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13675" w:type="dxa"/>
        <w:tblBorders>
          <w:top w:val="single" w:sz="4" w:space="0" w:color="2E74B5" w:themeColor="accent1" w:themeShade="BF"/>
          <w:left w:val="single" w:sz="4" w:space="0" w:color="2E74B5" w:themeColor="accent1" w:themeShade="BF"/>
          <w:bottom w:val="single" w:sz="4" w:space="0" w:color="2E74B5" w:themeColor="accent1" w:themeShade="BF"/>
          <w:right w:val="single" w:sz="4" w:space="0" w:color="2E74B5" w:themeColor="accent1" w:themeShade="BF"/>
          <w:insideH w:val="single" w:sz="4" w:space="0" w:color="2E74B5" w:themeColor="accent1" w:themeShade="BF"/>
          <w:insideV w:val="single" w:sz="4" w:space="0" w:color="2E74B5" w:themeColor="accent1" w:themeShade="BF"/>
        </w:tblBorders>
        <w:tblLook w:val="04A0" w:firstRow="1" w:lastRow="0" w:firstColumn="1" w:lastColumn="0" w:noHBand="0" w:noVBand="1"/>
      </w:tblPr>
      <w:tblGrid>
        <w:gridCol w:w="6565"/>
        <w:gridCol w:w="7110"/>
      </w:tblGrid>
      <w:tr w:rsidR="00ED6745" w:rsidRPr="004A18BD" w14:paraId="4FFD846A" w14:textId="77777777" w:rsidTr="00542D3D">
        <w:tc>
          <w:tcPr>
            <w:tcW w:w="6565" w:type="dxa"/>
          </w:tcPr>
          <w:p w14:paraId="55055074" w14:textId="4E387B93" w:rsidR="00ED6745" w:rsidRPr="004A18BD" w:rsidRDefault="00517F15" w:rsidP="00542D3D">
            <w:pPr>
              <w:rPr>
                <w:rFonts w:ascii="Cambria" w:hAnsi="Cambria"/>
                <w:b/>
                <w:color w:val="2E74B5" w:themeColor="accent1" w:themeShade="BF"/>
                <w:sz w:val="24"/>
                <w:szCs w:val="24"/>
              </w:rPr>
            </w:pPr>
            <w:bookmarkStart w:id="0" w:name="_GoBack"/>
            <w:bookmarkEnd w:id="0"/>
            <w:r w:rsidRPr="004A18BD">
              <w:rPr>
                <w:rFonts w:ascii="Cambria" w:hAnsi="Cambria"/>
                <w:b/>
                <w:color w:val="2E74B5" w:themeColor="accent1" w:themeShade="BF"/>
                <w:sz w:val="24"/>
                <w:szCs w:val="24"/>
              </w:rPr>
              <w:t>PROGRAM NAME</w:t>
            </w:r>
            <w:r w:rsidR="00542D3D">
              <w:rPr>
                <w:rFonts w:ascii="Cambria" w:hAnsi="Cambria"/>
                <w:b/>
                <w:color w:val="2E74B5" w:themeColor="accent1" w:themeShade="BF"/>
                <w:sz w:val="24"/>
                <w:szCs w:val="24"/>
              </w:rPr>
              <w:t>:</w:t>
            </w:r>
            <w:r w:rsidR="004A18BD" w:rsidRPr="004A18BD">
              <w:rPr>
                <w:rFonts w:ascii="Cambria" w:hAnsi="Cambria"/>
                <w:b/>
                <w:color w:val="2E74B5" w:themeColor="accent1" w:themeShade="BF"/>
                <w:sz w:val="24"/>
                <w:szCs w:val="24"/>
              </w:rPr>
              <w:t xml:space="preserve"> </w:t>
            </w:r>
            <w:sdt>
              <w:sdtPr>
                <w:rPr>
                  <w:rStyle w:val="PRSCTBL1"/>
                </w:rPr>
                <w:id w:val="-386104784"/>
                <w:placeholder>
                  <w:docPart w:val="359BEFC4810A42B391285619BE8CE0A3"/>
                </w:placeholder>
                <w15:color w:val="FF0000"/>
              </w:sdtPr>
              <w:sdtEndPr>
                <w:rPr>
                  <w:rStyle w:val="DefaultParagraphFont"/>
                  <w:rFonts w:asciiTheme="minorHAnsi" w:eastAsiaTheme="minorHAnsi" w:hAnsiTheme="minorHAnsi" w:cstheme="minorBidi"/>
                  <w:b w:val="0"/>
                  <w:color w:val="auto"/>
                  <w:sz w:val="22"/>
                  <w:szCs w:val="24"/>
                </w:rPr>
              </w:sdtEndPr>
              <w:sdtContent>
                <w:r w:rsidR="006B04B5">
                  <w:rPr>
                    <w:rStyle w:val="PRSCTBL1"/>
                  </w:rPr>
                  <w:t>Computer Science</w:t>
                </w:r>
              </w:sdtContent>
            </w:sdt>
          </w:p>
        </w:tc>
        <w:tc>
          <w:tcPr>
            <w:tcW w:w="7110" w:type="dxa"/>
          </w:tcPr>
          <w:p w14:paraId="47EC5173" w14:textId="0376AE7D" w:rsidR="00ED6745" w:rsidRPr="004A18BD" w:rsidRDefault="00517F15">
            <w:pPr>
              <w:rPr>
                <w:rFonts w:ascii="Cambria" w:hAnsi="Cambria"/>
                <w:b/>
                <w:color w:val="2E74B5" w:themeColor="accent1" w:themeShade="BF"/>
                <w:sz w:val="24"/>
                <w:szCs w:val="24"/>
              </w:rPr>
            </w:pPr>
            <w:r w:rsidRPr="004A18BD">
              <w:rPr>
                <w:rFonts w:ascii="Cambria" w:hAnsi="Cambria"/>
                <w:b/>
                <w:color w:val="2E74B5" w:themeColor="accent1" w:themeShade="BF"/>
                <w:sz w:val="24"/>
                <w:szCs w:val="24"/>
              </w:rPr>
              <w:t>AUTHORING TEAM CONTACT:</w:t>
            </w:r>
            <w:r w:rsidR="006A3109" w:rsidRPr="004A18BD">
              <w:rPr>
                <w:rFonts w:ascii="Cambria" w:hAnsi="Cambria"/>
                <w:b/>
                <w:color w:val="2E74B5" w:themeColor="accent1" w:themeShade="BF"/>
                <w:sz w:val="24"/>
                <w:szCs w:val="24"/>
              </w:rPr>
              <w:t xml:space="preserve"> </w:t>
            </w:r>
            <w:sdt>
              <w:sdtPr>
                <w:rPr>
                  <w:rStyle w:val="HeaderChar"/>
                </w:rPr>
                <w:id w:val="608624618"/>
                <w:placeholder>
                  <w:docPart w:val="CDA363D07E2A49B68B67EC130058D24F"/>
                </w:placeholder>
              </w:sdtPr>
              <w:sdtEndPr>
                <w:rPr>
                  <w:rStyle w:val="DefaultParagraphFont"/>
                  <w:rFonts w:asciiTheme="minorHAnsi" w:hAnsiTheme="minorHAnsi"/>
                  <w:b/>
                  <w:color w:val="auto"/>
                  <w:sz w:val="24"/>
                  <w:szCs w:val="24"/>
                </w:rPr>
              </w:sdtEndPr>
              <w:sdtContent>
                <w:sdt>
                  <w:sdtPr>
                    <w:rPr>
                      <w:rStyle w:val="PRSCTBL1"/>
                    </w:rPr>
                    <w:id w:val="132460004"/>
                    <w:placeholder>
                      <w:docPart w:val="48EFA3F448FD4DDA96C6CE9F9521C43B"/>
                    </w:placeholder>
                    <w15:color w:val="FF0000"/>
                  </w:sdtPr>
                  <w:sdtEndPr>
                    <w:rPr>
                      <w:rStyle w:val="DefaultParagraphFont"/>
                      <w:rFonts w:asciiTheme="minorHAnsi" w:eastAsiaTheme="minorHAnsi" w:hAnsiTheme="minorHAnsi" w:cstheme="minorBidi"/>
                      <w:b w:val="0"/>
                      <w:color w:val="auto"/>
                      <w:sz w:val="22"/>
                      <w:szCs w:val="24"/>
                    </w:rPr>
                  </w:sdtEndPr>
                  <w:sdtContent>
                    <w:r w:rsidR="006B04B5">
                      <w:rPr>
                        <w:rStyle w:val="PRSCTBL1"/>
                      </w:rPr>
                      <w:t>Tebring Daly</w:t>
                    </w:r>
                  </w:sdtContent>
                </w:sdt>
              </w:sdtContent>
            </w:sdt>
          </w:p>
        </w:tc>
      </w:tr>
      <w:tr w:rsidR="00ED6745" w:rsidRPr="004A18BD" w14:paraId="538DBD8D" w14:textId="77777777" w:rsidTr="00542D3D">
        <w:tc>
          <w:tcPr>
            <w:tcW w:w="6565" w:type="dxa"/>
          </w:tcPr>
          <w:p w14:paraId="4BCDB5F7" w14:textId="4A42FF37" w:rsidR="00ED6745" w:rsidRPr="004A18BD" w:rsidRDefault="00517F15">
            <w:pPr>
              <w:rPr>
                <w:rFonts w:ascii="Cambria" w:hAnsi="Cambria"/>
                <w:b/>
                <w:color w:val="2E74B5" w:themeColor="accent1" w:themeShade="BF"/>
                <w:sz w:val="24"/>
                <w:szCs w:val="24"/>
              </w:rPr>
            </w:pPr>
            <w:r w:rsidRPr="004A18BD">
              <w:rPr>
                <w:rFonts w:ascii="Cambria" w:hAnsi="Cambria"/>
                <w:b/>
                <w:color w:val="2E74B5" w:themeColor="accent1" w:themeShade="BF"/>
                <w:sz w:val="24"/>
                <w:szCs w:val="24"/>
              </w:rPr>
              <w:t>PHONE:</w:t>
            </w:r>
            <w:r w:rsidR="004A18BD">
              <w:rPr>
                <w:rFonts w:ascii="Cambria" w:hAnsi="Cambria"/>
                <w:b/>
                <w:color w:val="2E74B5" w:themeColor="accent1" w:themeShade="BF"/>
                <w:sz w:val="24"/>
                <w:szCs w:val="24"/>
              </w:rPr>
              <w:t xml:space="preserve"> </w:t>
            </w:r>
            <w:sdt>
              <w:sdtPr>
                <w:rPr>
                  <w:rStyle w:val="HeaderChar"/>
                </w:rPr>
                <w:id w:val="-1753800063"/>
                <w:placeholder>
                  <w:docPart w:val="9C6E72624C6047F69BB32BBC796C82AB"/>
                </w:placeholder>
                <w15:color w:val="FF0000"/>
              </w:sdtPr>
              <w:sdtEndPr>
                <w:rPr>
                  <w:rStyle w:val="DefaultParagraphFont"/>
                  <w:rFonts w:asciiTheme="minorHAnsi" w:hAnsiTheme="minorHAnsi"/>
                  <w:b/>
                  <w:color w:val="auto"/>
                  <w:sz w:val="24"/>
                  <w:szCs w:val="24"/>
                </w:rPr>
              </w:sdtEndPr>
              <w:sdtContent>
                <w:r w:rsidR="006B04B5">
                  <w:rPr>
                    <w:rStyle w:val="PRSCTBL1"/>
                  </w:rPr>
                  <w:t>972-378-8439</w:t>
                </w:r>
              </w:sdtContent>
            </w:sdt>
          </w:p>
        </w:tc>
        <w:tc>
          <w:tcPr>
            <w:tcW w:w="7110" w:type="dxa"/>
          </w:tcPr>
          <w:p w14:paraId="2DCAAE4E" w14:textId="677063C6" w:rsidR="00ED6745" w:rsidRPr="004A18BD" w:rsidRDefault="00517F15">
            <w:pPr>
              <w:rPr>
                <w:rFonts w:ascii="Cambria" w:hAnsi="Cambria"/>
                <w:b/>
                <w:color w:val="2E74B5" w:themeColor="accent1" w:themeShade="BF"/>
                <w:sz w:val="24"/>
                <w:szCs w:val="24"/>
              </w:rPr>
            </w:pPr>
            <w:r w:rsidRPr="004A18BD">
              <w:rPr>
                <w:rFonts w:ascii="Cambria" w:hAnsi="Cambria"/>
                <w:b/>
                <w:color w:val="2E74B5" w:themeColor="accent1" w:themeShade="BF"/>
                <w:sz w:val="24"/>
                <w:szCs w:val="24"/>
              </w:rPr>
              <w:t>EMAIL:</w:t>
            </w:r>
            <w:sdt>
              <w:sdtPr>
                <w:rPr>
                  <w:rStyle w:val="HeaderChar"/>
                </w:rPr>
                <w:id w:val="-313182505"/>
                <w:placeholder>
                  <w:docPart w:val="D03A2646A420497095771F94AA6CC33D"/>
                </w:placeholder>
                <w15:color w:val="FF0000"/>
              </w:sdtPr>
              <w:sdtEndPr>
                <w:rPr>
                  <w:rStyle w:val="DefaultParagraphFont"/>
                  <w:rFonts w:asciiTheme="minorHAnsi" w:hAnsiTheme="minorHAnsi"/>
                  <w:b/>
                  <w:color w:val="auto"/>
                  <w:sz w:val="24"/>
                  <w:szCs w:val="24"/>
                </w:rPr>
              </w:sdtEndPr>
              <w:sdtContent>
                <w:sdt>
                  <w:sdtPr>
                    <w:rPr>
                      <w:rStyle w:val="PRSCTBL1"/>
                    </w:rPr>
                    <w:id w:val="-1004892790"/>
                    <w:placeholder>
                      <w:docPart w:val="5C77625E98B74D78A0472B535AA08FBA"/>
                    </w:placeholder>
                    <w15:color w:val="FF0000"/>
                  </w:sdtPr>
                  <w:sdtEndPr>
                    <w:rPr>
                      <w:rStyle w:val="DefaultParagraphFont"/>
                      <w:rFonts w:asciiTheme="minorHAnsi" w:eastAsiaTheme="minorHAnsi" w:hAnsiTheme="minorHAnsi" w:cstheme="minorBidi"/>
                      <w:b w:val="0"/>
                      <w:color w:val="auto"/>
                      <w:sz w:val="22"/>
                      <w:szCs w:val="24"/>
                    </w:rPr>
                  </w:sdtEndPr>
                  <w:sdtContent>
                    <w:r w:rsidR="006B04B5">
                      <w:rPr>
                        <w:rStyle w:val="PRSCTBL1"/>
                      </w:rPr>
                      <w:t>tdaly@collin.edu</w:t>
                    </w:r>
                  </w:sdtContent>
                </w:sdt>
              </w:sdtContent>
            </w:sdt>
          </w:p>
        </w:tc>
      </w:tr>
    </w:tbl>
    <w:p w14:paraId="7FADB48B" w14:textId="77777777" w:rsidR="004A18BD" w:rsidRPr="008512CB" w:rsidRDefault="004A18BD">
      <w:pPr>
        <w:rPr>
          <w:sz w:val="4"/>
        </w:rPr>
      </w:pPr>
    </w:p>
    <w:tbl>
      <w:tblPr>
        <w:tblStyle w:val="TableGrid"/>
        <w:tblW w:w="0" w:type="auto"/>
        <w:tblBorders>
          <w:top w:val="single" w:sz="4" w:space="0" w:color="2E74B5" w:themeColor="accent1" w:themeShade="BF"/>
          <w:left w:val="single" w:sz="4" w:space="0" w:color="2E74B5" w:themeColor="accent1" w:themeShade="BF"/>
          <w:bottom w:val="single" w:sz="4" w:space="0" w:color="2E74B5" w:themeColor="accent1" w:themeShade="BF"/>
          <w:right w:val="single" w:sz="4" w:space="0" w:color="2E74B5" w:themeColor="accent1" w:themeShade="BF"/>
          <w:insideH w:val="single" w:sz="4" w:space="0" w:color="2E74B5" w:themeColor="accent1" w:themeShade="BF"/>
          <w:insideV w:val="single" w:sz="4" w:space="0" w:color="2E74B5" w:themeColor="accent1" w:themeShade="BF"/>
        </w:tblBorders>
        <w:tblLook w:val="04A0" w:firstRow="1" w:lastRow="0" w:firstColumn="1" w:lastColumn="0" w:noHBand="0" w:noVBand="1"/>
      </w:tblPr>
      <w:tblGrid>
        <w:gridCol w:w="13670"/>
      </w:tblGrid>
      <w:tr w:rsidR="00542D3D" w14:paraId="27F6647C" w14:textId="77777777" w:rsidTr="00542D3D">
        <w:tc>
          <w:tcPr>
            <w:tcW w:w="13670" w:type="dxa"/>
          </w:tcPr>
          <w:p w14:paraId="45F42F08" w14:textId="77777777" w:rsidR="00542D3D" w:rsidRPr="00CA2290" w:rsidRDefault="00542D3D" w:rsidP="00542D3D">
            <w:pPr>
              <w:jc w:val="center"/>
              <w:rPr>
                <w:rStyle w:val="PRSCTBL1"/>
                <w:rFonts w:asciiTheme="minorHAnsi" w:hAnsiTheme="minorHAnsi" w:cstheme="minorHAnsi"/>
                <w:sz w:val="28"/>
                <w:szCs w:val="28"/>
              </w:rPr>
            </w:pPr>
            <w:r w:rsidRPr="00CA2290">
              <w:rPr>
                <w:rStyle w:val="PRSCTBL1"/>
                <w:rFonts w:asciiTheme="minorHAnsi" w:hAnsiTheme="minorHAnsi" w:cstheme="minorHAnsi"/>
                <w:sz w:val="28"/>
                <w:szCs w:val="28"/>
              </w:rPr>
              <w:t>GUIDELINES</w:t>
            </w:r>
          </w:p>
          <w:p w14:paraId="43BD2D88" w14:textId="77777777" w:rsidR="00542D3D" w:rsidRPr="00CA2290" w:rsidRDefault="00542D3D" w:rsidP="00542D3D">
            <w:pPr>
              <w:rPr>
                <w:rStyle w:val="PRSCTBL1"/>
                <w:rFonts w:asciiTheme="minorHAnsi" w:hAnsiTheme="minorHAnsi" w:cstheme="minorHAnsi"/>
                <w:color w:val="auto"/>
                <w:sz w:val="22"/>
                <w:szCs w:val="22"/>
              </w:rPr>
            </w:pPr>
            <w:r w:rsidRPr="00CA2290">
              <w:rPr>
                <w:rStyle w:val="PRSCTBL1"/>
                <w:rFonts w:asciiTheme="minorHAnsi" w:hAnsiTheme="minorHAnsi" w:cstheme="minorHAnsi"/>
                <w:color w:val="auto"/>
                <w:sz w:val="22"/>
                <w:szCs w:val="22"/>
              </w:rPr>
              <w:t>Time Frames</w:t>
            </w:r>
          </w:p>
          <w:p w14:paraId="4B889C43" w14:textId="77777777" w:rsidR="009C225F" w:rsidRPr="00CA2290" w:rsidRDefault="00542D3D" w:rsidP="009C225F">
            <w:pPr>
              <w:pStyle w:val="ListParagraph"/>
              <w:numPr>
                <w:ilvl w:val="0"/>
                <w:numId w:val="1"/>
              </w:numPr>
              <w:rPr>
                <w:rStyle w:val="PRSCTBL1"/>
                <w:rFonts w:asciiTheme="minorHAnsi" w:hAnsiTheme="minorHAnsi" w:cstheme="minorHAnsi"/>
                <w:color w:val="auto"/>
                <w:sz w:val="22"/>
                <w:szCs w:val="22"/>
              </w:rPr>
            </w:pPr>
            <w:r w:rsidRPr="00CA2290">
              <w:rPr>
                <w:rStyle w:val="PRSCTBL1"/>
                <w:rFonts w:asciiTheme="minorHAnsi" w:hAnsiTheme="minorHAnsi" w:cstheme="minorHAnsi"/>
                <w:color w:val="auto"/>
                <w:sz w:val="22"/>
                <w:szCs w:val="22"/>
              </w:rPr>
              <w:t>Scope</w:t>
            </w:r>
            <w:r w:rsidR="009C225F" w:rsidRPr="00CA2290">
              <w:rPr>
                <w:rStyle w:val="PRSCTBL1"/>
                <w:rFonts w:asciiTheme="minorHAnsi" w:hAnsiTheme="minorHAnsi" w:cstheme="minorHAnsi"/>
                <w:color w:val="auto"/>
                <w:sz w:val="22"/>
                <w:szCs w:val="22"/>
              </w:rPr>
              <w:t>:</w:t>
            </w:r>
          </w:p>
          <w:p w14:paraId="52DF98B8" w14:textId="77777777" w:rsidR="009C225F" w:rsidRPr="00CA2290" w:rsidRDefault="009C225F" w:rsidP="009C225F">
            <w:pPr>
              <w:ind w:left="1440"/>
              <w:rPr>
                <w:rStyle w:val="PRSCTBL1"/>
                <w:rFonts w:asciiTheme="minorHAnsi" w:hAnsiTheme="minorHAnsi" w:cstheme="minorHAnsi"/>
                <w:b w:val="0"/>
                <w:color w:val="auto"/>
                <w:sz w:val="22"/>
                <w:szCs w:val="22"/>
              </w:rPr>
            </w:pPr>
            <w:r w:rsidRPr="00CA2290">
              <w:rPr>
                <w:rStyle w:val="PRSCTBL1"/>
                <w:rFonts w:asciiTheme="minorHAnsi" w:hAnsiTheme="minorHAnsi" w:cstheme="minorHAnsi"/>
                <w:b w:val="0"/>
                <w:color w:val="auto"/>
                <w:sz w:val="22"/>
                <w:szCs w:val="22"/>
              </w:rPr>
              <w:t xml:space="preserve">The time frame of program review is five years, including the year of the review. </w:t>
            </w:r>
          </w:p>
          <w:p w14:paraId="66F2B7A3" w14:textId="77777777" w:rsidR="009C225F" w:rsidRPr="00CA2290" w:rsidRDefault="009C225F" w:rsidP="009C225F">
            <w:pPr>
              <w:ind w:left="1440"/>
              <w:rPr>
                <w:rStyle w:val="PRSCTBL1"/>
                <w:rFonts w:asciiTheme="minorHAnsi" w:hAnsiTheme="minorHAnsi" w:cstheme="minorHAnsi"/>
                <w:b w:val="0"/>
                <w:color w:val="auto"/>
                <w:sz w:val="22"/>
                <w:szCs w:val="22"/>
              </w:rPr>
            </w:pPr>
            <w:r w:rsidRPr="00CA2290">
              <w:rPr>
                <w:rStyle w:val="PRSCTBL1"/>
                <w:rFonts w:asciiTheme="minorHAnsi" w:hAnsiTheme="minorHAnsi" w:cstheme="minorHAnsi"/>
                <w:b w:val="0"/>
                <w:color w:val="auto"/>
                <w:sz w:val="22"/>
                <w:szCs w:val="22"/>
              </w:rPr>
              <w:t xml:space="preserve">Data being reviewed for any item should go back the previous four years, unless not available.           </w:t>
            </w:r>
          </w:p>
          <w:p w14:paraId="087BDE88" w14:textId="77777777" w:rsidR="009C225F" w:rsidRPr="00CA2290" w:rsidRDefault="009C225F" w:rsidP="009C225F">
            <w:pPr>
              <w:pStyle w:val="ListParagraph"/>
              <w:numPr>
                <w:ilvl w:val="0"/>
                <w:numId w:val="1"/>
              </w:numPr>
              <w:rPr>
                <w:rStyle w:val="PRSCTBL1"/>
                <w:rFonts w:asciiTheme="minorHAnsi" w:hAnsiTheme="minorHAnsi" w:cstheme="minorHAnsi"/>
                <w:color w:val="auto"/>
                <w:sz w:val="22"/>
                <w:szCs w:val="22"/>
              </w:rPr>
            </w:pPr>
            <w:r w:rsidRPr="00CA2290">
              <w:rPr>
                <w:rStyle w:val="PRSCTBL1"/>
                <w:rFonts w:asciiTheme="minorHAnsi" w:hAnsiTheme="minorHAnsi" w:cstheme="minorHAnsi"/>
                <w:color w:val="auto"/>
                <w:sz w:val="22"/>
                <w:szCs w:val="22"/>
              </w:rPr>
              <w:t xml:space="preserve">Deadline Dates: </w:t>
            </w:r>
          </w:p>
          <w:p w14:paraId="1314B39E" w14:textId="77777777" w:rsidR="009C225F" w:rsidRPr="00CA2290" w:rsidRDefault="009C225F" w:rsidP="009C225F">
            <w:pPr>
              <w:ind w:left="1440"/>
              <w:rPr>
                <w:rStyle w:val="PRSCTBL1"/>
                <w:rFonts w:asciiTheme="minorHAnsi" w:hAnsiTheme="minorHAnsi" w:cstheme="minorHAnsi"/>
                <w:b w:val="0"/>
                <w:color w:val="auto"/>
                <w:sz w:val="22"/>
                <w:szCs w:val="22"/>
              </w:rPr>
            </w:pPr>
            <w:r w:rsidRPr="00CA2290">
              <w:rPr>
                <w:rStyle w:val="PRSCTBL1"/>
                <w:rFonts w:asciiTheme="minorHAnsi" w:hAnsiTheme="minorHAnsi" w:cstheme="minorHAnsi"/>
                <w:b w:val="0"/>
                <w:color w:val="auto"/>
                <w:sz w:val="22"/>
                <w:szCs w:val="22"/>
              </w:rPr>
              <w:t>January 15th – Program Review Document due to Department Dean for review (Deans may require submissions at their own, earlier due date)</w:t>
            </w:r>
          </w:p>
          <w:p w14:paraId="1C3B6E52" w14:textId="77777777" w:rsidR="009C225F" w:rsidRPr="00CA2290" w:rsidRDefault="009C225F" w:rsidP="009C225F">
            <w:pPr>
              <w:ind w:left="1440"/>
              <w:rPr>
                <w:rStyle w:val="PRSCTBL1"/>
                <w:rFonts w:asciiTheme="minorHAnsi" w:hAnsiTheme="minorHAnsi" w:cstheme="minorHAnsi"/>
                <w:b w:val="0"/>
                <w:color w:val="auto"/>
                <w:sz w:val="22"/>
                <w:szCs w:val="22"/>
              </w:rPr>
            </w:pPr>
            <w:r w:rsidRPr="00CA2290">
              <w:rPr>
                <w:rStyle w:val="PRSCTBL1"/>
                <w:rFonts w:asciiTheme="minorHAnsi" w:hAnsiTheme="minorHAnsi" w:cstheme="minorHAnsi"/>
                <w:b w:val="0"/>
                <w:color w:val="auto"/>
                <w:sz w:val="22"/>
                <w:szCs w:val="22"/>
              </w:rPr>
              <w:t>February 1st – Program Review Document due to Program Review Steering Committee</w:t>
            </w:r>
          </w:p>
          <w:p w14:paraId="2F0402ED" w14:textId="77777777" w:rsidR="009C225F" w:rsidRPr="00CA2290" w:rsidRDefault="009C225F" w:rsidP="009C225F">
            <w:pPr>
              <w:pStyle w:val="ListParagraph"/>
              <w:numPr>
                <w:ilvl w:val="0"/>
                <w:numId w:val="1"/>
              </w:numPr>
              <w:rPr>
                <w:rStyle w:val="PRSCTBL1"/>
                <w:rFonts w:asciiTheme="minorHAnsi" w:hAnsiTheme="minorHAnsi" w:cstheme="minorHAnsi"/>
                <w:color w:val="auto"/>
                <w:sz w:val="22"/>
                <w:szCs w:val="22"/>
              </w:rPr>
            </w:pPr>
            <w:r w:rsidRPr="00CA2290">
              <w:rPr>
                <w:rStyle w:val="PRSCTBL1"/>
                <w:rFonts w:asciiTheme="minorHAnsi" w:hAnsiTheme="minorHAnsi" w:cstheme="minorHAnsi"/>
                <w:color w:val="auto"/>
                <w:sz w:val="22"/>
                <w:szCs w:val="22"/>
              </w:rPr>
              <w:t xml:space="preserve">Years:  </w:t>
            </w:r>
          </w:p>
          <w:p w14:paraId="47F10E58" w14:textId="77777777" w:rsidR="009C225F" w:rsidRPr="00CA2290" w:rsidRDefault="009C225F" w:rsidP="009C225F">
            <w:pPr>
              <w:ind w:left="1440"/>
              <w:rPr>
                <w:rStyle w:val="PRSCTBL1"/>
                <w:rFonts w:asciiTheme="minorHAnsi" w:hAnsiTheme="minorHAnsi" w:cstheme="minorHAnsi"/>
                <w:b w:val="0"/>
                <w:color w:val="auto"/>
                <w:sz w:val="22"/>
                <w:szCs w:val="22"/>
              </w:rPr>
            </w:pPr>
            <w:r w:rsidRPr="00CA2290">
              <w:rPr>
                <w:rStyle w:val="PRSCTBL1"/>
                <w:rFonts w:asciiTheme="minorHAnsi" w:hAnsiTheme="minorHAnsi" w:cstheme="minorHAnsi"/>
                <w:b w:val="0"/>
                <w:color w:val="auto"/>
                <w:sz w:val="22"/>
                <w:szCs w:val="22"/>
              </w:rPr>
              <w:t>Years 1 &amp; 3 – Implement Action Plan of (CIP) and collect data</w:t>
            </w:r>
          </w:p>
          <w:p w14:paraId="05C0346B" w14:textId="77777777" w:rsidR="009C225F" w:rsidRPr="00CA2290" w:rsidRDefault="009C225F" w:rsidP="009C225F">
            <w:pPr>
              <w:ind w:left="1440"/>
              <w:rPr>
                <w:rStyle w:val="PRSCTBL1"/>
                <w:rFonts w:asciiTheme="minorHAnsi" w:hAnsiTheme="minorHAnsi" w:cstheme="minorHAnsi"/>
                <w:b w:val="0"/>
                <w:color w:val="auto"/>
                <w:sz w:val="22"/>
                <w:szCs w:val="22"/>
              </w:rPr>
            </w:pPr>
            <w:r w:rsidRPr="00CA2290">
              <w:rPr>
                <w:rStyle w:val="PRSCTBL1"/>
                <w:rFonts w:asciiTheme="minorHAnsi" w:hAnsiTheme="minorHAnsi" w:cstheme="minorHAnsi"/>
                <w:b w:val="0"/>
                <w:color w:val="auto"/>
                <w:sz w:val="22"/>
                <w:szCs w:val="22"/>
              </w:rPr>
              <w:t>Years 2 &amp; 4 – Analyze data and findings, Update Action Plan</w:t>
            </w:r>
          </w:p>
          <w:p w14:paraId="39A7964F" w14:textId="77777777" w:rsidR="009C225F" w:rsidRPr="00CA2290" w:rsidRDefault="009C225F" w:rsidP="009C225F">
            <w:pPr>
              <w:ind w:left="1440"/>
              <w:rPr>
                <w:rStyle w:val="PRSCTBL1"/>
                <w:rFonts w:asciiTheme="minorHAnsi" w:hAnsiTheme="minorHAnsi" w:cstheme="minorHAnsi"/>
                <w:b w:val="0"/>
                <w:color w:val="auto"/>
                <w:sz w:val="22"/>
                <w:szCs w:val="22"/>
              </w:rPr>
            </w:pPr>
            <w:r w:rsidRPr="00CA2290">
              <w:rPr>
                <w:rStyle w:val="PRSCTBL1"/>
                <w:rFonts w:asciiTheme="minorHAnsi" w:hAnsiTheme="minorHAnsi" w:cstheme="minorHAnsi"/>
                <w:b w:val="0"/>
                <w:color w:val="auto"/>
                <w:sz w:val="22"/>
                <w:szCs w:val="22"/>
              </w:rPr>
              <w:t>Year 5 – Write Program Review of past 5 years; Write Continuous Improvement Plan (CIP) and create new Action Plan</w:t>
            </w:r>
          </w:p>
          <w:p w14:paraId="6D3E1955" w14:textId="77777777" w:rsidR="009C225F" w:rsidRPr="001A42B0" w:rsidRDefault="009C225F" w:rsidP="009C225F">
            <w:pPr>
              <w:rPr>
                <w:rStyle w:val="PRSCTBL1"/>
                <w:rFonts w:asciiTheme="minorHAnsi" w:hAnsiTheme="minorHAnsi" w:cstheme="minorHAnsi"/>
                <w:color w:val="auto"/>
                <w:sz w:val="16"/>
              </w:rPr>
            </w:pPr>
          </w:p>
          <w:p w14:paraId="025EBA68" w14:textId="77777777" w:rsidR="009C225F" w:rsidRPr="00CA2290" w:rsidRDefault="009C225F" w:rsidP="009C225F">
            <w:pPr>
              <w:rPr>
                <w:rStyle w:val="PRSCTBL1"/>
                <w:rFonts w:asciiTheme="minorHAnsi" w:hAnsiTheme="minorHAnsi" w:cstheme="minorHAnsi"/>
                <w:b w:val="0"/>
                <w:color w:val="auto"/>
                <w:sz w:val="26"/>
                <w:szCs w:val="26"/>
                <w:highlight w:val="yellow"/>
              </w:rPr>
            </w:pPr>
            <w:r w:rsidRPr="00CA2290">
              <w:rPr>
                <w:rStyle w:val="PRSCTBL1"/>
                <w:rFonts w:asciiTheme="minorHAnsi" w:hAnsiTheme="minorHAnsi" w:cstheme="minorHAnsi"/>
                <w:color w:val="auto"/>
                <w:sz w:val="26"/>
                <w:szCs w:val="26"/>
                <w:highlight w:val="yellow"/>
              </w:rPr>
              <w:t xml:space="preserve">LENGTH OF RESPONSES:  </w:t>
            </w:r>
            <w:r w:rsidRPr="00CA2290">
              <w:rPr>
                <w:rStyle w:val="PRSCTBL1"/>
                <w:rFonts w:asciiTheme="minorHAnsi" w:hAnsiTheme="minorHAnsi" w:cstheme="minorHAnsi"/>
                <w:b w:val="0"/>
                <w:color w:val="auto"/>
                <w:sz w:val="26"/>
                <w:szCs w:val="26"/>
                <w:highlight w:val="yellow"/>
              </w:rPr>
              <w:t xml:space="preserve">Information provided to each question may vary but should be generally kept in the range </w:t>
            </w:r>
          </w:p>
          <w:p w14:paraId="0721EA3F" w14:textId="77777777" w:rsidR="009C225F" w:rsidRPr="00CA2290" w:rsidRDefault="009C225F" w:rsidP="009C225F">
            <w:pPr>
              <w:rPr>
                <w:rStyle w:val="PRSCTBL1"/>
                <w:rFonts w:asciiTheme="minorHAnsi" w:hAnsiTheme="minorHAnsi" w:cstheme="minorHAnsi"/>
                <w:b w:val="0"/>
                <w:color w:val="auto"/>
                <w:sz w:val="26"/>
                <w:szCs w:val="26"/>
              </w:rPr>
            </w:pPr>
            <w:r w:rsidRPr="00CA2290">
              <w:rPr>
                <w:rStyle w:val="PRSCTBL1"/>
                <w:rFonts w:asciiTheme="minorHAnsi" w:hAnsiTheme="minorHAnsi" w:cstheme="minorHAnsi"/>
                <w:b w:val="0"/>
                <w:color w:val="auto"/>
                <w:sz w:val="26"/>
                <w:szCs w:val="26"/>
                <w:highlight w:val="yellow"/>
              </w:rPr>
              <w:t>of 1-2 pages or 500-1,000 words.</w:t>
            </w:r>
          </w:p>
          <w:p w14:paraId="3B242AC9" w14:textId="77777777" w:rsidR="00E154E7" w:rsidRPr="001A42B0" w:rsidRDefault="00E154E7" w:rsidP="009C225F">
            <w:pPr>
              <w:rPr>
                <w:rStyle w:val="PRSCTBL1"/>
                <w:rFonts w:asciiTheme="minorHAnsi" w:hAnsiTheme="minorHAnsi" w:cstheme="minorHAnsi"/>
                <w:b w:val="0"/>
                <w:color w:val="auto"/>
                <w:sz w:val="16"/>
              </w:rPr>
            </w:pPr>
          </w:p>
          <w:p w14:paraId="758A3ED1" w14:textId="77777777" w:rsidR="00E154E7" w:rsidRPr="00CA2290" w:rsidRDefault="00E154E7" w:rsidP="00E154E7">
            <w:pPr>
              <w:rPr>
                <w:rFonts w:eastAsiaTheme="majorEastAsia" w:cstheme="minorHAnsi"/>
                <w:szCs w:val="32"/>
              </w:rPr>
            </w:pPr>
            <w:r w:rsidRPr="00CA2290">
              <w:rPr>
                <w:rFonts w:eastAsiaTheme="majorEastAsia" w:cstheme="minorHAnsi"/>
                <w:b/>
                <w:szCs w:val="32"/>
              </w:rPr>
              <w:t>EVIDENCE GUIDELINES</w:t>
            </w:r>
            <w:r w:rsidRPr="00CA2290">
              <w:rPr>
                <w:rFonts w:eastAsiaTheme="majorEastAsia" w:cstheme="minorHAnsi"/>
                <w:szCs w:val="32"/>
              </w:rPr>
              <w:t xml:space="preserve">:  In the following sections, you will be asked to provide evidence for assertions made.  </w:t>
            </w:r>
          </w:p>
          <w:p w14:paraId="5398D8BA" w14:textId="77777777" w:rsidR="00E154E7" w:rsidRPr="00CA2290" w:rsidRDefault="00E154E7" w:rsidP="00E154E7">
            <w:pPr>
              <w:numPr>
                <w:ilvl w:val="0"/>
                <w:numId w:val="3"/>
              </w:numPr>
              <w:rPr>
                <w:rFonts w:eastAsiaTheme="majorEastAsia" w:cstheme="minorHAnsi"/>
                <w:szCs w:val="32"/>
              </w:rPr>
            </w:pPr>
            <w:r w:rsidRPr="00CA2290">
              <w:rPr>
                <w:rFonts w:eastAsiaTheme="majorEastAsia" w:cstheme="minorHAnsi"/>
                <w:szCs w:val="32"/>
              </w:rPr>
              <w:t xml:space="preserve">Sources:  This evidence may come from various sources including professional accreditation reviews, THECB, Texas Workforce Commission’s CREWS, Institutional Research Office (IRO), National Student Clearinghouse, IPEDS, JobsEQ, EMSI Career Coach, and may be quantitative and/or qualitative.  If you are unfamiliar with any of these information sources, contact the Institutional Research Office at: </w:t>
            </w:r>
            <w:hyperlink r:id="rId8" w:history="1">
              <w:r w:rsidRPr="00CA2290">
                <w:rPr>
                  <w:rStyle w:val="Hyperlink"/>
                  <w:rFonts w:eastAsiaTheme="majorEastAsia" w:cstheme="minorHAnsi"/>
                  <w:szCs w:val="32"/>
                </w:rPr>
                <w:t>effectiveness@collin.edu</w:t>
              </w:r>
            </w:hyperlink>
            <w:r w:rsidRPr="00CA2290">
              <w:rPr>
                <w:rFonts w:eastAsiaTheme="majorEastAsia" w:cstheme="minorHAnsi"/>
                <w:szCs w:val="32"/>
              </w:rPr>
              <w:t>.  Use of additional reliable and valid data sources of which you are aware is encouraged.</w:t>
            </w:r>
          </w:p>
          <w:p w14:paraId="29BF3AB4" w14:textId="77777777" w:rsidR="00E154E7" w:rsidRPr="00CA2290" w:rsidRDefault="00E154E7" w:rsidP="00E154E7">
            <w:pPr>
              <w:numPr>
                <w:ilvl w:val="0"/>
                <w:numId w:val="3"/>
              </w:numPr>
              <w:rPr>
                <w:rFonts w:eastAsiaTheme="majorEastAsia" w:cstheme="minorHAnsi"/>
                <w:szCs w:val="32"/>
              </w:rPr>
            </w:pPr>
            <w:r w:rsidRPr="00CA2290">
              <w:rPr>
                <w:rFonts w:eastAsiaTheme="majorEastAsia" w:cstheme="minorHAnsi"/>
                <w:szCs w:val="32"/>
              </w:rPr>
              <w:t>Examples of Evidence Statements:</w:t>
            </w:r>
          </w:p>
          <w:p w14:paraId="283BCAC8" w14:textId="77777777" w:rsidR="00E154E7" w:rsidRPr="00CA2290" w:rsidRDefault="00E154E7" w:rsidP="00E154E7">
            <w:pPr>
              <w:numPr>
                <w:ilvl w:val="0"/>
                <w:numId w:val="2"/>
              </w:numPr>
              <w:rPr>
                <w:rFonts w:eastAsiaTheme="majorEastAsia" w:cstheme="minorHAnsi"/>
                <w:szCs w:val="32"/>
              </w:rPr>
            </w:pPr>
            <w:r w:rsidRPr="00CA2290">
              <w:rPr>
                <w:rFonts w:eastAsiaTheme="majorEastAsia" w:cstheme="minorHAnsi"/>
                <w:szCs w:val="32"/>
              </w:rPr>
              <w:t>Poor example:  Core values are integrated into coursework. (Not verifiable)</w:t>
            </w:r>
          </w:p>
          <w:p w14:paraId="18DF27C3" w14:textId="77777777" w:rsidR="00E154E7" w:rsidRPr="00CA2290" w:rsidRDefault="00E154E7" w:rsidP="00E154E7">
            <w:pPr>
              <w:numPr>
                <w:ilvl w:val="0"/>
                <w:numId w:val="2"/>
              </w:numPr>
              <w:rPr>
                <w:rFonts w:eastAsiaTheme="majorEastAsia" w:cstheme="minorHAnsi"/>
                <w:szCs w:val="32"/>
              </w:rPr>
            </w:pPr>
            <w:r w:rsidRPr="00CA2290">
              <w:rPr>
                <w:rFonts w:eastAsiaTheme="majorEastAsia" w:cstheme="minorHAnsi"/>
                <w:szCs w:val="32"/>
              </w:rPr>
              <w:t>Good example:  Core values are integrated into coursework through written reflections. (Verifiable, but general)</w:t>
            </w:r>
          </w:p>
          <w:p w14:paraId="440513CB" w14:textId="77777777" w:rsidR="00E154E7" w:rsidRDefault="00E154E7" w:rsidP="00E154E7">
            <w:pPr>
              <w:numPr>
                <w:ilvl w:val="0"/>
                <w:numId w:val="2"/>
              </w:numPr>
              <w:rPr>
                <w:rFonts w:eastAsiaTheme="majorEastAsia" w:cstheme="minorHAnsi"/>
                <w:szCs w:val="32"/>
              </w:rPr>
            </w:pPr>
            <w:r w:rsidRPr="00CA2290">
              <w:rPr>
                <w:rFonts w:eastAsiaTheme="majorEastAsia" w:cstheme="minorHAnsi"/>
                <w:szCs w:val="32"/>
              </w:rPr>
              <w:t>Better example:  Core values are integrating into coursework through written reflections asking the student to describe how s/he will demonstrate each of the core values in his or her professional life and demonstrated through service learning opportunities.  (Replicable, Verifiable)</w:t>
            </w:r>
          </w:p>
          <w:p w14:paraId="11D5362E" w14:textId="77777777" w:rsidR="001A42B0" w:rsidRPr="00CA2290" w:rsidRDefault="001A42B0" w:rsidP="001A42B0">
            <w:pPr>
              <w:ind w:left="1080"/>
              <w:rPr>
                <w:rFonts w:eastAsiaTheme="majorEastAsia" w:cstheme="minorHAnsi"/>
                <w:szCs w:val="32"/>
              </w:rPr>
            </w:pPr>
          </w:p>
          <w:p w14:paraId="3B8C379C" w14:textId="77777777" w:rsidR="00E154E7" w:rsidRDefault="00E154E7" w:rsidP="00E154E7">
            <w:pPr>
              <w:rPr>
                <w:rFonts w:eastAsiaTheme="majorEastAsia" w:cstheme="minorHAnsi"/>
                <w:iCs/>
                <w:sz w:val="20"/>
                <w:szCs w:val="32"/>
              </w:rPr>
            </w:pPr>
            <w:r w:rsidRPr="001A42B0">
              <w:rPr>
                <w:rFonts w:eastAsiaTheme="majorEastAsia" w:cstheme="minorHAnsi"/>
                <w:b/>
                <w:iCs/>
                <w:sz w:val="20"/>
                <w:szCs w:val="32"/>
              </w:rPr>
              <w:t>FOR MORE INFORMATION:</w:t>
            </w:r>
            <w:r w:rsidRPr="00CA2290">
              <w:rPr>
                <w:rFonts w:eastAsiaTheme="majorEastAsia" w:cstheme="minorHAnsi"/>
                <w:i/>
                <w:iCs/>
                <w:sz w:val="20"/>
                <w:szCs w:val="32"/>
              </w:rPr>
              <w:t xml:space="preserve"> </w:t>
            </w:r>
            <w:r w:rsidRPr="001A42B0">
              <w:rPr>
                <w:rFonts w:eastAsiaTheme="majorEastAsia" w:cstheme="minorHAnsi"/>
                <w:iCs/>
                <w:sz w:val="20"/>
                <w:szCs w:val="32"/>
              </w:rPr>
              <w:t>The Program Review Portal can be found at</w:t>
            </w:r>
            <w:r w:rsidRPr="00CA2290">
              <w:rPr>
                <w:rFonts w:eastAsiaTheme="majorEastAsia" w:cstheme="minorHAnsi"/>
                <w:i/>
                <w:iCs/>
                <w:sz w:val="20"/>
                <w:szCs w:val="32"/>
              </w:rPr>
              <w:t xml:space="preserve">  </w:t>
            </w:r>
            <w:hyperlink r:id="rId9" w:history="1">
              <w:r w:rsidRPr="00CA2290">
                <w:rPr>
                  <w:rStyle w:val="Hyperlink"/>
                  <w:rFonts w:eastAsiaTheme="majorEastAsia" w:cstheme="minorHAnsi"/>
                  <w:sz w:val="20"/>
                  <w:szCs w:val="32"/>
                </w:rPr>
                <w:t>http://inside.collin.edu/institutionaleffect/Program_Review_Process.html</w:t>
              </w:r>
            </w:hyperlink>
            <w:r w:rsidRPr="00CA2290">
              <w:rPr>
                <w:rFonts w:eastAsiaTheme="majorEastAsia" w:cstheme="minorHAnsi"/>
                <w:i/>
                <w:iCs/>
                <w:sz w:val="20"/>
                <w:szCs w:val="32"/>
              </w:rPr>
              <w:t xml:space="preserve">.  </w:t>
            </w:r>
            <w:r w:rsidRPr="00CA2290">
              <w:rPr>
                <w:rFonts w:eastAsiaTheme="majorEastAsia" w:cstheme="minorHAnsi"/>
                <w:iCs/>
                <w:sz w:val="20"/>
                <w:szCs w:val="32"/>
              </w:rPr>
              <w:t>Any</w:t>
            </w:r>
            <w:r w:rsidRPr="00CA2290">
              <w:rPr>
                <w:sz w:val="20"/>
              </w:rPr>
              <w:t xml:space="preserve"> </w:t>
            </w:r>
            <w:r w:rsidRPr="00CA2290">
              <w:rPr>
                <w:rFonts w:eastAsiaTheme="majorEastAsia" w:cstheme="minorHAnsi"/>
                <w:iCs/>
                <w:sz w:val="20"/>
                <w:szCs w:val="32"/>
              </w:rPr>
              <w:t>further questions regarding Program Review should be addressed to the Institutional Research Office (</w:t>
            </w:r>
            <w:hyperlink r:id="rId10" w:history="1">
              <w:r w:rsidR="006A0EF7" w:rsidRPr="00CA2290">
                <w:rPr>
                  <w:rStyle w:val="Hyperlink"/>
                  <w:rFonts w:eastAsiaTheme="majorEastAsia" w:cstheme="minorHAnsi"/>
                  <w:iCs/>
                  <w:sz w:val="20"/>
                  <w:szCs w:val="32"/>
                </w:rPr>
                <w:t>effectiveness@collin.edu</w:t>
              </w:r>
            </w:hyperlink>
            <w:r w:rsidR="006A0EF7" w:rsidRPr="00CA2290">
              <w:rPr>
                <w:rFonts w:eastAsiaTheme="majorEastAsia" w:cstheme="minorHAnsi"/>
                <w:iCs/>
                <w:sz w:val="20"/>
                <w:szCs w:val="32"/>
              </w:rPr>
              <w:t>,</w:t>
            </w:r>
            <w:r w:rsidR="00562836">
              <w:rPr>
                <w:rFonts w:eastAsiaTheme="majorEastAsia" w:cstheme="minorHAnsi"/>
                <w:iCs/>
                <w:sz w:val="20"/>
                <w:szCs w:val="32"/>
              </w:rPr>
              <w:t xml:space="preserve"> 972.599.3102</w:t>
            </w:r>
            <w:r w:rsidRPr="00CA2290">
              <w:rPr>
                <w:rFonts w:eastAsiaTheme="majorEastAsia" w:cstheme="minorHAnsi"/>
                <w:iCs/>
                <w:sz w:val="20"/>
                <w:szCs w:val="32"/>
              </w:rPr>
              <w:t>).</w:t>
            </w:r>
          </w:p>
          <w:p w14:paraId="0D3E3EA8" w14:textId="77777777" w:rsidR="008108FA" w:rsidRPr="009C225F" w:rsidRDefault="008108FA" w:rsidP="00E154E7">
            <w:pPr>
              <w:rPr>
                <w:rStyle w:val="PRSCTBL1"/>
                <w:rFonts w:asciiTheme="minorHAnsi" w:hAnsiTheme="minorHAnsi" w:cstheme="minorHAnsi"/>
                <w:color w:val="auto"/>
              </w:rPr>
            </w:pPr>
          </w:p>
        </w:tc>
      </w:tr>
    </w:tbl>
    <w:p w14:paraId="3279BE64" w14:textId="77777777" w:rsidR="001E5AC2" w:rsidRPr="008108FA" w:rsidRDefault="008108FA" w:rsidP="008C0B87">
      <w:pPr>
        <w:jc w:val="center"/>
        <w:rPr>
          <w:rFonts w:ascii="Cambria" w:eastAsiaTheme="majorEastAsia" w:hAnsi="Cambria" w:cstheme="majorBidi"/>
          <w:b/>
          <w:color w:val="2E74B5" w:themeColor="accent1" w:themeShade="BF"/>
          <w:sz w:val="24"/>
          <w:szCs w:val="32"/>
        </w:rPr>
      </w:pPr>
      <w:r>
        <w:rPr>
          <w:rStyle w:val="PRSCTBL1"/>
        </w:rPr>
        <w:br w:type="page"/>
      </w:r>
      <w:r w:rsidR="001E5AC2" w:rsidRPr="001E5AC2">
        <w:rPr>
          <w:rFonts w:ascii="Calibri" w:eastAsia="Calibri" w:hAnsi="Calibri" w:cs="Calibri"/>
          <w:b/>
          <w:sz w:val="32"/>
          <w:szCs w:val="32"/>
        </w:rPr>
        <w:lastRenderedPageBreak/>
        <w:t>Introduction/Preface</w:t>
      </w:r>
    </w:p>
    <w:p w14:paraId="0389D7E6" w14:textId="77777777" w:rsidR="001E5AC2" w:rsidRPr="00F74C03" w:rsidRDefault="009E0D7E" w:rsidP="008C0B87">
      <w:pPr>
        <w:spacing w:before="240" w:line="240" w:lineRule="auto"/>
        <w:rPr>
          <w:rStyle w:val="PRSCTBL1"/>
        </w:rPr>
      </w:pPr>
      <w:sdt>
        <w:sdtPr>
          <w:rPr>
            <w:rStyle w:val="CalibiBoldBlue"/>
            <w:rFonts w:ascii="Cambria" w:hAnsi="Cambria"/>
            <w:sz w:val="26"/>
            <w:szCs w:val="26"/>
          </w:rPr>
          <w:id w:val="36867400"/>
          <w15:color w:val="FF0000"/>
          <w14:checkbox>
            <w14:checked w14:val="0"/>
            <w14:checkedState w14:val="2612" w14:font="MS Gothic"/>
            <w14:uncheckedState w14:val="2610" w14:font="MS Gothic"/>
          </w14:checkbox>
        </w:sdtPr>
        <w:sdtEndPr>
          <w:rPr>
            <w:rStyle w:val="CalibiBoldBlue"/>
          </w:rPr>
        </w:sdtEndPr>
        <w:sdtContent>
          <w:r w:rsidR="00F74C03">
            <w:rPr>
              <w:rStyle w:val="CalibiBoldBlue"/>
              <w:rFonts w:ascii="MS Gothic" w:eastAsia="MS Gothic" w:hAnsi="MS Gothic" w:hint="eastAsia"/>
              <w:sz w:val="26"/>
              <w:szCs w:val="26"/>
            </w:rPr>
            <w:t>☐</w:t>
          </w:r>
        </w:sdtContent>
      </w:sdt>
      <w:r w:rsidR="00F23B0D" w:rsidRPr="00F74C03">
        <w:rPr>
          <w:rFonts w:ascii="Cambria" w:eastAsia="MS Gothic" w:hAnsi="Cambria" w:cs="Times New Roman"/>
          <w:b/>
          <w:bCs/>
          <w:smallCaps/>
          <w:color w:val="4F81BD"/>
          <w:sz w:val="26"/>
          <w:szCs w:val="26"/>
        </w:rPr>
        <w:t>EXECUTIVE SUMMARY</w:t>
      </w:r>
    </w:p>
    <w:p w14:paraId="5A2C56AA" w14:textId="77777777" w:rsidR="00F23B0D" w:rsidRDefault="00F23B0D" w:rsidP="00F23B0D">
      <w:pPr>
        <w:spacing w:before="240" w:line="240" w:lineRule="auto"/>
        <w:rPr>
          <w:rFonts w:ascii="Calibri" w:eastAsia="Calibri" w:hAnsi="Calibri" w:cs="Times New Roman"/>
          <w:b/>
          <w:color w:val="FF0000"/>
        </w:rPr>
      </w:pPr>
      <w:r w:rsidRPr="00F23B0D">
        <w:rPr>
          <w:rFonts w:ascii="Calibri" w:eastAsia="Calibri" w:hAnsi="Calibri" w:cs="Times New Roman"/>
          <w:b/>
        </w:rPr>
        <w:t>Briefly summarize the topics that are addressed in this self-study, including areas of strengths and areas of concern.  (Information to address this Executive Summary may come from later sections of this document; therefore, this summary may be written after these sections have been completed.)</w:t>
      </w:r>
      <w:r w:rsidRPr="00F23B0D">
        <w:rPr>
          <w:rFonts w:ascii="Calibri" w:eastAsia="Calibri" w:hAnsi="Calibri" w:cs="Times New Roman"/>
        </w:rPr>
        <w:t xml:space="preserve"> </w:t>
      </w:r>
      <w:r w:rsidRPr="00F23B0D">
        <w:rPr>
          <w:rFonts w:ascii="Calibri" w:eastAsia="Calibri" w:hAnsi="Calibri" w:cs="Calibri"/>
        </w:rPr>
        <w:t xml:space="preserve">Please do not include information in this section that is not already provided elsewhere in this submission.  </w:t>
      </w:r>
      <w:r w:rsidRPr="00F23B0D">
        <w:rPr>
          <w:rFonts w:ascii="Calibri" w:eastAsia="Calibri" w:hAnsi="Calibri" w:cs="Times New Roman"/>
        </w:rPr>
        <w:t xml:space="preserve"> Using the questions in the template as headings in the Executive Summary can provide structure to the overview document </w:t>
      </w:r>
      <w:r w:rsidRPr="00F23B0D">
        <w:rPr>
          <w:rFonts w:ascii="Calibri" w:eastAsia="Calibri" w:hAnsi="Calibri" w:cs="Times New Roman"/>
          <w:color w:val="FF0000"/>
        </w:rPr>
        <w:t xml:space="preserve">(see below for suggested format). </w:t>
      </w:r>
    </w:p>
    <w:tbl>
      <w:tblPr>
        <w:tblStyle w:val="TableGrid"/>
        <w:tblW w:w="0" w:type="auto"/>
        <w:tblLook w:val="04A0" w:firstRow="1" w:lastRow="0" w:firstColumn="1" w:lastColumn="0" w:noHBand="0" w:noVBand="1"/>
      </w:tblPr>
      <w:tblGrid>
        <w:gridCol w:w="13670"/>
      </w:tblGrid>
      <w:tr w:rsidR="00F23B0D" w14:paraId="1531A865" w14:textId="77777777" w:rsidTr="00F23B0D">
        <w:tc>
          <w:tcPr>
            <w:tcW w:w="13670" w:type="dxa"/>
          </w:tcPr>
          <w:p w14:paraId="720595DD" w14:textId="77777777" w:rsidR="00F23B0D" w:rsidRPr="00F23B0D" w:rsidRDefault="00F23B0D" w:rsidP="00F23B0D">
            <w:pPr>
              <w:spacing w:after="200" w:line="276" w:lineRule="auto"/>
              <w:jc w:val="center"/>
              <w:rPr>
                <w:rFonts w:ascii="Cambria" w:eastAsia="MS Gothic" w:hAnsi="Cambria" w:cs="Times New Roman"/>
                <w:b/>
                <w:bCs/>
                <w:smallCaps/>
                <w:color w:val="FF0000"/>
                <w:sz w:val="26"/>
                <w:szCs w:val="26"/>
              </w:rPr>
            </w:pPr>
            <w:r w:rsidRPr="00F23B0D">
              <w:rPr>
                <w:rFonts w:ascii="Cambria" w:eastAsia="MS Gothic" w:hAnsi="Cambria" w:cs="Times New Roman"/>
                <w:b/>
                <w:bCs/>
                <w:smallCaps/>
                <w:color w:val="FF0000"/>
                <w:sz w:val="26"/>
                <w:szCs w:val="26"/>
              </w:rPr>
              <w:t>Executive Summary (suggested sections/format-not required format)</w:t>
            </w:r>
          </w:p>
          <w:p w14:paraId="5B5344E2" w14:textId="77777777" w:rsidR="00F23B0D" w:rsidRPr="00F23B0D" w:rsidRDefault="00F23B0D" w:rsidP="00F23B0D">
            <w:pPr>
              <w:spacing w:after="200" w:line="276" w:lineRule="auto"/>
              <w:rPr>
                <w:rFonts w:ascii="Calibri" w:eastAsia="Calibri" w:hAnsi="Calibri" w:cs="Times New Roman"/>
              </w:rPr>
            </w:pPr>
            <w:r w:rsidRPr="00F23B0D">
              <w:rPr>
                <w:rFonts w:ascii="Calibri" w:eastAsia="Calibri" w:hAnsi="Calibri" w:cs="Times New Roman"/>
              </w:rPr>
              <w:t>What does our program do?</w:t>
            </w:r>
          </w:p>
          <w:p w14:paraId="248666D9" w14:textId="77777777" w:rsidR="00F23B0D" w:rsidRPr="00F23B0D" w:rsidRDefault="00F23B0D" w:rsidP="00F23B0D">
            <w:pPr>
              <w:spacing w:after="200" w:line="276" w:lineRule="auto"/>
              <w:rPr>
                <w:rFonts w:ascii="Calibri" w:eastAsia="Calibri" w:hAnsi="Calibri" w:cs="Times New Roman"/>
              </w:rPr>
            </w:pPr>
            <w:r w:rsidRPr="00F23B0D">
              <w:rPr>
                <w:rFonts w:ascii="Calibri" w:eastAsia="Calibri" w:hAnsi="Calibri" w:cs="Times New Roman"/>
              </w:rPr>
              <w:t xml:space="preserve">Why do we do the things we do:  Program relationship to the College Mission &amp; Strategic Plan. </w:t>
            </w:r>
          </w:p>
          <w:p w14:paraId="53245704" w14:textId="77777777" w:rsidR="00F23B0D" w:rsidRPr="00F23B0D" w:rsidRDefault="00F23B0D" w:rsidP="00F23B0D">
            <w:pPr>
              <w:spacing w:after="200" w:line="276" w:lineRule="auto"/>
              <w:rPr>
                <w:rFonts w:ascii="Calibri" w:eastAsia="Calibri" w:hAnsi="Calibri" w:cs="Times New Roman"/>
              </w:rPr>
            </w:pPr>
            <w:r w:rsidRPr="00F23B0D">
              <w:rPr>
                <w:rFonts w:ascii="Calibri" w:eastAsia="Calibri" w:hAnsi="Calibri" w:cs="Times New Roman"/>
              </w:rPr>
              <w:t>Why we do the things we do? Program relationship to student demand.</w:t>
            </w:r>
          </w:p>
          <w:p w14:paraId="342B1988" w14:textId="77777777" w:rsidR="00F23B0D" w:rsidRPr="00F23B0D" w:rsidRDefault="00F23B0D" w:rsidP="00F23B0D">
            <w:pPr>
              <w:spacing w:after="200" w:line="276" w:lineRule="auto"/>
              <w:rPr>
                <w:rFonts w:ascii="Calibri" w:eastAsia="Calibri" w:hAnsi="Calibri" w:cs="Times New Roman"/>
              </w:rPr>
            </w:pPr>
            <w:r w:rsidRPr="00F23B0D">
              <w:rPr>
                <w:rFonts w:ascii="Calibri" w:eastAsia="Calibri" w:hAnsi="Calibri" w:cs="Times New Roman"/>
              </w:rPr>
              <w:t>Why we do the things we do? Program relationship to market demand.</w:t>
            </w:r>
          </w:p>
          <w:p w14:paraId="747F5184" w14:textId="77777777" w:rsidR="00F23B0D" w:rsidRPr="00F23B0D" w:rsidRDefault="00F23B0D" w:rsidP="00F23B0D">
            <w:pPr>
              <w:spacing w:after="200" w:line="276" w:lineRule="auto"/>
              <w:rPr>
                <w:rFonts w:ascii="Calibri" w:eastAsia="Calibri" w:hAnsi="Calibri" w:cs="Times New Roman"/>
              </w:rPr>
            </w:pPr>
            <w:r w:rsidRPr="00F23B0D">
              <w:rPr>
                <w:rFonts w:ascii="Calibri" w:eastAsia="Calibri" w:hAnsi="Calibri" w:cs="Times New Roman"/>
              </w:rPr>
              <w:t>How effective is our curriculum and how do we know?</w:t>
            </w:r>
          </w:p>
          <w:p w14:paraId="5367305C" w14:textId="77777777" w:rsidR="00F23B0D" w:rsidRPr="00F23B0D" w:rsidRDefault="00F23B0D" w:rsidP="00F23B0D">
            <w:pPr>
              <w:spacing w:after="200" w:line="276" w:lineRule="auto"/>
              <w:rPr>
                <w:rFonts w:ascii="Calibri" w:eastAsia="Calibri" w:hAnsi="Calibri" w:cs="Times New Roman"/>
              </w:rPr>
            </w:pPr>
            <w:r w:rsidRPr="00F23B0D">
              <w:rPr>
                <w:rFonts w:ascii="Calibri" w:eastAsia="Calibri" w:hAnsi="Calibri" w:cs="Times New Roman"/>
              </w:rPr>
              <w:t xml:space="preserve">How effectively do we communicate, and how do we know? </w:t>
            </w:r>
          </w:p>
          <w:p w14:paraId="38B7198E" w14:textId="77777777" w:rsidR="00F23B0D" w:rsidRPr="00F23B0D" w:rsidRDefault="00F23B0D" w:rsidP="00F23B0D">
            <w:pPr>
              <w:spacing w:after="200" w:line="276" w:lineRule="auto"/>
              <w:rPr>
                <w:rFonts w:ascii="Calibri" w:eastAsia="Calibri" w:hAnsi="Calibri" w:cs="Times New Roman"/>
              </w:rPr>
            </w:pPr>
            <w:r w:rsidRPr="00F23B0D">
              <w:rPr>
                <w:rFonts w:ascii="Calibri" w:eastAsia="Calibri" w:hAnsi="Calibri" w:cs="Times New Roman"/>
              </w:rPr>
              <w:t>How well are we leveraging partnership resources and building relationships, and how do we know?</w:t>
            </w:r>
          </w:p>
          <w:p w14:paraId="635C3825" w14:textId="77777777" w:rsidR="00F23B0D" w:rsidRPr="00F23B0D" w:rsidRDefault="00F23B0D" w:rsidP="00F23B0D">
            <w:pPr>
              <w:spacing w:after="200" w:line="276" w:lineRule="auto"/>
              <w:rPr>
                <w:rFonts w:ascii="Calibri" w:eastAsia="Calibri" w:hAnsi="Calibri" w:cs="Times New Roman"/>
              </w:rPr>
            </w:pPr>
            <w:r w:rsidRPr="00F23B0D">
              <w:rPr>
                <w:rFonts w:ascii="Calibri" w:eastAsia="Calibri" w:hAnsi="Calibri" w:cs="Times New Roman"/>
              </w:rPr>
              <w:t>How have past Continuous Improvement Plans contributed to success?</w:t>
            </w:r>
          </w:p>
          <w:p w14:paraId="63E2E24B" w14:textId="77777777" w:rsidR="00F23B0D" w:rsidRPr="00F23B0D" w:rsidRDefault="00F23B0D" w:rsidP="00F23B0D">
            <w:pPr>
              <w:spacing w:after="200" w:line="276" w:lineRule="auto"/>
              <w:rPr>
                <w:rFonts w:ascii="Calibri" w:eastAsia="Calibri" w:hAnsi="Calibri" w:cs="Times New Roman"/>
              </w:rPr>
            </w:pPr>
            <w:r w:rsidRPr="00F23B0D">
              <w:rPr>
                <w:rFonts w:ascii="Calibri" w:eastAsia="Calibri" w:hAnsi="Calibri" w:cs="Times New Roman"/>
              </w:rPr>
              <w:t>How will we evaluate our success?</w:t>
            </w:r>
          </w:p>
          <w:p w14:paraId="121044F2" w14:textId="77777777" w:rsidR="00F23B0D" w:rsidRDefault="00F23B0D" w:rsidP="00F23B0D">
            <w:pPr>
              <w:spacing w:before="240"/>
              <w:rPr>
                <w:rFonts w:ascii="Calibri" w:eastAsia="Calibri" w:hAnsi="Calibri" w:cs="Calibri"/>
                <w:b/>
                <w:sz w:val="32"/>
                <w:szCs w:val="32"/>
              </w:rPr>
            </w:pPr>
          </w:p>
        </w:tc>
      </w:tr>
    </w:tbl>
    <w:p w14:paraId="2D15F22D" w14:textId="77777777" w:rsidR="00F23B0D" w:rsidRPr="008108FA" w:rsidRDefault="00F23B0D" w:rsidP="00F23B0D">
      <w:pPr>
        <w:spacing w:before="240" w:line="240" w:lineRule="auto"/>
        <w:rPr>
          <w:rFonts w:ascii="Calibri" w:eastAsia="Calibri" w:hAnsi="Calibri" w:cs="Calibri"/>
          <w:b/>
          <w:szCs w:val="32"/>
        </w:rPr>
      </w:pPr>
    </w:p>
    <w:p w14:paraId="3DF866C3" w14:textId="77777777" w:rsidR="001E5AC2" w:rsidRPr="008108FA" w:rsidRDefault="001E5AC2" w:rsidP="001E5AC2">
      <w:pPr>
        <w:spacing w:after="0" w:line="240" w:lineRule="auto"/>
        <w:rPr>
          <w:rFonts w:ascii="Calibri" w:eastAsia="Calibri" w:hAnsi="Calibri" w:cs="Calibri"/>
          <w:b/>
          <w:szCs w:val="32"/>
        </w:rPr>
      </w:pPr>
    </w:p>
    <w:tbl>
      <w:tblPr>
        <w:tblStyle w:val="TableGrid"/>
        <w:tblW w:w="0" w:type="auto"/>
        <w:tblLook w:val="04A0" w:firstRow="1" w:lastRow="0" w:firstColumn="1" w:lastColumn="0" w:noHBand="0" w:noVBand="1"/>
      </w:tblPr>
      <w:tblGrid>
        <w:gridCol w:w="13670"/>
      </w:tblGrid>
      <w:tr w:rsidR="00F23B0D" w14:paraId="20A8D045" w14:textId="77777777" w:rsidTr="00F23B0D">
        <w:tc>
          <w:tcPr>
            <w:tcW w:w="13670" w:type="dxa"/>
          </w:tcPr>
          <w:p w14:paraId="7D8B2C70" w14:textId="77777777" w:rsidR="00F23B0D" w:rsidRDefault="00F23B0D" w:rsidP="001E5AC2">
            <w:pPr>
              <w:pStyle w:val="Heading2"/>
              <w:outlineLvl w:val="1"/>
              <w:rPr>
                <w:rFonts w:ascii="Calibri" w:eastAsia="Calibri" w:hAnsi="Calibri" w:cs="Times New Roman"/>
                <w:b/>
                <w:color w:val="FF0000"/>
              </w:rPr>
            </w:pPr>
            <w:r w:rsidRPr="00F23B0D">
              <w:rPr>
                <w:rFonts w:ascii="Calibri" w:eastAsia="Calibri" w:hAnsi="Calibri" w:cs="Times New Roman"/>
                <w:b/>
                <w:color w:val="FF0000"/>
              </w:rPr>
              <w:lastRenderedPageBreak/>
              <w:t>Complete the Executive Summary below after you have completed your review.</w:t>
            </w:r>
          </w:p>
          <w:sdt>
            <w:sdtPr>
              <w:rPr>
                <w:rStyle w:val="Style5"/>
              </w:rPr>
              <w:id w:val="-1833283452"/>
              <w:placeholder>
                <w:docPart w:val="834ADD396A9649E48B9085A5C9BBC355"/>
              </w:placeholder>
              <w15:color w:val="FF0000"/>
            </w:sdtPr>
            <w:sdtEndPr>
              <w:rPr>
                <w:rStyle w:val="Style5"/>
              </w:rPr>
            </w:sdtEndPr>
            <w:sdtContent>
              <w:p w14:paraId="5B4D2F80" w14:textId="1E7E8193" w:rsidR="00F10E9C" w:rsidRDefault="001E2B37" w:rsidP="001E2B37">
                <w:pPr>
                  <w:spacing w:after="160" w:line="259" w:lineRule="auto"/>
                </w:pPr>
                <w:r>
                  <w:t xml:space="preserve">The Computer Science Field of Study helps to prepare students for transferring to a college or university. We equip students with the skills needed to be successful at their four-year institution by following the institutional effectiveness process to remain in compliance with SACSCOC. Our curriculum is continually being assessed using the Quality Matters standards to ensure that our courses are accessible, and our outcomes are linked to our course assessments. We keep in contact with our local universities to ensure that students are able to easily transition from our college to theirs by creating pathways for students. We are currently reviewing our courses and trying to reestablish our AS degree in Computer Science so that students can earn their degree at Collin and then transfer to a four-year school. </w:t>
                </w:r>
              </w:p>
              <w:p w14:paraId="721A6336" w14:textId="77777777" w:rsidR="00D015C2" w:rsidRDefault="00D015C2" w:rsidP="001E2B37">
                <w:pPr>
                  <w:spacing w:after="160" w:line="259" w:lineRule="auto"/>
                </w:pPr>
              </w:p>
              <w:p w14:paraId="5A4246FC" w14:textId="44FCDFAA" w:rsidR="000E25E9" w:rsidRDefault="001E2B37" w:rsidP="001E2B37">
                <w:pPr>
                  <w:spacing w:after="160" w:line="259" w:lineRule="auto"/>
                </w:pPr>
                <w:r>
                  <w:t xml:space="preserve">The growth in our Computer Science classes has been steadily increasing over the past few years. We are setting the foundation for students to become software engineers as well as building strong soft skills such as communication, interpersonal skills, and basic reasoning. Students will learn how to design, code, and document programming projects and they will need to </w:t>
                </w:r>
                <w:r w:rsidR="00F10E9C">
                  <w:t>problem-solve</w:t>
                </w:r>
                <w:r>
                  <w:t xml:space="preserve"> along the way. We are retaining students and most of our courses are exceeding the 70% benchmark for success. Our average class size </w:t>
                </w:r>
                <w:r w:rsidR="00F10E9C">
                  <w:t>is</w:t>
                </w:r>
                <w:r>
                  <w:t xml:space="preserve"> 24 students. When students were solicited for feedback on our current department website, 96% of them found the website to be valuable. </w:t>
                </w:r>
                <w:r w:rsidR="00D015C2">
                  <w:t xml:space="preserve">Because our </w:t>
                </w:r>
                <w:r w:rsidR="009950B8">
                  <w:t>C</w:t>
                </w:r>
                <w:r w:rsidR="00D015C2">
                  <w:t xml:space="preserve">omputer </w:t>
                </w:r>
                <w:r w:rsidR="009950B8">
                  <w:t>S</w:t>
                </w:r>
                <w:r w:rsidR="00D015C2">
                  <w:t xml:space="preserve">cience courses </w:t>
                </w:r>
                <w:r w:rsidR="00943019">
                  <w:t>have been</w:t>
                </w:r>
                <w:r w:rsidR="00D015C2">
                  <w:t xml:space="preserve"> successful at building a strong programming foundation, t</w:t>
                </w:r>
                <w:r w:rsidR="000E25E9">
                  <w:t xml:space="preserve">he Web Development department at Collin College is using </w:t>
                </w:r>
                <w:r w:rsidR="00D015C2">
                  <w:t xml:space="preserve">3 of our </w:t>
                </w:r>
                <w:r w:rsidR="00943019">
                  <w:t>C</w:t>
                </w:r>
                <w:r w:rsidR="000E25E9">
                  <w:t xml:space="preserve">omputer </w:t>
                </w:r>
                <w:r w:rsidR="00943019">
                  <w:t>S</w:t>
                </w:r>
                <w:r w:rsidR="000E25E9">
                  <w:t xml:space="preserve">cience courses in their program. </w:t>
                </w:r>
              </w:p>
              <w:p w14:paraId="3DD3627C" w14:textId="77777777" w:rsidR="000E25E9" w:rsidRDefault="000E25E9" w:rsidP="001E2B37">
                <w:pPr>
                  <w:spacing w:after="160" w:line="259" w:lineRule="auto"/>
                </w:pPr>
              </w:p>
              <w:p w14:paraId="314F03B2" w14:textId="77777777" w:rsidR="00D015C2" w:rsidRDefault="001E2B37" w:rsidP="001E2B37">
                <w:pPr>
                  <w:spacing w:after="160" w:line="259" w:lineRule="auto"/>
                </w:pPr>
                <w:r>
                  <w:t xml:space="preserve">Our Society of Women Engineers (SWE) group is very active at Collin. Our SWE group works in collaboration with the Dallas SWE group to offer events such as “Design your World” to encourage middle school/high school girls to explore STEM careers. We also work with Raytheon, Emerson Automation Solutions, Texas Instruments, and Siemens Software to offer company tours, </w:t>
                </w:r>
                <w:r w:rsidR="00F10E9C">
                  <w:t>resume-building</w:t>
                </w:r>
                <w:r>
                  <w:t xml:space="preserve"> events, and mock interviews. </w:t>
                </w:r>
              </w:p>
              <w:p w14:paraId="402842CE" w14:textId="77777777" w:rsidR="00D015C2" w:rsidRDefault="00D015C2" w:rsidP="001E2B37">
                <w:pPr>
                  <w:spacing w:after="160" w:line="259" w:lineRule="auto"/>
                </w:pPr>
              </w:p>
              <w:p w14:paraId="1B72DD84" w14:textId="3C55BC5E" w:rsidR="00F10E9C" w:rsidRPr="00F23B0D" w:rsidRDefault="001E2B37" w:rsidP="001E2B37">
                <w:pPr>
                  <w:spacing w:after="160" w:line="259" w:lineRule="auto"/>
                </w:pPr>
                <w:r>
                  <w:t xml:space="preserve">In our past Continuous Improvement Plan, we set a goal to create a department website based on student feedback and we met this goal. We set a goal to increase success rates in our Computer Science courses by moving our classes into computer labs and adding hands-on coding projects so that students learn how to properly design, code, and document their projects. Our success rates increased from our last program review. We are currently working on increasing our success rates from our comprehensive exams in our first two programming courses so that we can show that students to able to be successful with the following programming concepts: data types, control structures, functions, and arrays. We hope that students will show a 70% mastery of each of these concepts </w:t>
                </w:r>
                <w:r w:rsidR="00F10E9C">
                  <w:t>in</w:t>
                </w:r>
                <w:r>
                  <w:t xml:space="preserve"> their first programming course and an increased 80% mastery of each of the concepts in their second programming course. We need to ensure that students are building the foundation that they need to be successful when transferring and these concepts are the building blocks for this foundation. </w:t>
                </w:r>
              </w:p>
            </w:sdtContent>
          </w:sdt>
        </w:tc>
      </w:tr>
    </w:tbl>
    <w:p w14:paraId="074AAD34" w14:textId="77777777" w:rsidR="001E5AC2" w:rsidRDefault="001E5AC2" w:rsidP="001E5AC2">
      <w:pPr>
        <w:pStyle w:val="Heading2"/>
        <w:rPr>
          <w:rStyle w:val="PRSCTBL1"/>
          <w:rFonts w:asciiTheme="majorHAnsi" w:hAnsiTheme="majorHAnsi"/>
          <w:b w:val="0"/>
          <w:sz w:val="26"/>
          <w:szCs w:val="26"/>
        </w:rPr>
      </w:pPr>
    </w:p>
    <w:p w14:paraId="56E357F7" w14:textId="77777777" w:rsidR="003C1ABA" w:rsidRDefault="003C1ABA">
      <w:r>
        <w:br w:type="page"/>
      </w:r>
    </w:p>
    <w:p w14:paraId="6AB281C9" w14:textId="77777777" w:rsidR="003C1ABA" w:rsidRPr="003C1ABA" w:rsidRDefault="003C1ABA" w:rsidP="003C1ABA">
      <w:pPr>
        <w:spacing w:after="0" w:line="276" w:lineRule="auto"/>
        <w:jc w:val="center"/>
        <w:rPr>
          <w:rFonts w:ascii="Calibri" w:eastAsia="Calibri" w:hAnsi="Calibri" w:cs="Times New Roman"/>
          <w:i/>
          <w:iCs/>
          <w:sz w:val="20"/>
          <w:szCs w:val="20"/>
        </w:rPr>
      </w:pPr>
      <w:r w:rsidRPr="003C1ABA">
        <w:rPr>
          <w:rFonts w:ascii="Calibri" w:eastAsia="Calibri" w:hAnsi="Calibri" w:cs="Times New Roman"/>
          <w:iCs/>
          <w:sz w:val="44"/>
          <w:szCs w:val="44"/>
        </w:rPr>
        <w:lastRenderedPageBreak/>
        <w:t xml:space="preserve">Section I.  </w:t>
      </w:r>
      <w:r w:rsidRPr="003C1ABA">
        <w:rPr>
          <w:rFonts w:ascii="Calibri" w:eastAsia="Calibri" w:hAnsi="Calibri" w:cs="Times New Roman"/>
          <w:i/>
          <w:iCs/>
          <w:sz w:val="44"/>
          <w:szCs w:val="44"/>
        </w:rPr>
        <w:t>Are We Doing the Right Things?</w:t>
      </w:r>
    </w:p>
    <w:p w14:paraId="5D29DACD" w14:textId="77777777" w:rsidR="003C1ABA" w:rsidRPr="003C1ABA" w:rsidRDefault="009E0D7E" w:rsidP="003C1ABA">
      <w:pPr>
        <w:spacing w:after="0" w:line="240" w:lineRule="auto"/>
        <w:rPr>
          <w:rFonts w:ascii="Cambria" w:eastAsia="MS Gothic" w:hAnsi="Cambria" w:cs="Times New Roman"/>
          <w:b/>
          <w:bCs/>
          <w:smallCaps/>
          <w:color w:val="4F81BD"/>
          <w:sz w:val="26"/>
          <w:szCs w:val="26"/>
        </w:rPr>
      </w:pPr>
      <w:sdt>
        <w:sdtPr>
          <w:rPr>
            <w:rFonts w:ascii="Cambria" w:eastAsia="MS Gothic" w:hAnsi="Cambria" w:cs="Times New Roman"/>
            <w:b/>
            <w:bCs/>
            <w:smallCaps/>
            <w:color w:val="4F81BD"/>
            <w:sz w:val="26"/>
            <w:szCs w:val="26"/>
          </w:rPr>
          <w:id w:val="813223627"/>
          <w14:checkbox>
            <w14:checked w14:val="0"/>
            <w14:checkedState w14:val="2612" w14:font="MS Gothic"/>
            <w14:uncheckedState w14:val="2610" w14:font="MS Gothic"/>
          </w14:checkbox>
        </w:sdtPr>
        <w:sdtEndPr/>
        <w:sdtContent>
          <w:r w:rsidR="005C2D79">
            <w:rPr>
              <w:rFonts w:ascii="MS Gothic" w:eastAsia="MS Gothic" w:hAnsi="MS Gothic" w:cs="Times New Roman" w:hint="eastAsia"/>
              <w:b/>
              <w:bCs/>
              <w:smallCaps/>
              <w:color w:val="4F81BD"/>
              <w:sz w:val="26"/>
              <w:szCs w:val="26"/>
            </w:rPr>
            <w:t>☐</w:t>
          </w:r>
        </w:sdtContent>
      </w:sdt>
      <w:r w:rsidR="003C1ABA" w:rsidRPr="003C1ABA">
        <w:rPr>
          <w:rFonts w:ascii="Cambria" w:eastAsia="MS Gothic" w:hAnsi="Cambria" w:cs="Times New Roman"/>
          <w:b/>
          <w:bCs/>
          <w:smallCaps/>
          <w:color w:val="4F81BD"/>
          <w:sz w:val="26"/>
          <w:szCs w:val="26"/>
        </w:rPr>
        <w:t xml:space="preserve">1.  </w:t>
      </w:r>
      <w:r w:rsidR="003C1ABA" w:rsidRPr="003C1ABA">
        <w:rPr>
          <w:rFonts w:ascii="Cambria" w:eastAsia="MS Gothic" w:hAnsi="Cambria" w:cs="Times New Roman"/>
          <w:b/>
          <w:bCs/>
          <w:color w:val="4F81BD"/>
          <w:sz w:val="26"/>
          <w:szCs w:val="26"/>
        </w:rPr>
        <w:t xml:space="preserve">WHAT DOES OUR </w:t>
      </w:r>
      <w:r w:rsidR="001A42B0">
        <w:rPr>
          <w:rFonts w:ascii="Cambria" w:eastAsia="MS Gothic" w:hAnsi="Cambria" w:cs="Times New Roman"/>
          <w:b/>
          <w:bCs/>
          <w:color w:val="4F81BD"/>
          <w:sz w:val="26"/>
          <w:szCs w:val="26"/>
        </w:rPr>
        <w:t xml:space="preserve">ACADEMIC </w:t>
      </w:r>
      <w:r w:rsidR="003C1ABA" w:rsidRPr="003C1ABA">
        <w:rPr>
          <w:rFonts w:ascii="Cambria" w:eastAsia="MS Gothic" w:hAnsi="Cambria" w:cs="Times New Roman"/>
          <w:b/>
          <w:bCs/>
          <w:color w:val="4F81BD"/>
          <w:sz w:val="26"/>
          <w:szCs w:val="26"/>
        </w:rPr>
        <w:t>PROGRAM DO?</w:t>
      </w:r>
      <w:r w:rsidR="003C1ABA" w:rsidRPr="003C1ABA">
        <w:rPr>
          <w:rFonts w:ascii="Calibri" w:eastAsia="MS Mincho" w:hAnsi="Calibri" w:cs="Times New Roman"/>
          <w:sz w:val="24"/>
          <w:szCs w:val="24"/>
        </w:rPr>
        <w:br/>
      </w:r>
      <w:r w:rsidR="003C1ABA" w:rsidRPr="003C1ABA">
        <w:rPr>
          <w:rFonts w:ascii="Calibri" w:eastAsia="MS Mincho" w:hAnsi="Calibri" w:cs="Times New Roman"/>
          <w:b/>
          <w:sz w:val="24"/>
          <w:szCs w:val="24"/>
        </w:rPr>
        <w:br/>
        <w:t xml:space="preserve">What is the program and its context? </w:t>
      </w:r>
      <w:r w:rsidR="003C1ABA" w:rsidRPr="003C1ABA">
        <w:rPr>
          <w:rFonts w:ascii="Calibri" w:eastAsia="MS Mincho" w:hAnsi="Calibri" w:cs="Times New Roman"/>
          <w:b/>
          <w:sz w:val="24"/>
          <w:szCs w:val="24"/>
        </w:rPr>
        <w:br/>
      </w:r>
      <w:r w:rsidR="003C1ABA" w:rsidRPr="003C1ABA">
        <w:rPr>
          <w:rFonts w:ascii="Calibri" w:eastAsia="MS Mincho" w:hAnsi="Calibri" w:cs="Times New Roman"/>
          <w:sz w:val="24"/>
          <w:szCs w:val="24"/>
        </w:rPr>
        <w:t xml:space="preserve">This section is used to provide an overview description of the program, its relationship to the college and the community it serves. </w:t>
      </w:r>
      <w:r w:rsidR="003C1ABA" w:rsidRPr="003C1ABA">
        <w:rPr>
          <w:rFonts w:ascii="Calibri" w:eastAsia="MS Mincho" w:hAnsi="Calibri" w:cs="Times New Roman"/>
          <w:b/>
          <w:sz w:val="24"/>
          <w:szCs w:val="24"/>
        </w:rPr>
        <w:t>Keep in mind the reviewer may not be familiar with your area</w:t>
      </w:r>
      <w:r w:rsidR="003C1ABA" w:rsidRPr="003C1ABA">
        <w:rPr>
          <w:rFonts w:ascii="Calibri" w:eastAsia="MS Mincho" w:hAnsi="Calibri" w:cs="Times New Roman"/>
          <w:sz w:val="24"/>
          <w:szCs w:val="24"/>
        </w:rPr>
        <w:t>. Therefore, provide adequate explanation as needed to ensure understanding.</w:t>
      </w:r>
    </w:p>
    <w:p w14:paraId="29BBE20F" w14:textId="77777777" w:rsidR="003C1ABA" w:rsidRPr="003C1ABA" w:rsidRDefault="003C1ABA" w:rsidP="003C1ABA">
      <w:pPr>
        <w:spacing w:after="0" w:line="240" w:lineRule="auto"/>
        <w:ind w:firstLine="360"/>
        <w:rPr>
          <w:rFonts w:ascii="Calibri" w:eastAsia="Calibri" w:hAnsi="Calibri" w:cs="Times New Roman"/>
          <w:i/>
        </w:rPr>
      </w:pPr>
    </w:p>
    <w:p w14:paraId="27DC2F65" w14:textId="77777777" w:rsidR="003C1ABA" w:rsidRPr="003C1ABA" w:rsidRDefault="003C1ABA" w:rsidP="003C1ABA">
      <w:pPr>
        <w:spacing w:after="0" w:line="240" w:lineRule="auto"/>
        <w:ind w:firstLine="360"/>
        <w:rPr>
          <w:rFonts w:ascii="Calibri" w:eastAsia="Calibri" w:hAnsi="Calibri" w:cs="Times New Roman"/>
          <w:i/>
        </w:rPr>
      </w:pPr>
      <w:r w:rsidRPr="003C1ABA">
        <w:rPr>
          <w:rFonts w:ascii="Calibri" w:eastAsia="Calibri" w:hAnsi="Calibri" w:cs="Times New Roman"/>
          <w:i/>
        </w:rPr>
        <w:t>Suggested points to consider:</w:t>
      </w:r>
    </w:p>
    <w:p w14:paraId="4512F648" w14:textId="77777777" w:rsidR="003C1ABA" w:rsidRPr="003C1ABA" w:rsidRDefault="003C1ABA" w:rsidP="003C1ABA">
      <w:pPr>
        <w:numPr>
          <w:ilvl w:val="0"/>
          <w:numId w:val="4"/>
        </w:numPr>
        <w:spacing w:after="0" w:line="240" w:lineRule="auto"/>
        <w:contextualSpacing/>
        <w:rPr>
          <w:rFonts w:ascii="Calibri" w:eastAsia="Calibri" w:hAnsi="Calibri" w:cs="Times New Roman"/>
          <w:i/>
        </w:rPr>
      </w:pPr>
      <w:r w:rsidRPr="003C1ABA">
        <w:rPr>
          <w:rFonts w:ascii="Calibri" w:eastAsia="Calibri" w:hAnsi="Calibri" w:cs="Times New Roman"/>
          <w:i/>
        </w:rPr>
        <w:t>Program’s purpose</w:t>
      </w:r>
      <w:r w:rsidR="001A42B0">
        <w:rPr>
          <w:rFonts w:ascii="Calibri" w:eastAsia="Calibri" w:hAnsi="Calibri" w:cs="Times New Roman"/>
          <w:i/>
        </w:rPr>
        <w:t xml:space="preserve"> (Include the program’s </w:t>
      </w:r>
      <w:r w:rsidRPr="003C1ABA">
        <w:rPr>
          <w:rFonts w:ascii="Calibri" w:eastAsia="Calibri" w:hAnsi="Calibri" w:cs="Times New Roman"/>
          <w:i/>
        </w:rPr>
        <w:t>mission statement if one exists.)</w:t>
      </w:r>
    </w:p>
    <w:p w14:paraId="037EF1AA" w14:textId="77777777" w:rsidR="003C1ABA" w:rsidRPr="003C1ABA" w:rsidRDefault="003C1ABA" w:rsidP="003C1ABA">
      <w:pPr>
        <w:numPr>
          <w:ilvl w:val="0"/>
          <w:numId w:val="4"/>
        </w:numPr>
        <w:spacing w:after="200" w:line="240" w:lineRule="auto"/>
        <w:contextualSpacing/>
        <w:rPr>
          <w:rFonts w:ascii="Calibri" w:eastAsia="Calibri" w:hAnsi="Calibri" w:cs="Times New Roman"/>
          <w:i/>
        </w:rPr>
      </w:pPr>
      <w:r w:rsidRPr="003C1ABA">
        <w:rPr>
          <w:rFonts w:ascii="Calibri" w:eastAsia="Calibri" w:hAnsi="Calibri" w:cs="Times New Roman"/>
          <w:i/>
        </w:rPr>
        <w:t xml:space="preserve">Program learning outcomes or marketable skills </w:t>
      </w:r>
    </w:p>
    <w:p w14:paraId="3809C181" w14:textId="77777777" w:rsidR="003C1ABA" w:rsidRPr="001A42B0" w:rsidRDefault="003C1ABA" w:rsidP="001A42B0">
      <w:pPr>
        <w:numPr>
          <w:ilvl w:val="0"/>
          <w:numId w:val="4"/>
        </w:numPr>
        <w:spacing w:after="0" w:line="240" w:lineRule="auto"/>
        <w:contextualSpacing/>
        <w:rPr>
          <w:rFonts w:ascii="Calibri" w:eastAsia="Calibri" w:hAnsi="Calibri" w:cs="Times New Roman"/>
          <w:i/>
        </w:rPr>
      </w:pPr>
      <w:r w:rsidRPr="003C1ABA">
        <w:rPr>
          <w:rFonts w:ascii="Calibri" w:eastAsia="Calibri" w:hAnsi="Calibri" w:cs="Times New Roman"/>
          <w:i/>
        </w:rPr>
        <w:t xml:space="preserve">Brief explanation of </w:t>
      </w:r>
      <w:r w:rsidR="001A42B0" w:rsidRPr="001A42B0">
        <w:rPr>
          <w:rFonts w:ascii="Calibri" w:eastAsia="Calibri" w:hAnsi="Calibri" w:cs="Times New Roman"/>
          <w:i/>
        </w:rPr>
        <w:t>who the program serves</w:t>
      </w:r>
    </w:p>
    <w:p w14:paraId="695134EC" w14:textId="77777777" w:rsidR="001A42B0" w:rsidRDefault="001A42B0" w:rsidP="001A42B0">
      <w:pPr>
        <w:pStyle w:val="ListParagraph"/>
        <w:numPr>
          <w:ilvl w:val="0"/>
          <w:numId w:val="4"/>
        </w:numPr>
        <w:spacing w:after="0" w:line="240" w:lineRule="auto"/>
        <w:rPr>
          <w:rFonts w:ascii="Calibri" w:eastAsia="Calibri" w:hAnsi="Calibri" w:cs="Times New Roman"/>
          <w:i/>
        </w:rPr>
      </w:pPr>
      <w:r w:rsidRPr="001A42B0">
        <w:rPr>
          <w:rFonts w:ascii="Calibri" w:eastAsia="Calibri" w:hAnsi="Calibri" w:cs="Times New Roman"/>
          <w:i/>
        </w:rPr>
        <w:t>Degree paths it prepares graduates to enter</w:t>
      </w:r>
    </w:p>
    <w:p w14:paraId="6B683160" w14:textId="77777777" w:rsidR="003C1ABA" w:rsidRPr="001A42B0" w:rsidRDefault="003C1ABA" w:rsidP="001A42B0">
      <w:pPr>
        <w:pStyle w:val="ListParagraph"/>
        <w:numPr>
          <w:ilvl w:val="0"/>
          <w:numId w:val="4"/>
        </w:numPr>
        <w:spacing w:after="0" w:line="240" w:lineRule="auto"/>
        <w:rPr>
          <w:rFonts w:ascii="Calibri" w:eastAsia="Calibri" w:hAnsi="Calibri" w:cs="Times New Roman"/>
          <w:i/>
        </w:rPr>
      </w:pPr>
      <w:r w:rsidRPr="001A42B0">
        <w:rPr>
          <w:rFonts w:ascii="Calibri" w:eastAsia="Calibri" w:hAnsi="Calibri" w:cs="Times New Roman"/>
          <w:i/>
        </w:rPr>
        <w:t>What regulatory standards must the program meet (THECB, Workforce, external accreditation)</w:t>
      </w:r>
    </w:p>
    <w:p w14:paraId="173B2271" w14:textId="77777777" w:rsidR="002C3284" w:rsidRDefault="002C3284" w:rsidP="002C3284">
      <w:pPr>
        <w:spacing w:after="0" w:line="240" w:lineRule="auto"/>
        <w:ind w:left="720"/>
        <w:contextualSpacing/>
        <w:rPr>
          <w:rFonts w:ascii="Calibri" w:eastAsia="Calibri" w:hAnsi="Calibri" w:cs="Times New Roman"/>
          <w:i/>
        </w:rPr>
      </w:pPr>
    </w:p>
    <w:tbl>
      <w:tblPr>
        <w:tblStyle w:val="TableGrid"/>
        <w:tblW w:w="0" w:type="auto"/>
        <w:tblLook w:val="04A0" w:firstRow="1" w:lastRow="0" w:firstColumn="1" w:lastColumn="0" w:noHBand="0" w:noVBand="1"/>
      </w:tblPr>
      <w:tblGrid>
        <w:gridCol w:w="13670"/>
      </w:tblGrid>
      <w:tr w:rsidR="002C3284" w14:paraId="16CD2EB9" w14:textId="77777777" w:rsidTr="00B31BF1">
        <w:bookmarkStart w:id="1" w:name="_Hlk113535793" w:displacedByCustomXml="next"/>
        <w:sdt>
          <w:sdtPr>
            <w:rPr>
              <w:rStyle w:val="PRSCTBL1"/>
              <w:rFonts w:eastAsiaTheme="minorHAnsi" w:cstheme="minorBidi"/>
              <w:b w:val="0"/>
              <w:sz w:val="28"/>
              <w:szCs w:val="22"/>
            </w:rPr>
            <w:id w:val="-1740010374"/>
            <w:placeholder>
              <w:docPart w:val="EEBFB976C98A44C79A9BC9777383D6E4"/>
            </w:placeholder>
            <w15:color w:val="FF0000"/>
          </w:sdtPr>
          <w:sdtEndPr>
            <w:rPr>
              <w:rStyle w:val="PRSCTBL1"/>
            </w:rPr>
          </w:sdtEndPr>
          <w:sdtContent>
            <w:tc>
              <w:tcPr>
                <w:tcW w:w="13670" w:type="dxa"/>
              </w:tcPr>
              <w:p w14:paraId="37DBE6E4" w14:textId="45AA243F" w:rsidR="00A07CDB" w:rsidRDefault="00A07CDB" w:rsidP="00A07CDB">
                <w:pPr>
                  <w:pStyle w:val="Default"/>
                  <w:rPr>
                    <w:sz w:val="23"/>
                    <w:szCs w:val="23"/>
                  </w:rPr>
                </w:pPr>
                <w:r>
                  <w:rPr>
                    <w:sz w:val="23"/>
                    <w:szCs w:val="23"/>
                  </w:rPr>
                  <w:t>The purpose and goal of the Computer Science Field of Study coursework is to prepare students for transfer to a college or university where they can specialize in such disciplines as computer science and software engineering. Texas Higher Education Coordinating Board (THECB) (</w:t>
                </w:r>
                <w:r>
                  <w:rPr>
                    <w:color w:val="0000FF"/>
                    <w:sz w:val="23"/>
                    <w:szCs w:val="23"/>
                  </w:rPr>
                  <w:t>http://www.thecb.state.tx.us/</w:t>
                </w:r>
                <w:r>
                  <w:rPr>
                    <w:sz w:val="23"/>
                    <w:szCs w:val="23"/>
                  </w:rPr>
                  <w:t xml:space="preserve">) approves fields of study in accordance with </w:t>
                </w:r>
                <w:r w:rsidR="00F10E9C">
                  <w:rPr>
                    <w:sz w:val="23"/>
                    <w:szCs w:val="23"/>
                  </w:rPr>
                  <w:t xml:space="preserve">the </w:t>
                </w:r>
                <w:r>
                  <w:rPr>
                    <w:sz w:val="23"/>
                    <w:szCs w:val="23"/>
                  </w:rPr>
                  <w:t xml:space="preserve">Texas Education Code, Section 61.823 with the assistance of an advisory committee of content experts. </w:t>
                </w:r>
                <w:r w:rsidR="00F10E9C">
                  <w:rPr>
                    <w:sz w:val="23"/>
                    <w:szCs w:val="23"/>
                  </w:rPr>
                  <w:t xml:space="preserve">The </w:t>
                </w:r>
                <w:r>
                  <w:rPr>
                    <w:sz w:val="23"/>
                    <w:szCs w:val="23"/>
                  </w:rPr>
                  <w:t>Computer Science Field of Study (FOS) curriculum is a set of courses that will satisfy the lower division requirements for a bachelor’s degree in a specific academic area at a baccalaureate institution. If a student successfully completes the Field of Study curriculum, that block of courses may be transferred to a baccalaureate institution (</w:t>
                </w:r>
                <w:r>
                  <w:rPr>
                    <w:color w:val="0000FF"/>
                    <w:sz w:val="23"/>
                    <w:szCs w:val="23"/>
                  </w:rPr>
                  <w:t>http://www.sacs</w:t>
                </w:r>
                <w:r w:rsidR="00F10E9C">
                  <w:rPr>
                    <w:color w:val="0000FF"/>
                    <w:sz w:val="23"/>
                    <w:szCs w:val="23"/>
                  </w:rPr>
                  <w:t>coc</w:t>
                </w:r>
                <w:r>
                  <w:rPr>
                    <w:color w:val="0000FF"/>
                    <w:sz w:val="23"/>
                    <w:szCs w:val="23"/>
                  </w:rPr>
                  <w:t>.org/</w:t>
                </w:r>
                <w:r>
                  <w:rPr>
                    <w:sz w:val="23"/>
                    <w:szCs w:val="23"/>
                  </w:rPr>
                  <w:t>). The FOS must be substituted for that institution’s lower division requirements within the degree program for the Field of Study into which the student transfers. Within the Computer Science FOS</w:t>
                </w:r>
                <w:r w:rsidR="00F10E9C">
                  <w:rPr>
                    <w:sz w:val="23"/>
                    <w:szCs w:val="23"/>
                  </w:rPr>
                  <w:t>,</w:t>
                </w:r>
                <w:r>
                  <w:rPr>
                    <w:sz w:val="23"/>
                    <w:szCs w:val="23"/>
                  </w:rPr>
                  <w:t xml:space="preserve"> there are courses listed </w:t>
                </w:r>
                <w:r w:rsidR="00F10E9C">
                  <w:rPr>
                    <w:sz w:val="23"/>
                    <w:szCs w:val="23"/>
                  </w:rPr>
                  <w:t>that</w:t>
                </w:r>
                <w:r>
                  <w:rPr>
                    <w:sz w:val="23"/>
                    <w:szCs w:val="23"/>
                  </w:rPr>
                  <w:t xml:space="preserve"> will satisfy requirements for both the AS General Education Core and the FOS. </w:t>
                </w:r>
              </w:p>
              <w:p w14:paraId="0A358AE1" w14:textId="77777777" w:rsidR="00A07CDB" w:rsidRDefault="00A07CDB" w:rsidP="00A07CDB">
                <w:pPr>
                  <w:pStyle w:val="Default"/>
                  <w:rPr>
                    <w:sz w:val="23"/>
                    <w:szCs w:val="23"/>
                  </w:rPr>
                </w:pPr>
              </w:p>
              <w:p w14:paraId="431D893E" w14:textId="66E0DC0E" w:rsidR="00A07CDB" w:rsidRDefault="00A07CDB" w:rsidP="00A07CDB">
                <w:pPr>
                  <w:pStyle w:val="Default"/>
                  <w:rPr>
                    <w:sz w:val="23"/>
                    <w:szCs w:val="23"/>
                  </w:rPr>
                </w:pPr>
                <w:r>
                  <w:rPr>
                    <w:sz w:val="23"/>
                    <w:szCs w:val="23"/>
                  </w:rPr>
                  <w:t>All of our computer science courses are listed in the Lower Division Academic Course Guide Manual (</w:t>
                </w:r>
                <w:r>
                  <w:rPr>
                    <w:color w:val="0000FF"/>
                    <w:sz w:val="23"/>
                    <w:szCs w:val="23"/>
                  </w:rPr>
                  <w:t>http://www.thecb.state.tx.us/AAR/UndergraduateEd/WorkforceEd/acgm.htm</w:t>
                </w:r>
                <w:r>
                  <w:rPr>
                    <w:sz w:val="23"/>
                    <w:szCs w:val="23"/>
                  </w:rPr>
                  <w:t xml:space="preserve">). Through completing the field of study program, the students learn how to design, code, and document programming projects in C++ and Java. They learn how to break their programs in methods/functions, pass data between their methods/functions, use precedence and associativity operators, code logical control structures (sequence, selection, and iteration), use input and output, manipulate </w:t>
                </w:r>
                <w:r w:rsidR="00F10E9C">
                  <w:rPr>
                    <w:sz w:val="23"/>
                    <w:szCs w:val="23"/>
                  </w:rPr>
                  <w:t>one-dimensional</w:t>
                </w:r>
                <w:r>
                  <w:rPr>
                    <w:sz w:val="23"/>
                    <w:szCs w:val="23"/>
                  </w:rPr>
                  <w:t xml:space="preserve"> and multidimensional arrays, code data structures (linked list, stack, queue, binary tree, and sorting algorithms), use error-handling mechanisms, use object-oriented methodology (inheritance, polymorphism, and encapsulation), and read and write to sequential data files.</w:t>
                </w:r>
              </w:p>
              <w:p w14:paraId="1B9A803B" w14:textId="2C059516" w:rsidR="008F6AE7" w:rsidRDefault="008F6AE7" w:rsidP="008F6AE7">
                <w:pPr>
                  <w:pStyle w:val="Default"/>
                  <w:rPr>
                    <w:sz w:val="23"/>
                    <w:szCs w:val="23"/>
                  </w:rPr>
                </w:pPr>
              </w:p>
              <w:p w14:paraId="6D352A2B" w14:textId="65D4622E" w:rsidR="008F6AE7" w:rsidRDefault="008F6AE7" w:rsidP="008F6AE7">
                <w:pPr>
                  <w:pStyle w:val="Default"/>
                  <w:rPr>
                    <w:sz w:val="23"/>
                    <w:szCs w:val="23"/>
                  </w:rPr>
                </w:pPr>
                <w:r>
                  <w:rPr>
                    <w:sz w:val="23"/>
                    <w:szCs w:val="23"/>
                  </w:rPr>
                  <w:t>Our Computer Science department has set the following program-level learning outcomes:</w:t>
                </w:r>
              </w:p>
              <w:p w14:paraId="76063267" w14:textId="3C7537D0" w:rsidR="004D629A" w:rsidRDefault="004D629A" w:rsidP="004D629A">
                <w:pPr>
                  <w:pStyle w:val="Default"/>
                  <w:rPr>
                    <w:sz w:val="23"/>
                    <w:szCs w:val="23"/>
                  </w:rPr>
                </w:pPr>
              </w:p>
              <w:p w14:paraId="0A4AE5D2" w14:textId="77777777" w:rsidR="00142468" w:rsidRPr="00872B3A" w:rsidRDefault="00142468" w:rsidP="00142468">
                <w:pPr>
                  <w:pStyle w:val="Default"/>
                  <w:numPr>
                    <w:ilvl w:val="0"/>
                    <w:numId w:val="34"/>
                  </w:numPr>
                  <w:rPr>
                    <w:sz w:val="23"/>
                    <w:szCs w:val="23"/>
                  </w:rPr>
                </w:pPr>
                <w:r>
                  <w:rPr>
                    <w:sz w:val="23"/>
                    <w:szCs w:val="23"/>
                  </w:rPr>
                  <w:lastRenderedPageBreak/>
                  <w:t>Program Learning Outcome 1: Students will demonstrate an understanding of the fundamental concepts of structured programming: data types, control structures, functions/methods, and arrays.</w:t>
                </w:r>
              </w:p>
              <w:p w14:paraId="765F6FF2" w14:textId="77777777" w:rsidR="00142468" w:rsidRPr="00872B3A" w:rsidRDefault="00142468" w:rsidP="00142468">
                <w:pPr>
                  <w:pStyle w:val="Default"/>
                  <w:numPr>
                    <w:ilvl w:val="0"/>
                    <w:numId w:val="34"/>
                  </w:numPr>
                  <w:rPr>
                    <w:sz w:val="23"/>
                    <w:szCs w:val="23"/>
                  </w:rPr>
                </w:pPr>
                <w:r>
                  <w:rPr>
                    <w:sz w:val="23"/>
                    <w:szCs w:val="23"/>
                  </w:rPr>
                  <w:t>Program Learning Outcomes 2: Students will use object-oriented programming techniques to develop executable programs.</w:t>
                </w:r>
              </w:p>
              <w:p w14:paraId="46567BC4" w14:textId="77777777" w:rsidR="00142468" w:rsidRPr="00872B3A" w:rsidRDefault="00142468" w:rsidP="00142468">
                <w:pPr>
                  <w:pStyle w:val="Default"/>
                  <w:numPr>
                    <w:ilvl w:val="0"/>
                    <w:numId w:val="34"/>
                  </w:numPr>
                  <w:rPr>
                    <w:sz w:val="23"/>
                    <w:szCs w:val="23"/>
                  </w:rPr>
                </w:pPr>
                <w:r>
                  <w:rPr>
                    <w:sz w:val="23"/>
                    <w:szCs w:val="23"/>
                  </w:rPr>
                  <w:t>Program Learning Outcome 3: Students will design and develop programs that implement basic data structures.</w:t>
                </w:r>
              </w:p>
              <w:p w14:paraId="7ED6FAEC" w14:textId="77777777" w:rsidR="00142468" w:rsidRDefault="00142468" w:rsidP="00142468">
                <w:pPr>
                  <w:pStyle w:val="Default"/>
                  <w:numPr>
                    <w:ilvl w:val="0"/>
                    <w:numId w:val="34"/>
                  </w:numPr>
                  <w:rPr>
                    <w:sz w:val="23"/>
                    <w:szCs w:val="23"/>
                  </w:rPr>
                </w:pPr>
                <w:r>
                  <w:rPr>
                    <w:sz w:val="23"/>
                    <w:szCs w:val="23"/>
                  </w:rPr>
                  <w:t>Program Learning Outcome 4: Students will be able to describe how data are represented, manipulated, and stored in a computer.</w:t>
                </w:r>
              </w:p>
              <w:p w14:paraId="5DC45D8C" w14:textId="5145B706" w:rsidR="00142468" w:rsidRDefault="00142468" w:rsidP="004D629A">
                <w:pPr>
                  <w:pStyle w:val="Default"/>
                  <w:rPr>
                    <w:sz w:val="23"/>
                    <w:szCs w:val="23"/>
                  </w:rPr>
                </w:pPr>
              </w:p>
              <w:p w14:paraId="547B84CE" w14:textId="4B388AD1" w:rsidR="00142468" w:rsidRPr="00142468" w:rsidRDefault="00142468" w:rsidP="00142468">
                <w:pPr>
                  <w:pStyle w:val="Default"/>
                  <w:rPr>
                    <w:sz w:val="23"/>
                    <w:szCs w:val="23"/>
                  </w:rPr>
                </w:pPr>
                <w:r>
                  <w:rPr>
                    <w:sz w:val="23"/>
                    <w:szCs w:val="23"/>
                  </w:rPr>
                  <w:t>Besides the occupational skills, students will also attain the following marketable skills from the general education courses: communication, interpersonal, and basic reasoning skills.</w:t>
                </w:r>
              </w:p>
              <w:p w14:paraId="61911B32" w14:textId="22C6AE1C" w:rsidR="002C3284" w:rsidRDefault="00F10E9C" w:rsidP="00F10E9C">
                <w:pPr>
                  <w:pStyle w:val="Default"/>
                  <w:rPr>
                    <w:rStyle w:val="PRSCTBL1"/>
                    <w:rFonts w:eastAsiaTheme="minorHAnsi" w:cstheme="minorBidi"/>
                    <w:b w:val="0"/>
                    <w:sz w:val="28"/>
                    <w:szCs w:val="22"/>
                  </w:rPr>
                </w:pPr>
                <w:r>
                  <w:rPr>
                    <w:sz w:val="23"/>
                    <w:szCs w:val="23"/>
                  </w:rPr>
                  <w:t xml:space="preserve"> </w:t>
                </w:r>
              </w:p>
            </w:tc>
          </w:sdtContent>
        </w:sdt>
        <w:bookmarkEnd w:id="1" w:displacedByCustomXml="prev"/>
      </w:tr>
    </w:tbl>
    <w:p w14:paraId="588635B7" w14:textId="77777777" w:rsidR="002C3284" w:rsidRPr="002C3284" w:rsidRDefault="002C3284" w:rsidP="002C3284">
      <w:pPr>
        <w:spacing w:after="0" w:line="240" w:lineRule="auto"/>
        <w:contextualSpacing/>
        <w:rPr>
          <w:rFonts w:ascii="Calibri" w:eastAsia="Calibri" w:hAnsi="Calibri" w:cs="Times New Roman"/>
          <w:i/>
        </w:rPr>
      </w:pPr>
    </w:p>
    <w:p w14:paraId="2FC78466" w14:textId="77777777" w:rsidR="002E3C2F" w:rsidRPr="002E3C2F" w:rsidRDefault="009E0D7E" w:rsidP="002E3C2F">
      <w:pPr>
        <w:keepNext/>
        <w:keepLines/>
        <w:spacing w:after="0" w:line="240" w:lineRule="auto"/>
        <w:outlineLvl w:val="1"/>
        <w:rPr>
          <w:rFonts w:ascii="Cambria" w:eastAsia="MS Gothic" w:hAnsi="Cambria" w:cs="Times New Roman"/>
          <w:b/>
          <w:bCs/>
          <w:smallCaps/>
          <w:color w:val="4F81BD"/>
          <w:sz w:val="26"/>
          <w:szCs w:val="26"/>
        </w:rPr>
      </w:pPr>
      <w:sdt>
        <w:sdtPr>
          <w:rPr>
            <w:rFonts w:ascii="Cambria" w:eastAsia="MS Gothic" w:hAnsi="Cambria" w:cs="Times New Roman"/>
            <w:b/>
            <w:color w:val="4F81BD"/>
            <w:sz w:val="26"/>
            <w:szCs w:val="26"/>
          </w:rPr>
          <w:id w:val="-1758358374"/>
          <w14:checkbox>
            <w14:checked w14:val="0"/>
            <w14:checkedState w14:val="2612" w14:font="MS Gothic"/>
            <w14:uncheckedState w14:val="2610" w14:font="MS Gothic"/>
          </w14:checkbox>
        </w:sdtPr>
        <w:sdtEndPr/>
        <w:sdtContent>
          <w:r w:rsidR="00436908">
            <w:rPr>
              <w:rFonts w:ascii="MS Gothic" w:eastAsia="MS Gothic" w:hAnsi="MS Gothic" w:cs="Times New Roman" w:hint="eastAsia"/>
              <w:b/>
              <w:color w:val="4F81BD"/>
              <w:sz w:val="26"/>
              <w:szCs w:val="26"/>
            </w:rPr>
            <w:t>☐</w:t>
          </w:r>
        </w:sdtContent>
      </w:sdt>
      <w:r w:rsidR="002E3C2F" w:rsidRPr="002E3C2F">
        <w:rPr>
          <w:rFonts w:ascii="Cambria" w:eastAsia="MS Gothic" w:hAnsi="Cambria" w:cs="Times New Roman"/>
          <w:b/>
          <w:color w:val="4F81BD"/>
          <w:sz w:val="26"/>
          <w:szCs w:val="26"/>
        </w:rPr>
        <w:t>2.</w:t>
      </w:r>
      <w:r w:rsidR="002E3C2F" w:rsidRPr="002E3C2F">
        <w:rPr>
          <w:rFonts w:ascii="Cambria" w:eastAsia="MS Gothic" w:hAnsi="Cambria" w:cs="Times New Roman"/>
          <w:b/>
          <w:bCs/>
          <w:smallCaps/>
          <w:color w:val="4F81BD"/>
          <w:sz w:val="26"/>
          <w:szCs w:val="26"/>
        </w:rPr>
        <w:t xml:space="preserve"> WHY DO WE DO THE THINGS WE DO:  PROGRAM RELATIONSHIP TO THE COLLEGE MISSION &amp; STRATEGIC PLAN.</w:t>
      </w:r>
    </w:p>
    <w:p w14:paraId="142F0B82" w14:textId="77777777" w:rsidR="002E3C2F" w:rsidRPr="002E3C2F" w:rsidRDefault="002E3C2F" w:rsidP="002E3C2F">
      <w:pPr>
        <w:numPr>
          <w:ilvl w:val="0"/>
          <w:numId w:val="5"/>
        </w:numPr>
        <w:spacing w:before="120" w:after="120" w:line="240" w:lineRule="auto"/>
        <w:rPr>
          <w:rFonts w:ascii="Calibri" w:eastAsia="MS Mincho" w:hAnsi="Calibri" w:cs="Times New Roman"/>
          <w:sz w:val="24"/>
          <w:szCs w:val="24"/>
        </w:rPr>
      </w:pPr>
      <w:r w:rsidRPr="002E3C2F">
        <w:rPr>
          <w:rFonts w:ascii="Calibri" w:eastAsia="MS Mincho" w:hAnsi="Calibri" w:cs="Times New Roman"/>
          <w:b/>
          <w:sz w:val="24"/>
          <w:szCs w:val="24"/>
        </w:rPr>
        <w:t xml:space="preserve">Provide program-specific evidence of actions that document how the program supports the College’s </w:t>
      </w:r>
      <w:hyperlink r:id="rId11" w:history="1">
        <w:r w:rsidRPr="002E3C2F">
          <w:rPr>
            <w:rFonts w:ascii="Calibri" w:eastAsia="MS Mincho" w:hAnsi="Calibri" w:cs="Times New Roman"/>
            <w:b/>
            <w:color w:val="0000FF"/>
            <w:sz w:val="24"/>
            <w:szCs w:val="24"/>
            <w:u w:val="single"/>
          </w:rPr>
          <w:t>mission statement</w:t>
        </w:r>
      </w:hyperlink>
      <w:r w:rsidRPr="002E3C2F">
        <w:rPr>
          <w:rFonts w:ascii="Calibri" w:eastAsia="MS Mincho" w:hAnsi="Calibri" w:cs="Times New Roman"/>
          <w:b/>
          <w:color w:val="0000FF"/>
          <w:sz w:val="24"/>
          <w:szCs w:val="24"/>
          <w:u w:val="single"/>
        </w:rPr>
        <w:t xml:space="preserve">: </w:t>
      </w:r>
      <w:r w:rsidRPr="002E3C2F">
        <w:rPr>
          <w:rFonts w:ascii="Calibri" w:eastAsia="MS Mincho" w:hAnsi="Calibri" w:cs="Times New Roman"/>
          <w:sz w:val="24"/>
          <w:szCs w:val="24"/>
        </w:rPr>
        <w:t>“</w:t>
      </w:r>
      <w:r w:rsidRPr="002E3C2F">
        <w:rPr>
          <w:rFonts w:ascii="Calibri" w:eastAsia="MS Mincho" w:hAnsi="Calibri" w:cs="Times New Roman"/>
          <w:i/>
          <w:sz w:val="24"/>
          <w:szCs w:val="24"/>
        </w:rPr>
        <w:t xml:space="preserve">Collin </w:t>
      </w:r>
      <w:r w:rsidRPr="002E3C2F">
        <w:rPr>
          <w:rFonts w:ascii="Calibri" w:eastAsia="Times New Roman" w:hAnsi="Calibri" w:cs="Times New Roman"/>
          <w:i/>
          <w:sz w:val="24"/>
          <w:szCs w:val="24"/>
        </w:rPr>
        <w:t>County Community College District is a student and community-centered institution committed to developing skills, strengthening character, and challenging the intellect.”</w:t>
      </w:r>
    </w:p>
    <w:p w14:paraId="6BD93485" w14:textId="77777777" w:rsidR="002E3C2F" w:rsidRPr="002E3C2F" w:rsidRDefault="002E3C2F" w:rsidP="002E3C2F">
      <w:pPr>
        <w:numPr>
          <w:ilvl w:val="0"/>
          <w:numId w:val="5"/>
        </w:numPr>
        <w:spacing w:before="120" w:after="120" w:line="240" w:lineRule="auto"/>
        <w:rPr>
          <w:rFonts w:ascii="Calibri" w:eastAsia="MS Mincho" w:hAnsi="Calibri" w:cs="Times New Roman"/>
          <w:sz w:val="24"/>
          <w:szCs w:val="24"/>
        </w:rPr>
      </w:pPr>
      <w:r w:rsidRPr="002E3C2F">
        <w:rPr>
          <w:rFonts w:ascii="Calibri" w:eastAsia="MS Mincho" w:hAnsi="Calibri" w:cs="Times New Roman"/>
          <w:b/>
          <w:sz w:val="24"/>
          <w:szCs w:val="24"/>
        </w:rPr>
        <w:t>Provide program-specific evidence that documents how the program supports the College’s strategic plan (2020-2025 Strategic Plan)</w:t>
      </w:r>
      <w:r w:rsidRPr="002E3C2F">
        <w:rPr>
          <w:rFonts w:ascii="Calibri" w:eastAsia="MS Mincho" w:hAnsi="Calibri" w:cs="Times New Roman"/>
          <w:sz w:val="24"/>
          <w:szCs w:val="24"/>
        </w:rPr>
        <w:t xml:space="preserve">:    </w:t>
      </w:r>
      <w:hyperlink r:id="rId12" w:history="1">
        <w:r w:rsidRPr="002E3C2F">
          <w:rPr>
            <w:rFonts w:ascii="Calibri" w:eastAsia="MS Mincho" w:hAnsi="Calibri" w:cs="Times New Roman"/>
            <w:color w:val="0000FF"/>
            <w:sz w:val="24"/>
            <w:szCs w:val="24"/>
            <w:u w:val="single"/>
          </w:rPr>
          <w:t>https://www.collin.edu/aboutus/strategic_goals.html</w:t>
        </w:r>
      </w:hyperlink>
      <w:r w:rsidRPr="002E3C2F">
        <w:rPr>
          <w:rFonts w:ascii="Calibri" w:eastAsia="MS Mincho" w:hAnsi="Calibri" w:cs="Times New Roman"/>
          <w:sz w:val="24"/>
          <w:szCs w:val="24"/>
        </w:rPr>
        <w:t xml:space="preserve">. </w:t>
      </w:r>
      <w:r w:rsidRPr="002E3C2F">
        <w:rPr>
          <w:rFonts w:ascii="Calibri" w:eastAsia="MS Mincho" w:hAnsi="Calibri" w:cs="Times New Roman"/>
          <w:color w:val="76923C"/>
          <w:sz w:val="24"/>
          <w:szCs w:val="24"/>
        </w:rPr>
        <w:t xml:space="preserve"> </w:t>
      </w:r>
    </w:p>
    <w:p w14:paraId="06C0B84C" w14:textId="77777777" w:rsidR="009B535E" w:rsidRPr="002E3C2F" w:rsidRDefault="009B535E" w:rsidP="002E3C2F">
      <w:pPr>
        <w:spacing w:after="0" w:line="240" w:lineRule="auto"/>
        <w:ind w:left="360" w:hanging="360"/>
        <w:rPr>
          <w:rFonts w:ascii="Calibri" w:eastAsia="MS Mincho" w:hAnsi="Calibri" w:cs="Times New Roman"/>
          <w:i/>
        </w:rPr>
      </w:pPr>
    </w:p>
    <w:p w14:paraId="2A6AF754" w14:textId="77777777" w:rsidR="002E3C2F" w:rsidRPr="002E3C2F" w:rsidRDefault="002E3C2F" w:rsidP="00C066EA">
      <w:pPr>
        <w:spacing w:after="0" w:line="240" w:lineRule="auto"/>
        <w:ind w:left="360"/>
        <w:rPr>
          <w:rFonts w:ascii="Calibri" w:eastAsia="MS Mincho" w:hAnsi="Calibri" w:cs="Times New Roman"/>
          <w:i/>
        </w:rPr>
      </w:pPr>
      <w:r w:rsidRPr="002E3C2F">
        <w:rPr>
          <w:rFonts w:ascii="Calibri" w:eastAsia="MS Mincho" w:hAnsi="Calibri" w:cs="Times New Roman"/>
          <w:i/>
        </w:rPr>
        <w:t>Suggested/possible points to consider:</w:t>
      </w:r>
    </w:p>
    <w:p w14:paraId="649F2270" w14:textId="77777777" w:rsidR="002E3C2F" w:rsidRPr="002E3C2F" w:rsidRDefault="002E3C2F" w:rsidP="002E3C2F">
      <w:pPr>
        <w:numPr>
          <w:ilvl w:val="0"/>
          <w:numId w:val="6"/>
        </w:numPr>
        <w:spacing w:after="0" w:line="240" w:lineRule="auto"/>
        <w:rPr>
          <w:rFonts w:ascii="Calibri" w:eastAsia="MS Mincho" w:hAnsi="Calibri" w:cs="Times New Roman"/>
          <w:i/>
        </w:rPr>
      </w:pPr>
      <w:r w:rsidRPr="002E3C2F">
        <w:rPr>
          <w:rFonts w:ascii="Calibri" w:eastAsia="MS Mincho" w:hAnsi="Calibri" w:cs="Times New Roman"/>
          <w:i/>
        </w:rPr>
        <w:t>What evidence is there to support assertions made regarding how the program relates to the mission and strategic plan?</w:t>
      </w:r>
    </w:p>
    <w:p w14:paraId="47F9031F" w14:textId="77777777" w:rsidR="009217D7" w:rsidRPr="009217D7" w:rsidRDefault="009217D7" w:rsidP="001A42B0">
      <w:pPr>
        <w:pStyle w:val="ListParagraph"/>
        <w:numPr>
          <w:ilvl w:val="0"/>
          <w:numId w:val="6"/>
        </w:numPr>
        <w:spacing w:after="0"/>
        <w:rPr>
          <w:rFonts w:ascii="Calibri" w:eastAsia="MS Mincho" w:hAnsi="Calibri" w:cs="Times New Roman"/>
          <w:i/>
        </w:rPr>
      </w:pPr>
      <w:r w:rsidRPr="009217D7">
        <w:rPr>
          <w:rFonts w:ascii="Calibri" w:eastAsia="MS Mincho" w:hAnsi="Calibri" w:cs="Times New Roman"/>
          <w:i/>
        </w:rPr>
        <w:t xml:space="preserve">Think broadly-increasing completion, </w:t>
      </w:r>
      <w:r w:rsidR="001A42B0" w:rsidRPr="001A42B0">
        <w:rPr>
          <w:rFonts w:ascii="Calibri" w:eastAsia="MS Mincho" w:hAnsi="Calibri" w:cs="Times New Roman"/>
          <w:i/>
        </w:rPr>
        <w:t>pathways to 4-yr and from high schools, etc.</w:t>
      </w:r>
    </w:p>
    <w:p w14:paraId="36F98D56" w14:textId="77777777" w:rsidR="002E3C2F" w:rsidRDefault="002E3C2F" w:rsidP="002E3C2F">
      <w:pPr>
        <w:numPr>
          <w:ilvl w:val="0"/>
          <w:numId w:val="6"/>
        </w:numPr>
        <w:spacing w:after="0" w:line="240" w:lineRule="auto"/>
        <w:rPr>
          <w:rFonts w:ascii="Calibri" w:eastAsia="MS Mincho" w:hAnsi="Calibri" w:cs="Times New Roman"/>
          <w:i/>
        </w:rPr>
      </w:pPr>
      <w:r w:rsidRPr="002E3C2F">
        <w:rPr>
          <w:rFonts w:ascii="Calibri" w:eastAsia="MS Mincho" w:hAnsi="Calibri" w:cs="Times New Roman"/>
          <w:i/>
        </w:rPr>
        <w:t>Analyze the evidence you provide.  What does it show about the program?</w:t>
      </w:r>
    </w:p>
    <w:p w14:paraId="1EAFE440" w14:textId="77777777" w:rsidR="009B535E" w:rsidRDefault="009B535E" w:rsidP="009B535E">
      <w:pPr>
        <w:spacing w:after="0" w:line="240" w:lineRule="auto"/>
        <w:rPr>
          <w:rFonts w:ascii="Calibri" w:eastAsia="MS Mincho" w:hAnsi="Calibri" w:cs="Times New Roman"/>
          <w:i/>
        </w:rPr>
      </w:pPr>
    </w:p>
    <w:tbl>
      <w:tblPr>
        <w:tblStyle w:val="TableGrid"/>
        <w:tblW w:w="0" w:type="auto"/>
        <w:tblLook w:val="04A0" w:firstRow="1" w:lastRow="0" w:firstColumn="1" w:lastColumn="0" w:noHBand="0" w:noVBand="1"/>
      </w:tblPr>
      <w:tblGrid>
        <w:gridCol w:w="13670"/>
      </w:tblGrid>
      <w:tr w:rsidR="009B535E" w14:paraId="24459BC0" w14:textId="77777777" w:rsidTr="003B287F">
        <w:sdt>
          <w:sdtPr>
            <w:rPr>
              <w:rStyle w:val="PRSCTBL1"/>
              <w:rFonts w:eastAsiaTheme="minorHAnsi" w:cstheme="minorBidi"/>
              <w:b w:val="0"/>
              <w:sz w:val="28"/>
              <w:szCs w:val="22"/>
            </w:rPr>
            <w:id w:val="773526193"/>
            <w:placeholder>
              <w:docPart w:val="6155D2C1B3084BFCAA9AAAF30A8233F0"/>
            </w:placeholder>
            <w15:color w:val="FF0000"/>
          </w:sdtPr>
          <w:sdtEndPr>
            <w:rPr>
              <w:rStyle w:val="PRSCTBL1"/>
            </w:rPr>
          </w:sdtEndPr>
          <w:sdtContent>
            <w:tc>
              <w:tcPr>
                <w:tcW w:w="13670" w:type="dxa"/>
              </w:tcPr>
              <w:sdt>
                <w:sdtPr>
                  <w:rPr>
                    <w:rStyle w:val="PRSCTBL1"/>
                    <w:rFonts w:eastAsiaTheme="minorHAnsi" w:cstheme="minorBidi"/>
                    <w:b w:val="0"/>
                    <w:sz w:val="28"/>
                    <w:szCs w:val="22"/>
                  </w:rPr>
                  <w:id w:val="2028127336"/>
                  <w:placeholder>
                    <w:docPart w:val="6551694FDC71448BB010A051AA4CEE38"/>
                  </w:placeholder>
                  <w15:color w:val="FF0000"/>
                </w:sdtPr>
                <w:sdtEndPr>
                  <w:rPr>
                    <w:rStyle w:val="PRSCTBL1"/>
                  </w:rPr>
                </w:sdtEndPr>
                <w:sdtContent>
                  <w:p w14:paraId="11B0EE4D" w14:textId="77777777" w:rsidR="000B2FD2" w:rsidRPr="00BF3CEB" w:rsidRDefault="000B2FD2" w:rsidP="000B2FD2">
                    <w:pPr>
                      <w:rPr>
                        <w:b/>
                      </w:rPr>
                    </w:pPr>
                    <w:r>
                      <w:rPr>
                        <w:b/>
                      </w:rPr>
                      <w:t xml:space="preserve">Supporting Collin’s Strategic Plan: </w:t>
                    </w:r>
                  </w:p>
                  <w:p w14:paraId="4BB2AF41" w14:textId="77777777" w:rsidR="000B2FD2" w:rsidRDefault="000B2FD2" w:rsidP="000B2FD2">
                    <w:pPr>
                      <w:pStyle w:val="ListParagraph"/>
                      <w:numPr>
                        <w:ilvl w:val="0"/>
                        <w:numId w:val="24"/>
                      </w:numPr>
                      <w:spacing w:after="160" w:line="259" w:lineRule="auto"/>
                      <w:rPr>
                        <w:b/>
                      </w:rPr>
                    </w:pPr>
                    <w:r w:rsidRPr="003969C6">
                      <w:rPr>
                        <w:b/>
                      </w:rPr>
                      <w:t>Improve student outcomes to meet or exceed local, state, and regional accreditation thresholds and goals.</w:t>
                    </w:r>
                  </w:p>
                  <w:p w14:paraId="20FA1BB2" w14:textId="77777777" w:rsidR="000B2FD2" w:rsidRPr="00987984" w:rsidRDefault="000B2FD2" w:rsidP="000B2FD2">
                    <w:pPr>
                      <w:pStyle w:val="ListParagraph"/>
                      <w:ind w:left="360"/>
                      <w:rPr>
                        <w:b/>
                      </w:rPr>
                    </w:pPr>
                    <w:r w:rsidRPr="00987984">
                      <w:t>The Computer Science Field of prepar</w:t>
                    </w:r>
                    <w:r>
                      <w:t>es</w:t>
                    </w:r>
                    <w:r w:rsidRPr="00987984">
                      <w:t xml:space="preserve"> students with the skills</w:t>
                    </w:r>
                    <w:r>
                      <w:t xml:space="preserve"> needed</w:t>
                    </w:r>
                    <w:r w:rsidRPr="00987984">
                      <w:t xml:space="preserve"> to successfully transfer to four-year institutions and complete an undergraduate degree in Computer Science. </w:t>
                    </w:r>
                  </w:p>
                  <w:p w14:paraId="36052F4A" w14:textId="77777777" w:rsidR="000B2FD2" w:rsidRDefault="000B2FD2" w:rsidP="000B2FD2">
                    <w:pPr>
                      <w:ind w:left="360"/>
                    </w:pPr>
                  </w:p>
                  <w:p w14:paraId="7FF4097D" w14:textId="77777777" w:rsidR="000B2FD2" w:rsidRDefault="000B2FD2" w:rsidP="000B2FD2">
                    <w:pPr>
                      <w:ind w:left="360"/>
                    </w:pPr>
                    <w:r w:rsidRPr="00816DF5">
                      <w:t>The Computer Science program follows the institutional effectiveness processes to remain in compliance with the Southern Association of Colleges and Schools Commission on Colleges (SACSCOC).</w:t>
                    </w:r>
                  </w:p>
                  <w:p w14:paraId="501CF7EC" w14:textId="77777777" w:rsidR="000B2FD2" w:rsidRDefault="000B2FD2" w:rsidP="000B2FD2">
                    <w:pPr>
                      <w:ind w:left="360"/>
                    </w:pPr>
                  </w:p>
                  <w:p w14:paraId="025FE7CA" w14:textId="77777777" w:rsidR="000B2FD2" w:rsidRPr="00D16F0D" w:rsidRDefault="000B2FD2" w:rsidP="000B2FD2">
                    <w:pPr>
                      <w:pStyle w:val="Default"/>
                      <w:ind w:firstLine="360"/>
                      <w:rPr>
                        <w:rFonts w:asciiTheme="minorHAnsi" w:hAnsiTheme="minorHAnsi" w:cstheme="minorBidi"/>
                        <w:color w:val="auto"/>
                        <w:sz w:val="22"/>
                        <w:szCs w:val="22"/>
                      </w:rPr>
                    </w:pPr>
                    <w:r w:rsidRPr="00D16F0D">
                      <w:rPr>
                        <w:rFonts w:asciiTheme="minorHAnsi" w:hAnsiTheme="minorHAnsi" w:cstheme="minorBidi"/>
                        <w:color w:val="auto"/>
                        <w:sz w:val="22"/>
                        <w:szCs w:val="22"/>
                      </w:rPr>
                      <w:t>Our Computer Science department has set the following program-level learning outcomes:</w:t>
                    </w:r>
                  </w:p>
                  <w:p w14:paraId="344BD5B3" w14:textId="77777777" w:rsidR="000B2FD2" w:rsidRPr="00D16F0D" w:rsidRDefault="000B2FD2" w:rsidP="000B2FD2">
                    <w:pPr>
                      <w:pStyle w:val="Default"/>
                      <w:rPr>
                        <w:rFonts w:asciiTheme="minorHAnsi" w:hAnsiTheme="minorHAnsi" w:cstheme="minorBidi"/>
                        <w:color w:val="auto"/>
                        <w:sz w:val="22"/>
                        <w:szCs w:val="22"/>
                      </w:rPr>
                    </w:pPr>
                  </w:p>
                  <w:p w14:paraId="5C51F90A" w14:textId="77777777" w:rsidR="000B2FD2" w:rsidRPr="00D16F0D" w:rsidRDefault="000B2FD2" w:rsidP="000B2FD2">
                    <w:pPr>
                      <w:pStyle w:val="Default"/>
                      <w:numPr>
                        <w:ilvl w:val="0"/>
                        <w:numId w:val="34"/>
                      </w:numPr>
                      <w:rPr>
                        <w:rFonts w:asciiTheme="minorHAnsi" w:hAnsiTheme="minorHAnsi" w:cstheme="minorBidi"/>
                        <w:color w:val="auto"/>
                        <w:sz w:val="22"/>
                        <w:szCs w:val="22"/>
                      </w:rPr>
                    </w:pPr>
                    <w:r w:rsidRPr="00D16F0D">
                      <w:rPr>
                        <w:rFonts w:asciiTheme="minorHAnsi" w:hAnsiTheme="minorHAnsi" w:cstheme="minorBidi"/>
                        <w:color w:val="auto"/>
                        <w:sz w:val="22"/>
                        <w:szCs w:val="22"/>
                      </w:rPr>
                      <w:lastRenderedPageBreak/>
                      <w:t>Program Learning Outcome 1: Students will demonstrate an understanding of the fundamental concepts of structured programming: data types, control structures, functions/methods, and arrays.</w:t>
                    </w:r>
                  </w:p>
                  <w:p w14:paraId="4FCBCA46" w14:textId="77777777" w:rsidR="000B2FD2" w:rsidRPr="00D16F0D" w:rsidRDefault="000B2FD2" w:rsidP="000B2FD2">
                    <w:pPr>
                      <w:pStyle w:val="Default"/>
                      <w:numPr>
                        <w:ilvl w:val="0"/>
                        <w:numId w:val="34"/>
                      </w:numPr>
                      <w:rPr>
                        <w:rFonts w:asciiTheme="minorHAnsi" w:hAnsiTheme="minorHAnsi" w:cstheme="minorBidi"/>
                        <w:color w:val="auto"/>
                        <w:sz w:val="22"/>
                        <w:szCs w:val="22"/>
                      </w:rPr>
                    </w:pPr>
                    <w:r w:rsidRPr="00D16F0D">
                      <w:rPr>
                        <w:rFonts w:asciiTheme="minorHAnsi" w:hAnsiTheme="minorHAnsi" w:cstheme="minorBidi"/>
                        <w:color w:val="auto"/>
                        <w:sz w:val="22"/>
                        <w:szCs w:val="22"/>
                      </w:rPr>
                      <w:t>Program Learning Outcomes 2: Students will use object-oriented programming techniques to develop executable programs.</w:t>
                    </w:r>
                  </w:p>
                  <w:p w14:paraId="581BD0DF" w14:textId="77777777" w:rsidR="000B2FD2" w:rsidRPr="00D16F0D" w:rsidRDefault="000B2FD2" w:rsidP="000B2FD2">
                    <w:pPr>
                      <w:pStyle w:val="Default"/>
                      <w:numPr>
                        <w:ilvl w:val="0"/>
                        <w:numId w:val="34"/>
                      </w:numPr>
                      <w:rPr>
                        <w:rFonts w:asciiTheme="minorHAnsi" w:hAnsiTheme="minorHAnsi" w:cstheme="minorBidi"/>
                        <w:color w:val="auto"/>
                        <w:sz w:val="22"/>
                        <w:szCs w:val="22"/>
                      </w:rPr>
                    </w:pPr>
                    <w:r w:rsidRPr="00D16F0D">
                      <w:rPr>
                        <w:rFonts w:asciiTheme="minorHAnsi" w:hAnsiTheme="minorHAnsi" w:cstheme="minorBidi"/>
                        <w:color w:val="auto"/>
                        <w:sz w:val="22"/>
                        <w:szCs w:val="22"/>
                      </w:rPr>
                      <w:t>Program Learning Outcome 3: Students will design and develop programs that implement basic data structures.</w:t>
                    </w:r>
                  </w:p>
                  <w:p w14:paraId="3E28D500" w14:textId="77777777" w:rsidR="000B2FD2" w:rsidRPr="00D16F0D" w:rsidRDefault="000B2FD2" w:rsidP="000B2FD2">
                    <w:pPr>
                      <w:pStyle w:val="Default"/>
                      <w:numPr>
                        <w:ilvl w:val="0"/>
                        <w:numId w:val="34"/>
                      </w:numPr>
                      <w:rPr>
                        <w:rFonts w:asciiTheme="minorHAnsi" w:hAnsiTheme="minorHAnsi" w:cstheme="minorBidi"/>
                        <w:color w:val="auto"/>
                        <w:sz w:val="22"/>
                        <w:szCs w:val="22"/>
                      </w:rPr>
                    </w:pPr>
                    <w:r w:rsidRPr="00D16F0D">
                      <w:rPr>
                        <w:rFonts w:asciiTheme="minorHAnsi" w:hAnsiTheme="minorHAnsi" w:cstheme="minorBidi"/>
                        <w:color w:val="auto"/>
                        <w:sz w:val="22"/>
                        <w:szCs w:val="22"/>
                      </w:rPr>
                      <w:t>Program Learning Outcome 4: Students will be able to describe how data are represented, manipulated, and stored in a computer.</w:t>
                    </w:r>
                  </w:p>
                  <w:p w14:paraId="3F80409C" w14:textId="77777777" w:rsidR="000B2FD2" w:rsidRDefault="000B2FD2" w:rsidP="000B2FD2">
                    <w:pPr>
                      <w:pStyle w:val="Default"/>
                      <w:rPr>
                        <w:sz w:val="23"/>
                        <w:szCs w:val="23"/>
                      </w:rPr>
                    </w:pPr>
                  </w:p>
                  <w:p w14:paraId="363B71D2" w14:textId="77777777" w:rsidR="000B2FD2" w:rsidRPr="001A5275" w:rsidRDefault="000B2FD2" w:rsidP="000B2FD2">
                    <w:pPr>
                      <w:pStyle w:val="Default"/>
                      <w:ind w:left="360"/>
                      <w:rPr>
                        <w:sz w:val="23"/>
                        <w:szCs w:val="23"/>
                      </w:rPr>
                    </w:pPr>
                    <w:r>
                      <w:rPr>
                        <w:sz w:val="23"/>
                        <w:szCs w:val="23"/>
                      </w:rPr>
                      <w:t xml:space="preserve">We have created an assessment plan to measure each of above learning outcomes and our continuous improvement plan will address some of shortcomings as result of our data analysis. </w:t>
                    </w:r>
                  </w:p>
                  <w:p w14:paraId="218A5444" w14:textId="77777777" w:rsidR="000B2FD2" w:rsidRPr="001D0BFF" w:rsidRDefault="000B2FD2" w:rsidP="000B2FD2">
                    <w:pPr>
                      <w:ind w:left="360"/>
                    </w:pPr>
                  </w:p>
                  <w:p w14:paraId="52CF7969" w14:textId="77777777" w:rsidR="000B2FD2" w:rsidRPr="00A02FAF" w:rsidRDefault="000B2FD2" w:rsidP="000B2FD2">
                    <w:pPr>
                      <w:pStyle w:val="ListParagraph"/>
                      <w:numPr>
                        <w:ilvl w:val="0"/>
                        <w:numId w:val="24"/>
                      </w:numPr>
                      <w:spacing w:after="160" w:line="259" w:lineRule="auto"/>
                      <w:rPr>
                        <w:b/>
                      </w:rPr>
                    </w:pPr>
                    <w:r w:rsidRPr="003969C6">
                      <w:rPr>
                        <w:b/>
                      </w:rPr>
                      <w:t>Develop and implement strategies to become a national exemplar in program and student outcomes.</w:t>
                    </w:r>
                  </w:p>
                  <w:p w14:paraId="7C71A0A2" w14:textId="77777777" w:rsidR="000B2FD2" w:rsidRPr="00816DF5" w:rsidRDefault="000B2FD2" w:rsidP="000B2FD2">
                    <w:pPr>
                      <w:ind w:left="360"/>
                    </w:pPr>
                    <w:r w:rsidRPr="00816DF5">
                      <w:t xml:space="preserve">This goal is addressed through continual program reviews, curriculum revisions, and growth strategies discussed throughout this document. </w:t>
                    </w:r>
                  </w:p>
                  <w:p w14:paraId="2E2C71D8" w14:textId="77777777" w:rsidR="000B2FD2" w:rsidRDefault="000B2FD2" w:rsidP="000B2FD2">
                    <w:pPr>
                      <w:ind w:left="360"/>
                    </w:pPr>
                    <w:r w:rsidRPr="00816DF5">
                      <w:t>Updated program-level learning outcomes were developed in 2021 and mapped at the course level to ensure that students are taught skills aligned with the outcomes. Assessment measures and targets for success will provide data that will be used to support the program's continuous improvement processes. The detailed assessment plan is a separate document submitted with this review.</w:t>
                    </w:r>
                    <w:r>
                      <w:t xml:space="preserve"> Our Computer Science department has</w:t>
                    </w:r>
                    <w:r w:rsidRPr="002A3ABB">
                      <w:t xml:space="preserve"> </w:t>
                    </w:r>
                    <w:r>
                      <w:t>cross-referenced</w:t>
                    </w:r>
                    <w:r w:rsidRPr="002A3ABB">
                      <w:t xml:space="preserve"> our student learning outcomes with our assessment in our courses to ensure that we are meeting </w:t>
                    </w:r>
                    <w:r>
                      <w:t xml:space="preserve">the </w:t>
                    </w:r>
                    <w:r w:rsidRPr="002A3ABB">
                      <w:t xml:space="preserve">course objectives. </w:t>
                    </w:r>
                  </w:p>
                  <w:p w14:paraId="7A184335" w14:textId="77777777" w:rsidR="000B2FD2" w:rsidRDefault="000B2FD2" w:rsidP="000B2FD2">
                    <w:pPr>
                      <w:ind w:left="360"/>
                    </w:pPr>
                  </w:p>
                  <w:p w14:paraId="0FD73CFF" w14:textId="77777777" w:rsidR="000B2FD2" w:rsidRDefault="000B2FD2" w:rsidP="000B2FD2">
                    <w:pPr>
                      <w:ind w:left="360"/>
                    </w:pPr>
                    <w:r w:rsidRPr="002A3ABB">
                      <w:t xml:space="preserve">One of our faculty members serves on the Online Advisory Board (OAB) that evaluates online courses to ensure that they are meeting Quality Matters standards. This faculty member has attended various Quality Matters workshops to earn the Peer Reviewer Course and Independent Applying the QM Rubric certifications. As a subject-matter expert and as a team lead on reviewing courses, this faculty </w:t>
                    </w:r>
                    <w:r>
                      <w:t>member</w:t>
                    </w:r>
                    <w:r w:rsidRPr="002A3ABB">
                      <w:t xml:space="preserve"> checks the courses for accessibility, </w:t>
                    </w:r>
                    <w:r>
                      <w:t xml:space="preserve">and </w:t>
                    </w:r>
                    <w:r w:rsidRPr="002A3ABB">
                      <w:t xml:space="preserve">organization, and to ensure that the course is meeting the student learning outcomes. Another faculty member has 3 years of reading and leadership for the Advanced Placement Computer Science A exam (APCS A). This experience of working with the assessment for Advanced Placement </w:t>
                    </w:r>
                    <w:r>
                      <w:t xml:space="preserve">helps this faculty member to gain a better understanding of what is expected of the students to pass this exam and to help Collin College to build better measurements of assessing students. </w:t>
                    </w:r>
                  </w:p>
                  <w:p w14:paraId="4F4BB61D" w14:textId="77777777" w:rsidR="000B2FD2" w:rsidRPr="002A3ABB" w:rsidRDefault="000B2FD2" w:rsidP="000B2FD2">
                    <w:pPr>
                      <w:ind w:left="360"/>
                    </w:pPr>
                  </w:p>
                  <w:p w14:paraId="26964835" w14:textId="77777777" w:rsidR="000B2FD2" w:rsidRPr="003969C6" w:rsidRDefault="000B2FD2" w:rsidP="000B2FD2">
                    <w:pPr>
                      <w:pStyle w:val="ListParagraph"/>
                      <w:numPr>
                        <w:ilvl w:val="0"/>
                        <w:numId w:val="24"/>
                      </w:numPr>
                      <w:spacing w:after="160" w:line="259" w:lineRule="auto"/>
                      <w:rPr>
                        <w:b/>
                      </w:rPr>
                    </w:pPr>
                    <w:r w:rsidRPr="003969C6">
                      <w:rPr>
                        <w:b/>
                      </w:rPr>
                      <w:t>Create and implement comprehensive</w:t>
                    </w:r>
                    <w:r>
                      <w:rPr>
                        <w:b/>
                      </w:rPr>
                      <w:t>,</w:t>
                    </w:r>
                    <w:r w:rsidRPr="003969C6">
                      <w:rPr>
                        <w:b/>
                      </w:rPr>
                      <w:t xml:space="preserve"> integrated pathways to support student transitions.</w:t>
                    </w:r>
                  </w:p>
                  <w:p w14:paraId="6E5CF2A4" w14:textId="77777777" w:rsidR="000B2FD2" w:rsidRPr="003969C6" w:rsidRDefault="000B2FD2" w:rsidP="000B2FD2">
                    <w:pPr>
                      <w:ind w:left="360"/>
                    </w:pPr>
                    <w:r w:rsidRPr="0072595F">
                      <w:t xml:space="preserve">The Computer Science Field of Study certificate courses </w:t>
                    </w:r>
                    <w:r>
                      <w:t>is comprised of a list from the Lower-Division Academic Course Guide Manual (ACGM). These courses are all transfer courses: COSC1436, COSC1437, COSC2436, COSC2325, MATH2413, MATH2414, MATH2305, PHYS2425, and PHYS2426. Collin College has articulation agreements with the University of Texas at Dallas and the University of North Texas. These articulation agreements guarantee that students at Collin College will get credit for the course in the agreement at the time of transfer. The courses identified in the ACGM guide should transfer to all Texas college and Universities, but working closely with surrounding colleges/universities and creating agreements ensures that our students have a smooth transfer from Collin College to their transfer college/university.</w:t>
                    </w:r>
                    <w:r>
                      <w:br/>
                    </w:r>
                  </w:p>
                  <w:p w14:paraId="7ED5722A" w14:textId="77777777" w:rsidR="000B2FD2" w:rsidRDefault="000B2FD2" w:rsidP="000B2FD2">
                    <w:pPr>
                      <w:pStyle w:val="ListParagraph"/>
                      <w:numPr>
                        <w:ilvl w:val="0"/>
                        <w:numId w:val="24"/>
                      </w:numPr>
                      <w:spacing w:after="160" w:line="259" w:lineRule="auto"/>
                      <w:rPr>
                        <w:b/>
                      </w:rPr>
                    </w:pPr>
                    <w:r w:rsidRPr="003969C6">
                      <w:rPr>
                        <w:b/>
                      </w:rPr>
                      <w:t>Implement the third Baccalaureate degree by Fall 2022 and continue adding 2+2 programs with university partners.</w:t>
                    </w:r>
                  </w:p>
                  <w:p w14:paraId="5D89A75F" w14:textId="77777777" w:rsidR="000B2FD2" w:rsidRDefault="000B2FD2" w:rsidP="000B2FD2">
                    <w:pPr>
                      <w:pStyle w:val="ListParagraph"/>
                      <w:ind w:left="360"/>
                    </w:pPr>
                    <w:r w:rsidRPr="008923D0">
                      <w:lastRenderedPageBreak/>
                      <w:t xml:space="preserve">We have </w:t>
                    </w:r>
                    <w:r>
                      <w:t xml:space="preserve">applied to get a Bachelor’s degree in Applied Computer Science, but this was not accepted. </w:t>
                    </w:r>
                    <w:r w:rsidRPr="00816DF5">
                      <w:t>In the Fall 2020, the Computer Science Field of Study Associate of Applied Science was removed as an option at Collin College because of credit hour changes determined by the Texas Higher Education Coordinating Board (THECB). We are in the process of reviewing our curriculum to create the Computer Science Field of Study Associate of Applied Science degree option again. As of right now, we only have the Computer Science Field of Study Certificate.</w:t>
                    </w:r>
                    <w:r>
                      <w:t xml:space="preserve"> </w:t>
                    </w:r>
                  </w:p>
                  <w:p w14:paraId="04E6D9EE" w14:textId="77777777" w:rsidR="000B2FD2" w:rsidRDefault="000B2FD2" w:rsidP="000B2FD2">
                    <w:pPr>
                      <w:pStyle w:val="ListParagraph"/>
                      <w:ind w:left="360"/>
                    </w:pPr>
                  </w:p>
                  <w:p w14:paraId="274340F3" w14:textId="77777777" w:rsidR="000B2FD2" w:rsidRPr="00FD4E24" w:rsidRDefault="000B2FD2" w:rsidP="000B2FD2">
                    <w:pPr>
                      <w:pStyle w:val="ListParagraph"/>
                      <w:ind w:left="360"/>
                    </w:pPr>
                    <w:r>
                      <w:t>Collin College is only authorized to have five baccalaureate degrees. The work is underway to examine a baccalauraeate degree that utilizes computer science skills at Collin College.</w:t>
                    </w:r>
                  </w:p>
                  <w:p w14:paraId="5A1F7AAD" w14:textId="77777777" w:rsidR="000B2FD2" w:rsidRPr="009E568A" w:rsidRDefault="000B2FD2" w:rsidP="000B2FD2">
                    <w:pPr>
                      <w:rPr>
                        <w:b/>
                      </w:rPr>
                    </w:pPr>
                  </w:p>
                  <w:p w14:paraId="04B214DF" w14:textId="77777777" w:rsidR="000B2FD2" w:rsidRPr="003969C6" w:rsidRDefault="000B2FD2" w:rsidP="000B2FD2">
                    <w:pPr>
                      <w:pStyle w:val="ListParagraph"/>
                      <w:numPr>
                        <w:ilvl w:val="0"/>
                        <w:numId w:val="24"/>
                      </w:numPr>
                      <w:spacing w:after="160" w:line="259" w:lineRule="auto"/>
                      <w:rPr>
                        <w:b/>
                      </w:rPr>
                    </w:pPr>
                    <w:r w:rsidRPr="003969C6">
                      <w:rPr>
                        <w:b/>
                      </w:rPr>
                      <w:t>Develop and implement a comprehensive staffing and succession model.</w:t>
                    </w:r>
                  </w:p>
                  <w:p w14:paraId="3ED75035" w14:textId="77777777" w:rsidR="000B2FD2" w:rsidRDefault="000B2FD2" w:rsidP="000B2FD2">
                    <w:pPr>
                      <w:ind w:left="360"/>
                    </w:pPr>
                    <w:r>
                      <w:t>Each semester when classes are being built for the next semester, we evaluate the need for hiring more full-time professors, adjunct professors, and program tutors</w:t>
                    </w:r>
                    <w:r w:rsidRPr="003969C6">
                      <w:t>.</w:t>
                    </w:r>
                    <w:r>
                      <w:t xml:space="preserve"> </w:t>
                    </w:r>
                  </w:p>
                  <w:p w14:paraId="652CC6A3" w14:textId="77777777" w:rsidR="000B2FD2" w:rsidRDefault="000B2FD2" w:rsidP="000B2FD2">
                    <w:pPr>
                      <w:ind w:left="360"/>
                    </w:pPr>
                  </w:p>
                  <w:p w14:paraId="01CD3CB3" w14:textId="77777777" w:rsidR="000B2FD2" w:rsidRDefault="000B2FD2" w:rsidP="000B2FD2">
                    <w:pPr>
                      <w:ind w:left="360"/>
                    </w:pPr>
                    <w:r>
                      <w:t>The computer science department ensures that new faculty are acclimated to the program and courses. The veteran faculty support the new adjuncts and full-time faculty with supportive resources and well developed courses.</w:t>
                    </w:r>
                  </w:p>
                  <w:p w14:paraId="399E5E91" w14:textId="77777777" w:rsidR="000B2FD2" w:rsidRPr="003969C6" w:rsidRDefault="000B2FD2" w:rsidP="000B2FD2">
                    <w:pPr>
                      <w:ind w:left="360"/>
                    </w:pPr>
                  </w:p>
                  <w:p w14:paraId="0B9EBBB8" w14:textId="77777777" w:rsidR="000B2FD2" w:rsidRPr="003969C6" w:rsidRDefault="000B2FD2" w:rsidP="000B2FD2">
                    <w:pPr>
                      <w:pStyle w:val="ListParagraph"/>
                      <w:numPr>
                        <w:ilvl w:val="0"/>
                        <w:numId w:val="24"/>
                      </w:numPr>
                      <w:spacing w:after="160" w:line="259" w:lineRule="auto"/>
                      <w:rPr>
                        <w:b/>
                      </w:rPr>
                    </w:pPr>
                    <w:r w:rsidRPr="003969C6">
                      <w:rPr>
                        <w:b/>
                      </w:rPr>
                      <w:t>Develop a coordinated and systematic approach to engage external stakeholders.</w:t>
                    </w:r>
                  </w:p>
                  <w:p w14:paraId="6394408F" w14:textId="77777777" w:rsidR="000B2FD2" w:rsidRDefault="000B2FD2" w:rsidP="000B2FD2">
                    <w:pPr>
                      <w:ind w:left="360"/>
                    </w:pPr>
                    <w:r w:rsidRPr="00E225F6">
                      <w:t>For the Computer Science program, the primary external stakeholders are the four</w:t>
                    </w:r>
                    <w:r w:rsidRPr="00987984">
                      <w:t xml:space="preserve">-year </w:t>
                    </w:r>
                    <w:r>
                      <w:t xml:space="preserve">transfer </w:t>
                    </w:r>
                    <w:r w:rsidRPr="00987984">
                      <w:t>institutions</w:t>
                    </w:r>
                    <w:r>
                      <w:t xml:space="preserve"> where students will complete their Bachelor’s degree.</w:t>
                    </w:r>
                    <w:r w:rsidRPr="008D19A2">
                      <w:t xml:space="preserve"> Collin College continues to communicate </w:t>
                    </w:r>
                    <w:r>
                      <w:t>with four-year transfer institutions in the area (University of Texas at Dallas and University of North Texas).</w:t>
                    </w:r>
                  </w:p>
                  <w:p w14:paraId="497D8910" w14:textId="77777777" w:rsidR="000B2FD2" w:rsidRDefault="000B2FD2" w:rsidP="000B2FD2">
                    <w:pPr>
                      <w:ind w:left="360"/>
                      <w:rPr>
                        <w:highlight w:val="yellow"/>
                      </w:rPr>
                    </w:pPr>
                  </w:p>
                  <w:p w14:paraId="6FFFFFDA" w14:textId="77777777" w:rsidR="000B2FD2" w:rsidRPr="004C2E05" w:rsidRDefault="000B2FD2" w:rsidP="000B2FD2">
                    <w:pPr>
                      <w:ind w:left="360"/>
                    </w:pPr>
                    <w:r w:rsidRPr="004C2E05">
                      <w:t xml:space="preserve">Collin College </w:t>
                    </w:r>
                    <w:r>
                      <w:t xml:space="preserve">also </w:t>
                    </w:r>
                    <w:r w:rsidRPr="004C2E05">
                      <w:t>offers students a tool named Handshake to help to identify internship possibilities. Students can start searching and applying for internships after nearing the end of the completion of the Computer Science Field of Study certificate.</w:t>
                    </w:r>
                  </w:p>
                  <w:p w14:paraId="4A3D146E" w14:textId="13F4C5B5" w:rsidR="009B535E" w:rsidRPr="000B2FD2" w:rsidRDefault="009E0D7E" w:rsidP="000B2FD2">
                    <w:pPr>
                      <w:rPr>
                        <w:rStyle w:val="PRSCTBL1"/>
                        <w:b w:val="0"/>
                        <w:sz w:val="28"/>
                      </w:rPr>
                    </w:pPr>
                  </w:p>
                </w:sdtContent>
              </w:sdt>
            </w:tc>
          </w:sdtContent>
        </w:sdt>
      </w:tr>
    </w:tbl>
    <w:p w14:paraId="1D74DBC9" w14:textId="77777777" w:rsidR="009B535E" w:rsidRDefault="009B535E" w:rsidP="009B535E">
      <w:pPr>
        <w:spacing w:after="0" w:line="240" w:lineRule="auto"/>
        <w:rPr>
          <w:rFonts w:ascii="Calibri" w:eastAsia="MS Mincho" w:hAnsi="Calibri" w:cs="Times New Roman"/>
          <w:i/>
        </w:rPr>
      </w:pPr>
    </w:p>
    <w:p w14:paraId="272068FD" w14:textId="77777777" w:rsidR="009B535E" w:rsidRDefault="009B535E">
      <w:pPr>
        <w:rPr>
          <w:rFonts w:ascii="Calibri" w:eastAsia="MS Mincho" w:hAnsi="Calibri" w:cs="Times New Roman"/>
          <w:i/>
        </w:rPr>
      </w:pPr>
      <w:r>
        <w:rPr>
          <w:rFonts w:ascii="Calibri" w:eastAsia="MS Mincho" w:hAnsi="Calibri" w:cs="Times New Roman"/>
          <w:i/>
        </w:rPr>
        <w:br w:type="page"/>
      </w:r>
    </w:p>
    <w:p w14:paraId="216889E1" w14:textId="77777777" w:rsidR="002C3284" w:rsidRDefault="009E0D7E" w:rsidP="002C3284">
      <w:pPr>
        <w:keepNext/>
        <w:keepLines/>
        <w:spacing w:before="120" w:after="120" w:line="240" w:lineRule="auto"/>
        <w:ind w:left="1080" w:hanging="1080"/>
        <w:outlineLvl w:val="1"/>
        <w:rPr>
          <w:rFonts w:ascii="Cambria" w:eastAsia="MS Gothic" w:hAnsi="Cambria" w:cs="Times New Roman"/>
          <w:b/>
          <w:bCs/>
          <w:smallCaps/>
          <w:color w:val="4F81BD"/>
          <w:sz w:val="26"/>
          <w:szCs w:val="26"/>
        </w:rPr>
      </w:pPr>
      <w:sdt>
        <w:sdtPr>
          <w:rPr>
            <w:rFonts w:ascii="Cambria" w:eastAsia="MS Gothic" w:hAnsi="Cambria" w:cs="Times New Roman"/>
            <w:b/>
            <w:bCs/>
            <w:smallCaps/>
            <w:color w:val="4F81BD"/>
            <w:sz w:val="26"/>
            <w:szCs w:val="26"/>
          </w:rPr>
          <w:id w:val="53286630"/>
          <w14:checkbox>
            <w14:checked w14:val="0"/>
            <w14:checkedState w14:val="2612" w14:font="MS Gothic"/>
            <w14:uncheckedState w14:val="2610" w14:font="MS Gothic"/>
          </w14:checkbox>
        </w:sdtPr>
        <w:sdtEndPr/>
        <w:sdtContent>
          <w:r w:rsidR="009B535E">
            <w:rPr>
              <w:rFonts w:ascii="MS Gothic" w:eastAsia="MS Gothic" w:hAnsi="MS Gothic" w:cs="Times New Roman" w:hint="eastAsia"/>
              <w:b/>
              <w:bCs/>
              <w:smallCaps/>
              <w:color w:val="4F81BD"/>
              <w:sz w:val="26"/>
              <w:szCs w:val="26"/>
            </w:rPr>
            <w:t>☐</w:t>
          </w:r>
        </w:sdtContent>
      </w:sdt>
      <w:r w:rsidR="002C3284" w:rsidRPr="002C3284">
        <w:rPr>
          <w:rFonts w:ascii="Cambria" w:eastAsia="MS Gothic" w:hAnsi="Cambria" w:cs="Times New Roman"/>
          <w:b/>
          <w:bCs/>
          <w:smallCaps/>
          <w:color w:val="4F81BD"/>
          <w:sz w:val="26"/>
          <w:szCs w:val="26"/>
        </w:rPr>
        <w:t>3.   Why we do the things we do: Program relationship to student demand</w:t>
      </w:r>
    </w:p>
    <w:p w14:paraId="427E39A8" w14:textId="77777777" w:rsidR="009B535E" w:rsidRPr="009B535E" w:rsidRDefault="009B535E" w:rsidP="009B535E">
      <w:pPr>
        <w:rPr>
          <w:rFonts w:ascii="Calibri" w:eastAsia="Calibri" w:hAnsi="Calibri" w:cs="Times New Roman"/>
          <w:bCs/>
          <w:smallCaps/>
          <w:color w:val="000000"/>
        </w:rPr>
      </w:pPr>
      <w:bookmarkStart w:id="2" w:name="_Hlk74749892"/>
      <w:r w:rsidRPr="009B535E">
        <w:rPr>
          <w:rFonts w:ascii="Calibri" w:eastAsia="Calibri" w:hAnsi="Calibri" w:cs="Times New Roman"/>
        </w:rPr>
        <w:t xml:space="preserve">Make a case with evidence to show that students want to enroll in the program.  Discuss whether or not there appears to be any disproportionate enrollment </w:t>
      </w:r>
      <w:r w:rsidRPr="009B535E">
        <w:rPr>
          <w:rFonts w:ascii="Calibri" w:eastAsia="Calibri" w:hAnsi="Calibri" w:cs="Times New Roman"/>
          <w:highlight w:val="yellow"/>
        </w:rPr>
        <w:t>by gender, race, or ethnicity</w:t>
      </w:r>
      <w:r w:rsidRPr="009B535E">
        <w:rPr>
          <w:rFonts w:ascii="Calibri" w:eastAsia="Calibri" w:hAnsi="Calibri" w:cs="Times New Roman"/>
        </w:rPr>
        <w:t xml:space="preserve"> (compared to Collin College’s </w:t>
      </w:r>
      <w:r w:rsidRPr="009B535E">
        <w:rPr>
          <w:rFonts w:ascii="Calibri" w:eastAsia="Calibri" w:hAnsi="Calibri" w:cs="Times New Roman"/>
          <w:highlight w:val="yellow"/>
        </w:rPr>
        <w:t xml:space="preserve">overall student demographic distribution </w:t>
      </w:r>
      <w:hyperlink r:id="rId13" w:history="1">
        <w:r w:rsidRPr="009B535E">
          <w:rPr>
            <w:rFonts w:ascii="Calibri" w:eastAsia="MS Mincho" w:hAnsi="Calibri" w:cs="Times New Roman"/>
            <w:color w:val="0000FF"/>
            <w:sz w:val="24"/>
            <w:szCs w:val="24"/>
            <w:u w:val="single"/>
          </w:rPr>
          <w:t>http://inside.collin.edu/iro/programreview/prfilehostpage.html</w:t>
        </w:r>
      </w:hyperlink>
      <w:r w:rsidRPr="009B535E">
        <w:rPr>
          <w:rFonts w:ascii="Calibri" w:eastAsia="Calibri" w:hAnsi="Calibri" w:cs="Times New Roman"/>
        </w:rPr>
        <w:t>).  If any differences exist discuss possible reasons why the gap exists, and plans to address these issues to close gaps in enrollment rates between groups of students (refer to the Program Review portal for Enrollment Reports and Average Section Size data file</w:t>
      </w:r>
      <w:r w:rsidRPr="009B535E">
        <w:rPr>
          <w:rFonts w:ascii="Calibri" w:eastAsia="Calibri" w:hAnsi="Calibri" w:cs="Times New Roman"/>
          <w:bCs/>
          <w:smallCaps/>
        </w:rPr>
        <w:t xml:space="preserve">  </w:t>
      </w:r>
      <w:hyperlink r:id="rId14" w:history="1">
        <w:r w:rsidRPr="009B535E">
          <w:rPr>
            <w:rFonts w:ascii="Calibri" w:eastAsia="Calibri" w:hAnsi="Calibri" w:cs="Times New Roman"/>
            <w:color w:val="0000FF"/>
            <w:u w:val="single"/>
          </w:rPr>
          <w:t>http://inside.collin.edu/institutionaleffect/Program_Review_Process.html</w:t>
        </w:r>
      </w:hyperlink>
      <w:r w:rsidRPr="009B535E">
        <w:rPr>
          <w:rFonts w:ascii="Calibri" w:eastAsia="Calibri" w:hAnsi="Calibri" w:cs="Times New Roman"/>
        </w:rPr>
        <w:t>).</w:t>
      </w:r>
    </w:p>
    <w:bookmarkEnd w:id="2"/>
    <w:p w14:paraId="7F76AF5B" w14:textId="77777777" w:rsidR="009B535E" w:rsidRPr="009B535E" w:rsidRDefault="009B535E" w:rsidP="009B535E">
      <w:pPr>
        <w:spacing w:after="0" w:line="240" w:lineRule="auto"/>
        <w:ind w:left="1800" w:hanging="1440"/>
        <w:rPr>
          <w:rFonts w:ascii="Calibri" w:eastAsia="MS Mincho" w:hAnsi="Calibri" w:cs="Times New Roman"/>
          <w:i/>
        </w:rPr>
      </w:pPr>
      <w:r w:rsidRPr="009B535E">
        <w:rPr>
          <w:rFonts w:ascii="Calibri" w:eastAsia="MS Mincho" w:hAnsi="Calibri" w:cs="Times New Roman"/>
          <w:i/>
        </w:rPr>
        <w:t>Suggested/possible points to consider:</w:t>
      </w:r>
    </w:p>
    <w:p w14:paraId="07322149" w14:textId="77777777" w:rsidR="009B535E" w:rsidRPr="009B535E" w:rsidRDefault="009B535E" w:rsidP="009B535E">
      <w:pPr>
        <w:keepNext/>
        <w:keepLines/>
        <w:numPr>
          <w:ilvl w:val="0"/>
          <w:numId w:val="8"/>
        </w:numPr>
        <w:tabs>
          <w:tab w:val="left" w:pos="360"/>
        </w:tabs>
        <w:spacing w:after="0" w:line="240" w:lineRule="auto"/>
        <w:outlineLvl w:val="1"/>
        <w:rPr>
          <w:rFonts w:ascii="Calibri" w:eastAsia="MS Mincho" w:hAnsi="Calibri" w:cs="Calibri"/>
          <w:i/>
        </w:rPr>
      </w:pPr>
      <w:r w:rsidRPr="009B535E">
        <w:rPr>
          <w:rFonts w:ascii="Calibri" w:eastAsia="MS Mincho" w:hAnsi="Calibri" w:cs="Calibri"/>
          <w:i/>
        </w:rPr>
        <w:t xml:space="preserve">The number of students who completed the award in each of the last 5 years.  </w:t>
      </w:r>
    </w:p>
    <w:p w14:paraId="29339E4D" w14:textId="77777777" w:rsidR="009B535E" w:rsidRPr="009B535E" w:rsidRDefault="009B535E" w:rsidP="009B535E">
      <w:pPr>
        <w:keepNext/>
        <w:keepLines/>
        <w:numPr>
          <w:ilvl w:val="0"/>
          <w:numId w:val="8"/>
        </w:numPr>
        <w:tabs>
          <w:tab w:val="left" w:pos="360"/>
        </w:tabs>
        <w:spacing w:after="0" w:line="240" w:lineRule="auto"/>
        <w:outlineLvl w:val="1"/>
        <w:rPr>
          <w:rFonts w:ascii="Calibri" w:eastAsia="MS Mincho" w:hAnsi="Calibri" w:cs="Calibri"/>
          <w:i/>
        </w:rPr>
      </w:pPr>
      <w:r w:rsidRPr="009B535E">
        <w:rPr>
          <w:rFonts w:ascii="Calibri" w:eastAsia="MS Mincho" w:hAnsi="Calibri" w:cs="Calibri"/>
          <w:i/>
        </w:rPr>
        <w:t>What is the enrollment pattern?  Declining, flat, growing, or not exhibiting a stable pattern; please explain.</w:t>
      </w:r>
    </w:p>
    <w:p w14:paraId="3C4CACF7" w14:textId="77777777" w:rsidR="009B535E" w:rsidRPr="009B535E" w:rsidRDefault="009B535E" w:rsidP="009B535E">
      <w:pPr>
        <w:keepNext/>
        <w:keepLines/>
        <w:numPr>
          <w:ilvl w:val="0"/>
          <w:numId w:val="8"/>
        </w:numPr>
        <w:tabs>
          <w:tab w:val="left" w:pos="360"/>
        </w:tabs>
        <w:spacing w:after="0" w:line="240" w:lineRule="auto"/>
        <w:outlineLvl w:val="1"/>
        <w:rPr>
          <w:rFonts w:ascii="Calibri" w:eastAsia="MS Mincho" w:hAnsi="Calibri" w:cs="Calibri"/>
          <w:i/>
        </w:rPr>
      </w:pPr>
      <w:r w:rsidRPr="009B535E">
        <w:rPr>
          <w:rFonts w:ascii="Calibri" w:eastAsia="MS Mincho" w:hAnsi="Calibri" w:cs="Calibri"/>
          <w:i/>
        </w:rPr>
        <w:t xml:space="preserve">What are the implications for the next 5 years if the enrollment pattern for the past 5 years continues? </w:t>
      </w:r>
    </w:p>
    <w:p w14:paraId="64945406" w14:textId="77777777" w:rsidR="009B535E" w:rsidRPr="009B535E" w:rsidRDefault="009B535E" w:rsidP="009B535E">
      <w:pPr>
        <w:keepNext/>
        <w:keepLines/>
        <w:numPr>
          <w:ilvl w:val="0"/>
          <w:numId w:val="8"/>
        </w:numPr>
        <w:tabs>
          <w:tab w:val="left" w:pos="360"/>
        </w:tabs>
        <w:spacing w:after="0" w:line="240" w:lineRule="auto"/>
        <w:outlineLvl w:val="1"/>
        <w:rPr>
          <w:rFonts w:ascii="Calibri" w:eastAsia="MS Mincho" w:hAnsi="Calibri" w:cs="Calibri"/>
          <w:i/>
        </w:rPr>
      </w:pPr>
      <w:r w:rsidRPr="009B535E">
        <w:rPr>
          <w:rFonts w:ascii="Calibri" w:eastAsia="MS Mincho" w:hAnsi="Calibri" w:cs="Calibri"/>
          <w:i/>
        </w:rPr>
        <w:t>Describe any actions taken to identify and support students enrolled in program-required courses early in the degree plan. Are there any specific supports for a diverse student population? If no actions are taken at the present, please develop and describe a plan to do so.</w:t>
      </w:r>
    </w:p>
    <w:p w14:paraId="29685148" w14:textId="77777777" w:rsidR="009B535E" w:rsidRDefault="009B535E" w:rsidP="009B535E">
      <w:pPr>
        <w:keepNext/>
        <w:keepLines/>
        <w:numPr>
          <w:ilvl w:val="0"/>
          <w:numId w:val="8"/>
        </w:numPr>
        <w:tabs>
          <w:tab w:val="left" w:pos="360"/>
        </w:tabs>
        <w:spacing w:after="0" w:line="240" w:lineRule="auto"/>
        <w:outlineLvl w:val="1"/>
        <w:rPr>
          <w:rFonts w:ascii="Calibri" w:eastAsia="MS Mincho" w:hAnsi="Calibri" w:cs="Calibri"/>
          <w:i/>
        </w:rPr>
      </w:pPr>
      <w:r w:rsidRPr="009B535E">
        <w:rPr>
          <w:rFonts w:ascii="Calibri" w:eastAsia="MS Mincho" w:hAnsi="Calibri" w:cs="Calibri"/>
          <w:i/>
        </w:rPr>
        <w:t xml:space="preserve">Analyze the evidence you provide.  What does it show about the program? </w:t>
      </w:r>
    </w:p>
    <w:p w14:paraId="22030E9A" w14:textId="77777777" w:rsidR="009B535E" w:rsidRPr="009B535E" w:rsidRDefault="009B535E" w:rsidP="009B535E">
      <w:pPr>
        <w:keepNext/>
        <w:keepLines/>
        <w:tabs>
          <w:tab w:val="left" w:pos="360"/>
        </w:tabs>
        <w:spacing w:after="0" w:line="240" w:lineRule="auto"/>
        <w:ind w:left="720"/>
        <w:outlineLvl w:val="1"/>
        <w:rPr>
          <w:rFonts w:ascii="Calibri" w:eastAsia="MS Mincho" w:hAnsi="Calibri" w:cs="Calibri"/>
          <w:i/>
        </w:rPr>
      </w:pPr>
    </w:p>
    <w:tbl>
      <w:tblPr>
        <w:tblStyle w:val="TableGrid"/>
        <w:tblW w:w="0" w:type="auto"/>
        <w:tblLook w:val="04A0" w:firstRow="1" w:lastRow="0" w:firstColumn="1" w:lastColumn="0" w:noHBand="0" w:noVBand="1"/>
      </w:tblPr>
      <w:tblGrid>
        <w:gridCol w:w="13670"/>
      </w:tblGrid>
      <w:tr w:rsidR="002C3284" w14:paraId="21D4BC14" w14:textId="77777777" w:rsidTr="00B31BF1">
        <w:sdt>
          <w:sdtPr>
            <w:rPr>
              <w:rStyle w:val="PRSCTBL1"/>
              <w:rFonts w:eastAsiaTheme="minorHAnsi" w:cstheme="minorBidi"/>
              <w:b w:val="0"/>
              <w:sz w:val="28"/>
              <w:szCs w:val="22"/>
            </w:rPr>
            <w:id w:val="1131053673"/>
            <w:placeholder>
              <w:docPart w:val="3220AD692E0C47B4B3D2B0BFFDDC7AC8"/>
            </w:placeholder>
            <w15:color w:val="FF0000"/>
          </w:sdtPr>
          <w:sdtEndPr>
            <w:rPr>
              <w:rStyle w:val="PRSCTBL1"/>
            </w:rPr>
          </w:sdtEndPr>
          <w:sdtContent>
            <w:tc>
              <w:tcPr>
                <w:tcW w:w="13670" w:type="dxa"/>
              </w:tcPr>
              <w:p w14:paraId="14D892B0" w14:textId="77777777" w:rsidR="009944BF" w:rsidRDefault="009944BF" w:rsidP="009944BF">
                <w:pPr>
                  <w:pStyle w:val="BodyText"/>
                  <w:rPr>
                    <w:rFonts w:eastAsiaTheme="minorHAnsi"/>
                    <w:b/>
                    <w:bCs/>
                    <w:sz w:val="22"/>
                    <w:szCs w:val="22"/>
                  </w:rPr>
                </w:pPr>
                <w:r>
                  <w:rPr>
                    <w:rFonts w:eastAsiaTheme="minorHAnsi"/>
                    <w:b/>
                    <w:bCs/>
                    <w:sz w:val="22"/>
                    <w:szCs w:val="22"/>
                  </w:rPr>
                  <w:t>Student Demand</w:t>
                </w:r>
              </w:p>
              <w:p w14:paraId="53802BCC" w14:textId="07395FBA" w:rsidR="009944BF" w:rsidRDefault="009944BF" w:rsidP="009944BF">
                <w:pPr>
                  <w:pStyle w:val="BodyText"/>
                  <w:rPr>
                    <w:rFonts w:eastAsiaTheme="minorHAnsi"/>
                    <w:sz w:val="22"/>
                    <w:szCs w:val="22"/>
                  </w:rPr>
                </w:pPr>
                <w:r>
                  <w:rPr>
                    <w:rFonts w:eastAsiaTheme="minorHAnsi"/>
                    <w:sz w:val="22"/>
                    <w:szCs w:val="22"/>
                  </w:rPr>
                  <w:t xml:space="preserve">The number of students completing the Computer Science certificate and degree has been increasing every year since 2017. We started with only 35 students completing the certificate/degree in 2017 and ended with 88 in 2021, which is a 151% increase. </w:t>
                </w:r>
                <w:r w:rsidR="00137E2B">
                  <w:rPr>
                    <w:rFonts w:eastAsiaTheme="minorHAnsi"/>
                    <w:sz w:val="22"/>
                    <w:szCs w:val="22"/>
                  </w:rPr>
                  <w:t>In 2021</w:t>
                </w:r>
                <w:r w:rsidR="004D2236">
                  <w:rPr>
                    <w:rFonts w:eastAsiaTheme="minorHAnsi"/>
                    <w:sz w:val="22"/>
                    <w:szCs w:val="22"/>
                  </w:rPr>
                  <w:t>,</w:t>
                </w:r>
                <w:r w:rsidR="00137E2B">
                  <w:rPr>
                    <w:rFonts w:eastAsiaTheme="minorHAnsi"/>
                    <w:sz w:val="22"/>
                    <w:szCs w:val="22"/>
                  </w:rPr>
                  <w:t xml:space="preserve"> the number of students that was previously listed on the “Certificate” award type on the </w:t>
                </w:r>
                <w:r w:rsidR="00B81A11">
                  <w:rPr>
                    <w:rFonts w:eastAsiaTheme="minorHAnsi"/>
                    <w:sz w:val="22"/>
                    <w:szCs w:val="22"/>
                  </w:rPr>
                  <w:t xml:space="preserve">following </w:t>
                </w:r>
                <w:r w:rsidR="00137E2B">
                  <w:rPr>
                    <w:rFonts w:eastAsiaTheme="minorHAnsi"/>
                    <w:sz w:val="22"/>
                    <w:szCs w:val="22"/>
                  </w:rPr>
                  <w:t xml:space="preserve">chart was moved to </w:t>
                </w:r>
                <w:r w:rsidR="004D2236">
                  <w:rPr>
                    <w:rFonts w:eastAsiaTheme="minorHAnsi"/>
                    <w:sz w:val="22"/>
                    <w:szCs w:val="22"/>
                  </w:rPr>
                  <w:t xml:space="preserve">the </w:t>
                </w:r>
                <w:r w:rsidR="00137E2B">
                  <w:rPr>
                    <w:rFonts w:eastAsiaTheme="minorHAnsi"/>
                    <w:sz w:val="22"/>
                    <w:szCs w:val="22"/>
                  </w:rPr>
                  <w:t>“Field of Study” award type.</w:t>
                </w:r>
              </w:p>
              <w:p w14:paraId="771D2459" w14:textId="77777777" w:rsidR="009944BF" w:rsidRDefault="009944BF" w:rsidP="009944BF">
                <w:pPr>
                  <w:pStyle w:val="BodyText"/>
                  <w:rPr>
                    <w:rFonts w:eastAsiaTheme="minorHAnsi"/>
                    <w:sz w:val="22"/>
                    <w:szCs w:val="22"/>
                  </w:rPr>
                </w:pPr>
              </w:p>
              <w:p w14:paraId="3408521C" w14:textId="77777777" w:rsidR="009944BF" w:rsidRDefault="009944BF" w:rsidP="009944BF">
                <w:pPr>
                  <w:pStyle w:val="BodyText"/>
                  <w:rPr>
                    <w:rFonts w:eastAsiaTheme="minorHAnsi"/>
                    <w:sz w:val="22"/>
                    <w:szCs w:val="22"/>
                  </w:rPr>
                </w:pPr>
                <w:r w:rsidRPr="00CA2234">
                  <w:rPr>
                    <w:rFonts w:eastAsiaTheme="minorHAnsi"/>
                    <w:noProof/>
                    <w:sz w:val="22"/>
                    <w:szCs w:val="22"/>
                  </w:rPr>
                  <w:lastRenderedPageBreak/>
                  <w:drawing>
                    <wp:inline distT="0" distB="0" distL="0" distR="0" wp14:anchorId="2E42C1AD" wp14:editId="520CDAFF">
                      <wp:extent cx="6339840" cy="3195087"/>
                      <wp:effectExtent l="0" t="0" r="3810" b="5715"/>
                      <wp:docPr id="5" name="Picture 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able&#10;&#10;Description automatically generated"/>
                              <pic:cNvPicPr/>
                            </pic:nvPicPr>
                            <pic:blipFill>
                              <a:blip r:embed="rId15"/>
                              <a:stretch>
                                <a:fillRect/>
                              </a:stretch>
                            </pic:blipFill>
                            <pic:spPr>
                              <a:xfrm>
                                <a:off x="0" y="0"/>
                                <a:ext cx="6349219" cy="3199814"/>
                              </a:xfrm>
                              <a:prstGeom prst="rect">
                                <a:avLst/>
                              </a:prstGeom>
                            </pic:spPr>
                          </pic:pic>
                        </a:graphicData>
                      </a:graphic>
                    </wp:inline>
                  </w:drawing>
                </w:r>
              </w:p>
              <w:p w14:paraId="3E42C5AD" w14:textId="77777777" w:rsidR="009944BF" w:rsidRDefault="009944BF" w:rsidP="009944BF">
                <w:pPr>
                  <w:pStyle w:val="BodyText"/>
                  <w:rPr>
                    <w:rFonts w:eastAsiaTheme="minorHAnsi"/>
                    <w:sz w:val="22"/>
                    <w:szCs w:val="22"/>
                  </w:rPr>
                </w:pPr>
              </w:p>
              <w:p w14:paraId="22A65EF5" w14:textId="77777777" w:rsidR="009944BF" w:rsidRDefault="009944BF" w:rsidP="009944BF">
                <w:pPr>
                  <w:pStyle w:val="BodyText"/>
                  <w:rPr>
                    <w:rFonts w:eastAsiaTheme="minorHAnsi"/>
                    <w:b/>
                    <w:bCs/>
                    <w:sz w:val="22"/>
                    <w:szCs w:val="22"/>
                  </w:rPr>
                </w:pPr>
                <w:r>
                  <w:rPr>
                    <w:rFonts w:eastAsiaTheme="minorHAnsi"/>
                    <w:b/>
                    <w:bCs/>
                    <w:sz w:val="22"/>
                    <w:szCs w:val="22"/>
                  </w:rPr>
                  <w:t>Enrollment Pattern</w:t>
                </w:r>
              </w:p>
              <w:p w14:paraId="7E2A7574" w14:textId="331052BE" w:rsidR="009944BF" w:rsidRDefault="009944BF" w:rsidP="009944BF">
                <w:pPr>
                  <w:pStyle w:val="BodyText"/>
                  <w:rPr>
                    <w:rFonts w:eastAsiaTheme="minorHAnsi"/>
                    <w:sz w:val="22"/>
                    <w:szCs w:val="22"/>
                  </w:rPr>
                </w:pPr>
                <w:r w:rsidRPr="004D4DBA">
                  <w:rPr>
                    <w:rFonts w:eastAsiaTheme="minorHAnsi"/>
                    <w:sz w:val="22"/>
                    <w:szCs w:val="22"/>
                  </w:rPr>
                  <w:t xml:space="preserve">As demonstrated by the data below enrollment </w:t>
                </w:r>
                <w:r>
                  <w:rPr>
                    <w:rFonts w:eastAsiaTheme="minorHAnsi"/>
                    <w:sz w:val="22"/>
                    <w:szCs w:val="22"/>
                  </w:rPr>
                  <w:t xml:space="preserve">increased from 2017 to 2019 and then took a drop in the fall of 2020. The Computer Science Field of Study AAS degree was removed as an option in the fall of 2020. Students were able to get a Computer Science Field of Study Certificate but were no longer able to get the AAS FOS degree. This is significantly impacting the number of enrolled program majors. Since students are unable to enroll in the Computer Science FOS degree, we believe that we will see low enrollment in the program in the next few years. We hope to revise our curriculum to get the FOS degree option back for students. </w:t>
                </w:r>
              </w:p>
              <w:p w14:paraId="144323E9" w14:textId="6FF86B6B" w:rsidR="009944BF" w:rsidRDefault="009944BF" w:rsidP="009944BF">
                <w:pPr>
                  <w:pStyle w:val="BodyText"/>
                  <w:rPr>
                    <w:rFonts w:eastAsiaTheme="minorHAnsi"/>
                    <w:sz w:val="22"/>
                    <w:szCs w:val="22"/>
                  </w:rPr>
                </w:pPr>
              </w:p>
              <w:p w14:paraId="3DE8D5B5" w14:textId="77777777" w:rsidR="009944BF" w:rsidRDefault="009944BF" w:rsidP="009944BF">
                <w:pPr>
                  <w:pStyle w:val="BodyText"/>
                  <w:rPr>
                    <w:rFonts w:eastAsiaTheme="minorHAnsi"/>
                    <w:sz w:val="22"/>
                    <w:szCs w:val="22"/>
                  </w:rPr>
                </w:pPr>
                <w:r>
                  <w:rPr>
                    <w:rFonts w:eastAsiaTheme="minorHAnsi"/>
                    <w:sz w:val="22"/>
                    <w:szCs w:val="22"/>
                  </w:rPr>
                  <w:t>Students that were enrolled before 2020 were able to finish the degree. We will see the impact of removing this degree option in the next program review.</w:t>
                </w:r>
              </w:p>
              <w:p w14:paraId="285B5041" w14:textId="77777777" w:rsidR="009944BF" w:rsidRPr="004D4DBA" w:rsidRDefault="009944BF" w:rsidP="009944BF">
                <w:pPr>
                  <w:pStyle w:val="BodyText"/>
                  <w:rPr>
                    <w:rFonts w:eastAsiaTheme="minorHAnsi"/>
                    <w:sz w:val="22"/>
                    <w:szCs w:val="22"/>
                  </w:rPr>
                </w:pPr>
              </w:p>
              <w:p w14:paraId="52229CBD" w14:textId="77777777" w:rsidR="009944BF" w:rsidRDefault="009944BF" w:rsidP="009944BF">
                <w:pPr>
                  <w:pStyle w:val="BodyText"/>
                  <w:spacing w:before="119"/>
                  <w:ind w:right="1164"/>
                  <w:rPr>
                    <w:noProof/>
                  </w:rPr>
                </w:pPr>
                <w:r w:rsidRPr="00C67122">
                  <w:rPr>
                    <w:noProof/>
                  </w:rPr>
                  <w:lastRenderedPageBreak/>
                  <w:drawing>
                    <wp:inline distT="0" distB="0" distL="0" distR="0" wp14:anchorId="523A379C" wp14:editId="1E7446BF">
                      <wp:extent cx="3665220" cy="3985482"/>
                      <wp:effectExtent l="0" t="0" r="0" b="0"/>
                      <wp:docPr id="15" name="Picture 1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Table&#10;&#10;Description automatically generated"/>
                              <pic:cNvPicPr/>
                            </pic:nvPicPr>
                            <pic:blipFill>
                              <a:blip r:embed="rId16"/>
                              <a:stretch>
                                <a:fillRect/>
                              </a:stretch>
                            </pic:blipFill>
                            <pic:spPr>
                              <a:xfrm>
                                <a:off x="0" y="0"/>
                                <a:ext cx="3672753" cy="3993673"/>
                              </a:xfrm>
                              <a:prstGeom prst="rect">
                                <a:avLst/>
                              </a:prstGeom>
                            </pic:spPr>
                          </pic:pic>
                        </a:graphicData>
                      </a:graphic>
                    </wp:inline>
                  </w:drawing>
                </w:r>
              </w:p>
              <w:p w14:paraId="14E3D14F" w14:textId="77777777" w:rsidR="009944BF" w:rsidRDefault="009944BF" w:rsidP="009944BF">
                <w:pPr>
                  <w:pStyle w:val="BodyText"/>
                  <w:spacing w:before="119"/>
                  <w:ind w:right="1164"/>
                </w:pPr>
                <w:r w:rsidRPr="004D4DBA">
                  <w:rPr>
                    <w:noProof/>
                  </w:rPr>
                  <w:drawing>
                    <wp:inline distT="0" distB="0" distL="0" distR="0" wp14:anchorId="6DCAD684" wp14:editId="19946A96">
                      <wp:extent cx="3817620" cy="1867245"/>
                      <wp:effectExtent l="0" t="0" r="0" b="0"/>
                      <wp:docPr id="16" name="Picture 16"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 bar chart&#10;&#10;Description automatically generated"/>
                              <pic:cNvPicPr/>
                            </pic:nvPicPr>
                            <pic:blipFill>
                              <a:blip r:embed="rId17"/>
                              <a:stretch>
                                <a:fillRect/>
                              </a:stretch>
                            </pic:blipFill>
                            <pic:spPr>
                              <a:xfrm>
                                <a:off x="0" y="0"/>
                                <a:ext cx="3826982" cy="1871824"/>
                              </a:xfrm>
                              <a:prstGeom prst="rect">
                                <a:avLst/>
                              </a:prstGeom>
                            </pic:spPr>
                          </pic:pic>
                        </a:graphicData>
                      </a:graphic>
                    </wp:inline>
                  </w:drawing>
                </w:r>
              </w:p>
              <w:p w14:paraId="02E18497" w14:textId="77777777" w:rsidR="009944BF" w:rsidRDefault="009944BF" w:rsidP="009944BF">
                <w:pPr>
                  <w:pStyle w:val="BodyText"/>
                  <w:spacing w:before="119"/>
                  <w:ind w:right="1164"/>
                </w:pPr>
              </w:p>
              <w:p w14:paraId="20A853DF" w14:textId="77777777" w:rsidR="009944BF" w:rsidRDefault="009944BF" w:rsidP="009944BF">
                <w:pPr>
                  <w:pStyle w:val="BodyText"/>
                  <w:spacing w:before="119"/>
                  <w:ind w:right="1164"/>
                </w:pPr>
                <w:r w:rsidRPr="002E4C12">
                  <w:rPr>
                    <w:noProof/>
                  </w:rPr>
                  <w:drawing>
                    <wp:inline distT="0" distB="0" distL="0" distR="0" wp14:anchorId="6DC9ADDE" wp14:editId="6D201262">
                      <wp:extent cx="2491956" cy="1120237"/>
                      <wp:effectExtent l="0" t="0" r="3810" b="3810"/>
                      <wp:docPr id="17" name="Picture 1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Table&#10;&#10;Description automatically generated"/>
                              <pic:cNvPicPr/>
                            </pic:nvPicPr>
                            <pic:blipFill>
                              <a:blip r:embed="rId18"/>
                              <a:stretch>
                                <a:fillRect/>
                              </a:stretch>
                            </pic:blipFill>
                            <pic:spPr>
                              <a:xfrm>
                                <a:off x="0" y="0"/>
                                <a:ext cx="2491956" cy="1120237"/>
                              </a:xfrm>
                              <a:prstGeom prst="rect">
                                <a:avLst/>
                              </a:prstGeom>
                            </pic:spPr>
                          </pic:pic>
                        </a:graphicData>
                      </a:graphic>
                    </wp:inline>
                  </w:drawing>
                </w:r>
              </w:p>
              <w:p w14:paraId="74A662A2" w14:textId="77777777" w:rsidR="009944BF" w:rsidRDefault="009944BF" w:rsidP="009944BF">
                <w:pPr>
                  <w:pStyle w:val="BodyText"/>
                  <w:spacing w:before="119"/>
                  <w:ind w:right="1164"/>
                </w:pPr>
              </w:p>
              <w:p w14:paraId="2E22E2C7" w14:textId="77777777" w:rsidR="009944BF" w:rsidRDefault="009944BF" w:rsidP="009944BF">
                <w:pPr>
                  <w:pStyle w:val="BodyText"/>
                  <w:spacing w:before="119"/>
                  <w:ind w:right="1164"/>
                </w:pPr>
                <w:r w:rsidRPr="00572DE4">
                  <w:rPr>
                    <w:noProof/>
                  </w:rPr>
                  <w:drawing>
                    <wp:inline distT="0" distB="0" distL="0" distR="0" wp14:anchorId="026E39CF" wp14:editId="59AC6595">
                      <wp:extent cx="6718300" cy="522605"/>
                      <wp:effectExtent l="0" t="0" r="635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718300" cy="522605"/>
                              </a:xfrm>
                              <a:prstGeom prst="rect">
                                <a:avLst/>
                              </a:prstGeom>
                            </pic:spPr>
                          </pic:pic>
                        </a:graphicData>
                      </a:graphic>
                    </wp:inline>
                  </w:drawing>
                </w:r>
              </w:p>
              <w:p w14:paraId="0B62C4F0" w14:textId="77777777" w:rsidR="009944BF" w:rsidRPr="00C85CBE" w:rsidRDefault="009944BF" w:rsidP="009944BF">
                <w:pPr>
                  <w:pStyle w:val="BodyText"/>
                  <w:spacing w:before="119"/>
                  <w:ind w:right="1164"/>
                  <w:rPr>
                    <w:rFonts w:eastAsiaTheme="minorHAnsi"/>
                    <w:sz w:val="22"/>
                    <w:szCs w:val="22"/>
                  </w:rPr>
                </w:pPr>
              </w:p>
              <w:p w14:paraId="6729DA17" w14:textId="77777777" w:rsidR="009944BF" w:rsidRPr="00C85CBE" w:rsidRDefault="009944BF" w:rsidP="009944BF">
                <w:pPr>
                  <w:pStyle w:val="BodyText"/>
                  <w:spacing w:before="52"/>
                  <w:rPr>
                    <w:rFonts w:eastAsiaTheme="minorHAnsi"/>
                    <w:sz w:val="22"/>
                    <w:szCs w:val="22"/>
                  </w:rPr>
                </w:pPr>
                <w:r w:rsidRPr="00C85CBE">
                  <w:rPr>
                    <w:rFonts w:eastAsiaTheme="minorHAnsi"/>
                    <w:sz w:val="22"/>
                    <w:szCs w:val="22"/>
                  </w:rPr>
                  <w:t xml:space="preserve">The Computer Science FOS had 2 tracks (C++ and Java) until 2021. In the Fall of 2021, the C++ track was removed and all Computer Science FOS students took COSC1436 as the first course, COSC1437 as the second course, and COSC2436 as the third course. </w:t>
                </w:r>
              </w:p>
              <w:p w14:paraId="4BA09951" w14:textId="77777777" w:rsidR="009944BF" w:rsidRDefault="009944BF" w:rsidP="009944BF">
                <w:pPr>
                  <w:pStyle w:val="BodyText"/>
                  <w:spacing w:before="5"/>
                  <w:rPr>
                    <w:sz w:val="25"/>
                  </w:rPr>
                </w:pPr>
              </w:p>
              <w:p w14:paraId="6B26A705" w14:textId="77777777" w:rsidR="009944BF" w:rsidRDefault="009944BF" w:rsidP="009944BF">
                <w:pPr>
                  <w:pStyle w:val="BodyText"/>
                  <w:spacing w:before="5"/>
                  <w:rPr>
                    <w:sz w:val="25"/>
                  </w:rPr>
                </w:pPr>
                <w:r w:rsidRPr="00C365B6">
                  <w:rPr>
                    <w:noProof/>
                    <w:sz w:val="25"/>
                  </w:rPr>
                  <w:drawing>
                    <wp:inline distT="0" distB="0" distL="0" distR="0" wp14:anchorId="45C1E57D" wp14:editId="3A8DCD85">
                      <wp:extent cx="3741744" cy="1600339"/>
                      <wp:effectExtent l="0" t="0" r="0" b="0"/>
                      <wp:docPr id="8" name="Picture 8"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 letter&#10;&#10;Description automatically generated"/>
                              <pic:cNvPicPr/>
                            </pic:nvPicPr>
                            <pic:blipFill>
                              <a:blip r:embed="rId20"/>
                              <a:stretch>
                                <a:fillRect/>
                              </a:stretch>
                            </pic:blipFill>
                            <pic:spPr>
                              <a:xfrm>
                                <a:off x="0" y="0"/>
                                <a:ext cx="3741744" cy="1600339"/>
                              </a:xfrm>
                              <a:prstGeom prst="rect">
                                <a:avLst/>
                              </a:prstGeom>
                            </pic:spPr>
                          </pic:pic>
                        </a:graphicData>
                      </a:graphic>
                    </wp:inline>
                  </w:drawing>
                </w:r>
              </w:p>
              <w:p w14:paraId="44E2488D" w14:textId="77777777" w:rsidR="009944BF" w:rsidRDefault="009944BF" w:rsidP="009944BF">
                <w:pPr>
                  <w:pStyle w:val="BodyText"/>
                  <w:spacing w:before="5"/>
                  <w:rPr>
                    <w:sz w:val="25"/>
                  </w:rPr>
                </w:pPr>
              </w:p>
              <w:p w14:paraId="38062C0E" w14:textId="77777777" w:rsidR="009944BF" w:rsidRPr="00C85CBE" w:rsidRDefault="009944BF" w:rsidP="009944BF">
                <w:pPr>
                  <w:pStyle w:val="BodyText"/>
                  <w:spacing w:before="119"/>
                  <w:ind w:right="-90"/>
                  <w:rPr>
                    <w:rFonts w:eastAsiaTheme="minorHAnsi"/>
                    <w:sz w:val="22"/>
                    <w:szCs w:val="22"/>
                  </w:rPr>
                </w:pPr>
                <w:r w:rsidRPr="00C85CBE">
                  <w:rPr>
                    <w:rFonts w:eastAsiaTheme="minorHAnsi"/>
                    <w:sz w:val="22"/>
                    <w:szCs w:val="22"/>
                  </w:rPr>
                  <w:t>When the COSC1437/COSC1337 and COSC2336/COSC2436 are combined into</w:t>
                </w:r>
                <w:r>
                  <w:rPr>
                    <w:rFonts w:eastAsiaTheme="minorHAnsi"/>
                    <w:sz w:val="22"/>
                    <w:szCs w:val="22"/>
                  </w:rPr>
                  <w:t xml:space="preserve"> </w:t>
                </w:r>
                <w:r w:rsidRPr="00C85CBE">
                  <w:rPr>
                    <w:rFonts w:eastAsiaTheme="minorHAnsi"/>
                    <w:sz w:val="22"/>
                    <w:szCs w:val="22"/>
                  </w:rPr>
                  <w:t>Programming 2 and Programming 3 in the following chart, you can see the growth of the different levels of courses.</w:t>
                </w:r>
              </w:p>
              <w:p w14:paraId="5FD4DEF7" w14:textId="77777777" w:rsidR="009944BF" w:rsidRDefault="009944BF" w:rsidP="009944BF">
                <w:pPr>
                  <w:pStyle w:val="BodyText"/>
                  <w:spacing w:before="5"/>
                  <w:rPr>
                    <w:sz w:val="25"/>
                  </w:rPr>
                </w:pPr>
              </w:p>
              <w:p w14:paraId="047A8752" w14:textId="77777777" w:rsidR="009944BF" w:rsidRDefault="009944BF" w:rsidP="009944BF">
                <w:pPr>
                  <w:pStyle w:val="BodyText"/>
                  <w:spacing w:before="5"/>
                  <w:rPr>
                    <w:sz w:val="25"/>
                  </w:rPr>
                </w:pPr>
                <w:r w:rsidRPr="00C365B6">
                  <w:rPr>
                    <w:noProof/>
                    <w:sz w:val="25"/>
                  </w:rPr>
                  <w:lastRenderedPageBreak/>
                  <w:drawing>
                    <wp:inline distT="0" distB="0" distL="0" distR="0" wp14:anchorId="6D122A60" wp14:editId="6CF09484">
                      <wp:extent cx="5334000" cy="1203960"/>
                      <wp:effectExtent l="0" t="0" r="0" b="0"/>
                      <wp:docPr id="10" name="Picture 10"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table&#10;&#10;Description automatically generated"/>
                              <pic:cNvPicPr/>
                            </pic:nvPicPr>
                            <pic:blipFill rotWithShape="1">
                              <a:blip r:embed="rId21"/>
                              <a:srcRect b="63510"/>
                              <a:stretch/>
                            </pic:blipFill>
                            <pic:spPr bwMode="auto">
                              <a:xfrm>
                                <a:off x="0" y="0"/>
                                <a:ext cx="5334462" cy="1204064"/>
                              </a:xfrm>
                              <a:prstGeom prst="rect">
                                <a:avLst/>
                              </a:prstGeom>
                              <a:ln>
                                <a:noFill/>
                              </a:ln>
                              <a:extLst>
                                <a:ext uri="{53640926-AAD7-44D8-BBD7-CCE9431645EC}">
                                  <a14:shadowObscured xmlns:a14="http://schemas.microsoft.com/office/drawing/2010/main"/>
                                </a:ext>
                              </a:extLst>
                            </pic:spPr>
                          </pic:pic>
                        </a:graphicData>
                      </a:graphic>
                    </wp:inline>
                  </w:drawing>
                </w:r>
              </w:p>
              <w:p w14:paraId="6BA6033E" w14:textId="77777777" w:rsidR="009944BF" w:rsidRDefault="009944BF" w:rsidP="009944BF">
                <w:pPr>
                  <w:pStyle w:val="BodyText"/>
                  <w:spacing w:before="8"/>
                  <w:rPr>
                    <w:sz w:val="26"/>
                  </w:rPr>
                </w:pPr>
              </w:p>
              <w:p w14:paraId="5AD7530A" w14:textId="3FC13CFE" w:rsidR="009944BF" w:rsidRPr="00C85CBE" w:rsidRDefault="009944BF" w:rsidP="009944BF">
                <w:pPr>
                  <w:pStyle w:val="BodyText"/>
                  <w:spacing w:before="52"/>
                  <w:rPr>
                    <w:rFonts w:eastAsiaTheme="minorHAnsi"/>
                    <w:sz w:val="22"/>
                    <w:szCs w:val="22"/>
                  </w:rPr>
                </w:pPr>
                <w:r w:rsidRPr="00C85CBE">
                  <w:rPr>
                    <w:rFonts w:eastAsiaTheme="minorHAnsi"/>
                    <w:sz w:val="22"/>
                    <w:szCs w:val="22"/>
                  </w:rPr>
                  <w:t>The following chart shows the enrollment in our computer science courses from 2017-2021. All of our courses show steady growth each year. Year 2020 had the highest number of students our programming 1, 2, and 3 courses. This could have been a result of COVID</w:t>
                </w:r>
                <w:r w:rsidR="009E568A">
                  <w:rPr>
                    <w:rFonts w:eastAsiaTheme="minorHAnsi"/>
                    <w:sz w:val="22"/>
                    <w:szCs w:val="22"/>
                  </w:rPr>
                  <w:t xml:space="preserve"> and more reverse-transfer students</w:t>
                </w:r>
                <w:r w:rsidRPr="00C85CBE">
                  <w:rPr>
                    <w:rFonts w:eastAsiaTheme="minorHAnsi"/>
                    <w:sz w:val="22"/>
                    <w:szCs w:val="22"/>
                  </w:rPr>
                  <w:t xml:space="preserve">. </w:t>
                </w:r>
              </w:p>
              <w:p w14:paraId="49F66737" w14:textId="77777777" w:rsidR="009944BF" w:rsidRDefault="009944BF" w:rsidP="009944BF">
                <w:pPr>
                  <w:pStyle w:val="BodyText"/>
                  <w:spacing w:before="5"/>
                  <w:rPr>
                    <w:sz w:val="25"/>
                  </w:rPr>
                </w:pPr>
                <w:r w:rsidRPr="00D84E12">
                  <w:rPr>
                    <w:noProof/>
                    <w:sz w:val="25"/>
                  </w:rPr>
                  <w:drawing>
                    <wp:inline distT="0" distB="0" distL="0" distR="0" wp14:anchorId="647E7EAB" wp14:editId="63CE438E">
                      <wp:extent cx="4686706" cy="2827265"/>
                      <wp:effectExtent l="0" t="0" r="0" b="0"/>
                      <wp:docPr id="9" name="Picture 9"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line chart&#10;&#10;Description automatically generated"/>
                              <pic:cNvPicPr/>
                            </pic:nvPicPr>
                            <pic:blipFill>
                              <a:blip r:embed="rId22"/>
                              <a:stretch>
                                <a:fillRect/>
                              </a:stretch>
                            </pic:blipFill>
                            <pic:spPr>
                              <a:xfrm>
                                <a:off x="0" y="0"/>
                                <a:ext cx="4686706" cy="2827265"/>
                              </a:xfrm>
                              <a:prstGeom prst="rect">
                                <a:avLst/>
                              </a:prstGeom>
                            </pic:spPr>
                          </pic:pic>
                        </a:graphicData>
                      </a:graphic>
                    </wp:inline>
                  </w:drawing>
                </w:r>
              </w:p>
              <w:p w14:paraId="0CE27663" w14:textId="77777777" w:rsidR="009944BF" w:rsidRDefault="009944BF" w:rsidP="009944BF">
                <w:pPr>
                  <w:rPr>
                    <w:sz w:val="26"/>
                  </w:rPr>
                </w:pPr>
              </w:p>
              <w:p w14:paraId="66E4596D" w14:textId="77777777" w:rsidR="009944BF" w:rsidRDefault="009944BF" w:rsidP="009944BF">
                <w:pPr>
                  <w:pStyle w:val="BodyText"/>
                  <w:rPr>
                    <w:rFonts w:eastAsiaTheme="minorHAnsi"/>
                    <w:b/>
                    <w:bCs/>
                    <w:sz w:val="22"/>
                    <w:szCs w:val="22"/>
                  </w:rPr>
                </w:pPr>
                <w:r>
                  <w:rPr>
                    <w:rFonts w:eastAsiaTheme="minorHAnsi"/>
                    <w:b/>
                    <w:bCs/>
                    <w:sz w:val="22"/>
                    <w:szCs w:val="22"/>
                  </w:rPr>
                  <w:t>Future Demand</w:t>
                </w:r>
              </w:p>
              <w:p w14:paraId="6147A3E8" w14:textId="77777777" w:rsidR="009944BF" w:rsidRPr="00C85CBE" w:rsidRDefault="009944BF" w:rsidP="009944BF">
                <w:pPr>
                  <w:pStyle w:val="BodyText"/>
                  <w:spacing w:before="52"/>
                  <w:rPr>
                    <w:rFonts w:eastAsiaTheme="minorHAnsi"/>
                    <w:sz w:val="22"/>
                    <w:szCs w:val="22"/>
                  </w:rPr>
                </w:pPr>
                <w:r w:rsidRPr="00C85CBE">
                  <w:rPr>
                    <w:rFonts w:eastAsiaTheme="minorHAnsi"/>
                    <w:sz w:val="22"/>
                    <w:szCs w:val="22"/>
                  </w:rPr>
                  <w:t xml:space="preserve">All of the computer science FOS courses showed growth from year 2017 to year 2021. The programming 3 and computer organization had the most growth at 63% and 55% respectively. </w:t>
                </w:r>
                <w:r>
                  <w:rPr>
                    <w:rFonts w:eastAsiaTheme="minorHAnsi"/>
                    <w:sz w:val="22"/>
                    <w:szCs w:val="22"/>
                  </w:rPr>
                  <w:t xml:space="preserve"> We are showing growth in our computer science courses and we believe that this growth will continue in the </w:t>
                </w:r>
                <w:r>
                  <w:rPr>
                    <w:rFonts w:eastAsiaTheme="minorHAnsi"/>
                    <w:sz w:val="22"/>
                    <w:szCs w:val="22"/>
                  </w:rPr>
                  <w:lastRenderedPageBreak/>
                  <w:t>future as long as we have enough faculty to meet this demand. We currently cannot offer more classes because we do not have the faculty to support this.</w:t>
                </w:r>
              </w:p>
              <w:p w14:paraId="1467D80C" w14:textId="77777777" w:rsidR="009944BF" w:rsidRPr="007579C7" w:rsidRDefault="009944BF" w:rsidP="009944BF">
                <w:pPr>
                  <w:pStyle w:val="BodyText"/>
                  <w:spacing w:before="52"/>
                  <w:rPr>
                    <w:spacing w:val="-2"/>
                  </w:rPr>
                </w:pPr>
              </w:p>
              <w:p w14:paraId="6ED7F2E3" w14:textId="77777777" w:rsidR="009944BF" w:rsidRDefault="009944BF" w:rsidP="009944BF">
                <w:pPr>
                  <w:rPr>
                    <w:sz w:val="26"/>
                  </w:rPr>
                </w:pPr>
                <w:r w:rsidRPr="00EE3E47">
                  <w:rPr>
                    <w:noProof/>
                    <w:sz w:val="26"/>
                  </w:rPr>
                  <w:drawing>
                    <wp:inline distT="0" distB="0" distL="0" distR="0" wp14:anchorId="7B028BD4" wp14:editId="2BBB3DC7">
                      <wp:extent cx="2651990" cy="952583"/>
                      <wp:effectExtent l="0" t="0" r="0" b="0"/>
                      <wp:docPr id="14" name="Picture 1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Text&#10;&#10;Description automatically generated"/>
                              <pic:cNvPicPr/>
                            </pic:nvPicPr>
                            <pic:blipFill>
                              <a:blip r:embed="rId23"/>
                              <a:stretch>
                                <a:fillRect/>
                              </a:stretch>
                            </pic:blipFill>
                            <pic:spPr>
                              <a:xfrm>
                                <a:off x="0" y="0"/>
                                <a:ext cx="2651990" cy="952583"/>
                              </a:xfrm>
                              <a:prstGeom prst="rect">
                                <a:avLst/>
                              </a:prstGeom>
                            </pic:spPr>
                          </pic:pic>
                        </a:graphicData>
                      </a:graphic>
                    </wp:inline>
                  </w:drawing>
                </w:r>
              </w:p>
              <w:p w14:paraId="6D8DE6F2" w14:textId="77777777" w:rsidR="009944BF" w:rsidRDefault="009944BF" w:rsidP="009944BF">
                <w:pPr>
                  <w:rPr>
                    <w:sz w:val="26"/>
                  </w:rPr>
                </w:pPr>
              </w:p>
              <w:p w14:paraId="43A81800" w14:textId="1193C45A" w:rsidR="009944BF" w:rsidRPr="0032278E" w:rsidRDefault="009944BF" w:rsidP="009944BF">
                <w:r>
                  <w:t>We currently do not have enough faculty to meet the enrollment demand. There are more students tha</w:t>
                </w:r>
                <w:r w:rsidR="003E7000">
                  <w:t>n</w:t>
                </w:r>
                <w:r>
                  <w:t xml:space="preserve"> we can support at this moment.</w:t>
                </w:r>
                <w:r w:rsidR="0005355E">
                  <w:t xml:space="preserve"> </w:t>
                </w:r>
                <w:r>
                  <w:t>There is so much</w:t>
                </w:r>
                <w:r w:rsidR="00AC00C2">
                  <w:t xml:space="preserve"> more</w:t>
                </w:r>
                <w:r>
                  <w:t xml:space="preserve"> that we could be doing with our computer science department, but we need more faculty to do it.</w:t>
                </w:r>
                <w:r w:rsidR="006247FF">
                  <w:t xml:space="preserve"> </w:t>
                </w:r>
                <w:r>
                  <w:t xml:space="preserve">We have the ability to grow our enrollment, but only if we have the faculty to teach the classes. </w:t>
                </w:r>
                <w:r w:rsidR="00C51D12">
                  <w:t>Hiring adjunct faculty to meet the demand is not a viable solution because often times adjunct faculty are not available in the mornings/afternoons when</w:t>
                </w:r>
                <w:r w:rsidR="0073656D">
                  <w:t xml:space="preserve"> our</w:t>
                </w:r>
                <w:r w:rsidR="00C51D12">
                  <w:t xml:space="preserve"> students need classes. Most adjunct faculty are working during the day and only available to teach in the evening and weekend. </w:t>
                </w:r>
                <w:r w:rsidR="00B75BD2">
                  <w:t>Hiring more full-time faculty gives us the</w:t>
                </w:r>
                <w:r w:rsidR="00C51D12">
                  <w:t xml:space="preserve"> potential to grow our program at various locations: Allen Technical Center, Plano Campus, McKinney Campus, Collin Higher Education Center to support the University of North Texas Bachelor’s Degree in Computer Science, and to offer dual credit at surrounding </w:t>
                </w:r>
                <w:r w:rsidR="00C86F86">
                  <w:t xml:space="preserve">area </w:t>
                </w:r>
                <w:r w:rsidR="00C51D12">
                  <w:t>high schools.</w:t>
                </w:r>
              </w:p>
              <w:p w14:paraId="550E2DBC" w14:textId="425CA4CD" w:rsidR="00306B8A" w:rsidRDefault="00306B8A" w:rsidP="009944BF">
                <w:pPr>
                  <w:rPr>
                    <w:sz w:val="26"/>
                  </w:rPr>
                </w:pPr>
              </w:p>
              <w:p w14:paraId="78AF4C0A" w14:textId="77777777" w:rsidR="009944BF" w:rsidRDefault="009944BF" w:rsidP="009944BF">
                <w:pPr>
                  <w:pStyle w:val="BodyText"/>
                  <w:rPr>
                    <w:rFonts w:eastAsiaTheme="minorHAnsi"/>
                    <w:b/>
                    <w:bCs/>
                    <w:sz w:val="22"/>
                    <w:szCs w:val="22"/>
                  </w:rPr>
                </w:pPr>
                <w:r>
                  <w:rPr>
                    <w:rFonts w:eastAsiaTheme="minorHAnsi"/>
                    <w:b/>
                    <w:bCs/>
                    <w:sz w:val="22"/>
                    <w:szCs w:val="22"/>
                  </w:rPr>
                  <w:t>Diversity</w:t>
                </w:r>
              </w:p>
              <w:p w14:paraId="78051E9B" w14:textId="77777777" w:rsidR="009944BF" w:rsidRPr="009F54AC" w:rsidRDefault="009944BF" w:rsidP="009944BF">
                <w:r>
                  <w:t>The following graph shows the racial distribution of enrolled computer science FOS students compared with Collin College’s overall student racial distribution and it looks as if we are in line with the college’s overall distribution. We have a higher population of Asian students enrolled compared with the college’s overall number.</w:t>
                </w:r>
              </w:p>
              <w:p w14:paraId="77740DA0" w14:textId="77777777" w:rsidR="009944BF" w:rsidRDefault="009944BF" w:rsidP="009944BF">
                <w:pPr>
                  <w:rPr>
                    <w:sz w:val="26"/>
                  </w:rPr>
                </w:pPr>
                <w:r w:rsidRPr="009F54AC">
                  <w:rPr>
                    <w:noProof/>
                    <w:sz w:val="26"/>
                  </w:rPr>
                  <w:lastRenderedPageBreak/>
                  <w:drawing>
                    <wp:inline distT="0" distB="0" distL="0" distR="0" wp14:anchorId="493DB536" wp14:editId="5F5DC21D">
                      <wp:extent cx="4671060" cy="6458248"/>
                      <wp:effectExtent l="0" t="0" r="0" b="0"/>
                      <wp:docPr id="6" name="Picture 6"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bar chart&#10;&#10;Description automatically generated"/>
                              <pic:cNvPicPr/>
                            </pic:nvPicPr>
                            <pic:blipFill>
                              <a:blip r:embed="rId24"/>
                              <a:stretch>
                                <a:fillRect/>
                              </a:stretch>
                            </pic:blipFill>
                            <pic:spPr>
                              <a:xfrm>
                                <a:off x="0" y="0"/>
                                <a:ext cx="4674026" cy="6462348"/>
                              </a:xfrm>
                              <a:prstGeom prst="rect">
                                <a:avLst/>
                              </a:prstGeom>
                            </pic:spPr>
                          </pic:pic>
                        </a:graphicData>
                      </a:graphic>
                    </wp:inline>
                  </w:drawing>
                </w:r>
              </w:p>
              <w:p w14:paraId="3A3BB3ED" w14:textId="77777777" w:rsidR="009944BF" w:rsidRDefault="009944BF" w:rsidP="009944BF">
                <w:pPr>
                  <w:rPr>
                    <w:sz w:val="26"/>
                  </w:rPr>
                </w:pPr>
              </w:p>
              <w:p w14:paraId="1F726E3B" w14:textId="77777777" w:rsidR="009944BF" w:rsidRDefault="009944BF" w:rsidP="009944BF">
                <w:r w:rsidRPr="00F0109D">
                  <w:t xml:space="preserve">When comparing </w:t>
                </w:r>
                <w:r>
                  <w:t xml:space="preserve">gender distribution, the computer science program has less than 20% female while the college has an overall of around 56% female. </w:t>
                </w:r>
              </w:p>
              <w:p w14:paraId="03FB8CD4" w14:textId="772B3213" w:rsidR="009944BF" w:rsidRDefault="009944BF" w:rsidP="009944BF">
                <w:pPr>
                  <w:pStyle w:val="BodyText"/>
                  <w:spacing w:before="121"/>
                  <w:rPr>
                    <w:rFonts w:eastAsiaTheme="minorHAnsi"/>
                    <w:sz w:val="22"/>
                    <w:szCs w:val="22"/>
                  </w:rPr>
                </w:pPr>
                <w:r w:rsidRPr="00D064B4">
                  <w:rPr>
                    <w:rFonts w:eastAsiaTheme="minorHAnsi"/>
                    <w:sz w:val="22"/>
                    <w:szCs w:val="22"/>
                  </w:rPr>
                  <w:t xml:space="preserve">Two of our </w:t>
                </w:r>
                <w:r>
                  <w:rPr>
                    <w:rFonts w:eastAsiaTheme="minorHAnsi"/>
                    <w:sz w:val="22"/>
                    <w:szCs w:val="22"/>
                  </w:rPr>
                  <w:t xml:space="preserve">female computer science </w:t>
                </w:r>
                <w:r w:rsidRPr="00D064B4">
                  <w:rPr>
                    <w:rFonts w:eastAsiaTheme="minorHAnsi"/>
                    <w:sz w:val="22"/>
                    <w:szCs w:val="22"/>
                  </w:rPr>
                  <w:t>faculty members have been working to encourage females to explore engineering opportunities by offering summer coding camps for middle school girls and by promoting students to get involved with Collin’s chapter of the Society of Women Engineers (SWE), a national organization that supports females interested in engineering. One of our faculty members has been an advisor for the Collin chapter of SWE for the past few years. This student organization offers resume building workshops, mock interviews, company tours, and hosts various speakers every year.</w:t>
                </w:r>
                <w:r>
                  <w:rPr>
                    <w:rFonts w:eastAsiaTheme="minorHAnsi"/>
                    <w:sz w:val="22"/>
                    <w:szCs w:val="22"/>
                  </w:rPr>
                  <w:t xml:space="preserve"> The student officers of SWE have promoted this organization at our various campuses during various events, have attended the SWE national conference (the world’s largest conference for women in engineering and technology), and have volunteered to help with engineering events such as Design your World, aimed at promoting and engaging middle school/high school girls in STEM areas.  </w:t>
                </w:r>
              </w:p>
              <w:p w14:paraId="4F2CE86E" w14:textId="260AF930" w:rsidR="00306B8A" w:rsidRDefault="00306B8A" w:rsidP="009944BF">
                <w:pPr>
                  <w:pStyle w:val="BodyText"/>
                  <w:spacing w:before="121"/>
                  <w:rPr>
                    <w:rFonts w:eastAsiaTheme="minorHAnsi"/>
                    <w:sz w:val="22"/>
                    <w:szCs w:val="22"/>
                  </w:rPr>
                </w:pPr>
              </w:p>
              <w:p w14:paraId="645647C0" w14:textId="2393BADE" w:rsidR="009944BF" w:rsidRPr="00F0109D" w:rsidRDefault="00337E93" w:rsidP="00337E93">
                <w:pPr>
                  <w:pStyle w:val="BodyText"/>
                  <w:spacing w:before="121"/>
                </w:pPr>
                <w:r>
                  <w:rPr>
                    <w:rFonts w:eastAsiaTheme="minorHAnsi"/>
                    <w:sz w:val="22"/>
                    <w:szCs w:val="22"/>
                  </w:rPr>
                  <w:t xml:space="preserve">Collin College is </w:t>
                </w:r>
                <w:r w:rsidR="00C0185F">
                  <w:rPr>
                    <w:rFonts w:eastAsiaTheme="minorHAnsi"/>
                    <w:sz w:val="22"/>
                    <w:szCs w:val="22"/>
                  </w:rPr>
                  <w:t>also collaborating</w:t>
                </w:r>
                <w:r>
                  <w:rPr>
                    <w:rFonts w:eastAsiaTheme="minorHAnsi"/>
                    <w:sz w:val="22"/>
                    <w:szCs w:val="22"/>
                  </w:rPr>
                  <w:t xml:space="preserve"> with Texas A&amp;M University at Commerce on an NSF S-STEM grant that provides financial support and mentoring to eligible non-traditional computer science students. This grant could help to attract more females into the computer science field.</w:t>
                </w:r>
              </w:p>
              <w:p w14:paraId="5D0B8D6E" w14:textId="77777777" w:rsidR="009944BF" w:rsidRDefault="009944BF" w:rsidP="009944BF">
                <w:pPr>
                  <w:rPr>
                    <w:sz w:val="26"/>
                  </w:rPr>
                </w:pPr>
                <w:r w:rsidRPr="00F0109D">
                  <w:rPr>
                    <w:noProof/>
                    <w:sz w:val="26"/>
                  </w:rPr>
                  <w:lastRenderedPageBreak/>
                  <w:drawing>
                    <wp:inline distT="0" distB="0" distL="0" distR="0" wp14:anchorId="2AECC926" wp14:editId="58ED7EE2">
                      <wp:extent cx="4335780" cy="4997802"/>
                      <wp:effectExtent l="0" t="0" r="7620" b="0"/>
                      <wp:docPr id="7" name="Picture 7"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bar chart&#10;&#10;Description automatically generated"/>
                              <pic:cNvPicPr/>
                            </pic:nvPicPr>
                            <pic:blipFill>
                              <a:blip r:embed="rId25"/>
                              <a:stretch>
                                <a:fillRect/>
                              </a:stretch>
                            </pic:blipFill>
                            <pic:spPr>
                              <a:xfrm>
                                <a:off x="0" y="0"/>
                                <a:ext cx="4341194" cy="5004042"/>
                              </a:xfrm>
                              <a:prstGeom prst="rect">
                                <a:avLst/>
                              </a:prstGeom>
                            </pic:spPr>
                          </pic:pic>
                        </a:graphicData>
                      </a:graphic>
                    </wp:inline>
                  </w:drawing>
                </w:r>
              </w:p>
              <w:p w14:paraId="1F3D9865" w14:textId="77777777" w:rsidR="009944BF" w:rsidRDefault="009944BF" w:rsidP="009944BF">
                <w:pPr>
                  <w:rPr>
                    <w:sz w:val="26"/>
                  </w:rPr>
                </w:pPr>
              </w:p>
              <w:p w14:paraId="190C0F98" w14:textId="77777777" w:rsidR="009944BF" w:rsidRDefault="009944BF" w:rsidP="009944BF">
                <w:pPr>
                  <w:pStyle w:val="BodyText"/>
                  <w:rPr>
                    <w:rFonts w:eastAsiaTheme="minorHAnsi"/>
                    <w:b/>
                    <w:bCs/>
                    <w:sz w:val="22"/>
                    <w:szCs w:val="22"/>
                  </w:rPr>
                </w:pPr>
                <w:r>
                  <w:rPr>
                    <w:rFonts w:eastAsiaTheme="minorHAnsi"/>
                    <w:b/>
                    <w:bCs/>
                    <w:sz w:val="22"/>
                    <w:szCs w:val="22"/>
                  </w:rPr>
                  <w:t>Final Analysis</w:t>
                </w:r>
              </w:p>
              <w:p w14:paraId="7EBEF6D5" w14:textId="77777777" w:rsidR="009944BF" w:rsidRDefault="009944BF" w:rsidP="009944BF">
                <w:pPr>
                  <w:pStyle w:val="BodyText"/>
                  <w:rPr>
                    <w:rFonts w:eastAsiaTheme="minorHAnsi"/>
                    <w:sz w:val="22"/>
                    <w:szCs w:val="22"/>
                  </w:rPr>
                </w:pPr>
                <w:r w:rsidRPr="00D94DCC">
                  <w:rPr>
                    <w:rFonts w:eastAsiaTheme="minorHAnsi"/>
                    <w:sz w:val="22"/>
                    <w:szCs w:val="22"/>
                  </w:rPr>
                  <w:t>Our enrollment in the</w:t>
                </w:r>
                <w:r>
                  <w:rPr>
                    <w:rFonts w:eastAsiaTheme="minorHAnsi"/>
                    <w:sz w:val="22"/>
                    <w:szCs w:val="22"/>
                  </w:rPr>
                  <w:t xml:space="preserve"> upper-level</w:t>
                </w:r>
                <w:r w:rsidRPr="00D94DCC">
                  <w:rPr>
                    <w:rFonts w:eastAsiaTheme="minorHAnsi"/>
                    <w:sz w:val="22"/>
                    <w:szCs w:val="22"/>
                  </w:rPr>
                  <w:t xml:space="preserve"> computer science courses </w:t>
                </w:r>
                <w:r>
                  <w:rPr>
                    <w:rFonts w:eastAsiaTheme="minorHAnsi"/>
                    <w:sz w:val="22"/>
                    <w:szCs w:val="22"/>
                  </w:rPr>
                  <w:t xml:space="preserve">has doubled over the past few years. We are offering classes at the Frisco, Plano, Wylie, and iCollin campuses. There is potential for more growth, but we would need to have more instructors to support this growth. Our programming 1 and 2 courses have shown growth as well, but not as much as the upper-level courses. We already had high enrollment in these courses and so it is </w:t>
                </w:r>
                <w:r>
                  <w:rPr>
                    <w:rFonts w:eastAsiaTheme="minorHAnsi"/>
                    <w:sz w:val="22"/>
                    <w:szCs w:val="22"/>
                  </w:rPr>
                  <w:lastRenderedPageBreak/>
                  <w:t xml:space="preserve">harder to grow. If we had more instructors, we could offer more courses and expand this growth to the Allen Technical campus and to high schools to offer dual credit. </w:t>
                </w:r>
              </w:p>
              <w:p w14:paraId="7F10478E" w14:textId="77777777" w:rsidR="009944BF" w:rsidRDefault="009944BF" w:rsidP="009944BF">
                <w:pPr>
                  <w:pStyle w:val="BodyText"/>
                  <w:rPr>
                    <w:rFonts w:eastAsiaTheme="minorHAnsi"/>
                    <w:sz w:val="22"/>
                    <w:szCs w:val="22"/>
                  </w:rPr>
                </w:pPr>
              </w:p>
              <w:p w14:paraId="2E960E4B" w14:textId="77777777" w:rsidR="009944BF" w:rsidRDefault="009944BF" w:rsidP="009944BF">
                <w:pPr>
                  <w:pStyle w:val="BodyText"/>
                  <w:rPr>
                    <w:rFonts w:eastAsiaTheme="minorHAnsi"/>
                    <w:sz w:val="22"/>
                    <w:szCs w:val="22"/>
                  </w:rPr>
                </w:pPr>
                <w:r>
                  <w:rPr>
                    <w:rFonts w:eastAsiaTheme="minorHAnsi"/>
                    <w:sz w:val="22"/>
                    <w:szCs w:val="22"/>
                  </w:rPr>
                  <w:t>We have a low enrollment of female students and we have been encouraging more females to consider majoring in computer science/engineering disciplines by promoting engineering to females at the middle school, high school, and college level with the Society of Women Engineers and by offering summer coding camps to local middle school girls.</w:t>
                </w:r>
              </w:p>
              <w:p w14:paraId="4DAF28E3" w14:textId="77777777" w:rsidR="009944BF" w:rsidRDefault="009944BF" w:rsidP="009944BF">
                <w:pPr>
                  <w:pStyle w:val="BodyText"/>
                  <w:rPr>
                    <w:rFonts w:eastAsiaTheme="minorHAnsi"/>
                    <w:sz w:val="22"/>
                    <w:szCs w:val="22"/>
                  </w:rPr>
                </w:pPr>
              </w:p>
              <w:p w14:paraId="53C07DE8" w14:textId="77777777" w:rsidR="009944BF" w:rsidRPr="00D94DCC" w:rsidRDefault="009944BF" w:rsidP="009944BF">
                <w:pPr>
                  <w:pStyle w:val="BodyText"/>
                  <w:rPr>
                    <w:rFonts w:eastAsiaTheme="minorHAnsi"/>
                    <w:sz w:val="22"/>
                    <w:szCs w:val="22"/>
                  </w:rPr>
                </w:pPr>
                <w:r>
                  <w:rPr>
                    <w:rFonts w:eastAsiaTheme="minorHAnsi"/>
                    <w:sz w:val="22"/>
                    <w:szCs w:val="22"/>
                  </w:rPr>
                  <w:t>Although our enrollment is growing, the number of students completing the computer science program will be declining over the next few years since the Computer Science Field of Study Associate of Science degree was removed as an option for new students in the fall of 2020. Students are still finishing this degree, but new students can no longer enroll in this degree option. Students can still get a Computer Science Field of Study Certificate, but only having this option will most likely impact us in the years to come.</w:t>
                </w:r>
              </w:p>
              <w:p w14:paraId="5A379825" w14:textId="1AAB0746" w:rsidR="002C3284" w:rsidRPr="00C97595" w:rsidRDefault="002C3284" w:rsidP="00B31BF1">
                <w:pPr>
                  <w:rPr>
                    <w:rStyle w:val="PRSCTBL1"/>
                    <w:rFonts w:asciiTheme="minorHAnsi" w:eastAsiaTheme="minorHAnsi" w:hAnsiTheme="minorHAnsi" w:cstheme="minorBidi"/>
                    <w:b w:val="0"/>
                    <w:color w:val="808080"/>
                    <w:sz w:val="22"/>
                    <w:szCs w:val="22"/>
                  </w:rPr>
                </w:pPr>
              </w:p>
            </w:tc>
          </w:sdtContent>
        </w:sdt>
      </w:tr>
    </w:tbl>
    <w:p w14:paraId="79400FAC" w14:textId="77777777" w:rsidR="00C97595" w:rsidRDefault="00C97595">
      <w:pPr>
        <w:rPr>
          <w:rFonts w:ascii="Calibri" w:eastAsia="Calibri" w:hAnsi="Calibri" w:cs="Times New Roman"/>
          <w:i/>
        </w:rPr>
      </w:pPr>
      <w:r>
        <w:rPr>
          <w:rFonts w:ascii="Calibri" w:eastAsia="Calibri" w:hAnsi="Calibri" w:cs="Times New Roman"/>
          <w:i/>
        </w:rPr>
        <w:lastRenderedPageBreak/>
        <w:br w:type="page"/>
      </w:r>
    </w:p>
    <w:p w14:paraId="29A63378" w14:textId="77777777" w:rsidR="009B535E" w:rsidRPr="00F74C03" w:rsidRDefault="009E0D7E" w:rsidP="009B535E">
      <w:pPr>
        <w:pStyle w:val="Heading3"/>
        <w:rPr>
          <w:rFonts w:ascii="Cambria" w:eastAsia="MS Gothic" w:hAnsi="Cambria" w:cs="Times New Roman"/>
          <w:b/>
          <w:bCs/>
          <w:smallCaps/>
          <w:color w:val="4F81BD"/>
          <w:sz w:val="26"/>
          <w:szCs w:val="26"/>
        </w:rPr>
      </w:pPr>
      <w:sdt>
        <w:sdtPr>
          <w:rPr>
            <w:rFonts w:ascii="Cambria" w:eastAsia="MS Gothic" w:hAnsi="Cambria" w:cs="Times New Roman"/>
            <w:b/>
            <w:bCs/>
            <w:smallCaps/>
            <w:color w:val="4F81BD"/>
            <w:sz w:val="26"/>
            <w:szCs w:val="26"/>
          </w:rPr>
          <w:id w:val="1937481372"/>
          <w14:checkbox>
            <w14:checked w14:val="0"/>
            <w14:checkedState w14:val="2612" w14:font="MS Gothic"/>
            <w14:uncheckedState w14:val="2610" w14:font="MS Gothic"/>
          </w14:checkbox>
        </w:sdtPr>
        <w:sdtEndPr/>
        <w:sdtContent>
          <w:r w:rsidR="002C3284" w:rsidRPr="002C3284">
            <w:rPr>
              <w:rFonts w:ascii="Cambria" w:eastAsia="MS Gothic" w:hAnsi="Cambria" w:cs="Times New Roman" w:hint="eastAsia"/>
              <w:b/>
              <w:bCs/>
              <w:smallCaps/>
              <w:color w:val="4F81BD"/>
              <w:sz w:val="26"/>
              <w:szCs w:val="26"/>
            </w:rPr>
            <w:t>☐</w:t>
          </w:r>
        </w:sdtContent>
      </w:sdt>
      <w:r w:rsidR="00F74C03">
        <w:rPr>
          <w:rFonts w:ascii="Cambria" w:eastAsia="MS Gothic" w:hAnsi="Cambria" w:cs="Times New Roman"/>
          <w:b/>
          <w:bCs/>
          <w:smallCaps/>
          <w:color w:val="4F81BD"/>
          <w:sz w:val="26"/>
          <w:szCs w:val="26"/>
        </w:rPr>
        <w:t xml:space="preserve">4. </w:t>
      </w:r>
      <w:r w:rsidR="002C3284" w:rsidRPr="002C3284">
        <w:rPr>
          <w:rFonts w:ascii="Cambria" w:eastAsia="MS Gothic" w:hAnsi="Cambria" w:cs="Times New Roman"/>
          <w:b/>
          <w:bCs/>
          <w:smallCaps/>
          <w:color w:val="4F81BD"/>
          <w:sz w:val="26"/>
          <w:szCs w:val="26"/>
        </w:rPr>
        <w:t xml:space="preserve">Why </w:t>
      </w:r>
      <w:r w:rsidR="00F74C03">
        <w:rPr>
          <w:rFonts w:ascii="Cambria" w:eastAsia="MS Gothic" w:hAnsi="Cambria" w:cs="Times New Roman"/>
          <w:b/>
          <w:bCs/>
          <w:smallCaps/>
          <w:color w:val="4F81BD"/>
          <w:sz w:val="26"/>
          <w:szCs w:val="26"/>
        </w:rPr>
        <w:t>WE DO THE THING WE DO:</w:t>
      </w:r>
      <w:r w:rsidR="002C3284" w:rsidRPr="002C3284">
        <w:rPr>
          <w:rFonts w:ascii="Cambria" w:eastAsia="MS Gothic" w:hAnsi="Cambria" w:cs="Times New Roman"/>
          <w:b/>
          <w:bCs/>
          <w:smallCaps/>
          <w:color w:val="4F81BD"/>
          <w:sz w:val="26"/>
          <w:szCs w:val="26"/>
        </w:rPr>
        <w:t xml:space="preserve"> </w:t>
      </w:r>
      <w:r w:rsidR="009B535E" w:rsidRPr="00F74C03">
        <w:rPr>
          <w:rFonts w:ascii="Cambria" w:eastAsia="MS Gothic" w:hAnsi="Cambria" w:cs="Times New Roman"/>
          <w:b/>
          <w:bCs/>
          <w:smallCaps/>
          <w:color w:val="4F81BD"/>
          <w:sz w:val="26"/>
          <w:szCs w:val="26"/>
        </w:rPr>
        <w:t>WHAT MARKETABLE SKILLS SHOULD STUDENTS HAVE AFTER COMPLETING OUR PROGRAM?</w:t>
      </w:r>
    </w:p>
    <w:p w14:paraId="68115157" w14:textId="77777777" w:rsidR="00F74C03" w:rsidRPr="00F74C03" w:rsidRDefault="00F74C03" w:rsidP="00F74C03">
      <w:pPr>
        <w:spacing w:before="120" w:after="120" w:line="240" w:lineRule="auto"/>
        <w:rPr>
          <w:rFonts w:ascii="Calibri" w:eastAsia="MS Mincho" w:hAnsi="Calibri" w:cs="Calibri"/>
          <w:b/>
          <w:color w:val="FF0000"/>
          <w:sz w:val="24"/>
          <w:szCs w:val="24"/>
        </w:rPr>
      </w:pPr>
      <w:r w:rsidRPr="00F74C03">
        <w:rPr>
          <w:rFonts w:ascii="Calibri" w:eastAsia="MS Mincho" w:hAnsi="Calibri" w:cs="Calibri"/>
          <w:b/>
          <w:sz w:val="24"/>
          <w:szCs w:val="24"/>
        </w:rPr>
        <w:t xml:space="preserve">Make a case with evidence to show that the program teaches skills that are useful in the workplace. </w:t>
      </w:r>
    </w:p>
    <w:p w14:paraId="7B6A7322" w14:textId="77777777" w:rsidR="00F74C03" w:rsidRPr="00F74C03" w:rsidRDefault="00F74C03" w:rsidP="006A1172">
      <w:pPr>
        <w:spacing w:before="120" w:after="0" w:line="240" w:lineRule="auto"/>
        <w:ind w:left="360"/>
        <w:rPr>
          <w:rFonts w:ascii="Calibri" w:eastAsia="MS Mincho" w:hAnsi="Calibri" w:cs="Calibri"/>
          <w:i/>
        </w:rPr>
      </w:pPr>
      <w:r w:rsidRPr="00F74C03">
        <w:rPr>
          <w:rFonts w:ascii="Calibri" w:eastAsia="MS Mincho" w:hAnsi="Calibri" w:cs="Calibri"/>
          <w:i/>
        </w:rPr>
        <w:t>Suggested/possible points to consider:</w:t>
      </w:r>
    </w:p>
    <w:p w14:paraId="3DCFDB35" w14:textId="77777777" w:rsidR="00F74C03" w:rsidRPr="00F74C03" w:rsidRDefault="00F74C03" w:rsidP="00F74C03">
      <w:pPr>
        <w:numPr>
          <w:ilvl w:val="0"/>
          <w:numId w:val="7"/>
        </w:numPr>
        <w:spacing w:after="0" w:line="240" w:lineRule="auto"/>
        <w:rPr>
          <w:rFonts w:ascii="Calibri" w:eastAsia="MS Mincho" w:hAnsi="Calibri" w:cs="Calibri"/>
          <w:i/>
        </w:rPr>
      </w:pPr>
      <w:r w:rsidRPr="00F74C03">
        <w:rPr>
          <w:rFonts w:ascii="Calibri" w:eastAsia="MS Mincho" w:hAnsi="Calibri" w:cs="Calibri"/>
          <w:i/>
        </w:rPr>
        <w:t>What foundational skills and knowledge do employers say they want?</w:t>
      </w:r>
    </w:p>
    <w:p w14:paraId="6A1963D5" w14:textId="77777777" w:rsidR="00F74C03" w:rsidRPr="00F74C03" w:rsidRDefault="00F74C03" w:rsidP="00F74C03">
      <w:pPr>
        <w:numPr>
          <w:ilvl w:val="0"/>
          <w:numId w:val="7"/>
        </w:numPr>
        <w:spacing w:after="0" w:line="240" w:lineRule="auto"/>
        <w:rPr>
          <w:rFonts w:ascii="Calibri" w:eastAsia="MS Mincho" w:hAnsi="Calibri" w:cs="Calibri"/>
          <w:i/>
        </w:rPr>
      </w:pPr>
      <w:r w:rsidRPr="00F74C03">
        <w:rPr>
          <w:rFonts w:ascii="Calibri" w:eastAsia="MS Mincho" w:hAnsi="Calibri" w:cs="Calibri"/>
          <w:i/>
        </w:rPr>
        <w:t>Provide evidence from national, state, and/or local employer surveys, studies, editorials and other sources that identify current employer expectations for baccalaureate graduates in program-related fields.</w:t>
      </w:r>
    </w:p>
    <w:p w14:paraId="6B17CB93" w14:textId="77777777" w:rsidR="009217D7" w:rsidRDefault="009217D7" w:rsidP="009217D7">
      <w:pPr>
        <w:spacing w:after="0" w:line="240" w:lineRule="auto"/>
        <w:ind w:left="720"/>
      </w:pPr>
    </w:p>
    <w:tbl>
      <w:tblPr>
        <w:tblStyle w:val="TableGrid"/>
        <w:tblW w:w="0" w:type="auto"/>
        <w:tblLook w:val="04A0" w:firstRow="1" w:lastRow="0" w:firstColumn="1" w:lastColumn="0" w:noHBand="0" w:noVBand="1"/>
      </w:tblPr>
      <w:tblGrid>
        <w:gridCol w:w="13670"/>
      </w:tblGrid>
      <w:tr w:rsidR="002C3284" w14:paraId="03B8285B" w14:textId="77777777" w:rsidTr="00B31BF1">
        <w:sdt>
          <w:sdtPr>
            <w:rPr>
              <w:rStyle w:val="PRSCTBL1"/>
              <w:rFonts w:eastAsiaTheme="minorHAnsi" w:cstheme="minorBidi"/>
              <w:b w:val="0"/>
              <w:sz w:val="28"/>
              <w:szCs w:val="22"/>
            </w:rPr>
            <w:id w:val="1507555641"/>
            <w:placeholder>
              <w:docPart w:val="B6B9F4D9A59A46738574D8BE2974CEC2"/>
            </w:placeholder>
            <w15:color w:val="FF0000"/>
          </w:sdtPr>
          <w:sdtEndPr>
            <w:rPr>
              <w:rStyle w:val="PRSCTBL1"/>
            </w:rPr>
          </w:sdtEndPr>
          <w:sdtContent>
            <w:tc>
              <w:tcPr>
                <w:tcW w:w="13670" w:type="dxa"/>
              </w:tcPr>
              <w:p w14:paraId="1CA0C950" w14:textId="77777777" w:rsidR="000F0F96" w:rsidRPr="00AC7613" w:rsidRDefault="000F0F96" w:rsidP="000F0F96">
                <w:pPr>
                  <w:pStyle w:val="BodyText"/>
                  <w:rPr>
                    <w:rFonts w:eastAsiaTheme="minorHAnsi"/>
                    <w:b/>
                    <w:bCs/>
                    <w:sz w:val="22"/>
                    <w:szCs w:val="22"/>
                  </w:rPr>
                </w:pPr>
                <w:r w:rsidRPr="00AC7613">
                  <w:rPr>
                    <w:rFonts w:eastAsiaTheme="minorHAnsi"/>
                    <w:b/>
                    <w:bCs/>
                    <w:sz w:val="22"/>
                    <w:szCs w:val="22"/>
                  </w:rPr>
                  <w:t>Soft Skills (Marketable Skills)</w:t>
                </w:r>
              </w:p>
              <w:p w14:paraId="5F57BB3C" w14:textId="77777777" w:rsidR="000F0F96" w:rsidRPr="00AC7613" w:rsidRDefault="000F0F96" w:rsidP="000F0F96">
                <w:pPr>
                  <w:pStyle w:val="BodyText"/>
                  <w:rPr>
                    <w:rFonts w:eastAsiaTheme="minorHAnsi"/>
                    <w:sz w:val="22"/>
                    <w:szCs w:val="22"/>
                  </w:rPr>
                </w:pPr>
                <w:r w:rsidRPr="00AC7613">
                  <w:rPr>
                    <w:rFonts w:eastAsiaTheme="minorHAnsi"/>
                    <w:sz w:val="22"/>
                    <w:szCs w:val="22"/>
                  </w:rPr>
                  <w:t>Students attain the following skills from the general education courses: communication, interpersonal, and basic reasoning skills.</w:t>
                </w:r>
              </w:p>
              <w:p w14:paraId="43B6CDFB" w14:textId="77777777" w:rsidR="000F0F96" w:rsidRDefault="000F0F96" w:rsidP="000F0F96">
                <w:pPr>
                  <w:pStyle w:val="BodyText"/>
                  <w:spacing w:before="11"/>
                  <w:rPr>
                    <w:rFonts w:eastAsiaTheme="minorHAnsi"/>
                    <w:sz w:val="22"/>
                    <w:szCs w:val="22"/>
                  </w:rPr>
                </w:pPr>
              </w:p>
              <w:p w14:paraId="5708E036" w14:textId="77777777" w:rsidR="000F0F96" w:rsidRPr="00AC7613" w:rsidRDefault="000F0F96" w:rsidP="000F0F96">
                <w:pPr>
                  <w:pStyle w:val="BodyText"/>
                  <w:spacing w:before="11"/>
                  <w:rPr>
                    <w:rFonts w:eastAsiaTheme="minorHAnsi"/>
                    <w:b/>
                    <w:bCs/>
                    <w:sz w:val="22"/>
                    <w:szCs w:val="22"/>
                  </w:rPr>
                </w:pPr>
                <w:r w:rsidRPr="00AC7613">
                  <w:rPr>
                    <w:rFonts w:eastAsiaTheme="minorHAnsi"/>
                    <w:b/>
                    <w:bCs/>
                    <w:sz w:val="22"/>
                    <w:szCs w:val="22"/>
                  </w:rPr>
                  <w:t>Occupational Skills (Foundational)</w:t>
                </w:r>
              </w:p>
              <w:p w14:paraId="0A8E6325" w14:textId="725E82F3" w:rsidR="000F0F96" w:rsidRDefault="000F0F96" w:rsidP="000F0F96">
                <w:pPr>
                  <w:pStyle w:val="BodyText"/>
                  <w:spacing w:before="2"/>
                  <w:ind w:right="1164"/>
                </w:pPr>
                <w:r w:rsidRPr="00AC7613">
                  <w:rPr>
                    <w:rFonts w:eastAsiaTheme="minorHAnsi"/>
                    <w:sz w:val="22"/>
                    <w:szCs w:val="22"/>
                  </w:rPr>
                  <w:t>The computer science program is not a workforce program and as a FOS program</w:t>
                </w:r>
                <w:r w:rsidR="00306B8A">
                  <w:rPr>
                    <w:rFonts w:eastAsiaTheme="minorHAnsi"/>
                    <w:sz w:val="22"/>
                    <w:szCs w:val="22"/>
                  </w:rPr>
                  <w:t>,</w:t>
                </w:r>
                <w:r w:rsidRPr="00AC7613">
                  <w:rPr>
                    <w:rFonts w:eastAsiaTheme="minorHAnsi"/>
                    <w:sz w:val="22"/>
                    <w:szCs w:val="22"/>
                  </w:rPr>
                  <w:t xml:space="preserve"> it does not have a business and industry advisory committee. Therefore, feedback from employers on foundational skills from the region surrounding the college is not </w:t>
                </w:r>
                <w:r>
                  <w:rPr>
                    <w:spacing w:val="-2"/>
                  </w:rPr>
                  <w:t>available.</w:t>
                </w:r>
              </w:p>
              <w:p w14:paraId="137E28A8" w14:textId="77777777" w:rsidR="000F0F96" w:rsidRDefault="000F0F96" w:rsidP="000F0F96">
                <w:pPr>
                  <w:pStyle w:val="BodyText"/>
                  <w:spacing w:before="11"/>
                  <w:rPr>
                    <w:sz w:val="23"/>
                  </w:rPr>
                </w:pPr>
              </w:p>
              <w:p w14:paraId="69EA80EE" w14:textId="3D0E1364" w:rsidR="000F0F96" w:rsidRPr="00AC7613" w:rsidRDefault="000F0F96" w:rsidP="000F0F96">
                <w:pPr>
                  <w:pStyle w:val="BodyText"/>
                  <w:ind w:right="1147"/>
                  <w:rPr>
                    <w:rFonts w:eastAsiaTheme="minorHAnsi"/>
                    <w:sz w:val="22"/>
                    <w:szCs w:val="22"/>
                  </w:rPr>
                </w:pPr>
                <w:r w:rsidRPr="00AC7613">
                  <w:rPr>
                    <w:rFonts w:eastAsiaTheme="minorHAnsi"/>
                    <w:sz w:val="22"/>
                    <w:szCs w:val="22"/>
                  </w:rPr>
                  <w:t xml:space="preserve">We teach the foundational skills to prepare students to be successful when they transfer to a college/university specializing in such disciplines as computer science and computer software engineering. </w:t>
                </w:r>
                <w:r w:rsidR="00306B8A">
                  <w:rPr>
                    <w:rFonts w:eastAsiaTheme="minorHAnsi"/>
                    <w:sz w:val="22"/>
                    <w:szCs w:val="22"/>
                  </w:rPr>
                  <w:t xml:space="preserve">The </w:t>
                </w:r>
                <w:r w:rsidRPr="00AC7613">
                  <w:rPr>
                    <w:rFonts w:eastAsiaTheme="minorHAnsi"/>
                    <w:sz w:val="22"/>
                    <w:szCs w:val="22"/>
                  </w:rPr>
                  <w:t xml:space="preserve">Computer Science Field of Study (FOS) curriculum is a set of courses that will satisfy the lower division requirements for a bachelor’s degree in a specific academic area at a baccalaureate institution. If a student successfully completes the Field of Study </w:t>
                </w:r>
                <w:r>
                  <w:rPr>
                    <w:rFonts w:eastAsiaTheme="minorHAnsi"/>
                    <w:sz w:val="22"/>
                    <w:szCs w:val="22"/>
                  </w:rPr>
                  <w:t xml:space="preserve">certificate </w:t>
                </w:r>
                <w:r w:rsidRPr="00AC7613">
                  <w:rPr>
                    <w:rFonts w:eastAsiaTheme="minorHAnsi"/>
                    <w:sz w:val="22"/>
                    <w:szCs w:val="22"/>
                  </w:rPr>
                  <w:t>curriculum, that block of courses may be transferred to a baccalaureate institution</w:t>
                </w:r>
                <w:r w:rsidRPr="00AC7613">
                  <w:rPr>
                    <w:sz w:val="22"/>
                    <w:szCs w:val="22"/>
                  </w:rPr>
                  <w:t>.</w:t>
                </w:r>
                <w:r>
                  <w:rPr>
                    <w:spacing w:val="-3"/>
                  </w:rPr>
                  <w:t xml:space="preserve"> </w:t>
                </w:r>
                <w:r w:rsidRPr="00AC7613">
                  <w:rPr>
                    <w:rFonts w:eastAsiaTheme="minorHAnsi"/>
                    <w:sz w:val="22"/>
                    <w:szCs w:val="22"/>
                  </w:rPr>
                  <w:t>The FOS must be substituted for that institution’s lower division requirements within the degree program for the Field of Study into which the student transfers. Within the Computer Science FOS</w:t>
                </w:r>
                <w:r w:rsidR="00306B8A">
                  <w:rPr>
                    <w:rFonts w:eastAsiaTheme="minorHAnsi"/>
                    <w:sz w:val="22"/>
                    <w:szCs w:val="22"/>
                  </w:rPr>
                  <w:t>,</w:t>
                </w:r>
                <w:r w:rsidRPr="00AC7613">
                  <w:rPr>
                    <w:rFonts w:eastAsiaTheme="minorHAnsi"/>
                    <w:sz w:val="22"/>
                    <w:szCs w:val="22"/>
                  </w:rPr>
                  <w:t xml:space="preserve"> there are courses listed</w:t>
                </w:r>
                <w:r w:rsidR="00306B8A">
                  <w:rPr>
                    <w:rFonts w:eastAsiaTheme="minorHAnsi"/>
                    <w:sz w:val="22"/>
                    <w:szCs w:val="22"/>
                  </w:rPr>
                  <w:t xml:space="preserve"> that</w:t>
                </w:r>
                <w:r w:rsidRPr="00AC7613">
                  <w:rPr>
                    <w:rFonts w:eastAsiaTheme="minorHAnsi"/>
                    <w:sz w:val="22"/>
                    <w:szCs w:val="22"/>
                  </w:rPr>
                  <w:t xml:space="preserve"> will satisfy requirements for both the AS General Education Core and the FOS.</w:t>
                </w:r>
              </w:p>
              <w:p w14:paraId="64612ABC" w14:textId="77777777" w:rsidR="000F0F96" w:rsidRPr="00AC7613" w:rsidRDefault="000F0F96" w:rsidP="000F0F96">
                <w:pPr>
                  <w:pStyle w:val="BodyText"/>
                  <w:spacing w:before="1"/>
                  <w:rPr>
                    <w:rFonts w:eastAsiaTheme="minorHAnsi"/>
                    <w:sz w:val="22"/>
                    <w:szCs w:val="22"/>
                  </w:rPr>
                </w:pPr>
              </w:p>
              <w:p w14:paraId="7EB16D4C" w14:textId="2247C43F" w:rsidR="000F0F96" w:rsidRPr="00AC7613" w:rsidRDefault="000F0F96" w:rsidP="000F0F96">
                <w:pPr>
                  <w:pStyle w:val="BodyText"/>
                  <w:ind w:right="1164"/>
                  <w:rPr>
                    <w:rFonts w:eastAsiaTheme="minorHAnsi"/>
                    <w:sz w:val="22"/>
                    <w:szCs w:val="22"/>
                  </w:rPr>
                </w:pPr>
                <w:r w:rsidRPr="00AC7613">
                  <w:rPr>
                    <w:rFonts w:eastAsiaTheme="minorHAnsi"/>
                    <w:sz w:val="22"/>
                    <w:szCs w:val="22"/>
                  </w:rPr>
                  <w:t xml:space="preserve">The purpose of this program is to set the pathway with the foundational skills needed to transfer to a college or university and specialize in computer science and computer software engineering. </w:t>
                </w:r>
                <w:r>
                  <w:rPr>
                    <w:rFonts w:eastAsiaTheme="minorHAnsi"/>
                    <w:sz w:val="22"/>
                    <w:szCs w:val="22"/>
                  </w:rPr>
                  <w:t xml:space="preserve">All of our </w:t>
                </w:r>
                <w:r w:rsidRPr="00AC7613">
                  <w:rPr>
                    <w:rFonts w:eastAsiaTheme="minorHAnsi"/>
                    <w:sz w:val="22"/>
                    <w:szCs w:val="22"/>
                  </w:rPr>
                  <w:t>computer science courses are listed in the Lower</w:t>
                </w:r>
                <w:r>
                  <w:rPr>
                    <w:rFonts w:eastAsiaTheme="minorHAnsi"/>
                    <w:sz w:val="22"/>
                    <w:szCs w:val="22"/>
                  </w:rPr>
                  <w:t xml:space="preserve"> </w:t>
                </w:r>
                <w:r w:rsidRPr="00AC7613">
                  <w:rPr>
                    <w:rFonts w:eastAsiaTheme="minorHAnsi"/>
                    <w:sz w:val="22"/>
                    <w:szCs w:val="22"/>
                  </w:rPr>
                  <w:t>Division Academic Course Guide Manual</w:t>
                </w:r>
                <w:r>
                  <w:rPr>
                    <w:rFonts w:eastAsiaTheme="minorHAnsi"/>
                    <w:sz w:val="22"/>
                    <w:szCs w:val="22"/>
                  </w:rPr>
                  <w:t>.</w:t>
                </w:r>
                <w:r>
                  <w:t xml:space="preserve"> </w:t>
                </w:r>
                <w:r w:rsidRPr="00AC7613">
                  <w:rPr>
                    <w:rFonts w:eastAsiaTheme="minorHAnsi"/>
                    <w:sz w:val="22"/>
                    <w:szCs w:val="22"/>
                  </w:rPr>
                  <w:t xml:space="preserve">Our computer science program is a field of study program </w:t>
                </w:r>
                <w:r w:rsidR="00306B8A">
                  <w:rPr>
                    <w:rFonts w:eastAsiaTheme="minorHAnsi"/>
                    <w:sz w:val="22"/>
                    <w:szCs w:val="22"/>
                  </w:rPr>
                  <w:t>that</w:t>
                </w:r>
                <w:r w:rsidRPr="00AC7613">
                  <w:rPr>
                    <w:rFonts w:eastAsiaTheme="minorHAnsi"/>
                    <w:sz w:val="22"/>
                    <w:szCs w:val="22"/>
                  </w:rPr>
                  <w:t xml:space="preserve"> transfers to colleges and/or universities in the state of Texas. The students will learn how to design, code, and document programming projects in C++ and/or Java. They will learn how to break their programs in methods/functions, pass data between their methods/functions, use precedence and associativity operators, code logical control structures (sequence, selection, and iteration), use input and output, manipulate o</w:t>
                </w:r>
                <w:r w:rsidR="00306B8A">
                  <w:rPr>
                    <w:rFonts w:eastAsiaTheme="minorHAnsi"/>
                    <w:sz w:val="22"/>
                    <w:szCs w:val="22"/>
                  </w:rPr>
                  <w:t xml:space="preserve">one-dimensional </w:t>
                </w:r>
                <w:r w:rsidRPr="00AC7613">
                  <w:rPr>
                    <w:rFonts w:eastAsiaTheme="minorHAnsi"/>
                    <w:sz w:val="22"/>
                    <w:szCs w:val="22"/>
                  </w:rPr>
                  <w:t xml:space="preserve">and multidimensional arrays, code data structures (linked list, stack, queue, binary tree, and sorting algorithms), use error-handling </w:t>
                </w:r>
                <w:r w:rsidRPr="00AC7613">
                  <w:rPr>
                    <w:rFonts w:eastAsiaTheme="minorHAnsi"/>
                    <w:sz w:val="22"/>
                    <w:szCs w:val="22"/>
                  </w:rPr>
                  <w:lastRenderedPageBreak/>
                  <w:t>mechanisms, use object-oriented methodology (inheritance, polymorphism, and encapsulation), and read and write to sequential data files.</w:t>
                </w:r>
              </w:p>
              <w:p w14:paraId="77BAF83D" w14:textId="77777777" w:rsidR="000F0F96" w:rsidRPr="00AC7613" w:rsidRDefault="000F0F96" w:rsidP="000F0F96">
                <w:pPr>
                  <w:pStyle w:val="BodyText"/>
                  <w:rPr>
                    <w:rFonts w:eastAsiaTheme="minorHAnsi"/>
                    <w:sz w:val="22"/>
                    <w:szCs w:val="22"/>
                  </w:rPr>
                </w:pPr>
              </w:p>
              <w:p w14:paraId="5AD23146" w14:textId="77777777" w:rsidR="000F0F96" w:rsidRPr="00AC7613" w:rsidRDefault="000F0F96" w:rsidP="000F0F96">
                <w:pPr>
                  <w:pStyle w:val="BodyText"/>
                  <w:ind w:right="1164"/>
                  <w:rPr>
                    <w:rFonts w:eastAsiaTheme="minorHAnsi"/>
                    <w:sz w:val="22"/>
                    <w:szCs w:val="22"/>
                  </w:rPr>
                </w:pPr>
                <w:r w:rsidRPr="00AC7613">
                  <w:rPr>
                    <w:rFonts w:eastAsiaTheme="minorHAnsi"/>
                    <w:sz w:val="22"/>
                    <w:szCs w:val="22"/>
                  </w:rPr>
                  <w:t>Along with these technical skills, professional communication in oral and written media are commonly sought. Various assignments and project-based assignments allows the instructors to assess student attainment of these skills.</w:t>
                </w:r>
              </w:p>
              <w:p w14:paraId="4CB920AC" w14:textId="77777777" w:rsidR="000F0F96" w:rsidRPr="00FB4ABA" w:rsidRDefault="000F0F96" w:rsidP="000F0F96">
                <w:pPr>
                  <w:pStyle w:val="BodyText"/>
                  <w:rPr>
                    <w:rFonts w:eastAsiaTheme="minorHAnsi"/>
                    <w:b/>
                    <w:bCs/>
                    <w:sz w:val="22"/>
                    <w:szCs w:val="22"/>
                  </w:rPr>
                </w:pPr>
              </w:p>
              <w:p w14:paraId="752742F1" w14:textId="77777777" w:rsidR="000F0F96" w:rsidRPr="00FB4ABA" w:rsidRDefault="000F0F96" w:rsidP="000F0F96">
                <w:pPr>
                  <w:pStyle w:val="BodyText"/>
                  <w:rPr>
                    <w:rFonts w:eastAsiaTheme="minorHAnsi"/>
                    <w:b/>
                    <w:bCs/>
                    <w:sz w:val="22"/>
                    <w:szCs w:val="22"/>
                  </w:rPr>
                </w:pPr>
                <w:r w:rsidRPr="00FB4ABA">
                  <w:rPr>
                    <w:rFonts w:eastAsiaTheme="minorHAnsi"/>
                    <w:b/>
                    <w:bCs/>
                    <w:sz w:val="22"/>
                    <w:szCs w:val="22"/>
                  </w:rPr>
                  <w:t>Strengths and Weaknesses related to Marketable Skills:</w:t>
                </w:r>
              </w:p>
              <w:p w14:paraId="7E401D4B" w14:textId="77777777" w:rsidR="000F0F96" w:rsidRDefault="000F0F96" w:rsidP="000F0F96">
                <w:pPr>
                  <w:pStyle w:val="BodyText"/>
                  <w:rPr>
                    <w:color w:val="000000"/>
                    <w:sz w:val="22"/>
                    <w:szCs w:val="22"/>
                    <w:shd w:val="clear" w:color="auto" w:fill="FFFFFF"/>
                  </w:rPr>
                </w:pPr>
                <w:r>
                  <w:rPr>
                    <w:sz w:val="22"/>
                    <w:szCs w:val="22"/>
                  </w:rPr>
                  <w:t>The US Bureau of Labor Statistics projects that the job outlook for Software developers, Quality Assurance Analysts, and Testers for 2021-31 is 25%, much faster than average. The median pay in 2021 is reported to be $109,020 per year or $52.41 per hour</w:t>
                </w:r>
                <w:r>
                  <w:rPr>
                    <w:color w:val="000000"/>
                    <w:sz w:val="22"/>
                    <w:szCs w:val="22"/>
                    <w:shd w:val="clear" w:color="auto" w:fill="FFFFFF"/>
                  </w:rPr>
                  <w:t xml:space="preserve">. The degree requirement for these jobs is typically a bachelor’s degree in computer and information technology or a related field. </w:t>
                </w:r>
                <w:hyperlink r:id="rId26" w:history="1">
                  <w:r>
                    <w:rPr>
                      <w:rStyle w:val="Hyperlink"/>
                      <w:sz w:val="22"/>
                      <w:szCs w:val="22"/>
                      <w:shd w:val="clear" w:color="auto" w:fill="FFFFFF"/>
                    </w:rPr>
                    <w:t>https://www.bls.gov/ooh/computer-and-information-technology/software-developers.htm</w:t>
                  </w:r>
                </w:hyperlink>
                <w:r>
                  <w:rPr>
                    <w:color w:val="000000"/>
                    <w:sz w:val="22"/>
                    <w:szCs w:val="22"/>
                    <w:shd w:val="clear" w:color="auto" w:fill="FFFFFF"/>
                  </w:rPr>
                  <w:t xml:space="preserve">. </w:t>
                </w:r>
              </w:p>
              <w:p w14:paraId="7CB0CF49" w14:textId="77777777" w:rsidR="000F0F96" w:rsidRDefault="000F0F96" w:rsidP="000F0F96">
                <w:pPr>
                  <w:pStyle w:val="BodyText"/>
                  <w:rPr>
                    <w:color w:val="000000"/>
                    <w:sz w:val="22"/>
                    <w:szCs w:val="22"/>
                    <w:shd w:val="clear" w:color="auto" w:fill="FFFFFF"/>
                  </w:rPr>
                </w:pPr>
              </w:p>
              <w:p w14:paraId="260D2C44" w14:textId="77777777" w:rsidR="000F0F96" w:rsidRDefault="000F0F96" w:rsidP="000F0F96">
                <w:pPr>
                  <w:pStyle w:val="BodyText"/>
                  <w:rPr>
                    <w:color w:val="000000"/>
                    <w:sz w:val="22"/>
                    <w:szCs w:val="22"/>
                    <w:shd w:val="clear" w:color="auto" w:fill="FFFFFF"/>
                  </w:rPr>
                </w:pPr>
                <w:r>
                  <w:rPr>
                    <w:color w:val="000000"/>
                    <w:sz w:val="22"/>
                    <w:szCs w:val="22"/>
                    <w:shd w:val="clear" w:color="auto" w:fill="FFFFFF"/>
                  </w:rPr>
                  <w:t>We offer Java and C++ programming fundamentals courses. Both languages provide a solid base for building the foundations of computer programming and consistently rank very high in the list of most in-demand programming languages in the industry. Along with programming language proficiency, analytical and problem-solving abilities are at the top of required technical skills for a successful computer programming career. Developments of these skills are one of our program’s top priorities. This also aligns with program requirements of the transfer schools that we are partnered with and facilitates a seamless transfer of our students into their programs.</w:t>
                </w:r>
              </w:p>
              <w:p w14:paraId="6267F335" w14:textId="77777777" w:rsidR="000F0F96" w:rsidRDefault="000F0F96" w:rsidP="000F0F96">
                <w:pPr>
                  <w:pStyle w:val="BodyText"/>
                  <w:rPr>
                    <w:color w:val="000000"/>
                    <w:sz w:val="22"/>
                    <w:szCs w:val="22"/>
                    <w:shd w:val="clear" w:color="auto" w:fill="FFFFFF"/>
                  </w:rPr>
                </w:pPr>
              </w:p>
              <w:p w14:paraId="48EA3589" w14:textId="77777777" w:rsidR="000F0F96" w:rsidRDefault="000F0F96" w:rsidP="000F0F96">
                <w:pPr>
                  <w:pStyle w:val="BodyText"/>
                  <w:rPr>
                    <w:color w:val="000000"/>
                    <w:sz w:val="22"/>
                    <w:szCs w:val="22"/>
                    <w:shd w:val="clear" w:color="auto" w:fill="FFFFFF"/>
                  </w:rPr>
                </w:pPr>
                <w:r>
                  <w:rPr>
                    <w:color w:val="000000"/>
                    <w:sz w:val="22"/>
                    <w:szCs w:val="22"/>
                    <w:shd w:val="clear" w:color="auto" w:fill="FFFFFF"/>
                  </w:rPr>
                  <w:t>In addition to required technical skills hiring managers look for soft skills, most vital of which are:</w:t>
                </w:r>
              </w:p>
              <w:p w14:paraId="5C149738" w14:textId="77777777" w:rsidR="000F0F96" w:rsidRDefault="000F0F96" w:rsidP="000F0F96">
                <w:pPr>
                  <w:pStyle w:val="BodyText"/>
                  <w:numPr>
                    <w:ilvl w:val="0"/>
                    <w:numId w:val="25"/>
                  </w:numPr>
                  <w:autoSpaceDE w:val="0"/>
                  <w:autoSpaceDN w:val="0"/>
                  <w:spacing w:before="0" w:after="0"/>
                  <w:rPr>
                    <w:rFonts w:eastAsia="Times New Roman"/>
                    <w:color w:val="000000"/>
                    <w:sz w:val="22"/>
                    <w:szCs w:val="22"/>
                    <w:shd w:val="clear" w:color="auto" w:fill="FFFFFF"/>
                  </w:rPr>
                </w:pPr>
                <w:r>
                  <w:rPr>
                    <w:rFonts w:eastAsia="Times New Roman"/>
                    <w:b/>
                    <w:bCs/>
                    <w:color w:val="000000"/>
                    <w:sz w:val="22"/>
                    <w:szCs w:val="22"/>
                    <w:shd w:val="clear" w:color="auto" w:fill="FFFFFF"/>
                  </w:rPr>
                  <w:t>Collaboration.</w:t>
                </w:r>
                <w:r>
                  <w:rPr>
                    <w:rFonts w:eastAsia="Times New Roman"/>
                    <w:color w:val="000000"/>
                    <w:sz w:val="22"/>
                    <w:szCs w:val="22"/>
                    <w:shd w:val="clear" w:color="auto" w:fill="FFFFFF"/>
                  </w:rPr>
                  <w:t xml:space="preserve"> Software developers typically collaborate as a team rather than work in isolation. Being a good team player able to coordinate with other programmers and testers, brainstorm ideas, effectively resolve disagreements, etc., is essential for a successful IT professional career.</w:t>
                </w:r>
              </w:p>
              <w:p w14:paraId="1CFA2001" w14:textId="77777777" w:rsidR="000F0F96" w:rsidRDefault="000F0F96" w:rsidP="000F0F96">
                <w:pPr>
                  <w:pStyle w:val="BodyText"/>
                  <w:numPr>
                    <w:ilvl w:val="0"/>
                    <w:numId w:val="25"/>
                  </w:numPr>
                  <w:autoSpaceDE w:val="0"/>
                  <w:autoSpaceDN w:val="0"/>
                  <w:spacing w:before="0" w:after="0"/>
                  <w:rPr>
                    <w:rFonts w:eastAsia="Times New Roman"/>
                    <w:color w:val="000000"/>
                    <w:sz w:val="22"/>
                    <w:szCs w:val="22"/>
                    <w:shd w:val="clear" w:color="auto" w:fill="FFFFFF"/>
                  </w:rPr>
                </w:pPr>
                <w:r>
                  <w:rPr>
                    <w:rFonts w:eastAsia="Times New Roman"/>
                    <w:b/>
                    <w:bCs/>
                    <w:color w:val="000000"/>
                    <w:sz w:val="22"/>
                    <w:szCs w:val="22"/>
                    <w:shd w:val="clear" w:color="auto" w:fill="FFFFFF"/>
                  </w:rPr>
                  <w:t>Communication skills.</w:t>
                </w:r>
                <w:r>
                  <w:rPr>
                    <w:rFonts w:eastAsia="Times New Roman"/>
                    <w:color w:val="000000"/>
                    <w:sz w:val="22"/>
                    <w:szCs w:val="22"/>
                    <w:shd w:val="clear" w:color="auto" w:fill="FFFFFF"/>
                  </w:rPr>
                  <w:t xml:space="preserve"> Teamwork is impossible without effective communication. Working closely with technical and non-technical colleagues requires the ability to clearly describe ideas, explain complex abstractions in simple terms, and articulate merits of different strategies.</w:t>
                </w:r>
              </w:p>
              <w:p w14:paraId="42AA85FA" w14:textId="77777777" w:rsidR="000F0F96" w:rsidRDefault="000F0F96" w:rsidP="000F0F96">
                <w:pPr>
                  <w:pStyle w:val="BodyText"/>
                  <w:numPr>
                    <w:ilvl w:val="0"/>
                    <w:numId w:val="25"/>
                  </w:numPr>
                  <w:autoSpaceDE w:val="0"/>
                  <w:autoSpaceDN w:val="0"/>
                  <w:spacing w:before="0" w:after="0"/>
                  <w:rPr>
                    <w:rFonts w:eastAsia="Times New Roman"/>
                    <w:color w:val="000000"/>
                    <w:sz w:val="22"/>
                    <w:szCs w:val="22"/>
                    <w:shd w:val="clear" w:color="auto" w:fill="FFFFFF"/>
                  </w:rPr>
                </w:pPr>
                <w:r>
                  <w:rPr>
                    <w:rFonts w:eastAsia="Times New Roman"/>
                    <w:b/>
                    <w:bCs/>
                    <w:color w:val="000000"/>
                    <w:sz w:val="22"/>
                    <w:szCs w:val="22"/>
                    <w:shd w:val="clear" w:color="auto" w:fill="FFFFFF"/>
                  </w:rPr>
                  <w:t>Initiative and independence.</w:t>
                </w:r>
                <w:r>
                  <w:rPr>
                    <w:rFonts w:eastAsia="Times New Roman"/>
                    <w:color w:val="000000"/>
                    <w:sz w:val="22"/>
                    <w:szCs w:val="22"/>
                    <w:shd w:val="clear" w:color="auto" w:fill="FFFFFF"/>
                  </w:rPr>
                  <w:t xml:space="preserve"> Software developers are often required to complete their work with little or no supervision. Initiative and self-motivation without over-reliance on external guidance is viewed as more and more essential, especially in the context of the recent trend of working remotely. </w:t>
                </w:r>
              </w:p>
              <w:p w14:paraId="6DEBA224" w14:textId="22E2A9D4" w:rsidR="002C3284" w:rsidRDefault="002C3284" w:rsidP="00B31BF1">
                <w:pPr>
                  <w:rPr>
                    <w:rStyle w:val="PRSCTBL1"/>
                    <w:rFonts w:eastAsiaTheme="minorHAnsi" w:cstheme="minorBidi"/>
                    <w:b w:val="0"/>
                    <w:sz w:val="28"/>
                    <w:szCs w:val="22"/>
                  </w:rPr>
                </w:pPr>
              </w:p>
            </w:tc>
          </w:sdtContent>
        </w:sdt>
      </w:tr>
    </w:tbl>
    <w:p w14:paraId="4AF0E67A" w14:textId="77777777" w:rsidR="002C3284" w:rsidRDefault="002C3284" w:rsidP="003C1ABA"/>
    <w:p w14:paraId="16C6B1BC" w14:textId="77777777" w:rsidR="002C3284" w:rsidRDefault="002C3284" w:rsidP="003C1ABA">
      <w:r>
        <w:br w:type="page"/>
      </w:r>
    </w:p>
    <w:p w14:paraId="5F9D43D9" w14:textId="77777777" w:rsidR="002C3284" w:rsidRPr="002C3284" w:rsidRDefault="002C3284" w:rsidP="002C3284">
      <w:pPr>
        <w:spacing w:after="0" w:line="240" w:lineRule="auto"/>
        <w:jc w:val="center"/>
        <w:rPr>
          <w:rFonts w:ascii="Calibri" w:eastAsia="Calibri" w:hAnsi="Calibri" w:cs="Times New Roman"/>
          <w:i/>
          <w:iCs/>
          <w:color w:val="808080"/>
          <w:sz w:val="44"/>
          <w:szCs w:val="44"/>
        </w:rPr>
      </w:pPr>
      <w:r w:rsidRPr="00AA06FD">
        <w:rPr>
          <w:rFonts w:ascii="Calibri" w:eastAsia="Calibri" w:hAnsi="Calibri" w:cs="Times New Roman"/>
          <w:iCs/>
          <w:sz w:val="44"/>
          <w:szCs w:val="44"/>
        </w:rPr>
        <w:lastRenderedPageBreak/>
        <w:t>Section II.</w:t>
      </w:r>
      <w:r w:rsidRPr="00AA06FD">
        <w:rPr>
          <w:rFonts w:ascii="Calibri" w:eastAsia="Calibri" w:hAnsi="Calibri" w:cs="Times New Roman"/>
          <w:i/>
          <w:iCs/>
          <w:sz w:val="44"/>
          <w:szCs w:val="44"/>
        </w:rPr>
        <w:t xml:space="preserve">  Are We Doing Things Right?</w:t>
      </w:r>
    </w:p>
    <w:p w14:paraId="2F40D1C5" w14:textId="77777777" w:rsidR="00F74C03" w:rsidRPr="00F74C03" w:rsidRDefault="009E0D7E" w:rsidP="00F74C03">
      <w:pPr>
        <w:pStyle w:val="Heading3"/>
        <w:rPr>
          <w:rFonts w:ascii="Cambria" w:eastAsia="MS Gothic" w:hAnsi="Cambria" w:cs="Times New Roman"/>
          <w:b/>
          <w:bCs/>
          <w:color w:val="4F81BD"/>
          <w:sz w:val="26"/>
          <w:szCs w:val="26"/>
        </w:rPr>
      </w:pPr>
      <w:sdt>
        <w:sdtPr>
          <w:rPr>
            <w:rFonts w:ascii="Cambria" w:eastAsia="MS Gothic" w:hAnsi="Cambria" w:cs="Times New Roman"/>
            <w:b/>
            <w:bCs/>
            <w:smallCaps/>
            <w:color w:val="4F81BD"/>
            <w:sz w:val="26"/>
            <w:szCs w:val="26"/>
          </w:rPr>
          <w:id w:val="941962496"/>
          <w14:checkbox>
            <w14:checked w14:val="0"/>
            <w14:checkedState w14:val="2612" w14:font="MS Gothic"/>
            <w14:uncheckedState w14:val="2610" w14:font="MS Gothic"/>
          </w14:checkbox>
        </w:sdtPr>
        <w:sdtEndPr/>
        <w:sdtContent>
          <w:r w:rsidR="00436908">
            <w:rPr>
              <w:rFonts w:ascii="MS Gothic" w:eastAsia="MS Gothic" w:hAnsi="MS Gothic" w:cs="Times New Roman" w:hint="eastAsia"/>
              <w:b/>
              <w:bCs/>
              <w:smallCaps/>
              <w:color w:val="4F81BD"/>
              <w:sz w:val="26"/>
              <w:szCs w:val="26"/>
            </w:rPr>
            <w:t>☐</w:t>
          </w:r>
        </w:sdtContent>
      </w:sdt>
      <w:r w:rsidR="002C3284" w:rsidRPr="002C3284">
        <w:rPr>
          <w:rFonts w:ascii="Cambria" w:eastAsia="MS Gothic" w:hAnsi="Cambria" w:cs="Times New Roman"/>
          <w:b/>
          <w:bCs/>
          <w:smallCaps/>
          <w:color w:val="4F81BD"/>
          <w:sz w:val="26"/>
          <w:szCs w:val="26"/>
        </w:rPr>
        <w:t xml:space="preserve">5. </w:t>
      </w:r>
      <w:r w:rsidR="00F74C03" w:rsidRPr="00F74C03">
        <w:rPr>
          <w:rFonts w:ascii="Cambria" w:eastAsia="MS Gothic" w:hAnsi="Cambria" w:cs="Times New Roman"/>
          <w:b/>
          <w:bCs/>
          <w:color w:val="4F81BD"/>
          <w:sz w:val="26"/>
          <w:szCs w:val="26"/>
        </w:rPr>
        <w:t xml:space="preserve">HOW EFFECTIVE IS OUR </w:t>
      </w:r>
      <w:r w:rsidR="00F74C03" w:rsidRPr="00F74C03">
        <w:rPr>
          <w:rFonts w:ascii="Cambria" w:eastAsia="MS Gothic" w:hAnsi="Cambria" w:cs="Times New Roman"/>
          <w:b/>
          <w:bCs/>
          <w:color w:val="4F81BD"/>
          <w:sz w:val="26"/>
          <w:szCs w:val="26"/>
          <w:u w:val="single"/>
        </w:rPr>
        <w:t>CURRICULUM,</w:t>
      </w:r>
      <w:r w:rsidR="00F74C03" w:rsidRPr="00F74C03">
        <w:rPr>
          <w:rFonts w:ascii="Cambria" w:eastAsia="MS Gothic" w:hAnsi="Cambria" w:cs="Times New Roman"/>
          <w:b/>
          <w:bCs/>
          <w:color w:val="4F81BD"/>
          <w:sz w:val="26"/>
          <w:szCs w:val="26"/>
        </w:rPr>
        <w:t xml:space="preserve"> AND HOW DO WE KNOW?</w:t>
      </w:r>
    </w:p>
    <w:p w14:paraId="64BC48A8" w14:textId="77777777" w:rsidR="00F74C03" w:rsidRPr="00F74C03" w:rsidRDefault="00F74C03" w:rsidP="00F74C03">
      <w:pPr>
        <w:spacing w:before="120" w:after="120" w:line="240" w:lineRule="auto"/>
        <w:ind w:left="270" w:hanging="270"/>
        <w:rPr>
          <w:rFonts w:ascii="Calibri" w:eastAsia="MS Mincho" w:hAnsi="Calibri" w:cs="Calibri"/>
          <w:b/>
        </w:rPr>
      </w:pPr>
      <w:r w:rsidRPr="00F74C03">
        <w:rPr>
          <w:rFonts w:ascii="Calibri" w:eastAsia="MS Mincho" w:hAnsi="Calibri" w:cs="Calibri"/>
          <w:b/>
        </w:rPr>
        <w:t xml:space="preserve">A. Make a case with evidence that there are no curricular barriers to completion. Review data related to course retention rates, course success rates, and the frequency with which courses are scheduled to identify barriers to program completion and transfer pathways. </w:t>
      </w:r>
      <w:r w:rsidRPr="00F74C03">
        <w:rPr>
          <w:rFonts w:ascii="Calibri" w:eastAsia="MS Mincho" w:hAnsi="Calibri" w:cs="Times New Roman"/>
          <w:b/>
          <w:sz w:val="24"/>
          <w:szCs w:val="24"/>
        </w:rPr>
        <w:t xml:space="preserve"> </w:t>
      </w:r>
    </w:p>
    <w:p w14:paraId="263C49EC" w14:textId="77777777" w:rsidR="00F74C03" w:rsidRPr="00F74C03" w:rsidRDefault="00F74C03" w:rsidP="00002B11">
      <w:pPr>
        <w:spacing w:before="120" w:after="0" w:line="240" w:lineRule="auto"/>
        <w:ind w:left="720" w:hanging="360"/>
        <w:rPr>
          <w:rFonts w:ascii="Calibri" w:eastAsia="MS Mincho" w:hAnsi="Calibri" w:cs="Calibri"/>
          <w:i/>
        </w:rPr>
      </w:pPr>
      <w:r w:rsidRPr="00F74C03">
        <w:rPr>
          <w:rFonts w:ascii="Calibri" w:eastAsia="MS Mincho" w:hAnsi="Calibri" w:cs="Calibri"/>
          <w:i/>
        </w:rPr>
        <w:t>Suggested/possible points to consider:</w:t>
      </w:r>
    </w:p>
    <w:p w14:paraId="71ECA3FF" w14:textId="77777777" w:rsidR="00F74C03" w:rsidRPr="00F74C03" w:rsidRDefault="00F74C03" w:rsidP="00F74C03">
      <w:pPr>
        <w:numPr>
          <w:ilvl w:val="0"/>
          <w:numId w:val="7"/>
        </w:numPr>
        <w:spacing w:after="0" w:line="240" w:lineRule="auto"/>
        <w:rPr>
          <w:rFonts w:ascii="Calibri" w:eastAsia="MS Mincho" w:hAnsi="Calibri" w:cs="Calibri"/>
          <w:i/>
        </w:rPr>
      </w:pPr>
      <w:r w:rsidRPr="00F74C03">
        <w:rPr>
          <w:rFonts w:ascii="Calibri" w:eastAsia="MS Mincho" w:hAnsi="Calibri" w:cs="Calibri"/>
          <w:i/>
        </w:rPr>
        <w:t>FOS only:  Given that FOS courses are defined by the state; what actionable barriers are seen?</w:t>
      </w:r>
    </w:p>
    <w:p w14:paraId="1E5C4F7F" w14:textId="77777777" w:rsidR="00F74C03" w:rsidRPr="00F74C03" w:rsidRDefault="00F74C03" w:rsidP="00F74C03">
      <w:pPr>
        <w:numPr>
          <w:ilvl w:val="0"/>
          <w:numId w:val="7"/>
        </w:numPr>
        <w:spacing w:after="0" w:line="240" w:lineRule="auto"/>
        <w:rPr>
          <w:rFonts w:ascii="Calibri" w:eastAsia="MS Mincho" w:hAnsi="Calibri" w:cs="Calibri"/>
          <w:i/>
        </w:rPr>
      </w:pPr>
      <w:r w:rsidRPr="00F74C03">
        <w:rPr>
          <w:rFonts w:ascii="Calibri" w:eastAsia="MS Mincho" w:hAnsi="Calibri" w:cs="Calibri"/>
          <w:i/>
        </w:rPr>
        <w:t xml:space="preserve">For Core only:  Do all course options have sufficient enrollment to continue their inclusion in core? </w:t>
      </w:r>
    </w:p>
    <w:p w14:paraId="5662774E" w14:textId="77777777" w:rsidR="00F74C03" w:rsidRPr="00F74C03" w:rsidRDefault="00F74C03" w:rsidP="00F74C03">
      <w:pPr>
        <w:numPr>
          <w:ilvl w:val="0"/>
          <w:numId w:val="7"/>
        </w:numPr>
        <w:spacing w:after="0" w:line="240" w:lineRule="auto"/>
        <w:rPr>
          <w:rFonts w:ascii="Calibri" w:eastAsia="MS Mincho" w:hAnsi="Calibri" w:cs="Calibri"/>
          <w:i/>
        </w:rPr>
      </w:pPr>
      <w:r w:rsidRPr="00F74C03">
        <w:rPr>
          <w:rFonts w:ascii="Calibri" w:eastAsia="MS Mincho" w:hAnsi="Calibri" w:cs="Calibri"/>
          <w:i/>
        </w:rPr>
        <w:t>For Core and FOS certificates: What steps can be taken to improve course completion/success rates, course enrollment, and scheduling frequencies for specific courses?</w:t>
      </w:r>
    </w:p>
    <w:p w14:paraId="1A87BFB5" w14:textId="77777777" w:rsidR="00F74C03" w:rsidRPr="00F74C03" w:rsidRDefault="00F74C03" w:rsidP="00F74C03">
      <w:pPr>
        <w:numPr>
          <w:ilvl w:val="0"/>
          <w:numId w:val="7"/>
        </w:numPr>
        <w:spacing w:after="0" w:line="240" w:lineRule="auto"/>
        <w:rPr>
          <w:rFonts w:ascii="Calibri" w:eastAsia="MS Mincho" w:hAnsi="Calibri" w:cs="Calibri"/>
          <w:i/>
        </w:rPr>
      </w:pPr>
      <w:r w:rsidRPr="00F74C03">
        <w:rPr>
          <w:rFonts w:ascii="Calibri" w:eastAsia="MS Mincho" w:hAnsi="Calibri" w:cs="Calibri"/>
          <w:i/>
        </w:rPr>
        <w:t>Program course retention and success rates:  Attach the relevant information from the Program Review Data Set on the Institutional Research Office’s intranet page.</w:t>
      </w:r>
    </w:p>
    <w:p w14:paraId="64D24A75" w14:textId="77777777" w:rsidR="00F74C03" w:rsidRPr="00F74C03" w:rsidRDefault="00F74C03" w:rsidP="00F74C03">
      <w:pPr>
        <w:numPr>
          <w:ilvl w:val="0"/>
          <w:numId w:val="7"/>
        </w:numPr>
        <w:spacing w:after="0" w:line="240" w:lineRule="auto"/>
        <w:rPr>
          <w:rFonts w:ascii="Calibri" w:eastAsia="MS Mincho" w:hAnsi="Calibri" w:cs="Calibri"/>
          <w:i/>
        </w:rPr>
      </w:pPr>
      <w:r w:rsidRPr="00F74C03">
        <w:rPr>
          <w:rFonts w:ascii="Calibri" w:eastAsia="MS Mincho" w:hAnsi="Calibri" w:cs="Calibri"/>
          <w:i/>
        </w:rPr>
        <w:t xml:space="preserve">Identify and discuss all courses that have a retention rate below 78% (Carl Perkins’ standard).  </w:t>
      </w:r>
    </w:p>
    <w:p w14:paraId="727F642F" w14:textId="77777777" w:rsidR="00F74C03" w:rsidRPr="00F74C03" w:rsidRDefault="00F74C03" w:rsidP="00F74C03">
      <w:pPr>
        <w:numPr>
          <w:ilvl w:val="0"/>
          <w:numId w:val="7"/>
        </w:numPr>
        <w:spacing w:after="0" w:line="240" w:lineRule="auto"/>
        <w:rPr>
          <w:rFonts w:ascii="Calibri" w:eastAsia="MS Mincho" w:hAnsi="Calibri" w:cs="Calibri"/>
          <w:i/>
        </w:rPr>
      </w:pPr>
      <w:r w:rsidRPr="00F74C03">
        <w:rPr>
          <w:rFonts w:ascii="Calibri" w:eastAsia="MS Mincho" w:hAnsi="Calibri" w:cs="Calibri"/>
          <w:i/>
        </w:rPr>
        <w:t xml:space="preserve">Using assessment evidence and instructor observations, identify the student learning outcomes that are the greatest challenges for students. Identify any additional barriers to student success.  </w:t>
      </w:r>
    </w:p>
    <w:p w14:paraId="1C335EAE" w14:textId="77777777" w:rsidR="002C3284" w:rsidRPr="002C3284" w:rsidRDefault="002C3284" w:rsidP="002C3284">
      <w:pPr>
        <w:spacing w:after="0" w:line="240" w:lineRule="auto"/>
        <w:ind w:left="720"/>
        <w:rPr>
          <w:rFonts w:ascii="Calibri" w:eastAsia="MS Mincho" w:hAnsi="Calibri" w:cs="Times New Roman"/>
          <w:i/>
          <w:color w:val="000000"/>
        </w:rPr>
      </w:pPr>
    </w:p>
    <w:tbl>
      <w:tblPr>
        <w:tblStyle w:val="TableGrid"/>
        <w:tblW w:w="0" w:type="auto"/>
        <w:tblLook w:val="04A0" w:firstRow="1" w:lastRow="0" w:firstColumn="1" w:lastColumn="0" w:noHBand="0" w:noVBand="1"/>
      </w:tblPr>
      <w:tblGrid>
        <w:gridCol w:w="13670"/>
      </w:tblGrid>
      <w:tr w:rsidR="0007197B" w14:paraId="5B0273CC" w14:textId="77777777" w:rsidTr="00B31BF1">
        <w:sdt>
          <w:sdtPr>
            <w:rPr>
              <w:rStyle w:val="PRSCTBL1"/>
              <w:rFonts w:eastAsiaTheme="minorHAnsi" w:cstheme="minorBidi"/>
              <w:b w:val="0"/>
              <w:sz w:val="28"/>
              <w:szCs w:val="22"/>
            </w:rPr>
            <w:id w:val="342754007"/>
            <w:placeholder>
              <w:docPart w:val="EEFD945470F94B17BB6A9910C2E98F1C"/>
            </w:placeholder>
            <w15:color w:val="FF0000"/>
          </w:sdtPr>
          <w:sdtEndPr>
            <w:rPr>
              <w:rStyle w:val="PRSCTBL1"/>
            </w:rPr>
          </w:sdtEndPr>
          <w:sdtContent>
            <w:tc>
              <w:tcPr>
                <w:tcW w:w="13670" w:type="dxa"/>
              </w:tcPr>
              <w:p w14:paraId="5DCE50ED" w14:textId="77777777" w:rsidR="00D571C7" w:rsidRDefault="00D571C7" w:rsidP="00D571C7">
                <w:pPr>
                  <w:pStyle w:val="BodyText"/>
                  <w:rPr>
                    <w:rFonts w:eastAsiaTheme="minorHAnsi"/>
                    <w:b/>
                    <w:bCs/>
                    <w:sz w:val="22"/>
                    <w:szCs w:val="22"/>
                  </w:rPr>
                </w:pPr>
                <w:r>
                  <w:rPr>
                    <w:rFonts w:eastAsiaTheme="minorHAnsi"/>
                    <w:b/>
                    <w:bCs/>
                    <w:sz w:val="22"/>
                    <w:szCs w:val="22"/>
                  </w:rPr>
                  <w:t>Actionable Barriers</w:t>
                </w:r>
              </w:p>
              <w:p w14:paraId="4F037F9F" w14:textId="58E72DAB" w:rsidR="00D571C7" w:rsidRDefault="00D571C7" w:rsidP="00D571C7">
                <w:pPr>
                  <w:pStyle w:val="BodyText"/>
                  <w:ind w:right="950"/>
                  <w:rPr>
                    <w:rFonts w:eastAsiaTheme="minorHAnsi"/>
                    <w:sz w:val="22"/>
                    <w:szCs w:val="22"/>
                  </w:rPr>
                </w:pPr>
                <w:r w:rsidRPr="00697A47">
                  <w:rPr>
                    <w:rFonts w:eastAsiaTheme="minorHAnsi"/>
                    <w:sz w:val="22"/>
                    <w:szCs w:val="22"/>
                  </w:rPr>
                  <w:t xml:space="preserve">Being a FOS puts certain limitations as to the number of </w:t>
                </w:r>
                <w:r w:rsidR="00306B8A">
                  <w:rPr>
                    <w:rFonts w:eastAsiaTheme="minorHAnsi"/>
                    <w:sz w:val="22"/>
                    <w:szCs w:val="22"/>
                  </w:rPr>
                  <w:t>discipline-specific</w:t>
                </w:r>
                <w:r w:rsidRPr="00697A47">
                  <w:rPr>
                    <w:rFonts w:eastAsiaTheme="minorHAnsi"/>
                    <w:sz w:val="22"/>
                    <w:szCs w:val="22"/>
                  </w:rPr>
                  <w:t xml:space="preserve"> courses that can be offered after meeting the general education core requirements. Many of the technical skills identified by the industry can only be offered at the junior and senior </w:t>
                </w:r>
                <w:r w:rsidR="00306B8A">
                  <w:rPr>
                    <w:rFonts w:eastAsiaTheme="minorHAnsi"/>
                    <w:sz w:val="22"/>
                    <w:szCs w:val="22"/>
                  </w:rPr>
                  <w:t>levels</w:t>
                </w:r>
                <w:r w:rsidRPr="00697A47">
                  <w:rPr>
                    <w:rFonts w:eastAsiaTheme="minorHAnsi"/>
                    <w:sz w:val="22"/>
                    <w:szCs w:val="22"/>
                  </w:rPr>
                  <w:t xml:space="preserve"> of a four-year institution</w:t>
                </w:r>
                <w:r>
                  <w:rPr>
                    <w:rFonts w:eastAsiaTheme="minorHAnsi"/>
                    <w:sz w:val="22"/>
                    <w:szCs w:val="22"/>
                  </w:rPr>
                  <w:t>.</w:t>
                </w:r>
              </w:p>
              <w:p w14:paraId="5443C356" w14:textId="77777777" w:rsidR="00D571C7" w:rsidRDefault="00D571C7" w:rsidP="00D571C7">
                <w:pPr>
                  <w:pStyle w:val="BodyText"/>
                  <w:ind w:right="950"/>
                  <w:rPr>
                    <w:rFonts w:eastAsiaTheme="minorHAnsi"/>
                    <w:sz w:val="22"/>
                    <w:szCs w:val="22"/>
                  </w:rPr>
                </w:pPr>
              </w:p>
              <w:p w14:paraId="46A9AC82" w14:textId="77777777" w:rsidR="00D571C7" w:rsidRDefault="00D571C7" w:rsidP="00D571C7">
                <w:pPr>
                  <w:pStyle w:val="BodyText"/>
                  <w:ind w:right="950"/>
                  <w:rPr>
                    <w:rFonts w:eastAsiaTheme="minorHAnsi"/>
                    <w:b/>
                    <w:bCs/>
                    <w:sz w:val="22"/>
                    <w:szCs w:val="22"/>
                  </w:rPr>
                </w:pPr>
                <w:r w:rsidRPr="00806C6E">
                  <w:rPr>
                    <w:rFonts w:eastAsiaTheme="minorHAnsi"/>
                    <w:b/>
                    <w:bCs/>
                    <w:sz w:val="22"/>
                    <w:szCs w:val="22"/>
                  </w:rPr>
                  <w:t>Course Completion/</w:t>
                </w:r>
                <w:r>
                  <w:rPr>
                    <w:rFonts w:eastAsiaTheme="minorHAnsi"/>
                    <w:b/>
                    <w:bCs/>
                    <w:sz w:val="22"/>
                    <w:szCs w:val="22"/>
                  </w:rPr>
                  <w:t>Retention Rates</w:t>
                </w:r>
              </w:p>
              <w:p w14:paraId="764BD123" w14:textId="77777777" w:rsidR="00D571C7" w:rsidRPr="00426CEF" w:rsidRDefault="00D571C7" w:rsidP="00D571C7">
                <w:pPr>
                  <w:pStyle w:val="BodyText"/>
                  <w:ind w:right="950"/>
                  <w:rPr>
                    <w:rFonts w:eastAsiaTheme="minorHAnsi"/>
                    <w:sz w:val="22"/>
                    <w:szCs w:val="22"/>
                  </w:rPr>
                </w:pPr>
                <w:r w:rsidRPr="00426CEF">
                  <w:rPr>
                    <w:rFonts w:eastAsiaTheme="minorHAnsi"/>
                    <w:sz w:val="22"/>
                    <w:szCs w:val="22"/>
                  </w:rPr>
                  <w:t xml:space="preserve">We do not have any courses with retention rates below the 78% Carl Perkins’ standard. </w:t>
                </w:r>
                <w:r>
                  <w:rPr>
                    <w:rFonts w:eastAsiaTheme="minorHAnsi"/>
                    <w:sz w:val="22"/>
                    <w:szCs w:val="22"/>
                  </w:rPr>
                  <w:t>The following chart shows a list of our computer science courses separated by track. We had a C++ and a Java track option for the programming 2 and 3 courses.</w:t>
                </w:r>
              </w:p>
              <w:p w14:paraId="55A32AB8" w14:textId="77777777" w:rsidR="00D571C7" w:rsidRDefault="00D571C7" w:rsidP="00D571C7">
                <w:pPr>
                  <w:pStyle w:val="BodyText"/>
                  <w:ind w:right="950"/>
                  <w:rPr>
                    <w:rFonts w:eastAsiaTheme="minorHAnsi"/>
                    <w:b/>
                    <w:bCs/>
                    <w:sz w:val="22"/>
                    <w:szCs w:val="22"/>
                  </w:rPr>
                </w:pPr>
              </w:p>
              <w:p w14:paraId="6FAAAA2F" w14:textId="77777777" w:rsidR="00D571C7" w:rsidRDefault="00D571C7" w:rsidP="00D571C7">
                <w:pPr>
                  <w:pStyle w:val="BodyText"/>
                  <w:ind w:right="950"/>
                  <w:rPr>
                    <w:rFonts w:eastAsiaTheme="minorHAnsi"/>
                    <w:b/>
                    <w:bCs/>
                    <w:sz w:val="22"/>
                    <w:szCs w:val="22"/>
                  </w:rPr>
                </w:pPr>
                <w:r w:rsidRPr="00626710">
                  <w:rPr>
                    <w:rFonts w:eastAsiaTheme="minorHAnsi"/>
                    <w:b/>
                    <w:bCs/>
                    <w:noProof/>
                    <w:sz w:val="22"/>
                    <w:szCs w:val="22"/>
                  </w:rPr>
                  <w:lastRenderedPageBreak/>
                  <w:drawing>
                    <wp:inline distT="0" distB="0" distL="0" distR="0" wp14:anchorId="081BB13B" wp14:editId="296ADC8E">
                      <wp:extent cx="3696020" cy="1767993"/>
                      <wp:effectExtent l="0" t="0" r="0" b="3810"/>
                      <wp:docPr id="40" name="Picture 4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10;&#10;Description automatically generated"/>
                              <pic:cNvPicPr/>
                            </pic:nvPicPr>
                            <pic:blipFill>
                              <a:blip r:embed="rId27"/>
                              <a:stretch>
                                <a:fillRect/>
                              </a:stretch>
                            </pic:blipFill>
                            <pic:spPr>
                              <a:xfrm>
                                <a:off x="0" y="0"/>
                                <a:ext cx="3696020" cy="1767993"/>
                              </a:xfrm>
                              <a:prstGeom prst="rect">
                                <a:avLst/>
                              </a:prstGeom>
                            </pic:spPr>
                          </pic:pic>
                        </a:graphicData>
                      </a:graphic>
                    </wp:inline>
                  </w:drawing>
                </w:r>
              </w:p>
              <w:p w14:paraId="014FC903" w14:textId="77777777" w:rsidR="00D571C7" w:rsidRDefault="00D571C7" w:rsidP="00D571C7">
                <w:pPr>
                  <w:pStyle w:val="BodyText"/>
                  <w:ind w:right="950"/>
                  <w:rPr>
                    <w:rFonts w:eastAsiaTheme="minorHAnsi"/>
                    <w:b/>
                    <w:bCs/>
                    <w:sz w:val="22"/>
                    <w:szCs w:val="22"/>
                  </w:rPr>
                </w:pPr>
              </w:p>
              <w:p w14:paraId="6CDF15FC" w14:textId="77777777" w:rsidR="00D571C7" w:rsidRPr="00426CEF" w:rsidRDefault="00D571C7" w:rsidP="00D571C7">
                <w:pPr>
                  <w:pStyle w:val="BodyText"/>
                  <w:ind w:right="950"/>
                  <w:rPr>
                    <w:rFonts w:eastAsiaTheme="minorHAnsi"/>
                    <w:sz w:val="22"/>
                    <w:szCs w:val="22"/>
                  </w:rPr>
                </w:pPr>
                <w:r w:rsidRPr="00426CEF">
                  <w:rPr>
                    <w:rFonts w:eastAsiaTheme="minorHAnsi"/>
                    <w:sz w:val="22"/>
                    <w:szCs w:val="22"/>
                  </w:rPr>
                  <w:t xml:space="preserve">The following chart shows the average </w:t>
                </w:r>
                <w:r>
                  <w:rPr>
                    <w:rFonts w:eastAsiaTheme="minorHAnsi"/>
                    <w:sz w:val="22"/>
                    <w:szCs w:val="22"/>
                  </w:rPr>
                  <w:t xml:space="preserve">completion rates </w:t>
                </w:r>
                <w:r w:rsidRPr="00426CEF">
                  <w:rPr>
                    <w:rFonts w:eastAsiaTheme="minorHAnsi"/>
                    <w:sz w:val="22"/>
                    <w:szCs w:val="22"/>
                  </w:rPr>
                  <w:t xml:space="preserve">when the programming 2 and 3 courses were combined. </w:t>
                </w:r>
              </w:p>
              <w:p w14:paraId="455B5098" w14:textId="77777777" w:rsidR="00D571C7" w:rsidRDefault="00D571C7" w:rsidP="00D571C7">
                <w:pPr>
                  <w:pStyle w:val="BodyText"/>
                  <w:ind w:right="950"/>
                  <w:rPr>
                    <w:rFonts w:eastAsiaTheme="minorHAnsi"/>
                    <w:b/>
                    <w:bCs/>
                    <w:sz w:val="22"/>
                    <w:szCs w:val="22"/>
                  </w:rPr>
                </w:pPr>
              </w:p>
              <w:p w14:paraId="5B2FB9C0" w14:textId="77777777" w:rsidR="00D571C7" w:rsidRDefault="00D571C7" w:rsidP="00D571C7">
                <w:pPr>
                  <w:pStyle w:val="BodyText"/>
                  <w:ind w:right="950"/>
                  <w:rPr>
                    <w:rFonts w:eastAsiaTheme="minorHAnsi"/>
                    <w:b/>
                    <w:bCs/>
                    <w:sz w:val="22"/>
                    <w:szCs w:val="22"/>
                  </w:rPr>
                </w:pPr>
                <w:r w:rsidRPr="00626710">
                  <w:rPr>
                    <w:rFonts w:eastAsiaTheme="minorHAnsi"/>
                    <w:b/>
                    <w:bCs/>
                    <w:noProof/>
                    <w:sz w:val="22"/>
                    <w:szCs w:val="22"/>
                  </w:rPr>
                  <w:drawing>
                    <wp:inline distT="0" distB="0" distL="0" distR="0" wp14:anchorId="039C0F4D" wp14:editId="1503BD0A">
                      <wp:extent cx="3475021" cy="1341236"/>
                      <wp:effectExtent l="0" t="0" r="0" b="0"/>
                      <wp:docPr id="41" name="Picture 41"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able&#10;&#10;Description automatically generated with medium confidence"/>
                              <pic:cNvPicPr/>
                            </pic:nvPicPr>
                            <pic:blipFill>
                              <a:blip r:embed="rId28"/>
                              <a:stretch>
                                <a:fillRect/>
                              </a:stretch>
                            </pic:blipFill>
                            <pic:spPr>
                              <a:xfrm>
                                <a:off x="0" y="0"/>
                                <a:ext cx="3475021" cy="1341236"/>
                              </a:xfrm>
                              <a:prstGeom prst="rect">
                                <a:avLst/>
                              </a:prstGeom>
                            </pic:spPr>
                          </pic:pic>
                        </a:graphicData>
                      </a:graphic>
                    </wp:inline>
                  </w:drawing>
                </w:r>
              </w:p>
              <w:p w14:paraId="50F5CF1E" w14:textId="77777777" w:rsidR="00D571C7" w:rsidRDefault="00D571C7" w:rsidP="00D571C7">
                <w:pPr>
                  <w:pStyle w:val="BodyText"/>
                  <w:ind w:right="950"/>
                  <w:rPr>
                    <w:rFonts w:eastAsiaTheme="minorHAnsi"/>
                    <w:b/>
                    <w:bCs/>
                    <w:sz w:val="22"/>
                    <w:szCs w:val="22"/>
                  </w:rPr>
                </w:pPr>
              </w:p>
              <w:p w14:paraId="01179FF9" w14:textId="77777777" w:rsidR="00D571C7" w:rsidRPr="00426CEF" w:rsidRDefault="00D571C7" w:rsidP="00D571C7">
                <w:pPr>
                  <w:pStyle w:val="BodyText"/>
                  <w:ind w:right="950"/>
                  <w:rPr>
                    <w:rFonts w:eastAsiaTheme="minorHAnsi"/>
                    <w:sz w:val="22"/>
                    <w:szCs w:val="22"/>
                  </w:rPr>
                </w:pPr>
                <w:r w:rsidRPr="00426CEF">
                  <w:rPr>
                    <w:rFonts w:eastAsiaTheme="minorHAnsi"/>
                    <w:sz w:val="22"/>
                    <w:szCs w:val="22"/>
                  </w:rPr>
                  <w:t>The graph shows a visual representation of the data with the programming 2 and 3 courses combined.</w:t>
                </w:r>
              </w:p>
              <w:p w14:paraId="0260C06B" w14:textId="77777777" w:rsidR="00D571C7" w:rsidRDefault="00D571C7" w:rsidP="00D571C7">
                <w:pPr>
                  <w:pStyle w:val="BodyText"/>
                  <w:ind w:right="950"/>
                  <w:rPr>
                    <w:rFonts w:eastAsiaTheme="minorHAnsi"/>
                    <w:b/>
                    <w:bCs/>
                    <w:sz w:val="22"/>
                    <w:szCs w:val="22"/>
                  </w:rPr>
                </w:pPr>
              </w:p>
              <w:p w14:paraId="0B42B9D0" w14:textId="103537FF" w:rsidR="00D571C7" w:rsidRDefault="00D571C7" w:rsidP="00D571C7">
                <w:pPr>
                  <w:pStyle w:val="BodyText"/>
                  <w:ind w:right="950"/>
                  <w:rPr>
                    <w:rFonts w:eastAsiaTheme="minorHAnsi"/>
                    <w:b/>
                    <w:bCs/>
                    <w:sz w:val="22"/>
                    <w:szCs w:val="22"/>
                  </w:rPr>
                </w:pPr>
                <w:r w:rsidRPr="00626710">
                  <w:rPr>
                    <w:rFonts w:eastAsiaTheme="minorHAnsi"/>
                    <w:b/>
                    <w:bCs/>
                    <w:noProof/>
                    <w:sz w:val="22"/>
                    <w:szCs w:val="22"/>
                  </w:rPr>
                  <w:lastRenderedPageBreak/>
                  <w:drawing>
                    <wp:inline distT="0" distB="0" distL="0" distR="0" wp14:anchorId="4B77E7B9" wp14:editId="52017BCC">
                      <wp:extent cx="4145280" cy="2506133"/>
                      <wp:effectExtent l="0" t="0" r="7620" b="8890"/>
                      <wp:docPr id="42" name="Picture 4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line chart&#10;&#10;Description automatically generated"/>
                              <pic:cNvPicPr/>
                            </pic:nvPicPr>
                            <pic:blipFill>
                              <a:blip r:embed="rId29"/>
                              <a:stretch>
                                <a:fillRect/>
                              </a:stretch>
                            </pic:blipFill>
                            <pic:spPr>
                              <a:xfrm>
                                <a:off x="0" y="0"/>
                                <a:ext cx="4150723" cy="2509424"/>
                              </a:xfrm>
                              <a:prstGeom prst="rect">
                                <a:avLst/>
                              </a:prstGeom>
                            </pic:spPr>
                          </pic:pic>
                        </a:graphicData>
                      </a:graphic>
                    </wp:inline>
                  </w:drawing>
                </w:r>
              </w:p>
              <w:p w14:paraId="19DF2593" w14:textId="77777777" w:rsidR="00D571C7" w:rsidRDefault="00D571C7" w:rsidP="00D571C7">
                <w:pPr>
                  <w:pStyle w:val="BodyText"/>
                  <w:ind w:right="950"/>
                  <w:rPr>
                    <w:rFonts w:eastAsiaTheme="minorHAnsi"/>
                    <w:b/>
                    <w:bCs/>
                    <w:sz w:val="22"/>
                    <w:szCs w:val="22"/>
                  </w:rPr>
                </w:pPr>
              </w:p>
              <w:p w14:paraId="20B1370B" w14:textId="77777777" w:rsidR="00D571C7" w:rsidRDefault="00D571C7" w:rsidP="00D571C7">
                <w:pPr>
                  <w:pStyle w:val="BodyText"/>
                  <w:ind w:right="950"/>
                  <w:rPr>
                    <w:rFonts w:eastAsiaTheme="minorHAnsi"/>
                    <w:b/>
                    <w:bCs/>
                    <w:sz w:val="22"/>
                    <w:szCs w:val="22"/>
                  </w:rPr>
                </w:pPr>
                <w:r w:rsidRPr="00806C6E">
                  <w:rPr>
                    <w:rFonts w:eastAsiaTheme="minorHAnsi"/>
                    <w:b/>
                    <w:bCs/>
                    <w:sz w:val="22"/>
                    <w:szCs w:val="22"/>
                  </w:rPr>
                  <w:t>Success Rates</w:t>
                </w:r>
              </w:p>
              <w:p w14:paraId="49997524" w14:textId="0CBB6F58" w:rsidR="00D571C7" w:rsidRPr="00426CEF" w:rsidRDefault="00D571C7" w:rsidP="00D571C7">
                <w:pPr>
                  <w:pStyle w:val="BodyText"/>
                  <w:ind w:right="950"/>
                  <w:rPr>
                    <w:rFonts w:eastAsiaTheme="minorHAnsi"/>
                    <w:sz w:val="22"/>
                    <w:szCs w:val="22"/>
                  </w:rPr>
                </w:pPr>
                <w:r>
                  <w:rPr>
                    <w:rFonts w:eastAsiaTheme="minorHAnsi"/>
                    <w:sz w:val="22"/>
                    <w:szCs w:val="22"/>
                  </w:rPr>
                  <w:t>We have a few courses that had below a 70% success rate</w:t>
                </w:r>
                <w:r w:rsidRPr="00426CEF">
                  <w:rPr>
                    <w:rFonts w:eastAsiaTheme="minorHAnsi"/>
                    <w:sz w:val="22"/>
                    <w:szCs w:val="22"/>
                  </w:rPr>
                  <w:t xml:space="preserve">. </w:t>
                </w:r>
                <w:r>
                  <w:rPr>
                    <w:rFonts w:eastAsiaTheme="minorHAnsi"/>
                    <w:sz w:val="22"/>
                    <w:szCs w:val="22"/>
                  </w:rPr>
                  <w:t xml:space="preserve">The following chart shows a list of our computer science courses separated by track. We had a C++ and a Java track option for the programming 2 and 3 courses. The COSC2436 has improved since and is now averaging in the upper 80th percentile. The COSC2336 dropped in 2020, but this most likely was impacted by COVID. The COSC2336 course was taught entirely in the classroom and was never offered online; when forced to go online during COVID, it was difficult to get this course transferred to a fully online environment. The COSC1337 course has had significantly low success rates. In 2021, the programming tracks were removed and there was only </w:t>
                </w:r>
                <w:r w:rsidR="00306B8A">
                  <w:rPr>
                    <w:rFonts w:eastAsiaTheme="minorHAnsi"/>
                    <w:sz w:val="22"/>
                    <w:szCs w:val="22"/>
                  </w:rPr>
                  <w:t>one</w:t>
                </w:r>
                <w:r>
                  <w:rPr>
                    <w:rFonts w:eastAsiaTheme="minorHAnsi"/>
                    <w:sz w:val="22"/>
                    <w:szCs w:val="22"/>
                  </w:rPr>
                  <w:t xml:space="preserve"> programing 2 option for students. The COSC1437 course was the only option in 2021 and there was an increase in student success in this course at 71%. Now that we only have one programming track for students, we have been focusing on improving the delivery of our courses. We have added an interactive digital textbook to our programming 1 and programming 2 courses. We have also added standardized testing and hands-on coding projects to these courses. </w:t>
                </w:r>
              </w:p>
              <w:p w14:paraId="1F2FBF3F" w14:textId="77777777" w:rsidR="00D571C7" w:rsidRDefault="00D571C7" w:rsidP="00D571C7">
                <w:pPr>
                  <w:pStyle w:val="BodyText"/>
                  <w:ind w:right="950"/>
                  <w:rPr>
                    <w:rFonts w:eastAsiaTheme="minorHAnsi"/>
                    <w:b/>
                    <w:bCs/>
                    <w:sz w:val="22"/>
                    <w:szCs w:val="22"/>
                  </w:rPr>
                </w:pPr>
                <w:r w:rsidRPr="008A20A2">
                  <w:rPr>
                    <w:rFonts w:eastAsiaTheme="minorHAnsi"/>
                    <w:b/>
                    <w:bCs/>
                    <w:noProof/>
                    <w:sz w:val="22"/>
                    <w:szCs w:val="22"/>
                  </w:rPr>
                  <w:lastRenderedPageBreak/>
                  <w:drawing>
                    <wp:inline distT="0" distB="0" distL="0" distR="0" wp14:anchorId="1DF727EA" wp14:editId="2DC2F794">
                      <wp:extent cx="3680779" cy="1836579"/>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680779" cy="1836579"/>
                              </a:xfrm>
                              <a:prstGeom prst="rect">
                                <a:avLst/>
                              </a:prstGeom>
                            </pic:spPr>
                          </pic:pic>
                        </a:graphicData>
                      </a:graphic>
                    </wp:inline>
                  </w:drawing>
                </w:r>
              </w:p>
              <w:p w14:paraId="05C88D36" w14:textId="77777777" w:rsidR="00D571C7" w:rsidRDefault="00D571C7" w:rsidP="00D571C7">
                <w:pPr>
                  <w:pStyle w:val="BodyText"/>
                  <w:ind w:right="950"/>
                  <w:rPr>
                    <w:rFonts w:eastAsiaTheme="minorHAnsi"/>
                    <w:sz w:val="22"/>
                    <w:szCs w:val="22"/>
                  </w:rPr>
                </w:pPr>
              </w:p>
              <w:p w14:paraId="550DC15D" w14:textId="64B1EBEE" w:rsidR="00D571C7" w:rsidRPr="00D571C7" w:rsidRDefault="00D571C7" w:rsidP="00D571C7">
                <w:pPr>
                  <w:pStyle w:val="BodyText"/>
                  <w:ind w:right="950"/>
                  <w:rPr>
                    <w:rFonts w:eastAsiaTheme="minorHAnsi"/>
                    <w:sz w:val="22"/>
                    <w:szCs w:val="22"/>
                  </w:rPr>
                </w:pPr>
                <w:r w:rsidRPr="00426CEF">
                  <w:rPr>
                    <w:rFonts w:eastAsiaTheme="minorHAnsi"/>
                    <w:sz w:val="22"/>
                    <w:szCs w:val="22"/>
                  </w:rPr>
                  <w:t>The following chart shows the average</w:t>
                </w:r>
                <w:r>
                  <w:rPr>
                    <w:rFonts w:eastAsiaTheme="minorHAnsi"/>
                    <w:sz w:val="22"/>
                    <w:szCs w:val="22"/>
                  </w:rPr>
                  <w:t xml:space="preserve"> success rates</w:t>
                </w:r>
                <w:r w:rsidRPr="00426CEF">
                  <w:rPr>
                    <w:rFonts w:eastAsiaTheme="minorHAnsi"/>
                    <w:sz w:val="22"/>
                    <w:szCs w:val="22"/>
                  </w:rPr>
                  <w:t xml:space="preserve"> when the programming 2 and 3 courses were combined. </w:t>
                </w:r>
                <w:r>
                  <w:rPr>
                    <w:rFonts w:eastAsiaTheme="minorHAnsi"/>
                    <w:sz w:val="22"/>
                    <w:szCs w:val="22"/>
                  </w:rPr>
                  <w:t xml:space="preserve"> When the programming 2 and 3 were combined, the success rate averages were satisfactory except for year 2019 and 2020. </w:t>
                </w:r>
              </w:p>
              <w:p w14:paraId="0BBFF850" w14:textId="77777777" w:rsidR="00D571C7" w:rsidRDefault="00D571C7" w:rsidP="00D571C7">
                <w:pPr>
                  <w:pStyle w:val="BodyText"/>
                  <w:ind w:right="950"/>
                  <w:rPr>
                    <w:rFonts w:eastAsiaTheme="minorHAnsi"/>
                    <w:b/>
                    <w:bCs/>
                    <w:sz w:val="22"/>
                    <w:szCs w:val="22"/>
                  </w:rPr>
                </w:pPr>
                <w:r w:rsidRPr="00626710">
                  <w:rPr>
                    <w:rFonts w:eastAsiaTheme="minorHAnsi"/>
                    <w:b/>
                    <w:bCs/>
                    <w:noProof/>
                    <w:sz w:val="22"/>
                    <w:szCs w:val="22"/>
                  </w:rPr>
                  <w:drawing>
                    <wp:inline distT="0" distB="0" distL="0" distR="0" wp14:anchorId="2BA0ABC1" wp14:editId="4DE9CD6D">
                      <wp:extent cx="3566469" cy="1531753"/>
                      <wp:effectExtent l="0" t="0" r="0" b="0"/>
                      <wp:docPr id="44" name="Picture 44"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 letter&#10;&#10;Description automatically generated"/>
                              <pic:cNvPicPr/>
                            </pic:nvPicPr>
                            <pic:blipFill>
                              <a:blip r:embed="rId31"/>
                              <a:stretch>
                                <a:fillRect/>
                              </a:stretch>
                            </pic:blipFill>
                            <pic:spPr>
                              <a:xfrm>
                                <a:off x="0" y="0"/>
                                <a:ext cx="3566469" cy="1531753"/>
                              </a:xfrm>
                              <a:prstGeom prst="rect">
                                <a:avLst/>
                              </a:prstGeom>
                            </pic:spPr>
                          </pic:pic>
                        </a:graphicData>
                      </a:graphic>
                    </wp:inline>
                  </w:drawing>
                </w:r>
              </w:p>
              <w:p w14:paraId="5EA5BB46" w14:textId="77777777" w:rsidR="00D571C7" w:rsidRDefault="00D571C7" w:rsidP="00D571C7">
                <w:pPr>
                  <w:pStyle w:val="BodyText"/>
                  <w:ind w:right="950"/>
                  <w:rPr>
                    <w:rFonts w:eastAsiaTheme="minorHAnsi"/>
                    <w:b/>
                    <w:bCs/>
                    <w:sz w:val="22"/>
                    <w:szCs w:val="22"/>
                  </w:rPr>
                </w:pPr>
              </w:p>
              <w:p w14:paraId="170E5EB3" w14:textId="77777777" w:rsidR="00D571C7" w:rsidRDefault="00D571C7" w:rsidP="00D571C7">
                <w:pPr>
                  <w:pStyle w:val="BodyText"/>
                  <w:ind w:right="950"/>
                  <w:rPr>
                    <w:rFonts w:eastAsiaTheme="minorHAnsi"/>
                    <w:b/>
                    <w:bCs/>
                    <w:sz w:val="22"/>
                    <w:szCs w:val="22"/>
                  </w:rPr>
                </w:pPr>
                <w:r w:rsidRPr="00426CEF">
                  <w:rPr>
                    <w:rFonts w:eastAsiaTheme="minorHAnsi"/>
                    <w:sz w:val="22"/>
                    <w:szCs w:val="22"/>
                  </w:rPr>
                  <w:t>The graph shows a visual representation of the data with the programming 2 and 3 courses combined.</w:t>
                </w:r>
              </w:p>
              <w:p w14:paraId="1D53AC95" w14:textId="77777777" w:rsidR="00D571C7" w:rsidRDefault="00D571C7" w:rsidP="00D571C7">
                <w:pPr>
                  <w:pStyle w:val="BodyText"/>
                  <w:ind w:right="950"/>
                  <w:rPr>
                    <w:rFonts w:eastAsiaTheme="minorHAnsi"/>
                    <w:b/>
                    <w:bCs/>
                    <w:sz w:val="22"/>
                    <w:szCs w:val="22"/>
                  </w:rPr>
                </w:pPr>
              </w:p>
              <w:p w14:paraId="2E108268" w14:textId="77777777" w:rsidR="00D571C7" w:rsidRDefault="00D571C7" w:rsidP="00D571C7">
                <w:pPr>
                  <w:pStyle w:val="BodyText"/>
                  <w:ind w:right="950"/>
                  <w:rPr>
                    <w:rFonts w:eastAsiaTheme="minorHAnsi"/>
                    <w:b/>
                    <w:bCs/>
                    <w:sz w:val="22"/>
                    <w:szCs w:val="22"/>
                  </w:rPr>
                </w:pPr>
                <w:r w:rsidRPr="00626710">
                  <w:rPr>
                    <w:rFonts w:eastAsiaTheme="minorHAnsi"/>
                    <w:b/>
                    <w:bCs/>
                    <w:noProof/>
                    <w:sz w:val="22"/>
                    <w:szCs w:val="22"/>
                  </w:rPr>
                  <w:lastRenderedPageBreak/>
                  <w:drawing>
                    <wp:inline distT="0" distB="0" distL="0" distR="0" wp14:anchorId="1D7A9EEC" wp14:editId="042F92CA">
                      <wp:extent cx="4335780" cy="2621468"/>
                      <wp:effectExtent l="0" t="0" r="7620" b="7620"/>
                      <wp:docPr id="4" name="Picture 4"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line chart&#10;&#10;Description automatically generated"/>
                              <pic:cNvPicPr/>
                            </pic:nvPicPr>
                            <pic:blipFill>
                              <a:blip r:embed="rId32"/>
                              <a:stretch>
                                <a:fillRect/>
                              </a:stretch>
                            </pic:blipFill>
                            <pic:spPr>
                              <a:xfrm>
                                <a:off x="0" y="0"/>
                                <a:ext cx="4338582" cy="2623162"/>
                              </a:xfrm>
                              <a:prstGeom prst="rect">
                                <a:avLst/>
                              </a:prstGeom>
                            </pic:spPr>
                          </pic:pic>
                        </a:graphicData>
                      </a:graphic>
                    </wp:inline>
                  </w:drawing>
                </w:r>
              </w:p>
              <w:p w14:paraId="0533B254" w14:textId="77777777" w:rsidR="00D571C7" w:rsidRDefault="00D571C7" w:rsidP="00D571C7">
                <w:pPr>
                  <w:pStyle w:val="BodyText"/>
                  <w:ind w:right="950"/>
                  <w:rPr>
                    <w:rFonts w:eastAsiaTheme="minorHAnsi"/>
                    <w:b/>
                    <w:bCs/>
                    <w:sz w:val="22"/>
                    <w:szCs w:val="22"/>
                  </w:rPr>
                </w:pPr>
              </w:p>
              <w:p w14:paraId="2B4CE263" w14:textId="77777777" w:rsidR="00D571C7" w:rsidRDefault="00D571C7" w:rsidP="00D571C7">
                <w:pPr>
                  <w:pStyle w:val="BodyText"/>
                  <w:ind w:right="950"/>
                  <w:rPr>
                    <w:rFonts w:eastAsiaTheme="minorHAnsi"/>
                    <w:b/>
                    <w:bCs/>
                    <w:sz w:val="22"/>
                    <w:szCs w:val="22"/>
                  </w:rPr>
                </w:pPr>
                <w:r w:rsidRPr="00806C6E">
                  <w:rPr>
                    <w:rFonts w:eastAsiaTheme="minorHAnsi"/>
                    <w:b/>
                    <w:bCs/>
                    <w:sz w:val="22"/>
                    <w:szCs w:val="22"/>
                  </w:rPr>
                  <w:t>Course Enrollment</w:t>
                </w:r>
                <w:r>
                  <w:rPr>
                    <w:rFonts w:eastAsiaTheme="minorHAnsi"/>
                    <w:b/>
                    <w:bCs/>
                    <w:sz w:val="22"/>
                    <w:szCs w:val="22"/>
                  </w:rPr>
                  <w:t>/</w:t>
                </w:r>
                <w:r w:rsidRPr="00806C6E">
                  <w:rPr>
                    <w:rFonts w:eastAsiaTheme="minorHAnsi"/>
                    <w:b/>
                    <w:bCs/>
                    <w:sz w:val="22"/>
                    <w:szCs w:val="22"/>
                  </w:rPr>
                  <w:t>Scheduling</w:t>
                </w:r>
              </w:p>
              <w:p w14:paraId="3F95A756" w14:textId="77777777" w:rsidR="00D571C7" w:rsidRDefault="00D571C7" w:rsidP="00D571C7">
                <w:pPr>
                  <w:pStyle w:val="BodyText"/>
                  <w:ind w:right="950"/>
                  <w:rPr>
                    <w:rFonts w:eastAsiaTheme="minorHAnsi"/>
                    <w:sz w:val="22"/>
                    <w:szCs w:val="22"/>
                  </w:rPr>
                </w:pPr>
                <w:r w:rsidRPr="00386DBB">
                  <w:rPr>
                    <w:rFonts w:eastAsiaTheme="minorHAnsi"/>
                    <w:sz w:val="22"/>
                    <w:szCs w:val="22"/>
                  </w:rPr>
                  <w:t xml:space="preserve">We simplified our Computer Science Field of Study by </w:t>
                </w:r>
                <w:r>
                  <w:rPr>
                    <w:rFonts w:eastAsiaTheme="minorHAnsi"/>
                    <w:sz w:val="22"/>
                    <w:szCs w:val="22"/>
                  </w:rPr>
                  <w:t xml:space="preserve">removing one of our programming tracks and having students all take the same track. This helped remove confusion for students by allowing them to easily move from one class to the next without trying to decide which track they should take or accidentally registering for the wrong course in the wrong track. This makes it easier to analyze the data for our courses and for us to improve upon our courses since we have less overhead from having two programming tracks. It makes it easier for us to find instructors to teach the courses since we aren’t using different curriculum, textbooks, tests, etc. for each of the programming tracks. </w:t>
                </w:r>
              </w:p>
              <w:p w14:paraId="6B4170FF" w14:textId="77777777" w:rsidR="00D571C7" w:rsidRDefault="00D571C7" w:rsidP="00D571C7">
                <w:pPr>
                  <w:pStyle w:val="BodyText"/>
                  <w:ind w:right="950"/>
                  <w:rPr>
                    <w:rFonts w:eastAsiaTheme="minorHAnsi"/>
                    <w:sz w:val="22"/>
                    <w:szCs w:val="22"/>
                  </w:rPr>
                </w:pPr>
              </w:p>
              <w:p w14:paraId="4898CFE9" w14:textId="77777777" w:rsidR="00D571C7" w:rsidRDefault="00D571C7" w:rsidP="00D571C7">
                <w:pPr>
                  <w:pStyle w:val="BodyText"/>
                  <w:ind w:right="950"/>
                  <w:rPr>
                    <w:rFonts w:eastAsiaTheme="minorHAnsi"/>
                    <w:sz w:val="22"/>
                    <w:szCs w:val="22"/>
                  </w:rPr>
                </w:pPr>
                <w:r>
                  <w:rPr>
                    <w:rFonts w:eastAsiaTheme="minorHAnsi"/>
                    <w:sz w:val="22"/>
                    <w:szCs w:val="22"/>
                  </w:rPr>
                  <w:t xml:space="preserve">We are working on growing our program at the Frisco, Wylie, and iCollin campuses. All of our courses are currently offered at the Plano campus. </w:t>
                </w:r>
              </w:p>
              <w:p w14:paraId="296CFF6D" w14:textId="77777777" w:rsidR="00D571C7" w:rsidRDefault="00D571C7" w:rsidP="00D571C7">
                <w:pPr>
                  <w:pStyle w:val="BodyText"/>
                  <w:ind w:right="950"/>
                  <w:rPr>
                    <w:rFonts w:eastAsiaTheme="minorHAnsi"/>
                    <w:sz w:val="22"/>
                    <w:szCs w:val="22"/>
                  </w:rPr>
                </w:pPr>
              </w:p>
              <w:p w14:paraId="09C541A6" w14:textId="18B4EF71" w:rsidR="00D571C7" w:rsidRPr="00D571C7" w:rsidRDefault="00D571C7" w:rsidP="00D571C7">
                <w:pPr>
                  <w:pStyle w:val="BodyText"/>
                  <w:ind w:right="950"/>
                  <w:rPr>
                    <w:rFonts w:eastAsiaTheme="minorHAnsi"/>
                    <w:b/>
                    <w:bCs/>
                    <w:sz w:val="22"/>
                    <w:szCs w:val="22"/>
                  </w:rPr>
                </w:pPr>
                <w:r>
                  <w:rPr>
                    <w:rFonts w:eastAsiaTheme="minorHAnsi"/>
                    <w:b/>
                    <w:bCs/>
                    <w:sz w:val="22"/>
                    <w:szCs w:val="22"/>
                  </w:rPr>
                  <w:t>Barriers to Student Success</w:t>
                </w:r>
              </w:p>
              <w:p w14:paraId="55F66C0B" w14:textId="70527DB1" w:rsidR="00D571C7" w:rsidRPr="00D571C7" w:rsidRDefault="00D571C7" w:rsidP="00D571C7">
                <w:pPr>
                  <w:pStyle w:val="BodyText"/>
                  <w:ind w:right="950"/>
                  <w:rPr>
                    <w:rFonts w:eastAsiaTheme="minorHAnsi"/>
                    <w:b/>
                    <w:bCs/>
                    <w:sz w:val="22"/>
                    <w:szCs w:val="22"/>
                  </w:rPr>
                </w:pPr>
                <w:r w:rsidRPr="00C858D0">
                  <w:rPr>
                    <w:rFonts w:eastAsiaTheme="minorHAnsi"/>
                    <w:b/>
                    <w:bCs/>
                    <w:sz w:val="22"/>
                    <w:szCs w:val="22"/>
                  </w:rPr>
                  <w:t>COSC1436</w:t>
                </w:r>
              </w:p>
              <w:p w14:paraId="699BD6F5" w14:textId="77777777" w:rsidR="00D571C7" w:rsidRDefault="00D571C7" w:rsidP="00D571C7">
                <w:pPr>
                  <w:pStyle w:val="BodyText"/>
                  <w:ind w:right="950"/>
                  <w:rPr>
                    <w:rFonts w:eastAsiaTheme="minorHAnsi"/>
                    <w:sz w:val="22"/>
                    <w:szCs w:val="22"/>
                  </w:rPr>
                </w:pPr>
                <w:r>
                  <w:rPr>
                    <w:rFonts w:eastAsiaTheme="minorHAnsi"/>
                    <w:sz w:val="22"/>
                    <w:szCs w:val="22"/>
                  </w:rPr>
                  <w:t xml:space="preserve">As a department, we decided to measure the following program outcome in COSC1436:  </w:t>
                </w:r>
              </w:p>
              <w:p w14:paraId="7D03C250" w14:textId="2E0B9507" w:rsidR="00D571C7" w:rsidRDefault="00D571C7" w:rsidP="00D571C7">
                <w:pPr>
                  <w:pStyle w:val="BodyText"/>
                  <w:ind w:right="950"/>
                  <w:rPr>
                    <w:rFonts w:eastAsiaTheme="minorHAnsi"/>
                    <w:sz w:val="22"/>
                    <w:szCs w:val="22"/>
                  </w:rPr>
                </w:pPr>
                <w:r w:rsidRPr="00277B61">
                  <w:rPr>
                    <w:rFonts w:eastAsiaTheme="minorHAnsi"/>
                    <w:sz w:val="22"/>
                    <w:szCs w:val="22"/>
                  </w:rPr>
                  <w:t>Students will demonstrate an understanding of the fundamental concepts of structured programming: data types, control structures, functions/methods, and arrays.</w:t>
                </w:r>
                <w:r>
                  <w:rPr>
                    <w:rFonts w:eastAsiaTheme="minorHAnsi"/>
                    <w:sz w:val="22"/>
                    <w:szCs w:val="22"/>
                  </w:rPr>
                  <w:t xml:space="preserve"> The students in COSC1436 were given a comprehensive standardized exam at the end of the course to </w:t>
                </w:r>
                <w:r>
                  <w:rPr>
                    <w:rFonts w:eastAsiaTheme="minorHAnsi"/>
                    <w:sz w:val="22"/>
                    <w:szCs w:val="22"/>
                  </w:rPr>
                  <w:lastRenderedPageBreak/>
                  <w:t xml:space="preserve">measure their understanding of the above programming concepts. Based on analysis of this data, students struggled the most with data types and control structures. We discussed this as a department and decided that we wanted to break down the “Data Types” programming concept into “Data Types” and “Arithmetic Problems”. We started this in the spring 2022 and we found that “Data Types” had an average of 68.39% and “Arithmetic Problems” had an average of 62.67%. It seems that both of these areas need improvement, but we will continue to analyze them separately to see what exactly needs to be improved. We also broke the “Control Structures” down into “Loops” and “Conditionals” which are 2 different types of control structures. We had these in separate question banks from the start of the testing so it is easier to analyze. It seems that “Loops” average percentages are significantly lower than those for the “Conditionals”. One of our faculty members is creating a practice test bank for students to use to test their skills. More questions will be added for data types, arithmetic problems, conditionals, and loops. Another faculty member is working on a practice exam that students will take before the final exam so that they know exactly which areas they need more help with before taking the final exam. Students seem to need more practice with these programming concepts and we are working on getting them the practice that they need and hoping that this will increase their ability to answer coding questions that include these concepts. We also discussed that the final exam included a mix of easy, medium, and hard questions in a question bank, but that some students could unfairly be pulling all the hard questions for their exam. We split the questions for the fall 2022 semester into easy, medium, and hard questions within the categories. We are hoping that this will help with the fairness of the exam and possibly even improve the exam scores. </w:t>
                </w:r>
              </w:p>
              <w:p w14:paraId="1442802F" w14:textId="77777777" w:rsidR="00D571C7" w:rsidRDefault="00D571C7" w:rsidP="00D571C7">
                <w:pPr>
                  <w:pStyle w:val="BodyText"/>
                  <w:ind w:right="950"/>
                  <w:rPr>
                    <w:rFonts w:eastAsiaTheme="minorHAnsi"/>
                    <w:sz w:val="22"/>
                    <w:szCs w:val="22"/>
                  </w:rPr>
                </w:pPr>
              </w:p>
              <w:p w14:paraId="563C4E22" w14:textId="77777777" w:rsidR="00D571C7" w:rsidRDefault="00D571C7" w:rsidP="00D571C7">
                <w:pPr>
                  <w:pStyle w:val="BodyText"/>
                  <w:ind w:right="950"/>
                  <w:rPr>
                    <w:rFonts w:eastAsiaTheme="minorHAnsi"/>
                    <w:sz w:val="22"/>
                    <w:szCs w:val="22"/>
                  </w:rPr>
                </w:pPr>
                <w:r w:rsidRPr="00F45056">
                  <w:rPr>
                    <w:rFonts w:eastAsiaTheme="minorHAnsi"/>
                    <w:noProof/>
                    <w:sz w:val="22"/>
                    <w:szCs w:val="22"/>
                  </w:rPr>
                  <w:drawing>
                    <wp:inline distT="0" distB="0" distL="0" distR="0" wp14:anchorId="301EF4B3" wp14:editId="2E9E3C0A">
                      <wp:extent cx="4153260" cy="1082134"/>
                      <wp:effectExtent l="0" t="0" r="0" b="3810"/>
                      <wp:docPr id="45" name="Picture 4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Table&#10;&#10;Description automatically generated"/>
                              <pic:cNvPicPr/>
                            </pic:nvPicPr>
                            <pic:blipFill>
                              <a:blip r:embed="rId33"/>
                              <a:stretch>
                                <a:fillRect/>
                              </a:stretch>
                            </pic:blipFill>
                            <pic:spPr>
                              <a:xfrm>
                                <a:off x="0" y="0"/>
                                <a:ext cx="4153260" cy="1082134"/>
                              </a:xfrm>
                              <a:prstGeom prst="rect">
                                <a:avLst/>
                              </a:prstGeom>
                            </pic:spPr>
                          </pic:pic>
                        </a:graphicData>
                      </a:graphic>
                    </wp:inline>
                  </w:drawing>
                </w:r>
              </w:p>
              <w:p w14:paraId="628E5DFE" w14:textId="77777777" w:rsidR="00D571C7" w:rsidRDefault="00D571C7" w:rsidP="00D571C7">
                <w:pPr>
                  <w:pStyle w:val="BodyText"/>
                  <w:ind w:right="950"/>
                  <w:rPr>
                    <w:rFonts w:eastAsiaTheme="minorHAnsi"/>
                    <w:sz w:val="22"/>
                    <w:szCs w:val="22"/>
                  </w:rPr>
                </w:pPr>
              </w:p>
              <w:p w14:paraId="0AB8CBD8" w14:textId="77777777" w:rsidR="00D571C7" w:rsidRDefault="00D571C7" w:rsidP="00D571C7">
                <w:pPr>
                  <w:pStyle w:val="BodyText"/>
                  <w:ind w:right="950"/>
                  <w:rPr>
                    <w:rFonts w:eastAsiaTheme="minorHAnsi"/>
                    <w:sz w:val="22"/>
                    <w:szCs w:val="22"/>
                  </w:rPr>
                </w:pPr>
                <w:r w:rsidRPr="00F45056">
                  <w:rPr>
                    <w:rFonts w:eastAsiaTheme="minorHAnsi"/>
                    <w:noProof/>
                    <w:sz w:val="22"/>
                    <w:szCs w:val="22"/>
                  </w:rPr>
                  <w:drawing>
                    <wp:inline distT="0" distB="0" distL="0" distR="0" wp14:anchorId="07720A47" wp14:editId="3D00F393">
                      <wp:extent cx="4122777" cy="922100"/>
                      <wp:effectExtent l="0" t="0" r="0" b="0"/>
                      <wp:docPr id="19" name="Picture 1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Table&#10;&#10;Description automatically generated"/>
                              <pic:cNvPicPr/>
                            </pic:nvPicPr>
                            <pic:blipFill>
                              <a:blip r:embed="rId34"/>
                              <a:stretch>
                                <a:fillRect/>
                              </a:stretch>
                            </pic:blipFill>
                            <pic:spPr>
                              <a:xfrm>
                                <a:off x="0" y="0"/>
                                <a:ext cx="4122777" cy="922100"/>
                              </a:xfrm>
                              <a:prstGeom prst="rect">
                                <a:avLst/>
                              </a:prstGeom>
                            </pic:spPr>
                          </pic:pic>
                        </a:graphicData>
                      </a:graphic>
                    </wp:inline>
                  </w:drawing>
                </w:r>
              </w:p>
              <w:p w14:paraId="6E70C687" w14:textId="77777777" w:rsidR="00D571C7" w:rsidRDefault="00D571C7" w:rsidP="00D571C7">
                <w:pPr>
                  <w:pStyle w:val="BodyText"/>
                  <w:ind w:right="950"/>
                  <w:rPr>
                    <w:rFonts w:eastAsiaTheme="minorHAnsi"/>
                    <w:sz w:val="22"/>
                    <w:szCs w:val="22"/>
                  </w:rPr>
                </w:pPr>
              </w:p>
              <w:p w14:paraId="777D178F" w14:textId="77777777" w:rsidR="00D571C7" w:rsidRDefault="00D571C7" w:rsidP="00D571C7">
                <w:pPr>
                  <w:pStyle w:val="BodyText"/>
                  <w:ind w:right="950"/>
                  <w:rPr>
                    <w:rFonts w:eastAsiaTheme="minorHAnsi"/>
                    <w:sz w:val="22"/>
                    <w:szCs w:val="22"/>
                  </w:rPr>
                </w:pPr>
                <w:r w:rsidRPr="009775A7">
                  <w:rPr>
                    <w:rFonts w:eastAsiaTheme="minorHAnsi"/>
                    <w:noProof/>
                    <w:sz w:val="22"/>
                    <w:szCs w:val="22"/>
                  </w:rPr>
                  <w:lastRenderedPageBreak/>
                  <w:drawing>
                    <wp:inline distT="0" distB="0" distL="0" distR="0" wp14:anchorId="688D2791" wp14:editId="0A33C55D">
                      <wp:extent cx="4549534" cy="2568163"/>
                      <wp:effectExtent l="0" t="0" r="3810" b="3810"/>
                      <wp:docPr id="46" name="Picture 46"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bar chart&#10;&#10;Description automatically generated"/>
                              <pic:cNvPicPr/>
                            </pic:nvPicPr>
                            <pic:blipFill>
                              <a:blip r:embed="rId35"/>
                              <a:stretch>
                                <a:fillRect/>
                              </a:stretch>
                            </pic:blipFill>
                            <pic:spPr>
                              <a:xfrm>
                                <a:off x="0" y="0"/>
                                <a:ext cx="4549534" cy="2568163"/>
                              </a:xfrm>
                              <a:prstGeom prst="rect">
                                <a:avLst/>
                              </a:prstGeom>
                            </pic:spPr>
                          </pic:pic>
                        </a:graphicData>
                      </a:graphic>
                    </wp:inline>
                  </w:drawing>
                </w:r>
              </w:p>
              <w:p w14:paraId="4AB49BBD" w14:textId="77777777" w:rsidR="00D571C7" w:rsidRDefault="00D571C7" w:rsidP="00D571C7">
                <w:pPr>
                  <w:pStyle w:val="BodyText"/>
                  <w:ind w:right="950"/>
                  <w:rPr>
                    <w:rFonts w:eastAsiaTheme="minorHAnsi"/>
                    <w:sz w:val="22"/>
                    <w:szCs w:val="22"/>
                  </w:rPr>
                </w:pPr>
              </w:p>
              <w:p w14:paraId="39FEE1FB" w14:textId="5E11B006" w:rsidR="00D571C7" w:rsidRPr="00D571C7" w:rsidRDefault="00D571C7" w:rsidP="00D571C7">
                <w:pPr>
                  <w:pStyle w:val="BodyText"/>
                  <w:ind w:right="950"/>
                  <w:rPr>
                    <w:rFonts w:eastAsiaTheme="minorHAnsi"/>
                    <w:b/>
                    <w:bCs/>
                    <w:sz w:val="22"/>
                    <w:szCs w:val="22"/>
                  </w:rPr>
                </w:pPr>
                <w:r w:rsidRPr="00C858D0">
                  <w:rPr>
                    <w:rFonts w:eastAsiaTheme="minorHAnsi"/>
                    <w:b/>
                    <w:bCs/>
                    <w:sz w:val="22"/>
                    <w:szCs w:val="22"/>
                  </w:rPr>
                  <w:t>COSC2325</w:t>
                </w:r>
              </w:p>
              <w:p w14:paraId="0230353A" w14:textId="77777777" w:rsidR="00D571C7" w:rsidRPr="00B60E5F" w:rsidRDefault="00D571C7" w:rsidP="00D571C7">
                <w:pPr>
                  <w:pStyle w:val="BodyText"/>
                  <w:ind w:right="950"/>
                  <w:rPr>
                    <w:rFonts w:eastAsiaTheme="minorHAnsi"/>
                    <w:sz w:val="22"/>
                    <w:szCs w:val="22"/>
                  </w:rPr>
                </w:pPr>
                <w:r>
                  <w:rPr>
                    <w:rFonts w:eastAsiaTheme="minorHAnsi"/>
                    <w:sz w:val="22"/>
                    <w:szCs w:val="22"/>
                  </w:rPr>
                  <w:t xml:space="preserve">One of our faculty members </w:t>
                </w:r>
                <w:r w:rsidRPr="00B60E5F">
                  <w:rPr>
                    <w:rFonts w:eastAsiaTheme="minorHAnsi"/>
                    <w:sz w:val="22"/>
                    <w:szCs w:val="22"/>
                  </w:rPr>
                  <w:t>noticed that students were struggling in COSC2325 with the flow of the program. They couldn’t visualize how it was working internally. In order to solve this problem, he started executing the program in class in debugger mode and working through the code line by line. This helped the students to visualize the code in action.</w:t>
                </w:r>
                <w:r>
                  <w:rPr>
                    <w:rFonts w:eastAsiaTheme="minorHAnsi"/>
                    <w:sz w:val="22"/>
                    <w:szCs w:val="22"/>
                  </w:rPr>
                  <w:t xml:space="preserve"> </w:t>
                </w:r>
              </w:p>
              <w:p w14:paraId="76F671D6" w14:textId="77777777" w:rsidR="00D571C7" w:rsidRDefault="00D571C7" w:rsidP="00D571C7">
                <w:pPr>
                  <w:pStyle w:val="BodyText"/>
                  <w:ind w:right="950"/>
                  <w:rPr>
                    <w:rFonts w:eastAsiaTheme="minorHAnsi"/>
                    <w:b/>
                    <w:bCs/>
                    <w:sz w:val="22"/>
                    <w:szCs w:val="22"/>
                  </w:rPr>
                </w:pPr>
              </w:p>
              <w:p w14:paraId="4FDD1FDF" w14:textId="0D610536" w:rsidR="00D571C7" w:rsidRPr="00D571C7" w:rsidRDefault="00D571C7" w:rsidP="00D571C7">
                <w:pPr>
                  <w:pStyle w:val="BodyText"/>
                  <w:ind w:right="950"/>
                  <w:rPr>
                    <w:rFonts w:eastAsiaTheme="minorHAnsi"/>
                    <w:b/>
                    <w:bCs/>
                    <w:sz w:val="22"/>
                    <w:szCs w:val="22"/>
                  </w:rPr>
                </w:pPr>
                <w:r w:rsidRPr="00CA5CF0">
                  <w:rPr>
                    <w:rFonts w:eastAsiaTheme="minorHAnsi"/>
                    <w:b/>
                    <w:bCs/>
                    <w:sz w:val="22"/>
                    <w:szCs w:val="22"/>
                  </w:rPr>
                  <w:t>COSC2436</w:t>
                </w:r>
              </w:p>
              <w:p w14:paraId="711C915D" w14:textId="3B45C36E" w:rsidR="00D571C7" w:rsidRPr="00C21A24" w:rsidRDefault="00D571C7" w:rsidP="00D571C7">
                <w:pPr>
                  <w:rPr>
                    <w:rFonts w:ascii="Calibri" w:hAnsi="Calibri" w:cs="Calibri"/>
                  </w:rPr>
                </w:pPr>
                <w:r>
                  <w:rPr>
                    <w:rFonts w:ascii="Calibri" w:hAnsi="Calibri" w:cs="Calibri"/>
                  </w:rPr>
                  <w:t xml:space="preserve">Another faculty member commented that the students are struggling the most with staying current on the class material/assignments. The course content is comprehensive and always builds on itself. If the students fall behind they can never recover. This professor is working to remind students of due dates and has weekly </w:t>
                </w:r>
                <w:r w:rsidR="00306B8A">
                  <w:rPr>
                    <w:rFonts w:ascii="Calibri" w:hAnsi="Calibri" w:cs="Calibri"/>
                  </w:rPr>
                  <w:t>question-and-answer</w:t>
                </w:r>
                <w:r>
                  <w:rPr>
                    <w:rFonts w:ascii="Calibri" w:hAnsi="Calibri" w:cs="Calibri"/>
                  </w:rPr>
                  <w:t xml:space="preserve"> Zoom sessions that are recorded to help students that are struggling with the concepts.</w:t>
                </w:r>
              </w:p>
              <w:p w14:paraId="3A333EF1" w14:textId="70019771" w:rsidR="0007197B" w:rsidRDefault="0007197B" w:rsidP="00D571C7">
                <w:pPr>
                  <w:rPr>
                    <w:rStyle w:val="PRSCTBL1"/>
                    <w:rFonts w:eastAsiaTheme="minorHAnsi" w:cstheme="minorBidi"/>
                    <w:b w:val="0"/>
                    <w:sz w:val="28"/>
                    <w:szCs w:val="22"/>
                  </w:rPr>
                </w:pPr>
              </w:p>
            </w:tc>
          </w:sdtContent>
        </w:sdt>
      </w:tr>
    </w:tbl>
    <w:p w14:paraId="0821478F" w14:textId="77777777" w:rsidR="002C3284" w:rsidRPr="002C3284" w:rsidRDefault="002C3284" w:rsidP="002C3284">
      <w:pPr>
        <w:spacing w:after="0" w:line="240" w:lineRule="auto"/>
        <w:rPr>
          <w:rFonts w:ascii="Calibri" w:eastAsia="MS Mincho" w:hAnsi="Calibri" w:cs="Times New Roman"/>
          <w:b/>
          <w:i/>
          <w:color w:val="000000"/>
          <w:sz w:val="24"/>
          <w:szCs w:val="24"/>
        </w:rPr>
      </w:pPr>
    </w:p>
    <w:p w14:paraId="7FC2E262" w14:textId="77777777" w:rsidR="00226086" w:rsidRDefault="00226086" w:rsidP="00226086">
      <w:pPr>
        <w:pStyle w:val="BodyText"/>
        <w:spacing w:before="0" w:after="0"/>
        <w:ind w:left="270" w:hanging="270"/>
        <w:rPr>
          <w:b/>
        </w:rPr>
      </w:pPr>
    </w:p>
    <w:p w14:paraId="7273B499" w14:textId="77777777" w:rsidR="00C047F4" w:rsidRPr="00C047F4" w:rsidRDefault="00C047F4" w:rsidP="00C047F4">
      <w:pPr>
        <w:spacing w:after="0" w:line="240" w:lineRule="auto"/>
        <w:ind w:left="360" w:hanging="360"/>
        <w:rPr>
          <w:rFonts w:ascii="Calibri" w:eastAsia="MS Mincho" w:hAnsi="Calibri" w:cs="Calibri"/>
          <w:b/>
          <w:sz w:val="24"/>
        </w:rPr>
      </w:pPr>
      <w:r w:rsidRPr="00C047F4">
        <w:rPr>
          <w:rFonts w:ascii="Calibri" w:eastAsia="MS Mincho" w:hAnsi="Calibri" w:cs="Calibri"/>
          <w:b/>
          <w:sz w:val="24"/>
        </w:rPr>
        <w:t>B. Show evidence that the state standard for award completion has been met.</w:t>
      </w:r>
    </w:p>
    <w:p w14:paraId="5BE43A1B" w14:textId="77777777" w:rsidR="002C3284" w:rsidRPr="002C3284" w:rsidRDefault="00C047F4" w:rsidP="00C047F4">
      <w:pPr>
        <w:spacing w:after="0" w:line="240" w:lineRule="auto"/>
        <w:ind w:left="720"/>
        <w:rPr>
          <w:rFonts w:ascii="Calibri" w:eastAsia="MS Mincho" w:hAnsi="Calibri" w:cs="Times New Roman"/>
          <w:sz w:val="24"/>
          <w:szCs w:val="24"/>
        </w:rPr>
      </w:pPr>
      <w:r w:rsidRPr="00C047F4">
        <w:rPr>
          <w:rFonts w:ascii="Calibri" w:eastAsia="Calibri" w:hAnsi="Calibri" w:cs="Times New Roman"/>
          <w:b/>
        </w:rPr>
        <w:t>Completers Standard: Average 25 completers over the last five years or an average of at least five completers per year.</w:t>
      </w:r>
      <w:r w:rsidRPr="00C047F4">
        <w:rPr>
          <w:rFonts w:ascii="Calibri" w:eastAsia="Calibri" w:hAnsi="Calibri" w:cs="Times New Roman"/>
        </w:rPr>
        <w:br/>
        <w:t xml:space="preserve">Number of completers: </w:t>
      </w:r>
      <w:sdt>
        <w:sdtPr>
          <w:rPr>
            <w:rStyle w:val="Style6"/>
          </w:rPr>
          <w:id w:val="-1905822539"/>
          <w:placeholder>
            <w:docPart w:val="2983F6550F3548B0B2C4F3DFA984C4F4"/>
          </w:placeholder>
          <w:showingPlcHdr/>
          <w15:color w:val="FF0000"/>
        </w:sdtPr>
        <w:sdtEndPr>
          <w:rPr>
            <w:rStyle w:val="DefaultParagraphFont"/>
            <w:rFonts w:ascii="Calibri" w:eastAsia="Calibri" w:hAnsi="Calibri" w:cs="Times New Roman"/>
            <w:b w:val="0"/>
            <w:sz w:val="22"/>
            <w:u w:val="none"/>
          </w:rPr>
        </w:sdtEndPr>
        <w:sdtContent>
          <w:r w:rsidRPr="00141E82">
            <w:rPr>
              <w:rStyle w:val="PlaceholderText"/>
            </w:rPr>
            <w:t xml:space="preserve">Click or tap here to enter </w:t>
          </w:r>
          <w:r>
            <w:rPr>
              <w:rStyle w:val="PlaceholderText"/>
            </w:rPr>
            <w:t>the number of completers</w:t>
          </w:r>
        </w:sdtContent>
      </w:sdt>
      <w:r w:rsidRPr="00C047F4">
        <w:rPr>
          <w:rFonts w:ascii="Calibri" w:eastAsia="Calibri" w:hAnsi="Calibri" w:cs="Times New Roman"/>
        </w:rPr>
        <w:t xml:space="preserve"> in last five years.</w:t>
      </w:r>
      <w:r w:rsidRPr="00C047F4">
        <w:rPr>
          <w:rFonts w:ascii="Calibri" w:eastAsia="Calibri" w:hAnsi="Calibri" w:cs="Times New Roman"/>
        </w:rPr>
        <w:br/>
        <w:t xml:space="preserve">If below the state standard, attach a plan for raising the number of completers by addressing barriers to completion and/or by increasing the </w:t>
      </w:r>
      <w:r w:rsidRPr="00C047F4">
        <w:rPr>
          <w:rFonts w:ascii="Calibri" w:eastAsia="Calibri" w:hAnsi="Calibri" w:cs="Times New Roman"/>
        </w:rPr>
        <w:lastRenderedPageBreak/>
        <w:t>number of students enrolled in the program. Definition of completer—a student who has received an award.</w:t>
      </w:r>
      <w:r w:rsidR="002C3284" w:rsidRPr="002C3284">
        <w:rPr>
          <w:rFonts w:ascii="Calibri" w:eastAsia="MS Mincho" w:hAnsi="Calibri" w:cs="Times New Roman"/>
          <w:sz w:val="24"/>
          <w:szCs w:val="24"/>
        </w:rPr>
        <w:br/>
      </w:r>
    </w:p>
    <w:tbl>
      <w:tblPr>
        <w:tblStyle w:val="TableGrid"/>
        <w:tblW w:w="12798" w:type="dxa"/>
        <w:tblInd w:w="607" w:type="dxa"/>
        <w:tblLook w:val="04A0" w:firstRow="1" w:lastRow="0" w:firstColumn="1" w:lastColumn="0" w:noHBand="0" w:noVBand="1"/>
      </w:tblPr>
      <w:tblGrid>
        <w:gridCol w:w="12798"/>
      </w:tblGrid>
      <w:tr w:rsidR="0007197B" w14:paraId="4D056A65" w14:textId="77777777" w:rsidTr="00961D4E">
        <w:sdt>
          <w:sdtPr>
            <w:rPr>
              <w:rStyle w:val="PRSCTBL1"/>
              <w:rFonts w:eastAsiaTheme="minorHAnsi" w:cstheme="minorBidi"/>
              <w:b w:val="0"/>
              <w:sz w:val="28"/>
              <w:szCs w:val="22"/>
            </w:rPr>
            <w:id w:val="1166907376"/>
            <w:placeholder>
              <w:docPart w:val="77375C408C9D465F95B8A1D2ED233B4D"/>
            </w:placeholder>
            <w15:color w:val="FF0000"/>
          </w:sdtPr>
          <w:sdtEndPr>
            <w:rPr>
              <w:rStyle w:val="PRSCTBL1"/>
            </w:rPr>
          </w:sdtEndPr>
          <w:sdtContent>
            <w:tc>
              <w:tcPr>
                <w:tcW w:w="12798" w:type="dxa"/>
              </w:tcPr>
              <w:p w14:paraId="70BD6F1A" w14:textId="77777777" w:rsidR="00D571C7" w:rsidRPr="000C6681" w:rsidRDefault="00D571C7" w:rsidP="00D571C7">
                <w:pPr>
                  <w:pStyle w:val="BodyText"/>
                  <w:ind w:right="950"/>
                  <w:rPr>
                    <w:rFonts w:eastAsiaTheme="minorHAnsi"/>
                    <w:sz w:val="22"/>
                    <w:szCs w:val="22"/>
                  </w:rPr>
                </w:pPr>
                <w:r w:rsidRPr="000C6681">
                  <w:rPr>
                    <w:rFonts w:eastAsiaTheme="minorHAnsi"/>
                    <w:sz w:val="22"/>
                    <w:szCs w:val="22"/>
                  </w:rPr>
                  <w:t>We had 35 completers in Computer Science in 2017 and 88 in 2021. We met the completers standard set by the state.</w:t>
                </w:r>
              </w:p>
              <w:p w14:paraId="2E5C2491" w14:textId="77777777" w:rsidR="00D571C7" w:rsidRPr="00DF093C" w:rsidRDefault="00D571C7" w:rsidP="00D571C7">
                <w:pPr>
                  <w:pStyle w:val="BodyText"/>
                  <w:ind w:right="950"/>
                  <w:rPr>
                    <w:rFonts w:eastAsiaTheme="minorHAnsi"/>
                    <w:b/>
                    <w:bCs/>
                    <w:sz w:val="22"/>
                    <w:szCs w:val="22"/>
                  </w:rPr>
                </w:pPr>
                <w:r w:rsidRPr="00CA2234">
                  <w:rPr>
                    <w:rFonts w:eastAsiaTheme="minorHAnsi"/>
                    <w:noProof/>
                    <w:sz w:val="22"/>
                    <w:szCs w:val="22"/>
                  </w:rPr>
                  <w:drawing>
                    <wp:inline distT="0" distB="0" distL="0" distR="0" wp14:anchorId="3D707A64" wp14:editId="1F143189">
                      <wp:extent cx="5943600" cy="2995017"/>
                      <wp:effectExtent l="0" t="0" r="0" b="0"/>
                      <wp:docPr id="32" name="Picture 3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able&#10;&#10;Description automatically generated"/>
                              <pic:cNvPicPr/>
                            </pic:nvPicPr>
                            <pic:blipFill>
                              <a:blip r:embed="rId15"/>
                              <a:stretch>
                                <a:fillRect/>
                              </a:stretch>
                            </pic:blipFill>
                            <pic:spPr>
                              <a:xfrm>
                                <a:off x="0" y="0"/>
                                <a:ext cx="5943600" cy="2995017"/>
                              </a:xfrm>
                              <a:prstGeom prst="rect">
                                <a:avLst/>
                              </a:prstGeom>
                            </pic:spPr>
                          </pic:pic>
                        </a:graphicData>
                      </a:graphic>
                    </wp:inline>
                  </w:drawing>
                </w:r>
              </w:p>
              <w:p w14:paraId="1FF3ACB7" w14:textId="77777777" w:rsidR="00D571C7" w:rsidRDefault="00D571C7" w:rsidP="00D571C7">
                <w:pPr>
                  <w:pStyle w:val="BodyText"/>
                  <w:ind w:right="950"/>
                  <w:rPr>
                    <w:rFonts w:eastAsiaTheme="minorHAnsi"/>
                    <w:b/>
                    <w:bCs/>
                    <w:sz w:val="22"/>
                    <w:szCs w:val="22"/>
                  </w:rPr>
                </w:pPr>
              </w:p>
              <w:p w14:paraId="32464658" w14:textId="62359A62" w:rsidR="0007197B" w:rsidRPr="00C97595" w:rsidRDefault="0007197B" w:rsidP="00B31BF1">
                <w:pPr>
                  <w:rPr>
                    <w:rStyle w:val="PRSCTBL1"/>
                    <w:rFonts w:asciiTheme="minorHAnsi" w:eastAsiaTheme="minorHAnsi" w:hAnsiTheme="minorHAnsi" w:cstheme="minorBidi"/>
                    <w:b w:val="0"/>
                    <w:color w:val="808080"/>
                    <w:sz w:val="22"/>
                    <w:szCs w:val="22"/>
                  </w:rPr>
                </w:pPr>
              </w:p>
            </w:tc>
          </w:sdtContent>
        </w:sdt>
      </w:tr>
    </w:tbl>
    <w:p w14:paraId="63CF8905" w14:textId="77777777" w:rsidR="002C3284" w:rsidRDefault="002C3284" w:rsidP="003C1ABA"/>
    <w:p w14:paraId="2BC866F9" w14:textId="77777777" w:rsidR="00C047F4" w:rsidRDefault="00C047F4" w:rsidP="00C047F4">
      <w:pPr>
        <w:spacing w:after="0" w:line="240" w:lineRule="auto"/>
        <w:rPr>
          <w:rFonts w:ascii="Calibri" w:eastAsia="MS Mincho" w:hAnsi="Calibri" w:cs="Calibri"/>
          <w:b/>
        </w:rPr>
      </w:pPr>
      <w:r w:rsidRPr="00C047F4">
        <w:rPr>
          <w:rFonts w:ascii="Calibri" w:eastAsia="MS Mincho" w:hAnsi="Calibri" w:cs="Calibri"/>
          <w:b/>
        </w:rPr>
        <w:t>C.  For any required program courses where there is a pattern of low enrollment (averaging fewer than 15 students), explain your plan to grow enrollment.</w:t>
      </w:r>
    </w:p>
    <w:p w14:paraId="42233659" w14:textId="77777777" w:rsidR="00C047F4" w:rsidRPr="00C047F4" w:rsidRDefault="00C047F4" w:rsidP="00C047F4">
      <w:pPr>
        <w:spacing w:after="0" w:line="240" w:lineRule="auto"/>
        <w:rPr>
          <w:rFonts w:ascii="Calibri" w:eastAsia="MS Mincho" w:hAnsi="Calibri" w:cs="Calibri"/>
          <w:b/>
        </w:rPr>
      </w:pPr>
    </w:p>
    <w:tbl>
      <w:tblPr>
        <w:tblStyle w:val="TableGrid"/>
        <w:tblW w:w="12708" w:type="dxa"/>
        <w:tblInd w:w="607" w:type="dxa"/>
        <w:tblLook w:val="04A0" w:firstRow="1" w:lastRow="0" w:firstColumn="1" w:lastColumn="0" w:noHBand="0" w:noVBand="1"/>
      </w:tblPr>
      <w:tblGrid>
        <w:gridCol w:w="12708"/>
      </w:tblGrid>
      <w:tr w:rsidR="00D85A1D" w14:paraId="0E61C3A8" w14:textId="77777777" w:rsidTr="00B31BF1">
        <w:sdt>
          <w:sdtPr>
            <w:rPr>
              <w:rStyle w:val="PRSCTBL1"/>
              <w:rFonts w:eastAsiaTheme="minorHAnsi" w:cstheme="minorBidi"/>
              <w:b w:val="0"/>
              <w:sz w:val="28"/>
              <w:szCs w:val="22"/>
            </w:rPr>
            <w:id w:val="-119458277"/>
            <w:placeholder>
              <w:docPart w:val="ACDE652DA2F84F3B9718973FA01F7FC5"/>
            </w:placeholder>
            <w15:color w:val="FF0000"/>
          </w:sdtPr>
          <w:sdtEndPr>
            <w:rPr>
              <w:rStyle w:val="PRSCTBL1"/>
            </w:rPr>
          </w:sdtEndPr>
          <w:sdtContent>
            <w:tc>
              <w:tcPr>
                <w:tcW w:w="12708" w:type="dxa"/>
              </w:tcPr>
              <w:p w14:paraId="421A742F" w14:textId="77777777" w:rsidR="00D571C7" w:rsidRPr="00B8197D" w:rsidRDefault="00D571C7" w:rsidP="00D571C7">
                <w:pPr>
                  <w:pStyle w:val="BodyText"/>
                  <w:ind w:right="950"/>
                  <w:rPr>
                    <w:rFonts w:eastAsiaTheme="minorHAnsi"/>
                    <w:sz w:val="22"/>
                    <w:szCs w:val="22"/>
                  </w:rPr>
                </w:pPr>
                <w:r w:rsidRPr="00B8197D">
                  <w:rPr>
                    <w:rFonts w:eastAsiaTheme="minorHAnsi"/>
                    <w:sz w:val="22"/>
                    <w:szCs w:val="22"/>
                  </w:rPr>
                  <w:t xml:space="preserve">We don’t have any Computer Science classes that are averaging less than 15 students. </w:t>
                </w:r>
              </w:p>
              <w:p w14:paraId="5EAAF630" w14:textId="3187528A" w:rsidR="00D571C7" w:rsidRDefault="00D571C7" w:rsidP="00D571C7">
                <w:pPr>
                  <w:pStyle w:val="BodyText"/>
                  <w:ind w:right="950"/>
                  <w:rPr>
                    <w:rFonts w:eastAsiaTheme="minorHAnsi"/>
                    <w:b/>
                    <w:bCs/>
                    <w:sz w:val="22"/>
                    <w:szCs w:val="22"/>
                  </w:rPr>
                </w:pPr>
                <w:r w:rsidRPr="00473E1D">
                  <w:rPr>
                    <w:rFonts w:eastAsiaTheme="minorHAnsi"/>
                    <w:b/>
                    <w:bCs/>
                    <w:noProof/>
                    <w:sz w:val="22"/>
                    <w:szCs w:val="22"/>
                  </w:rPr>
                  <w:lastRenderedPageBreak/>
                  <w:drawing>
                    <wp:inline distT="0" distB="0" distL="0" distR="0" wp14:anchorId="04025621" wp14:editId="68AEDBE5">
                      <wp:extent cx="5943600" cy="1982470"/>
                      <wp:effectExtent l="0" t="0" r="0" b="0"/>
                      <wp:docPr id="12" name="Picture 12"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able&#10;&#10;Description automatically generated"/>
                              <pic:cNvPicPr/>
                            </pic:nvPicPr>
                            <pic:blipFill>
                              <a:blip r:embed="rId36"/>
                              <a:stretch>
                                <a:fillRect/>
                              </a:stretch>
                            </pic:blipFill>
                            <pic:spPr>
                              <a:xfrm>
                                <a:off x="0" y="0"/>
                                <a:ext cx="5943600" cy="1982470"/>
                              </a:xfrm>
                              <a:prstGeom prst="rect">
                                <a:avLst/>
                              </a:prstGeom>
                            </pic:spPr>
                          </pic:pic>
                        </a:graphicData>
                      </a:graphic>
                    </wp:inline>
                  </w:drawing>
                </w:r>
              </w:p>
              <w:p w14:paraId="2A9417CC" w14:textId="5FB37E54" w:rsidR="00D85A1D" w:rsidRPr="009B11EE" w:rsidRDefault="00D85A1D" w:rsidP="00D571C7">
                <w:pPr>
                  <w:rPr>
                    <w:rStyle w:val="PRSCTBL1"/>
                    <w:rFonts w:asciiTheme="minorHAnsi" w:eastAsiaTheme="minorHAnsi" w:hAnsiTheme="minorHAnsi" w:cstheme="minorBidi"/>
                    <w:b w:val="0"/>
                    <w:color w:val="808080"/>
                    <w:sz w:val="22"/>
                    <w:szCs w:val="22"/>
                  </w:rPr>
                </w:pPr>
              </w:p>
            </w:tc>
          </w:sdtContent>
        </w:sdt>
      </w:tr>
    </w:tbl>
    <w:p w14:paraId="579BAFA3" w14:textId="77777777" w:rsidR="00D85A1D" w:rsidRPr="004525A9" w:rsidRDefault="00D85A1D" w:rsidP="00D85A1D">
      <w:pPr>
        <w:spacing w:after="0" w:line="240" w:lineRule="auto"/>
        <w:ind w:left="450"/>
        <w:rPr>
          <w:rFonts w:ascii="Calibri" w:eastAsia="MS Mincho" w:hAnsi="Calibri" w:cs="Times New Roman"/>
          <w:i/>
        </w:rPr>
      </w:pPr>
    </w:p>
    <w:p w14:paraId="0AADF57B" w14:textId="77777777" w:rsidR="00C70555" w:rsidRDefault="00C70555" w:rsidP="00C70555">
      <w:pPr>
        <w:spacing w:after="0" w:line="240" w:lineRule="auto"/>
        <w:ind w:left="360" w:hanging="360"/>
        <w:rPr>
          <w:rFonts w:ascii="Calibri" w:eastAsia="MS Mincho" w:hAnsi="Calibri" w:cs="Times New Roman"/>
          <w:b/>
          <w:sz w:val="24"/>
        </w:rPr>
      </w:pPr>
    </w:p>
    <w:p w14:paraId="4EAF2D6D" w14:textId="77777777" w:rsidR="004525A9" w:rsidRDefault="00C70555" w:rsidP="00C70555">
      <w:pPr>
        <w:spacing w:after="0" w:line="240" w:lineRule="auto"/>
        <w:ind w:left="360" w:hanging="360"/>
        <w:rPr>
          <w:rFonts w:ascii="Calibri" w:eastAsia="MS Mincho" w:hAnsi="Calibri" w:cs="Times New Roman"/>
          <w:b/>
          <w:sz w:val="24"/>
        </w:rPr>
      </w:pPr>
      <w:r w:rsidRPr="00C70555">
        <w:rPr>
          <w:rFonts w:ascii="Calibri" w:eastAsia="MS Mincho" w:hAnsi="Calibri" w:cs="Times New Roman"/>
          <w:b/>
          <w:sz w:val="24"/>
        </w:rPr>
        <w:t>D.  Make a case with evidence that the program is well-managed</w:t>
      </w:r>
      <w:r>
        <w:rPr>
          <w:rFonts w:ascii="Calibri" w:eastAsia="MS Mincho" w:hAnsi="Calibri" w:cs="Times New Roman"/>
          <w:b/>
          <w:sz w:val="24"/>
        </w:rPr>
        <w:t>.</w:t>
      </w:r>
    </w:p>
    <w:p w14:paraId="316E7BDA" w14:textId="77777777" w:rsidR="00C70555" w:rsidRPr="00C70555" w:rsidRDefault="00C70555" w:rsidP="00C70555">
      <w:pPr>
        <w:keepNext/>
        <w:keepLines/>
        <w:tabs>
          <w:tab w:val="left" w:pos="360"/>
        </w:tabs>
        <w:spacing w:before="200" w:after="0" w:line="240" w:lineRule="auto"/>
        <w:ind w:left="360"/>
        <w:outlineLvl w:val="2"/>
        <w:rPr>
          <w:rFonts w:ascii="Calibri" w:eastAsia="MS Mincho" w:hAnsi="Calibri" w:cs="Calibri"/>
          <w:bCs/>
          <w:i/>
          <w:iCs/>
        </w:rPr>
      </w:pPr>
      <w:r w:rsidRPr="00C70555">
        <w:rPr>
          <w:rFonts w:ascii="Calibri" w:eastAsia="MS Mincho" w:hAnsi="Calibri" w:cs="Calibri"/>
          <w:bCs/>
          <w:i/>
        </w:rPr>
        <w:t>Suggested/possible points to consider</w:t>
      </w:r>
      <w:r w:rsidRPr="00C70555">
        <w:rPr>
          <w:rFonts w:ascii="Calibri" w:eastAsia="MS Mincho" w:hAnsi="Calibri" w:cs="Calibri"/>
          <w:b/>
          <w:bCs/>
          <w:i/>
          <w:color w:val="4F81BD"/>
        </w:rPr>
        <w:t xml:space="preserve"> </w:t>
      </w:r>
      <w:r w:rsidRPr="00C70555">
        <w:rPr>
          <w:rFonts w:ascii="Calibri" w:eastAsia="MS Mincho" w:hAnsi="Calibri" w:cs="Calibri"/>
          <w:i/>
        </w:rPr>
        <w:t>(</w:t>
      </w:r>
      <w:r w:rsidRPr="00C70555">
        <w:rPr>
          <w:rFonts w:ascii="Calibri" w:eastAsia="MS Mincho" w:hAnsi="Calibri" w:cs="Calibri"/>
          <w:bCs/>
          <w:i/>
          <w:iCs/>
        </w:rPr>
        <w:t xml:space="preserve">Data can be found at  </w:t>
      </w:r>
      <w:hyperlink r:id="rId37" w:history="1">
        <w:r w:rsidRPr="00C70555">
          <w:rPr>
            <w:rFonts w:ascii="Cambria" w:eastAsia="MS Gothic" w:hAnsi="Cambria" w:cs="Times New Roman"/>
            <w:b/>
            <w:bCs/>
            <w:color w:val="0000FF"/>
            <w:sz w:val="20"/>
            <w:szCs w:val="20"/>
            <w:u w:val="single"/>
          </w:rPr>
          <w:t>http://inside.collin.edu/institutionaleffect/Program_Review_Process.html</w:t>
        </w:r>
      </w:hyperlink>
      <w:r w:rsidRPr="00C70555">
        <w:rPr>
          <w:rFonts w:ascii="Cambria" w:eastAsia="MS Gothic" w:hAnsi="Cambria" w:cs="Times New Roman"/>
          <w:b/>
          <w:bCs/>
          <w:color w:val="0000FF"/>
          <w:sz w:val="20"/>
          <w:szCs w:val="20"/>
          <w:u w:val="single"/>
        </w:rPr>
        <w:t>):</w:t>
      </w:r>
    </w:p>
    <w:p w14:paraId="76921815" w14:textId="77777777" w:rsidR="00C70555" w:rsidRPr="00C70555" w:rsidRDefault="00C70555" w:rsidP="00C70555">
      <w:pPr>
        <w:numPr>
          <w:ilvl w:val="0"/>
          <w:numId w:val="22"/>
        </w:numPr>
        <w:spacing w:after="200" w:line="276" w:lineRule="auto"/>
        <w:contextualSpacing/>
        <w:rPr>
          <w:rFonts w:ascii="Calibri" w:eastAsia="Calibri" w:hAnsi="Calibri" w:cs="Times New Roman"/>
        </w:rPr>
      </w:pPr>
      <w:bookmarkStart w:id="3" w:name="_Hlk75271189"/>
      <w:r w:rsidRPr="00C70555">
        <w:rPr>
          <w:rFonts w:ascii="Calibri" w:eastAsia="Calibri" w:hAnsi="Calibri" w:cs="Calibri"/>
        </w:rPr>
        <w:t>Average class size</w:t>
      </w:r>
    </w:p>
    <w:p w14:paraId="5DB2DF2E" w14:textId="77777777" w:rsidR="00C70555" w:rsidRPr="00C70555" w:rsidRDefault="00C70555" w:rsidP="00C70555">
      <w:pPr>
        <w:numPr>
          <w:ilvl w:val="0"/>
          <w:numId w:val="13"/>
        </w:numPr>
        <w:spacing w:after="0" w:line="240" w:lineRule="auto"/>
        <w:contextualSpacing/>
        <w:rPr>
          <w:rFonts w:ascii="Calibri" w:eastAsia="Calibri" w:hAnsi="Calibri" w:cs="Times New Roman"/>
          <w:i/>
        </w:rPr>
      </w:pPr>
      <w:r w:rsidRPr="00C70555">
        <w:rPr>
          <w:rFonts w:ascii="Calibri" w:eastAsia="Calibri" w:hAnsi="Calibri" w:cs="Times New Roman"/>
          <w:i/>
        </w:rPr>
        <w:t xml:space="preserve">Grade distributions </w:t>
      </w:r>
    </w:p>
    <w:p w14:paraId="3228C3CD" w14:textId="77777777" w:rsidR="00C70555" w:rsidRPr="00C70555" w:rsidRDefault="00C70555" w:rsidP="00C70555">
      <w:pPr>
        <w:numPr>
          <w:ilvl w:val="0"/>
          <w:numId w:val="13"/>
        </w:numPr>
        <w:spacing w:after="0" w:line="240" w:lineRule="auto"/>
        <w:contextualSpacing/>
        <w:rPr>
          <w:rFonts w:ascii="Calibri" w:eastAsia="Calibri" w:hAnsi="Calibri" w:cs="Times New Roman"/>
          <w:i/>
        </w:rPr>
      </w:pPr>
      <w:r w:rsidRPr="00C70555">
        <w:rPr>
          <w:rFonts w:ascii="Calibri" w:eastAsia="Calibri" w:hAnsi="Calibri" w:cs="Times New Roman"/>
          <w:i/>
        </w:rPr>
        <w:t>Contact hours taught by full-time and part-time faculty</w:t>
      </w:r>
    </w:p>
    <w:p w14:paraId="60EC4C03" w14:textId="77777777" w:rsidR="00C70555" w:rsidRPr="00C70555" w:rsidRDefault="00C70555" w:rsidP="00C70555">
      <w:pPr>
        <w:numPr>
          <w:ilvl w:val="0"/>
          <w:numId w:val="13"/>
        </w:numPr>
        <w:tabs>
          <w:tab w:val="left" w:pos="360"/>
        </w:tabs>
        <w:spacing w:after="0" w:line="240" w:lineRule="auto"/>
        <w:contextualSpacing/>
        <w:rPr>
          <w:rFonts w:ascii="Calibri" w:eastAsia="Calibri" w:hAnsi="Calibri" w:cs="Calibri"/>
          <w:b/>
        </w:rPr>
      </w:pPr>
      <w:r w:rsidRPr="00C70555">
        <w:rPr>
          <w:rFonts w:ascii="Calibri" w:eastAsia="Calibri" w:hAnsi="Calibri" w:cs="Times New Roman"/>
          <w:i/>
        </w:rPr>
        <w:t>Identify all courses that have a success rate below 75%.  Using assessment evidence and instructor observations, identify the student learning outcomes that are the greatest challenges for students in courses with low success rates.  Explain what instructional and other intervention(s) might improve success rates for each identified course.</w:t>
      </w:r>
      <w:bookmarkEnd w:id="3"/>
      <w:r w:rsidRPr="00C70555">
        <w:rPr>
          <w:rFonts w:ascii="Calibri" w:eastAsia="Calibri" w:hAnsi="Calibri" w:cs="Times New Roman"/>
          <w:i/>
        </w:rPr>
        <w:t xml:space="preserve"> </w:t>
      </w:r>
    </w:p>
    <w:p w14:paraId="642D064D" w14:textId="77777777" w:rsidR="00C70555" w:rsidRPr="00C70555" w:rsidRDefault="00C70555" w:rsidP="00C70555">
      <w:pPr>
        <w:numPr>
          <w:ilvl w:val="0"/>
          <w:numId w:val="13"/>
        </w:numPr>
        <w:tabs>
          <w:tab w:val="left" w:pos="360"/>
        </w:tabs>
        <w:spacing w:after="0" w:line="240" w:lineRule="auto"/>
        <w:contextualSpacing/>
        <w:rPr>
          <w:rFonts w:ascii="Calibri" w:eastAsia="Calibri" w:hAnsi="Calibri" w:cs="Calibri"/>
          <w:b/>
        </w:rPr>
      </w:pPr>
      <w:r w:rsidRPr="00C70555">
        <w:rPr>
          <w:rFonts w:ascii="Calibri" w:eastAsia="Calibri" w:hAnsi="Calibri" w:cs="Times New Roman"/>
          <w:i/>
        </w:rPr>
        <w:t>Student satisfaction:  What evidence do you have that students are satisfied with the program?  What kinds of complaints are made to the associate dean by program students?</w:t>
      </w:r>
    </w:p>
    <w:p w14:paraId="2E579170" w14:textId="77777777" w:rsidR="00D85A1D" w:rsidRDefault="00D85A1D" w:rsidP="00961D4E">
      <w:pPr>
        <w:spacing w:after="0" w:line="240" w:lineRule="auto"/>
        <w:ind w:left="1440" w:hanging="360"/>
        <w:rPr>
          <w:rFonts w:ascii="Calibri" w:eastAsia="MS Mincho" w:hAnsi="Calibri" w:cs="Times New Roman"/>
          <w:color w:val="000000"/>
        </w:rPr>
      </w:pPr>
    </w:p>
    <w:tbl>
      <w:tblPr>
        <w:tblStyle w:val="TableGrid"/>
        <w:tblW w:w="12708" w:type="dxa"/>
        <w:tblInd w:w="607" w:type="dxa"/>
        <w:tblLook w:val="04A0" w:firstRow="1" w:lastRow="0" w:firstColumn="1" w:lastColumn="0" w:noHBand="0" w:noVBand="1"/>
      </w:tblPr>
      <w:tblGrid>
        <w:gridCol w:w="12708"/>
      </w:tblGrid>
      <w:tr w:rsidR="00961D4E" w14:paraId="5DA47B52" w14:textId="77777777" w:rsidTr="00961D4E">
        <w:bookmarkStart w:id="4" w:name="_Hlk124719533" w:displacedByCustomXml="next"/>
        <w:sdt>
          <w:sdtPr>
            <w:rPr>
              <w:rStyle w:val="PRSCTBL1"/>
              <w:rFonts w:eastAsiaTheme="minorHAnsi" w:cstheme="minorBidi"/>
              <w:b w:val="0"/>
              <w:sz w:val="28"/>
              <w:szCs w:val="22"/>
            </w:rPr>
            <w:id w:val="-1294670449"/>
            <w:placeholder>
              <w:docPart w:val="62360B914E38442C93C98771DF227EBA"/>
            </w:placeholder>
            <w15:color w:val="FF0000"/>
          </w:sdtPr>
          <w:sdtEndPr>
            <w:rPr>
              <w:rStyle w:val="PRSCTBL1"/>
            </w:rPr>
          </w:sdtEndPr>
          <w:sdtContent>
            <w:tc>
              <w:tcPr>
                <w:tcW w:w="12708" w:type="dxa"/>
              </w:tcPr>
              <w:p w14:paraId="6C163D79" w14:textId="08E4D6D1" w:rsidR="00CF3793" w:rsidRPr="00CF3793" w:rsidRDefault="00CF3793" w:rsidP="00CF3793">
                <w:pPr>
                  <w:pStyle w:val="BodyText"/>
                  <w:ind w:right="950"/>
                  <w:rPr>
                    <w:rFonts w:eastAsiaTheme="minorHAnsi"/>
                    <w:b/>
                    <w:bCs/>
                    <w:sz w:val="22"/>
                    <w:szCs w:val="22"/>
                  </w:rPr>
                </w:pPr>
                <w:r>
                  <w:rPr>
                    <w:rFonts w:eastAsiaTheme="minorHAnsi"/>
                    <w:b/>
                    <w:bCs/>
                    <w:sz w:val="22"/>
                    <w:szCs w:val="22"/>
                  </w:rPr>
                  <w:t>Average class size</w:t>
                </w:r>
              </w:p>
              <w:p w14:paraId="2C412FE3" w14:textId="55121E75" w:rsidR="00CF3793" w:rsidRDefault="00CF3793" w:rsidP="00CF3793">
                <w:pPr>
                  <w:pStyle w:val="BodyText"/>
                  <w:ind w:right="950"/>
                  <w:rPr>
                    <w:rFonts w:eastAsiaTheme="minorHAnsi"/>
                    <w:sz w:val="22"/>
                    <w:szCs w:val="22"/>
                  </w:rPr>
                </w:pPr>
                <w:r w:rsidRPr="00473E1D">
                  <w:rPr>
                    <w:rFonts w:eastAsiaTheme="minorHAnsi"/>
                    <w:sz w:val="22"/>
                    <w:szCs w:val="22"/>
                  </w:rPr>
                  <w:t xml:space="preserve">The average class size in Computer Science is </w:t>
                </w:r>
                <w:r>
                  <w:rPr>
                    <w:rFonts w:eastAsiaTheme="minorHAnsi"/>
                    <w:sz w:val="22"/>
                    <w:szCs w:val="22"/>
                  </w:rPr>
                  <w:t>about 24 students. The average across all the class sections was 25.5 students, but a few outliers were found in the chart. Three of the</w:t>
                </w:r>
                <w:r w:rsidR="00306B8A">
                  <w:rPr>
                    <w:rFonts w:eastAsiaTheme="minorHAnsi"/>
                    <w:sz w:val="22"/>
                    <w:szCs w:val="22"/>
                  </w:rPr>
                  <w:t xml:space="preserve"> </w:t>
                </w:r>
                <w:r>
                  <w:rPr>
                    <w:rFonts w:eastAsiaTheme="minorHAnsi"/>
                    <w:sz w:val="22"/>
                    <w:szCs w:val="22"/>
                  </w:rPr>
                  <w:t>class sections were actually two class sections merged into one course. Sometimes online classes were merged into one course in the summer. Because the summer outliers were skewing the results, they were removed from the chart.</w:t>
                </w:r>
              </w:p>
              <w:p w14:paraId="5BD6E4B7" w14:textId="77777777" w:rsidR="00CF3793" w:rsidRPr="00B8197D" w:rsidRDefault="00CF3793" w:rsidP="00CF3793">
                <w:pPr>
                  <w:pStyle w:val="BodyText"/>
                  <w:ind w:right="950"/>
                  <w:rPr>
                    <w:rFonts w:eastAsiaTheme="minorHAnsi"/>
                    <w:sz w:val="22"/>
                    <w:szCs w:val="22"/>
                  </w:rPr>
                </w:pPr>
              </w:p>
              <w:p w14:paraId="5E1124BC" w14:textId="77777777" w:rsidR="00CF3793" w:rsidRDefault="00CF3793" w:rsidP="00CF3793">
                <w:pPr>
                  <w:pStyle w:val="BodyText"/>
                  <w:ind w:right="950"/>
                  <w:rPr>
                    <w:rFonts w:eastAsiaTheme="minorHAnsi"/>
                    <w:b/>
                    <w:bCs/>
                    <w:sz w:val="22"/>
                    <w:szCs w:val="22"/>
                  </w:rPr>
                </w:pPr>
                <w:r w:rsidRPr="00485A0E">
                  <w:rPr>
                    <w:rFonts w:eastAsiaTheme="minorHAnsi"/>
                    <w:b/>
                    <w:bCs/>
                    <w:noProof/>
                    <w:sz w:val="22"/>
                    <w:szCs w:val="22"/>
                  </w:rPr>
                  <w:lastRenderedPageBreak/>
                  <w:drawing>
                    <wp:inline distT="0" distB="0" distL="0" distR="0" wp14:anchorId="56DD0689" wp14:editId="785091A1">
                      <wp:extent cx="5943600" cy="1886585"/>
                      <wp:effectExtent l="0" t="0" r="0" b="0"/>
                      <wp:docPr id="47" name="Picture 4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able&#10;&#10;Description automatically generated"/>
                              <pic:cNvPicPr/>
                            </pic:nvPicPr>
                            <pic:blipFill>
                              <a:blip r:embed="rId38"/>
                              <a:stretch>
                                <a:fillRect/>
                              </a:stretch>
                            </pic:blipFill>
                            <pic:spPr>
                              <a:xfrm>
                                <a:off x="0" y="0"/>
                                <a:ext cx="5943600" cy="1886585"/>
                              </a:xfrm>
                              <a:prstGeom prst="rect">
                                <a:avLst/>
                              </a:prstGeom>
                            </pic:spPr>
                          </pic:pic>
                        </a:graphicData>
                      </a:graphic>
                    </wp:inline>
                  </w:drawing>
                </w:r>
              </w:p>
              <w:p w14:paraId="52BB1B7C" w14:textId="77777777" w:rsidR="00CF3793" w:rsidRDefault="00CF3793" w:rsidP="00CF3793">
                <w:pPr>
                  <w:pStyle w:val="BodyText"/>
                  <w:ind w:right="950"/>
                  <w:rPr>
                    <w:rFonts w:eastAsiaTheme="minorHAnsi"/>
                    <w:b/>
                    <w:bCs/>
                    <w:sz w:val="22"/>
                    <w:szCs w:val="22"/>
                  </w:rPr>
                </w:pPr>
              </w:p>
              <w:p w14:paraId="6F1A400E" w14:textId="77777777" w:rsidR="00CF3793" w:rsidRDefault="00CF3793" w:rsidP="00CF3793">
                <w:pPr>
                  <w:pStyle w:val="BodyText"/>
                  <w:ind w:right="950"/>
                  <w:rPr>
                    <w:rFonts w:eastAsiaTheme="minorHAnsi"/>
                    <w:sz w:val="22"/>
                    <w:szCs w:val="22"/>
                  </w:rPr>
                </w:pPr>
                <w:r w:rsidRPr="00485A0E">
                  <w:rPr>
                    <w:rFonts w:eastAsiaTheme="minorHAnsi"/>
                    <w:sz w:val="22"/>
                    <w:szCs w:val="22"/>
                  </w:rPr>
                  <w:t xml:space="preserve">When summer was removed from the chart, </w:t>
                </w:r>
                <w:r>
                  <w:rPr>
                    <w:rFonts w:eastAsiaTheme="minorHAnsi"/>
                    <w:sz w:val="22"/>
                    <w:szCs w:val="22"/>
                  </w:rPr>
                  <w:t xml:space="preserve">the number of students per class averaged 24.2. Our department strives to meet the minimum enrollment of at least 15 students in a class and very rarely do we go below that number. </w:t>
                </w:r>
              </w:p>
              <w:p w14:paraId="0A76BA03" w14:textId="77777777" w:rsidR="00CF3793" w:rsidRPr="00485A0E" w:rsidRDefault="00CF3793" w:rsidP="00CF3793">
                <w:pPr>
                  <w:pStyle w:val="BodyText"/>
                  <w:ind w:right="950"/>
                  <w:rPr>
                    <w:rFonts w:eastAsiaTheme="minorHAnsi"/>
                    <w:sz w:val="22"/>
                    <w:szCs w:val="22"/>
                  </w:rPr>
                </w:pPr>
              </w:p>
              <w:p w14:paraId="07CABECA" w14:textId="77777777" w:rsidR="00CF3793" w:rsidRDefault="00CF3793" w:rsidP="00CF3793">
                <w:pPr>
                  <w:pStyle w:val="BodyText"/>
                  <w:ind w:right="950"/>
                  <w:rPr>
                    <w:rFonts w:eastAsiaTheme="minorHAnsi"/>
                    <w:b/>
                    <w:bCs/>
                    <w:sz w:val="22"/>
                    <w:szCs w:val="22"/>
                  </w:rPr>
                </w:pPr>
                <w:r w:rsidRPr="00485A0E">
                  <w:rPr>
                    <w:rFonts w:eastAsiaTheme="minorHAnsi"/>
                    <w:b/>
                    <w:bCs/>
                    <w:noProof/>
                    <w:sz w:val="22"/>
                    <w:szCs w:val="22"/>
                  </w:rPr>
                  <w:drawing>
                    <wp:inline distT="0" distB="0" distL="0" distR="0" wp14:anchorId="45EFC1DA" wp14:editId="19ECA57C">
                      <wp:extent cx="5349704" cy="2301439"/>
                      <wp:effectExtent l="0" t="0" r="3810" b="3810"/>
                      <wp:docPr id="11" name="Picture 1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able&#10;&#10;Description automatically generated"/>
                              <pic:cNvPicPr/>
                            </pic:nvPicPr>
                            <pic:blipFill>
                              <a:blip r:embed="rId39"/>
                              <a:stretch>
                                <a:fillRect/>
                              </a:stretch>
                            </pic:blipFill>
                            <pic:spPr>
                              <a:xfrm>
                                <a:off x="0" y="0"/>
                                <a:ext cx="5349704" cy="2301439"/>
                              </a:xfrm>
                              <a:prstGeom prst="rect">
                                <a:avLst/>
                              </a:prstGeom>
                            </pic:spPr>
                          </pic:pic>
                        </a:graphicData>
                      </a:graphic>
                    </wp:inline>
                  </w:drawing>
                </w:r>
              </w:p>
              <w:p w14:paraId="6845D8A5" w14:textId="77777777" w:rsidR="00CF3793" w:rsidRDefault="00CF3793" w:rsidP="00CF3793">
                <w:pPr>
                  <w:pStyle w:val="BodyText"/>
                  <w:ind w:right="950"/>
                  <w:rPr>
                    <w:rFonts w:eastAsiaTheme="minorHAnsi"/>
                    <w:b/>
                    <w:bCs/>
                    <w:sz w:val="22"/>
                    <w:szCs w:val="22"/>
                  </w:rPr>
                </w:pPr>
              </w:p>
              <w:p w14:paraId="1CE09CCE" w14:textId="77777777" w:rsidR="00CF3793" w:rsidRDefault="00CF3793" w:rsidP="00CF3793">
                <w:pPr>
                  <w:pStyle w:val="BodyText"/>
                  <w:ind w:right="950"/>
                  <w:rPr>
                    <w:rFonts w:eastAsiaTheme="minorHAnsi"/>
                    <w:b/>
                    <w:bCs/>
                    <w:sz w:val="22"/>
                    <w:szCs w:val="22"/>
                  </w:rPr>
                </w:pPr>
              </w:p>
              <w:p w14:paraId="56F99F65" w14:textId="77777777" w:rsidR="00CF3793" w:rsidRDefault="00CF3793" w:rsidP="00CF3793">
                <w:pPr>
                  <w:pStyle w:val="BodyText"/>
                  <w:ind w:right="950"/>
                  <w:rPr>
                    <w:rFonts w:eastAsiaTheme="minorHAnsi"/>
                    <w:b/>
                    <w:bCs/>
                    <w:sz w:val="22"/>
                    <w:szCs w:val="22"/>
                  </w:rPr>
                </w:pPr>
              </w:p>
              <w:p w14:paraId="529B847D" w14:textId="77777777" w:rsidR="00CF3793" w:rsidRDefault="00CF3793" w:rsidP="00CF3793">
                <w:pPr>
                  <w:pStyle w:val="BodyText"/>
                  <w:ind w:right="950"/>
                  <w:rPr>
                    <w:rFonts w:eastAsiaTheme="minorHAnsi"/>
                    <w:b/>
                    <w:bCs/>
                    <w:sz w:val="22"/>
                    <w:szCs w:val="22"/>
                  </w:rPr>
                </w:pPr>
              </w:p>
              <w:p w14:paraId="25DD27B5" w14:textId="333697C9" w:rsidR="00CF3793" w:rsidRDefault="00CF3793" w:rsidP="00CF3793">
                <w:pPr>
                  <w:pStyle w:val="BodyText"/>
                  <w:ind w:right="950"/>
                  <w:rPr>
                    <w:rFonts w:eastAsiaTheme="minorHAnsi"/>
                    <w:b/>
                    <w:bCs/>
                    <w:sz w:val="22"/>
                    <w:szCs w:val="22"/>
                  </w:rPr>
                </w:pPr>
                <w:r>
                  <w:rPr>
                    <w:rFonts w:eastAsiaTheme="minorHAnsi"/>
                    <w:b/>
                    <w:bCs/>
                    <w:sz w:val="22"/>
                    <w:szCs w:val="22"/>
                  </w:rPr>
                  <w:lastRenderedPageBreak/>
                  <w:t>Grade distributions</w:t>
                </w:r>
              </w:p>
              <w:p w14:paraId="3049007B" w14:textId="77777777" w:rsidR="00CF3793" w:rsidRDefault="00CF3793" w:rsidP="00CF3793">
                <w:r>
                  <w:t>The following chart shows the average grade distributions from the past five years (2017-2021). Failure and withdrawal rates equal to or greater than 15% are highlighted. The COSC1337 and COSC2336 had a higher failure and withdraw rate than the other courses. COSC1337 and COSC1437 were merged into one course and the COSC2336 and COSC2436 were merged into one course in the Fall 2021. We used to offer 2 programming tracks (Java and C++), now we are only offering 1 programming track with a combination of the programming languages. With only having 1 track, we have been able to focus and help to improve these courses together. We have switched to interactive books, we have been teaching all the in-person classes in a computer lab environment, and we have added standardized tests and projects to ensure consistency of how we are measuring success across our course sections.</w:t>
                </w:r>
              </w:p>
              <w:p w14:paraId="7BA42B39" w14:textId="77777777" w:rsidR="00CF3793" w:rsidRDefault="00CF3793" w:rsidP="00CF3793">
                <w:pPr>
                  <w:pStyle w:val="BodyText"/>
                  <w:ind w:right="950"/>
                  <w:rPr>
                    <w:rFonts w:eastAsiaTheme="minorHAnsi"/>
                    <w:b/>
                    <w:bCs/>
                    <w:sz w:val="22"/>
                    <w:szCs w:val="22"/>
                  </w:rPr>
                </w:pPr>
              </w:p>
              <w:p w14:paraId="641B20EB" w14:textId="77777777" w:rsidR="00CF3793" w:rsidRDefault="00CF3793" w:rsidP="00CF3793">
                <w:pPr>
                  <w:pStyle w:val="BodyText"/>
                  <w:ind w:right="950"/>
                  <w:rPr>
                    <w:rFonts w:eastAsiaTheme="minorHAnsi"/>
                    <w:b/>
                    <w:bCs/>
                    <w:sz w:val="22"/>
                    <w:szCs w:val="22"/>
                  </w:rPr>
                </w:pPr>
                <w:r w:rsidRPr="00AB0478">
                  <w:rPr>
                    <w:rFonts w:eastAsiaTheme="minorHAnsi"/>
                    <w:b/>
                    <w:bCs/>
                    <w:noProof/>
                    <w:sz w:val="22"/>
                    <w:szCs w:val="22"/>
                  </w:rPr>
                  <w:drawing>
                    <wp:inline distT="0" distB="0" distL="0" distR="0" wp14:anchorId="26953EFF" wp14:editId="469E71E9">
                      <wp:extent cx="4328535" cy="1280271"/>
                      <wp:effectExtent l="0" t="0" r="0" b="0"/>
                      <wp:docPr id="48" name="Picture 4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Table&#10;&#10;Description automatically generated"/>
                              <pic:cNvPicPr/>
                            </pic:nvPicPr>
                            <pic:blipFill>
                              <a:blip r:embed="rId40"/>
                              <a:stretch>
                                <a:fillRect/>
                              </a:stretch>
                            </pic:blipFill>
                            <pic:spPr>
                              <a:xfrm>
                                <a:off x="0" y="0"/>
                                <a:ext cx="4328535" cy="1280271"/>
                              </a:xfrm>
                              <a:prstGeom prst="rect">
                                <a:avLst/>
                              </a:prstGeom>
                            </pic:spPr>
                          </pic:pic>
                        </a:graphicData>
                      </a:graphic>
                    </wp:inline>
                  </w:drawing>
                </w:r>
              </w:p>
              <w:p w14:paraId="1DF1B6CF" w14:textId="77777777" w:rsidR="00CF3793" w:rsidRDefault="00CF3793" w:rsidP="00CF3793">
                <w:pPr>
                  <w:pStyle w:val="BodyText"/>
                  <w:ind w:right="950"/>
                  <w:rPr>
                    <w:rFonts w:eastAsiaTheme="minorHAnsi"/>
                    <w:b/>
                    <w:bCs/>
                    <w:sz w:val="22"/>
                    <w:szCs w:val="22"/>
                  </w:rPr>
                </w:pPr>
              </w:p>
              <w:p w14:paraId="39EB6096" w14:textId="5069D4D5" w:rsidR="00CF3793" w:rsidRDefault="00CF3793" w:rsidP="00CF3793">
                <w:pPr>
                  <w:pStyle w:val="BodyText"/>
                  <w:ind w:right="950"/>
                  <w:rPr>
                    <w:rFonts w:eastAsiaTheme="minorHAnsi"/>
                    <w:b/>
                    <w:bCs/>
                    <w:sz w:val="22"/>
                    <w:szCs w:val="22"/>
                  </w:rPr>
                </w:pPr>
                <w:r>
                  <w:rPr>
                    <w:rFonts w:eastAsiaTheme="minorHAnsi"/>
                    <w:b/>
                    <w:bCs/>
                    <w:sz w:val="22"/>
                    <w:szCs w:val="22"/>
                  </w:rPr>
                  <w:t>Contact Hours Taught by Full-Time and Part-Time Faculty</w:t>
                </w:r>
              </w:p>
              <w:p w14:paraId="15E52C18" w14:textId="77777777" w:rsidR="00CF3793" w:rsidRPr="0049232A" w:rsidRDefault="00CF3793" w:rsidP="00CF3793">
                <w:pPr>
                  <w:pStyle w:val="BodyText"/>
                  <w:ind w:right="950"/>
                  <w:rPr>
                    <w:rFonts w:eastAsiaTheme="minorHAnsi"/>
                    <w:sz w:val="22"/>
                    <w:szCs w:val="22"/>
                  </w:rPr>
                </w:pPr>
                <w:r w:rsidRPr="0049232A">
                  <w:rPr>
                    <w:rFonts w:eastAsiaTheme="minorHAnsi"/>
                    <w:sz w:val="22"/>
                    <w:szCs w:val="22"/>
                  </w:rPr>
                  <w:t xml:space="preserve">There is a higher number of full-time faculty teaching COSC courses than part-time faculty. </w:t>
                </w:r>
                <w:r>
                  <w:rPr>
                    <w:rFonts w:eastAsiaTheme="minorHAnsi"/>
                    <w:sz w:val="22"/>
                    <w:szCs w:val="22"/>
                  </w:rPr>
                  <w:t>We have been working to hire more part-time instructors.</w:t>
                </w:r>
              </w:p>
              <w:p w14:paraId="13D940C8" w14:textId="77777777" w:rsidR="00CF3793" w:rsidRDefault="00CF3793" w:rsidP="00CF3793">
                <w:pPr>
                  <w:pStyle w:val="BodyText"/>
                  <w:ind w:right="950"/>
                  <w:rPr>
                    <w:rFonts w:eastAsiaTheme="minorHAnsi"/>
                    <w:b/>
                    <w:bCs/>
                    <w:sz w:val="22"/>
                    <w:szCs w:val="22"/>
                  </w:rPr>
                </w:pPr>
              </w:p>
              <w:tbl>
                <w:tblPr>
                  <w:tblStyle w:val="TableGrid"/>
                  <w:tblW w:w="0" w:type="auto"/>
                  <w:tblLook w:val="04A0" w:firstRow="1" w:lastRow="0" w:firstColumn="1" w:lastColumn="0" w:noHBand="0" w:noVBand="1"/>
                </w:tblPr>
                <w:tblGrid>
                  <w:gridCol w:w="3037"/>
                  <w:gridCol w:w="1781"/>
                  <w:gridCol w:w="1547"/>
                  <w:gridCol w:w="1779"/>
                  <w:gridCol w:w="1547"/>
                </w:tblGrid>
                <w:tr w:rsidR="00CF3793" w:rsidRPr="0049232A" w14:paraId="7FD113FC" w14:textId="77777777" w:rsidTr="006B22C3">
                  <w:tc>
                    <w:tcPr>
                      <w:tcW w:w="3037" w:type="dxa"/>
                    </w:tcPr>
                    <w:p w14:paraId="1096E4A4" w14:textId="77777777" w:rsidR="00CF3793" w:rsidRPr="0049232A" w:rsidRDefault="00CF3793" w:rsidP="00CF3793">
                      <w:pPr>
                        <w:pStyle w:val="BodyText"/>
                        <w:ind w:right="950"/>
                        <w:rPr>
                          <w:rFonts w:eastAsiaTheme="minorHAnsi"/>
                          <w:b/>
                          <w:bCs/>
                          <w:sz w:val="22"/>
                          <w:szCs w:val="22"/>
                        </w:rPr>
                      </w:pPr>
                    </w:p>
                  </w:tc>
                  <w:tc>
                    <w:tcPr>
                      <w:tcW w:w="3267" w:type="dxa"/>
                      <w:gridSpan w:val="2"/>
                    </w:tcPr>
                    <w:p w14:paraId="07CE32F6" w14:textId="77777777" w:rsidR="00CF3793" w:rsidRPr="0049232A" w:rsidRDefault="00CF3793" w:rsidP="00CF3793">
                      <w:pPr>
                        <w:pStyle w:val="BodyText"/>
                        <w:ind w:right="950"/>
                        <w:rPr>
                          <w:rFonts w:eastAsiaTheme="minorHAnsi"/>
                          <w:b/>
                          <w:bCs/>
                          <w:sz w:val="22"/>
                          <w:szCs w:val="22"/>
                        </w:rPr>
                      </w:pPr>
                      <w:r>
                        <w:rPr>
                          <w:rFonts w:eastAsiaTheme="minorHAnsi"/>
                          <w:b/>
                          <w:bCs/>
                          <w:sz w:val="22"/>
                          <w:szCs w:val="22"/>
                        </w:rPr>
                        <w:t>Full-</w:t>
                      </w:r>
                      <w:r w:rsidRPr="0049232A">
                        <w:rPr>
                          <w:rFonts w:eastAsiaTheme="minorHAnsi"/>
                          <w:b/>
                          <w:bCs/>
                          <w:sz w:val="22"/>
                          <w:szCs w:val="22"/>
                        </w:rPr>
                        <w:t>Time Faculty</w:t>
                      </w:r>
                    </w:p>
                  </w:tc>
                  <w:tc>
                    <w:tcPr>
                      <w:tcW w:w="3046" w:type="dxa"/>
                      <w:gridSpan w:val="2"/>
                    </w:tcPr>
                    <w:p w14:paraId="0C85B082" w14:textId="77777777" w:rsidR="00CF3793" w:rsidRPr="0049232A" w:rsidRDefault="00CF3793" w:rsidP="00CF3793">
                      <w:pPr>
                        <w:pStyle w:val="BodyText"/>
                        <w:ind w:right="950"/>
                        <w:rPr>
                          <w:rFonts w:eastAsiaTheme="minorHAnsi"/>
                          <w:b/>
                          <w:bCs/>
                          <w:sz w:val="22"/>
                          <w:szCs w:val="22"/>
                        </w:rPr>
                      </w:pPr>
                      <w:r>
                        <w:rPr>
                          <w:rFonts w:eastAsiaTheme="minorHAnsi"/>
                          <w:b/>
                          <w:bCs/>
                          <w:sz w:val="22"/>
                          <w:szCs w:val="22"/>
                        </w:rPr>
                        <w:t>Part-</w:t>
                      </w:r>
                      <w:r w:rsidRPr="0049232A">
                        <w:rPr>
                          <w:rFonts w:eastAsiaTheme="minorHAnsi"/>
                          <w:b/>
                          <w:bCs/>
                          <w:sz w:val="22"/>
                          <w:szCs w:val="22"/>
                        </w:rPr>
                        <w:t>Time Faculty</w:t>
                      </w:r>
                    </w:p>
                  </w:tc>
                </w:tr>
                <w:tr w:rsidR="00CF3793" w:rsidRPr="0049232A" w14:paraId="39BEC91B" w14:textId="77777777" w:rsidTr="006B22C3">
                  <w:tc>
                    <w:tcPr>
                      <w:tcW w:w="3037" w:type="dxa"/>
                    </w:tcPr>
                    <w:p w14:paraId="12F8A38F" w14:textId="77777777" w:rsidR="00CF3793" w:rsidRPr="0049232A" w:rsidRDefault="00CF3793" w:rsidP="00CF3793">
                      <w:pPr>
                        <w:pStyle w:val="BodyText"/>
                        <w:ind w:right="950"/>
                        <w:rPr>
                          <w:rFonts w:eastAsiaTheme="minorHAnsi"/>
                          <w:b/>
                          <w:bCs/>
                          <w:sz w:val="22"/>
                          <w:szCs w:val="22"/>
                        </w:rPr>
                      </w:pPr>
                      <w:r>
                        <w:rPr>
                          <w:rFonts w:eastAsiaTheme="minorHAnsi"/>
                          <w:b/>
                          <w:bCs/>
                          <w:sz w:val="22"/>
                          <w:szCs w:val="22"/>
                        </w:rPr>
                        <w:t>COSC</w:t>
                      </w:r>
                    </w:p>
                  </w:tc>
                  <w:tc>
                    <w:tcPr>
                      <w:tcW w:w="1781" w:type="dxa"/>
                    </w:tcPr>
                    <w:p w14:paraId="67A765E9" w14:textId="77777777" w:rsidR="00CF3793" w:rsidRPr="0053582C" w:rsidRDefault="00CF3793" w:rsidP="00CF3793">
                      <w:pPr>
                        <w:pStyle w:val="BodyText"/>
                        <w:ind w:right="950"/>
                        <w:rPr>
                          <w:rFonts w:eastAsiaTheme="minorHAnsi"/>
                          <w:sz w:val="22"/>
                          <w:szCs w:val="22"/>
                        </w:rPr>
                      </w:pPr>
                      <w:r w:rsidRPr="0053582C">
                        <w:rPr>
                          <w:rFonts w:eastAsiaTheme="minorHAnsi"/>
                          <w:sz w:val="22"/>
                          <w:szCs w:val="22"/>
                        </w:rPr>
                        <w:t>31,936</w:t>
                      </w:r>
                    </w:p>
                  </w:tc>
                  <w:tc>
                    <w:tcPr>
                      <w:tcW w:w="1486" w:type="dxa"/>
                    </w:tcPr>
                    <w:p w14:paraId="1BFD87FE" w14:textId="77777777" w:rsidR="00CF3793" w:rsidRPr="0053582C" w:rsidRDefault="00CF3793" w:rsidP="00CF3793">
                      <w:pPr>
                        <w:pStyle w:val="BodyText"/>
                        <w:ind w:right="950"/>
                        <w:rPr>
                          <w:rFonts w:eastAsiaTheme="minorHAnsi"/>
                          <w:sz w:val="22"/>
                          <w:szCs w:val="22"/>
                        </w:rPr>
                      </w:pPr>
                      <w:r w:rsidRPr="0053582C">
                        <w:rPr>
                          <w:rFonts w:eastAsiaTheme="minorHAnsi"/>
                          <w:sz w:val="22"/>
                          <w:szCs w:val="22"/>
                        </w:rPr>
                        <w:t>59%</w:t>
                      </w:r>
                    </w:p>
                  </w:tc>
                  <w:tc>
                    <w:tcPr>
                      <w:tcW w:w="1523" w:type="dxa"/>
                    </w:tcPr>
                    <w:p w14:paraId="6856E7C6" w14:textId="77777777" w:rsidR="00CF3793" w:rsidRPr="0053582C" w:rsidRDefault="00CF3793" w:rsidP="00CF3793">
                      <w:pPr>
                        <w:pStyle w:val="BodyText"/>
                        <w:ind w:right="950"/>
                        <w:rPr>
                          <w:rFonts w:eastAsiaTheme="minorHAnsi"/>
                          <w:sz w:val="22"/>
                          <w:szCs w:val="22"/>
                        </w:rPr>
                      </w:pPr>
                      <w:r w:rsidRPr="0053582C">
                        <w:rPr>
                          <w:rFonts w:eastAsiaTheme="minorHAnsi"/>
                          <w:sz w:val="22"/>
                          <w:szCs w:val="22"/>
                        </w:rPr>
                        <w:t>22,000</w:t>
                      </w:r>
                    </w:p>
                  </w:tc>
                  <w:tc>
                    <w:tcPr>
                      <w:tcW w:w="1523" w:type="dxa"/>
                    </w:tcPr>
                    <w:p w14:paraId="6906823A" w14:textId="77777777" w:rsidR="00CF3793" w:rsidRPr="0053582C" w:rsidRDefault="00CF3793" w:rsidP="00CF3793">
                      <w:pPr>
                        <w:pStyle w:val="BodyText"/>
                        <w:ind w:right="950"/>
                        <w:rPr>
                          <w:rFonts w:eastAsiaTheme="minorHAnsi"/>
                          <w:sz w:val="22"/>
                          <w:szCs w:val="22"/>
                        </w:rPr>
                      </w:pPr>
                      <w:r w:rsidRPr="0053582C">
                        <w:rPr>
                          <w:rFonts w:eastAsiaTheme="minorHAnsi"/>
                          <w:sz w:val="22"/>
                          <w:szCs w:val="22"/>
                        </w:rPr>
                        <w:t>41%</w:t>
                      </w:r>
                    </w:p>
                  </w:tc>
                </w:tr>
              </w:tbl>
              <w:p w14:paraId="6735E912" w14:textId="77777777" w:rsidR="00CF3793" w:rsidRDefault="00CF3793" w:rsidP="00CF3793">
                <w:pPr>
                  <w:pStyle w:val="BodyText"/>
                  <w:ind w:right="950"/>
                  <w:rPr>
                    <w:rFonts w:eastAsiaTheme="minorHAnsi"/>
                    <w:b/>
                    <w:bCs/>
                    <w:sz w:val="22"/>
                    <w:szCs w:val="22"/>
                  </w:rPr>
                </w:pPr>
              </w:p>
              <w:p w14:paraId="776880E7" w14:textId="77777777" w:rsidR="00CF3793" w:rsidRDefault="00CF3793" w:rsidP="00CF3793">
                <w:pPr>
                  <w:pStyle w:val="BodyText"/>
                  <w:ind w:right="950"/>
                  <w:rPr>
                    <w:rFonts w:eastAsiaTheme="minorHAnsi"/>
                    <w:b/>
                    <w:bCs/>
                    <w:sz w:val="22"/>
                    <w:szCs w:val="22"/>
                  </w:rPr>
                </w:pPr>
              </w:p>
              <w:p w14:paraId="70D7C59D" w14:textId="77777777" w:rsidR="00CF3793" w:rsidRDefault="00CF3793" w:rsidP="00CF3793">
                <w:pPr>
                  <w:pStyle w:val="BodyText"/>
                  <w:ind w:right="950"/>
                  <w:rPr>
                    <w:rFonts w:eastAsiaTheme="minorHAnsi"/>
                    <w:b/>
                    <w:bCs/>
                    <w:sz w:val="22"/>
                    <w:szCs w:val="22"/>
                  </w:rPr>
                </w:pPr>
              </w:p>
              <w:p w14:paraId="43AFF460" w14:textId="77777777" w:rsidR="00CF3793" w:rsidRDefault="00CF3793" w:rsidP="00CF3793">
                <w:pPr>
                  <w:pStyle w:val="BodyText"/>
                  <w:ind w:right="950"/>
                  <w:rPr>
                    <w:rFonts w:eastAsiaTheme="minorHAnsi"/>
                    <w:b/>
                    <w:bCs/>
                    <w:sz w:val="22"/>
                    <w:szCs w:val="22"/>
                  </w:rPr>
                </w:pPr>
              </w:p>
              <w:p w14:paraId="149C1C8C" w14:textId="77777777" w:rsidR="00CF3793" w:rsidRDefault="00CF3793" w:rsidP="00CF3793">
                <w:pPr>
                  <w:pStyle w:val="BodyText"/>
                  <w:ind w:right="950"/>
                  <w:rPr>
                    <w:rFonts w:eastAsiaTheme="minorHAnsi"/>
                    <w:b/>
                    <w:bCs/>
                    <w:sz w:val="22"/>
                    <w:szCs w:val="22"/>
                  </w:rPr>
                </w:pPr>
              </w:p>
              <w:p w14:paraId="631BEC95" w14:textId="3AE35283" w:rsidR="00CF3793" w:rsidRDefault="00CF3793" w:rsidP="00CF3793">
                <w:pPr>
                  <w:pStyle w:val="BodyText"/>
                  <w:ind w:right="950"/>
                  <w:rPr>
                    <w:rFonts w:eastAsiaTheme="minorHAnsi"/>
                    <w:b/>
                    <w:bCs/>
                    <w:sz w:val="22"/>
                    <w:szCs w:val="22"/>
                  </w:rPr>
                </w:pPr>
                <w:r>
                  <w:rPr>
                    <w:rFonts w:eastAsiaTheme="minorHAnsi"/>
                    <w:b/>
                    <w:bCs/>
                    <w:sz w:val="22"/>
                    <w:szCs w:val="22"/>
                  </w:rPr>
                  <w:lastRenderedPageBreak/>
                  <w:t>Course Success Rates</w:t>
                </w:r>
              </w:p>
              <w:p w14:paraId="414FFF8C" w14:textId="77777777" w:rsidR="00CF3793" w:rsidRDefault="00CF3793" w:rsidP="00CF3793">
                <w:pPr>
                  <w:pStyle w:val="BodyText"/>
                  <w:ind w:right="950"/>
                  <w:rPr>
                    <w:rFonts w:eastAsiaTheme="minorHAnsi"/>
                    <w:b/>
                    <w:bCs/>
                    <w:sz w:val="22"/>
                    <w:szCs w:val="22"/>
                  </w:rPr>
                </w:pPr>
                <w:r w:rsidRPr="00BE1BFA">
                  <w:rPr>
                    <w:rFonts w:eastAsiaTheme="minorHAnsi"/>
                    <w:b/>
                    <w:bCs/>
                    <w:noProof/>
                    <w:sz w:val="22"/>
                    <w:szCs w:val="22"/>
                  </w:rPr>
                  <w:drawing>
                    <wp:inline distT="0" distB="0" distL="0" distR="0" wp14:anchorId="4784D71A" wp14:editId="4E3CEA05">
                      <wp:extent cx="4168501" cy="1882303"/>
                      <wp:effectExtent l="0" t="0" r="3810" b="3810"/>
                      <wp:docPr id="20" name="Picture 20"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Chart&#10;&#10;Description automatically generated"/>
                              <pic:cNvPicPr/>
                            </pic:nvPicPr>
                            <pic:blipFill>
                              <a:blip r:embed="rId41"/>
                              <a:stretch>
                                <a:fillRect/>
                              </a:stretch>
                            </pic:blipFill>
                            <pic:spPr>
                              <a:xfrm>
                                <a:off x="0" y="0"/>
                                <a:ext cx="4168501" cy="1882303"/>
                              </a:xfrm>
                              <a:prstGeom prst="rect">
                                <a:avLst/>
                              </a:prstGeom>
                            </pic:spPr>
                          </pic:pic>
                        </a:graphicData>
                      </a:graphic>
                    </wp:inline>
                  </w:drawing>
                </w:r>
              </w:p>
              <w:p w14:paraId="350B7B85" w14:textId="77777777" w:rsidR="00CF3793" w:rsidRDefault="00CF3793" w:rsidP="00CF3793">
                <w:pPr>
                  <w:pStyle w:val="BodyText"/>
                  <w:ind w:right="950"/>
                  <w:rPr>
                    <w:rFonts w:eastAsiaTheme="minorHAnsi"/>
                    <w:b/>
                    <w:bCs/>
                    <w:sz w:val="22"/>
                    <w:szCs w:val="22"/>
                  </w:rPr>
                </w:pPr>
              </w:p>
              <w:p w14:paraId="148E791B" w14:textId="77777777" w:rsidR="00CF3793" w:rsidRDefault="00CF3793" w:rsidP="00CF3793">
                <w:pPr>
                  <w:pStyle w:val="BodyText"/>
                  <w:ind w:right="950"/>
                  <w:rPr>
                    <w:rFonts w:eastAsiaTheme="minorHAnsi"/>
                    <w:b/>
                    <w:bCs/>
                    <w:sz w:val="22"/>
                    <w:szCs w:val="22"/>
                  </w:rPr>
                </w:pPr>
                <w:r w:rsidRPr="00BE1BFA">
                  <w:rPr>
                    <w:rFonts w:eastAsiaTheme="minorHAnsi"/>
                    <w:b/>
                    <w:bCs/>
                    <w:noProof/>
                    <w:sz w:val="22"/>
                    <w:szCs w:val="22"/>
                  </w:rPr>
                  <w:drawing>
                    <wp:inline distT="0" distB="0" distL="0" distR="0" wp14:anchorId="11EA9909" wp14:editId="6FFDB23A">
                      <wp:extent cx="3528366" cy="1539373"/>
                      <wp:effectExtent l="0" t="0" r="0" b="3810"/>
                      <wp:docPr id="21" name="Picture 21"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picture containing chart&#10;&#10;Description automatically generated"/>
                              <pic:cNvPicPr/>
                            </pic:nvPicPr>
                            <pic:blipFill>
                              <a:blip r:embed="rId42"/>
                              <a:stretch>
                                <a:fillRect/>
                              </a:stretch>
                            </pic:blipFill>
                            <pic:spPr>
                              <a:xfrm>
                                <a:off x="0" y="0"/>
                                <a:ext cx="3528366" cy="1539373"/>
                              </a:xfrm>
                              <a:prstGeom prst="rect">
                                <a:avLst/>
                              </a:prstGeom>
                            </pic:spPr>
                          </pic:pic>
                        </a:graphicData>
                      </a:graphic>
                    </wp:inline>
                  </w:drawing>
                </w:r>
              </w:p>
              <w:p w14:paraId="09A76471" w14:textId="77777777" w:rsidR="00CF3793" w:rsidRDefault="00CF3793" w:rsidP="00CF3793">
                <w:pPr>
                  <w:pStyle w:val="BodyText"/>
                  <w:ind w:right="950"/>
                  <w:rPr>
                    <w:rFonts w:eastAsiaTheme="minorHAnsi"/>
                    <w:b/>
                    <w:bCs/>
                    <w:sz w:val="22"/>
                    <w:szCs w:val="22"/>
                  </w:rPr>
                </w:pPr>
              </w:p>
              <w:p w14:paraId="75C4F4A6" w14:textId="77777777" w:rsidR="00CF3793" w:rsidRDefault="00CF3793" w:rsidP="00CF3793">
                <w:pPr>
                  <w:pStyle w:val="BodyText"/>
                  <w:ind w:right="950"/>
                  <w:rPr>
                    <w:rFonts w:eastAsiaTheme="minorHAnsi"/>
                    <w:b/>
                    <w:bCs/>
                    <w:sz w:val="22"/>
                    <w:szCs w:val="22"/>
                  </w:rPr>
                </w:pPr>
                <w:r>
                  <w:rPr>
                    <w:rFonts w:eastAsiaTheme="minorHAnsi"/>
                    <w:b/>
                    <w:bCs/>
                    <w:sz w:val="22"/>
                    <w:szCs w:val="22"/>
                  </w:rPr>
                  <w:t>Student satisfaction</w:t>
                </w:r>
              </w:p>
              <w:p w14:paraId="1FEA8DF3" w14:textId="74267100" w:rsidR="00CF3793" w:rsidRDefault="00CF3793" w:rsidP="00CF3793">
                <w:pPr>
                  <w:pStyle w:val="BodyText"/>
                  <w:ind w:right="950"/>
                  <w:rPr>
                    <w:rFonts w:eastAsiaTheme="minorHAnsi"/>
                    <w:sz w:val="22"/>
                    <w:szCs w:val="22"/>
                  </w:rPr>
                </w:pPr>
                <w:r>
                  <w:rPr>
                    <w:rFonts w:eastAsiaTheme="minorHAnsi"/>
                    <w:sz w:val="22"/>
                    <w:szCs w:val="22"/>
                  </w:rPr>
                  <w:t xml:space="preserve">The class evaluations can be used to measure student satisfaction with the program. The students rate various categories using a </w:t>
                </w:r>
                <w:r w:rsidR="00974B31">
                  <w:rPr>
                    <w:rFonts w:eastAsiaTheme="minorHAnsi"/>
                    <w:sz w:val="22"/>
                    <w:szCs w:val="22"/>
                  </w:rPr>
                  <w:t>L</w:t>
                </w:r>
                <w:r>
                  <w:rPr>
                    <w:rFonts w:eastAsiaTheme="minorHAnsi"/>
                    <w:sz w:val="22"/>
                    <w:szCs w:val="22"/>
                  </w:rPr>
                  <w:t>ikert scale from 1 to 4 (1-strongly disagree, 2-disagree, 3-agree, 4-strongly agree).</w:t>
                </w:r>
              </w:p>
              <w:p w14:paraId="045470AF" w14:textId="77777777" w:rsidR="00CF3793" w:rsidRDefault="00CF3793" w:rsidP="00CF3793">
                <w:pPr>
                  <w:pStyle w:val="BodyText"/>
                  <w:ind w:right="950"/>
                  <w:rPr>
                    <w:rFonts w:eastAsiaTheme="minorHAnsi"/>
                    <w:sz w:val="22"/>
                    <w:szCs w:val="22"/>
                  </w:rPr>
                </w:pPr>
              </w:p>
              <w:p w14:paraId="36738F0A" w14:textId="06231D3B" w:rsidR="00CF3793" w:rsidRDefault="00CF3793" w:rsidP="00CF3793">
                <w:pPr>
                  <w:pStyle w:val="BodyText"/>
                  <w:ind w:right="950"/>
                  <w:rPr>
                    <w:rFonts w:eastAsiaTheme="minorHAnsi"/>
                    <w:sz w:val="22"/>
                    <w:szCs w:val="22"/>
                  </w:rPr>
                </w:pPr>
                <w:r>
                  <w:rPr>
                    <w:rFonts w:eastAsiaTheme="minorHAnsi"/>
                    <w:sz w:val="22"/>
                    <w:szCs w:val="22"/>
                  </w:rPr>
                  <w:t xml:space="preserve">When examining the class evaluation summary of data for the Spring 2022, the students rated all of the various categories above 3 except for COSC2436 “The instructor communicated effectively”, but this was averaged at 2.92 which is really close. The averages for each of the courses were above 3. </w:t>
                </w:r>
              </w:p>
              <w:p w14:paraId="24D289F8" w14:textId="5C25CAAB" w:rsidR="00306B8A" w:rsidRDefault="00306B8A" w:rsidP="00CF3793">
                <w:pPr>
                  <w:pStyle w:val="BodyText"/>
                  <w:ind w:right="950"/>
                  <w:rPr>
                    <w:rFonts w:eastAsiaTheme="minorHAnsi"/>
                    <w:b/>
                    <w:bCs/>
                    <w:sz w:val="22"/>
                    <w:szCs w:val="22"/>
                  </w:rPr>
                </w:pPr>
              </w:p>
              <w:p w14:paraId="0A434595" w14:textId="77777777" w:rsidR="00CF3793" w:rsidRDefault="00CF3793" w:rsidP="00CF3793">
                <w:pPr>
                  <w:pStyle w:val="BodyText"/>
                  <w:ind w:right="950"/>
                  <w:rPr>
                    <w:rFonts w:eastAsiaTheme="minorHAnsi"/>
                    <w:b/>
                    <w:bCs/>
                    <w:sz w:val="22"/>
                    <w:szCs w:val="22"/>
                  </w:rPr>
                </w:pPr>
              </w:p>
              <w:p w14:paraId="01184C7F" w14:textId="7D1DB919" w:rsidR="007419FE" w:rsidRDefault="007419FE" w:rsidP="00CF3793">
                <w:pPr>
                  <w:pStyle w:val="BodyText"/>
                  <w:ind w:right="950"/>
                  <w:rPr>
                    <w:rStyle w:val="PRSCTBL1"/>
                    <w:rFonts w:asciiTheme="minorHAnsi" w:eastAsiaTheme="minorHAnsi" w:hAnsiTheme="minorHAnsi" w:cstheme="minorBidi"/>
                    <w:bCs/>
                    <w:color w:val="auto"/>
                    <w:sz w:val="22"/>
                    <w:szCs w:val="22"/>
                  </w:rPr>
                </w:pPr>
                <w:r w:rsidRPr="007419FE">
                  <w:rPr>
                    <w:rStyle w:val="PRSCTBL1"/>
                    <w:rFonts w:asciiTheme="minorHAnsi" w:eastAsiaTheme="minorHAnsi" w:hAnsiTheme="minorHAnsi" w:cstheme="minorBidi"/>
                    <w:bCs/>
                    <w:noProof/>
                    <w:color w:val="auto"/>
                    <w:sz w:val="22"/>
                    <w:szCs w:val="22"/>
                  </w:rPr>
                  <w:drawing>
                    <wp:inline distT="0" distB="0" distL="0" distR="0" wp14:anchorId="0C49DB9E" wp14:editId="087AF247">
                      <wp:extent cx="7224386" cy="1463167"/>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7224386" cy="1463167"/>
                              </a:xfrm>
                              <a:prstGeom prst="rect">
                                <a:avLst/>
                              </a:prstGeom>
                            </pic:spPr>
                          </pic:pic>
                        </a:graphicData>
                      </a:graphic>
                    </wp:inline>
                  </w:drawing>
                </w:r>
              </w:p>
              <w:p w14:paraId="7852F28F" w14:textId="39FA5920" w:rsidR="007419FE" w:rsidRDefault="007419FE" w:rsidP="00CF3793">
                <w:pPr>
                  <w:pStyle w:val="BodyText"/>
                  <w:ind w:right="950"/>
                  <w:rPr>
                    <w:rStyle w:val="PRSCTBL1"/>
                    <w:rFonts w:asciiTheme="minorHAnsi" w:eastAsiaTheme="minorHAnsi" w:hAnsiTheme="minorHAnsi" w:cstheme="minorBidi"/>
                    <w:bCs/>
                    <w:color w:val="auto"/>
                    <w:sz w:val="22"/>
                    <w:szCs w:val="22"/>
                  </w:rPr>
                </w:pPr>
              </w:p>
              <w:p w14:paraId="5439F66B" w14:textId="52F2089F" w:rsidR="001F16C7" w:rsidRPr="007419FE" w:rsidRDefault="001F16C7" w:rsidP="00CF3793">
                <w:pPr>
                  <w:pStyle w:val="BodyText"/>
                  <w:ind w:right="950"/>
                  <w:rPr>
                    <w:rStyle w:val="PRSCTBL1"/>
                    <w:rFonts w:asciiTheme="minorHAnsi" w:eastAsiaTheme="minorHAnsi" w:hAnsiTheme="minorHAnsi" w:cstheme="minorBidi"/>
                    <w:bCs/>
                    <w:color w:val="auto"/>
                    <w:sz w:val="22"/>
                    <w:szCs w:val="22"/>
                  </w:rPr>
                </w:pPr>
                <w:r>
                  <w:rPr>
                    <w:rFonts w:eastAsiaTheme="minorHAnsi"/>
                    <w:sz w:val="22"/>
                    <w:szCs w:val="22"/>
                  </w:rPr>
                  <w:t>The Fall 2021 class evaluation summary of data</w:t>
                </w:r>
                <w:r w:rsidR="002221B6">
                  <w:rPr>
                    <w:rFonts w:eastAsiaTheme="minorHAnsi"/>
                    <w:sz w:val="22"/>
                    <w:szCs w:val="22"/>
                  </w:rPr>
                  <w:t xml:space="preserve"> shows ratings above 3 except for “The instructor provided sufficient feedback regarding the quality of your work” for COSC2436. This was rated at 2.95 which </w:t>
                </w:r>
                <w:r w:rsidR="00F12E03">
                  <w:rPr>
                    <w:rFonts w:eastAsiaTheme="minorHAnsi"/>
                    <w:sz w:val="22"/>
                    <w:szCs w:val="22"/>
                  </w:rPr>
                  <w:t>is extremely close to 3.</w:t>
                </w:r>
                <w:r w:rsidR="00974B31">
                  <w:rPr>
                    <w:rFonts w:eastAsiaTheme="minorHAnsi"/>
                    <w:sz w:val="22"/>
                    <w:szCs w:val="22"/>
                  </w:rPr>
                  <w:t xml:space="preserve"> The department is continuing to monitor this course and others offered to ensure that student evaluation improves over time. </w:t>
                </w:r>
              </w:p>
              <w:p w14:paraId="251A3097" w14:textId="77777777" w:rsidR="007419FE" w:rsidRDefault="007419FE" w:rsidP="00CF3793">
                <w:pPr>
                  <w:pStyle w:val="BodyText"/>
                  <w:ind w:right="950"/>
                  <w:rPr>
                    <w:rStyle w:val="PRSCTBL1"/>
                    <w:bCs/>
                  </w:rPr>
                </w:pPr>
              </w:p>
              <w:p w14:paraId="39286884" w14:textId="77777777" w:rsidR="007419FE" w:rsidRDefault="007419FE" w:rsidP="00CF3793">
                <w:pPr>
                  <w:pStyle w:val="BodyText"/>
                  <w:ind w:right="950"/>
                  <w:rPr>
                    <w:rStyle w:val="PRSCTBL1"/>
                    <w:rFonts w:asciiTheme="minorHAnsi" w:eastAsiaTheme="minorHAnsi" w:hAnsiTheme="minorHAnsi" w:cstheme="minorBidi"/>
                    <w:bCs/>
                    <w:color w:val="auto"/>
                    <w:sz w:val="22"/>
                    <w:szCs w:val="22"/>
                  </w:rPr>
                </w:pPr>
                <w:r w:rsidRPr="007419FE">
                  <w:rPr>
                    <w:rStyle w:val="PRSCTBL1"/>
                    <w:rFonts w:asciiTheme="minorHAnsi" w:eastAsiaTheme="minorHAnsi" w:hAnsiTheme="minorHAnsi" w:cstheme="minorBidi"/>
                    <w:bCs/>
                    <w:noProof/>
                    <w:color w:val="auto"/>
                    <w:sz w:val="22"/>
                    <w:szCs w:val="22"/>
                  </w:rPr>
                  <w:drawing>
                    <wp:inline distT="0" distB="0" distL="0" distR="0" wp14:anchorId="217F184F" wp14:editId="23D45895">
                      <wp:extent cx="7254869" cy="1501270"/>
                      <wp:effectExtent l="0" t="0" r="381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7254869" cy="1501270"/>
                              </a:xfrm>
                              <a:prstGeom prst="rect">
                                <a:avLst/>
                              </a:prstGeom>
                            </pic:spPr>
                          </pic:pic>
                        </a:graphicData>
                      </a:graphic>
                    </wp:inline>
                  </w:drawing>
                </w:r>
              </w:p>
              <w:p w14:paraId="7EF891DA" w14:textId="77777777" w:rsidR="00D91929" w:rsidRDefault="00D91929" w:rsidP="00CF3793">
                <w:pPr>
                  <w:pStyle w:val="BodyText"/>
                  <w:ind w:right="950"/>
                  <w:rPr>
                    <w:rFonts w:eastAsiaTheme="minorHAnsi"/>
                    <w:sz w:val="22"/>
                    <w:szCs w:val="22"/>
                  </w:rPr>
                </w:pPr>
              </w:p>
              <w:p w14:paraId="6914786F" w14:textId="725D3AC5" w:rsidR="00D91929" w:rsidRDefault="00D91929" w:rsidP="00CF3793">
                <w:pPr>
                  <w:pStyle w:val="BodyText"/>
                  <w:ind w:right="950"/>
                  <w:rPr>
                    <w:rStyle w:val="PRSCTBL1"/>
                    <w:bCs/>
                  </w:rPr>
                </w:pPr>
                <w:r>
                  <w:rPr>
                    <w:rFonts w:eastAsiaTheme="minorHAnsi"/>
                    <w:sz w:val="22"/>
                    <w:szCs w:val="22"/>
                  </w:rPr>
                  <w:t>The averages over</w:t>
                </w:r>
                <w:r w:rsidR="00367DE1">
                  <w:rPr>
                    <w:rFonts w:eastAsiaTheme="minorHAnsi"/>
                    <w:sz w:val="22"/>
                    <w:szCs w:val="22"/>
                  </w:rPr>
                  <w:t xml:space="preserve"> Spring 2022, Fall 2021, Spring 2021, and Fall 2020 semesters were all above 3. Since the rating of 3 </w:t>
                </w:r>
                <w:r w:rsidR="00B84486">
                  <w:rPr>
                    <w:rFonts w:eastAsiaTheme="minorHAnsi"/>
                    <w:sz w:val="22"/>
                    <w:szCs w:val="22"/>
                  </w:rPr>
                  <w:t xml:space="preserve">equates with “agree” on the </w:t>
                </w:r>
                <w:r w:rsidR="00974B31">
                  <w:rPr>
                    <w:rFonts w:eastAsiaTheme="minorHAnsi"/>
                    <w:sz w:val="22"/>
                    <w:szCs w:val="22"/>
                  </w:rPr>
                  <w:t>Likert</w:t>
                </w:r>
                <w:r w:rsidR="00B84486">
                  <w:rPr>
                    <w:rFonts w:eastAsiaTheme="minorHAnsi"/>
                    <w:sz w:val="22"/>
                    <w:szCs w:val="22"/>
                  </w:rPr>
                  <w:t xml:space="preserve"> scale, </w:t>
                </w:r>
                <w:r w:rsidR="00F42AA6">
                  <w:rPr>
                    <w:rFonts w:eastAsiaTheme="minorHAnsi"/>
                    <w:sz w:val="22"/>
                    <w:szCs w:val="22"/>
                  </w:rPr>
                  <w:t>students seem to be satisfied with the computer sciences courses.</w:t>
                </w:r>
              </w:p>
              <w:p w14:paraId="6DCFF2DA" w14:textId="525F6182" w:rsidR="00961D4E" w:rsidRPr="00CF3793" w:rsidRDefault="007419FE" w:rsidP="00CF3793">
                <w:pPr>
                  <w:pStyle w:val="BodyText"/>
                  <w:ind w:right="950"/>
                  <w:rPr>
                    <w:rStyle w:val="PRSCTBL1"/>
                    <w:rFonts w:asciiTheme="minorHAnsi" w:eastAsiaTheme="minorHAnsi" w:hAnsiTheme="minorHAnsi" w:cstheme="minorBidi"/>
                    <w:bCs/>
                    <w:color w:val="auto"/>
                    <w:sz w:val="22"/>
                    <w:szCs w:val="22"/>
                  </w:rPr>
                </w:pPr>
                <w:r w:rsidRPr="007419FE">
                  <w:rPr>
                    <w:rStyle w:val="PRSCTBL1"/>
                    <w:rFonts w:asciiTheme="minorHAnsi" w:eastAsiaTheme="minorHAnsi" w:hAnsiTheme="minorHAnsi" w:cstheme="minorBidi"/>
                    <w:bCs/>
                    <w:noProof/>
                    <w:color w:val="auto"/>
                    <w:sz w:val="22"/>
                    <w:szCs w:val="22"/>
                  </w:rPr>
                  <w:lastRenderedPageBreak/>
                  <w:drawing>
                    <wp:inline distT="0" distB="0" distL="0" distR="0" wp14:anchorId="302C8B19" wp14:editId="37E113E0">
                      <wp:extent cx="7216765" cy="1455546"/>
                      <wp:effectExtent l="0" t="0" r="381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7216765" cy="1455546"/>
                              </a:xfrm>
                              <a:prstGeom prst="rect">
                                <a:avLst/>
                              </a:prstGeom>
                            </pic:spPr>
                          </pic:pic>
                        </a:graphicData>
                      </a:graphic>
                    </wp:inline>
                  </w:drawing>
                </w:r>
              </w:p>
            </w:tc>
          </w:sdtContent>
        </w:sdt>
        <w:bookmarkEnd w:id="4" w:displacedByCustomXml="prev"/>
      </w:tr>
    </w:tbl>
    <w:p w14:paraId="0A1BE8CF" w14:textId="77777777" w:rsidR="00961D4E" w:rsidRPr="004525A9" w:rsidRDefault="00961D4E" w:rsidP="00961D4E">
      <w:pPr>
        <w:spacing w:after="0" w:line="240" w:lineRule="auto"/>
        <w:ind w:left="360" w:hanging="360"/>
        <w:rPr>
          <w:rFonts w:ascii="Calibri" w:eastAsia="MS Mincho" w:hAnsi="Calibri" w:cs="Times New Roman"/>
          <w:color w:val="000000"/>
        </w:rPr>
      </w:pPr>
    </w:p>
    <w:p w14:paraId="6BBF15E1" w14:textId="77777777" w:rsidR="00C70555" w:rsidRDefault="00C70555">
      <w:r>
        <w:br w:type="page"/>
      </w:r>
    </w:p>
    <w:p w14:paraId="1CB739EC" w14:textId="77777777" w:rsidR="00AA65EE" w:rsidRDefault="009E0D7E" w:rsidP="00AA65EE">
      <w:pPr>
        <w:spacing w:after="0" w:line="240" w:lineRule="auto"/>
        <w:ind w:left="360" w:hanging="360"/>
        <w:rPr>
          <w:rFonts w:ascii="Cambria" w:eastAsia="MS Gothic" w:hAnsi="Cambria" w:cs="Times New Roman"/>
          <w:b/>
          <w:bCs/>
          <w:smallCaps/>
          <w:color w:val="4F81BD"/>
          <w:sz w:val="26"/>
          <w:szCs w:val="26"/>
        </w:rPr>
      </w:pPr>
      <w:sdt>
        <w:sdtPr>
          <w:rPr>
            <w:rFonts w:ascii="Cambria" w:eastAsia="MS Gothic" w:hAnsi="Cambria" w:cs="Times New Roman"/>
            <w:b/>
            <w:bCs/>
            <w:smallCaps/>
            <w:color w:val="4F81BD"/>
            <w:sz w:val="26"/>
            <w:szCs w:val="26"/>
          </w:rPr>
          <w:id w:val="-1733605780"/>
          <w14:checkbox>
            <w14:checked w14:val="0"/>
            <w14:checkedState w14:val="2612" w14:font="MS Gothic"/>
            <w14:uncheckedState w14:val="2610" w14:font="MS Gothic"/>
          </w14:checkbox>
        </w:sdtPr>
        <w:sdtEndPr/>
        <w:sdtContent>
          <w:r w:rsidR="000B6C05">
            <w:rPr>
              <w:rFonts w:ascii="MS Gothic" w:eastAsia="MS Gothic" w:hAnsi="MS Gothic" w:cs="Times New Roman" w:hint="eastAsia"/>
              <w:b/>
              <w:bCs/>
              <w:smallCaps/>
              <w:color w:val="4F81BD"/>
              <w:sz w:val="26"/>
              <w:szCs w:val="26"/>
            </w:rPr>
            <w:t>☐</w:t>
          </w:r>
        </w:sdtContent>
      </w:sdt>
      <w:r w:rsidR="00AA65EE" w:rsidRPr="00AA65EE">
        <w:rPr>
          <w:rFonts w:ascii="Cambria" w:eastAsia="MS Gothic" w:hAnsi="Cambria" w:cs="Times New Roman"/>
          <w:b/>
          <w:bCs/>
          <w:smallCaps/>
          <w:color w:val="4F81BD"/>
          <w:sz w:val="26"/>
          <w:szCs w:val="26"/>
        </w:rPr>
        <w:t xml:space="preserve">6.   How effectively do we </w:t>
      </w:r>
      <w:r w:rsidR="00AA65EE" w:rsidRPr="00AA65EE">
        <w:rPr>
          <w:rFonts w:ascii="Cambria" w:eastAsia="MS Gothic" w:hAnsi="Cambria" w:cs="Times New Roman"/>
          <w:b/>
          <w:bCs/>
          <w:smallCaps/>
          <w:color w:val="4F81BD"/>
          <w:sz w:val="26"/>
          <w:szCs w:val="26"/>
          <w:u w:val="single"/>
        </w:rPr>
        <w:t>communicate,</w:t>
      </w:r>
      <w:r w:rsidR="00AA65EE" w:rsidRPr="00AA65EE">
        <w:rPr>
          <w:rFonts w:ascii="Cambria" w:eastAsia="MS Gothic" w:hAnsi="Cambria" w:cs="Times New Roman"/>
          <w:b/>
          <w:bCs/>
          <w:smallCaps/>
          <w:color w:val="4F81BD"/>
          <w:sz w:val="26"/>
          <w:szCs w:val="26"/>
        </w:rPr>
        <w:t xml:space="preserve"> and how do we know?</w:t>
      </w:r>
    </w:p>
    <w:p w14:paraId="3C35DCD7" w14:textId="77777777" w:rsidR="00AA65EE" w:rsidRPr="00AA65EE" w:rsidRDefault="00AA65EE" w:rsidP="00AA65EE">
      <w:pPr>
        <w:spacing w:after="0" w:line="240" w:lineRule="auto"/>
        <w:ind w:left="90" w:hanging="90"/>
        <w:rPr>
          <w:rFonts w:ascii="Calibri" w:eastAsia="MS Mincho" w:hAnsi="Calibri" w:cs="Times New Roman"/>
          <w:b/>
          <w:bCs/>
          <w:smallCaps/>
          <w:sz w:val="24"/>
          <w:szCs w:val="24"/>
        </w:rPr>
      </w:pPr>
      <w:r w:rsidRPr="00AA65EE">
        <w:rPr>
          <w:rFonts w:ascii="Calibri" w:eastAsia="MS Mincho" w:hAnsi="Calibri" w:cs="Times New Roman"/>
          <w:b/>
          <w:sz w:val="24"/>
          <w:szCs w:val="24"/>
        </w:rPr>
        <w:t>A</w:t>
      </w:r>
      <w:r>
        <w:rPr>
          <w:rFonts w:ascii="Calibri" w:eastAsia="MS Mincho" w:hAnsi="Calibri" w:cs="Times New Roman"/>
          <w:b/>
          <w:sz w:val="24"/>
          <w:szCs w:val="24"/>
        </w:rPr>
        <w:t xml:space="preserve">. </w:t>
      </w:r>
      <w:r w:rsidRPr="00AA65EE">
        <w:rPr>
          <w:rFonts w:ascii="Calibri" w:eastAsia="MS Mincho" w:hAnsi="Calibri" w:cs="Times New Roman"/>
          <w:b/>
          <w:sz w:val="24"/>
          <w:szCs w:val="24"/>
        </w:rPr>
        <w:t xml:space="preserve">Make a case with evidence that the program literature and electronic sites are current, provide an accurate representation of the program, and support the program’s recruitment plan, retention plan and completion plan. </w:t>
      </w:r>
      <w:r w:rsidRPr="00AA65EE">
        <w:rPr>
          <w:rFonts w:ascii="Calibri" w:eastAsia="MS Mincho" w:hAnsi="Calibri" w:cs="Times New Roman"/>
          <w:b/>
          <w:bCs/>
          <w:smallCaps/>
          <w:sz w:val="24"/>
          <w:szCs w:val="24"/>
        </w:rPr>
        <w:t xml:space="preserve"> </w:t>
      </w:r>
    </w:p>
    <w:p w14:paraId="7965F03B" w14:textId="77777777" w:rsidR="00AA65EE" w:rsidRPr="00AA65EE" w:rsidRDefault="00AA65EE" w:rsidP="00AA65EE">
      <w:pPr>
        <w:spacing w:before="120" w:after="0" w:line="240" w:lineRule="auto"/>
        <w:ind w:left="450"/>
        <w:rPr>
          <w:rFonts w:ascii="Calibri" w:eastAsia="MS Mincho" w:hAnsi="Calibri" w:cs="Times New Roman"/>
          <w:i/>
        </w:rPr>
      </w:pPr>
      <w:r w:rsidRPr="00AA65EE">
        <w:rPr>
          <w:rFonts w:ascii="Calibri" w:eastAsia="MS Mincho" w:hAnsi="Calibri" w:cs="Times New Roman"/>
          <w:i/>
        </w:rPr>
        <w:t>Suggested/possible points to consider:</w:t>
      </w:r>
    </w:p>
    <w:p w14:paraId="56BDF640" w14:textId="77777777" w:rsidR="00AA65EE" w:rsidRPr="00AA65EE" w:rsidRDefault="00AA65EE" w:rsidP="00AA65EE">
      <w:pPr>
        <w:numPr>
          <w:ilvl w:val="0"/>
          <w:numId w:val="14"/>
        </w:numPr>
        <w:spacing w:after="0" w:line="240" w:lineRule="auto"/>
        <w:ind w:left="810"/>
        <w:rPr>
          <w:rFonts w:ascii="Calibri" w:eastAsia="MS Mincho" w:hAnsi="Calibri" w:cs="Times New Roman"/>
          <w:i/>
        </w:rPr>
      </w:pPr>
      <w:r w:rsidRPr="00AA65EE">
        <w:rPr>
          <w:rFonts w:ascii="Calibri" w:eastAsia="MS Mincho" w:hAnsi="Calibri" w:cs="Times New Roman"/>
          <w:i/>
        </w:rPr>
        <w:t xml:space="preserve">Demonstrate how the </w:t>
      </w:r>
      <w:r w:rsidR="00C70555">
        <w:rPr>
          <w:rFonts w:ascii="Calibri" w:eastAsia="MS Mincho" w:hAnsi="Calibri" w:cs="Times New Roman"/>
          <w:i/>
        </w:rPr>
        <w:t>program</w:t>
      </w:r>
      <w:r w:rsidRPr="00AA65EE">
        <w:rPr>
          <w:rFonts w:ascii="Calibri" w:eastAsia="MS Mincho" w:hAnsi="Calibri" w:cs="Times New Roman"/>
          <w:i/>
        </w:rPr>
        <w:t xml:space="preserve"> solicits student feedback regarding its website and literature and how it incorporates that feedback to make improvements.</w:t>
      </w:r>
    </w:p>
    <w:p w14:paraId="509CE7F7" w14:textId="77777777" w:rsidR="00AA65EE" w:rsidRPr="00AA65EE" w:rsidRDefault="00AA65EE" w:rsidP="00AA65EE">
      <w:pPr>
        <w:numPr>
          <w:ilvl w:val="0"/>
          <w:numId w:val="14"/>
        </w:numPr>
        <w:spacing w:after="0" w:line="240" w:lineRule="auto"/>
        <w:ind w:left="810"/>
        <w:rPr>
          <w:rFonts w:ascii="Calibri" w:eastAsia="MS Mincho" w:hAnsi="Calibri" w:cs="Times New Roman"/>
          <w:i/>
          <w:color w:val="000000"/>
        </w:rPr>
      </w:pPr>
      <w:bookmarkStart w:id="5" w:name="_Hlk75184685"/>
      <w:r w:rsidRPr="00AA65EE">
        <w:rPr>
          <w:rFonts w:ascii="Calibri" w:eastAsia="MS Mincho" w:hAnsi="Calibri" w:cs="Times New Roman"/>
          <w:i/>
          <w:color w:val="000000"/>
        </w:rPr>
        <w:t>How does the program ensure that students are informed/aware of program literature? Is program literature made accessible to all students (i.e. can they obtain the information they need)?</w:t>
      </w:r>
    </w:p>
    <w:bookmarkEnd w:id="5"/>
    <w:p w14:paraId="2E7BCC18" w14:textId="77777777" w:rsidR="00AA65EE" w:rsidRPr="00AA65EE" w:rsidRDefault="00AA65EE" w:rsidP="00AA65EE">
      <w:pPr>
        <w:numPr>
          <w:ilvl w:val="0"/>
          <w:numId w:val="14"/>
        </w:numPr>
        <w:spacing w:after="0" w:line="240" w:lineRule="auto"/>
        <w:ind w:left="810"/>
        <w:rPr>
          <w:rFonts w:ascii="Calibri" w:eastAsia="MS Mincho" w:hAnsi="Calibri" w:cs="Times New Roman"/>
          <w:i/>
        </w:rPr>
      </w:pPr>
      <w:r w:rsidRPr="00AA65EE">
        <w:rPr>
          <w:rFonts w:ascii="Calibri" w:eastAsia="MS Mincho" w:hAnsi="Calibri" w:cs="Times New Roman"/>
          <w:i/>
        </w:rPr>
        <w:t xml:space="preserve">Designate who is responsible for monitoring and maintaining the </w:t>
      </w:r>
      <w:r w:rsidR="00C70555">
        <w:rPr>
          <w:rFonts w:ascii="Calibri" w:eastAsia="MS Mincho" w:hAnsi="Calibri" w:cs="Times New Roman"/>
          <w:i/>
        </w:rPr>
        <w:t>program’s</w:t>
      </w:r>
      <w:r w:rsidRPr="00AA65EE">
        <w:rPr>
          <w:rFonts w:ascii="Calibri" w:eastAsia="MS Mincho" w:hAnsi="Calibri" w:cs="Times New Roman"/>
          <w:i/>
        </w:rPr>
        <w:t xml:space="preserve"> website, and describe processes in place to ensure that information is current, accurate, relevant, and available.</w:t>
      </w:r>
    </w:p>
    <w:p w14:paraId="5E5174A2" w14:textId="77777777" w:rsidR="00B31BF1" w:rsidRPr="00AA65EE" w:rsidRDefault="00AA65EE" w:rsidP="00AA65EE">
      <w:pPr>
        <w:spacing w:after="0" w:line="240" w:lineRule="auto"/>
        <w:ind w:left="90" w:hanging="360"/>
        <w:rPr>
          <w:rFonts w:ascii="Calibri" w:eastAsia="MS Mincho" w:hAnsi="Calibri" w:cs="Times New Roman"/>
          <w:sz w:val="24"/>
          <w:szCs w:val="24"/>
        </w:rPr>
      </w:pPr>
      <w:r w:rsidRPr="00AA65EE">
        <w:rPr>
          <w:rFonts w:ascii="Calibri" w:eastAsia="MS Mincho" w:hAnsi="Calibri" w:cs="Times New Roman"/>
          <w:sz w:val="24"/>
          <w:szCs w:val="24"/>
        </w:rPr>
        <w:t xml:space="preserve"> </w:t>
      </w:r>
    </w:p>
    <w:tbl>
      <w:tblPr>
        <w:tblStyle w:val="TableGrid"/>
        <w:tblW w:w="12708" w:type="dxa"/>
        <w:tblInd w:w="607" w:type="dxa"/>
        <w:tblLook w:val="04A0" w:firstRow="1" w:lastRow="0" w:firstColumn="1" w:lastColumn="0" w:noHBand="0" w:noVBand="1"/>
      </w:tblPr>
      <w:tblGrid>
        <w:gridCol w:w="12708"/>
      </w:tblGrid>
      <w:tr w:rsidR="00B31BF1" w14:paraId="39732B1B" w14:textId="77777777" w:rsidTr="00B31BF1">
        <w:sdt>
          <w:sdtPr>
            <w:rPr>
              <w:rStyle w:val="PRSCTBL1"/>
              <w:rFonts w:eastAsiaTheme="minorHAnsi" w:cstheme="minorBidi"/>
              <w:b w:val="0"/>
              <w:sz w:val="28"/>
              <w:szCs w:val="22"/>
            </w:rPr>
            <w:id w:val="2058894491"/>
            <w:placeholder>
              <w:docPart w:val="09856B807C2247DE9EE35E7C26FDFAE1"/>
            </w:placeholder>
            <w15:color w:val="FF0000"/>
          </w:sdtPr>
          <w:sdtEndPr>
            <w:rPr>
              <w:rStyle w:val="PRSCTBL1"/>
            </w:rPr>
          </w:sdtEndPr>
          <w:sdtContent>
            <w:tc>
              <w:tcPr>
                <w:tcW w:w="12708" w:type="dxa"/>
              </w:tcPr>
              <w:p w14:paraId="4B4589F8" w14:textId="77777777" w:rsidR="0024256A" w:rsidRPr="00EC36B4" w:rsidRDefault="0024256A" w:rsidP="0024256A">
                <w:pPr>
                  <w:pStyle w:val="BodyText"/>
                  <w:ind w:right="1164"/>
                  <w:rPr>
                    <w:rFonts w:eastAsiaTheme="minorHAnsi"/>
                    <w:b/>
                    <w:bCs/>
                    <w:sz w:val="22"/>
                    <w:szCs w:val="22"/>
                  </w:rPr>
                </w:pPr>
                <w:r w:rsidRPr="00EC36B4">
                  <w:rPr>
                    <w:rFonts w:eastAsiaTheme="minorHAnsi"/>
                    <w:b/>
                    <w:bCs/>
                    <w:sz w:val="22"/>
                    <w:szCs w:val="22"/>
                  </w:rPr>
                  <w:t>Academic Website</w:t>
                </w:r>
              </w:p>
              <w:p w14:paraId="45CAD96B" w14:textId="77777777" w:rsidR="0024256A" w:rsidRDefault="0024256A" w:rsidP="0024256A">
                <w:pPr>
                  <w:pStyle w:val="BodyText"/>
                  <w:ind w:right="1164"/>
                </w:pPr>
                <w:r w:rsidRPr="00D16EF5">
                  <w:rPr>
                    <w:rFonts w:eastAsiaTheme="minorHAnsi"/>
                    <w:sz w:val="22"/>
                    <w:szCs w:val="22"/>
                  </w:rPr>
                  <w:t>Our FOS certificate information is provided at the following website:</w:t>
                </w:r>
                <w:r>
                  <w:t xml:space="preserve"> </w:t>
                </w:r>
                <w:hyperlink r:id="rId46" w:history="1">
                  <w:r>
                    <w:rPr>
                      <w:rStyle w:val="Hyperlink"/>
                    </w:rPr>
                    <w:t>Computer Science - Collin College</w:t>
                  </w:r>
                </w:hyperlink>
              </w:p>
              <w:p w14:paraId="1203AE0C" w14:textId="77777777" w:rsidR="0024256A" w:rsidRDefault="0024256A" w:rsidP="0024256A">
                <w:pPr>
                  <w:pStyle w:val="BodyText"/>
                  <w:ind w:right="1164"/>
                  <w:rPr>
                    <w:rFonts w:eastAsiaTheme="minorHAnsi"/>
                    <w:sz w:val="22"/>
                    <w:szCs w:val="22"/>
                  </w:rPr>
                </w:pPr>
              </w:p>
              <w:p w14:paraId="3238C379" w14:textId="77777777" w:rsidR="0024256A" w:rsidRPr="00EC36B4" w:rsidRDefault="0024256A" w:rsidP="0024256A">
                <w:pPr>
                  <w:pStyle w:val="BodyText"/>
                  <w:ind w:right="1164"/>
                  <w:rPr>
                    <w:rFonts w:eastAsiaTheme="minorHAnsi"/>
                    <w:b/>
                    <w:bCs/>
                    <w:sz w:val="22"/>
                    <w:szCs w:val="22"/>
                  </w:rPr>
                </w:pPr>
                <w:r w:rsidRPr="00EC36B4">
                  <w:rPr>
                    <w:rFonts w:eastAsiaTheme="minorHAnsi"/>
                    <w:b/>
                    <w:bCs/>
                    <w:sz w:val="22"/>
                    <w:szCs w:val="22"/>
                  </w:rPr>
                  <w:t>Department Website</w:t>
                </w:r>
              </w:p>
              <w:p w14:paraId="615397FF" w14:textId="7E78AD20" w:rsidR="0024256A" w:rsidRDefault="0024256A" w:rsidP="005C09EA">
                <w:r w:rsidRPr="00D16EF5">
                  <w:t>Our department website is located at the following website:</w:t>
                </w:r>
                <w:r>
                  <w:t xml:space="preserve"> </w:t>
                </w:r>
                <w:hyperlink r:id="rId47" w:history="1">
                  <w:r>
                    <w:rPr>
                      <w:rStyle w:val="Hyperlink"/>
                    </w:rPr>
                    <w:t>Computer Science - Collin College</w:t>
                  </w:r>
                </w:hyperlink>
                <w:r>
                  <w:t xml:space="preserve">  </w:t>
                </w:r>
                <w:r w:rsidRPr="00D16EF5">
                  <w:t xml:space="preserve">This website includes faculty information, tutoring hours, and resources. </w:t>
                </w:r>
                <w:r>
                  <w:t xml:space="preserve">The discipline lead is responsible for monitoring and maintaining the program’s website. We did not have a department website other than the degree plan five years ago. We solicited students in the FOS courses to collect student feedback during the last program review and we created a department website based on this student feedback. </w:t>
                </w:r>
                <w:r w:rsidR="005C09EA">
                  <w:t>The departmental website for Computer Science is linked to the Academic Website so that students can easily access it. The departmental website includes contact information for faculty and the dean, club and organizations related to computer science, and tutoring information. We solicited feedback from students in the Computer Science courses about the website and 96% of the students the responded found the website helpful and they also provided valuable feedback that can be used to improve the website.</w:t>
                </w:r>
              </w:p>
              <w:p w14:paraId="5EFAFDAF" w14:textId="77777777" w:rsidR="0024256A" w:rsidRDefault="0024256A" w:rsidP="0024256A">
                <w:pPr>
                  <w:pStyle w:val="BodyText"/>
                  <w:ind w:right="1164"/>
                </w:pPr>
                <w:r w:rsidRPr="00F67018">
                  <w:rPr>
                    <w:noProof/>
                  </w:rPr>
                  <w:lastRenderedPageBreak/>
                  <w:drawing>
                    <wp:inline distT="0" distB="0" distL="0" distR="0" wp14:anchorId="6732B370" wp14:editId="1F1AC51A">
                      <wp:extent cx="4915326" cy="2644369"/>
                      <wp:effectExtent l="0" t="0" r="0" b="3810"/>
                      <wp:docPr id="3" name="Picture 3"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pie chart&#10;&#10;Description automatically generated"/>
                              <pic:cNvPicPr/>
                            </pic:nvPicPr>
                            <pic:blipFill>
                              <a:blip r:embed="rId48"/>
                              <a:stretch>
                                <a:fillRect/>
                              </a:stretch>
                            </pic:blipFill>
                            <pic:spPr>
                              <a:xfrm>
                                <a:off x="0" y="0"/>
                                <a:ext cx="4915326" cy="2644369"/>
                              </a:xfrm>
                              <a:prstGeom prst="rect">
                                <a:avLst/>
                              </a:prstGeom>
                            </pic:spPr>
                          </pic:pic>
                        </a:graphicData>
                      </a:graphic>
                    </wp:inline>
                  </w:drawing>
                </w:r>
              </w:p>
              <w:p w14:paraId="5DE2F991" w14:textId="77777777" w:rsidR="0024256A" w:rsidRPr="00D16EF5" w:rsidRDefault="0024256A" w:rsidP="0024256A">
                <w:pPr>
                  <w:pStyle w:val="BodyText"/>
                  <w:ind w:right="1164"/>
                  <w:rPr>
                    <w:rFonts w:eastAsiaTheme="minorHAnsi"/>
                    <w:sz w:val="22"/>
                    <w:szCs w:val="22"/>
                  </w:rPr>
                </w:pPr>
                <w:r w:rsidRPr="00D16EF5">
                  <w:rPr>
                    <w:rFonts w:eastAsiaTheme="minorHAnsi"/>
                    <w:sz w:val="22"/>
                    <w:szCs w:val="22"/>
                  </w:rPr>
                  <w:t>Some student comments:</w:t>
                </w:r>
              </w:p>
              <w:p w14:paraId="678D0518" w14:textId="77777777" w:rsidR="0024256A" w:rsidRPr="00D16EF5" w:rsidRDefault="0024256A" w:rsidP="0024256A">
                <w:pPr>
                  <w:pStyle w:val="BodyText"/>
                  <w:widowControl w:val="0"/>
                  <w:numPr>
                    <w:ilvl w:val="0"/>
                    <w:numId w:val="27"/>
                  </w:numPr>
                  <w:autoSpaceDE w:val="0"/>
                  <w:autoSpaceDN w:val="0"/>
                  <w:spacing w:after="0"/>
                  <w:ind w:right="1164"/>
                  <w:rPr>
                    <w:rFonts w:eastAsiaTheme="minorHAnsi"/>
                    <w:sz w:val="22"/>
                    <w:szCs w:val="22"/>
                  </w:rPr>
                </w:pPr>
                <w:r w:rsidRPr="00D16EF5">
                  <w:rPr>
                    <w:rFonts w:eastAsiaTheme="minorHAnsi"/>
                    <w:sz w:val="22"/>
                    <w:szCs w:val="22"/>
                  </w:rPr>
                  <w:t>“Maybe a visual way to appeal to students as well. Not just words but images too.”</w:t>
                </w:r>
              </w:p>
              <w:p w14:paraId="28094642" w14:textId="77777777" w:rsidR="0024256A" w:rsidRPr="00D16EF5" w:rsidRDefault="0024256A" w:rsidP="0024256A">
                <w:pPr>
                  <w:pStyle w:val="BodyText"/>
                  <w:widowControl w:val="0"/>
                  <w:numPr>
                    <w:ilvl w:val="0"/>
                    <w:numId w:val="27"/>
                  </w:numPr>
                  <w:autoSpaceDE w:val="0"/>
                  <w:autoSpaceDN w:val="0"/>
                  <w:spacing w:after="0"/>
                  <w:ind w:right="1164"/>
                  <w:rPr>
                    <w:rFonts w:eastAsiaTheme="minorHAnsi"/>
                    <w:sz w:val="22"/>
                    <w:szCs w:val="22"/>
                  </w:rPr>
                </w:pPr>
                <w:r w:rsidRPr="00D16EF5">
                  <w:rPr>
                    <w:rFonts w:eastAsiaTheme="minorHAnsi"/>
                    <w:sz w:val="22"/>
                    <w:szCs w:val="22"/>
                  </w:rPr>
                  <w:t>“Probably add an option for potential transfer programs”</w:t>
                </w:r>
              </w:p>
              <w:p w14:paraId="06D911F8" w14:textId="77777777" w:rsidR="0024256A" w:rsidRPr="00D16EF5" w:rsidRDefault="0024256A" w:rsidP="0024256A">
                <w:pPr>
                  <w:pStyle w:val="BodyText"/>
                  <w:widowControl w:val="0"/>
                  <w:numPr>
                    <w:ilvl w:val="0"/>
                    <w:numId w:val="27"/>
                  </w:numPr>
                  <w:autoSpaceDE w:val="0"/>
                  <w:autoSpaceDN w:val="0"/>
                  <w:spacing w:after="0"/>
                  <w:ind w:right="1164"/>
                  <w:rPr>
                    <w:rFonts w:eastAsiaTheme="minorHAnsi"/>
                    <w:sz w:val="22"/>
                    <w:szCs w:val="22"/>
                  </w:rPr>
                </w:pPr>
                <w:r w:rsidRPr="00D16EF5">
                  <w:rPr>
                    <w:rFonts w:eastAsiaTheme="minorHAnsi"/>
                    <w:sz w:val="22"/>
                    <w:szCs w:val="22"/>
                  </w:rPr>
                  <w:t>“I'd say, some statistics about the amount of computer science related jobs would be informative.”</w:t>
                </w:r>
              </w:p>
              <w:p w14:paraId="50930F37" w14:textId="77777777" w:rsidR="0024256A" w:rsidRDefault="0024256A" w:rsidP="0024256A">
                <w:pPr>
                  <w:pStyle w:val="BodyText"/>
                  <w:widowControl w:val="0"/>
                  <w:numPr>
                    <w:ilvl w:val="0"/>
                    <w:numId w:val="27"/>
                  </w:numPr>
                  <w:autoSpaceDE w:val="0"/>
                  <w:autoSpaceDN w:val="0"/>
                  <w:spacing w:after="0"/>
                  <w:ind w:right="1164"/>
                  <w:rPr>
                    <w:rFonts w:eastAsiaTheme="minorHAnsi"/>
                    <w:sz w:val="22"/>
                    <w:szCs w:val="22"/>
                  </w:rPr>
                </w:pPr>
                <w:r w:rsidRPr="00D16EF5">
                  <w:rPr>
                    <w:rFonts w:eastAsiaTheme="minorHAnsi"/>
                    <w:sz w:val="22"/>
                    <w:szCs w:val="22"/>
                  </w:rPr>
                  <w:t>“A link to the description page of different Computer Science courses would be useful”</w:t>
                </w:r>
              </w:p>
              <w:p w14:paraId="34BB8CB2" w14:textId="77777777" w:rsidR="0024256A" w:rsidRPr="009B26C5" w:rsidRDefault="0024256A" w:rsidP="0024256A">
                <w:pPr>
                  <w:pStyle w:val="BodyText"/>
                  <w:widowControl w:val="0"/>
                  <w:numPr>
                    <w:ilvl w:val="0"/>
                    <w:numId w:val="27"/>
                  </w:numPr>
                  <w:autoSpaceDE w:val="0"/>
                  <w:autoSpaceDN w:val="0"/>
                  <w:spacing w:after="0"/>
                  <w:ind w:right="1164"/>
                  <w:rPr>
                    <w:rFonts w:eastAsiaTheme="minorHAnsi"/>
                    <w:sz w:val="22"/>
                    <w:szCs w:val="22"/>
                  </w:rPr>
                </w:pPr>
                <w:r w:rsidRPr="009B26C5">
                  <w:rPr>
                    <w:rFonts w:eastAsiaTheme="minorHAnsi"/>
                    <w:sz w:val="22"/>
                    <w:szCs w:val="22"/>
                  </w:rPr>
                  <w:t>“Links to recommended free software students can download on their</w:t>
                </w:r>
                <w:r w:rsidRPr="00C63976">
                  <w:t xml:space="preserve"> own </w:t>
                </w:r>
                <w:r w:rsidRPr="009B26C5">
                  <w:rPr>
                    <w:rFonts w:eastAsiaTheme="minorHAnsi"/>
                    <w:sz w:val="22"/>
                    <w:szCs w:val="22"/>
                  </w:rPr>
                  <w:t>devices such as IDEs, text Editors, or whatever other software may be needed for a course”</w:t>
                </w:r>
              </w:p>
              <w:p w14:paraId="1A1148BB" w14:textId="77777777" w:rsidR="0024256A" w:rsidRDefault="0024256A" w:rsidP="0024256A">
                <w:pPr>
                  <w:pStyle w:val="BodyText"/>
                  <w:ind w:right="1164"/>
                  <w:rPr>
                    <w:rFonts w:eastAsiaTheme="minorHAnsi"/>
                    <w:sz w:val="22"/>
                    <w:szCs w:val="22"/>
                  </w:rPr>
                </w:pPr>
              </w:p>
              <w:p w14:paraId="241FED06" w14:textId="77777777" w:rsidR="0024256A" w:rsidRPr="002544CF" w:rsidRDefault="0024256A" w:rsidP="0024256A">
                <w:pPr>
                  <w:pStyle w:val="BodyText"/>
                  <w:ind w:right="1164"/>
                  <w:rPr>
                    <w:rFonts w:eastAsiaTheme="minorHAnsi"/>
                    <w:b/>
                    <w:bCs/>
                    <w:sz w:val="22"/>
                    <w:szCs w:val="22"/>
                  </w:rPr>
                </w:pPr>
                <w:r w:rsidRPr="002544CF">
                  <w:rPr>
                    <w:rFonts w:eastAsiaTheme="minorHAnsi"/>
                    <w:b/>
                    <w:bCs/>
                    <w:sz w:val="22"/>
                    <w:szCs w:val="22"/>
                  </w:rPr>
                  <w:t>Program Information Sheet</w:t>
                </w:r>
              </w:p>
              <w:p w14:paraId="77D4D6C5" w14:textId="33274F8A" w:rsidR="0024256A" w:rsidRDefault="0024256A" w:rsidP="0024256A">
                <w:pPr>
                  <w:pStyle w:val="BodyText"/>
                  <w:ind w:right="1164"/>
                  <w:rPr>
                    <w:rFonts w:eastAsiaTheme="minorHAnsi"/>
                    <w:sz w:val="22"/>
                    <w:szCs w:val="22"/>
                  </w:rPr>
                </w:pPr>
                <w:r w:rsidRPr="00D16EF5">
                  <w:rPr>
                    <w:rFonts w:eastAsiaTheme="minorHAnsi"/>
                    <w:sz w:val="22"/>
                    <w:szCs w:val="22"/>
                  </w:rPr>
                  <w:t>Our department is currently in the process of creating a program information sheet for computer science. This information sheet will list possible jobs, salary information, transfer opportunities, etc.</w:t>
                </w:r>
                <w:r w:rsidR="00306B8A">
                  <w:rPr>
                    <w:rFonts w:eastAsiaTheme="minorHAnsi"/>
                    <w:sz w:val="22"/>
                    <w:szCs w:val="22"/>
                  </w:rPr>
                  <w:t>,</w:t>
                </w:r>
                <w:r w:rsidRPr="00D16EF5">
                  <w:rPr>
                    <w:rFonts w:eastAsiaTheme="minorHAnsi"/>
                    <w:sz w:val="22"/>
                    <w:szCs w:val="22"/>
                  </w:rPr>
                  <w:t xml:space="preserve"> and will help to advertise our program. </w:t>
                </w:r>
              </w:p>
              <w:p w14:paraId="3B402A5E" w14:textId="77777777" w:rsidR="0024256A" w:rsidRDefault="0024256A" w:rsidP="0024256A">
                <w:pPr>
                  <w:pStyle w:val="BodyText"/>
                  <w:ind w:right="1164"/>
                  <w:rPr>
                    <w:rFonts w:eastAsiaTheme="minorHAnsi"/>
                    <w:sz w:val="22"/>
                    <w:szCs w:val="22"/>
                  </w:rPr>
                </w:pPr>
              </w:p>
              <w:p w14:paraId="27A63A15" w14:textId="77777777" w:rsidR="0024256A" w:rsidRPr="002544CF" w:rsidRDefault="0024256A" w:rsidP="0024256A">
                <w:pPr>
                  <w:pStyle w:val="BodyText"/>
                  <w:ind w:right="1164"/>
                  <w:rPr>
                    <w:rFonts w:eastAsiaTheme="minorHAnsi"/>
                    <w:b/>
                    <w:bCs/>
                    <w:sz w:val="22"/>
                    <w:szCs w:val="22"/>
                  </w:rPr>
                </w:pPr>
                <w:r w:rsidRPr="002544CF">
                  <w:rPr>
                    <w:rFonts w:eastAsiaTheme="minorHAnsi"/>
                    <w:b/>
                    <w:bCs/>
                    <w:sz w:val="22"/>
                    <w:szCs w:val="22"/>
                  </w:rPr>
                  <w:t>Facebook</w:t>
                </w:r>
              </w:p>
              <w:p w14:paraId="0392FFFC" w14:textId="5A211734" w:rsidR="00B31BF1" w:rsidRPr="0024256A" w:rsidRDefault="0024256A" w:rsidP="0024256A">
                <w:pPr>
                  <w:pStyle w:val="BodyText"/>
                  <w:ind w:right="1164"/>
                  <w:rPr>
                    <w:rStyle w:val="PRSCTBL1"/>
                    <w:rFonts w:asciiTheme="minorHAnsi" w:eastAsiaTheme="minorEastAsia" w:hAnsiTheme="minorHAnsi" w:cstheme="minorBidi"/>
                    <w:b w:val="0"/>
                    <w:color w:val="0563C1" w:themeColor="hyperlink"/>
                    <w:szCs w:val="24"/>
                    <w:u w:val="single"/>
                  </w:rPr>
                </w:pPr>
                <w:r w:rsidRPr="00D16EF5">
                  <w:rPr>
                    <w:rFonts w:eastAsiaTheme="minorHAnsi"/>
                    <w:sz w:val="22"/>
                    <w:szCs w:val="22"/>
                  </w:rPr>
                  <w:lastRenderedPageBreak/>
                  <w:t>A Facebook page is maintained by the discipline lead to advertise seminars, workshops, speakers, and internships to computer science students.</w:t>
                </w:r>
                <w:r>
                  <w:t xml:space="preserve"> </w:t>
                </w:r>
                <w:hyperlink r:id="rId49" w:history="1">
                  <w:r>
                    <w:rPr>
                      <w:rStyle w:val="Hyperlink"/>
                    </w:rPr>
                    <w:t>Collin College Computer Science/Systems and Web Development | Facebook</w:t>
                  </w:r>
                </w:hyperlink>
              </w:p>
            </w:tc>
          </w:sdtContent>
        </w:sdt>
      </w:tr>
    </w:tbl>
    <w:p w14:paraId="12498C5E" w14:textId="77777777" w:rsidR="00AA65EE" w:rsidRPr="00AA65EE" w:rsidRDefault="00AA65EE" w:rsidP="00AA65EE">
      <w:pPr>
        <w:spacing w:after="0" w:line="240" w:lineRule="auto"/>
        <w:ind w:left="90" w:hanging="360"/>
        <w:rPr>
          <w:rFonts w:ascii="Calibri" w:eastAsia="MS Mincho" w:hAnsi="Calibri" w:cs="Times New Roman"/>
          <w:sz w:val="24"/>
          <w:szCs w:val="24"/>
        </w:rPr>
      </w:pPr>
    </w:p>
    <w:p w14:paraId="2A9AB8A8" w14:textId="77777777" w:rsidR="009B11EE" w:rsidRDefault="009B11EE" w:rsidP="00AA65EE">
      <w:pPr>
        <w:spacing w:before="120" w:after="120" w:line="240" w:lineRule="auto"/>
        <w:rPr>
          <w:rFonts w:ascii="Calibri" w:eastAsia="MS Mincho" w:hAnsi="Calibri" w:cs="Times New Roman"/>
          <w:b/>
          <w:sz w:val="24"/>
          <w:szCs w:val="24"/>
        </w:rPr>
      </w:pPr>
    </w:p>
    <w:p w14:paraId="0CAADBF4" w14:textId="77777777" w:rsidR="006570EA" w:rsidRDefault="006570EA" w:rsidP="00AA65EE">
      <w:pPr>
        <w:spacing w:before="120" w:after="120" w:line="240" w:lineRule="auto"/>
        <w:rPr>
          <w:rFonts w:ascii="Calibri" w:eastAsia="MS Mincho" w:hAnsi="Calibri" w:cs="Times New Roman"/>
          <w:b/>
          <w:sz w:val="24"/>
          <w:szCs w:val="24"/>
        </w:rPr>
      </w:pPr>
    </w:p>
    <w:p w14:paraId="11C4C7BB" w14:textId="77777777" w:rsidR="00AA65EE" w:rsidRPr="006570EA" w:rsidRDefault="006570EA" w:rsidP="00AA65EE">
      <w:pPr>
        <w:spacing w:before="120" w:after="120" w:line="240" w:lineRule="auto"/>
        <w:rPr>
          <w:rFonts w:ascii="Calibri" w:eastAsia="MS Mincho" w:hAnsi="Calibri" w:cs="Times New Roman"/>
          <w:b/>
          <w:color w:val="FF0000"/>
          <w:sz w:val="24"/>
          <w:szCs w:val="24"/>
        </w:rPr>
      </w:pPr>
      <w:r w:rsidRPr="006570EA">
        <w:rPr>
          <w:rFonts w:ascii="Calibri" w:eastAsia="MS Mincho" w:hAnsi="Calibri" w:cs="Times New Roman"/>
          <w:b/>
          <w:sz w:val="24"/>
          <w:szCs w:val="24"/>
        </w:rPr>
        <w:t xml:space="preserve">B.  In the following Program Literature Review Table, document that the elements of information listed on the website and in brochures (current academic calendars, grading policies, course syllabi, program handouts, program tuition costs and additional fees, description of articulation agreements, availability of courses and awards, and local job demand in related fields) were verified for currency, accuracy, relevance, and are readily available to students and the public. </w:t>
      </w:r>
      <w:r w:rsidRPr="006570EA">
        <w:rPr>
          <w:rFonts w:ascii="Calibri" w:eastAsia="MS Mincho" w:hAnsi="Calibri" w:cs="Times New Roman"/>
          <w:b/>
          <w:color w:val="FF0000"/>
          <w:sz w:val="24"/>
          <w:szCs w:val="24"/>
        </w:rPr>
        <w:t>Please fill out the table only for this prompt (B.), no analysis is necessary here.</w:t>
      </w:r>
    </w:p>
    <w:p w14:paraId="452F0B3A" w14:textId="77777777" w:rsidR="0007197B" w:rsidRPr="0007197B" w:rsidRDefault="006570EA" w:rsidP="006570EA">
      <w:pPr>
        <w:keepNext/>
        <w:keepLines/>
        <w:spacing w:before="200" w:after="0" w:line="276" w:lineRule="auto"/>
        <w:ind w:firstLine="720"/>
        <w:outlineLvl w:val="2"/>
        <w:rPr>
          <w:rFonts w:ascii="Cambria" w:eastAsia="MS Gothic" w:hAnsi="Cambria" w:cs="Times New Roman"/>
          <w:b/>
          <w:bCs/>
          <w:color w:val="4F81BD"/>
        </w:rPr>
      </w:pPr>
      <w:r>
        <w:rPr>
          <w:rFonts w:ascii="Cambria" w:eastAsia="MS Gothic" w:hAnsi="Cambria" w:cs="Times New Roman"/>
          <w:b/>
          <w:bCs/>
          <w:color w:val="4F81BD"/>
        </w:rPr>
        <w:t>Program</w:t>
      </w:r>
      <w:r w:rsidR="0007197B" w:rsidRPr="0007197B">
        <w:rPr>
          <w:rFonts w:ascii="Cambria" w:eastAsia="MS Gothic" w:hAnsi="Cambria" w:cs="Times New Roman"/>
          <w:b/>
          <w:bCs/>
          <w:color w:val="4F81BD"/>
        </w:rPr>
        <w:t xml:space="preserve"> Literature Review Table</w:t>
      </w:r>
    </w:p>
    <w:tbl>
      <w:tblPr>
        <w:tblStyle w:val="LightList-Accent1"/>
        <w:tblW w:w="0" w:type="auto"/>
        <w:tblInd w:w="602" w:type="dxa"/>
        <w:tblBorders>
          <w:insideH w:val="single" w:sz="8" w:space="0" w:color="5B9BD5" w:themeColor="accent1"/>
          <w:insideV w:val="single" w:sz="8" w:space="0" w:color="5B9BD5" w:themeColor="accent1"/>
        </w:tblBorders>
        <w:tblLook w:val="0620" w:firstRow="1" w:lastRow="0" w:firstColumn="0" w:lastColumn="0" w:noHBand="1" w:noVBand="1"/>
      </w:tblPr>
      <w:tblGrid>
        <w:gridCol w:w="3510"/>
        <w:gridCol w:w="2362"/>
        <w:gridCol w:w="1980"/>
        <w:gridCol w:w="2070"/>
        <w:gridCol w:w="2870"/>
      </w:tblGrid>
      <w:tr w:rsidR="0007197B" w:rsidRPr="0007197B" w14:paraId="57ED14A1" w14:textId="77777777" w:rsidTr="00961D4E">
        <w:trPr>
          <w:cnfStyle w:val="100000000000" w:firstRow="1" w:lastRow="0" w:firstColumn="0" w:lastColumn="0" w:oddVBand="0" w:evenVBand="0" w:oddHBand="0" w:evenHBand="0" w:firstRowFirstColumn="0" w:firstRowLastColumn="0" w:lastRowFirstColumn="0" w:lastRowLastColumn="0"/>
        </w:trPr>
        <w:tc>
          <w:tcPr>
            <w:tcW w:w="3510" w:type="dxa"/>
            <w:shd w:val="clear" w:color="auto" w:fill="2E74B5" w:themeFill="accent1" w:themeFillShade="BF"/>
            <w:vAlign w:val="bottom"/>
          </w:tcPr>
          <w:p w14:paraId="38CE960C" w14:textId="77777777" w:rsidR="0007197B" w:rsidRPr="0007197B" w:rsidRDefault="0007197B" w:rsidP="0007197B">
            <w:pPr>
              <w:spacing w:before="120" w:after="120"/>
              <w:rPr>
                <w:rFonts w:eastAsiaTheme="minorEastAsia"/>
                <w:sz w:val="24"/>
                <w:szCs w:val="24"/>
              </w:rPr>
            </w:pPr>
            <w:r w:rsidRPr="0007197B">
              <w:rPr>
                <w:rFonts w:eastAsiaTheme="minorEastAsia"/>
                <w:sz w:val="24"/>
                <w:szCs w:val="24"/>
              </w:rPr>
              <w:t>Title</w:t>
            </w:r>
          </w:p>
        </w:tc>
        <w:tc>
          <w:tcPr>
            <w:tcW w:w="2340" w:type="dxa"/>
            <w:shd w:val="clear" w:color="auto" w:fill="2E74B5" w:themeFill="accent1" w:themeFillShade="BF"/>
            <w:vAlign w:val="bottom"/>
          </w:tcPr>
          <w:p w14:paraId="685F2C5D" w14:textId="77777777" w:rsidR="0007197B" w:rsidRPr="0007197B" w:rsidRDefault="0007197B" w:rsidP="0007197B">
            <w:pPr>
              <w:spacing w:before="120" w:after="120"/>
              <w:rPr>
                <w:rFonts w:eastAsiaTheme="minorEastAsia"/>
                <w:sz w:val="24"/>
                <w:szCs w:val="24"/>
              </w:rPr>
            </w:pPr>
            <w:r w:rsidRPr="0007197B">
              <w:rPr>
                <w:rFonts w:eastAsiaTheme="minorEastAsia"/>
                <w:sz w:val="24"/>
                <w:szCs w:val="24"/>
              </w:rPr>
              <w:t>Type (i.e. URL, brochure, handout, etc.)</w:t>
            </w:r>
          </w:p>
        </w:tc>
        <w:tc>
          <w:tcPr>
            <w:tcW w:w="1980" w:type="dxa"/>
            <w:shd w:val="clear" w:color="auto" w:fill="2E74B5" w:themeFill="accent1" w:themeFillShade="BF"/>
            <w:vAlign w:val="bottom"/>
          </w:tcPr>
          <w:p w14:paraId="2635DC1B" w14:textId="77777777" w:rsidR="0007197B" w:rsidRPr="0007197B" w:rsidRDefault="0007197B" w:rsidP="0007197B">
            <w:pPr>
              <w:spacing w:before="120" w:after="120"/>
              <w:rPr>
                <w:rFonts w:eastAsiaTheme="minorEastAsia"/>
                <w:sz w:val="24"/>
                <w:szCs w:val="24"/>
              </w:rPr>
            </w:pPr>
            <w:r w:rsidRPr="0007197B">
              <w:rPr>
                <w:rFonts w:eastAsiaTheme="minorEastAsia"/>
                <w:sz w:val="24"/>
                <w:szCs w:val="24"/>
              </w:rPr>
              <w:t>Date of Last Review/Update</w:t>
            </w:r>
          </w:p>
        </w:tc>
        <w:tc>
          <w:tcPr>
            <w:tcW w:w="2070" w:type="dxa"/>
            <w:shd w:val="clear" w:color="auto" w:fill="2E74B5" w:themeFill="accent1" w:themeFillShade="BF"/>
          </w:tcPr>
          <w:p w14:paraId="7B49B5FF" w14:textId="77777777" w:rsidR="0007197B" w:rsidRPr="0007197B" w:rsidRDefault="0007197B" w:rsidP="0007197B">
            <w:pPr>
              <w:spacing w:before="120" w:after="120"/>
              <w:rPr>
                <w:rFonts w:eastAsiaTheme="minorEastAsia"/>
                <w:sz w:val="24"/>
                <w:szCs w:val="24"/>
              </w:rPr>
            </w:pPr>
          </w:p>
        </w:tc>
        <w:tc>
          <w:tcPr>
            <w:tcW w:w="2870" w:type="dxa"/>
            <w:shd w:val="clear" w:color="auto" w:fill="2E74B5" w:themeFill="accent1" w:themeFillShade="BF"/>
          </w:tcPr>
          <w:p w14:paraId="55D7EEB2" w14:textId="77777777" w:rsidR="0007197B" w:rsidRPr="0007197B" w:rsidRDefault="0007197B" w:rsidP="0007197B">
            <w:pPr>
              <w:spacing w:before="360"/>
              <w:rPr>
                <w:rFonts w:eastAsiaTheme="minorEastAsia"/>
                <w:sz w:val="24"/>
                <w:szCs w:val="24"/>
              </w:rPr>
            </w:pPr>
            <w:r w:rsidRPr="0007197B">
              <w:rPr>
                <w:rFonts w:eastAsiaTheme="minorEastAsia"/>
                <w:sz w:val="24"/>
                <w:szCs w:val="24"/>
              </w:rPr>
              <w:t>Responsible Party</w:t>
            </w:r>
          </w:p>
        </w:tc>
      </w:tr>
      <w:tr w:rsidR="0007197B" w:rsidRPr="0007197B" w14:paraId="76CC065C" w14:textId="77777777" w:rsidTr="00961D4E">
        <w:sdt>
          <w:sdtPr>
            <w:rPr>
              <w:rFonts w:eastAsiaTheme="minorEastAsia"/>
              <w:sz w:val="24"/>
              <w:szCs w:val="24"/>
            </w:rPr>
            <w:id w:val="215095391"/>
            <w:placeholder>
              <w:docPart w:val="B14B675AA5964C59AFDE10F74C6083A7"/>
            </w:placeholder>
            <w15:color w:val="FF0000"/>
          </w:sdtPr>
          <w:sdtEndPr/>
          <w:sdtContent>
            <w:tc>
              <w:tcPr>
                <w:tcW w:w="3510" w:type="dxa"/>
              </w:tcPr>
              <w:p w14:paraId="3D3D48E5" w14:textId="2F727095" w:rsidR="0007197B" w:rsidRPr="0007197B" w:rsidRDefault="005562BA" w:rsidP="0007197B">
                <w:pPr>
                  <w:spacing w:before="120" w:after="120"/>
                  <w:rPr>
                    <w:rFonts w:eastAsiaTheme="minorEastAsia"/>
                    <w:sz w:val="24"/>
                    <w:szCs w:val="24"/>
                  </w:rPr>
                </w:pPr>
                <w:r>
                  <w:rPr>
                    <w:rFonts w:eastAsiaTheme="minorEastAsia"/>
                    <w:sz w:val="24"/>
                    <w:szCs w:val="24"/>
                  </w:rPr>
                  <w:t>Academic Website</w:t>
                </w:r>
              </w:p>
            </w:tc>
          </w:sdtContent>
        </w:sdt>
        <w:sdt>
          <w:sdtPr>
            <w:id w:val="1149794917"/>
            <w:placeholder>
              <w:docPart w:val="B9DA2FCD69C149389C64B8396EC704AC"/>
            </w:placeholder>
            <w15:color w:val="FF0000"/>
          </w:sdtPr>
          <w:sdtEndPr/>
          <w:sdtContent>
            <w:tc>
              <w:tcPr>
                <w:tcW w:w="2340" w:type="dxa"/>
              </w:tcPr>
              <w:p w14:paraId="73223BF3" w14:textId="5D16A34D" w:rsidR="0007197B" w:rsidRPr="0007197B" w:rsidRDefault="009E0D7E" w:rsidP="005562BA">
                <w:pPr>
                  <w:pStyle w:val="BodyText"/>
                  <w:ind w:right="1164"/>
                </w:pPr>
                <w:hyperlink r:id="rId50" w:history="1">
                  <w:r w:rsidR="005562BA">
                    <w:rPr>
                      <w:rStyle w:val="Hyperlink"/>
                    </w:rPr>
                    <w:t>Computer Science - Collin College</w:t>
                  </w:r>
                </w:hyperlink>
              </w:p>
            </w:tc>
          </w:sdtContent>
        </w:sdt>
        <w:sdt>
          <w:sdtPr>
            <w:rPr>
              <w:rFonts w:eastAsiaTheme="minorEastAsia"/>
              <w:sz w:val="24"/>
              <w:szCs w:val="24"/>
            </w:rPr>
            <w:id w:val="1632830795"/>
            <w:placeholder>
              <w:docPart w:val="5A4C9F2F461644438641751659C52333"/>
            </w:placeholder>
            <w15:color w:val="FF0000"/>
            <w:date>
              <w:dateFormat w:val="M/d/yyyy"/>
              <w:lid w:val="en-US"/>
              <w:storeMappedDataAs w:val="dateTime"/>
              <w:calendar w:val="gregorian"/>
            </w:date>
          </w:sdtPr>
          <w:sdtEndPr/>
          <w:sdtContent>
            <w:tc>
              <w:tcPr>
                <w:tcW w:w="1980" w:type="dxa"/>
              </w:tcPr>
              <w:p w14:paraId="0362D36A" w14:textId="1FFCD2F2" w:rsidR="0007197B" w:rsidRPr="0007197B" w:rsidRDefault="00730193" w:rsidP="0007197B">
                <w:pPr>
                  <w:spacing w:before="120" w:after="120"/>
                  <w:rPr>
                    <w:rFonts w:eastAsiaTheme="minorEastAsia"/>
                    <w:sz w:val="24"/>
                    <w:szCs w:val="24"/>
                  </w:rPr>
                </w:pPr>
                <w:r>
                  <w:rPr>
                    <w:rFonts w:eastAsiaTheme="minorEastAsia"/>
                    <w:sz w:val="24"/>
                    <w:szCs w:val="24"/>
                  </w:rPr>
                  <w:t>Occurs after any curriculum update for the next catalog.</w:t>
                </w:r>
              </w:p>
            </w:tc>
          </w:sdtContent>
        </w:sdt>
        <w:tc>
          <w:tcPr>
            <w:tcW w:w="2070" w:type="dxa"/>
          </w:tcPr>
          <w:p w14:paraId="01553FFC" w14:textId="0041E656" w:rsidR="0007197B" w:rsidRPr="0007197B" w:rsidRDefault="009E0D7E" w:rsidP="0007197B">
            <w:pPr>
              <w:spacing w:before="120" w:after="120"/>
              <w:rPr>
                <w:rFonts w:eastAsiaTheme="minorEastAsia"/>
                <w:sz w:val="24"/>
                <w:szCs w:val="24"/>
              </w:rPr>
            </w:pPr>
            <w:sdt>
              <w:sdtPr>
                <w:rPr>
                  <w:rFonts w:eastAsiaTheme="minorEastAsia"/>
                  <w:sz w:val="24"/>
                  <w:szCs w:val="24"/>
                </w:rPr>
                <w:id w:val="1238985047"/>
                <w15:color w:val="FF0000"/>
                <w14:checkbox>
                  <w14:checked w14:val="1"/>
                  <w14:checkedState w14:val="2612" w14:font="MS Gothic"/>
                  <w14:uncheckedState w14:val="2610" w14:font="MS Gothic"/>
                </w14:checkbox>
              </w:sdtPr>
              <w:sdtEndPr/>
              <w:sdtContent>
                <w:r w:rsidR="00ED366F">
                  <w:rPr>
                    <w:rFonts w:ascii="MS Gothic" w:eastAsia="MS Gothic" w:hAnsi="MS Gothic" w:hint="eastAsia"/>
                    <w:sz w:val="24"/>
                    <w:szCs w:val="24"/>
                  </w:rPr>
                  <w:t>☒</w:t>
                </w:r>
              </w:sdtContent>
            </w:sdt>
            <w:r w:rsidR="0007197B" w:rsidRPr="0007197B">
              <w:rPr>
                <w:rFonts w:eastAsiaTheme="minorEastAsia"/>
                <w:sz w:val="24"/>
                <w:szCs w:val="24"/>
              </w:rPr>
              <w:t>Current</w:t>
            </w:r>
            <w:r w:rsidR="0007197B" w:rsidRPr="0007197B">
              <w:rPr>
                <w:rFonts w:eastAsiaTheme="minorEastAsia"/>
                <w:sz w:val="24"/>
                <w:szCs w:val="24"/>
              </w:rPr>
              <w:br/>
            </w:r>
            <w:sdt>
              <w:sdtPr>
                <w:rPr>
                  <w:rFonts w:eastAsiaTheme="minorEastAsia"/>
                  <w:sz w:val="24"/>
                  <w:szCs w:val="24"/>
                </w:rPr>
                <w:id w:val="1962613623"/>
                <w15:color w:val="FF0000"/>
                <w14:checkbox>
                  <w14:checked w14:val="1"/>
                  <w14:checkedState w14:val="2612" w14:font="MS Gothic"/>
                  <w14:uncheckedState w14:val="2610" w14:font="MS Gothic"/>
                </w14:checkbox>
              </w:sdtPr>
              <w:sdtEndPr/>
              <w:sdtContent>
                <w:r w:rsidR="00730193">
                  <w:rPr>
                    <w:rFonts w:ascii="MS Gothic" w:eastAsia="MS Gothic" w:hAnsi="MS Gothic" w:hint="eastAsia"/>
                    <w:sz w:val="24"/>
                    <w:szCs w:val="24"/>
                  </w:rPr>
                  <w:t>☒</w:t>
                </w:r>
              </w:sdtContent>
            </w:sdt>
            <w:r w:rsidR="0007197B" w:rsidRPr="0007197B">
              <w:rPr>
                <w:rFonts w:eastAsiaTheme="minorEastAsia"/>
                <w:sz w:val="24"/>
                <w:szCs w:val="24"/>
              </w:rPr>
              <w:t>Accurate</w:t>
            </w:r>
            <w:r w:rsidR="0007197B" w:rsidRPr="0007197B">
              <w:rPr>
                <w:rFonts w:eastAsiaTheme="minorEastAsia"/>
                <w:sz w:val="24"/>
                <w:szCs w:val="24"/>
              </w:rPr>
              <w:br/>
            </w:r>
            <w:sdt>
              <w:sdtPr>
                <w:rPr>
                  <w:rFonts w:eastAsiaTheme="minorEastAsia"/>
                  <w:sz w:val="24"/>
                  <w:szCs w:val="24"/>
                </w:rPr>
                <w:id w:val="-405769952"/>
                <w15:color w:val="FF0000"/>
                <w14:checkbox>
                  <w14:checked w14:val="0"/>
                  <w14:checkedState w14:val="2612" w14:font="MS Gothic"/>
                  <w14:uncheckedState w14:val="2610" w14:font="MS Gothic"/>
                </w14:checkbox>
              </w:sdtPr>
              <w:sdtEndPr/>
              <w:sdtContent>
                <w:r w:rsidR="0007197B" w:rsidRPr="0007197B">
                  <w:rPr>
                    <w:rFonts w:ascii="Segoe UI Symbol" w:eastAsiaTheme="minorEastAsia" w:hAnsi="Segoe UI Symbol" w:cs="Segoe UI Symbol"/>
                    <w:sz w:val="24"/>
                    <w:szCs w:val="24"/>
                  </w:rPr>
                  <w:t>☐</w:t>
                </w:r>
              </w:sdtContent>
            </w:sdt>
            <w:r w:rsidR="0007197B" w:rsidRPr="0007197B">
              <w:rPr>
                <w:rFonts w:eastAsiaTheme="minorEastAsia"/>
                <w:sz w:val="24"/>
                <w:szCs w:val="24"/>
              </w:rPr>
              <w:t>Relevant</w:t>
            </w:r>
            <w:r w:rsidR="0007197B" w:rsidRPr="0007197B">
              <w:rPr>
                <w:rFonts w:eastAsiaTheme="minorEastAsia"/>
                <w:sz w:val="24"/>
                <w:szCs w:val="24"/>
              </w:rPr>
              <w:br/>
            </w:r>
            <w:sdt>
              <w:sdtPr>
                <w:rPr>
                  <w:rFonts w:eastAsiaTheme="minorEastAsia"/>
                  <w:sz w:val="24"/>
                  <w:szCs w:val="24"/>
                </w:rPr>
                <w:id w:val="842602602"/>
                <w15:color w:val="FF0000"/>
                <w14:checkbox>
                  <w14:checked w14:val="0"/>
                  <w14:checkedState w14:val="2612" w14:font="MS Gothic"/>
                  <w14:uncheckedState w14:val="2610" w14:font="MS Gothic"/>
                </w14:checkbox>
              </w:sdtPr>
              <w:sdtEndPr/>
              <w:sdtContent>
                <w:r w:rsidR="0007197B" w:rsidRPr="0007197B">
                  <w:rPr>
                    <w:rFonts w:ascii="Segoe UI Symbol" w:eastAsiaTheme="minorEastAsia" w:hAnsi="Segoe UI Symbol" w:cs="Segoe UI Symbol"/>
                    <w:sz w:val="24"/>
                    <w:szCs w:val="24"/>
                  </w:rPr>
                  <w:t>☐</w:t>
                </w:r>
              </w:sdtContent>
            </w:sdt>
            <w:r w:rsidR="0007197B" w:rsidRPr="0007197B">
              <w:rPr>
                <w:rFonts w:eastAsiaTheme="minorEastAsia"/>
                <w:sz w:val="24"/>
                <w:szCs w:val="24"/>
              </w:rPr>
              <w:t>Available</w:t>
            </w:r>
          </w:p>
        </w:tc>
        <w:sdt>
          <w:sdtPr>
            <w:rPr>
              <w:rFonts w:eastAsiaTheme="minorEastAsia"/>
              <w:sz w:val="24"/>
              <w:szCs w:val="24"/>
            </w:rPr>
            <w:id w:val="-689844471"/>
            <w:placeholder>
              <w:docPart w:val="154C8D0134ED41BA8C7AAB2EF4F90913"/>
            </w:placeholder>
            <w15:color w:val="FF0000"/>
          </w:sdtPr>
          <w:sdtEndPr/>
          <w:sdtContent>
            <w:tc>
              <w:tcPr>
                <w:tcW w:w="2870" w:type="dxa"/>
              </w:tcPr>
              <w:p w14:paraId="3E845C0C" w14:textId="68BBA84D" w:rsidR="0007197B" w:rsidRPr="0007197B" w:rsidRDefault="007A3CAA" w:rsidP="0007197B">
                <w:pPr>
                  <w:spacing w:before="120" w:after="120"/>
                  <w:rPr>
                    <w:rFonts w:eastAsiaTheme="minorEastAsia"/>
                    <w:sz w:val="24"/>
                    <w:szCs w:val="24"/>
                  </w:rPr>
                </w:pPr>
                <w:r>
                  <w:rPr>
                    <w:rFonts w:eastAsiaTheme="minorEastAsia"/>
                    <w:sz w:val="24"/>
                    <w:szCs w:val="24"/>
                  </w:rPr>
                  <w:t>Associate Dean</w:t>
                </w:r>
              </w:p>
            </w:tc>
          </w:sdtContent>
        </w:sdt>
      </w:tr>
      <w:tr w:rsidR="0007197B" w:rsidRPr="0007197B" w14:paraId="01F97AE1" w14:textId="77777777" w:rsidTr="00961D4E">
        <w:sdt>
          <w:sdtPr>
            <w:rPr>
              <w:rFonts w:eastAsiaTheme="minorEastAsia"/>
              <w:sz w:val="24"/>
              <w:szCs w:val="24"/>
            </w:rPr>
            <w:id w:val="86518818"/>
            <w:placeholder>
              <w:docPart w:val="58F4BCF15C4845B39D01CECBD4837D81"/>
            </w:placeholder>
            <w15:color w:val="FF0000"/>
          </w:sdtPr>
          <w:sdtEndPr/>
          <w:sdtContent>
            <w:tc>
              <w:tcPr>
                <w:tcW w:w="3510" w:type="dxa"/>
              </w:tcPr>
              <w:p w14:paraId="0C1CE01A" w14:textId="56ACCA31" w:rsidR="0007197B" w:rsidRPr="0007197B" w:rsidRDefault="00730193" w:rsidP="0007197B">
                <w:pPr>
                  <w:spacing w:before="120" w:after="120"/>
                  <w:rPr>
                    <w:rFonts w:eastAsiaTheme="minorEastAsia"/>
                    <w:sz w:val="24"/>
                    <w:szCs w:val="24"/>
                  </w:rPr>
                </w:pPr>
                <w:r>
                  <w:rPr>
                    <w:rFonts w:eastAsiaTheme="minorEastAsia"/>
                    <w:sz w:val="24"/>
                    <w:szCs w:val="24"/>
                  </w:rPr>
                  <w:t>Program brochures and promotional materials</w:t>
                </w:r>
              </w:p>
            </w:tc>
          </w:sdtContent>
        </w:sdt>
        <w:sdt>
          <w:sdtPr>
            <w:rPr>
              <w:rFonts w:eastAsiaTheme="minorEastAsia"/>
              <w:sz w:val="24"/>
              <w:szCs w:val="24"/>
            </w:rPr>
            <w:id w:val="829564550"/>
            <w:placeholder>
              <w:docPart w:val="564ECB49E8C24892865C71F36032AEB5"/>
            </w:placeholder>
            <w15:color w:val="FF0000"/>
          </w:sdtPr>
          <w:sdtEndPr/>
          <w:sdtContent>
            <w:tc>
              <w:tcPr>
                <w:tcW w:w="2340" w:type="dxa"/>
              </w:tcPr>
              <w:p w14:paraId="4ACDEF7B" w14:textId="6DCF11B6" w:rsidR="0007197B" w:rsidRPr="0007197B" w:rsidRDefault="00730193" w:rsidP="0007197B">
                <w:pPr>
                  <w:spacing w:before="120" w:after="120"/>
                  <w:rPr>
                    <w:rFonts w:eastAsiaTheme="minorEastAsia"/>
                    <w:sz w:val="24"/>
                    <w:szCs w:val="24"/>
                  </w:rPr>
                </w:pPr>
                <w:r>
                  <w:rPr>
                    <w:rFonts w:eastAsiaTheme="minorEastAsia"/>
                    <w:sz w:val="24"/>
                    <w:szCs w:val="24"/>
                  </w:rPr>
                  <w:t>Brochures</w:t>
                </w:r>
              </w:p>
            </w:tc>
          </w:sdtContent>
        </w:sdt>
        <w:sdt>
          <w:sdtPr>
            <w:rPr>
              <w:rFonts w:eastAsiaTheme="minorEastAsia"/>
              <w:sz w:val="24"/>
              <w:szCs w:val="24"/>
            </w:rPr>
            <w:id w:val="1455986945"/>
            <w:placeholder>
              <w:docPart w:val="B1CFAAA980964370A8D437D37E7D5E5D"/>
            </w:placeholder>
            <w15:color w:val="FF0000"/>
            <w:date>
              <w:dateFormat w:val="M/d/yyyy"/>
              <w:lid w:val="en-US"/>
              <w:storeMappedDataAs w:val="dateTime"/>
              <w:calendar w:val="gregorian"/>
            </w:date>
          </w:sdtPr>
          <w:sdtEndPr/>
          <w:sdtContent>
            <w:tc>
              <w:tcPr>
                <w:tcW w:w="1980" w:type="dxa"/>
              </w:tcPr>
              <w:p w14:paraId="596917B3" w14:textId="35BDB889" w:rsidR="0007197B" w:rsidRPr="0007197B" w:rsidRDefault="00730193" w:rsidP="0007197B">
                <w:pPr>
                  <w:spacing w:before="120" w:after="120"/>
                  <w:rPr>
                    <w:rFonts w:eastAsiaTheme="minorEastAsia"/>
                    <w:sz w:val="24"/>
                    <w:szCs w:val="24"/>
                  </w:rPr>
                </w:pPr>
                <w:r>
                  <w:rPr>
                    <w:rFonts w:eastAsiaTheme="minorEastAsia"/>
                    <w:sz w:val="24"/>
                    <w:szCs w:val="24"/>
                  </w:rPr>
                  <w:t>In process</w:t>
                </w:r>
              </w:p>
            </w:tc>
          </w:sdtContent>
        </w:sdt>
        <w:tc>
          <w:tcPr>
            <w:tcW w:w="2070" w:type="dxa"/>
          </w:tcPr>
          <w:p w14:paraId="2FBF1BF3" w14:textId="77777777" w:rsidR="0007197B" w:rsidRPr="0007197B" w:rsidRDefault="009E0D7E" w:rsidP="0007197B">
            <w:pPr>
              <w:spacing w:before="120" w:after="120"/>
              <w:rPr>
                <w:rFonts w:eastAsiaTheme="minorEastAsia"/>
                <w:sz w:val="24"/>
                <w:szCs w:val="24"/>
              </w:rPr>
            </w:pPr>
            <w:sdt>
              <w:sdtPr>
                <w:rPr>
                  <w:rFonts w:eastAsiaTheme="minorEastAsia"/>
                  <w:sz w:val="24"/>
                  <w:szCs w:val="24"/>
                </w:rPr>
                <w:id w:val="-116531833"/>
                <w15:color w:val="FF0000"/>
                <w14:checkbox>
                  <w14:checked w14:val="0"/>
                  <w14:checkedState w14:val="2612" w14:font="MS Gothic"/>
                  <w14:uncheckedState w14:val="2610" w14:font="MS Gothic"/>
                </w14:checkbox>
              </w:sdtPr>
              <w:sdtEndPr/>
              <w:sdtContent>
                <w:r w:rsidR="0007197B" w:rsidRPr="0007197B">
                  <w:rPr>
                    <w:rFonts w:ascii="Segoe UI Symbol" w:eastAsiaTheme="minorEastAsia" w:hAnsi="Segoe UI Symbol" w:cs="Segoe UI Symbol"/>
                    <w:sz w:val="24"/>
                    <w:szCs w:val="24"/>
                  </w:rPr>
                  <w:t>☐</w:t>
                </w:r>
              </w:sdtContent>
            </w:sdt>
            <w:r w:rsidR="0007197B" w:rsidRPr="0007197B">
              <w:rPr>
                <w:rFonts w:eastAsiaTheme="minorEastAsia"/>
                <w:sz w:val="24"/>
                <w:szCs w:val="24"/>
              </w:rPr>
              <w:t>Current</w:t>
            </w:r>
            <w:r w:rsidR="0007197B" w:rsidRPr="0007197B">
              <w:rPr>
                <w:rFonts w:eastAsiaTheme="minorEastAsia"/>
                <w:sz w:val="24"/>
                <w:szCs w:val="24"/>
              </w:rPr>
              <w:br/>
            </w:r>
            <w:sdt>
              <w:sdtPr>
                <w:rPr>
                  <w:rFonts w:eastAsiaTheme="minorEastAsia"/>
                  <w:sz w:val="24"/>
                  <w:szCs w:val="24"/>
                </w:rPr>
                <w:id w:val="-122999607"/>
                <w15:color w:val="FF0000"/>
                <w14:checkbox>
                  <w14:checked w14:val="0"/>
                  <w14:checkedState w14:val="2612" w14:font="MS Gothic"/>
                  <w14:uncheckedState w14:val="2610" w14:font="MS Gothic"/>
                </w14:checkbox>
              </w:sdtPr>
              <w:sdtEndPr/>
              <w:sdtContent>
                <w:r w:rsidR="0007197B" w:rsidRPr="0007197B">
                  <w:rPr>
                    <w:rFonts w:ascii="Segoe UI Symbol" w:eastAsiaTheme="minorEastAsia" w:hAnsi="Segoe UI Symbol" w:cs="Segoe UI Symbol"/>
                    <w:sz w:val="24"/>
                    <w:szCs w:val="24"/>
                  </w:rPr>
                  <w:t>☐</w:t>
                </w:r>
              </w:sdtContent>
            </w:sdt>
            <w:r w:rsidR="0007197B" w:rsidRPr="0007197B">
              <w:rPr>
                <w:rFonts w:eastAsiaTheme="minorEastAsia"/>
                <w:sz w:val="24"/>
                <w:szCs w:val="24"/>
              </w:rPr>
              <w:t>Accurate</w:t>
            </w:r>
            <w:r w:rsidR="0007197B" w:rsidRPr="0007197B">
              <w:rPr>
                <w:rFonts w:eastAsiaTheme="minorEastAsia"/>
                <w:sz w:val="24"/>
                <w:szCs w:val="24"/>
              </w:rPr>
              <w:br/>
            </w:r>
            <w:sdt>
              <w:sdtPr>
                <w:rPr>
                  <w:rFonts w:eastAsiaTheme="minorEastAsia"/>
                  <w:sz w:val="24"/>
                  <w:szCs w:val="24"/>
                </w:rPr>
                <w:id w:val="2088563536"/>
                <w15:color w:val="FF0000"/>
                <w14:checkbox>
                  <w14:checked w14:val="0"/>
                  <w14:checkedState w14:val="2612" w14:font="MS Gothic"/>
                  <w14:uncheckedState w14:val="2610" w14:font="MS Gothic"/>
                </w14:checkbox>
              </w:sdtPr>
              <w:sdtEndPr/>
              <w:sdtContent>
                <w:r w:rsidR="0007197B" w:rsidRPr="0007197B">
                  <w:rPr>
                    <w:rFonts w:ascii="Segoe UI Symbol" w:eastAsiaTheme="minorEastAsia" w:hAnsi="Segoe UI Symbol" w:cs="Segoe UI Symbol"/>
                    <w:sz w:val="24"/>
                    <w:szCs w:val="24"/>
                  </w:rPr>
                  <w:t>☐</w:t>
                </w:r>
              </w:sdtContent>
            </w:sdt>
            <w:r w:rsidR="0007197B" w:rsidRPr="0007197B">
              <w:rPr>
                <w:rFonts w:eastAsiaTheme="minorEastAsia"/>
                <w:sz w:val="24"/>
                <w:szCs w:val="24"/>
              </w:rPr>
              <w:t>Relevant</w:t>
            </w:r>
            <w:r w:rsidR="0007197B" w:rsidRPr="0007197B">
              <w:rPr>
                <w:rFonts w:eastAsiaTheme="minorEastAsia"/>
                <w:sz w:val="24"/>
                <w:szCs w:val="24"/>
              </w:rPr>
              <w:br/>
            </w:r>
            <w:sdt>
              <w:sdtPr>
                <w:rPr>
                  <w:rFonts w:eastAsiaTheme="minorEastAsia"/>
                  <w:sz w:val="24"/>
                  <w:szCs w:val="24"/>
                </w:rPr>
                <w:id w:val="-1161312713"/>
                <w15:color w:val="FF0000"/>
                <w14:checkbox>
                  <w14:checked w14:val="0"/>
                  <w14:checkedState w14:val="2612" w14:font="MS Gothic"/>
                  <w14:uncheckedState w14:val="2610" w14:font="MS Gothic"/>
                </w14:checkbox>
              </w:sdtPr>
              <w:sdtEndPr/>
              <w:sdtContent>
                <w:r w:rsidR="0007197B" w:rsidRPr="0007197B">
                  <w:rPr>
                    <w:rFonts w:ascii="Segoe UI Symbol" w:eastAsiaTheme="minorEastAsia" w:hAnsi="Segoe UI Symbol" w:cs="Segoe UI Symbol"/>
                    <w:sz w:val="24"/>
                    <w:szCs w:val="24"/>
                  </w:rPr>
                  <w:t>☐</w:t>
                </w:r>
              </w:sdtContent>
            </w:sdt>
            <w:r w:rsidR="0007197B" w:rsidRPr="0007197B">
              <w:rPr>
                <w:rFonts w:eastAsiaTheme="minorEastAsia"/>
                <w:sz w:val="24"/>
                <w:szCs w:val="24"/>
              </w:rPr>
              <w:t>Available</w:t>
            </w:r>
          </w:p>
        </w:tc>
        <w:sdt>
          <w:sdtPr>
            <w:rPr>
              <w:rFonts w:eastAsiaTheme="minorEastAsia"/>
              <w:sz w:val="24"/>
              <w:szCs w:val="24"/>
            </w:rPr>
            <w:id w:val="-1317789769"/>
            <w:placeholder>
              <w:docPart w:val="3BCFF2AEFC344C86A5C365EE357D3B07"/>
            </w:placeholder>
            <w15:color w:val="FF0000"/>
          </w:sdtPr>
          <w:sdtEndPr/>
          <w:sdtContent>
            <w:tc>
              <w:tcPr>
                <w:tcW w:w="2870" w:type="dxa"/>
              </w:tcPr>
              <w:p w14:paraId="519FFEA9" w14:textId="4976315C" w:rsidR="0007197B" w:rsidRPr="0007197B" w:rsidRDefault="007A3CAA" w:rsidP="0007197B">
                <w:pPr>
                  <w:spacing w:before="120" w:after="120"/>
                  <w:rPr>
                    <w:rFonts w:eastAsiaTheme="minorEastAsia"/>
                    <w:sz w:val="24"/>
                    <w:szCs w:val="24"/>
                  </w:rPr>
                </w:pPr>
                <w:r>
                  <w:rPr>
                    <w:rFonts w:eastAsiaTheme="minorEastAsia"/>
                    <w:sz w:val="24"/>
                    <w:szCs w:val="24"/>
                  </w:rPr>
                  <w:t>Discipline Lead/Associate Dean</w:t>
                </w:r>
              </w:p>
            </w:tc>
          </w:sdtContent>
        </w:sdt>
      </w:tr>
      <w:tr w:rsidR="0007197B" w:rsidRPr="0007197B" w14:paraId="37C4C71C" w14:textId="77777777" w:rsidTr="00961D4E">
        <w:sdt>
          <w:sdtPr>
            <w:rPr>
              <w:rFonts w:eastAsiaTheme="minorEastAsia"/>
              <w:sz w:val="24"/>
              <w:szCs w:val="24"/>
            </w:rPr>
            <w:id w:val="-1047528187"/>
            <w:placeholder>
              <w:docPart w:val="CF960809E65F49CFAB85D4E9C24CC2E5"/>
            </w:placeholder>
            <w15:color w:val="FF0000"/>
          </w:sdtPr>
          <w:sdtEndPr/>
          <w:sdtContent>
            <w:tc>
              <w:tcPr>
                <w:tcW w:w="3510" w:type="dxa"/>
              </w:tcPr>
              <w:p w14:paraId="5AEBC947" w14:textId="61BEB7D1" w:rsidR="0007197B" w:rsidRPr="0007197B" w:rsidRDefault="005562BA" w:rsidP="0007197B">
                <w:pPr>
                  <w:spacing w:before="120" w:after="120"/>
                  <w:rPr>
                    <w:rFonts w:eastAsiaTheme="minorEastAsia"/>
                    <w:sz w:val="24"/>
                    <w:szCs w:val="24"/>
                  </w:rPr>
                </w:pPr>
                <w:r>
                  <w:rPr>
                    <w:rFonts w:eastAsiaTheme="minorEastAsia"/>
                    <w:sz w:val="24"/>
                    <w:szCs w:val="24"/>
                  </w:rPr>
                  <w:t>Department</w:t>
                </w:r>
                <w:r w:rsidR="00730193">
                  <w:rPr>
                    <w:rFonts w:eastAsiaTheme="minorEastAsia"/>
                    <w:sz w:val="24"/>
                    <w:szCs w:val="24"/>
                  </w:rPr>
                  <w:t xml:space="preserve"> Website</w:t>
                </w:r>
              </w:p>
            </w:tc>
          </w:sdtContent>
        </w:sdt>
        <w:sdt>
          <w:sdtPr>
            <w:rPr>
              <w:rFonts w:eastAsiaTheme="minorEastAsia"/>
              <w:sz w:val="24"/>
              <w:szCs w:val="24"/>
            </w:rPr>
            <w:id w:val="104310279"/>
            <w:placeholder>
              <w:docPart w:val="1B5AB409619342A1B62B7DF86916CA0E"/>
            </w:placeholder>
            <w15:color w:val="FF0000"/>
          </w:sdtPr>
          <w:sdtEndPr/>
          <w:sdtContent>
            <w:tc>
              <w:tcPr>
                <w:tcW w:w="2340" w:type="dxa"/>
              </w:tcPr>
              <w:p w14:paraId="229583D6" w14:textId="24CB789E" w:rsidR="0007197B" w:rsidRPr="0007197B" w:rsidRDefault="009E0D7E" w:rsidP="0007197B">
                <w:pPr>
                  <w:spacing w:before="120" w:after="120"/>
                  <w:rPr>
                    <w:rFonts w:eastAsiaTheme="minorEastAsia"/>
                    <w:sz w:val="24"/>
                    <w:szCs w:val="24"/>
                  </w:rPr>
                </w:pPr>
                <w:hyperlink r:id="rId51" w:history="1">
                  <w:r w:rsidR="005562BA">
                    <w:rPr>
                      <w:rStyle w:val="Hyperlink"/>
                    </w:rPr>
                    <w:t>Computer Science - Collin College</w:t>
                  </w:r>
                </w:hyperlink>
                <w:r w:rsidR="005562BA">
                  <w:t xml:space="preserve">  </w:t>
                </w:r>
              </w:p>
            </w:tc>
          </w:sdtContent>
        </w:sdt>
        <w:sdt>
          <w:sdtPr>
            <w:rPr>
              <w:rFonts w:eastAsiaTheme="minorEastAsia"/>
              <w:sz w:val="24"/>
              <w:szCs w:val="24"/>
            </w:rPr>
            <w:id w:val="1013339970"/>
            <w:placeholder>
              <w:docPart w:val="357C6EFA3AD74A69A29742486849D09D"/>
            </w:placeholder>
            <w15:color w:val="FF0000"/>
            <w:date w:fullDate="2022-11-01T00:00:00Z">
              <w:dateFormat w:val="M/d/yyyy"/>
              <w:lid w:val="en-US"/>
              <w:storeMappedDataAs w:val="dateTime"/>
              <w:calendar w:val="gregorian"/>
            </w:date>
          </w:sdtPr>
          <w:sdtEndPr/>
          <w:sdtContent>
            <w:tc>
              <w:tcPr>
                <w:tcW w:w="1980" w:type="dxa"/>
              </w:tcPr>
              <w:p w14:paraId="5CEF6775" w14:textId="08E28086" w:rsidR="0007197B" w:rsidRPr="0007197B" w:rsidRDefault="00730193" w:rsidP="0007197B">
                <w:pPr>
                  <w:spacing w:before="120" w:after="120"/>
                  <w:rPr>
                    <w:rFonts w:eastAsiaTheme="minorEastAsia"/>
                    <w:sz w:val="24"/>
                    <w:szCs w:val="24"/>
                  </w:rPr>
                </w:pPr>
                <w:r>
                  <w:rPr>
                    <w:rFonts w:eastAsiaTheme="minorEastAsia"/>
                    <w:sz w:val="24"/>
                    <w:szCs w:val="24"/>
                  </w:rPr>
                  <w:t>11/1/2022</w:t>
                </w:r>
              </w:p>
            </w:tc>
          </w:sdtContent>
        </w:sdt>
        <w:tc>
          <w:tcPr>
            <w:tcW w:w="2070" w:type="dxa"/>
          </w:tcPr>
          <w:p w14:paraId="6760CE9D" w14:textId="3A25AB5E" w:rsidR="0007197B" w:rsidRPr="0007197B" w:rsidRDefault="009E0D7E" w:rsidP="0007197B">
            <w:pPr>
              <w:spacing w:before="120" w:after="120"/>
              <w:rPr>
                <w:rFonts w:eastAsiaTheme="minorEastAsia"/>
                <w:sz w:val="24"/>
                <w:szCs w:val="24"/>
              </w:rPr>
            </w:pPr>
            <w:sdt>
              <w:sdtPr>
                <w:rPr>
                  <w:rFonts w:eastAsiaTheme="minorEastAsia"/>
                  <w:sz w:val="24"/>
                  <w:szCs w:val="24"/>
                </w:rPr>
                <w:id w:val="-1963258114"/>
                <w15:color w:val="FF0000"/>
                <w14:checkbox>
                  <w14:checked w14:val="1"/>
                  <w14:checkedState w14:val="2612" w14:font="MS Gothic"/>
                  <w14:uncheckedState w14:val="2610" w14:font="MS Gothic"/>
                </w14:checkbox>
              </w:sdtPr>
              <w:sdtEndPr/>
              <w:sdtContent>
                <w:r w:rsidR="00ED366F">
                  <w:rPr>
                    <w:rFonts w:ascii="MS Gothic" w:eastAsia="MS Gothic" w:hAnsi="MS Gothic" w:hint="eastAsia"/>
                    <w:sz w:val="24"/>
                    <w:szCs w:val="24"/>
                  </w:rPr>
                  <w:t>☒</w:t>
                </w:r>
              </w:sdtContent>
            </w:sdt>
            <w:r w:rsidR="0007197B" w:rsidRPr="0007197B">
              <w:rPr>
                <w:rFonts w:eastAsiaTheme="minorEastAsia"/>
                <w:sz w:val="24"/>
                <w:szCs w:val="24"/>
              </w:rPr>
              <w:t>Current</w:t>
            </w:r>
            <w:r w:rsidR="0007197B" w:rsidRPr="0007197B">
              <w:rPr>
                <w:rFonts w:eastAsiaTheme="minorEastAsia"/>
                <w:sz w:val="24"/>
                <w:szCs w:val="24"/>
              </w:rPr>
              <w:br/>
            </w:r>
            <w:sdt>
              <w:sdtPr>
                <w:rPr>
                  <w:rFonts w:eastAsiaTheme="minorEastAsia"/>
                  <w:sz w:val="24"/>
                  <w:szCs w:val="24"/>
                </w:rPr>
                <w:id w:val="1966925822"/>
                <w15:color w:val="FF0000"/>
                <w14:checkbox>
                  <w14:checked w14:val="1"/>
                  <w14:checkedState w14:val="2612" w14:font="MS Gothic"/>
                  <w14:uncheckedState w14:val="2610" w14:font="MS Gothic"/>
                </w14:checkbox>
              </w:sdtPr>
              <w:sdtEndPr/>
              <w:sdtContent>
                <w:r w:rsidR="00ED366F">
                  <w:rPr>
                    <w:rFonts w:ascii="MS Gothic" w:eastAsia="MS Gothic" w:hAnsi="MS Gothic" w:hint="eastAsia"/>
                    <w:sz w:val="24"/>
                    <w:szCs w:val="24"/>
                  </w:rPr>
                  <w:t>☒</w:t>
                </w:r>
              </w:sdtContent>
            </w:sdt>
            <w:r w:rsidR="0007197B" w:rsidRPr="0007197B">
              <w:rPr>
                <w:rFonts w:eastAsiaTheme="minorEastAsia"/>
                <w:sz w:val="24"/>
                <w:szCs w:val="24"/>
              </w:rPr>
              <w:t>Accurate</w:t>
            </w:r>
            <w:r w:rsidR="0007197B" w:rsidRPr="0007197B">
              <w:rPr>
                <w:rFonts w:eastAsiaTheme="minorEastAsia"/>
                <w:sz w:val="24"/>
                <w:szCs w:val="24"/>
              </w:rPr>
              <w:br/>
            </w:r>
            <w:sdt>
              <w:sdtPr>
                <w:rPr>
                  <w:rFonts w:eastAsiaTheme="minorEastAsia"/>
                  <w:sz w:val="24"/>
                  <w:szCs w:val="24"/>
                </w:rPr>
                <w:id w:val="1435093068"/>
                <w15:color w:val="FF0000"/>
                <w14:checkbox>
                  <w14:checked w14:val="0"/>
                  <w14:checkedState w14:val="2612" w14:font="MS Gothic"/>
                  <w14:uncheckedState w14:val="2610" w14:font="MS Gothic"/>
                </w14:checkbox>
              </w:sdtPr>
              <w:sdtEndPr/>
              <w:sdtContent>
                <w:r w:rsidR="0007197B" w:rsidRPr="0007197B">
                  <w:rPr>
                    <w:rFonts w:ascii="Segoe UI Symbol" w:eastAsiaTheme="minorEastAsia" w:hAnsi="Segoe UI Symbol" w:cs="Segoe UI Symbol"/>
                    <w:sz w:val="24"/>
                    <w:szCs w:val="24"/>
                  </w:rPr>
                  <w:t>☐</w:t>
                </w:r>
              </w:sdtContent>
            </w:sdt>
            <w:r w:rsidR="0007197B" w:rsidRPr="0007197B">
              <w:rPr>
                <w:rFonts w:eastAsiaTheme="minorEastAsia"/>
                <w:sz w:val="24"/>
                <w:szCs w:val="24"/>
              </w:rPr>
              <w:t>Relevant</w:t>
            </w:r>
            <w:r w:rsidR="0007197B" w:rsidRPr="0007197B">
              <w:rPr>
                <w:rFonts w:eastAsiaTheme="minorEastAsia"/>
                <w:sz w:val="24"/>
                <w:szCs w:val="24"/>
              </w:rPr>
              <w:br/>
            </w:r>
            <w:sdt>
              <w:sdtPr>
                <w:rPr>
                  <w:rFonts w:eastAsiaTheme="minorEastAsia"/>
                  <w:sz w:val="24"/>
                  <w:szCs w:val="24"/>
                </w:rPr>
                <w:id w:val="2114865208"/>
                <w15:color w:val="FF0000"/>
                <w14:checkbox>
                  <w14:checked w14:val="0"/>
                  <w14:checkedState w14:val="2612" w14:font="MS Gothic"/>
                  <w14:uncheckedState w14:val="2610" w14:font="MS Gothic"/>
                </w14:checkbox>
              </w:sdtPr>
              <w:sdtEndPr/>
              <w:sdtContent>
                <w:r w:rsidR="0007197B" w:rsidRPr="0007197B">
                  <w:rPr>
                    <w:rFonts w:ascii="Segoe UI Symbol" w:eastAsiaTheme="minorEastAsia" w:hAnsi="Segoe UI Symbol" w:cs="Segoe UI Symbol"/>
                    <w:sz w:val="24"/>
                    <w:szCs w:val="24"/>
                  </w:rPr>
                  <w:t>☐</w:t>
                </w:r>
              </w:sdtContent>
            </w:sdt>
            <w:r w:rsidR="0007197B" w:rsidRPr="0007197B">
              <w:rPr>
                <w:rFonts w:eastAsiaTheme="minorEastAsia"/>
                <w:sz w:val="24"/>
                <w:szCs w:val="24"/>
              </w:rPr>
              <w:t>Available</w:t>
            </w:r>
          </w:p>
        </w:tc>
        <w:sdt>
          <w:sdtPr>
            <w:rPr>
              <w:rFonts w:eastAsiaTheme="minorEastAsia"/>
              <w:sz w:val="24"/>
              <w:szCs w:val="24"/>
            </w:rPr>
            <w:id w:val="-1252353932"/>
            <w:placeholder>
              <w:docPart w:val="E82C016249114488A0368F4E4960E787"/>
            </w:placeholder>
            <w15:color w:val="FF0000"/>
          </w:sdtPr>
          <w:sdtEndPr/>
          <w:sdtContent>
            <w:tc>
              <w:tcPr>
                <w:tcW w:w="2870" w:type="dxa"/>
              </w:tcPr>
              <w:p w14:paraId="07E35872" w14:textId="411D7208" w:rsidR="0007197B" w:rsidRPr="0007197B" w:rsidRDefault="007A3CAA" w:rsidP="0007197B">
                <w:pPr>
                  <w:spacing w:before="120" w:after="120"/>
                  <w:rPr>
                    <w:rFonts w:eastAsiaTheme="minorEastAsia"/>
                    <w:sz w:val="24"/>
                    <w:szCs w:val="24"/>
                  </w:rPr>
                </w:pPr>
                <w:r>
                  <w:rPr>
                    <w:rFonts w:eastAsiaTheme="minorEastAsia"/>
                    <w:sz w:val="24"/>
                    <w:szCs w:val="24"/>
                  </w:rPr>
                  <w:t>Discipline Lead</w:t>
                </w:r>
              </w:p>
            </w:tc>
          </w:sdtContent>
        </w:sdt>
      </w:tr>
      <w:tr w:rsidR="0007197B" w:rsidRPr="0007197B" w14:paraId="4AA9378B" w14:textId="77777777" w:rsidTr="00961D4E">
        <w:sdt>
          <w:sdtPr>
            <w:rPr>
              <w:rFonts w:eastAsiaTheme="minorEastAsia"/>
              <w:sz w:val="24"/>
              <w:szCs w:val="24"/>
            </w:rPr>
            <w:id w:val="-380016247"/>
            <w:placeholder>
              <w:docPart w:val="27980DCCF5FD4F85ACA79F5DA7942037"/>
            </w:placeholder>
            <w15:color w:val="FF0000"/>
          </w:sdtPr>
          <w:sdtEndPr/>
          <w:sdtContent>
            <w:tc>
              <w:tcPr>
                <w:tcW w:w="3510" w:type="dxa"/>
              </w:tcPr>
              <w:p w14:paraId="131751C5" w14:textId="29532704" w:rsidR="0007197B" w:rsidRPr="0007197B" w:rsidRDefault="005562BA" w:rsidP="0007197B">
                <w:pPr>
                  <w:spacing w:before="120" w:after="120"/>
                  <w:rPr>
                    <w:rFonts w:eastAsiaTheme="minorEastAsia"/>
                    <w:sz w:val="24"/>
                    <w:szCs w:val="24"/>
                  </w:rPr>
                </w:pPr>
                <w:r>
                  <w:rPr>
                    <w:rFonts w:eastAsiaTheme="minorEastAsia"/>
                    <w:sz w:val="24"/>
                    <w:szCs w:val="24"/>
                  </w:rPr>
                  <w:t>Department Facebook Page</w:t>
                </w:r>
              </w:p>
            </w:tc>
          </w:sdtContent>
        </w:sdt>
        <w:sdt>
          <w:sdtPr>
            <w:rPr>
              <w:rFonts w:eastAsiaTheme="minorEastAsia"/>
              <w:sz w:val="24"/>
              <w:szCs w:val="24"/>
            </w:rPr>
            <w:id w:val="-95565613"/>
            <w:placeholder>
              <w:docPart w:val="E0F2465711854C628801904BC99348D1"/>
            </w:placeholder>
            <w15:color w:val="FF0000"/>
          </w:sdtPr>
          <w:sdtEndPr/>
          <w:sdtContent>
            <w:tc>
              <w:tcPr>
                <w:tcW w:w="2340" w:type="dxa"/>
              </w:tcPr>
              <w:p w14:paraId="00A8A8D2" w14:textId="0D30ECA7" w:rsidR="0007197B" w:rsidRPr="0007197B" w:rsidRDefault="009E0D7E" w:rsidP="0007197B">
                <w:pPr>
                  <w:spacing w:before="120" w:after="120"/>
                  <w:rPr>
                    <w:rFonts w:eastAsiaTheme="minorEastAsia"/>
                    <w:sz w:val="24"/>
                    <w:szCs w:val="24"/>
                  </w:rPr>
                </w:pPr>
                <w:hyperlink r:id="rId52" w:history="1">
                  <w:r w:rsidR="005562BA">
                    <w:rPr>
                      <w:rStyle w:val="Hyperlink"/>
                    </w:rPr>
                    <w:t>Collin College Computer Science/Systems and Web Development | Facebook</w:t>
                  </w:r>
                </w:hyperlink>
              </w:p>
            </w:tc>
          </w:sdtContent>
        </w:sdt>
        <w:sdt>
          <w:sdtPr>
            <w:rPr>
              <w:rFonts w:eastAsiaTheme="minorEastAsia"/>
              <w:sz w:val="24"/>
              <w:szCs w:val="24"/>
            </w:rPr>
            <w:id w:val="827560847"/>
            <w:placeholder>
              <w:docPart w:val="4E84718CFFDF455AA3EDE942C2EAE264"/>
            </w:placeholder>
            <w15:color w:val="FF0000"/>
            <w:date w:fullDate="2022-11-01T00:00:00Z">
              <w:dateFormat w:val="M/d/yyyy"/>
              <w:lid w:val="en-US"/>
              <w:storeMappedDataAs w:val="dateTime"/>
              <w:calendar w:val="gregorian"/>
            </w:date>
          </w:sdtPr>
          <w:sdtEndPr/>
          <w:sdtContent>
            <w:tc>
              <w:tcPr>
                <w:tcW w:w="1980" w:type="dxa"/>
              </w:tcPr>
              <w:p w14:paraId="616120E2" w14:textId="2F4A9F20" w:rsidR="0007197B" w:rsidRPr="0007197B" w:rsidRDefault="005562BA" w:rsidP="0007197B">
                <w:pPr>
                  <w:spacing w:before="120" w:after="120"/>
                  <w:rPr>
                    <w:rFonts w:eastAsiaTheme="minorEastAsia"/>
                    <w:sz w:val="24"/>
                    <w:szCs w:val="24"/>
                  </w:rPr>
                </w:pPr>
                <w:r w:rsidRPr="00AB450B">
                  <w:rPr>
                    <w:rFonts w:eastAsiaTheme="minorEastAsia"/>
                    <w:sz w:val="24"/>
                    <w:szCs w:val="24"/>
                  </w:rPr>
                  <w:t>11/1/2022</w:t>
                </w:r>
              </w:p>
            </w:tc>
          </w:sdtContent>
        </w:sdt>
        <w:tc>
          <w:tcPr>
            <w:tcW w:w="2070" w:type="dxa"/>
          </w:tcPr>
          <w:p w14:paraId="66375877" w14:textId="6E7116C1" w:rsidR="0007197B" w:rsidRPr="0007197B" w:rsidRDefault="009E0D7E" w:rsidP="0007197B">
            <w:pPr>
              <w:spacing w:before="120" w:after="120"/>
              <w:rPr>
                <w:rFonts w:eastAsiaTheme="minorEastAsia"/>
                <w:sz w:val="24"/>
                <w:szCs w:val="24"/>
              </w:rPr>
            </w:pPr>
            <w:sdt>
              <w:sdtPr>
                <w:rPr>
                  <w:rFonts w:eastAsiaTheme="minorEastAsia"/>
                  <w:sz w:val="24"/>
                  <w:szCs w:val="24"/>
                </w:rPr>
                <w:id w:val="106396680"/>
                <w15:color w:val="FF0000"/>
                <w14:checkbox>
                  <w14:checked w14:val="1"/>
                  <w14:checkedState w14:val="2612" w14:font="MS Gothic"/>
                  <w14:uncheckedState w14:val="2610" w14:font="MS Gothic"/>
                </w14:checkbox>
              </w:sdtPr>
              <w:sdtEndPr/>
              <w:sdtContent>
                <w:r w:rsidR="005562BA">
                  <w:rPr>
                    <w:rFonts w:ascii="MS Gothic" w:eastAsia="MS Gothic" w:hAnsi="MS Gothic" w:hint="eastAsia"/>
                    <w:sz w:val="24"/>
                    <w:szCs w:val="24"/>
                  </w:rPr>
                  <w:t>☒</w:t>
                </w:r>
              </w:sdtContent>
            </w:sdt>
            <w:r w:rsidR="0007197B" w:rsidRPr="0007197B">
              <w:rPr>
                <w:rFonts w:eastAsiaTheme="minorEastAsia"/>
                <w:sz w:val="24"/>
                <w:szCs w:val="24"/>
              </w:rPr>
              <w:t>Current</w:t>
            </w:r>
            <w:r w:rsidR="0007197B" w:rsidRPr="0007197B">
              <w:rPr>
                <w:rFonts w:eastAsiaTheme="minorEastAsia"/>
                <w:sz w:val="24"/>
                <w:szCs w:val="24"/>
              </w:rPr>
              <w:br/>
            </w:r>
            <w:sdt>
              <w:sdtPr>
                <w:rPr>
                  <w:rFonts w:eastAsiaTheme="minorEastAsia"/>
                  <w:sz w:val="24"/>
                  <w:szCs w:val="24"/>
                </w:rPr>
                <w:id w:val="-1759668148"/>
                <w15:color w:val="FF0000"/>
                <w14:checkbox>
                  <w14:checked w14:val="1"/>
                  <w14:checkedState w14:val="2612" w14:font="MS Gothic"/>
                  <w14:uncheckedState w14:val="2610" w14:font="MS Gothic"/>
                </w14:checkbox>
              </w:sdtPr>
              <w:sdtEndPr/>
              <w:sdtContent>
                <w:r w:rsidR="005562BA">
                  <w:rPr>
                    <w:rFonts w:ascii="MS Gothic" w:eastAsia="MS Gothic" w:hAnsi="MS Gothic" w:hint="eastAsia"/>
                    <w:sz w:val="24"/>
                    <w:szCs w:val="24"/>
                  </w:rPr>
                  <w:t>☒</w:t>
                </w:r>
              </w:sdtContent>
            </w:sdt>
            <w:r w:rsidR="0007197B" w:rsidRPr="0007197B">
              <w:rPr>
                <w:rFonts w:eastAsiaTheme="minorEastAsia"/>
                <w:sz w:val="24"/>
                <w:szCs w:val="24"/>
              </w:rPr>
              <w:t>Accurate</w:t>
            </w:r>
            <w:r w:rsidR="0007197B" w:rsidRPr="0007197B">
              <w:rPr>
                <w:rFonts w:eastAsiaTheme="minorEastAsia"/>
                <w:sz w:val="24"/>
                <w:szCs w:val="24"/>
              </w:rPr>
              <w:br/>
            </w:r>
            <w:sdt>
              <w:sdtPr>
                <w:rPr>
                  <w:rFonts w:eastAsiaTheme="minorEastAsia"/>
                  <w:sz w:val="24"/>
                  <w:szCs w:val="24"/>
                </w:rPr>
                <w:id w:val="-364062390"/>
                <w15:color w:val="FF0000"/>
                <w14:checkbox>
                  <w14:checked w14:val="0"/>
                  <w14:checkedState w14:val="2612" w14:font="MS Gothic"/>
                  <w14:uncheckedState w14:val="2610" w14:font="MS Gothic"/>
                </w14:checkbox>
              </w:sdtPr>
              <w:sdtEndPr/>
              <w:sdtContent>
                <w:r w:rsidR="0007197B" w:rsidRPr="0007197B">
                  <w:rPr>
                    <w:rFonts w:ascii="Segoe UI Symbol" w:eastAsiaTheme="minorEastAsia" w:hAnsi="Segoe UI Symbol" w:cs="Segoe UI Symbol"/>
                    <w:sz w:val="24"/>
                    <w:szCs w:val="24"/>
                  </w:rPr>
                  <w:t>☐</w:t>
                </w:r>
              </w:sdtContent>
            </w:sdt>
            <w:r w:rsidR="0007197B" w:rsidRPr="0007197B">
              <w:rPr>
                <w:rFonts w:eastAsiaTheme="minorEastAsia"/>
                <w:sz w:val="24"/>
                <w:szCs w:val="24"/>
              </w:rPr>
              <w:t>Relevant</w:t>
            </w:r>
            <w:r w:rsidR="0007197B" w:rsidRPr="0007197B">
              <w:rPr>
                <w:rFonts w:eastAsiaTheme="minorEastAsia"/>
                <w:sz w:val="24"/>
                <w:szCs w:val="24"/>
              </w:rPr>
              <w:br/>
            </w:r>
            <w:sdt>
              <w:sdtPr>
                <w:rPr>
                  <w:rFonts w:eastAsiaTheme="minorEastAsia"/>
                  <w:sz w:val="24"/>
                  <w:szCs w:val="24"/>
                </w:rPr>
                <w:id w:val="1722556294"/>
                <w15:color w:val="FF0000"/>
                <w14:checkbox>
                  <w14:checked w14:val="0"/>
                  <w14:checkedState w14:val="2612" w14:font="MS Gothic"/>
                  <w14:uncheckedState w14:val="2610" w14:font="MS Gothic"/>
                </w14:checkbox>
              </w:sdtPr>
              <w:sdtEndPr/>
              <w:sdtContent>
                <w:r w:rsidR="0007197B" w:rsidRPr="0007197B">
                  <w:rPr>
                    <w:rFonts w:ascii="Segoe UI Symbol" w:eastAsiaTheme="minorEastAsia" w:hAnsi="Segoe UI Symbol" w:cs="Segoe UI Symbol"/>
                    <w:sz w:val="24"/>
                    <w:szCs w:val="24"/>
                  </w:rPr>
                  <w:t>☐</w:t>
                </w:r>
              </w:sdtContent>
            </w:sdt>
            <w:r w:rsidR="0007197B" w:rsidRPr="0007197B">
              <w:rPr>
                <w:rFonts w:eastAsiaTheme="minorEastAsia"/>
                <w:sz w:val="24"/>
                <w:szCs w:val="24"/>
              </w:rPr>
              <w:t>Available</w:t>
            </w:r>
          </w:p>
        </w:tc>
        <w:sdt>
          <w:sdtPr>
            <w:rPr>
              <w:rFonts w:eastAsiaTheme="minorEastAsia"/>
              <w:sz w:val="24"/>
              <w:szCs w:val="24"/>
            </w:rPr>
            <w:id w:val="-1633711617"/>
            <w:placeholder>
              <w:docPart w:val="72833DC1FB6C4EC1BD310F7FFF288ADA"/>
            </w:placeholder>
            <w:showingPlcHdr/>
            <w15:color w:val="FF0000"/>
          </w:sdtPr>
          <w:sdtEndPr/>
          <w:sdtContent>
            <w:tc>
              <w:tcPr>
                <w:tcW w:w="2870" w:type="dxa"/>
              </w:tcPr>
              <w:p w14:paraId="7449B4C7" w14:textId="77777777" w:rsidR="0007197B" w:rsidRPr="0007197B" w:rsidRDefault="0007197B" w:rsidP="0007197B">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tr>
      <w:tr w:rsidR="0007197B" w:rsidRPr="0007197B" w14:paraId="7A2A0F75" w14:textId="77777777" w:rsidTr="00961D4E">
        <w:sdt>
          <w:sdtPr>
            <w:rPr>
              <w:rFonts w:eastAsiaTheme="minorEastAsia"/>
              <w:sz w:val="24"/>
              <w:szCs w:val="24"/>
            </w:rPr>
            <w:id w:val="2120869247"/>
            <w:placeholder>
              <w:docPart w:val="8A5A0F3B8C6842CAB8E4D2D1B605C6FB"/>
            </w:placeholder>
            <w:showingPlcHdr/>
            <w15:color w:val="FF0000"/>
          </w:sdtPr>
          <w:sdtEndPr/>
          <w:sdtContent>
            <w:tc>
              <w:tcPr>
                <w:tcW w:w="3510" w:type="dxa"/>
              </w:tcPr>
              <w:p w14:paraId="58C4B612" w14:textId="77777777" w:rsidR="0007197B" w:rsidRPr="0007197B" w:rsidRDefault="0007197B" w:rsidP="0007197B">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Fonts w:eastAsiaTheme="minorEastAsia"/>
              <w:sz w:val="24"/>
              <w:szCs w:val="24"/>
            </w:rPr>
            <w:id w:val="-1607258586"/>
            <w:placeholder>
              <w:docPart w:val="61A0EE53237446EBAB81B9A5BED86AA8"/>
            </w:placeholder>
            <w:showingPlcHdr/>
            <w15:color w:val="FF0000"/>
          </w:sdtPr>
          <w:sdtEndPr/>
          <w:sdtContent>
            <w:tc>
              <w:tcPr>
                <w:tcW w:w="2340" w:type="dxa"/>
              </w:tcPr>
              <w:p w14:paraId="0D89C3EF" w14:textId="77777777" w:rsidR="0007197B" w:rsidRPr="0007197B" w:rsidRDefault="0007197B" w:rsidP="0007197B">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Fonts w:eastAsiaTheme="minorEastAsia"/>
              <w:sz w:val="24"/>
              <w:szCs w:val="24"/>
            </w:rPr>
            <w:id w:val="-1141804664"/>
            <w:placeholder>
              <w:docPart w:val="9D6156674A5F4E67825E37BAADBD9EF1"/>
            </w:placeholder>
            <w:showingPlcHdr/>
            <w15:color w:val="FF0000"/>
            <w:date>
              <w:dateFormat w:val="M/d/yyyy"/>
              <w:lid w:val="en-US"/>
              <w:storeMappedDataAs w:val="dateTime"/>
              <w:calendar w:val="gregorian"/>
            </w:date>
          </w:sdtPr>
          <w:sdtEndPr/>
          <w:sdtContent>
            <w:tc>
              <w:tcPr>
                <w:tcW w:w="1980" w:type="dxa"/>
              </w:tcPr>
              <w:p w14:paraId="792E50CF" w14:textId="77777777" w:rsidR="0007197B" w:rsidRPr="0007197B" w:rsidRDefault="0007197B" w:rsidP="0007197B">
                <w:pPr>
                  <w:spacing w:before="120" w:after="120"/>
                  <w:rPr>
                    <w:rFonts w:eastAsiaTheme="minorEastAsia"/>
                    <w:sz w:val="24"/>
                    <w:szCs w:val="24"/>
                  </w:rPr>
                </w:pPr>
                <w:r w:rsidRPr="0007197B">
                  <w:rPr>
                    <w:rFonts w:eastAsiaTheme="minorEastAsia"/>
                    <w:color w:val="808080"/>
                    <w:sz w:val="24"/>
                    <w:szCs w:val="24"/>
                  </w:rPr>
                  <w:t>Click or tap to enter a date.</w:t>
                </w:r>
              </w:p>
            </w:tc>
          </w:sdtContent>
        </w:sdt>
        <w:tc>
          <w:tcPr>
            <w:tcW w:w="2070" w:type="dxa"/>
          </w:tcPr>
          <w:p w14:paraId="00DEFCC1" w14:textId="77777777" w:rsidR="0007197B" w:rsidRPr="0007197B" w:rsidRDefault="009E0D7E" w:rsidP="0007197B">
            <w:pPr>
              <w:spacing w:before="120" w:after="120"/>
              <w:rPr>
                <w:rFonts w:eastAsiaTheme="minorEastAsia"/>
                <w:sz w:val="24"/>
                <w:szCs w:val="24"/>
              </w:rPr>
            </w:pPr>
            <w:sdt>
              <w:sdtPr>
                <w:rPr>
                  <w:rFonts w:eastAsiaTheme="minorEastAsia"/>
                  <w:sz w:val="24"/>
                  <w:szCs w:val="24"/>
                </w:rPr>
                <w:id w:val="777993677"/>
                <w15:color w:val="FF0000"/>
                <w14:checkbox>
                  <w14:checked w14:val="0"/>
                  <w14:checkedState w14:val="2612" w14:font="MS Gothic"/>
                  <w14:uncheckedState w14:val="2610" w14:font="MS Gothic"/>
                </w14:checkbox>
              </w:sdtPr>
              <w:sdtEndPr/>
              <w:sdtContent>
                <w:r w:rsidR="0007197B" w:rsidRPr="0007197B">
                  <w:rPr>
                    <w:rFonts w:ascii="Segoe UI Symbol" w:eastAsiaTheme="minorEastAsia" w:hAnsi="Segoe UI Symbol" w:cs="Segoe UI Symbol"/>
                    <w:sz w:val="24"/>
                    <w:szCs w:val="24"/>
                  </w:rPr>
                  <w:t>☐</w:t>
                </w:r>
              </w:sdtContent>
            </w:sdt>
            <w:r w:rsidR="0007197B" w:rsidRPr="0007197B">
              <w:rPr>
                <w:rFonts w:eastAsiaTheme="minorEastAsia"/>
                <w:sz w:val="24"/>
                <w:szCs w:val="24"/>
              </w:rPr>
              <w:t>Current</w:t>
            </w:r>
            <w:r w:rsidR="0007197B" w:rsidRPr="0007197B">
              <w:rPr>
                <w:rFonts w:eastAsiaTheme="minorEastAsia"/>
                <w:sz w:val="24"/>
                <w:szCs w:val="24"/>
              </w:rPr>
              <w:br/>
            </w:r>
            <w:sdt>
              <w:sdtPr>
                <w:rPr>
                  <w:rFonts w:eastAsiaTheme="minorEastAsia"/>
                  <w:sz w:val="24"/>
                  <w:szCs w:val="24"/>
                </w:rPr>
                <w:id w:val="952140105"/>
                <w15:color w:val="FF0000"/>
                <w14:checkbox>
                  <w14:checked w14:val="0"/>
                  <w14:checkedState w14:val="2612" w14:font="MS Gothic"/>
                  <w14:uncheckedState w14:val="2610" w14:font="MS Gothic"/>
                </w14:checkbox>
              </w:sdtPr>
              <w:sdtEndPr/>
              <w:sdtContent>
                <w:r w:rsidR="0007197B" w:rsidRPr="0007197B">
                  <w:rPr>
                    <w:rFonts w:ascii="Segoe UI Symbol" w:eastAsiaTheme="minorEastAsia" w:hAnsi="Segoe UI Symbol" w:cs="Segoe UI Symbol"/>
                    <w:sz w:val="24"/>
                    <w:szCs w:val="24"/>
                  </w:rPr>
                  <w:t>☐</w:t>
                </w:r>
              </w:sdtContent>
            </w:sdt>
            <w:r w:rsidR="0007197B" w:rsidRPr="0007197B">
              <w:rPr>
                <w:rFonts w:eastAsiaTheme="minorEastAsia"/>
                <w:sz w:val="24"/>
                <w:szCs w:val="24"/>
              </w:rPr>
              <w:t>Accurate</w:t>
            </w:r>
            <w:r w:rsidR="0007197B" w:rsidRPr="0007197B">
              <w:rPr>
                <w:rFonts w:eastAsiaTheme="minorEastAsia"/>
                <w:sz w:val="24"/>
                <w:szCs w:val="24"/>
              </w:rPr>
              <w:br/>
            </w:r>
            <w:sdt>
              <w:sdtPr>
                <w:rPr>
                  <w:rFonts w:eastAsiaTheme="minorEastAsia"/>
                  <w:sz w:val="24"/>
                  <w:szCs w:val="24"/>
                </w:rPr>
                <w:id w:val="577793386"/>
                <w15:color w:val="FF0000"/>
                <w14:checkbox>
                  <w14:checked w14:val="0"/>
                  <w14:checkedState w14:val="2612" w14:font="MS Gothic"/>
                  <w14:uncheckedState w14:val="2610" w14:font="MS Gothic"/>
                </w14:checkbox>
              </w:sdtPr>
              <w:sdtEndPr/>
              <w:sdtContent>
                <w:r w:rsidR="0007197B" w:rsidRPr="0007197B">
                  <w:rPr>
                    <w:rFonts w:ascii="Segoe UI Symbol" w:eastAsiaTheme="minorEastAsia" w:hAnsi="Segoe UI Symbol" w:cs="Segoe UI Symbol"/>
                    <w:sz w:val="24"/>
                    <w:szCs w:val="24"/>
                  </w:rPr>
                  <w:t>☐</w:t>
                </w:r>
              </w:sdtContent>
            </w:sdt>
            <w:r w:rsidR="0007197B" w:rsidRPr="0007197B">
              <w:rPr>
                <w:rFonts w:eastAsiaTheme="minorEastAsia"/>
                <w:sz w:val="24"/>
                <w:szCs w:val="24"/>
              </w:rPr>
              <w:t>Relevant</w:t>
            </w:r>
            <w:r w:rsidR="0007197B" w:rsidRPr="0007197B">
              <w:rPr>
                <w:rFonts w:eastAsiaTheme="minorEastAsia"/>
                <w:sz w:val="24"/>
                <w:szCs w:val="24"/>
              </w:rPr>
              <w:br/>
            </w:r>
            <w:sdt>
              <w:sdtPr>
                <w:rPr>
                  <w:rFonts w:eastAsiaTheme="minorEastAsia"/>
                  <w:sz w:val="24"/>
                  <w:szCs w:val="24"/>
                </w:rPr>
                <w:id w:val="-722676116"/>
                <w15:color w:val="FF0000"/>
                <w14:checkbox>
                  <w14:checked w14:val="0"/>
                  <w14:checkedState w14:val="2612" w14:font="MS Gothic"/>
                  <w14:uncheckedState w14:val="2610" w14:font="MS Gothic"/>
                </w14:checkbox>
              </w:sdtPr>
              <w:sdtEndPr/>
              <w:sdtContent>
                <w:r w:rsidR="0007197B" w:rsidRPr="0007197B">
                  <w:rPr>
                    <w:rFonts w:ascii="Segoe UI Symbol" w:eastAsiaTheme="minorEastAsia" w:hAnsi="Segoe UI Symbol" w:cs="Segoe UI Symbol"/>
                    <w:sz w:val="24"/>
                    <w:szCs w:val="24"/>
                  </w:rPr>
                  <w:t>☐</w:t>
                </w:r>
              </w:sdtContent>
            </w:sdt>
            <w:r w:rsidR="0007197B" w:rsidRPr="0007197B">
              <w:rPr>
                <w:rFonts w:eastAsiaTheme="minorEastAsia"/>
                <w:sz w:val="24"/>
                <w:szCs w:val="24"/>
              </w:rPr>
              <w:t>Available</w:t>
            </w:r>
          </w:p>
        </w:tc>
        <w:sdt>
          <w:sdtPr>
            <w:rPr>
              <w:rFonts w:eastAsiaTheme="minorEastAsia"/>
              <w:sz w:val="24"/>
              <w:szCs w:val="24"/>
            </w:rPr>
            <w:id w:val="2069606270"/>
            <w:placeholder>
              <w:docPart w:val="0D6C029575A8452B89949A08AFCBBE36"/>
            </w:placeholder>
            <w:showingPlcHdr/>
            <w15:color w:val="FF0000"/>
          </w:sdtPr>
          <w:sdtEndPr/>
          <w:sdtContent>
            <w:tc>
              <w:tcPr>
                <w:tcW w:w="2870" w:type="dxa"/>
              </w:tcPr>
              <w:p w14:paraId="05932CCB" w14:textId="77777777" w:rsidR="0007197B" w:rsidRPr="0007197B" w:rsidRDefault="0007197B" w:rsidP="0007197B">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tr>
      <w:tr w:rsidR="000353D8" w:rsidRPr="0007197B" w14:paraId="726EFD30" w14:textId="77777777" w:rsidTr="00961D4E">
        <w:sdt>
          <w:sdtPr>
            <w:rPr>
              <w:rFonts w:eastAsiaTheme="minorEastAsia"/>
              <w:sz w:val="24"/>
              <w:szCs w:val="24"/>
            </w:rPr>
            <w:id w:val="-37203239"/>
            <w:placeholder>
              <w:docPart w:val="E13E39999C334E76B7CF37A67618112A"/>
            </w:placeholder>
            <w:showingPlcHdr/>
            <w15:color w:val="FF0000"/>
          </w:sdtPr>
          <w:sdtEndPr/>
          <w:sdtContent>
            <w:tc>
              <w:tcPr>
                <w:tcW w:w="3510" w:type="dxa"/>
              </w:tcPr>
              <w:p w14:paraId="3A9FEB2E" w14:textId="77777777" w:rsidR="000353D8" w:rsidRPr="0007197B" w:rsidRDefault="000353D8" w:rsidP="000353D8">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Fonts w:eastAsiaTheme="minorEastAsia"/>
              <w:sz w:val="24"/>
              <w:szCs w:val="24"/>
            </w:rPr>
            <w:id w:val="-1735915606"/>
            <w:placeholder>
              <w:docPart w:val="F59EBFC2E80847C1A88D6C9A61FEAE8D"/>
            </w:placeholder>
            <w:showingPlcHdr/>
            <w15:color w:val="FF0000"/>
          </w:sdtPr>
          <w:sdtEndPr/>
          <w:sdtContent>
            <w:tc>
              <w:tcPr>
                <w:tcW w:w="2340" w:type="dxa"/>
              </w:tcPr>
              <w:p w14:paraId="240E1F0D" w14:textId="77777777" w:rsidR="000353D8" w:rsidRPr="0007197B" w:rsidRDefault="000353D8" w:rsidP="000353D8">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Fonts w:eastAsiaTheme="minorEastAsia"/>
              <w:sz w:val="24"/>
              <w:szCs w:val="24"/>
            </w:rPr>
            <w:id w:val="1232506080"/>
            <w:placeholder>
              <w:docPart w:val="145D2BF327B84D65821CD11916550F64"/>
            </w:placeholder>
            <w:showingPlcHdr/>
            <w15:color w:val="FF0000"/>
            <w:date>
              <w:dateFormat w:val="M/d/yyyy"/>
              <w:lid w:val="en-US"/>
              <w:storeMappedDataAs w:val="dateTime"/>
              <w:calendar w:val="gregorian"/>
            </w:date>
          </w:sdtPr>
          <w:sdtEndPr/>
          <w:sdtContent>
            <w:tc>
              <w:tcPr>
                <w:tcW w:w="1980" w:type="dxa"/>
              </w:tcPr>
              <w:p w14:paraId="4CC9F94F" w14:textId="77777777" w:rsidR="000353D8" w:rsidRPr="0007197B" w:rsidRDefault="000353D8" w:rsidP="000353D8">
                <w:pPr>
                  <w:spacing w:before="120" w:after="120"/>
                  <w:rPr>
                    <w:rFonts w:eastAsiaTheme="minorEastAsia"/>
                    <w:sz w:val="24"/>
                    <w:szCs w:val="24"/>
                  </w:rPr>
                </w:pPr>
                <w:r w:rsidRPr="0007197B">
                  <w:rPr>
                    <w:rFonts w:eastAsiaTheme="minorEastAsia"/>
                    <w:color w:val="808080"/>
                    <w:sz w:val="24"/>
                    <w:szCs w:val="24"/>
                  </w:rPr>
                  <w:t>Click or tap to enter a date.</w:t>
                </w:r>
              </w:p>
            </w:tc>
          </w:sdtContent>
        </w:sdt>
        <w:tc>
          <w:tcPr>
            <w:tcW w:w="2070" w:type="dxa"/>
          </w:tcPr>
          <w:p w14:paraId="7B6E1F64" w14:textId="77777777" w:rsidR="000353D8" w:rsidRPr="0007197B" w:rsidRDefault="009E0D7E" w:rsidP="000353D8">
            <w:pPr>
              <w:spacing w:before="120" w:after="120"/>
              <w:rPr>
                <w:rFonts w:eastAsiaTheme="minorEastAsia"/>
                <w:sz w:val="24"/>
                <w:szCs w:val="24"/>
              </w:rPr>
            </w:pPr>
            <w:sdt>
              <w:sdtPr>
                <w:rPr>
                  <w:rFonts w:eastAsiaTheme="minorEastAsia"/>
                  <w:sz w:val="24"/>
                  <w:szCs w:val="24"/>
                </w:rPr>
                <w:id w:val="-661161769"/>
                <w15:color w:val="FF0000"/>
                <w14:checkbox>
                  <w14:checked w14:val="0"/>
                  <w14:checkedState w14:val="2612" w14:font="MS Gothic"/>
                  <w14:uncheckedState w14:val="2610" w14:font="MS Gothic"/>
                </w14:checkbox>
              </w:sdtPr>
              <w:sdtEndPr/>
              <w:sdtContent>
                <w:r w:rsidR="000353D8" w:rsidRPr="0007197B">
                  <w:rPr>
                    <w:rFonts w:ascii="Segoe UI Symbol" w:eastAsiaTheme="minorEastAsia" w:hAnsi="Segoe UI Symbol" w:cs="Segoe UI Symbol"/>
                    <w:sz w:val="24"/>
                    <w:szCs w:val="24"/>
                  </w:rPr>
                  <w:t>☐</w:t>
                </w:r>
              </w:sdtContent>
            </w:sdt>
            <w:r w:rsidR="000353D8" w:rsidRPr="0007197B">
              <w:rPr>
                <w:rFonts w:eastAsiaTheme="minorEastAsia"/>
                <w:sz w:val="24"/>
                <w:szCs w:val="24"/>
              </w:rPr>
              <w:t>Current</w:t>
            </w:r>
            <w:r w:rsidR="000353D8" w:rsidRPr="0007197B">
              <w:rPr>
                <w:rFonts w:eastAsiaTheme="minorEastAsia"/>
                <w:sz w:val="24"/>
                <w:szCs w:val="24"/>
              </w:rPr>
              <w:br/>
            </w:r>
            <w:sdt>
              <w:sdtPr>
                <w:rPr>
                  <w:rFonts w:eastAsiaTheme="minorEastAsia"/>
                  <w:sz w:val="24"/>
                  <w:szCs w:val="24"/>
                </w:rPr>
                <w:id w:val="736821087"/>
                <w15:color w:val="FF0000"/>
                <w14:checkbox>
                  <w14:checked w14:val="0"/>
                  <w14:checkedState w14:val="2612" w14:font="MS Gothic"/>
                  <w14:uncheckedState w14:val="2610" w14:font="MS Gothic"/>
                </w14:checkbox>
              </w:sdtPr>
              <w:sdtEndPr/>
              <w:sdtContent>
                <w:r w:rsidR="000353D8" w:rsidRPr="0007197B">
                  <w:rPr>
                    <w:rFonts w:ascii="Segoe UI Symbol" w:eastAsiaTheme="minorEastAsia" w:hAnsi="Segoe UI Symbol" w:cs="Segoe UI Symbol"/>
                    <w:sz w:val="24"/>
                    <w:szCs w:val="24"/>
                  </w:rPr>
                  <w:t>☐</w:t>
                </w:r>
              </w:sdtContent>
            </w:sdt>
            <w:r w:rsidR="000353D8" w:rsidRPr="0007197B">
              <w:rPr>
                <w:rFonts w:eastAsiaTheme="minorEastAsia"/>
                <w:sz w:val="24"/>
                <w:szCs w:val="24"/>
              </w:rPr>
              <w:t>Accurate</w:t>
            </w:r>
            <w:r w:rsidR="000353D8" w:rsidRPr="0007197B">
              <w:rPr>
                <w:rFonts w:eastAsiaTheme="minorEastAsia"/>
                <w:sz w:val="24"/>
                <w:szCs w:val="24"/>
              </w:rPr>
              <w:br/>
            </w:r>
            <w:sdt>
              <w:sdtPr>
                <w:rPr>
                  <w:rFonts w:eastAsiaTheme="minorEastAsia"/>
                  <w:sz w:val="24"/>
                  <w:szCs w:val="24"/>
                </w:rPr>
                <w:id w:val="1042476297"/>
                <w15:color w:val="FF0000"/>
                <w14:checkbox>
                  <w14:checked w14:val="0"/>
                  <w14:checkedState w14:val="2612" w14:font="MS Gothic"/>
                  <w14:uncheckedState w14:val="2610" w14:font="MS Gothic"/>
                </w14:checkbox>
              </w:sdtPr>
              <w:sdtEndPr/>
              <w:sdtContent>
                <w:r w:rsidR="000353D8" w:rsidRPr="0007197B">
                  <w:rPr>
                    <w:rFonts w:ascii="Segoe UI Symbol" w:eastAsiaTheme="minorEastAsia" w:hAnsi="Segoe UI Symbol" w:cs="Segoe UI Symbol"/>
                    <w:sz w:val="24"/>
                    <w:szCs w:val="24"/>
                  </w:rPr>
                  <w:t>☐</w:t>
                </w:r>
              </w:sdtContent>
            </w:sdt>
            <w:r w:rsidR="000353D8" w:rsidRPr="0007197B">
              <w:rPr>
                <w:rFonts w:eastAsiaTheme="minorEastAsia"/>
                <w:sz w:val="24"/>
                <w:szCs w:val="24"/>
              </w:rPr>
              <w:t>Relevant</w:t>
            </w:r>
            <w:r w:rsidR="000353D8" w:rsidRPr="0007197B">
              <w:rPr>
                <w:rFonts w:eastAsiaTheme="minorEastAsia"/>
                <w:sz w:val="24"/>
                <w:szCs w:val="24"/>
              </w:rPr>
              <w:br/>
            </w:r>
            <w:sdt>
              <w:sdtPr>
                <w:rPr>
                  <w:rFonts w:eastAsiaTheme="minorEastAsia"/>
                  <w:sz w:val="24"/>
                  <w:szCs w:val="24"/>
                </w:rPr>
                <w:id w:val="-266232457"/>
                <w15:color w:val="FF0000"/>
                <w14:checkbox>
                  <w14:checked w14:val="0"/>
                  <w14:checkedState w14:val="2612" w14:font="MS Gothic"/>
                  <w14:uncheckedState w14:val="2610" w14:font="MS Gothic"/>
                </w14:checkbox>
              </w:sdtPr>
              <w:sdtEndPr/>
              <w:sdtContent>
                <w:r w:rsidR="000353D8" w:rsidRPr="0007197B">
                  <w:rPr>
                    <w:rFonts w:ascii="Segoe UI Symbol" w:eastAsiaTheme="minorEastAsia" w:hAnsi="Segoe UI Symbol" w:cs="Segoe UI Symbol"/>
                    <w:sz w:val="24"/>
                    <w:szCs w:val="24"/>
                  </w:rPr>
                  <w:t>☐</w:t>
                </w:r>
              </w:sdtContent>
            </w:sdt>
            <w:r w:rsidR="000353D8" w:rsidRPr="0007197B">
              <w:rPr>
                <w:rFonts w:eastAsiaTheme="minorEastAsia"/>
                <w:sz w:val="24"/>
                <w:szCs w:val="24"/>
              </w:rPr>
              <w:t>Available</w:t>
            </w:r>
          </w:p>
        </w:tc>
        <w:sdt>
          <w:sdtPr>
            <w:rPr>
              <w:rFonts w:eastAsiaTheme="minorEastAsia"/>
              <w:sz w:val="24"/>
              <w:szCs w:val="24"/>
            </w:rPr>
            <w:id w:val="1190883847"/>
            <w:placeholder>
              <w:docPart w:val="745C041B47424034A32AB81D1B685016"/>
            </w:placeholder>
            <w:showingPlcHdr/>
            <w15:color w:val="FF0000"/>
          </w:sdtPr>
          <w:sdtEndPr/>
          <w:sdtContent>
            <w:tc>
              <w:tcPr>
                <w:tcW w:w="2870" w:type="dxa"/>
              </w:tcPr>
              <w:p w14:paraId="4AB73B69" w14:textId="77777777" w:rsidR="000353D8" w:rsidRPr="0007197B" w:rsidRDefault="000353D8" w:rsidP="000353D8">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tr>
      <w:tr w:rsidR="000353D8" w:rsidRPr="0007197B" w14:paraId="5D03B74F" w14:textId="77777777" w:rsidTr="00961D4E">
        <w:sdt>
          <w:sdtPr>
            <w:rPr>
              <w:rFonts w:eastAsiaTheme="minorEastAsia"/>
              <w:sz w:val="24"/>
              <w:szCs w:val="24"/>
            </w:rPr>
            <w:id w:val="-898131457"/>
            <w:placeholder>
              <w:docPart w:val="22C07309A73A49868070B8F3FFA24020"/>
            </w:placeholder>
            <w:showingPlcHdr/>
            <w15:color w:val="FF0000"/>
          </w:sdtPr>
          <w:sdtEndPr/>
          <w:sdtContent>
            <w:tc>
              <w:tcPr>
                <w:tcW w:w="3510" w:type="dxa"/>
              </w:tcPr>
              <w:p w14:paraId="26F416AC" w14:textId="77777777" w:rsidR="000353D8" w:rsidRPr="0007197B" w:rsidRDefault="000353D8" w:rsidP="000353D8">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Fonts w:eastAsiaTheme="minorEastAsia"/>
              <w:sz w:val="24"/>
              <w:szCs w:val="24"/>
            </w:rPr>
            <w:id w:val="973874243"/>
            <w:placeholder>
              <w:docPart w:val="5BA7F795D3124F339E58531E6C556F1B"/>
            </w:placeholder>
            <w:showingPlcHdr/>
            <w15:color w:val="FF0000"/>
          </w:sdtPr>
          <w:sdtEndPr/>
          <w:sdtContent>
            <w:tc>
              <w:tcPr>
                <w:tcW w:w="2340" w:type="dxa"/>
              </w:tcPr>
              <w:p w14:paraId="7D167E40" w14:textId="77777777" w:rsidR="000353D8" w:rsidRPr="0007197B" w:rsidRDefault="000353D8" w:rsidP="000353D8">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Fonts w:eastAsiaTheme="minorEastAsia"/>
              <w:sz w:val="24"/>
              <w:szCs w:val="24"/>
            </w:rPr>
            <w:id w:val="1604842088"/>
            <w:placeholder>
              <w:docPart w:val="F5B631AB2E274BAAB644A4EE4C41A146"/>
            </w:placeholder>
            <w:showingPlcHdr/>
            <w15:color w:val="FF0000"/>
            <w:date>
              <w:dateFormat w:val="M/d/yyyy"/>
              <w:lid w:val="en-US"/>
              <w:storeMappedDataAs w:val="dateTime"/>
              <w:calendar w:val="gregorian"/>
            </w:date>
          </w:sdtPr>
          <w:sdtEndPr/>
          <w:sdtContent>
            <w:tc>
              <w:tcPr>
                <w:tcW w:w="1980" w:type="dxa"/>
              </w:tcPr>
              <w:p w14:paraId="62F65F2D" w14:textId="77777777" w:rsidR="000353D8" w:rsidRPr="0007197B" w:rsidRDefault="000353D8" w:rsidP="000353D8">
                <w:pPr>
                  <w:spacing w:before="120" w:after="120"/>
                  <w:rPr>
                    <w:rFonts w:eastAsiaTheme="minorEastAsia"/>
                    <w:sz w:val="24"/>
                    <w:szCs w:val="24"/>
                  </w:rPr>
                </w:pPr>
                <w:r w:rsidRPr="0007197B">
                  <w:rPr>
                    <w:rFonts w:eastAsiaTheme="minorEastAsia"/>
                    <w:color w:val="808080"/>
                    <w:sz w:val="24"/>
                    <w:szCs w:val="24"/>
                  </w:rPr>
                  <w:t>Click or tap to enter a date.</w:t>
                </w:r>
              </w:p>
            </w:tc>
          </w:sdtContent>
        </w:sdt>
        <w:tc>
          <w:tcPr>
            <w:tcW w:w="2070" w:type="dxa"/>
          </w:tcPr>
          <w:p w14:paraId="20AE19FD" w14:textId="77777777" w:rsidR="000353D8" w:rsidRPr="0007197B" w:rsidRDefault="009E0D7E" w:rsidP="000353D8">
            <w:pPr>
              <w:spacing w:before="120" w:after="120"/>
              <w:rPr>
                <w:rFonts w:eastAsiaTheme="minorEastAsia"/>
                <w:sz w:val="24"/>
                <w:szCs w:val="24"/>
              </w:rPr>
            </w:pPr>
            <w:sdt>
              <w:sdtPr>
                <w:rPr>
                  <w:rFonts w:eastAsiaTheme="minorEastAsia"/>
                  <w:sz w:val="24"/>
                  <w:szCs w:val="24"/>
                </w:rPr>
                <w:id w:val="-58792471"/>
                <w15:color w:val="FF0000"/>
                <w14:checkbox>
                  <w14:checked w14:val="0"/>
                  <w14:checkedState w14:val="2612" w14:font="MS Gothic"/>
                  <w14:uncheckedState w14:val="2610" w14:font="MS Gothic"/>
                </w14:checkbox>
              </w:sdtPr>
              <w:sdtEndPr/>
              <w:sdtContent>
                <w:r w:rsidR="000353D8" w:rsidRPr="0007197B">
                  <w:rPr>
                    <w:rFonts w:ascii="Segoe UI Symbol" w:eastAsiaTheme="minorEastAsia" w:hAnsi="Segoe UI Symbol" w:cs="Segoe UI Symbol"/>
                    <w:sz w:val="24"/>
                    <w:szCs w:val="24"/>
                  </w:rPr>
                  <w:t>☐</w:t>
                </w:r>
              </w:sdtContent>
            </w:sdt>
            <w:r w:rsidR="000353D8" w:rsidRPr="0007197B">
              <w:rPr>
                <w:rFonts w:eastAsiaTheme="minorEastAsia"/>
                <w:sz w:val="24"/>
                <w:szCs w:val="24"/>
              </w:rPr>
              <w:t>Current</w:t>
            </w:r>
            <w:r w:rsidR="000353D8" w:rsidRPr="0007197B">
              <w:rPr>
                <w:rFonts w:eastAsiaTheme="minorEastAsia"/>
                <w:sz w:val="24"/>
                <w:szCs w:val="24"/>
              </w:rPr>
              <w:br/>
            </w:r>
            <w:sdt>
              <w:sdtPr>
                <w:rPr>
                  <w:rFonts w:eastAsiaTheme="minorEastAsia"/>
                  <w:sz w:val="24"/>
                  <w:szCs w:val="24"/>
                </w:rPr>
                <w:id w:val="2120493318"/>
                <w15:color w:val="FF0000"/>
                <w14:checkbox>
                  <w14:checked w14:val="0"/>
                  <w14:checkedState w14:val="2612" w14:font="MS Gothic"/>
                  <w14:uncheckedState w14:val="2610" w14:font="MS Gothic"/>
                </w14:checkbox>
              </w:sdtPr>
              <w:sdtEndPr/>
              <w:sdtContent>
                <w:r w:rsidR="000353D8" w:rsidRPr="0007197B">
                  <w:rPr>
                    <w:rFonts w:ascii="Segoe UI Symbol" w:eastAsiaTheme="minorEastAsia" w:hAnsi="Segoe UI Symbol" w:cs="Segoe UI Symbol"/>
                    <w:sz w:val="24"/>
                    <w:szCs w:val="24"/>
                  </w:rPr>
                  <w:t>☐</w:t>
                </w:r>
              </w:sdtContent>
            </w:sdt>
            <w:r w:rsidR="000353D8" w:rsidRPr="0007197B">
              <w:rPr>
                <w:rFonts w:eastAsiaTheme="minorEastAsia"/>
                <w:sz w:val="24"/>
                <w:szCs w:val="24"/>
              </w:rPr>
              <w:t>Accurate</w:t>
            </w:r>
            <w:r w:rsidR="000353D8" w:rsidRPr="0007197B">
              <w:rPr>
                <w:rFonts w:eastAsiaTheme="minorEastAsia"/>
                <w:sz w:val="24"/>
                <w:szCs w:val="24"/>
              </w:rPr>
              <w:br/>
            </w:r>
            <w:sdt>
              <w:sdtPr>
                <w:rPr>
                  <w:rFonts w:eastAsiaTheme="minorEastAsia"/>
                  <w:sz w:val="24"/>
                  <w:szCs w:val="24"/>
                </w:rPr>
                <w:id w:val="433099535"/>
                <w15:color w:val="FF0000"/>
                <w14:checkbox>
                  <w14:checked w14:val="0"/>
                  <w14:checkedState w14:val="2612" w14:font="MS Gothic"/>
                  <w14:uncheckedState w14:val="2610" w14:font="MS Gothic"/>
                </w14:checkbox>
              </w:sdtPr>
              <w:sdtEndPr/>
              <w:sdtContent>
                <w:r w:rsidR="000353D8" w:rsidRPr="0007197B">
                  <w:rPr>
                    <w:rFonts w:ascii="Segoe UI Symbol" w:eastAsiaTheme="minorEastAsia" w:hAnsi="Segoe UI Symbol" w:cs="Segoe UI Symbol"/>
                    <w:sz w:val="24"/>
                    <w:szCs w:val="24"/>
                  </w:rPr>
                  <w:t>☐</w:t>
                </w:r>
              </w:sdtContent>
            </w:sdt>
            <w:r w:rsidR="000353D8" w:rsidRPr="0007197B">
              <w:rPr>
                <w:rFonts w:eastAsiaTheme="minorEastAsia"/>
                <w:sz w:val="24"/>
                <w:szCs w:val="24"/>
              </w:rPr>
              <w:t>Relevant</w:t>
            </w:r>
            <w:r w:rsidR="000353D8" w:rsidRPr="0007197B">
              <w:rPr>
                <w:rFonts w:eastAsiaTheme="minorEastAsia"/>
                <w:sz w:val="24"/>
                <w:szCs w:val="24"/>
              </w:rPr>
              <w:br/>
            </w:r>
            <w:sdt>
              <w:sdtPr>
                <w:rPr>
                  <w:rFonts w:eastAsiaTheme="minorEastAsia"/>
                  <w:sz w:val="24"/>
                  <w:szCs w:val="24"/>
                </w:rPr>
                <w:id w:val="15125890"/>
                <w15:color w:val="FF0000"/>
                <w14:checkbox>
                  <w14:checked w14:val="0"/>
                  <w14:checkedState w14:val="2612" w14:font="MS Gothic"/>
                  <w14:uncheckedState w14:val="2610" w14:font="MS Gothic"/>
                </w14:checkbox>
              </w:sdtPr>
              <w:sdtEndPr/>
              <w:sdtContent>
                <w:r w:rsidR="000353D8" w:rsidRPr="0007197B">
                  <w:rPr>
                    <w:rFonts w:ascii="Segoe UI Symbol" w:eastAsiaTheme="minorEastAsia" w:hAnsi="Segoe UI Symbol" w:cs="Segoe UI Symbol"/>
                    <w:sz w:val="24"/>
                    <w:szCs w:val="24"/>
                  </w:rPr>
                  <w:t>☐</w:t>
                </w:r>
              </w:sdtContent>
            </w:sdt>
            <w:r w:rsidR="000353D8" w:rsidRPr="0007197B">
              <w:rPr>
                <w:rFonts w:eastAsiaTheme="minorEastAsia"/>
                <w:sz w:val="24"/>
                <w:szCs w:val="24"/>
              </w:rPr>
              <w:t>Available</w:t>
            </w:r>
          </w:p>
        </w:tc>
        <w:sdt>
          <w:sdtPr>
            <w:rPr>
              <w:rFonts w:eastAsiaTheme="minorEastAsia"/>
              <w:sz w:val="24"/>
              <w:szCs w:val="24"/>
            </w:rPr>
            <w:id w:val="1454283041"/>
            <w:placeholder>
              <w:docPart w:val="42782F7B66B6452AAB621AF02C099366"/>
            </w:placeholder>
            <w:showingPlcHdr/>
            <w15:color w:val="FF0000"/>
          </w:sdtPr>
          <w:sdtEndPr/>
          <w:sdtContent>
            <w:tc>
              <w:tcPr>
                <w:tcW w:w="2870" w:type="dxa"/>
              </w:tcPr>
              <w:p w14:paraId="5227D42E" w14:textId="77777777" w:rsidR="000353D8" w:rsidRPr="0007197B" w:rsidRDefault="000353D8" w:rsidP="000353D8">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tr>
      <w:tr w:rsidR="000353D8" w:rsidRPr="0007197B" w14:paraId="11EEBAF2" w14:textId="77777777" w:rsidTr="00961D4E">
        <w:sdt>
          <w:sdtPr>
            <w:rPr>
              <w:rFonts w:eastAsiaTheme="minorEastAsia"/>
              <w:sz w:val="24"/>
              <w:szCs w:val="24"/>
            </w:rPr>
            <w:id w:val="-599484373"/>
            <w:placeholder>
              <w:docPart w:val="6C4F3243FE1E42E6A6FC41F3BCEB2562"/>
            </w:placeholder>
            <w:showingPlcHdr/>
            <w15:color w:val="FF0000"/>
          </w:sdtPr>
          <w:sdtEndPr/>
          <w:sdtContent>
            <w:tc>
              <w:tcPr>
                <w:tcW w:w="3510" w:type="dxa"/>
              </w:tcPr>
              <w:p w14:paraId="729C404A" w14:textId="77777777" w:rsidR="000353D8" w:rsidRPr="0007197B" w:rsidRDefault="000353D8" w:rsidP="000353D8">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Fonts w:eastAsiaTheme="minorEastAsia"/>
              <w:sz w:val="24"/>
              <w:szCs w:val="24"/>
            </w:rPr>
            <w:id w:val="382839888"/>
            <w:placeholder>
              <w:docPart w:val="D39C2B5B31F14BA9B8EAADBC42784E71"/>
            </w:placeholder>
            <w:showingPlcHdr/>
            <w15:color w:val="FF0000"/>
          </w:sdtPr>
          <w:sdtEndPr/>
          <w:sdtContent>
            <w:tc>
              <w:tcPr>
                <w:tcW w:w="2340" w:type="dxa"/>
              </w:tcPr>
              <w:p w14:paraId="6F5B5AFB" w14:textId="77777777" w:rsidR="000353D8" w:rsidRPr="0007197B" w:rsidRDefault="000353D8" w:rsidP="000353D8">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Fonts w:eastAsiaTheme="minorEastAsia"/>
              <w:sz w:val="24"/>
              <w:szCs w:val="24"/>
            </w:rPr>
            <w:id w:val="-670646100"/>
            <w:placeholder>
              <w:docPart w:val="204FD3F0AB834BD4A3DC8149821A6AAF"/>
            </w:placeholder>
            <w:showingPlcHdr/>
            <w15:color w:val="FF0000"/>
            <w:date>
              <w:dateFormat w:val="M/d/yyyy"/>
              <w:lid w:val="en-US"/>
              <w:storeMappedDataAs w:val="dateTime"/>
              <w:calendar w:val="gregorian"/>
            </w:date>
          </w:sdtPr>
          <w:sdtEndPr/>
          <w:sdtContent>
            <w:tc>
              <w:tcPr>
                <w:tcW w:w="1980" w:type="dxa"/>
              </w:tcPr>
              <w:p w14:paraId="1EBE3204" w14:textId="77777777" w:rsidR="000353D8" w:rsidRPr="0007197B" w:rsidRDefault="000353D8" w:rsidP="000353D8">
                <w:pPr>
                  <w:spacing w:before="120" w:after="120"/>
                  <w:rPr>
                    <w:rFonts w:eastAsiaTheme="minorEastAsia"/>
                    <w:sz w:val="24"/>
                    <w:szCs w:val="24"/>
                  </w:rPr>
                </w:pPr>
                <w:r w:rsidRPr="0007197B">
                  <w:rPr>
                    <w:rFonts w:eastAsiaTheme="minorEastAsia"/>
                    <w:color w:val="808080"/>
                    <w:sz w:val="24"/>
                    <w:szCs w:val="24"/>
                  </w:rPr>
                  <w:t>Click or tap to enter a date.</w:t>
                </w:r>
              </w:p>
            </w:tc>
          </w:sdtContent>
        </w:sdt>
        <w:tc>
          <w:tcPr>
            <w:tcW w:w="2070" w:type="dxa"/>
          </w:tcPr>
          <w:p w14:paraId="01918D69" w14:textId="77777777" w:rsidR="000353D8" w:rsidRPr="0007197B" w:rsidRDefault="009E0D7E" w:rsidP="000353D8">
            <w:pPr>
              <w:spacing w:before="120" w:after="120"/>
              <w:rPr>
                <w:rFonts w:eastAsiaTheme="minorEastAsia"/>
                <w:sz w:val="24"/>
                <w:szCs w:val="24"/>
              </w:rPr>
            </w:pPr>
            <w:sdt>
              <w:sdtPr>
                <w:rPr>
                  <w:rFonts w:eastAsiaTheme="minorEastAsia"/>
                  <w:sz w:val="24"/>
                  <w:szCs w:val="24"/>
                </w:rPr>
                <w:id w:val="-604957031"/>
                <w15:color w:val="FF0000"/>
                <w14:checkbox>
                  <w14:checked w14:val="0"/>
                  <w14:checkedState w14:val="2612" w14:font="MS Gothic"/>
                  <w14:uncheckedState w14:val="2610" w14:font="MS Gothic"/>
                </w14:checkbox>
              </w:sdtPr>
              <w:sdtEndPr/>
              <w:sdtContent>
                <w:r w:rsidR="000353D8" w:rsidRPr="0007197B">
                  <w:rPr>
                    <w:rFonts w:ascii="Segoe UI Symbol" w:eastAsiaTheme="minorEastAsia" w:hAnsi="Segoe UI Symbol" w:cs="Segoe UI Symbol"/>
                    <w:sz w:val="24"/>
                    <w:szCs w:val="24"/>
                  </w:rPr>
                  <w:t>☐</w:t>
                </w:r>
              </w:sdtContent>
            </w:sdt>
            <w:r w:rsidR="000353D8" w:rsidRPr="0007197B">
              <w:rPr>
                <w:rFonts w:eastAsiaTheme="minorEastAsia"/>
                <w:sz w:val="24"/>
                <w:szCs w:val="24"/>
              </w:rPr>
              <w:t>Current</w:t>
            </w:r>
            <w:r w:rsidR="000353D8" w:rsidRPr="0007197B">
              <w:rPr>
                <w:rFonts w:eastAsiaTheme="minorEastAsia"/>
                <w:sz w:val="24"/>
                <w:szCs w:val="24"/>
              </w:rPr>
              <w:br/>
            </w:r>
            <w:sdt>
              <w:sdtPr>
                <w:rPr>
                  <w:rFonts w:eastAsiaTheme="minorEastAsia"/>
                  <w:sz w:val="24"/>
                  <w:szCs w:val="24"/>
                </w:rPr>
                <w:id w:val="773826966"/>
                <w15:color w:val="FF0000"/>
                <w14:checkbox>
                  <w14:checked w14:val="0"/>
                  <w14:checkedState w14:val="2612" w14:font="MS Gothic"/>
                  <w14:uncheckedState w14:val="2610" w14:font="MS Gothic"/>
                </w14:checkbox>
              </w:sdtPr>
              <w:sdtEndPr/>
              <w:sdtContent>
                <w:r w:rsidR="000353D8" w:rsidRPr="0007197B">
                  <w:rPr>
                    <w:rFonts w:ascii="Segoe UI Symbol" w:eastAsiaTheme="minorEastAsia" w:hAnsi="Segoe UI Symbol" w:cs="Segoe UI Symbol"/>
                    <w:sz w:val="24"/>
                    <w:szCs w:val="24"/>
                  </w:rPr>
                  <w:t>☐</w:t>
                </w:r>
              </w:sdtContent>
            </w:sdt>
            <w:r w:rsidR="000353D8" w:rsidRPr="0007197B">
              <w:rPr>
                <w:rFonts w:eastAsiaTheme="minorEastAsia"/>
                <w:sz w:val="24"/>
                <w:szCs w:val="24"/>
              </w:rPr>
              <w:t>Accurate</w:t>
            </w:r>
            <w:r w:rsidR="000353D8" w:rsidRPr="0007197B">
              <w:rPr>
                <w:rFonts w:eastAsiaTheme="minorEastAsia"/>
                <w:sz w:val="24"/>
                <w:szCs w:val="24"/>
              </w:rPr>
              <w:br/>
            </w:r>
            <w:sdt>
              <w:sdtPr>
                <w:rPr>
                  <w:rFonts w:eastAsiaTheme="minorEastAsia"/>
                  <w:sz w:val="24"/>
                  <w:szCs w:val="24"/>
                </w:rPr>
                <w:id w:val="1370573558"/>
                <w15:color w:val="FF0000"/>
                <w14:checkbox>
                  <w14:checked w14:val="0"/>
                  <w14:checkedState w14:val="2612" w14:font="MS Gothic"/>
                  <w14:uncheckedState w14:val="2610" w14:font="MS Gothic"/>
                </w14:checkbox>
              </w:sdtPr>
              <w:sdtEndPr/>
              <w:sdtContent>
                <w:r w:rsidR="000353D8" w:rsidRPr="0007197B">
                  <w:rPr>
                    <w:rFonts w:ascii="Segoe UI Symbol" w:eastAsiaTheme="minorEastAsia" w:hAnsi="Segoe UI Symbol" w:cs="Segoe UI Symbol"/>
                    <w:sz w:val="24"/>
                    <w:szCs w:val="24"/>
                  </w:rPr>
                  <w:t>☐</w:t>
                </w:r>
              </w:sdtContent>
            </w:sdt>
            <w:r w:rsidR="000353D8" w:rsidRPr="0007197B">
              <w:rPr>
                <w:rFonts w:eastAsiaTheme="minorEastAsia"/>
                <w:sz w:val="24"/>
                <w:szCs w:val="24"/>
              </w:rPr>
              <w:t>Relevant</w:t>
            </w:r>
            <w:r w:rsidR="000353D8" w:rsidRPr="0007197B">
              <w:rPr>
                <w:rFonts w:eastAsiaTheme="minorEastAsia"/>
                <w:sz w:val="24"/>
                <w:szCs w:val="24"/>
              </w:rPr>
              <w:br/>
            </w:r>
            <w:sdt>
              <w:sdtPr>
                <w:rPr>
                  <w:rFonts w:eastAsiaTheme="minorEastAsia"/>
                  <w:sz w:val="24"/>
                  <w:szCs w:val="24"/>
                </w:rPr>
                <w:id w:val="323947290"/>
                <w15:color w:val="FF0000"/>
                <w14:checkbox>
                  <w14:checked w14:val="0"/>
                  <w14:checkedState w14:val="2612" w14:font="MS Gothic"/>
                  <w14:uncheckedState w14:val="2610" w14:font="MS Gothic"/>
                </w14:checkbox>
              </w:sdtPr>
              <w:sdtEndPr/>
              <w:sdtContent>
                <w:r w:rsidR="000353D8" w:rsidRPr="0007197B">
                  <w:rPr>
                    <w:rFonts w:ascii="Segoe UI Symbol" w:eastAsiaTheme="minorEastAsia" w:hAnsi="Segoe UI Symbol" w:cs="Segoe UI Symbol"/>
                    <w:sz w:val="24"/>
                    <w:szCs w:val="24"/>
                  </w:rPr>
                  <w:t>☐</w:t>
                </w:r>
              </w:sdtContent>
            </w:sdt>
            <w:r w:rsidR="000353D8" w:rsidRPr="0007197B">
              <w:rPr>
                <w:rFonts w:eastAsiaTheme="minorEastAsia"/>
                <w:sz w:val="24"/>
                <w:szCs w:val="24"/>
              </w:rPr>
              <w:t>Available</w:t>
            </w:r>
          </w:p>
        </w:tc>
        <w:sdt>
          <w:sdtPr>
            <w:rPr>
              <w:rFonts w:eastAsiaTheme="minorEastAsia"/>
              <w:sz w:val="24"/>
              <w:szCs w:val="24"/>
            </w:rPr>
            <w:id w:val="637991301"/>
            <w:placeholder>
              <w:docPart w:val="BB49313C9BAC4A6C847C247599F45D72"/>
            </w:placeholder>
            <w:showingPlcHdr/>
            <w15:color w:val="FF0000"/>
          </w:sdtPr>
          <w:sdtEndPr/>
          <w:sdtContent>
            <w:tc>
              <w:tcPr>
                <w:tcW w:w="2870" w:type="dxa"/>
              </w:tcPr>
              <w:p w14:paraId="47EAB356" w14:textId="77777777" w:rsidR="000353D8" w:rsidRPr="0007197B" w:rsidRDefault="000353D8" w:rsidP="000353D8">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tr>
      <w:tr w:rsidR="006570EA" w:rsidRPr="0007197B" w14:paraId="2398A824" w14:textId="77777777" w:rsidTr="00961D4E">
        <w:sdt>
          <w:sdtPr>
            <w:rPr>
              <w:rFonts w:eastAsiaTheme="minorEastAsia"/>
              <w:sz w:val="24"/>
              <w:szCs w:val="24"/>
            </w:rPr>
            <w:id w:val="1663049972"/>
            <w:placeholder>
              <w:docPart w:val="89EC47A5149C41E2A4A726BDF4BB014D"/>
            </w:placeholder>
            <w:showingPlcHdr/>
            <w15:color w:val="FF0000"/>
          </w:sdtPr>
          <w:sdtEndPr/>
          <w:sdtContent>
            <w:tc>
              <w:tcPr>
                <w:tcW w:w="3510" w:type="dxa"/>
              </w:tcPr>
              <w:p w14:paraId="0E86868C" w14:textId="77777777" w:rsidR="006570EA" w:rsidRPr="0007197B" w:rsidRDefault="006570EA" w:rsidP="006570EA">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Fonts w:eastAsiaTheme="minorEastAsia"/>
              <w:sz w:val="24"/>
              <w:szCs w:val="24"/>
            </w:rPr>
            <w:id w:val="2010628709"/>
            <w:placeholder>
              <w:docPart w:val="B6813C039D5E499682D251DCEB730E0C"/>
            </w:placeholder>
            <w:showingPlcHdr/>
            <w15:color w:val="FF0000"/>
          </w:sdtPr>
          <w:sdtEndPr/>
          <w:sdtContent>
            <w:tc>
              <w:tcPr>
                <w:tcW w:w="2340" w:type="dxa"/>
              </w:tcPr>
              <w:p w14:paraId="59E457EA" w14:textId="77777777" w:rsidR="006570EA" w:rsidRPr="0007197B" w:rsidRDefault="006570EA" w:rsidP="006570EA">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Fonts w:eastAsiaTheme="minorEastAsia"/>
              <w:sz w:val="24"/>
              <w:szCs w:val="24"/>
            </w:rPr>
            <w:id w:val="-11309113"/>
            <w:placeholder>
              <w:docPart w:val="37AAA64B518E4C66871E47BF28AFFA08"/>
            </w:placeholder>
            <w:showingPlcHdr/>
            <w15:color w:val="FF0000"/>
            <w:date>
              <w:dateFormat w:val="M/d/yyyy"/>
              <w:lid w:val="en-US"/>
              <w:storeMappedDataAs w:val="dateTime"/>
              <w:calendar w:val="gregorian"/>
            </w:date>
          </w:sdtPr>
          <w:sdtEndPr/>
          <w:sdtContent>
            <w:tc>
              <w:tcPr>
                <w:tcW w:w="1980" w:type="dxa"/>
              </w:tcPr>
              <w:p w14:paraId="280D888C" w14:textId="77777777" w:rsidR="006570EA" w:rsidRPr="0007197B" w:rsidRDefault="006570EA" w:rsidP="006570EA">
                <w:pPr>
                  <w:spacing w:before="120" w:after="120"/>
                  <w:rPr>
                    <w:rFonts w:eastAsiaTheme="minorEastAsia"/>
                    <w:sz w:val="24"/>
                    <w:szCs w:val="24"/>
                  </w:rPr>
                </w:pPr>
                <w:r w:rsidRPr="0007197B">
                  <w:rPr>
                    <w:rFonts w:eastAsiaTheme="minorEastAsia"/>
                    <w:color w:val="808080"/>
                    <w:sz w:val="24"/>
                    <w:szCs w:val="24"/>
                  </w:rPr>
                  <w:t>Click or tap to enter a date.</w:t>
                </w:r>
              </w:p>
            </w:tc>
          </w:sdtContent>
        </w:sdt>
        <w:tc>
          <w:tcPr>
            <w:tcW w:w="2070" w:type="dxa"/>
          </w:tcPr>
          <w:p w14:paraId="2A3C22DA" w14:textId="77777777" w:rsidR="006570EA" w:rsidRPr="0007197B" w:rsidRDefault="009E0D7E" w:rsidP="006570EA">
            <w:pPr>
              <w:spacing w:before="120" w:after="120"/>
              <w:rPr>
                <w:rFonts w:eastAsiaTheme="minorEastAsia"/>
                <w:sz w:val="24"/>
                <w:szCs w:val="24"/>
              </w:rPr>
            </w:pPr>
            <w:sdt>
              <w:sdtPr>
                <w:rPr>
                  <w:rFonts w:eastAsiaTheme="minorEastAsia"/>
                  <w:sz w:val="24"/>
                  <w:szCs w:val="24"/>
                </w:rPr>
                <w:id w:val="-1863347599"/>
                <w15:color w:val="FF0000"/>
                <w14:checkbox>
                  <w14:checked w14:val="0"/>
                  <w14:checkedState w14:val="2612" w14:font="MS Gothic"/>
                  <w14:uncheckedState w14:val="2610" w14:font="MS Gothic"/>
                </w14:checkbox>
              </w:sdtPr>
              <w:sdtEndPr/>
              <w:sdtContent>
                <w:r w:rsidR="006570EA" w:rsidRPr="0007197B">
                  <w:rPr>
                    <w:rFonts w:ascii="Segoe UI Symbol" w:eastAsiaTheme="minorEastAsia" w:hAnsi="Segoe UI Symbol" w:cs="Segoe UI Symbol"/>
                    <w:sz w:val="24"/>
                    <w:szCs w:val="24"/>
                  </w:rPr>
                  <w:t>☐</w:t>
                </w:r>
              </w:sdtContent>
            </w:sdt>
            <w:r w:rsidR="006570EA" w:rsidRPr="0007197B">
              <w:rPr>
                <w:rFonts w:eastAsiaTheme="minorEastAsia"/>
                <w:sz w:val="24"/>
                <w:szCs w:val="24"/>
              </w:rPr>
              <w:t>Current</w:t>
            </w:r>
            <w:r w:rsidR="006570EA" w:rsidRPr="0007197B">
              <w:rPr>
                <w:rFonts w:eastAsiaTheme="minorEastAsia"/>
                <w:sz w:val="24"/>
                <w:szCs w:val="24"/>
              </w:rPr>
              <w:br/>
            </w:r>
            <w:sdt>
              <w:sdtPr>
                <w:rPr>
                  <w:rFonts w:eastAsiaTheme="minorEastAsia"/>
                  <w:sz w:val="24"/>
                  <w:szCs w:val="24"/>
                </w:rPr>
                <w:id w:val="1792556520"/>
                <w15:color w:val="FF0000"/>
                <w14:checkbox>
                  <w14:checked w14:val="0"/>
                  <w14:checkedState w14:val="2612" w14:font="MS Gothic"/>
                  <w14:uncheckedState w14:val="2610" w14:font="MS Gothic"/>
                </w14:checkbox>
              </w:sdtPr>
              <w:sdtEndPr/>
              <w:sdtContent>
                <w:r w:rsidR="006570EA" w:rsidRPr="0007197B">
                  <w:rPr>
                    <w:rFonts w:ascii="Segoe UI Symbol" w:eastAsiaTheme="minorEastAsia" w:hAnsi="Segoe UI Symbol" w:cs="Segoe UI Symbol"/>
                    <w:sz w:val="24"/>
                    <w:szCs w:val="24"/>
                  </w:rPr>
                  <w:t>☐</w:t>
                </w:r>
              </w:sdtContent>
            </w:sdt>
            <w:r w:rsidR="006570EA" w:rsidRPr="0007197B">
              <w:rPr>
                <w:rFonts w:eastAsiaTheme="minorEastAsia"/>
                <w:sz w:val="24"/>
                <w:szCs w:val="24"/>
              </w:rPr>
              <w:t>Accurate</w:t>
            </w:r>
            <w:r w:rsidR="006570EA" w:rsidRPr="0007197B">
              <w:rPr>
                <w:rFonts w:eastAsiaTheme="minorEastAsia"/>
                <w:sz w:val="24"/>
                <w:szCs w:val="24"/>
              </w:rPr>
              <w:br/>
            </w:r>
            <w:sdt>
              <w:sdtPr>
                <w:rPr>
                  <w:rFonts w:eastAsiaTheme="minorEastAsia"/>
                  <w:sz w:val="24"/>
                  <w:szCs w:val="24"/>
                </w:rPr>
                <w:id w:val="929244637"/>
                <w15:color w:val="FF0000"/>
                <w14:checkbox>
                  <w14:checked w14:val="0"/>
                  <w14:checkedState w14:val="2612" w14:font="MS Gothic"/>
                  <w14:uncheckedState w14:val="2610" w14:font="MS Gothic"/>
                </w14:checkbox>
              </w:sdtPr>
              <w:sdtEndPr/>
              <w:sdtContent>
                <w:r w:rsidR="006570EA" w:rsidRPr="0007197B">
                  <w:rPr>
                    <w:rFonts w:ascii="Segoe UI Symbol" w:eastAsiaTheme="minorEastAsia" w:hAnsi="Segoe UI Symbol" w:cs="Segoe UI Symbol"/>
                    <w:sz w:val="24"/>
                    <w:szCs w:val="24"/>
                  </w:rPr>
                  <w:t>☐</w:t>
                </w:r>
              </w:sdtContent>
            </w:sdt>
            <w:r w:rsidR="006570EA" w:rsidRPr="0007197B">
              <w:rPr>
                <w:rFonts w:eastAsiaTheme="minorEastAsia"/>
                <w:sz w:val="24"/>
                <w:szCs w:val="24"/>
              </w:rPr>
              <w:t>Relevant</w:t>
            </w:r>
            <w:r w:rsidR="006570EA" w:rsidRPr="0007197B">
              <w:rPr>
                <w:rFonts w:eastAsiaTheme="minorEastAsia"/>
                <w:sz w:val="24"/>
                <w:szCs w:val="24"/>
              </w:rPr>
              <w:br/>
            </w:r>
            <w:sdt>
              <w:sdtPr>
                <w:rPr>
                  <w:rFonts w:eastAsiaTheme="minorEastAsia"/>
                  <w:sz w:val="24"/>
                  <w:szCs w:val="24"/>
                </w:rPr>
                <w:id w:val="-649977275"/>
                <w15:color w:val="FF0000"/>
                <w14:checkbox>
                  <w14:checked w14:val="0"/>
                  <w14:checkedState w14:val="2612" w14:font="MS Gothic"/>
                  <w14:uncheckedState w14:val="2610" w14:font="MS Gothic"/>
                </w14:checkbox>
              </w:sdtPr>
              <w:sdtEndPr/>
              <w:sdtContent>
                <w:r w:rsidR="006570EA" w:rsidRPr="0007197B">
                  <w:rPr>
                    <w:rFonts w:ascii="Segoe UI Symbol" w:eastAsiaTheme="minorEastAsia" w:hAnsi="Segoe UI Symbol" w:cs="Segoe UI Symbol"/>
                    <w:sz w:val="24"/>
                    <w:szCs w:val="24"/>
                  </w:rPr>
                  <w:t>☐</w:t>
                </w:r>
              </w:sdtContent>
            </w:sdt>
            <w:r w:rsidR="006570EA" w:rsidRPr="0007197B">
              <w:rPr>
                <w:rFonts w:eastAsiaTheme="minorEastAsia"/>
                <w:sz w:val="24"/>
                <w:szCs w:val="24"/>
              </w:rPr>
              <w:t>Available</w:t>
            </w:r>
          </w:p>
        </w:tc>
        <w:sdt>
          <w:sdtPr>
            <w:rPr>
              <w:rFonts w:eastAsiaTheme="minorEastAsia"/>
              <w:sz w:val="24"/>
              <w:szCs w:val="24"/>
            </w:rPr>
            <w:id w:val="88205653"/>
            <w:placeholder>
              <w:docPart w:val="EC81EB8D50B44579BEB4D7BF88031A1F"/>
            </w:placeholder>
            <w:showingPlcHdr/>
            <w15:color w:val="FF0000"/>
          </w:sdtPr>
          <w:sdtEndPr/>
          <w:sdtContent>
            <w:tc>
              <w:tcPr>
                <w:tcW w:w="2870" w:type="dxa"/>
              </w:tcPr>
              <w:p w14:paraId="6011BD51" w14:textId="77777777" w:rsidR="006570EA" w:rsidRPr="0007197B" w:rsidRDefault="006570EA" w:rsidP="006570EA">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tr>
    </w:tbl>
    <w:p w14:paraId="32772D25" w14:textId="77777777" w:rsidR="00BD7F41" w:rsidRDefault="00BD7F41" w:rsidP="003C1ABA"/>
    <w:p w14:paraId="210BA389" w14:textId="77777777" w:rsidR="00BD7F41" w:rsidRDefault="00BD7F41">
      <w:r>
        <w:lastRenderedPageBreak/>
        <w:br w:type="page"/>
      </w:r>
    </w:p>
    <w:p w14:paraId="568D6FFF" w14:textId="77777777" w:rsidR="0007197B" w:rsidRDefault="00AA65EE" w:rsidP="003C1ABA">
      <w:r>
        <w:lastRenderedPageBreak/>
        <w:tab/>
      </w:r>
    </w:p>
    <w:p w14:paraId="0B0E7071" w14:textId="77777777" w:rsidR="000353D8" w:rsidRDefault="009E0D7E" w:rsidP="000353D8">
      <w:pPr>
        <w:spacing w:after="0" w:line="240" w:lineRule="auto"/>
        <w:ind w:left="360" w:hanging="360"/>
        <w:rPr>
          <w:rFonts w:ascii="Cambria" w:eastAsia="MS Gothic" w:hAnsi="Cambria" w:cs="Times New Roman"/>
          <w:b/>
          <w:bCs/>
          <w:smallCaps/>
          <w:color w:val="4F81BD"/>
          <w:sz w:val="26"/>
          <w:szCs w:val="26"/>
        </w:rPr>
      </w:pPr>
      <w:sdt>
        <w:sdtPr>
          <w:rPr>
            <w:rFonts w:ascii="Cambria" w:eastAsia="MS Gothic" w:hAnsi="Cambria" w:cs="Times New Roman"/>
            <w:b/>
            <w:bCs/>
            <w:smallCaps/>
            <w:color w:val="4F81BD"/>
            <w:sz w:val="26"/>
            <w:szCs w:val="26"/>
          </w:rPr>
          <w:id w:val="-1963645624"/>
          <w14:checkbox>
            <w14:checked w14:val="0"/>
            <w14:checkedState w14:val="2612" w14:font="MS Gothic"/>
            <w14:uncheckedState w14:val="2610" w14:font="MS Gothic"/>
          </w14:checkbox>
        </w:sdtPr>
        <w:sdtEndPr/>
        <w:sdtContent>
          <w:r w:rsidR="00B31BF1">
            <w:rPr>
              <w:rFonts w:ascii="MS Gothic" w:eastAsia="MS Gothic" w:hAnsi="MS Gothic" w:cs="Times New Roman" w:hint="eastAsia"/>
              <w:b/>
              <w:bCs/>
              <w:smallCaps/>
              <w:color w:val="4F81BD"/>
              <w:sz w:val="26"/>
              <w:szCs w:val="26"/>
            </w:rPr>
            <w:t>☐</w:t>
          </w:r>
        </w:sdtContent>
      </w:sdt>
      <w:r w:rsidR="000353D8" w:rsidRPr="000353D8">
        <w:rPr>
          <w:rFonts w:ascii="Cambria" w:eastAsia="MS Gothic" w:hAnsi="Cambria" w:cs="Times New Roman"/>
          <w:b/>
          <w:bCs/>
          <w:smallCaps/>
          <w:color w:val="4F81BD"/>
          <w:sz w:val="26"/>
          <w:szCs w:val="26"/>
        </w:rPr>
        <w:t>7. How well are we leveraging partnership resources and building relationships, and how do we know?</w:t>
      </w:r>
    </w:p>
    <w:p w14:paraId="43FC5A9E" w14:textId="77777777" w:rsidR="000353D8" w:rsidRPr="000353D8" w:rsidRDefault="000353D8" w:rsidP="000353D8">
      <w:pPr>
        <w:spacing w:before="120" w:after="120" w:line="240" w:lineRule="auto"/>
        <w:ind w:left="360"/>
        <w:rPr>
          <w:rFonts w:ascii="Calibri" w:eastAsia="MS Mincho" w:hAnsi="Calibri" w:cs="Times New Roman"/>
          <w:b/>
          <w:sz w:val="24"/>
          <w:szCs w:val="24"/>
        </w:rPr>
      </w:pPr>
      <w:r w:rsidRPr="000353D8">
        <w:rPr>
          <w:rFonts w:ascii="Calibri" w:eastAsia="MS Mincho" w:hAnsi="Calibri" w:cs="Times New Roman"/>
          <w:b/>
          <w:sz w:val="24"/>
          <w:szCs w:val="24"/>
        </w:rPr>
        <w:t xml:space="preserve">Partnership Resources:  On the table below, list any business, industry, government, college, university, community, and/or consultant partnerships, including internal Collin departments, to advance the program outcomes.  </w:t>
      </w:r>
    </w:p>
    <w:tbl>
      <w:tblPr>
        <w:tblStyle w:val="TableGrid"/>
        <w:tblW w:w="12708" w:type="dxa"/>
        <w:tblInd w:w="607" w:type="dxa"/>
        <w:tblLook w:val="04A0" w:firstRow="1" w:lastRow="0" w:firstColumn="1" w:lastColumn="0" w:noHBand="0" w:noVBand="1"/>
      </w:tblPr>
      <w:tblGrid>
        <w:gridCol w:w="12708"/>
      </w:tblGrid>
      <w:tr w:rsidR="000B6C05" w14:paraId="667C857D" w14:textId="77777777" w:rsidTr="00AF08FF">
        <w:sdt>
          <w:sdtPr>
            <w:rPr>
              <w:rStyle w:val="PRSCTBL1"/>
              <w:rFonts w:eastAsiaTheme="minorHAnsi" w:cstheme="minorBidi"/>
              <w:b w:val="0"/>
              <w:sz w:val="28"/>
              <w:szCs w:val="22"/>
            </w:rPr>
            <w:id w:val="411428306"/>
            <w:placeholder>
              <w:docPart w:val="3EB792E06ABB4472ACA9AD8BD1A03D0E"/>
            </w:placeholder>
            <w15:color w:val="FF0000"/>
          </w:sdtPr>
          <w:sdtEndPr>
            <w:rPr>
              <w:rStyle w:val="PRSCTBL1"/>
            </w:rPr>
          </w:sdtEndPr>
          <w:sdtContent>
            <w:tc>
              <w:tcPr>
                <w:tcW w:w="12708" w:type="dxa"/>
              </w:tcPr>
              <w:p w14:paraId="4B73167D" w14:textId="7F1FABB3" w:rsidR="00326900" w:rsidRDefault="00326900" w:rsidP="00326900">
                <w:pPr>
                  <w:pStyle w:val="BodyText"/>
                  <w:spacing w:before="52"/>
                  <w:ind w:right="1164"/>
                  <w:rPr>
                    <w:rFonts w:eastAsiaTheme="minorHAnsi"/>
                    <w:sz w:val="22"/>
                    <w:szCs w:val="22"/>
                  </w:rPr>
                </w:pPr>
                <w:r w:rsidRPr="009E0661">
                  <w:rPr>
                    <w:rFonts w:eastAsiaTheme="minorHAnsi"/>
                    <w:sz w:val="22"/>
                    <w:szCs w:val="22"/>
                  </w:rPr>
                  <w:t xml:space="preserve">We have </w:t>
                </w:r>
                <w:r>
                  <w:rPr>
                    <w:rFonts w:eastAsiaTheme="minorHAnsi"/>
                    <w:sz w:val="22"/>
                    <w:szCs w:val="22"/>
                  </w:rPr>
                  <w:t xml:space="preserve">been in communication with the University of Texas at Dallas and the University of North Texas and we have pathways set up to allow our FOS courses to transfer into their courses. </w:t>
                </w:r>
                <w:r w:rsidRPr="009E0661">
                  <w:rPr>
                    <w:rFonts w:eastAsiaTheme="minorHAnsi"/>
                    <w:sz w:val="22"/>
                    <w:szCs w:val="22"/>
                  </w:rPr>
                  <w:t>We use</w:t>
                </w:r>
                <w:r>
                  <w:rPr>
                    <w:rFonts w:eastAsiaTheme="minorHAnsi"/>
                    <w:sz w:val="22"/>
                    <w:szCs w:val="22"/>
                  </w:rPr>
                  <w:t xml:space="preserve"> </w:t>
                </w:r>
                <w:r w:rsidRPr="009E0661">
                  <w:rPr>
                    <w:rFonts w:eastAsiaTheme="minorHAnsi"/>
                    <w:sz w:val="22"/>
                    <w:szCs w:val="22"/>
                  </w:rPr>
                  <w:t xml:space="preserve">ACGM courses so that our courses will transfer to colleges/universities in Texas. We keep in close contact with the University of Texas at Dallas; we met with their Associate Dean for Undergraduate Education in the Spring 2020 to discuss changes to their curriculum and our course content. We also met with the University of North Texas in the Fall 2017. </w:t>
                </w:r>
                <w:r w:rsidR="004C590A">
                  <w:rPr>
                    <w:rFonts w:eastAsiaTheme="minorHAnsi"/>
                    <w:sz w:val="22"/>
                    <w:szCs w:val="22"/>
                  </w:rPr>
                  <w:t>While our strongest connections are University of North Texas and the University of</w:t>
                </w:r>
                <w:r w:rsidR="009D029E">
                  <w:rPr>
                    <w:rFonts w:eastAsiaTheme="minorHAnsi"/>
                    <w:sz w:val="22"/>
                    <w:szCs w:val="22"/>
                  </w:rPr>
                  <w:t xml:space="preserve"> </w:t>
                </w:r>
                <w:r w:rsidR="004C590A">
                  <w:rPr>
                    <w:rFonts w:eastAsiaTheme="minorHAnsi"/>
                    <w:sz w:val="22"/>
                    <w:szCs w:val="22"/>
                  </w:rPr>
                  <w:t xml:space="preserve">Texas at Dallas, we would like to have closer relationships with other universities in the future. </w:t>
                </w:r>
              </w:p>
              <w:p w14:paraId="1932992C" w14:textId="77777777" w:rsidR="00326900" w:rsidRDefault="00326900" w:rsidP="00326900">
                <w:pPr>
                  <w:pStyle w:val="BodyText"/>
                  <w:spacing w:before="52"/>
                  <w:ind w:right="1164"/>
                  <w:rPr>
                    <w:rFonts w:eastAsiaTheme="minorHAnsi"/>
                    <w:sz w:val="22"/>
                    <w:szCs w:val="22"/>
                  </w:rPr>
                </w:pPr>
              </w:p>
              <w:p w14:paraId="58378F2D" w14:textId="7B1AF74C" w:rsidR="000B6C05" w:rsidRPr="00ED4B73" w:rsidRDefault="00326900" w:rsidP="004906FA">
                <w:pPr>
                  <w:pStyle w:val="BodyText"/>
                  <w:spacing w:before="52"/>
                  <w:ind w:right="1164"/>
                  <w:rPr>
                    <w:rStyle w:val="PRSCTBL1"/>
                    <w:rFonts w:asciiTheme="minorHAnsi" w:eastAsiaTheme="minorHAnsi" w:hAnsiTheme="minorHAnsi" w:cstheme="minorBidi"/>
                    <w:b w:val="0"/>
                    <w:color w:val="auto"/>
                    <w:sz w:val="22"/>
                    <w:szCs w:val="22"/>
                  </w:rPr>
                </w:pPr>
                <w:r>
                  <w:rPr>
                    <w:rFonts w:eastAsiaTheme="minorHAnsi"/>
                    <w:sz w:val="22"/>
                    <w:szCs w:val="22"/>
                  </w:rPr>
                  <w:t>Our department strives to stay connected with industry professionals from various companies to provide our students with networking and development opportunities that can help them build their portfolio and possibly help them to gain an internship. We do not have an advisory board for Computer Science since it is a transfer program, but we still communicate with the local companies. The Director of Engineering, Tripat Baweja, has helped our department tremendously by providing contacts of industry professionals that have volunteered to help.</w:t>
                </w:r>
              </w:p>
            </w:tc>
          </w:sdtContent>
        </w:sdt>
      </w:tr>
    </w:tbl>
    <w:p w14:paraId="521A0BF0" w14:textId="77777777" w:rsidR="000353D8" w:rsidRDefault="000353D8" w:rsidP="000353D8">
      <w:pPr>
        <w:spacing w:after="0"/>
        <w:ind w:left="360"/>
      </w:pPr>
    </w:p>
    <w:p w14:paraId="4C48D5DF" w14:textId="77777777" w:rsidR="000353D8" w:rsidRPr="000353D8" w:rsidRDefault="00002B11" w:rsidP="000353D8">
      <w:pPr>
        <w:keepNext/>
        <w:keepLines/>
        <w:spacing w:after="0" w:line="276" w:lineRule="auto"/>
        <w:ind w:firstLine="446"/>
        <w:outlineLvl w:val="2"/>
        <w:rPr>
          <w:rFonts w:ascii="Cambria" w:eastAsia="MS Gothic" w:hAnsi="Cambria" w:cs="Times New Roman"/>
          <w:b/>
          <w:bCs/>
          <w:color w:val="4F81BD"/>
        </w:rPr>
      </w:pPr>
      <w:r>
        <w:rPr>
          <w:rFonts w:ascii="Cambria" w:eastAsia="MS Gothic" w:hAnsi="Cambria" w:cs="Times New Roman"/>
          <w:b/>
          <w:bCs/>
          <w:color w:val="4F81BD"/>
        </w:rPr>
        <w:t xml:space="preserve">     </w:t>
      </w:r>
      <w:r w:rsidR="000353D8" w:rsidRPr="000353D8">
        <w:rPr>
          <w:rFonts w:ascii="Cambria" w:eastAsia="MS Gothic" w:hAnsi="Cambria" w:cs="Times New Roman"/>
          <w:b/>
          <w:bCs/>
          <w:color w:val="4F81BD"/>
        </w:rPr>
        <w:t>Partnership Resources Table</w:t>
      </w:r>
    </w:p>
    <w:tbl>
      <w:tblPr>
        <w:tblStyle w:val="LightList-Accent11"/>
        <w:tblW w:w="0" w:type="auto"/>
        <w:tblInd w:w="602" w:type="dxa"/>
        <w:tblBorders>
          <w:insideH w:val="single" w:sz="8" w:space="0" w:color="4F81BD"/>
          <w:insideV w:val="single" w:sz="8" w:space="0" w:color="4F81BD"/>
        </w:tblBorders>
        <w:tblLook w:val="0620" w:firstRow="1" w:lastRow="0" w:firstColumn="0" w:lastColumn="0" w:noHBand="1" w:noVBand="1"/>
      </w:tblPr>
      <w:tblGrid>
        <w:gridCol w:w="3348"/>
        <w:gridCol w:w="3240"/>
        <w:gridCol w:w="3150"/>
        <w:gridCol w:w="3212"/>
      </w:tblGrid>
      <w:tr w:rsidR="000353D8" w:rsidRPr="000353D8" w14:paraId="3079D1EE" w14:textId="77777777" w:rsidTr="00BD7F41">
        <w:trPr>
          <w:cnfStyle w:val="100000000000" w:firstRow="1" w:lastRow="0" w:firstColumn="0" w:lastColumn="0" w:oddVBand="0" w:evenVBand="0" w:oddHBand="0" w:evenHBand="0" w:firstRowFirstColumn="0" w:firstRowLastColumn="0" w:lastRowFirstColumn="0" w:lastRowLastColumn="0"/>
        </w:trPr>
        <w:tc>
          <w:tcPr>
            <w:tcW w:w="3348" w:type="dxa"/>
            <w:vAlign w:val="bottom"/>
          </w:tcPr>
          <w:p w14:paraId="2141A421" w14:textId="77777777" w:rsidR="000353D8" w:rsidRPr="000353D8" w:rsidRDefault="000353D8" w:rsidP="000353D8">
            <w:pPr>
              <w:spacing w:before="120" w:after="120"/>
              <w:rPr>
                <w:rFonts w:ascii="Calibri" w:eastAsia="MS Mincho" w:hAnsi="Calibri" w:cs="Times New Roman"/>
                <w:sz w:val="20"/>
                <w:szCs w:val="20"/>
              </w:rPr>
            </w:pPr>
            <w:bookmarkStart w:id="6" w:name="_Hlk75185057"/>
            <w:r w:rsidRPr="000353D8">
              <w:rPr>
                <w:rFonts w:ascii="Calibri" w:eastAsia="MS Mincho" w:hAnsi="Calibri" w:cs="Times New Roman"/>
                <w:sz w:val="20"/>
                <w:szCs w:val="20"/>
              </w:rPr>
              <w:t>Partner/Organization</w:t>
            </w:r>
          </w:p>
        </w:tc>
        <w:tc>
          <w:tcPr>
            <w:tcW w:w="3240" w:type="dxa"/>
            <w:vAlign w:val="bottom"/>
          </w:tcPr>
          <w:p w14:paraId="6E4250D7" w14:textId="77777777" w:rsidR="000353D8" w:rsidRPr="000353D8" w:rsidRDefault="000353D8" w:rsidP="000353D8">
            <w:pPr>
              <w:spacing w:before="120" w:after="120"/>
              <w:rPr>
                <w:rFonts w:ascii="Calibri" w:eastAsia="MS Mincho" w:hAnsi="Calibri" w:cs="Times New Roman"/>
                <w:sz w:val="20"/>
                <w:szCs w:val="20"/>
              </w:rPr>
            </w:pPr>
            <w:r w:rsidRPr="000353D8">
              <w:rPr>
                <w:rFonts w:ascii="Calibri" w:eastAsia="MS Mincho" w:hAnsi="Calibri" w:cs="Times New Roman"/>
                <w:sz w:val="20"/>
                <w:szCs w:val="20"/>
              </w:rPr>
              <w:t>Description</w:t>
            </w:r>
          </w:p>
        </w:tc>
        <w:tc>
          <w:tcPr>
            <w:tcW w:w="3150" w:type="dxa"/>
          </w:tcPr>
          <w:p w14:paraId="0124338F" w14:textId="77777777" w:rsidR="000353D8" w:rsidRPr="000353D8" w:rsidRDefault="000353D8" w:rsidP="000353D8">
            <w:pPr>
              <w:spacing w:before="120" w:after="120"/>
              <w:rPr>
                <w:rFonts w:ascii="Calibri" w:eastAsia="MS Mincho" w:hAnsi="Calibri" w:cs="Times New Roman"/>
                <w:sz w:val="20"/>
                <w:szCs w:val="20"/>
              </w:rPr>
            </w:pPr>
            <w:r w:rsidRPr="000353D8">
              <w:rPr>
                <w:rFonts w:ascii="Calibri" w:eastAsia="MS Mincho" w:hAnsi="Calibri" w:cs="Times New Roman"/>
                <w:sz w:val="20"/>
                <w:szCs w:val="20"/>
              </w:rPr>
              <w:t xml:space="preserve">Formal Agreement Duration, </w:t>
            </w:r>
            <w:r w:rsidRPr="000353D8">
              <w:rPr>
                <w:rFonts w:ascii="Calibri" w:eastAsia="MS Mincho" w:hAnsi="Calibri" w:cs="Times New Roman"/>
                <w:sz w:val="20"/>
                <w:szCs w:val="20"/>
              </w:rPr>
              <w:br/>
              <w:t>if any.</w:t>
            </w:r>
          </w:p>
        </w:tc>
        <w:tc>
          <w:tcPr>
            <w:tcW w:w="3212" w:type="dxa"/>
            <w:vAlign w:val="bottom"/>
          </w:tcPr>
          <w:p w14:paraId="64DA9458" w14:textId="77777777" w:rsidR="000353D8" w:rsidRPr="000353D8" w:rsidRDefault="000353D8" w:rsidP="000353D8">
            <w:pPr>
              <w:spacing w:before="120" w:after="120"/>
              <w:rPr>
                <w:rFonts w:ascii="Calibri" w:eastAsia="MS Mincho" w:hAnsi="Calibri" w:cs="Times New Roman"/>
                <w:sz w:val="20"/>
                <w:szCs w:val="20"/>
              </w:rPr>
            </w:pPr>
            <w:r w:rsidRPr="000353D8">
              <w:rPr>
                <w:rFonts w:ascii="Calibri" w:eastAsia="MS Mincho" w:hAnsi="Calibri" w:cs="Times New Roman"/>
                <w:sz w:val="20"/>
                <w:szCs w:val="20"/>
              </w:rPr>
              <w:t>How is it Valuable to the Program?</w:t>
            </w:r>
          </w:p>
        </w:tc>
      </w:tr>
      <w:tr w:rsidR="00326900" w:rsidRPr="000353D8" w14:paraId="270E98F4" w14:textId="77777777" w:rsidTr="00BD7F41">
        <w:trPr>
          <w:trHeight w:val="288"/>
        </w:trPr>
        <w:sdt>
          <w:sdtPr>
            <w:rPr>
              <w:rFonts w:eastAsiaTheme="minorEastAsia"/>
              <w:sz w:val="24"/>
              <w:szCs w:val="24"/>
            </w:rPr>
            <w:id w:val="472023685"/>
            <w:placeholder>
              <w:docPart w:val="C20C41EA7CA342839BE89FE0241997C9"/>
            </w:placeholder>
            <w15:color w:val="FF0000"/>
          </w:sdtPr>
          <w:sdtEndPr/>
          <w:sdtContent>
            <w:tc>
              <w:tcPr>
                <w:tcW w:w="3348" w:type="dxa"/>
              </w:tcPr>
              <w:p w14:paraId="4C777439" w14:textId="453E58E7" w:rsidR="00326900" w:rsidRPr="0007197B" w:rsidRDefault="00326900" w:rsidP="00326900">
                <w:pPr>
                  <w:spacing w:before="120" w:after="120"/>
                  <w:rPr>
                    <w:rFonts w:eastAsiaTheme="minorEastAsia"/>
                    <w:sz w:val="24"/>
                    <w:szCs w:val="24"/>
                  </w:rPr>
                </w:pPr>
                <w:r>
                  <w:t>Society of Women Engineers (SWE)</w:t>
                </w:r>
              </w:p>
            </w:tc>
          </w:sdtContent>
        </w:sdt>
        <w:sdt>
          <w:sdtPr>
            <w:rPr>
              <w:rFonts w:eastAsiaTheme="minorEastAsia"/>
              <w:sz w:val="24"/>
              <w:szCs w:val="24"/>
            </w:rPr>
            <w:id w:val="-1797363513"/>
            <w:placeholder>
              <w:docPart w:val="E6C33BB313B543E38965EA8E2A96360B"/>
            </w:placeholder>
            <w15:color w:val="FF0000"/>
          </w:sdtPr>
          <w:sdtEndPr/>
          <w:sdtContent>
            <w:tc>
              <w:tcPr>
                <w:tcW w:w="3240" w:type="dxa"/>
              </w:tcPr>
              <w:p w14:paraId="1DB2839A" w14:textId="6C89670F" w:rsidR="00326900" w:rsidRPr="0007197B" w:rsidRDefault="00326900" w:rsidP="00326900">
                <w:pPr>
                  <w:spacing w:before="120" w:after="120"/>
                  <w:rPr>
                    <w:rFonts w:eastAsiaTheme="minorEastAsia"/>
                    <w:sz w:val="24"/>
                    <w:szCs w:val="24"/>
                  </w:rPr>
                </w:pPr>
                <w:r w:rsidRPr="002C7B93">
                  <w:t>Co</w:t>
                </w:r>
                <w:r>
                  <w:t>llin College SWE Collegiate Section</w:t>
                </w:r>
              </w:p>
            </w:tc>
          </w:sdtContent>
        </w:sdt>
        <w:sdt>
          <w:sdtPr>
            <w:rPr>
              <w:rFonts w:eastAsiaTheme="minorEastAsia"/>
              <w:sz w:val="24"/>
              <w:szCs w:val="24"/>
            </w:rPr>
            <w:id w:val="-887952393"/>
            <w:placeholder>
              <w:docPart w:val="B8E4B57AD9EA4C2A833AC8297EE482BD"/>
            </w:placeholder>
            <w15:color w:val="FF0000"/>
          </w:sdtPr>
          <w:sdtEndPr/>
          <w:sdtContent>
            <w:tc>
              <w:tcPr>
                <w:tcW w:w="3150" w:type="dxa"/>
              </w:tcPr>
              <w:p w14:paraId="646F7D11" w14:textId="312B8F0A" w:rsidR="00326900" w:rsidRPr="0007197B" w:rsidRDefault="00326900" w:rsidP="00326900">
                <w:pPr>
                  <w:spacing w:before="120" w:after="120"/>
                  <w:rPr>
                    <w:rFonts w:eastAsiaTheme="minorEastAsia"/>
                    <w:sz w:val="24"/>
                    <w:szCs w:val="24"/>
                  </w:rPr>
                </w:pPr>
                <w:r>
                  <w:t>Students must join the national organization to be recognized as a member of the organization.</w:t>
                </w:r>
              </w:p>
            </w:tc>
          </w:sdtContent>
        </w:sdt>
        <w:tc>
          <w:tcPr>
            <w:tcW w:w="3212" w:type="dxa"/>
          </w:tcPr>
          <w:p w14:paraId="241DD204" w14:textId="79EFEE09" w:rsidR="00326900" w:rsidRPr="0007197B" w:rsidRDefault="00326900" w:rsidP="00326900">
            <w:pPr>
              <w:spacing w:before="120" w:after="120"/>
              <w:rPr>
                <w:rFonts w:eastAsiaTheme="minorEastAsia"/>
                <w:sz w:val="24"/>
                <w:szCs w:val="24"/>
              </w:rPr>
            </w:pPr>
            <w:r>
              <w:t xml:space="preserve">SWE promotes and empowers women to succeed in engineering fields by offering </w:t>
            </w:r>
            <w:r w:rsidRPr="002C7B93">
              <w:t xml:space="preserve">training and development programs, networking opportunities, scholarships, </w:t>
            </w:r>
            <w:r>
              <w:t xml:space="preserve">outreach </w:t>
            </w:r>
            <w:r w:rsidRPr="002C7B93">
              <w:t>and advocacy activitie</w:t>
            </w:r>
            <w:r>
              <w:t>s</w:t>
            </w:r>
            <w:r w:rsidRPr="002C7B93">
              <w:t>.</w:t>
            </w:r>
          </w:p>
        </w:tc>
      </w:tr>
      <w:tr w:rsidR="00326900" w:rsidRPr="000353D8" w14:paraId="634185D0" w14:textId="77777777" w:rsidTr="00BD7F41">
        <w:trPr>
          <w:trHeight w:val="288"/>
        </w:trPr>
        <w:sdt>
          <w:sdtPr>
            <w:rPr>
              <w:rFonts w:eastAsiaTheme="minorEastAsia"/>
              <w:sz w:val="24"/>
              <w:szCs w:val="24"/>
            </w:rPr>
            <w:id w:val="1553264028"/>
            <w:placeholder>
              <w:docPart w:val="63C9F5F035CD464DA5BB44A7E6374576"/>
            </w:placeholder>
            <w15:color w:val="FF0000"/>
          </w:sdtPr>
          <w:sdtEndPr/>
          <w:sdtContent>
            <w:tc>
              <w:tcPr>
                <w:tcW w:w="3348" w:type="dxa"/>
              </w:tcPr>
              <w:p w14:paraId="760E96A3" w14:textId="6CCF9C91" w:rsidR="00326900" w:rsidRPr="0007197B" w:rsidRDefault="00326900" w:rsidP="00326900">
                <w:pPr>
                  <w:spacing w:before="120" w:after="120"/>
                  <w:rPr>
                    <w:rFonts w:eastAsiaTheme="minorEastAsia"/>
                    <w:sz w:val="24"/>
                    <w:szCs w:val="24"/>
                  </w:rPr>
                </w:pPr>
                <w:r>
                  <w:t>Dallas Society of Women Engineers (SWE)</w:t>
                </w:r>
              </w:p>
            </w:tc>
          </w:sdtContent>
        </w:sdt>
        <w:sdt>
          <w:sdtPr>
            <w:rPr>
              <w:rFonts w:eastAsiaTheme="minorEastAsia"/>
              <w:sz w:val="24"/>
              <w:szCs w:val="24"/>
            </w:rPr>
            <w:id w:val="-381480455"/>
            <w:placeholder>
              <w:docPart w:val="1C904AB3263A44ED9585ECF21ACAADE8"/>
            </w:placeholder>
            <w15:color w:val="FF0000"/>
          </w:sdtPr>
          <w:sdtEndPr/>
          <w:sdtContent>
            <w:tc>
              <w:tcPr>
                <w:tcW w:w="3240" w:type="dxa"/>
              </w:tcPr>
              <w:p w14:paraId="28B5EECA" w14:textId="3C6882C7" w:rsidR="00326900" w:rsidRPr="0007197B" w:rsidRDefault="00326900" w:rsidP="00326900">
                <w:pPr>
                  <w:spacing w:before="120" w:after="120"/>
                  <w:rPr>
                    <w:rFonts w:eastAsiaTheme="minorEastAsia"/>
                    <w:sz w:val="24"/>
                    <w:szCs w:val="24"/>
                  </w:rPr>
                </w:pPr>
                <w:r>
                  <w:t xml:space="preserve">Attend and promote Dallas SWE events at Collin College SWE Collegiate Section and work in </w:t>
                </w:r>
                <w:r>
                  <w:lastRenderedPageBreak/>
                  <w:t>collaboration with Dallas SWE to offer events such as “Design your World”</w:t>
                </w:r>
              </w:p>
            </w:tc>
          </w:sdtContent>
        </w:sdt>
        <w:sdt>
          <w:sdtPr>
            <w:rPr>
              <w:rFonts w:eastAsiaTheme="minorEastAsia"/>
              <w:sz w:val="24"/>
              <w:szCs w:val="24"/>
            </w:rPr>
            <w:id w:val="-1121762763"/>
            <w:placeholder>
              <w:docPart w:val="0CD0F17770EF4C2A82494268D10F5C62"/>
            </w:placeholder>
            <w:showingPlcHdr/>
            <w15:color w:val="FF0000"/>
          </w:sdtPr>
          <w:sdtEndPr/>
          <w:sdtContent>
            <w:tc>
              <w:tcPr>
                <w:tcW w:w="3150" w:type="dxa"/>
              </w:tcPr>
              <w:p w14:paraId="669693B9" w14:textId="56DCF247" w:rsidR="00326900" w:rsidRPr="0007197B" w:rsidRDefault="002E1998" w:rsidP="00326900">
                <w:pPr>
                  <w:spacing w:before="120" w:after="120"/>
                  <w:rPr>
                    <w:rFonts w:eastAsiaTheme="minorEastAsia"/>
                    <w:sz w:val="24"/>
                    <w:szCs w:val="24"/>
                  </w:rPr>
                </w:pPr>
                <w:r w:rsidRPr="0007197B">
                  <w:rPr>
                    <w:color w:val="808080"/>
                    <w:sz w:val="24"/>
                    <w:szCs w:val="24"/>
                  </w:rPr>
                  <w:t>Click or tap here to enter text.</w:t>
                </w:r>
              </w:p>
            </w:tc>
          </w:sdtContent>
        </w:sdt>
        <w:sdt>
          <w:sdtPr>
            <w:rPr>
              <w:rFonts w:eastAsiaTheme="minorEastAsia"/>
              <w:sz w:val="24"/>
              <w:szCs w:val="24"/>
            </w:rPr>
            <w:id w:val="1169676465"/>
            <w:placeholder>
              <w:docPart w:val="1C3E7FCA8D47428C86E16FDC3D47CB83"/>
            </w:placeholder>
            <w15:color w:val="FF0000"/>
          </w:sdtPr>
          <w:sdtEndPr/>
          <w:sdtContent>
            <w:tc>
              <w:tcPr>
                <w:tcW w:w="3212" w:type="dxa"/>
              </w:tcPr>
              <w:p w14:paraId="39ADFFF7" w14:textId="430F1012" w:rsidR="00326900" w:rsidRPr="0007197B" w:rsidRDefault="00326900" w:rsidP="00326900">
                <w:pPr>
                  <w:spacing w:before="120" w:after="120"/>
                  <w:rPr>
                    <w:rFonts w:eastAsiaTheme="minorEastAsia"/>
                    <w:sz w:val="24"/>
                    <w:szCs w:val="24"/>
                  </w:rPr>
                </w:pPr>
                <w:r>
                  <w:t xml:space="preserve">Collaborating with Dallas SWE helps our students to gain more opportunities to attend </w:t>
                </w:r>
                <w:r>
                  <w:lastRenderedPageBreak/>
                  <w:t>workshops and training and gain more volunteer experience. For example, Dallas SWE has a “Design your World” event every year that gets middle school/high school students involved with hands-on STEM activities.</w:t>
                </w:r>
              </w:p>
            </w:tc>
          </w:sdtContent>
        </w:sdt>
      </w:tr>
      <w:tr w:rsidR="00326900" w:rsidRPr="000353D8" w14:paraId="1C9D7F9F" w14:textId="77777777" w:rsidTr="00BD7F41">
        <w:trPr>
          <w:trHeight w:val="288"/>
        </w:trPr>
        <w:sdt>
          <w:sdtPr>
            <w:rPr>
              <w:rFonts w:eastAsiaTheme="minorEastAsia"/>
              <w:sz w:val="24"/>
              <w:szCs w:val="24"/>
            </w:rPr>
            <w:id w:val="736742539"/>
            <w:placeholder>
              <w:docPart w:val="0121DCF014184E08BE34E49945844E86"/>
            </w:placeholder>
            <w15:color w:val="FF0000"/>
          </w:sdtPr>
          <w:sdtEndPr/>
          <w:sdtContent>
            <w:tc>
              <w:tcPr>
                <w:tcW w:w="3348" w:type="dxa"/>
              </w:tcPr>
              <w:p w14:paraId="63B769A8" w14:textId="1EB59ACD" w:rsidR="00326900" w:rsidRPr="0007197B" w:rsidRDefault="00326900" w:rsidP="00326900">
                <w:pPr>
                  <w:spacing w:before="120" w:after="120"/>
                  <w:rPr>
                    <w:rFonts w:eastAsiaTheme="minorEastAsia"/>
                    <w:sz w:val="24"/>
                    <w:szCs w:val="24"/>
                  </w:rPr>
                </w:pPr>
                <w:r>
                  <w:t>Computer Science and Engineering Club at Collin</w:t>
                </w:r>
              </w:p>
            </w:tc>
          </w:sdtContent>
        </w:sdt>
        <w:tc>
          <w:tcPr>
            <w:tcW w:w="3240" w:type="dxa"/>
          </w:tcPr>
          <w:p w14:paraId="0E5D3DDB" w14:textId="28BBF02A" w:rsidR="00326900" w:rsidRPr="0007197B" w:rsidRDefault="00326900" w:rsidP="00326900">
            <w:pPr>
              <w:spacing w:before="120" w:after="120"/>
              <w:rPr>
                <w:rFonts w:eastAsiaTheme="minorEastAsia"/>
                <w:sz w:val="24"/>
                <w:szCs w:val="24"/>
              </w:rPr>
            </w:pPr>
            <w:r>
              <w:t>This is a new club that meets to discuss technology related projects. SWE officers are working with this club to collaborate on events.</w:t>
            </w:r>
          </w:p>
        </w:tc>
        <w:sdt>
          <w:sdtPr>
            <w:rPr>
              <w:rFonts w:eastAsiaTheme="minorEastAsia"/>
              <w:sz w:val="24"/>
              <w:szCs w:val="24"/>
            </w:rPr>
            <w:id w:val="-827971683"/>
            <w:placeholder>
              <w:docPart w:val="E2F9F3798714451DA8140C7383324731"/>
            </w:placeholder>
            <w:showingPlcHdr/>
            <w15:color w:val="FF0000"/>
          </w:sdtPr>
          <w:sdtEndPr/>
          <w:sdtContent>
            <w:tc>
              <w:tcPr>
                <w:tcW w:w="3150" w:type="dxa"/>
              </w:tcPr>
              <w:p w14:paraId="2A1ABCA6" w14:textId="77777777" w:rsidR="00326900" w:rsidRPr="0007197B" w:rsidRDefault="00326900" w:rsidP="00326900">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Fonts w:eastAsiaTheme="minorEastAsia"/>
              <w:sz w:val="24"/>
              <w:szCs w:val="24"/>
            </w:rPr>
            <w:id w:val="-238477141"/>
            <w:placeholder>
              <w:docPart w:val="650C732085314103879485B6BD68BB4E"/>
            </w:placeholder>
            <w15:color w:val="FF0000"/>
          </w:sdtPr>
          <w:sdtEndPr/>
          <w:sdtContent>
            <w:tc>
              <w:tcPr>
                <w:tcW w:w="3212" w:type="dxa"/>
              </w:tcPr>
              <w:p w14:paraId="5EC3E7B9" w14:textId="49403030" w:rsidR="00326900" w:rsidRPr="0007197B" w:rsidRDefault="00326900" w:rsidP="00326900">
                <w:pPr>
                  <w:spacing w:before="120" w:after="120"/>
                  <w:rPr>
                    <w:rFonts w:eastAsiaTheme="minorEastAsia"/>
                    <w:sz w:val="24"/>
                    <w:szCs w:val="24"/>
                  </w:rPr>
                </w:pPr>
                <w:r>
                  <w:t>This is a great place for students to work together to create events that they feel are beneficial. There is no national organization fee that is associated with this club.</w:t>
                </w:r>
              </w:p>
            </w:tc>
          </w:sdtContent>
        </w:sdt>
      </w:tr>
      <w:tr w:rsidR="00326900" w:rsidRPr="000353D8" w14:paraId="2C45F327" w14:textId="77777777" w:rsidTr="00BD7F41">
        <w:trPr>
          <w:trHeight w:val="288"/>
        </w:trPr>
        <w:sdt>
          <w:sdtPr>
            <w:rPr>
              <w:rFonts w:eastAsiaTheme="minorEastAsia"/>
              <w:sz w:val="24"/>
              <w:szCs w:val="24"/>
            </w:rPr>
            <w:id w:val="2114244269"/>
            <w:placeholder>
              <w:docPart w:val="B1885ED0BC264752AE18F9F490126172"/>
            </w:placeholder>
            <w15:color w:val="FF0000"/>
          </w:sdtPr>
          <w:sdtEndPr/>
          <w:sdtContent>
            <w:tc>
              <w:tcPr>
                <w:tcW w:w="3348" w:type="dxa"/>
              </w:tcPr>
              <w:p w14:paraId="6135C150" w14:textId="26A1EF2C" w:rsidR="00326900" w:rsidRPr="0007197B" w:rsidRDefault="00326900" w:rsidP="00326900">
                <w:pPr>
                  <w:spacing w:before="120" w:after="120"/>
                  <w:rPr>
                    <w:rFonts w:eastAsiaTheme="minorEastAsia"/>
                    <w:sz w:val="24"/>
                    <w:szCs w:val="24"/>
                  </w:rPr>
                </w:pPr>
                <w:r>
                  <w:t>Raytheon</w:t>
                </w:r>
              </w:p>
            </w:tc>
          </w:sdtContent>
        </w:sdt>
        <w:sdt>
          <w:sdtPr>
            <w:rPr>
              <w:rFonts w:eastAsiaTheme="minorEastAsia"/>
              <w:sz w:val="24"/>
              <w:szCs w:val="24"/>
            </w:rPr>
            <w:id w:val="715168003"/>
            <w:placeholder>
              <w:docPart w:val="13622819A64943279039BA51D7BB3CD9"/>
            </w:placeholder>
            <w15:color w:val="FF0000"/>
          </w:sdtPr>
          <w:sdtEndPr/>
          <w:sdtContent>
            <w:tc>
              <w:tcPr>
                <w:tcW w:w="3240" w:type="dxa"/>
              </w:tcPr>
              <w:p w14:paraId="66460FFF" w14:textId="3C0171BF" w:rsidR="00326900" w:rsidRPr="0007197B" w:rsidRDefault="00326900" w:rsidP="00326900">
                <w:pPr>
                  <w:spacing w:before="120" w:after="120"/>
                  <w:rPr>
                    <w:rFonts w:eastAsiaTheme="minorEastAsia"/>
                    <w:sz w:val="24"/>
                    <w:szCs w:val="24"/>
                  </w:rPr>
                </w:pPr>
                <w:r>
                  <w:t>Has helped SWE with resume workshops, mock interviews, and company tours. Provides internships for transferring students.</w:t>
                </w:r>
              </w:p>
            </w:tc>
          </w:sdtContent>
        </w:sdt>
        <w:sdt>
          <w:sdtPr>
            <w:rPr>
              <w:rFonts w:eastAsiaTheme="minorEastAsia"/>
              <w:sz w:val="24"/>
              <w:szCs w:val="24"/>
            </w:rPr>
            <w:id w:val="2007624239"/>
            <w:placeholder>
              <w:docPart w:val="C56B4EF19FD24C4F9CFE291E93B94CC9"/>
            </w:placeholder>
            <w:showingPlcHdr/>
            <w15:color w:val="FF0000"/>
          </w:sdtPr>
          <w:sdtEndPr/>
          <w:sdtContent>
            <w:tc>
              <w:tcPr>
                <w:tcW w:w="3150" w:type="dxa"/>
              </w:tcPr>
              <w:p w14:paraId="28E0A618" w14:textId="77777777" w:rsidR="00326900" w:rsidRPr="0007197B" w:rsidRDefault="00326900" w:rsidP="00326900">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Fonts w:eastAsiaTheme="minorEastAsia"/>
              <w:sz w:val="24"/>
              <w:szCs w:val="24"/>
            </w:rPr>
            <w:id w:val="-2082285630"/>
            <w:placeholder>
              <w:docPart w:val="D14ADD4324524713BD349BC4C1177F8A"/>
            </w:placeholder>
            <w15:color w:val="FF0000"/>
          </w:sdtPr>
          <w:sdtEndPr/>
          <w:sdtContent>
            <w:tc>
              <w:tcPr>
                <w:tcW w:w="3212" w:type="dxa"/>
              </w:tcPr>
              <w:p w14:paraId="4D50B53E" w14:textId="75FB0C91" w:rsidR="00326900" w:rsidRPr="0007197B" w:rsidRDefault="00326900" w:rsidP="00326900">
                <w:pPr>
                  <w:spacing w:before="120" w:after="120"/>
                  <w:rPr>
                    <w:rFonts w:eastAsiaTheme="minorEastAsia"/>
                    <w:sz w:val="24"/>
                    <w:szCs w:val="24"/>
                  </w:rPr>
                </w:pPr>
                <w:r>
                  <w:t>Students have benefited from resume critiques, mock interview feedback, and networking opportunities during company tours. Provides students with internships that give them valuable experience in the field.</w:t>
                </w:r>
              </w:p>
            </w:tc>
          </w:sdtContent>
        </w:sdt>
      </w:tr>
      <w:tr w:rsidR="00326900" w:rsidRPr="000353D8" w14:paraId="3A37AEE3" w14:textId="77777777" w:rsidTr="00BD7F41">
        <w:trPr>
          <w:trHeight w:val="288"/>
        </w:trPr>
        <w:sdt>
          <w:sdtPr>
            <w:rPr>
              <w:rFonts w:eastAsiaTheme="minorEastAsia"/>
              <w:sz w:val="24"/>
              <w:szCs w:val="24"/>
            </w:rPr>
            <w:id w:val="-49608129"/>
            <w:placeholder>
              <w:docPart w:val="82A0178E13D64573938664ED97C3186C"/>
            </w:placeholder>
            <w15:color w:val="FF0000"/>
          </w:sdtPr>
          <w:sdtEndPr/>
          <w:sdtContent>
            <w:tc>
              <w:tcPr>
                <w:tcW w:w="3348" w:type="dxa"/>
              </w:tcPr>
              <w:p w14:paraId="128DDAAA" w14:textId="778414F6" w:rsidR="00326900" w:rsidRPr="0007197B" w:rsidRDefault="00326900" w:rsidP="00326900">
                <w:pPr>
                  <w:spacing w:before="120" w:after="120"/>
                  <w:rPr>
                    <w:rFonts w:eastAsiaTheme="minorEastAsia"/>
                    <w:sz w:val="24"/>
                    <w:szCs w:val="24"/>
                  </w:rPr>
                </w:pPr>
                <w:r>
                  <w:t>Emerson Automation Solutions</w:t>
                </w:r>
              </w:p>
            </w:tc>
          </w:sdtContent>
        </w:sdt>
        <w:sdt>
          <w:sdtPr>
            <w:rPr>
              <w:rFonts w:eastAsiaTheme="minorEastAsia"/>
              <w:sz w:val="24"/>
              <w:szCs w:val="24"/>
            </w:rPr>
            <w:id w:val="1681542075"/>
            <w:placeholder>
              <w:docPart w:val="899447465D124E26814037B532D0CE70"/>
            </w:placeholder>
            <w15:color w:val="FF0000"/>
          </w:sdtPr>
          <w:sdtEndPr/>
          <w:sdtContent>
            <w:tc>
              <w:tcPr>
                <w:tcW w:w="3240" w:type="dxa"/>
              </w:tcPr>
              <w:p w14:paraId="670A67C6" w14:textId="7A8CDA07" w:rsidR="00326900" w:rsidRPr="0007197B" w:rsidRDefault="00326900" w:rsidP="00326900">
                <w:pPr>
                  <w:spacing w:before="120" w:after="120"/>
                  <w:rPr>
                    <w:rFonts w:eastAsiaTheme="minorEastAsia"/>
                    <w:sz w:val="24"/>
                    <w:szCs w:val="24"/>
                  </w:rPr>
                </w:pPr>
                <w:r>
                  <w:t>Has helped SWE with resume workshops, mock interviews, and company tours.</w:t>
                </w:r>
              </w:p>
            </w:tc>
          </w:sdtContent>
        </w:sdt>
        <w:sdt>
          <w:sdtPr>
            <w:rPr>
              <w:rFonts w:eastAsiaTheme="minorEastAsia"/>
              <w:sz w:val="24"/>
              <w:szCs w:val="24"/>
            </w:rPr>
            <w:id w:val="-1512988272"/>
            <w:placeholder>
              <w:docPart w:val="451C68C67AAE48FC87101DCCCF0D7647"/>
            </w:placeholder>
            <w:showingPlcHdr/>
            <w15:color w:val="FF0000"/>
          </w:sdtPr>
          <w:sdtEndPr/>
          <w:sdtContent>
            <w:tc>
              <w:tcPr>
                <w:tcW w:w="3150" w:type="dxa"/>
              </w:tcPr>
              <w:p w14:paraId="153C03BA" w14:textId="77777777" w:rsidR="00326900" w:rsidRPr="0007197B" w:rsidRDefault="00326900" w:rsidP="00326900">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Fonts w:eastAsiaTheme="minorEastAsia"/>
              <w:sz w:val="24"/>
              <w:szCs w:val="24"/>
            </w:rPr>
            <w:id w:val="1713773042"/>
            <w:placeholder>
              <w:docPart w:val="56888877D3254396954D9C953D8E40C9"/>
            </w:placeholder>
            <w15:color w:val="FF0000"/>
          </w:sdtPr>
          <w:sdtEndPr/>
          <w:sdtContent>
            <w:tc>
              <w:tcPr>
                <w:tcW w:w="3212" w:type="dxa"/>
              </w:tcPr>
              <w:p w14:paraId="3A67C685" w14:textId="31B737A6" w:rsidR="00326900" w:rsidRPr="0007197B" w:rsidRDefault="00326900" w:rsidP="00326900">
                <w:pPr>
                  <w:spacing w:before="120" w:after="120"/>
                  <w:rPr>
                    <w:rFonts w:eastAsiaTheme="minorEastAsia"/>
                    <w:sz w:val="24"/>
                    <w:szCs w:val="24"/>
                  </w:rPr>
                </w:pPr>
                <w:r>
                  <w:t>Students have benefited from resume critiques, mock interview feedback, and networking opportunities during company tours.</w:t>
                </w:r>
              </w:p>
            </w:tc>
          </w:sdtContent>
        </w:sdt>
      </w:tr>
      <w:tr w:rsidR="00326900" w:rsidRPr="000353D8" w14:paraId="35259E1D" w14:textId="77777777" w:rsidTr="00BD7F41">
        <w:trPr>
          <w:trHeight w:val="288"/>
        </w:trPr>
        <w:sdt>
          <w:sdtPr>
            <w:rPr>
              <w:rFonts w:eastAsiaTheme="minorEastAsia"/>
              <w:sz w:val="24"/>
              <w:szCs w:val="24"/>
            </w:rPr>
            <w:id w:val="-1591142813"/>
            <w:placeholder>
              <w:docPart w:val="1F6928B99F8543F782B953AB2514D349"/>
            </w:placeholder>
            <w15:color w:val="FF0000"/>
          </w:sdtPr>
          <w:sdtEndPr/>
          <w:sdtContent>
            <w:tc>
              <w:tcPr>
                <w:tcW w:w="3348" w:type="dxa"/>
              </w:tcPr>
              <w:p w14:paraId="053D1AC0" w14:textId="22456323" w:rsidR="00326900" w:rsidRPr="0007197B" w:rsidRDefault="00326900" w:rsidP="00326900">
                <w:pPr>
                  <w:spacing w:before="120" w:after="120"/>
                  <w:rPr>
                    <w:rFonts w:eastAsiaTheme="minorEastAsia"/>
                    <w:sz w:val="24"/>
                    <w:szCs w:val="24"/>
                  </w:rPr>
                </w:pPr>
                <w:r>
                  <w:t>Texas Instruments</w:t>
                </w:r>
              </w:p>
            </w:tc>
          </w:sdtContent>
        </w:sdt>
        <w:sdt>
          <w:sdtPr>
            <w:rPr>
              <w:rFonts w:eastAsiaTheme="minorEastAsia"/>
              <w:sz w:val="24"/>
              <w:szCs w:val="24"/>
            </w:rPr>
            <w:id w:val="600380573"/>
            <w:placeholder>
              <w:docPart w:val="3561E2F1C6E94ACCAB1825B0C58A4073"/>
            </w:placeholder>
            <w15:color w:val="FF0000"/>
          </w:sdtPr>
          <w:sdtEndPr/>
          <w:sdtContent>
            <w:tc>
              <w:tcPr>
                <w:tcW w:w="3240" w:type="dxa"/>
              </w:tcPr>
              <w:p w14:paraId="1437FAE4" w14:textId="0A61F16B" w:rsidR="00326900" w:rsidRPr="0007197B" w:rsidRDefault="00326900" w:rsidP="00326900">
                <w:pPr>
                  <w:spacing w:before="120" w:after="120"/>
                  <w:rPr>
                    <w:rFonts w:eastAsiaTheme="minorEastAsia"/>
                    <w:sz w:val="24"/>
                    <w:szCs w:val="24"/>
                  </w:rPr>
                </w:pPr>
                <w:r>
                  <w:t>Has helped SWE with mock interviews. Provides internships for transferring students.</w:t>
                </w:r>
              </w:p>
            </w:tc>
          </w:sdtContent>
        </w:sdt>
        <w:sdt>
          <w:sdtPr>
            <w:rPr>
              <w:rFonts w:eastAsiaTheme="minorEastAsia"/>
              <w:sz w:val="24"/>
              <w:szCs w:val="24"/>
            </w:rPr>
            <w:id w:val="592134740"/>
            <w:placeholder>
              <w:docPart w:val="C747073A4DBD456D98AECBD1A4F024FA"/>
            </w:placeholder>
            <w:showingPlcHdr/>
            <w15:color w:val="FF0000"/>
          </w:sdtPr>
          <w:sdtEndPr/>
          <w:sdtContent>
            <w:tc>
              <w:tcPr>
                <w:tcW w:w="3150" w:type="dxa"/>
              </w:tcPr>
              <w:p w14:paraId="42A0A6B7" w14:textId="77777777" w:rsidR="00326900" w:rsidRPr="0007197B" w:rsidRDefault="00326900" w:rsidP="00326900">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Fonts w:eastAsiaTheme="minorEastAsia"/>
              <w:sz w:val="24"/>
              <w:szCs w:val="24"/>
            </w:rPr>
            <w:id w:val="-612822207"/>
            <w:placeholder>
              <w:docPart w:val="DEAF66C85A434E8C8C917E0453A6115A"/>
            </w:placeholder>
            <w15:color w:val="FF0000"/>
          </w:sdtPr>
          <w:sdtEndPr/>
          <w:sdtContent>
            <w:tc>
              <w:tcPr>
                <w:tcW w:w="3212" w:type="dxa"/>
              </w:tcPr>
              <w:p w14:paraId="28288290" w14:textId="4BFDF07A" w:rsidR="00326900" w:rsidRPr="0007197B" w:rsidRDefault="00326900" w:rsidP="00326900">
                <w:pPr>
                  <w:spacing w:before="120" w:after="120"/>
                  <w:rPr>
                    <w:rFonts w:eastAsiaTheme="minorEastAsia"/>
                    <w:sz w:val="24"/>
                    <w:szCs w:val="24"/>
                  </w:rPr>
                </w:pPr>
                <w:r>
                  <w:t>Students have benefited from mock interview feedback. Provides students with internships that give them valuable experience in the field.</w:t>
                </w:r>
              </w:p>
            </w:tc>
          </w:sdtContent>
        </w:sdt>
      </w:tr>
      <w:tr w:rsidR="00326900" w:rsidRPr="000353D8" w14:paraId="72F6A9AF" w14:textId="77777777" w:rsidTr="00BD7F41">
        <w:trPr>
          <w:trHeight w:val="288"/>
        </w:trPr>
        <w:sdt>
          <w:sdtPr>
            <w:rPr>
              <w:rFonts w:eastAsiaTheme="minorEastAsia"/>
              <w:sz w:val="24"/>
              <w:szCs w:val="24"/>
            </w:rPr>
            <w:id w:val="-530106428"/>
            <w:placeholder>
              <w:docPart w:val="0600A58499494912BB1C99F14ADA6CE1"/>
            </w:placeholder>
            <w15:color w:val="FF0000"/>
          </w:sdtPr>
          <w:sdtEndPr/>
          <w:sdtContent>
            <w:tc>
              <w:tcPr>
                <w:tcW w:w="3348" w:type="dxa"/>
              </w:tcPr>
              <w:p w14:paraId="7F2F832A" w14:textId="428412D4" w:rsidR="00326900" w:rsidRPr="0007197B" w:rsidRDefault="00326900" w:rsidP="00326900">
                <w:pPr>
                  <w:spacing w:before="120" w:after="120"/>
                  <w:rPr>
                    <w:rFonts w:eastAsiaTheme="minorEastAsia"/>
                    <w:sz w:val="24"/>
                    <w:szCs w:val="24"/>
                  </w:rPr>
                </w:pPr>
                <w:r w:rsidRPr="00BA7ECC">
                  <w:t>Siemens</w:t>
                </w:r>
                <w:r>
                  <w:t xml:space="preserve"> Software</w:t>
                </w:r>
              </w:p>
            </w:tc>
          </w:sdtContent>
        </w:sdt>
        <w:sdt>
          <w:sdtPr>
            <w:rPr>
              <w:rFonts w:eastAsiaTheme="minorEastAsia"/>
              <w:sz w:val="24"/>
              <w:szCs w:val="24"/>
            </w:rPr>
            <w:id w:val="-1284565545"/>
            <w:placeholder>
              <w:docPart w:val="99F165B3299B4DF49BBFC948A51EB773"/>
            </w:placeholder>
            <w15:color w:val="FF0000"/>
          </w:sdtPr>
          <w:sdtEndPr/>
          <w:sdtContent>
            <w:tc>
              <w:tcPr>
                <w:tcW w:w="3240" w:type="dxa"/>
              </w:tcPr>
              <w:p w14:paraId="5CC7F125" w14:textId="18D1963E" w:rsidR="00326900" w:rsidRPr="0007197B" w:rsidRDefault="00326900" w:rsidP="00326900">
                <w:pPr>
                  <w:spacing w:before="120" w:after="120"/>
                  <w:rPr>
                    <w:rFonts w:eastAsiaTheme="minorEastAsia"/>
                    <w:sz w:val="24"/>
                    <w:szCs w:val="24"/>
                  </w:rPr>
                </w:pPr>
                <w:r>
                  <w:t>Has helped SWE with mock interviews.</w:t>
                </w:r>
              </w:p>
            </w:tc>
          </w:sdtContent>
        </w:sdt>
        <w:sdt>
          <w:sdtPr>
            <w:rPr>
              <w:rFonts w:eastAsiaTheme="minorEastAsia"/>
              <w:sz w:val="24"/>
              <w:szCs w:val="24"/>
            </w:rPr>
            <w:id w:val="835423672"/>
            <w:placeholder>
              <w:docPart w:val="C37DC4504D3A4B218C7D009D489F23D9"/>
            </w:placeholder>
            <w:showingPlcHdr/>
            <w15:color w:val="FF0000"/>
          </w:sdtPr>
          <w:sdtEndPr/>
          <w:sdtContent>
            <w:tc>
              <w:tcPr>
                <w:tcW w:w="3150" w:type="dxa"/>
              </w:tcPr>
              <w:p w14:paraId="7D7B0143" w14:textId="77777777" w:rsidR="00326900" w:rsidRPr="0007197B" w:rsidRDefault="00326900" w:rsidP="00326900">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Fonts w:eastAsiaTheme="minorEastAsia"/>
              <w:sz w:val="24"/>
              <w:szCs w:val="24"/>
            </w:rPr>
            <w:id w:val="916990442"/>
            <w:placeholder>
              <w:docPart w:val="1DAB4B914A664D4ABE4AE82DD3B930FA"/>
            </w:placeholder>
            <w15:color w:val="FF0000"/>
          </w:sdtPr>
          <w:sdtEndPr/>
          <w:sdtContent>
            <w:tc>
              <w:tcPr>
                <w:tcW w:w="3212" w:type="dxa"/>
              </w:tcPr>
              <w:p w14:paraId="72EC6BF6" w14:textId="6F270CCD" w:rsidR="00326900" w:rsidRPr="0007197B" w:rsidRDefault="00326900" w:rsidP="00326900">
                <w:pPr>
                  <w:spacing w:before="120" w:after="120"/>
                  <w:rPr>
                    <w:rFonts w:eastAsiaTheme="minorEastAsia"/>
                    <w:sz w:val="24"/>
                    <w:szCs w:val="24"/>
                  </w:rPr>
                </w:pPr>
                <w:r>
                  <w:t>Students have benefited from mock interview feedback.</w:t>
                </w:r>
              </w:p>
            </w:tc>
          </w:sdtContent>
        </w:sdt>
      </w:tr>
      <w:tr w:rsidR="00326900" w:rsidRPr="000353D8" w14:paraId="6F097535" w14:textId="77777777" w:rsidTr="00BD7F41">
        <w:trPr>
          <w:trHeight w:val="288"/>
        </w:trPr>
        <w:sdt>
          <w:sdtPr>
            <w:rPr>
              <w:rFonts w:eastAsiaTheme="minorEastAsia"/>
              <w:sz w:val="24"/>
              <w:szCs w:val="24"/>
            </w:rPr>
            <w:id w:val="1261410946"/>
            <w:placeholder>
              <w:docPart w:val="914F3643EE9940AEBEEBFC7159EE9C42"/>
            </w:placeholder>
            <w15:color w:val="FF0000"/>
          </w:sdtPr>
          <w:sdtEndPr/>
          <w:sdtContent>
            <w:tc>
              <w:tcPr>
                <w:tcW w:w="3348" w:type="dxa"/>
              </w:tcPr>
              <w:p w14:paraId="7BD89F5F" w14:textId="7B90D027" w:rsidR="00326900" w:rsidRPr="0007197B" w:rsidRDefault="00F146E3" w:rsidP="00326900">
                <w:pPr>
                  <w:spacing w:before="120" w:after="120"/>
                  <w:rPr>
                    <w:rFonts w:eastAsiaTheme="minorEastAsia"/>
                    <w:sz w:val="24"/>
                    <w:szCs w:val="24"/>
                  </w:rPr>
                </w:pPr>
                <w:r w:rsidRPr="009E63C6">
                  <w:t>Motorola Solutions</w:t>
                </w:r>
              </w:p>
            </w:tc>
          </w:sdtContent>
        </w:sdt>
        <w:bookmarkStart w:id="7" w:name="_Hlk124724369" w:displacedByCustomXml="next"/>
        <w:sdt>
          <w:sdtPr>
            <w:id w:val="-751439774"/>
            <w:placeholder>
              <w:docPart w:val="C758743980A848C596AD67B49C4AC9E4"/>
            </w:placeholder>
            <w15:color w:val="FF0000"/>
          </w:sdtPr>
          <w:sdtEndPr/>
          <w:sdtContent>
            <w:tc>
              <w:tcPr>
                <w:tcW w:w="3240" w:type="dxa"/>
              </w:tcPr>
              <w:sdt>
                <w:sdtPr>
                  <w:id w:val="-752359933"/>
                  <w:placeholder>
                    <w:docPart w:val="26840036C79F46B092906F6F86B3E9E5"/>
                  </w:placeholder>
                  <w15:color w:val="FF0000"/>
                </w:sdtPr>
                <w:sdtEndPr/>
                <w:sdtContent>
                  <w:p w14:paraId="40670901" w14:textId="3109C285" w:rsidR="00326900" w:rsidRPr="002B06A6" w:rsidRDefault="002B06A6" w:rsidP="002B06A6">
                    <w:pPr>
                      <w:pStyle w:val="BodyText"/>
                      <w:spacing w:before="52"/>
                      <w:ind w:right="90"/>
                      <w:rPr>
                        <w:rFonts w:eastAsiaTheme="minorHAnsi"/>
                        <w:sz w:val="22"/>
                        <w:szCs w:val="22"/>
                      </w:rPr>
                    </w:pPr>
                    <w:r>
                      <w:t>H</w:t>
                    </w:r>
                    <w:r>
                      <w:rPr>
                        <w:rFonts w:eastAsiaTheme="minorHAnsi"/>
                        <w:sz w:val="22"/>
                        <w:szCs w:val="22"/>
                      </w:rPr>
                      <w:t>as</w:t>
                    </w:r>
                    <w:r w:rsidRPr="009E63C6">
                      <w:rPr>
                        <w:rFonts w:eastAsiaTheme="minorHAnsi"/>
                        <w:sz w:val="22"/>
                        <w:szCs w:val="22"/>
                      </w:rPr>
                      <w:t xml:space="preserve"> provided </w:t>
                    </w:r>
                    <w:r>
                      <w:rPr>
                        <w:rFonts w:eastAsiaTheme="minorHAnsi"/>
                        <w:sz w:val="22"/>
                        <w:szCs w:val="22"/>
                      </w:rPr>
                      <w:t>Collin College eligible non-traditional students majoring in Information Technology with an Associate of Applied Science degree or workforce certificate scholarship funding.</w:t>
                    </w:r>
                  </w:p>
                </w:sdtContent>
              </w:sdt>
            </w:tc>
          </w:sdtContent>
        </w:sdt>
        <w:bookmarkEnd w:id="7" w:displacedByCustomXml="prev"/>
        <w:bookmarkStart w:id="8" w:name="_Hlk124724440" w:displacedByCustomXml="next"/>
        <w:sdt>
          <w:sdtPr>
            <w:id w:val="1117248738"/>
            <w:placeholder>
              <w:docPart w:val="0E9AA611A33A4E70A5DCF8CAAC3C3025"/>
            </w:placeholder>
            <w15:color w:val="FF0000"/>
          </w:sdtPr>
          <w:sdtEndPr/>
          <w:sdtContent>
            <w:tc>
              <w:tcPr>
                <w:tcW w:w="3150" w:type="dxa"/>
              </w:tcPr>
              <w:sdt>
                <w:sdtPr>
                  <w:id w:val="1400253401"/>
                  <w:placeholder>
                    <w:docPart w:val="410059C39315402E88352D712EA6C109"/>
                  </w:placeholder>
                  <w15:color w:val="FF0000"/>
                </w:sdtPr>
                <w:sdtEndPr/>
                <w:sdtContent>
                  <w:p w14:paraId="4BD15131" w14:textId="3D476904" w:rsidR="00326900" w:rsidRPr="0007197B" w:rsidRDefault="002B06A6" w:rsidP="002B06A6">
                    <w:pPr>
                      <w:pStyle w:val="BodyText"/>
                      <w:spacing w:before="52"/>
                      <w:ind w:right="90"/>
                    </w:pPr>
                    <w:r w:rsidRPr="009843F4">
                      <w:rPr>
                        <w:rFonts w:eastAsiaTheme="minorHAnsi"/>
                        <w:sz w:val="22"/>
                        <w:szCs w:val="22"/>
                      </w:rPr>
                      <w:t>Fall 202</w:t>
                    </w:r>
                    <w:r w:rsidR="00974B31">
                      <w:rPr>
                        <w:rFonts w:eastAsiaTheme="minorHAnsi"/>
                        <w:sz w:val="22"/>
                        <w:szCs w:val="22"/>
                      </w:rPr>
                      <w:t>1</w:t>
                    </w:r>
                    <w:r w:rsidRPr="009843F4">
                      <w:rPr>
                        <w:rFonts w:eastAsiaTheme="minorHAnsi"/>
                        <w:sz w:val="22"/>
                        <w:szCs w:val="22"/>
                      </w:rPr>
                      <w:t>-Spring 2023</w:t>
                    </w:r>
                  </w:p>
                </w:sdtContent>
              </w:sdt>
            </w:tc>
          </w:sdtContent>
        </w:sdt>
        <w:bookmarkEnd w:id="8" w:displacedByCustomXml="prev"/>
        <w:sdt>
          <w:sdtPr>
            <w:id w:val="1147324293"/>
            <w:placeholder>
              <w:docPart w:val="E0B3ED6365AF4BE69460384AB15BF8C9"/>
            </w:placeholder>
            <w15:color w:val="FF0000"/>
          </w:sdtPr>
          <w:sdtEndPr/>
          <w:sdtContent>
            <w:tc>
              <w:tcPr>
                <w:tcW w:w="3212" w:type="dxa"/>
              </w:tcPr>
              <w:sdt>
                <w:sdtPr>
                  <w:id w:val="1258031671"/>
                  <w:placeholder>
                    <w:docPart w:val="B415984304194237A8CB93620B91C34A"/>
                  </w:placeholder>
                  <w15:color w:val="FF0000"/>
                </w:sdtPr>
                <w:sdtEndPr/>
                <w:sdtContent>
                  <w:p w14:paraId="382498DF" w14:textId="0EB82724" w:rsidR="00326900" w:rsidRPr="0007197B" w:rsidRDefault="00B265B6" w:rsidP="002B06A6">
                    <w:pPr>
                      <w:pStyle w:val="BodyText"/>
                      <w:spacing w:before="52"/>
                      <w:ind w:right="90"/>
                    </w:pPr>
                    <w:r>
                      <w:rPr>
                        <w:rFonts w:eastAsiaTheme="minorHAnsi"/>
                        <w:sz w:val="22"/>
                        <w:szCs w:val="22"/>
                      </w:rPr>
                      <w:t>Students in Information Technology receive funding for classes</w:t>
                    </w:r>
                    <w:r w:rsidR="00974B31">
                      <w:rPr>
                        <w:rFonts w:eastAsiaTheme="minorHAnsi"/>
                        <w:sz w:val="22"/>
                        <w:szCs w:val="22"/>
                      </w:rPr>
                      <w:t xml:space="preserve"> or reimbursement for Certification</w:t>
                    </w:r>
                  </w:p>
                </w:sdtContent>
              </w:sdt>
            </w:tc>
          </w:sdtContent>
        </w:sdt>
      </w:tr>
      <w:tr w:rsidR="00326900" w:rsidRPr="000353D8" w14:paraId="7E47BA1B" w14:textId="77777777" w:rsidTr="00BD7F41">
        <w:trPr>
          <w:trHeight w:val="288"/>
        </w:trPr>
        <w:sdt>
          <w:sdtPr>
            <w:rPr>
              <w:rFonts w:eastAsiaTheme="minorEastAsia"/>
              <w:sz w:val="24"/>
              <w:szCs w:val="24"/>
            </w:rPr>
            <w:id w:val="293954928"/>
            <w:placeholder>
              <w:docPart w:val="0ECE16E6A8C0463599EE940B744CCF00"/>
            </w:placeholder>
            <w15:color w:val="FF0000"/>
          </w:sdtPr>
          <w:sdtEndPr/>
          <w:sdtContent>
            <w:tc>
              <w:tcPr>
                <w:tcW w:w="3348" w:type="dxa"/>
              </w:tcPr>
              <w:p w14:paraId="58E2560F" w14:textId="7E8DC76B" w:rsidR="00326900" w:rsidRPr="0007197B" w:rsidRDefault="002B06A6" w:rsidP="00326900">
                <w:pPr>
                  <w:spacing w:before="120" w:after="120"/>
                  <w:rPr>
                    <w:rFonts w:eastAsiaTheme="minorEastAsia"/>
                    <w:sz w:val="24"/>
                    <w:szCs w:val="24"/>
                  </w:rPr>
                </w:pPr>
                <w:r>
                  <w:t>Texas A&amp;M University at Commerce</w:t>
                </w:r>
              </w:p>
            </w:tc>
          </w:sdtContent>
        </w:sdt>
        <w:sdt>
          <w:sdtPr>
            <w:rPr>
              <w:rFonts w:eastAsiaTheme="minorEastAsia"/>
              <w:sz w:val="24"/>
              <w:szCs w:val="24"/>
            </w:rPr>
            <w:id w:val="-701784028"/>
            <w:placeholder>
              <w:docPart w:val="5C2498C883C540A48C70DFC46E1309B8"/>
            </w:placeholder>
            <w15:color w:val="FF0000"/>
          </w:sdtPr>
          <w:sdtEndPr/>
          <w:sdtContent>
            <w:tc>
              <w:tcPr>
                <w:tcW w:w="3240" w:type="dxa"/>
              </w:tcPr>
              <w:p w14:paraId="7E0C5530" w14:textId="51EFCA56" w:rsidR="00326900" w:rsidRPr="002B06A6" w:rsidRDefault="002B06A6" w:rsidP="002B06A6">
                <w:r>
                  <w:t xml:space="preserve">Partners on a </w:t>
                </w:r>
                <w:r w:rsidR="00FC49ED">
                  <w:t>N</w:t>
                </w:r>
                <w:r w:rsidR="00974B31">
                  <w:t>ational Science Foundation</w:t>
                </w:r>
                <w:r w:rsidR="00FC49ED">
                  <w:t xml:space="preserve"> </w:t>
                </w:r>
                <w:r>
                  <w:t xml:space="preserve">S-STEM </w:t>
                </w:r>
                <w:r w:rsidR="004906FA">
                  <w:t>grant</w:t>
                </w:r>
                <w:r>
                  <w:t xml:space="preserve"> that will provide financial support </w:t>
                </w:r>
                <w:r w:rsidR="00982615">
                  <w:t xml:space="preserve">and mentoring </w:t>
                </w:r>
                <w:r>
                  <w:t>to eligible non-traditional computer science students with high academic potential.</w:t>
                </w:r>
              </w:p>
            </w:tc>
          </w:sdtContent>
        </w:sdt>
        <w:sdt>
          <w:sdtPr>
            <w:rPr>
              <w:rFonts w:eastAsiaTheme="minorHAnsi"/>
              <w:sz w:val="22"/>
              <w:szCs w:val="22"/>
            </w:rPr>
            <w:id w:val="-708341625"/>
            <w:placeholder>
              <w:docPart w:val="5E7F0DC42BB745E7B055ADADE8DAD7AB"/>
            </w:placeholder>
            <w15:color w:val="FF0000"/>
          </w:sdtPr>
          <w:sdtEndPr/>
          <w:sdtContent>
            <w:tc>
              <w:tcPr>
                <w:tcW w:w="3150" w:type="dxa"/>
              </w:tcPr>
              <w:sdt>
                <w:sdtPr>
                  <w:id w:val="1929538754"/>
                  <w:placeholder>
                    <w:docPart w:val="D635834451E24C00A4FE0798A1889858"/>
                  </w:placeholder>
                  <w15:color w:val="FF0000"/>
                </w:sdtPr>
                <w:sdtEndPr/>
                <w:sdtContent>
                  <w:p w14:paraId="1A230F69" w14:textId="280685F2" w:rsidR="002B06A6" w:rsidRDefault="002B06A6" w:rsidP="002B06A6">
                    <w:pPr>
                      <w:pStyle w:val="BodyText"/>
                      <w:spacing w:before="52"/>
                      <w:ind w:right="90"/>
                    </w:pPr>
                    <w:r w:rsidRPr="009843F4">
                      <w:rPr>
                        <w:rFonts w:eastAsiaTheme="minorHAnsi"/>
                        <w:sz w:val="22"/>
                        <w:szCs w:val="22"/>
                      </w:rPr>
                      <w:t>Fall 202</w:t>
                    </w:r>
                    <w:r w:rsidR="004906FA">
                      <w:rPr>
                        <w:rFonts w:eastAsiaTheme="minorHAnsi"/>
                        <w:sz w:val="22"/>
                        <w:szCs w:val="22"/>
                      </w:rPr>
                      <w:t>2</w:t>
                    </w:r>
                    <w:r w:rsidRPr="009843F4">
                      <w:rPr>
                        <w:rFonts w:eastAsiaTheme="minorHAnsi"/>
                        <w:sz w:val="22"/>
                        <w:szCs w:val="22"/>
                      </w:rPr>
                      <w:t xml:space="preserve">-Spring </w:t>
                    </w:r>
                    <w:r>
                      <w:rPr>
                        <w:rFonts w:eastAsiaTheme="minorHAnsi"/>
                        <w:sz w:val="22"/>
                        <w:szCs w:val="22"/>
                      </w:rPr>
                      <w:t>202</w:t>
                    </w:r>
                    <w:r w:rsidR="004906FA">
                      <w:rPr>
                        <w:rFonts w:eastAsiaTheme="minorHAnsi"/>
                        <w:sz w:val="22"/>
                        <w:szCs w:val="22"/>
                      </w:rPr>
                      <w:t>7</w:t>
                    </w:r>
                  </w:p>
                </w:sdtContent>
              </w:sdt>
              <w:p w14:paraId="3A2D072D" w14:textId="4E12EF6F" w:rsidR="00326900" w:rsidRPr="0007197B" w:rsidRDefault="00326900" w:rsidP="00326900">
                <w:pPr>
                  <w:spacing w:before="120" w:after="120"/>
                  <w:rPr>
                    <w:rFonts w:eastAsiaTheme="minorEastAsia"/>
                    <w:sz w:val="24"/>
                    <w:szCs w:val="24"/>
                  </w:rPr>
                </w:pPr>
              </w:p>
            </w:tc>
          </w:sdtContent>
        </w:sdt>
        <w:sdt>
          <w:sdtPr>
            <w:rPr>
              <w:rFonts w:eastAsiaTheme="minorEastAsia"/>
              <w:sz w:val="24"/>
              <w:szCs w:val="24"/>
            </w:rPr>
            <w:id w:val="-306164626"/>
            <w:placeholder>
              <w:docPart w:val="0DDA216B77E548D7ACEC267D2A68F925"/>
            </w:placeholder>
            <w15:color w:val="FF0000"/>
          </w:sdtPr>
          <w:sdtEndPr/>
          <w:sdtContent>
            <w:tc>
              <w:tcPr>
                <w:tcW w:w="3212" w:type="dxa"/>
              </w:tcPr>
              <w:p w14:paraId="6C79232F" w14:textId="2E2BDACA" w:rsidR="00326900" w:rsidRPr="0007197B" w:rsidRDefault="00982615" w:rsidP="00326900">
                <w:pPr>
                  <w:spacing w:before="120" w:after="120"/>
                  <w:rPr>
                    <w:rFonts w:eastAsiaTheme="minorEastAsia"/>
                    <w:sz w:val="24"/>
                    <w:szCs w:val="24"/>
                  </w:rPr>
                </w:pPr>
                <w:r>
                  <w:t>Eligible st</w:t>
                </w:r>
                <w:r w:rsidR="00B265B6">
                  <w:t xml:space="preserve">udents receive funding </w:t>
                </w:r>
                <w:r>
                  <w:t xml:space="preserve">and mentoring </w:t>
                </w:r>
                <w:r w:rsidR="00B265B6">
                  <w:t xml:space="preserve">for majoring in computer science at Collin College and </w:t>
                </w:r>
                <w:r>
                  <w:t>additional funding if they decide to transfer to Texas A&amp;M University at Commerce.</w:t>
                </w:r>
              </w:p>
            </w:tc>
          </w:sdtContent>
        </w:sdt>
      </w:tr>
      <w:tr w:rsidR="00326900" w:rsidRPr="000353D8" w14:paraId="48BC76E0" w14:textId="77777777" w:rsidTr="00BD7F41">
        <w:trPr>
          <w:trHeight w:val="288"/>
        </w:trPr>
        <w:sdt>
          <w:sdtPr>
            <w:rPr>
              <w:rFonts w:eastAsiaTheme="minorEastAsia"/>
              <w:sz w:val="24"/>
              <w:szCs w:val="24"/>
            </w:rPr>
            <w:id w:val="1685941279"/>
            <w:placeholder>
              <w:docPart w:val="92107801ADA542E9BF900A231B71BECD"/>
            </w:placeholder>
            <w:showingPlcHdr/>
            <w15:color w:val="FF0000"/>
          </w:sdtPr>
          <w:sdtEndPr/>
          <w:sdtContent>
            <w:tc>
              <w:tcPr>
                <w:tcW w:w="3348" w:type="dxa"/>
              </w:tcPr>
              <w:p w14:paraId="20BB9DB7" w14:textId="77777777" w:rsidR="00326900" w:rsidRPr="0007197B" w:rsidRDefault="00326900" w:rsidP="00326900">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Fonts w:eastAsiaTheme="minorEastAsia"/>
              <w:sz w:val="24"/>
              <w:szCs w:val="24"/>
            </w:rPr>
            <w:id w:val="745619313"/>
            <w:placeholder>
              <w:docPart w:val="1B320BC6BD1F4E1586FA677E8E313BED"/>
            </w:placeholder>
            <w:showingPlcHdr/>
            <w15:color w:val="FF0000"/>
          </w:sdtPr>
          <w:sdtEndPr/>
          <w:sdtContent>
            <w:tc>
              <w:tcPr>
                <w:tcW w:w="3240" w:type="dxa"/>
              </w:tcPr>
              <w:p w14:paraId="589E2B5A" w14:textId="77777777" w:rsidR="00326900" w:rsidRPr="0007197B" w:rsidRDefault="00326900" w:rsidP="00326900">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Fonts w:eastAsiaTheme="minorEastAsia"/>
              <w:sz w:val="24"/>
              <w:szCs w:val="24"/>
            </w:rPr>
            <w:id w:val="710935540"/>
            <w:placeholder>
              <w:docPart w:val="7A9152BB7FAE4758A68768D8A013C1D3"/>
            </w:placeholder>
            <w:showingPlcHdr/>
            <w15:color w:val="FF0000"/>
          </w:sdtPr>
          <w:sdtEndPr/>
          <w:sdtContent>
            <w:tc>
              <w:tcPr>
                <w:tcW w:w="3150" w:type="dxa"/>
              </w:tcPr>
              <w:p w14:paraId="46F20C8A" w14:textId="77777777" w:rsidR="00326900" w:rsidRPr="0007197B" w:rsidRDefault="00326900" w:rsidP="00326900">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Fonts w:eastAsiaTheme="minorEastAsia"/>
              <w:sz w:val="24"/>
              <w:szCs w:val="24"/>
            </w:rPr>
            <w:id w:val="28385235"/>
            <w:placeholder>
              <w:docPart w:val="ACDBED7C575B45DFAC966EA9CE58E485"/>
            </w:placeholder>
            <w:showingPlcHdr/>
            <w15:color w:val="FF0000"/>
          </w:sdtPr>
          <w:sdtEndPr/>
          <w:sdtContent>
            <w:tc>
              <w:tcPr>
                <w:tcW w:w="3212" w:type="dxa"/>
              </w:tcPr>
              <w:p w14:paraId="4ED7D2BD" w14:textId="77777777" w:rsidR="00326900" w:rsidRPr="0007197B" w:rsidRDefault="00326900" w:rsidP="00326900">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tr>
      <w:tr w:rsidR="00326900" w:rsidRPr="000353D8" w14:paraId="11943427" w14:textId="77777777" w:rsidTr="00BD7F41">
        <w:trPr>
          <w:trHeight w:val="288"/>
        </w:trPr>
        <w:sdt>
          <w:sdtPr>
            <w:rPr>
              <w:rFonts w:eastAsiaTheme="minorEastAsia"/>
              <w:sz w:val="24"/>
              <w:szCs w:val="24"/>
            </w:rPr>
            <w:id w:val="1107626865"/>
            <w:placeholder>
              <w:docPart w:val="FECDFF0BE0EA4E0CBDA71F8841EC17E4"/>
            </w:placeholder>
            <w:showingPlcHdr/>
            <w15:color w:val="FF0000"/>
          </w:sdtPr>
          <w:sdtEndPr/>
          <w:sdtContent>
            <w:tc>
              <w:tcPr>
                <w:tcW w:w="3348" w:type="dxa"/>
              </w:tcPr>
              <w:p w14:paraId="01293D88" w14:textId="77777777" w:rsidR="00326900" w:rsidRPr="0007197B" w:rsidRDefault="00326900" w:rsidP="00326900">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Fonts w:eastAsiaTheme="minorEastAsia"/>
              <w:sz w:val="24"/>
              <w:szCs w:val="24"/>
            </w:rPr>
            <w:id w:val="940492058"/>
            <w:placeholder>
              <w:docPart w:val="97FDAD7807A243DA89B1DF92B2C6B89E"/>
            </w:placeholder>
            <w:showingPlcHdr/>
            <w15:color w:val="FF0000"/>
          </w:sdtPr>
          <w:sdtEndPr/>
          <w:sdtContent>
            <w:tc>
              <w:tcPr>
                <w:tcW w:w="3240" w:type="dxa"/>
              </w:tcPr>
              <w:p w14:paraId="262A28D4" w14:textId="77777777" w:rsidR="00326900" w:rsidRPr="0007197B" w:rsidRDefault="00326900" w:rsidP="00326900">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Fonts w:eastAsiaTheme="minorEastAsia"/>
              <w:sz w:val="24"/>
              <w:szCs w:val="24"/>
            </w:rPr>
            <w:id w:val="-638346201"/>
            <w:placeholder>
              <w:docPart w:val="D27C1FAD59754C07BFAF7313A85AC1CF"/>
            </w:placeholder>
            <w:showingPlcHdr/>
            <w15:color w:val="FF0000"/>
          </w:sdtPr>
          <w:sdtEndPr/>
          <w:sdtContent>
            <w:tc>
              <w:tcPr>
                <w:tcW w:w="3150" w:type="dxa"/>
              </w:tcPr>
              <w:p w14:paraId="3A6D1D1E" w14:textId="77777777" w:rsidR="00326900" w:rsidRPr="0007197B" w:rsidRDefault="00326900" w:rsidP="00326900">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Fonts w:eastAsiaTheme="minorEastAsia"/>
              <w:sz w:val="24"/>
              <w:szCs w:val="24"/>
            </w:rPr>
            <w:id w:val="-534274089"/>
            <w:placeholder>
              <w:docPart w:val="9255A2D77FC442A9A806C5D5760C04C3"/>
            </w:placeholder>
            <w:showingPlcHdr/>
            <w15:color w:val="FF0000"/>
          </w:sdtPr>
          <w:sdtEndPr/>
          <w:sdtContent>
            <w:tc>
              <w:tcPr>
                <w:tcW w:w="3212" w:type="dxa"/>
              </w:tcPr>
              <w:p w14:paraId="0702CD8C" w14:textId="77777777" w:rsidR="00326900" w:rsidRPr="0007197B" w:rsidRDefault="00326900" w:rsidP="00326900">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tr>
      <w:tr w:rsidR="00326900" w:rsidRPr="000353D8" w14:paraId="5F2A389F" w14:textId="77777777" w:rsidTr="00BD7F41">
        <w:trPr>
          <w:trHeight w:val="288"/>
        </w:trPr>
        <w:sdt>
          <w:sdtPr>
            <w:rPr>
              <w:rFonts w:eastAsiaTheme="minorEastAsia"/>
              <w:sz w:val="24"/>
              <w:szCs w:val="24"/>
            </w:rPr>
            <w:id w:val="1657575059"/>
            <w:placeholder>
              <w:docPart w:val="00A7FA29A0C94AD2B87C0159FA882E33"/>
            </w:placeholder>
            <w:showingPlcHdr/>
            <w15:color w:val="FF0000"/>
          </w:sdtPr>
          <w:sdtEndPr/>
          <w:sdtContent>
            <w:tc>
              <w:tcPr>
                <w:tcW w:w="3348" w:type="dxa"/>
              </w:tcPr>
              <w:p w14:paraId="7DA169CC" w14:textId="77777777" w:rsidR="00326900" w:rsidRPr="0007197B" w:rsidRDefault="00326900" w:rsidP="00326900">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Fonts w:eastAsiaTheme="minorEastAsia"/>
              <w:sz w:val="24"/>
              <w:szCs w:val="24"/>
            </w:rPr>
            <w:id w:val="-274413240"/>
            <w:placeholder>
              <w:docPart w:val="86BA697F3ED342E190508FABA652A20A"/>
            </w:placeholder>
            <w:showingPlcHdr/>
            <w15:color w:val="FF0000"/>
          </w:sdtPr>
          <w:sdtEndPr/>
          <w:sdtContent>
            <w:tc>
              <w:tcPr>
                <w:tcW w:w="3240" w:type="dxa"/>
              </w:tcPr>
              <w:p w14:paraId="3464A8B4" w14:textId="77777777" w:rsidR="00326900" w:rsidRPr="0007197B" w:rsidRDefault="00326900" w:rsidP="00326900">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Fonts w:eastAsiaTheme="minorEastAsia"/>
              <w:sz w:val="24"/>
              <w:szCs w:val="24"/>
            </w:rPr>
            <w:id w:val="641392260"/>
            <w:placeholder>
              <w:docPart w:val="09D7CD297AB342359AF0DC0E292A99EE"/>
            </w:placeholder>
            <w:showingPlcHdr/>
            <w15:color w:val="FF0000"/>
          </w:sdtPr>
          <w:sdtEndPr/>
          <w:sdtContent>
            <w:tc>
              <w:tcPr>
                <w:tcW w:w="3150" w:type="dxa"/>
              </w:tcPr>
              <w:p w14:paraId="14A8C2F5" w14:textId="77777777" w:rsidR="00326900" w:rsidRPr="0007197B" w:rsidRDefault="00326900" w:rsidP="00326900">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Fonts w:eastAsiaTheme="minorEastAsia"/>
              <w:sz w:val="24"/>
              <w:szCs w:val="24"/>
            </w:rPr>
            <w:id w:val="-921487976"/>
            <w:placeholder>
              <w:docPart w:val="9CE6BC9A81E44A3FAA2C94BE2EB02018"/>
            </w:placeholder>
            <w:showingPlcHdr/>
            <w15:color w:val="FF0000"/>
          </w:sdtPr>
          <w:sdtEndPr/>
          <w:sdtContent>
            <w:tc>
              <w:tcPr>
                <w:tcW w:w="3212" w:type="dxa"/>
              </w:tcPr>
              <w:p w14:paraId="294BE202" w14:textId="77777777" w:rsidR="00326900" w:rsidRPr="0007197B" w:rsidRDefault="00326900" w:rsidP="00326900">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tr>
      <w:bookmarkEnd w:id="6"/>
    </w:tbl>
    <w:p w14:paraId="71CB1A0E" w14:textId="77777777" w:rsidR="000353D8" w:rsidRDefault="000353D8" w:rsidP="000353D8">
      <w:pPr>
        <w:spacing w:after="0"/>
      </w:pPr>
    </w:p>
    <w:p w14:paraId="17B37350" w14:textId="77777777" w:rsidR="00BD7F41" w:rsidRDefault="00BD7F41">
      <w:r>
        <w:br w:type="page"/>
      </w:r>
    </w:p>
    <w:p w14:paraId="5A5B9103" w14:textId="77777777" w:rsidR="006446D0" w:rsidRDefault="009E0D7E" w:rsidP="000B6C05">
      <w:pPr>
        <w:spacing w:before="120" w:after="120" w:line="240" w:lineRule="auto"/>
        <w:ind w:left="360" w:hanging="360"/>
        <w:rPr>
          <w:rFonts w:ascii="Cambria" w:eastAsia="MS Gothic" w:hAnsi="Cambria" w:cs="Times New Roman"/>
          <w:b/>
          <w:bCs/>
          <w:smallCaps/>
          <w:color w:val="4F81BD"/>
          <w:sz w:val="26"/>
          <w:szCs w:val="26"/>
        </w:rPr>
      </w:pPr>
      <w:sdt>
        <w:sdtPr>
          <w:rPr>
            <w:rFonts w:ascii="Cambria" w:eastAsia="MS Gothic" w:hAnsi="Cambria" w:cs="Times New Roman"/>
            <w:b/>
            <w:bCs/>
            <w:smallCaps/>
            <w:color w:val="4F81BD"/>
            <w:sz w:val="26"/>
            <w:szCs w:val="26"/>
          </w:rPr>
          <w:id w:val="495849666"/>
          <w14:checkbox>
            <w14:checked w14:val="0"/>
            <w14:checkedState w14:val="2612" w14:font="MS Gothic"/>
            <w14:uncheckedState w14:val="2610" w14:font="MS Gothic"/>
          </w14:checkbox>
        </w:sdtPr>
        <w:sdtEndPr/>
        <w:sdtContent>
          <w:r w:rsidR="000B6C05" w:rsidRPr="000B6C05">
            <w:rPr>
              <w:rFonts w:ascii="Cambria" w:eastAsia="MS Gothic" w:hAnsi="Cambria" w:cs="Times New Roman" w:hint="eastAsia"/>
              <w:b/>
              <w:bCs/>
              <w:smallCaps/>
              <w:color w:val="4F81BD"/>
              <w:sz w:val="26"/>
              <w:szCs w:val="26"/>
            </w:rPr>
            <w:t>☐</w:t>
          </w:r>
        </w:sdtContent>
      </w:sdt>
      <w:r w:rsidR="000B6C05" w:rsidRPr="000B6C05">
        <w:rPr>
          <w:rFonts w:ascii="Cambria" w:eastAsia="MS Gothic" w:hAnsi="Cambria" w:cs="Times New Roman"/>
          <w:b/>
          <w:bCs/>
          <w:smallCaps/>
          <w:color w:val="4F81BD"/>
          <w:sz w:val="26"/>
          <w:szCs w:val="26"/>
        </w:rPr>
        <w:t xml:space="preserve">8. What professional developmental opportunities add value to your program? </w:t>
      </w:r>
      <w:bookmarkStart w:id="9" w:name="_Hlk75177335"/>
    </w:p>
    <w:tbl>
      <w:tblPr>
        <w:tblStyle w:val="TableGrid"/>
        <w:tblW w:w="13680" w:type="dxa"/>
        <w:tblInd w:w="85" w:type="dxa"/>
        <w:tblLook w:val="04A0" w:firstRow="1" w:lastRow="0" w:firstColumn="1" w:lastColumn="0" w:noHBand="0" w:noVBand="1"/>
      </w:tblPr>
      <w:tblGrid>
        <w:gridCol w:w="13680"/>
      </w:tblGrid>
      <w:tr w:rsidR="006446D0" w14:paraId="216FD408" w14:textId="77777777" w:rsidTr="00AF08FF">
        <w:sdt>
          <w:sdtPr>
            <w:rPr>
              <w:rFonts w:ascii="Calibri" w:eastAsia="MS Mincho" w:hAnsi="Calibri" w:cs="Times New Roman"/>
              <w:b/>
              <w:sz w:val="24"/>
              <w:szCs w:val="24"/>
            </w:rPr>
            <w:id w:val="-1477914852"/>
            <w:placeholder>
              <w:docPart w:val="A7022CFE49634E8FB0AF86BA16E75975"/>
            </w:placeholder>
            <w15:color w:val="FF0000"/>
          </w:sdtPr>
          <w:sdtEndPr/>
          <w:sdtContent>
            <w:tc>
              <w:tcPr>
                <w:tcW w:w="13680" w:type="dxa"/>
              </w:tcPr>
              <w:p w14:paraId="4ADF85DD" w14:textId="77777777" w:rsidR="00EE15D2" w:rsidRDefault="00EE15D2" w:rsidP="00EE15D2">
                <w:pPr>
                  <w:rPr>
                    <w:rFonts w:ascii="Calibri" w:hAnsi="Calibri" w:cs="Calibri"/>
                  </w:rPr>
                </w:pPr>
                <w:r>
                  <w:rPr>
                    <w:rFonts w:ascii="Calibri" w:hAnsi="Calibri" w:cs="Calibri"/>
                  </w:rPr>
                  <w:t>In order for our faculty to stay current in the field of Computer Science Education, conference attendance is immensely valuable.  Local and national conferences such as ones held by TCCTA (Texas Community College Teachers Association) and ACM (Association for Computing Machinery) provide valuable insights into current trends in education, optimal teaching strategies for both in person and online delivery, and future research being conducted.  They also provide networking opportunities which may lead to collaborative efforts between institutions.</w:t>
                </w:r>
              </w:p>
              <w:p w14:paraId="7C1F4E37" w14:textId="77777777" w:rsidR="00EE15D2" w:rsidRDefault="00EE15D2" w:rsidP="00EE15D2">
                <w:pPr>
                  <w:rPr>
                    <w:rFonts w:ascii="Calibri" w:hAnsi="Calibri" w:cs="Calibri"/>
                  </w:rPr>
                </w:pPr>
              </w:p>
              <w:p w14:paraId="58089980" w14:textId="77777777" w:rsidR="00EE15D2" w:rsidRDefault="00EE15D2" w:rsidP="00EE15D2">
                <w:pPr>
                  <w:rPr>
                    <w:rFonts w:ascii="Calibri" w:hAnsi="Calibri" w:cs="Calibri"/>
                  </w:rPr>
                </w:pPr>
                <w:r>
                  <w:rPr>
                    <w:rFonts w:ascii="Calibri" w:hAnsi="Calibri" w:cs="Calibri"/>
                  </w:rPr>
                  <w:t>Another useful activity is the pursuit of certifications or continuing education in the languages being taught.  This ensures that faculty are up-to-date with the latest features of the languages they are teaching and also allows for insight into the process which can be disseminated to the students hoping to attain certifications themselves.</w:t>
                </w:r>
              </w:p>
              <w:p w14:paraId="5CF5B7B6" w14:textId="77777777" w:rsidR="00EE15D2" w:rsidRDefault="00EE15D2" w:rsidP="00EE15D2">
                <w:pPr>
                  <w:rPr>
                    <w:rFonts w:ascii="Calibri" w:hAnsi="Calibri" w:cs="Calibri"/>
                  </w:rPr>
                </w:pPr>
              </w:p>
              <w:p w14:paraId="5995B6C1" w14:textId="78FD7D43" w:rsidR="00EE15D2" w:rsidRDefault="00EE15D2" w:rsidP="00EE15D2">
                <w:pPr>
                  <w:rPr>
                    <w:rFonts w:ascii="Calibri" w:hAnsi="Calibri" w:cs="Calibri"/>
                  </w:rPr>
                </w:pPr>
                <w:r>
                  <w:rPr>
                    <w:rFonts w:ascii="Calibri" w:hAnsi="Calibri" w:cs="Calibri"/>
                  </w:rPr>
                  <w:t xml:space="preserve">Additionally, any opportunity for making contacts in the commercial arena such as Meetups or office tours </w:t>
                </w:r>
                <w:r w:rsidR="00262C77">
                  <w:rPr>
                    <w:rFonts w:ascii="Calibri" w:hAnsi="Calibri" w:cs="Calibri"/>
                  </w:rPr>
                  <w:t>provides</w:t>
                </w:r>
                <w:r>
                  <w:rPr>
                    <w:rFonts w:ascii="Calibri" w:hAnsi="Calibri" w:cs="Calibri"/>
                  </w:rPr>
                  <w:t xml:space="preserve"> exceptional opportunities to see firsthand what companies are looking for in their graduates as well as the latest technologies being used corporately that may need to be introduced into the curriculum.  </w:t>
                </w:r>
              </w:p>
              <w:p w14:paraId="25F775D3" w14:textId="5F90EAB2" w:rsidR="006446D0" w:rsidRDefault="006446D0" w:rsidP="00EE15D2">
                <w:pPr>
                  <w:rPr>
                    <w:rFonts w:ascii="Calibri" w:eastAsia="MS Mincho" w:hAnsi="Calibri" w:cs="Times New Roman"/>
                    <w:b/>
                    <w:sz w:val="24"/>
                    <w:szCs w:val="24"/>
                  </w:rPr>
                </w:pPr>
              </w:p>
            </w:tc>
          </w:sdtContent>
        </w:sdt>
      </w:tr>
    </w:tbl>
    <w:p w14:paraId="5A25E91B" w14:textId="77777777" w:rsidR="006446D0" w:rsidRDefault="006446D0" w:rsidP="000B6C05">
      <w:pPr>
        <w:spacing w:before="120" w:after="120" w:line="240" w:lineRule="auto"/>
        <w:ind w:left="360" w:hanging="360"/>
        <w:rPr>
          <w:rFonts w:ascii="Cambria" w:eastAsia="MS Gothic" w:hAnsi="Cambria" w:cs="Times New Roman"/>
          <w:b/>
          <w:bCs/>
          <w:smallCaps/>
          <w:color w:val="4F81BD"/>
          <w:sz w:val="26"/>
          <w:szCs w:val="26"/>
        </w:rPr>
      </w:pPr>
    </w:p>
    <w:p w14:paraId="7B6CA578" w14:textId="77777777" w:rsidR="000B6C05" w:rsidRDefault="000B6C05" w:rsidP="000B6C05">
      <w:pPr>
        <w:spacing w:before="120" w:after="120" w:line="240" w:lineRule="auto"/>
        <w:ind w:left="360" w:hanging="360"/>
        <w:rPr>
          <w:rFonts w:ascii="Arial" w:eastAsia="MS Gothic" w:hAnsi="Arial" w:cs="Arial"/>
          <w:b/>
          <w:bCs/>
          <w:smallCaps/>
          <w:color w:val="4F81BD"/>
        </w:rPr>
      </w:pPr>
      <w:r w:rsidRPr="000B6C05">
        <w:rPr>
          <w:rFonts w:ascii="Cambria" w:eastAsia="MS Gothic" w:hAnsi="Cambria" w:cs="Times New Roman"/>
          <w:b/>
          <w:bCs/>
          <w:smallCaps/>
          <w:color w:val="4F81BD"/>
          <w:sz w:val="26"/>
          <w:szCs w:val="26"/>
        </w:rPr>
        <w:t>Provide a List of professional development activities employees have participated in since the last program review</w:t>
      </w:r>
      <w:r w:rsidRPr="000B6C05">
        <w:rPr>
          <w:rFonts w:ascii="Arial" w:eastAsia="MS Gothic" w:hAnsi="Arial" w:cs="Arial"/>
          <w:b/>
          <w:bCs/>
          <w:smallCaps/>
          <w:color w:val="4F81BD"/>
        </w:rPr>
        <w:t xml:space="preserve">. </w:t>
      </w:r>
      <w:bookmarkEnd w:id="9"/>
    </w:p>
    <w:p w14:paraId="1214E5AE" w14:textId="77777777" w:rsidR="006446D0" w:rsidRPr="000B6C05" w:rsidRDefault="00002B11" w:rsidP="000B6C05">
      <w:pPr>
        <w:spacing w:before="120" w:after="120" w:line="240" w:lineRule="auto"/>
        <w:ind w:left="360" w:hanging="360"/>
        <w:rPr>
          <w:rFonts w:ascii="Arial" w:eastAsia="MS Gothic" w:hAnsi="Arial" w:cs="Arial"/>
          <w:b/>
          <w:bCs/>
          <w:smallCaps/>
          <w:color w:val="FF0000"/>
        </w:rPr>
      </w:pPr>
      <w:r>
        <w:rPr>
          <w:rFonts w:ascii="Arial" w:eastAsia="MS Gothic" w:hAnsi="Arial" w:cs="Arial"/>
          <w:b/>
          <w:bCs/>
          <w:smallCaps/>
          <w:color w:val="FF0000"/>
        </w:rPr>
        <w:t xml:space="preserve">       </w:t>
      </w:r>
      <w:r w:rsidR="00BD7F41" w:rsidRPr="00BD7F41">
        <w:rPr>
          <w:rFonts w:ascii="Cambria" w:eastAsia="Calibri" w:hAnsi="Cambria" w:cs="Times New Roman"/>
          <w:b/>
          <w:color w:val="4F81BD"/>
          <w:sz w:val="24"/>
          <w:szCs w:val="24"/>
        </w:rPr>
        <w:t>Employee Resources Table**</w:t>
      </w:r>
    </w:p>
    <w:tbl>
      <w:tblPr>
        <w:tblStyle w:val="LightList-Accent111"/>
        <w:tblW w:w="0" w:type="auto"/>
        <w:tblInd w:w="260" w:type="dxa"/>
        <w:tblBorders>
          <w:insideH w:val="single" w:sz="8" w:space="0" w:color="4F81BD"/>
          <w:insideV w:val="single" w:sz="8" w:space="0" w:color="4F81BD"/>
        </w:tblBorders>
        <w:tblLook w:val="0620" w:firstRow="1" w:lastRow="0" w:firstColumn="0" w:lastColumn="0" w:noHBand="1" w:noVBand="1"/>
      </w:tblPr>
      <w:tblGrid>
        <w:gridCol w:w="3330"/>
        <w:gridCol w:w="3240"/>
        <w:gridCol w:w="3240"/>
        <w:gridCol w:w="3472"/>
      </w:tblGrid>
      <w:tr w:rsidR="006446D0" w:rsidRPr="006446D0" w14:paraId="595629C0" w14:textId="77777777" w:rsidTr="00BD7F41">
        <w:trPr>
          <w:cnfStyle w:val="100000000000" w:firstRow="1" w:lastRow="0" w:firstColumn="0" w:lastColumn="0" w:oddVBand="0" w:evenVBand="0" w:oddHBand="0" w:evenHBand="0" w:firstRowFirstColumn="0" w:firstRowLastColumn="0" w:lastRowFirstColumn="0" w:lastRowLastColumn="0"/>
        </w:trPr>
        <w:tc>
          <w:tcPr>
            <w:tcW w:w="3330" w:type="dxa"/>
            <w:vAlign w:val="bottom"/>
          </w:tcPr>
          <w:p w14:paraId="46BC0C11" w14:textId="77777777" w:rsidR="006446D0" w:rsidRPr="006446D0" w:rsidRDefault="006446D0" w:rsidP="006446D0">
            <w:pPr>
              <w:spacing w:before="120" w:after="120"/>
              <w:rPr>
                <w:rFonts w:ascii="Calibri" w:eastAsia="MS Mincho" w:hAnsi="Calibri" w:cs="Times New Roman"/>
                <w:sz w:val="20"/>
                <w:szCs w:val="20"/>
              </w:rPr>
            </w:pPr>
            <w:r w:rsidRPr="006446D0">
              <w:rPr>
                <w:rFonts w:ascii="Calibri" w:eastAsia="MS Mincho" w:hAnsi="Calibri" w:cs="Times New Roman"/>
                <w:sz w:val="20"/>
                <w:szCs w:val="20"/>
              </w:rPr>
              <w:t>Employee Name</w:t>
            </w:r>
          </w:p>
        </w:tc>
        <w:tc>
          <w:tcPr>
            <w:tcW w:w="3240" w:type="dxa"/>
            <w:vAlign w:val="bottom"/>
          </w:tcPr>
          <w:p w14:paraId="3727C96F" w14:textId="77777777" w:rsidR="006446D0" w:rsidRPr="006446D0" w:rsidRDefault="006446D0" w:rsidP="006446D0">
            <w:pPr>
              <w:spacing w:before="120" w:after="120"/>
              <w:rPr>
                <w:rFonts w:ascii="Calibri" w:eastAsia="MS Mincho" w:hAnsi="Calibri" w:cs="Times New Roman"/>
                <w:sz w:val="20"/>
                <w:szCs w:val="20"/>
              </w:rPr>
            </w:pPr>
            <w:r w:rsidRPr="006446D0">
              <w:rPr>
                <w:rFonts w:ascii="Calibri" w:eastAsia="MS Mincho" w:hAnsi="Calibri" w:cs="Times New Roman"/>
                <w:sz w:val="20"/>
                <w:szCs w:val="20"/>
              </w:rPr>
              <w:t>Role in Unit</w:t>
            </w:r>
          </w:p>
        </w:tc>
        <w:tc>
          <w:tcPr>
            <w:tcW w:w="3240" w:type="dxa"/>
            <w:vAlign w:val="bottom"/>
          </w:tcPr>
          <w:p w14:paraId="0C677853" w14:textId="77777777" w:rsidR="006446D0" w:rsidRPr="006446D0" w:rsidRDefault="006446D0" w:rsidP="006446D0">
            <w:pPr>
              <w:spacing w:before="120" w:after="120"/>
              <w:rPr>
                <w:rFonts w:ascii="Calibri" w:eastAsia="MS Mincho" w:hAnsi="Calibri" w:cs="Times New Roman"/>
                <w:sz w:val="20"/>
                <w:szCs w:val="20"/>
              </w:rPr>
            </w:pPr>
            <w:r w:rsidRPr="006446D0">
              <w:rPr>
                <w:rFonts w:ascii="Calibri" w:eastAsia="MS Mincho" w:hAnsi="Calibri" w:cs="Times New Roman"/>
                <w:sz w:val="20"/>
                <w:szCs w:val="20"/>
              </w:rPr>
              <w:t>Professional Development Summary</w:t>
            </w:r>
          </w:p>
        </w:tc>
        <w:tc>
          <w:tcPr>
            <w:tcW w:w="3472" w:type="dxa"/>
            <w:vAlign w:val="bottom"/>
          </w:tcPr>
          <w:p w14:paraId="787FC930" w14:textId="77777777" w:rsidR="006446D0" w:rsidRPr="006446D0" w:rsidRDefault="006446D0" w:rsidP="006446D0">
            <w:pPr>
              <w:spacing w:before="120" w:after="120"/>
              <w:rPr>
                <w:rFonts w:ascii="Calibri" w:eastAsia="MS Mincho" w:hAnsi="Calibri" w:cs="Times New Roman"/>
                <w:sz w:val="20"/>
                <w:szCs w:val="20"/>
              </w:rPr>
            </w:pPr>
            <w:r w:rsidRPr="006446D0">
              <w:rPr>
                <w:rFonts w:ascii="Calibri" w:eastAsia="MS Mincho" w:hAnsi="Calibri" w:cs="Times New Roman"/>
                <w:sz w:val="20"/>
                <w:szCs w:val="20"/>
              </w:rPr>
              <w:t>How is it Valuable to the Unit?</w:t>
            </w:r>
          </w:p>
        </w:tc>
      </w:tr>
      <w:tr w:rsidR="006446D0" w:rsidRPr="006446D0" w14:paraId="0BB0F54D" w14:textId="77777777" w:rsidTr="00BD7F41">
        <w:trPr>
          <w:trHeight w:val="288"/>
        </w:trPr>
        <w:sdt>
          <w:sdtPr>
            <w:rPr>
              <w:rFonts w:eastAsiaTheme="minorEastAsia"/>
              <w:sz w:val="24"/>
              <w:szCs w:val="24"/>
            </w:rPr>
            <w:id w:val="2026597070"/>
            <w:placeholder>
              <w:docPart w:val="F4DBA82482A148FEB7A283734BD5F82E"/>
            </w:placeholder>
            <w15:color w:val="FF0000"/>
          </w:sdtPr>
          <w:sdtEndPr/>
          <w:sdtContent>
            <w:tc>
              <w:tcPr>
                <w:tcW w:w="3330" w:type="dxa"/>
              </w:tcPr>
              <w:p w14:paraId="598C9991" w14:textId="60665883" w:rsidR="006446D0" w:rsidRPr="006446D0" w:rsidRDefault="006528A7" w:rsidP="006446D0">
                <w:pPr>
                  <w:spacing w:before="120" w:after="120"/>
                  <w:rPr>
                    <w:rFonts w:eastAsiaTheme="minorEastAsia"/>
                    <w:sz w:val="24"/>
                    <w:szCs w:val="24"/>
                  </w:rPr>
                </w:pPr>
                <w:r>
                  <w:rPr>
                    <w:rFonts w:eastAsiaTheme="minorEastAsia"/>
                    <w:sz w:val="24"/>
                    <w:szCs w:val="24"/>
                  </w:rPr>
                  <w:t>Misti Clark</w:t>
                </w:r>
              </w:p>
            </w:tc>
          </w:sdtContent>
        </w:sdt>
        <w:sdt>
          <w:sdtPr>
            <w:rPr>
              <w:rFonts w:eastAsiaTheme="minorEastAsia"/>
              <w:sz w:val="24"/>
              <w:szCs w:val="24"/>
            </w:rPr>
            <w:id w:val="-1367218192"/>
            <w:placeholder>
              <w:docPart w:val="E493BCA5AE2B4193B9939AFCD27A286A"/>
            </w:placeholder>
            <w15:color w:val="FF0000"/>
          </w:sdtPr>
          <w:sdtEndPr/>
          <w:sdtContent>
            <w:tc>
              <w:tcPr>
                <w:tcW w:w="3240" w:type="dxa"/>
              </w:tcPr>
              <w:p w14:paraId="01EC4252" w14:textId="267B306F" w:rsidR="006446D0" w:rsidRPr="006446D0" w:rsidRDefault="00EE15D2" w:rsidP="006446D0">
                <w:pPr>
                  <w:spacing w:before="120" w:after="120"/>
                  <w:rPr>
                    <w:rFonts w:eastAsiaTheme="minorEastAsia"/>
                    <w:sz w:val="24"/>
                    <w:szCs w:val="24"/>
                  </w:rPr>
                </w:pPr>
                <w:r>
                  <w:t>Full time Faculty, Teaches COSC 1436, COSC 1437</w:t>
                </w:r>
              </w:p>
            </w:tc>
          </w:sdtContent>
        </w:sdt>
        <w:sdt>
          <w:sdtPr>
            <w:rPr>
              <w:rFonts w:eastAsiaTheme="minorEastAsia"/>
              <w:sz w:val="24"/>
              <w:szCs w:val="24"/>
            </w:rPr>
            <w:id w:val="1400240902"/>
            <w:placeholder>
              <w:docPart w:val="B6F3C7B143E54AF994E8E5C956F17710"/>
            </w:placeholder>
            <w15:color w:val="FF0000"/>
          </w:sdtPr>
          <w:sdtEndPr/>
          <w:sdtContent>
            <w:tc>
              <w:tcPr>
                <w:tcW w:w="3240" w:type="dxa"/>
              </w:tcPr>
              <w:p w14:paraId="14ECAEA0" w14:textId="77777777" w:rsidR="00EE15D2" w:rsidRDefault="00EE15D2" w:rsidP="00EE15D2">
                <w:pPr>
                  <w:pStyle w:val="ListParagraph"/>
                  <w:numPr>
                    <w:ilvl w:val="0"/>
                    <w:numId w:val="28"/>
                  </w:numPr>
                </w:pPr>
                <w:r>
                  <w:t>Java Fundamentals Certification</w:t>
                </w:r>
              </w:p>
              <w:p w14:paraId="56F3E7A5" w14:textId="3FEB6230" w:rsidR="00EE15D2" w:rsidRDefault="00EE15D2" w:rsidP="00EE15D2">
                <w:pPr>
                  <w:pStyle w:val="ListParagraph"/>
                  <w:numPr>
                    <w:ilvl w:val="0"/>
                    <w:numId w:val="28"/>
                  </w:numPr>
                </w:pPr>
                <w:r>
                  <w:t xml:space="preserve">4 years </w:t>
                </w:r>
                <w:r w:rsidR="00262C77">
                  <w:t xml:space="preserve">of </w:t>
                </w:r>
                <w:r>
                  <w:t xml:space="preserve">work on Advanced Placement Computer Science A Exam Reading </w:t>
                </w:r>
              </w:p>
              <w:p w14:paraId="37D0BDBC" w14:textId="77777777" w:rsidR="00EE15D2" w:rsidRDefault="00EE15D2" w:rsidP="00EE15D2">
                <w:pPr>
                  <w:pStyle w:val="ListParagraph"/>
                  <w:numPr>
                    <w:ilvl w:val="0"/>
                    <w:numId w:val="28"/>
                  </w:numPr>
                </w:pPr>
                <w:r>
                  <w:t xml:space="preserve">Microsoft Innovative Educator </w:t>
                </w:r>
              </w:p>
              <w:p w14:paraId="5FB8F3D1" w14:textId="6B3A54B6" w:rsidR="006446D0" w:rsidRPr="00EE15D2" w:rsidRDefault="00EE15D2" w:rsidP="00EE15D2">
                <w:pPr>
                  <w:pStyle w:val="ListParagraph"/>
                  <w:numPr>
                    <w:ilvl w:val="0"/>
                    <w:numId w:val="28"/>
                  </w:numPr>
                </w:pPr>
                <w:r>
                  <w:t>Team Based Learning Fundamentals Certification</w:t>
                </w:r>
              </w:p>
            </w:tc>
          </w:sdtContent>
        </w:sdt>
        <w:sdt>
          <w:sdtPr>
            <w:rPr>
              <w:rFonts w:eastAsiaTheme="minorEastAsia"/>
              <w:sz w:val="24"/>
              <w:szCs w:val="24"/>
            </w:rPr>
            <w:id w:val="1978342284"/>
            <w:placeholder>
              <w:docPart w:val="AFC7DFF5F3C6494588FB1AA1D17ADF09"/>
            </w:placeholder>
            <w15:color w:val="FF0000"/>
          </w:sdtPr>
          <w:sdtEndPr/>
          <w:sdtContent>
            <w:tc>
              <w:tcPr>
                <w:tcW w:w="3472" w:type="dxa"/>
              </w:tcPr>
              <w:p w14:paraId="556E8353" w14:textId="7F809349" w:rsidR="006446D0" w:rsidRPr="006446D0" w:rsidRDefault="00EE15D2" w:rsidP="006446D0">
                <w:pPr>
                  <w:spacing w:before="120" w:after="120"/>
                  <w:rPr>
                    <w:rFonts w:eastAsiaTheme="minorEastAsia"/>
                    <w:sz w:val="24"/>
                    <w:szCs w:val="24"/>
                  </w:rPr>
                </w:pPr>
                <w:r>
                  <w:t>Language Knowledge, Rubric development expertise, New tool integration to classroom, Expertise in classroom collaboration</w:t>
                </w:r>
              </w:p>
            </w:tc>
          </w:sdtContent>
        </w:sdt>
      </w:tr>
      <w:tr w:rsidR="006446D0" w:rsidRPr="006446D0" w14:paraId="243B9BCD" w14:textId="77777777" w:rsidTr="00BD7F41">
        <w:trPr>
          <w:trHeight w:val="288"/>
        </w:trPr>
        <w:sdt>
          <w:sdtPr>
            <w:rPr>
              <w:rFonts w:eastAsiaTheme="minorEastAsia"/>
              <w:sz w:val="24"/>
              <w:szCs w:val="24"/>
            </w:rPr>
            <w:id w:val="455604670"/>
            <w:placeholder>
              <w:docPart w:val="BA80B0E29CA94EDDB8950DF30BCAD628"/>
            </w:placeholder>
            <w15:color w:val="FF0000"/>
          </w:sdtPr>
          <w:sdtEndPr/>
          <w:sdtContent>
            <w:tc>
              <w:tcPr>
                <w:tcW w:w="3330" w:type="dxa"/>
              </w:tcPr>
              <w:p w14:paraId="1EBF3EE6" w14:textId="2CFCE440" w:rsidR="006446D0" w:rsidRPr="006446D0" w:rsidRDefault="006528A7" w:rsidP="006446D0">
                <w:pPr>
                  <w:spacing w:before="120" w:after="120"/>
                  <w:rPr>
                    <w:rFonts w:eastAsiaTheme="minorEastAsia"/>
                    <w:sz w:val="24"/>
                    <w:szCs w:val="24"/>
                  </w:rPr>
                </w:pPr>
                <w:r>
                  <w:rPr>
                    <w:rFonts w:eastAsiaTheme="minorEastAsia"/>
                    <w:sz w:val="24"/>
                    <w:szCs w:val="24"/>
                  </w:rPr>
                  <w:t>Edward Pershwitz</w:t>
                </w:r>
              </w:p>
            </w:tc>
          </w:sdtContent>
        </w:sdt>
        <w:sdt>
          <w:sdtPr>
            <w:rPr>
              <w:rFonts w:eastAsiaTheme="minorEastAsia"/>
              <w:sz w:val="24"/>
              <w:szCs w:val="24"/>
            </w:rPr>
            <w:id w:val="1597912309"/>
            <w:placeholder>
              <w:docPart w:val="0821D561377A4962AFDD3B46E832B489"/>
            </w:placeholder>
            <w15:color w:val="FF0000"/>
          </w:sdtPr>
          <w:sdtEndPr/>
          <w:sdtContent>
            <w:sdt>
              <w:sdtPr>
                <w:rPr>
                  <w:rFonts w:eastAsiaTheme="minorEastAsia"/>
                  <w:sz w:val="24"/>
                  <w:szCs w:val="24"/>
                </w:rPr>
                <w:id w:val="721258330"/>
                <w:placeholder>
                  <w:docPart w:val="F6D71F28A8CE4B4582D9170500123477"/>
                </w:placeholder>
                <w15:color w:val="FF0000"/>
              </w:sdtPr>
              <w:sdtEndPr/>
              <w:sdtContent>
                <w:tc>
                  <w:tcPr>
                    <w:tcW w:w="3240" w:type="dxa"/>
                  </w:tcPr>
                  <w:p w14:paraId="29DCD2AD" w14:textId="01F6F990" w:rsidR="006446D0" w:rsidRPr="006446D0" w:rsidRDefault="00EE15D2" w:rsidP="006446D0">
                    <w:pPr>
                      <w:spacing w:before="120" w:after="120"/>
                      <w:rPr>
                        <w:rFonts w:eastAsiaTheme="minorEastAsia"/>
                        <w:sz w:val="24"/>
                        <w:szCs w:val="24"/>
                      </w:rPr>
                    </w:pPr>
                    <w:r>
                      <w:t>Full time Faculty, Teaches COSC 1436, COSC 2436</w:t>
                    </w:r>
                  </w:p>
                </w:tc>
              </w:sdtContent>
            </w:sdt>
          </w:sdtContent>
        </w:sdt>
        <w:sdt>
          <w:sdtPr>
            <w:rPr>
              <w:rFonts w:eastAsiaTheme="minorEastAsia"/>
              <w:sz w:val="24"/>
              <w:szCs w:val="24"/>
            </w:rPr>
            <w:id w:val="-437290779"/>
            <w:placeholder>
              <w:docPart w:val="9ECE59C732334DA2B603BD682241E641"/>
            </w:placeholder>
            <w15:color w:val="FF0000"/>
          </w:sdtPr>
          <w:sdtEndPr/>
          <w:sdtContent>
            <w:tc>
              <w:tcPr>
                <w:tcW w:w="3240" w:type="dxa"/>
              </w:tcPr>
              <w:p w14:paraId="679599FC" w14:textId="77777777" w:rsidR="00EE15D2" w:rsidRDefault="00EE15D2" w:rsidP="00EE15D2">
                <w:pPr>
                  <w:pStyle w:val="ListParagraph"/>
                  <w:numPr>
                    <w:ilvl w:val="0"/>
                    <w:numId w:val="30"/>
                  </w:numPr>
                </w:pPr>
                <w:r>
                  <w:t>TMForum Conferences in Portugal and France (2019). Received Outstanding Contributor Award</w:t>
                </w:r>
              </w:p>
              <w:p w14:paraId="178AF783" w14:textId="503DA2A6" w:rsidR="006446D0" w:rsidRPr="00EE15D2" w:rsidRDefault="00EE15D2" w:rsidP="00EE15D2">
                <w:pPr>
                  <w:pStyle w:val="ListParagraph"/>
                  <w:numPr>
                    <w:ilvl w:val="0"/>
                    <w:numId w:val="30"/>
                  </w:numPr>
                </w:pPr>
                <w:r>
                  <w:t>ETSI Conference in France (2019)</w:t>
                </w:r>
              </w:p>
            </w:tc>
          </w:sdtContent>
        </w:sdt>
        <w:sdt>
          <w:sdtPr>
            <w:rPr>
              <w:rFonts w:eastAsiaTheme="minorEastAsia"/>
              <w:sz w:val="24"/>
              <w:szCs w:val="24"/>
            </w:rPr>
            <w:id w:val="876203094"/>
            <w:placeholder>
              <w:docPart w:val="7F40AF2AE3FC4FD6909C82AF41222CF2"/>
            </w:placeholder>
            <w15:color w:val="FF0000"/>
          </w:sdtPr>
          <w:sdtEndPr/>
          <w:sdtContent>
            <w:tc>
              <w:tcPr>
                <w:tcW w:w="3472" w:type="dxa"/>
              </w:tcPr>
              <w:p w14:paraId="49462D10" w14:textId="16024962" w:rsidR="006446D0" w:rsidRPr="006446D0" w:rsidRDefault="00EE15D2" w:rsidP="006446D0">
                <w:pPr>
                  <w:spacing w:before="120" w:after="120"/>
                  <w:rPr>
                    <w:rFonts w:eastAsiaTheme="minorEastAsia"/>
                    <w:sz w:val="24"/>
                    <w:szCs w:val="24"/>
                  </w:rPr>
                </w:pPr>
                <w:r>
                  <w:t>Conferences related to automated software testing, which is an area we are interested in incorporating in our upper level courses.</w:t>
                </w:r>
              </w:p>
            </w:tc>
          </w:sdtContent>
        </w:sdt>
      </w:tr>
      <w:tr w:rsidR="00EE15D2" w:rsidRPr="006446D0" w14:paraId="35EBE5AE" w14:textId="77777777" w:rsidTr="00BD7F41">
        <w:trPr>
          <w:trHeight w:val="288"/>
        </w:trPr>
        <w:sdt>
          <w:sdtPr>
            <w:rPr>
              <w:rFonts w:eastAsiaTheme="minorEastAsia"/>
              <w:sz w:val="24"/>
              <w:szCs w:val="24"/>
            </w:rPr>
            <w:id w:val="1579946617"/>
            <w:placeholder>
              <w:docPart w:val="074489980AB745E1B66E1AA24E724733"/>
            </w:placeholder>
            <w15:color w:val="FF0000"/>
          </w:sdtPr>
          <w:sdtEndPr/>
          <w:sdtContent>
            <w:tc>
              <w:tcPr>
                <w:tcW w:w="3330" w:type="dxa"/>
              </w:tcPr>
              <w:p w14:paraId="1DD4CAE9" w14:textId="40C8ADEC" w:rsidR="00EE15D2" w:rsidRPr="006446D0" w:rsidRDefault="00EE15D2" w:rsidP="00EE15D2">
                <w:pPr>
                  <w:spacing w:before="120" w:after="120"/>
                  <w:rPr>
                    <w:rFonts w:eastAsiaTheme="minorEastAsia"/>
                    <w:sz w:val="24"/>
                    <w:szCs w:val="24"/>
                  </w:rPr>
                </w:pPr>
                <w:r>
                  <w:rPr>
                    <w:rFonts w:eastAsiaTheme="minorEastAsia"/>
                    <w:sz w:val="24"/>
                    <w:szCs w:val="24"/>
                  </w:rPr>
                  <w:t>Tebring Daly</w:t>
                </w:r>
              </w:p>
            </w:tc>
          </w:sdtContent>
        </w:sdt>
        <w:sdt>
          <w:sdtPr>
            <w:rPr>
              <w:rFonts w:eastAsiaTheme="minorEastAsia"/>
              <w:sz w:val="24"/>
              <w:szCs w:val="24"/>
            </w:rPr>
            <w:id w:val="-16158252"/>
            <w:placeholder>
              <w:docPart w:val="E4BC67191E224F0AB7E4154DA888A28D"/>
            </w:placeholder>
            <w15:color w:val="FF0000"/>
          </w:sdtPr>
          <w:sdtEndPr/>
          <w:sdtContent>
            <w:sdt>
              <w:sdtPr>
                <w:rPr>
                  <w:rFonts w:eastAsiaTheme="minorEastAsia"/>
                  <w:sz w:val="24"/>
                  <w:szCs w:val="24"/>
                </w:rPr>
                <w:id w:val="1221101038"/>
                <w:placeholder>
                  <w:docPart w:val="A6CDE51521B4482A963B158E16F7255C"/>
                </w:placeholder>
                <w15:color w:val="FF0000"/>
              </w:sdtPr>
              <w:sdtEndPr/>
              <w:sdtContent>
                <w:tc>
                  <w:tcPr>
                    <w:tcW w:w="3240" w:type="dxa"/>
                  </w:tcPr>
                  <w:p w14:paraId="07791268" w14:textId="02319CF2" w:rsidR="00EE15D2" w:rsidRPr="006446D0" w:rsidRDefault="00EE15D2" w:rsidP="00EE15D2">
                    <w:pPr>
                      <w:spacing w:before="120" w:after="120"/>
                      <w:rPr>
                        <w:rFonts w:eastAsiaTheme="minorEastAsia"/>
                        <w:sz w:val="24"/>
                        <w:szCs w:val="24"/>
                      </w:rPr>
                    </w:pPr>
                    <w:r>
                      <w:t>Full time Faculty, Teaches COSC 1315, COSC 1436, COSC 1437</w:t>
                    </w:r>
                  </w:p>
                </w:tc>
              </w:sdtContent>
            </w:sdt>
          </w:sdtContent>
        </w:sdt>
        <w:tc>
          <w:tcPr>
            <w:tcW w:w="3240" w:type="dxa"/>
          </w:tcPr>
          <w:p w14:paraId="1C4DB49F" w14:textId="77777777" w:rsidR="00EE15D2" w:rsidRDefault="00EE15D2" w:rsidP="00EE15D2">
            <w:pPr>
              <w:pStyle w:val="TableParagraph"/>
              <w:numPr>
                <w:ilvl w:val="0"/>
                <w:numId w:val="29"/>
              </w:numPr>
              <w:spacing w:line="244" w:lineRule="exact"/>
              <w:rPr>
                <w:sz w:val="20"/>
              </w:rPr>
            </w:pPr>
            <w:r>
              <w:rPr>
                <w:sz w:val="20"/>
              </w:rPr>
              <w:t>“</w:t>
            </w:r>
            <w:r w:rsidRPr="00DD2E3E">
              <w:rPr>
                <w:sz w:val="20"/>
              </w:rPr>
              <w:t>Oracle Java Foundations Associate</w:t>
            </w:r>
            <w:r>
              <w:rPr>
                <w:sz w:val="20"/>
              </w:rPr>
              <w:t>”</w:t>
            </w:r>
            <w:r w:rsidRPr="00DD2E3E">
              <w:rPr>
                <w:sz w:val="20"/>
              </w:rPr>
              <w:t xml:space="preserve"> </w:t>
            </w:r>
            <w:r>
              <w:rPr>
                <w:sz w:val="20"/>
              </w:rPr>
              <w:t>certification</w:t>
            </w:r>
          </w:p>
          <w:p w14:paraId="6C16F799" w14:textId="77777777" w:rsidR="00EE15D2" w:rsidRPr="00025FB2" w:rsidRDefault="00EE15D2" w:rsidP="00EE15D2">
            <w:pPr>
              <w:pStyle w:val="TableParagraph"/>
              <w:numPr>
                <w:ilvl w:val="0"/>
                <w:numId w:val="29"/>
              </w:numPr>
              <w:tabs>
                <w:tab w:val="left" w:pos="827"/>
                <w:tab w:val="left" w:pos="828"/>
              </w:tabs>
              <w:spacing w:line="254" w:lineRule="exact"/>
              <w:rPr>
                <w:color w:val="201F1E"/>
              </w:rPr>
            </w:pPr>
            <w:r w:rsidRPr="00DD2E3E">
              <w:rPr>
                <w:sz w:val="20"/>
              </w:rPr>
              <w:t>“Peer Review</w:t>
            </w:r>
            <w:r>
              <w:rPr>
                <w:sz w:val="20"/>
              </w:rPr>
              <w:t xml:space="preserve"> Course</w:t>
            </w:r>
            <w:r w:rsidRPr="00DD2E3E">
              <w:rPr>
                <w:sz w:val="20"/>
              </w:rPr>
              <w:t>”</w:t>
            </w:r>
            <w:r>
              <w:rPr>
                <w:sz w:val="20"/>
              </w:rPr>
              <w:t xml:space="preserve"> certification</w:t>
            </w:r>
            <w:r w:rsidRPr="00DD2E3E">
              <w:rPr>
                <w:sz w:val="20"/>
              </w:rPr>
              <w:t xml:space="preserve"> for Quality Matters</w:t>
            </w:r>
          </w:p>
          <w:p w14:paraId="48259F7E" w14:textId="77777777" w:rsidR="00EE15D2" w:rsidRDefault="00EE15D2" w:rsidP="00EE15D2">
            <w:pPr>
              <w:pStyle w:val="TableParagraph"/>
              <w:numPr>
                <w:ilvl w:val="0"/>
                <w:numId w:val="29"/>
              </w:numPr>
              <w:tabs>
                <w:tab w:val="left" w:pos="827"/>
                <w:tab w:val="left" w:pos="828"/>
              </w:tabs>
              <w:spacing w:line="254" w:lineRule="exact"/>
              <w:rPr>
                <w:sz w:val="20"/>
              </w:rPr>
            </w:pPr>
            <w:r w:rsidRPr="00DD2E3E">
              <w:rPr>
                <w:sz w:val="20"/>
              </w:rPr>
              <w:t xml:space="preserve">Presented at </w:t>
            </w:r>
            <w:r>
              <w:rPr>
                <w:sz w:val="20"/>
              </w:rPr>
              <w:t xml:space="preserve">“2020 </w:t>
            </w:r>
            <w:r w:rsidRPr="00DD2E3E">
              <w:rPr>
                <w:sz w:val="20"/>
              </w:rPr>
              <w:t>Design Your World Coding Edition</w:t>
            </w:r>
            <w:r>
              <w:rPr>
                <w:sz w:val="20"/>
              </w:rPr>
              <w:t>”</w:t>
            </w:r>
            <w:r w:rsidRPr="00DD2E3E">
              <w:rPr>
                <w:sz w:val="20"/>
              </w:rPr>
              <w:t xml:space="preserve"> on </w:t>
            </w:r>
            <w:r>
              <w:rPr>
                <w:sz w:val="20"/>
              </w:rPr>
              <w:t>“</w:t>
            </w:r>
            <w:r w:rsidRPr="00DD2E3E">
              <w:rPr>
                <w:sz w:val="20"/>
              </w:rPr>
              <w:t>Scratch Coding</w:t>
            </w:r>
            <w:r>
              <w:rPr>
                <w:sz w:val="20"/>
              </w:rPr>
              <w:t>”</w:t>
            </w:r>
          </w:p>
          <w:p w14:paraId="666488CD" w14:textId="77777777" w:rsidR="00EE15D2" w:rsidRPr="00D87EFD" w:rsidRDefault="00EE15D2" w:rsidP="00EE15D2">
            <w:pPr>
              <w:pStyle w:val="TableParagraph"/>
              <w:numPr>
                <w:ilvl w:val="0"/>
                <w:numId w:val="29"/>
              </w:numPr>
              <w:tabs>
                <w:tab w:val="left" w:pos="827"/>
                <w:tab w:val="left" w:pos="828"/>
              </w:tabs>
              <w:spacing w:line="254" w:lineRule="exact"/>
              <w:rPr>
                <w:sz w:val="20"/>
              </w:rPr>
            </w:pPr>
            <w:r>
              <w:rPr>
                <w:sz w:val="20"/>
              </w:rPr>
              <w:t>Presented</w:t>
            </w:r>
            <w:r w:rsidRPr="00DD2E3E">
              <w:rPr>
                <w:sz w:val="20"/>
              </w:rPr>
              <w:t xml:space="preserve"> </w:t>
            </w:r>
            <w:r>
              <w:rPr>
                <w:sz w:val="20"/>
              </w:rPr>
              <w:t>“</w:t>
            </w:r>
            <w:r w:rsidRPr="00DD2E3E">
              <w:rPr>
                <w:sz w:val="20"/>
              </w:rPr>
              <w:t>Video Tools</w:t>
            </w:r>
            <w:r>
              <w:rPr>
                <w:sz w:val="20"/>
              </w:rPr>
              <w:t>”</w:t>
            </w:r>
            <w:r w:rsidRPr="00DD2E3E">
              <w:rPr>
                <w:sz w:val="20"/>
              </w:rPr>
              <w:t xml:space="preserve"> for the </w:t>
            </w:r>
            <w:r>
              <w:rPr>
                <w:sz w:val="20"/>
              </w:rPr>
              <w:t>“</w:t>
            </w:r>
            <w:r w:rsidRPr="00DD2E3E">
              <w:rPr>
                <w:sz w:val="20"/>
              </w:rPr>
              <w:t>Faculty Development Conference</w:t>
            </w:r>
            <w:r>
              <w:rPr>
                <w:sz w:val="20"/>
              </w:rPr>
              <w:t>”</w:t>
            </w:r>
            <w:r w:rsidRPr="00DD2E3E">
              <w:rPr>
                <w:sz w:val="20"/>
              </w:rPr>
              <w:t xml:space="preserve"> </w:t>
            </w:r>
          </w:p>
          <w:p w14:paraId="39E10D1F" w14:textId="77777777" w:rsidR="00EE15D2" w:rsidRPr="00DD2E3E" w:rsidRDefault="00EE15D2" w:rsidP="00EE15D2">
            <w:pPr>
              <w:pStyle w:val="TableParagraph"/>
              <w:numPr>
                <w:ilvl w:val="0"/>
                <w:numId w:val="29"/>
              </w:numPr>
              <w:tabs>
                <w:tab w:val="left" w:pos="827"/>
                <w:tab w:val="left" w:pos="828"/>
              </w:tabs>
              <w:spacing w:line="254" w:lineRule="exact"/>
              <w:rPr>
                <w:sz w:val="20"/>
              </w:rPr>
            </w:pPr>
            <w:r w:rsidRPr="00DD2E3E">
              <w:rPr>
                <w:sz w:val="20"/>
              </w:rPr>
              <w:t>Co-authored a textbook for COSC1315; it is now on the 4th edition (Learning Java through Alice 3)</w:t>
            </w:r>
          </w:p>
          <w:p w14:paraId="4AC3D761" w14:textId="20BA0B3C" w:rsidR="00EE15D2" w:rsidRPr="006446D0" w:rsidRDefault="00EE15D2" w:rsidP="00EE15D2">
            <w:pPr>
              <w:spacing w:before="120" w:after="120"/>
              <w:rPr>
                <w:rFonts w:eastAsiaTheme="minorEastAsia"/>
                <w:sz w:val="24"/>
                <w:szCs w:val="24"/>
              </w:rPr>
            </w:pPr>
          </w:p>
        </w:tc>
        <w:tc>
          <w:tcPr>
            <w:tcW w:w="3472" w:type="dxa"/>
          </w:tcPr>
          <w:p w14:paraId="562A7589" w14:textId="0F975A96" w:rsidR="00EE15D2" w:rsidRPr="006446D0" w:rsidRDefault="00EE15D2" w:rsidP="00EE15D2">
            <w:pPr>
              <w:spacing w:before="120" w:after="120"/>
              <w:rPr>
                <w:rFonts w:eastAsiaTheme="minorEastAsia"/>
                <w:sz w:val="24"/>
                <w:szCs w:val="24"/>
              </w:rPr>
            </w:pPr>
            <w:r>
              <w:t>Language knowledge, Online course development and deployment, outreach to middle and high school girls about the computer science field, improvement of videos for online courses, Course material development for both Collin and colleges nation-wide.</w:t>
            </w:r>
          </w:p>
        </w:tc>
      </w:tr>
      <w:tr w:rsidR="00EE15D2" w:rsidRPr="006446D0" w14:paraId="3D900697" w14:textId="77777777" w:rsidTr="00BD7F41">
        <w:trPr>
          <w:trHeight w:val="288"/>
        </w:trPr>
        <w:sdt>
          <w:sdtPr>
            <w:rPr>
              <w:rFonts w:eastAsiaTheme="minorEastAsia"/>
              <w:sz w:val="24"/>
              <w:szCs w:val="24"/>
            </w:rPr>
            <w:id w:val="1217942539"/>
            <w:placeholder>
              <w:docPart w:val="EC35E4D733C843BEAE052CAAEEEE186D"/>
            </w:placeholder>
            <w15:color w:val="FF0000"/>
          </w:sdtPr>
          <w:sdtEndPr/>
          <w:sdtContent>
            <w:tc>
              <w:tcPr>
                <w:tcW w:w="3330" w:type="dxa"/>
              </w:tcPr>
              <w:p w14:paraId="35D7270B" w14:textId="64FDD9E4" w:rsidR="00EE15D2" w:rsidRPr="006446D0" w:rsidRDefault="00EE15D2" w:rsidP="00EE15D2">
                <w:pPr>
                  <w:spacing w:before="120" w:after="120"/>
                  <w:rPr>
                    <w:rFonts w:eastAsiaTheme="minorEastAsia"/>
                    <w:sz w:val="24"/>
                    <w:szCs w:val="24"/>
                  </w:rPr>
                </w:pPr>
                <w:r>
                  <w:rPr>
                    <w:rFonts w:eastAsiaTheme="minorEastAsia"/>
                    <w:sz w:val="24"/>
                    <w:szCs w:val="24"/>
                  </w:rPr>
                  <w:t>Muhammad Shoaib</w:t>
                </w:r>
              </w:p>
            </w:tc>
          </w:sdtContent>
        </w:sdt>
        <w:sdt>
          <w:sdtPr>
            <w:rPr>
              <w:rFonts w:eastAsiaTheme="minorEastAsia"/>
              <w:sz w:val="24"/>
              <w:szCs w:val="24"/>
            </w:rPr>
            <w:id w:val="-1834206917"/>
            <w:placeholder>
              <w:docPart w:val="C2014E9F95454656B9177C55910E0C98"/>
            </w:placeholder>
            <w15:color w:val="FF0000"/>
          </w:sdtPr>
          <w:sdtEndPr/>
          <w:sdtContent>
            <w:sdt>
              <w:sdtPr>
                <w:rPr>
                  <w:rFonts w:eastAsiaTheme="minorEastAsia"/>
                  <w:sz w:val="24"/>
                  <w:szCs w:val="24"/>
                </w:rPr>
                <w:id w:val="-1356881179"/>
                <w:placeholder>
                  <w:docPart w:val="D0D34301DABF4EB5A28AB65021E59627"/>
                </w:placeholder>
                <w15:color w:val="FF0000"/>
              </w:sdtPr>
              <w:sdtEndPr/>
              <w:sdtContent>
                <w:tc>
                  <w:tcPr>
                    <w:tcW w:w="3240" w:type="dxa"/>
                  </w:tcPr>
                  <w:p w14:paraId="1A019AE1" w14:textId="7BDDC399" w:rsidR="00EE15D2" w:rsidRPr="006446D0" w:rsidRDefault="00EE15D2" w:rsidP="00EE15D2">
                    <w:pPr>
                      <w:spacing w:before="120" w:after="120"/>
                      <w:rPr>
                        <w:rFonts w:eastAsiaTheme="minorEastAsia"/>
                        <w:sz w:val="24"/>
                        <w:szCs w:val="24"/>
                      </w:rPr>
                    </w:pPr>
                    <w:r>
                      <w:t>Full time Faculty, Teaches COSC 1436, COSC 1420, COSC 2325</w:t>
                    </w:r>
                  </w:p>
                </w:tc>
              </w:sdtContent>
            </w:sdt>
          </w:sdtContent>
        </w:sdt>
        <w:sdt>
          <w:sdtPr>
            <w:rPr>
              <w:rFonts w:eastAsiaTheme="minorEastAsia"/>
              <w:sz w:val="24"/>
              <w:szCs w:val="24"/>
            </w:rPr>
            <w:id w:val="-557706721"/>
            <w:placeholder>
              <w:docPart w:val="CB539324C4B94BFFBE11B7BFE9EADC63"/>
            </w:placeholder>
            <w15:color w:val="FF0000"/>
          </w:sdtPr>
          <w:sdtEndPr/>
          <w:sdtContent>
            <w:tc>
              <w:tcPr>
                <w:tcW w:w="3240" w:type="dxa"/>
              </w:tcPr>
              <w:p w14:paraId="4A9F60F6" w14:textId="12F2544D" w:rsidR="00EE15D2" w:rsidRPr="006446D0" w:rsidRDefault="00EE15D2" w:rsidP="00EE15D2">
                <w:pPr>
                  <w:spacing w:before="120" w:after="120"/>
                  <w:rPr>
                    <w:rFonts w:eastAsiaTheme="minorEastAsia"/>
                    <w:sz w:val="24"/>
                    <w:szCs w:val="24"/>
                  </w:rPr>
                </w:pPr>
                <w:r>
                  <w:t>None to report, new faculty as of 2022</w:t>
                </w:r>
              </w:p>
            </w:tc>
          </w:sdtContent>
        </w:sdt>
        <w:sdt>
          <w:sdtPr>
            <w:rPr>
              <w:rFonts w:eastAsiaTheme="minorEastAsia"/>
              <w:sz w:val="24"/>
              <w:szCs w:val="24"/>
            </w:rPr>
            <w:id w:val="-1911922329"/>
            <w:placeholder>
              <w:docPart w:val="2175EF33EB9B4F5B925AD3C993F824E7"/>
            </w:placeholder>
            <w:showingPlcHdr/>
            <w15:color w:val="FF0000"/>
          </w:sdtPr>
          <w:sdtEndPr/>
          <w:sdtContent>
            <w:tc>
              <w:tcPr>
                <w:tcW w:w="3472" w:type="dxa"/>
              </w:tcPr>
              <w:p w14:paraId="5F57922F" w14:textId="77777777" w:rsidR="00EE15D2" w:rsidRPr="006446D0" w:rsidRDefault="00EE15D2" w:rsidP="00EE15D2">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tr>
      <w:tr w:rsidR="00EE15D2" w:rsidRPr="006446D0" w14:paraId="3A569226" w14:textId="77777777" w:rsidTr="00BD7F41">
        <w:trPr>
          <w:trHeight w:val="288"/>
        </w:trPr>
        <w:sdt>
          <w:sdtPr>
            <w:rPr>
              <w:rFonts w:eastAsiaTheme="minorEastAsia"/>
              <w:sz w:val="24"/>
              <w:szCs w:val="24"/>
            </w:rPr>
            <w:id w:val="-197549687"/>
            <w:placeholder>
              <w:docPart w:val="D74A138BAC4A451682DAB527C84B3451"/>
            </w:placeholder>
            <w15:color w:val="FF0000"/>
          </w:sdtPr>
          <w:sdtEndPr/>
          <w:sdtContent>
            <w:tc>
              <w:tcPr>
                <w:tcW w:w="3330" w:type="dxa"/>
              </w:tcPr>
              <w:p w14:paraId="5959AFD0" w14:textId="4AB5B3D4" w:rsidR="00EE15D2" w:rsidRPr="006446D0" w:rsidRDefault="00EE15D2" w:rsidP="00EE15D2">
                <w:pPr>
                  <w:spacing w:before="120" w:after="120"/>
                  <w:rPr>
                    <w:rFonts w:eastAsiaTheme="minorEastAsia"/>
                    <w:sz w:val="24"/>
                    <w:szCs w:val="24"/>
                  </w:rPr>
                </w:pPr>
                <w:r>
                  <w:rPr>
                    <w:rFonts w:eastAsiaTheme="minorEastAsia"/>
                    <w:sz w:val="24"/>
                    <w:szCs w:val="24"/>
                  </w:rPr>
                  <w:t>Jason Moore</w:t>
                </w:r>
              </w:p>
            </w:tc>
          </w:sdtContent>
        </w:sdt>
        <w:sdt>
          <w:sdtPr>
            <w:rPr>
              <w:rFonts w:eastAsiaTheme="minorEastAsia"/>
              <w:sz w:val="24"/>
              <w:szCs w:val="24"/>
            </w:rPr>
            <w:id w:val="1491448121"/>
            <w:placeholder>
              <w:docPart w:val="8A21614F7B944C4C9F7B23D06754E47B"/>
            </w:placeholder>
            <w15:color w:val="FF0000"/>
          </w:sdtPr>
          <w:sdtEndPr/>
          <w:sdtContent>
            <w:sdt>
              <w:sdtPr>
                <w:rPr>
                  <w:rFonts w:eastAsiaTheme="minorEastAsia"/>
                  <w:sz w:val="24"/>
                  <w:szCs w:val="24"/>
                </w:rPr>
                <w:id w:val="-1181735388"/>
                <w:placeholder>
                  <w:docPart w:val="3AD408DF064C4B05A6B5085E1C5C4D4A"/>
                </w:placeholder>
                <w15:color w:val="FF0000"/>
              </w:sdtPr>
              <w:sdtEndPr/>
              <w:sdtContent>
                <w:tc>
                  <w:tcPr>
                    <w:tcW w:w="3240" w:type="dxa"/>
                  </w:tcPr>
                  <w:p w14:paraId="60BA9A0C" w14:textId="0FCF0E43" w:rsidR="00EE15D2" w:rsidRPr="006446D0" w:rsidRDefault="00EE15D2" w:rsidP="00EE15D2">
                    <w:pPr>
                      <w:spacing w:before="120" w:after="120"/>
                      <w:rPr>
                        <w:rFonts w:eastAsiaTheme="minorEastAsia"/>
                        <w:sz w:val="24"/>
                        <w:szCs w:val="24"/>
                      </w:rPr>
                    </w:pPr>
                    <w:r>
                      <w:t>Adjunct Faculty, Teaches COSC 1436, COSC 1437</w:t>
                    </w:r>
                  </w:p>
                </w:tc>
              </w:sdtContent>
            </w:sdt>
          </w:sdtContent>
        </w:sdt>
        <w:sdt>
          <w:sdtPr>
            <w:rPr>
              <w:rFonts w:eastAsiaTheme="minorEastAsia"/>
              <w:sz w:val="24"/>
              <w:szCs w:val="24"/>
            </w:rPr>
            <w:id w:val="861873236"/>
            <w:placeholder>
              <w:docPart w:val="4B6FCDAF03F946EE97E1956DC0DCF8D9"/>
            </w:placeholder>
            <w15:color w:val="FF0000"/>
          </w:sdtPr>
          <w:sdtEndPr/>
          <w:sdtContent>
            <w:tc>
              <w:tcPr>
                <w:tcW w:w="3240" w:type="dxa"/>
              </w:tcPr>
              <w:p w14:paraId="71B4B63E" w14:textId="1C095718" w:rsidR="00EE15D2" w:rsidRPr="006446D0" w:rsidRDefault="00402085" w:rsidP="00EE15D2">
                <w:pPr>
                  <w:spacing w:before="120" w:after="120"/>
                  <w:rPr>
                    <w:rFonts w:eastAsiaTheme="minorEastAsia"/>
                    <w:sz w:val="24"/>
                    <w:szCs w:val="24"/>
                  </w:rPr>
                </w:pPr>
                <w:r>
                  <w:rPr>
                    <w:rFonts w:ascii="Calibri" w:eastAsia="Times New Roman" w:hAnsi="Calibri" w:cs="Calibri"/>
                  </w:rPr>
                  <w:t>Xilinx Security Conference 2022</w:t>
                </w:r>
              </w:p>
            </w:tc>
          </w:sdtContent>
        </w:sdt>
        <w:sdt>
          <w:sdtPr>
            <w:rPr>
              <w:rFonts w:eastAsiaTheme="minorEastAsia"/>
              <w:sz w:val="24"/>
              <w:szCs w:val="24"/>
            </w:rPr>
            <w:id w:val="-119158162"/>
            <w:placeholder>
              <w:docPart w:val="E84F76E519894F56858FCED6259EE4C8"/>
            </w:placeholder>
            <w15:color w:val="FF0000"/>
          </w:sdtPr>
          <w:sdtEndPr/>
          <w:sdtContent>
            <w:sdt>
              <w:sdtPr>
                <w:rPr>
                  <w:rFonts w:eastAsiaTheme="minorEastAsia"/>
                  <w:sz w:val="24"/>
                  <w:szCs w:val="24"/>
                </w:rPr>
                <w:id w:val="-972281479"/>
                <w:placeholder>
                  <w:docPart w:val="E0C44CC5826A423C97F0A73B17B4E574"/>
                </w:placeholder>
                <w15:color w:val="FF0000"/>
              </w:sdtPr>
              <w:sdtEndPr/>
              <w:sdtContent>
                <w:sdt>
                  <w:sdtPr>
                    <w:rPr>
                      <w:rFonts w:eastAsiaTheme="minorEastAsia"/>
                      <w:sz w:val="24"/>
                      <w:szCs w:val="24"/>
                    </w:rPr>
                    <w:id w:val="1159352732"/>
                    <w:placeholder>
                      <w:docPart w:val="59B67E3A75714E94835732F05C7BBAF1"/>
                    </w:placeholder>
                    <w15:color w:val="FF0000"/>
                  </w:sdtPr>
                  <w:sdtEndPr/>
                  <w:sdtContent>
                    <w:tc>
                      <w:tcPr>
                        <w:tcW w:w="3472" w:type="dxa"/>
                      </w:tcPr>
                      <w:p w14:paraId="3CC05A57" w14:textId="11A15D24" w:rsidR="00EE15D2" w:rsidRPr="006446D0" w:rsidRDefault="006D4E3B" w:rsidP="00EE15D2">
                        <w:pPr>
                          <w:spacing w:before="120" w:after="120"/>
                          <w:rPr>
                            <w:rFonts w:eastAsiaTheme="minorEastAsia"/>
                            <w:sz w:val="24"/>
                            <w:szCs w:val="24"/>
                          </w:rPr>
                        </w:pPr>
                        <w:r>
                          <w:rPr>
                            <w:rFonts w:ascii="Calibri" w:eastAsia="Times New Roman" w:hAnsi="Calibri" w:cs="Calibri"/>
                          </w:rPr>
                          <w:t xml:space="preserve">Security Training </w:t>
                        </w:r>
                      </w:p>
                    </w:tc>
                  </w:sdtContent>
                </w:sdt>
              </w:sdtContent>
            </w:sdt>
          </w:sdtContent>
        </w:sdt>
      </w:tr>
      <w:tr w:rsidR="00EE15D2" w:rsidRPr="006446D0" w14:paraId="092C87AA" w14:textId="77777777" w:rsidTr="00BD7F41">
        <w:trPr>
          <w:trHeight w:val="288"/>
        </w:trPr>
        <w:sdt>
          <w:sdtPr>
            <w:rPr>
              <w:rFonts w:eastAsiaTheme="minorEastAsia"/>
              <w:sz w:val="24"/>
              <w:szCs w:val="24"/>
            </w:rPr>
            <w:id w:val="1124281896"/>
            <w:placeholder>
              <w:docPart w:val="6F137F86061D439393CFC9253A92F44E"/>
            </w:placeholder>
            <w15:color w:val="FF0000"/>
          </w:sdtPr>
          <w:sdtEndPr/>
          <w:sdtContent>
            <w:tc>
              <w:tcPr>
                <w:tcW w:w="3330" w:type="dxa"/>
              </w:tcPr>
              <w:p w14:paraId="26318DC7" w14:textId="404CE3DD" w:rsidR="00EE15D2" w:rsidRPr="006446D0" w:rsidRDefault="00EE15D2" w:rsidP="00EE15D2">
                <w:pPr>
                  <w:spacing w:before="120" w:after="120"/>
                  <w:rPr>
                    <w:rFonts w:eastAsiaTheme="minorEastAsia"/>
                    <w:sz w:val="24"/>
                    <w:szCs w:val="24"/>
                  </w:rPr>
                </w:pPr>
                <w:r>
                  <w:rPr>
                    <w:rFonts w:eastAsiaTheme="minorEastAsia"/>
                    <w:sz w:val="24"/>
                    <w:szCs w:val="24"/>
                  </w:rPr>
                  <w:t>Zoltan Szabo</w:t>
                </w:r>
              </w:p>
            </w:tc>
          </w:sdtContent>
        </w:sdt>
        <w:sdt>
          <w:sdtPr>
            <w:rPr>
              <w:rFonts w:eastAsiaTheme="minorEastAsia"/>
              <w:sz w:val="24"/>
              <w:szCs w:val="24"/>
            </w:rPr>
            <w:id w:val="-88234470"/>
            <w:placeholder>
              <w:docPart w:val="075B506515B1406DB8F8CA9F5F8DBA79"/>
            </w:placeholder>
            <w15:color w:val="FF0000"/>
          </w:sdtPr>
          <w:sdtEndPr/>
          <w:sdtContent>
            <w:sdt>
              <w:sdtPr>
                <w:rPr>
                  <w:rFonts w:eastAsiaTheme="minorEastAsia"/>
                  <w:sz w:val="24"/>
                  <w:szCs w:val="24"/>
                </w:rPr>
                <w:id w:val="1500468096"/>
                <w:placeholder>
                  <w:docPart w:val="7E34382123EC44B89F58A7A119BEE42F"/>
                </w:placeholder>
                <w15:color w:val="FF0000"/>
              </w:sdtPr>
              <w:sdtEndPr/>
              <w:sdtContent>
                <w:tc>
                  <w:tcPr>
                    <w:tcW w:w="3240" w:type="dxa"/>
                  </w:tcPr>
                  <w:p w14:paraId="5618DA31" w14:textId="55ADA360" w:rsidR="00EE15D2" w:rsidRPr="006446D0" w:rsidRDefault="00EE15D2" w:rsidP="00EE15D2">
                    <w:pPr>
                      <w:spacing w:before="120" w:after="120"/>
                      <w:rPr>
                        <w:rFonts w:eastAsiaTheme="minorEastAsia"/>
                        <w:sz w:val="24"/>
                        <w:szCs w:val="24"/>
                      </w:rPr>
                    </w:pPr>
                    <w:r>
                      <w:t>Adjunct Faculty, Teaches COSC 1436</w:t>
                    </w:r>
                  </w:p>
                </w:tc>
              </w:sdtContent>
            </w:sdt>
          </w:sdtContent>
        </w:sdt>
        <w:sdt>
          <w:sdtPr>
            <w:rPr>
              <w:rFonts w:eastAsiaTheme="minorEastAsia"/>
              <w:sz w:val="24"/>
              <w:szCs w:val="24"/>
            </w:rPr>
            <w:id w:val="-1843696221"/>
            <w:placeholder>
              <w:docPart w:val="157BFD55E02F4A7FA90913B9C1F514C6"/>
            </w:placeholder>
            <w15:color w:val="FF0000"/>
          </w:sdtPr>
          <w:sdtEndPr/>
          <w:sdtContent>
            <w:tc>
              <w:tcPr>
                <w:tcW w:w="3240" w:type="dxa"/>
              </w:tcPr>
              <w:p w14:paraId="6A573080" w14:textId="77777777" w:rsidR="00EE15D2" w:rsidRDefault="00EE15D2" w:rsidP="00EE15D2">
                <w:pPr>
                  <w:pStyle w:val="ListParagraph"/>
                  <w:numPr>
                    <w:ilvl w:val="0"/>
                    <w:numId w:val="31"/>
                  </w:numPr>
                </w:pPr>
                <w:r>
                  <w:t xml:space="preserve">Accessibility Training </w:t>
                </w:r>
              </w:p>
              <w:p w14:paraId="2DEC9CAE" w14:textId="77777777" w:rsidR="00EE15D2" w:rsidRDefault="00EE15D2" w:rsidP="00EE15D2">
                <w:pPr>
                  <w:pStyle w:val="ListParagraph"/>
                  <w:numPr>
                    <w:ilvl w:val="0"/>
                    <w:numId w:val="31"/>
                  </w:numPr>
                </w:pPr>
                <w:r>
                  <w:t xml:space="preserve">Project Management Foundations training </w:t>
                </w:r>
              </w:p>
              <w:p w14:paraId="12776DE8" w14:textId="6943948D" w:rsidR="00EE15D2" w:rsidRPr="006446D0" w:rsidRDefault="00EE15D2" w:rsidP="00EE15D2">
                <w:pPr>
                  <w:spacing w:before="120" w:after="120"/>
                  <w:rPr>
                    <w:rFonts w:eastAsiaTheme="minorEastAsia"/>
                    <w:sz w:val="24"/>
                    <w:szCs w:val="24"/>
                  </w:rPr>
                </w:pPr>
                <w:r>
                  <w:lastRenderedPageBreak/>
                  <w:t>2022 Leadership Skill for a Diversity Conscious Leader Session</w:t>
                </w:r>
              </w:p>
            </w:tc>
          </w:sdtContent>
        </w:sdt>
        <w:sdt>
          <w:sdtPr>
            <w:rPr>
              <w:rFonts w:eastAsiaTheme="minorEastAsia"/>
              <w:sz w:val="24"/>
              <w:szCs w:val="24"/>
            </w:rPr>
            <w:id w:val="1461765140"/>
            <w:placeholder>
              <w:docPart w:val="8350B86318A24966A0767E8A572DE085"/>
            </w:placeholder>
            <w15:color w:val="FF0000"/>
          </w:sdtPr>
          <w:sdtEndPr/>
          <w:sdtContent>
            <w:tc>
              <w:tcPr>
                <w:tcW w:w="3472" w:type="dxa"/>
              </w:tcPr>
              <w:p w14:paraId="0AC02A89" w14:textId="19CF920F" w:rsidR="00EE15D2" w:rsidRPr="006446D0" w:rsidRDefault="00EE15D2" w:rsidP="00EE15D2">
                <w:pPr>
                  <w:spacing w:before="120" w:after="120"/>
                  <w:rPr>
                    <w:rFonts w:eastAsiaTheme="minorEastAsia"/>
                    <w:sz w:val="24"/>
                    <w:szCs w:val="24"/>
                  </w:rPr>
                </w:pPr>
                <w:r>
                  <w:t>Awareness of accessibility requirements for disabled students, Awareness of diversity issues within the classroom setting</w:t>
                </w:r>
              </w:p>
            </w:tc>
          </w:sdtContent>
        </w:sdt>
      </w:tr>
      <w:tr w:rsidR="00EE15D2" w:rsidRPr="006446D0" w14:paraId="76E16031" w14:textId="77777777" w:rsidTr="00BD7F41">
        <w:trPr>
          <w:trHeight w:val="288"/>
        </w:trPr>
        <w:sdt>
          <w:sdtPr>
            <w:rPr>
              <w:rFonts w:eastAsiaTheme="minorEastAsia"/>
              <w:sz w:val="24"/>
              <w:szCs w:val="24"/>
            </w:rPr>
            <w:id w:val="-2052065947"/>
            <w:placeholder>
              <w:docPart w:val="D939DAFB0EB944E592E18B0C75C04F8E"/>
            </w:placeholder>
            <w15:color w:val="FF0000"/>
          </w:sdtPr>
          <w:sdtEndPr/>
          <w:sdtContent>
            <w:tc>
              <w:tcPr>
                <w:tcW w:w="3330" w:type="dxa"/>
              </w:tcPr>
              <w:p w14:paraId="0C5D3996" w14:textId="53AB8339" w:rsidR="00EE15D2" w:rsidRPr="006446D0" w:rsidRDefault="00EE15D2" w:rsidP="00EE15D2">
                <w:pPr>
                  <w:spacing w:before="120" w:after="120"/>
                  <w:rPr>
                    <w:rFonts w:eastAsiaTheme="minorEastAsia"/>
                    <w:sz w:val="24"/>
                    <w:szCs w:val="24"/>
                  </w:rPr>
                </w:pPr>
                <w:r>
                  <w:rPr>
                    <w:rFonts w:eastAsiaTheme="minorEastAsia"/>
                    <w:sz w:val="24"/>
                    <w:szCs w:val="24"/>
                  </w:rPr>
                  <w:t>Basudeb Dash</w:t>
                </w:r>
              </w:p>
            </w:tc>
          </w:sdtContent>
        </w:sdt>
        <w:sdt>
          <w:sdtPr>
            <w:rPr>
              <w:rFonts w:eastAsiaTheme="minorEastAsia"/>
              <w:sz w:val="24"/>
              <w:szCs w:val="24"/>
            </w:rPr>
            <w:id w:val="-1740166624"/>
            <w:placeholder>
              <w:docPart w:val="B92F0EA91DD848D78DA06F359EB22838"/>
            </w:placeholder>
            <w15:color w:val="FF0000"/>
          </w:sdtPr>
          <w:sdtEndPr/>
          <w:sdtContent>
            <w:sdt>
              <w:sdtPr>
                <w:rPr>
                  <w:rFonts w:eastAsiaTheme="minorEastAsia"/>
                  <w:sz w:val="24"/>
                  <w:szCs w:val="24"/>
                </w:rPr>
                <w:id w:val="-835846610"/>
                <w:placeholder>
                  <w:docPart w:val="F9F0F9325CE1450C829EF961B4848086"/>
                </w:placeholder>
                <w15:color w:val="FF0000"/>
              </w:sdtPr>
              <w:sdtEndPr/>
              <w:sdtContent>
                <w:tc>
                  <w:tcPr>
                    <w:tcW w:w="3240" w:type="dxa"/>
                  </w:tcPr>
                  <w:p w14:paraId="6F76E523" w14:textId="57CE677F" w:rsidR="00EE15D2" w:rsidRPr="006446D0" w:rsidRDefault="00EE15D2" w:rsidP="00EE15D2">
                    <w:pPr>
                      <w:spacing w:before="120" w:after="120"/>
                      <w:rPr>
                        <w:rFonts w:eastAsiaTheme="minorEastAsia"/>
                        <w:sz w:val="24"/>
                        <w:szCs w:val="24"/>
                      </w:rPr>
                    </w:pPr>
                    <w:r>
                      <w:t>Adjunct Faculty, Teaches COSC 1436, COSC 2436</w:t>
                    </w:r>
                  </w:p>
                </w:tc>
              </w:sdtContent>
            </w:sdt>
          </w:sdtContent>
        </w:sdt>
        <w:sdt>
          <w:sdtPr>
            <w:rPr>
              <w:rFonts w:eastAsiaTheme="minorEastAsia"/>
              <w:sz w:val="24"/>
              <w:szCs w:val="24"/>
            </w:rPr>
            <w:id w:val="1532074747"/>
            <w:placeholder>
              <w:docPart w:val="36C367716EBE4DD49E5E31030BE2753C"/>
            </w:placeholder>
            <w15:color w:val="FF0000"/>
          </w:sdtPr>
          <w:sdtEndPr/>
          <w:sdtContent>
            <w:tc>
              <w:tcPr>
                <w:tcW w:w="3240" w:type="dxa"/>
              </w:tcPr>
              <w:p w14:paraId="3F417204" w14:textId="5DFC3CCF" w:rsidR="00EE15D2" w:rsidRPr="006446D0" w:rsidRDefault="00A36386" w:rsidP="00EE15D2">
                <w:pPr>
                  <w:spacing w:before="120" w:after="120"/>
                  <w:rPr>
                    <w:rFonts w:eastAsiaTheme="minorEastAsia"/>
                    <w:sz w:val="24"/>
                    <w:szCs w:val="24"/>
                  </w:rPr>
                </w:pPr>
                <w:r>
                  <w:rPr>
                    <w:rStyle w:val="contentpasted0"/>
                    <w:rFonts w:eastAsia="Times New Roman"/>
                    <w:color w:val="000000"/>
                    <w:sz w:val="24"/>
                    <w:szCs w:val="24"/>
                    <w:shd w:val="clear" w:color="auto" w:fill="FFFFFF"/>
                  </w:rPr>
                  <w:t>AWS Solutions Architect certification</w:t>
                </w:r>
              </w:p>
            </w:tc>
          </w:sdtContent>
        </w:sdt>
        <w:sdt>
          <w:sdtPr>
            <w:rPr>
              <w:rFonts w:eastAsiaTheme="minorEastAsia"/>
              <w:sz w:val="24"/>
              <w:szCs w:val="24"/>
            </w:rPr>
            <w:id w:val="-71274329"/>
            <w:placeholder>
              <w:docPart w:val="3BD2E62465094F54A667A37D4B694061"/>
            </w:placeholder>
            <w15:color w:val="FF0000"/>
          </w:sdtPr>
          <w:sdtEndPr/>
          <w:sdtContent>
            <w:tc>
              <w:tcPr>
                <w:tcW w:w="3472" w:type="dxa"/>
              </w:tcPr>
              <w:p w14:paraId="4CBFD87F" w14:textId="503370D0" w:rsidR="00EE15D2" w:rsidRPr="006446D0" w:rsidRDefault="00A36386" w:rsidP="00EE15D2">
                <w:pPr>
                  <w:spacing w:before="120" w:after="120"/>
                  <w:rPr>
                    <w:rFonts w:eastAsiaTheme="minorEastAsia"/>
                    <w:sz w:val="24"/>
                    <w:szCs w:val="24"/>
                  </w:rPr>
                </w:pPr>
                <w:r>
                  <w:rPr>
                    <w:rFonts w:eastAsiaTheme="minorEastAsia"/>
                    <w:sz w:val="24"/>
                    <w:szCs w:val="24"/>
                  </w:rPr>
                  <w:t>Knowing AWS is a valuable skill that could be incorporated into the classroom.</w:t>
                </w:r>
              </w:p>
            </w:tc>
          </w:sdtContent>
        </w:sdt>
      </w:tr>
      <w:tr w:rsidR="00EE15D2" w:rsidRPr="006446D0" w14:paraId="086FDAE4" w14:textId="77777777" w:rsidTr="00BD7F41">
        <w:trPr>
          <w:trHeight w:val="288"/>
        </w:trPr>
        <w:sdt>
          <w:sdtPr>
            <w:rPr>
              <w:rFonts w:eastAsiaTheme="minorEastAsia"/>
              <w:sz w:val="24"/>
              <w:szCs w:val="24"/>
            </w:rPr>
            <w:id w:val="181023532"/>
            <w:placeholder>
              <w:docPart w:val="41EAF6D3446D4F3DADF52C09A725AF1C"/>
            </w:placeholder>
            <w15:color w:val="FF0000"/>
          </w:sdtPr>
          <w:sdtEndPr/>
          <w:sdtContent>
            <w:tc>
              <w:tcPr>
                <w:tcW w:w="3330" w:type="dxa"/>
              </w:tcPr>
              <w:p w14:paraId="3F3432C2" w14:textId="4932B696" w:rsidR="00EE15D2" w:rsidRPr="006446D0" w:rsidRDefault="00EE15D2" w:rsidP="00EE15D2">
                <w:pPr>
                  <w:spacing w:before="120" w:after="120"/>
                  <w:rPr>
                    <w:rFonts w:eastAsiaTheme="minorEastAsia"/>
                    <w:sz w:val="24"/>
                    <w:szCs w:val="24"/>
                  </w:rPr>
                </w:pPr>
                <w:r>
                  <w:rPr>
                    <w:rFonts w:eastAsiaTheme="minorEastAsia"/>
                    <w:sz w:val="24"/>
                    <w:szCs w:val="24"/>
                  </w:rPr>
                  <w:t>Koshy Joseph</w:t>
                </w:r>
              </w:p>
            </w:tc>
          </w:sdtContent>
        </w:sdt>
        <w:sdt>
          <w:sdtPr>
            <w:rPr>
              <w:rFonts w:eastAsiaTheme="minorEastAsia"/>
              <w:sz w:val="24"/>
              <w:szCs w:val="24"/>
            </w:rPr>
            <w:id w:val="1733878143"/>
            <w:placeholder>
              <w:docPart w:val="7F120D6C4E3347FC95C69F623EBDA81A"/>
            </w:placeholder>
            <w15:color w:val="FF0000"/>
          </w:sdtPr>
          <w:sdtEndPr/>
          <w:sdtContent>
            <w:sdt>
              <w:sdtPr>
                <w:rPr>
                  <w:rFonts w:eastAsiaTheme="minorEastAsia"/>
                  <w:sz w:val="24"/>
                  <w:szCs w:val="24"/>
                </w:rPr>
                <w:id w:val="-1429345311"/>
                <w:placeholder>
                  <w:docPart w:val="6111021DB9F84BDAAD71F44ABC22F517"/>
                </w:placeholder>
                <w15:color w:val="FF0000"/>
              </w:sdtPr>
              <w:sdtEndPr/>
              <w:sdtContent>
                <w:tc>
                  <w:tcPr>
                    <w:tcW w:w="3240" w:type="dxa"/>
                  </w:tcPr>
                  <w:p w14:paraId="508C192A" w14:textId="66AECEF1" w:rsidR="00EE15D2" w:rsidRPr="006446D0" w:rsidRDefault="00EE15D2" w:rsidP="00EE15D2">
                    <w:pPr>
                      <w:spacing w:before="120" w:after="120"/>
                      <w:rPr>
                        <w:rFonts w:eastAsiaTheme="minorEastAsia"/>
                        <w:sz w:val="24"/>
                        <w:szCs w:val="24"/>
                      </w:rPr>
                    </w:pPr>
                    <w:r>
                      <w:t>Adjunct Faculty, Teaches COSC 2436</w:t>
                    </w:r>
                  </w:p>
                </w:tc>
              </w:sdtContent>
            </w:sdt>
          </w:sdtContent>
        </w:sdt>
        <w:sdt>
          <w:sdtPr>
            <w:rPr>
              <w:rFonts w:eastAsiaTheme="minorEastAsia"/>
              <w:sz w:val="24"/>
              <w:szCs w:val="24"/>
            </w:rPr>
            <w:id w:val="682476230"/>
            <w:placeholder>
              <w:docPart w:val="27BE4F8CF3AA46C382C99ACA641B617E"/>
            </w:placeholder>
            <w15:color w:val="FF0000"/>
          </w:sdtPr>
          <w:sdtEndPr/>
          <w:sdtContent>
            <w:tc>
              <w:tcPr>
                <w:tcW w:w="3240" w:type="dxa"/>
              </w:tcPr>
              <w:p w14:paraId="29AE2E2F" w14:textId="7BBA9A7F" w:rsidR="00EE15D2" w:rsidRPr="006446D0" w:rsidRDefault="00EE15D2" w:rsidP="00EE15D2">
                <w:pPr>
                  <w:spacing w:before="120" w:after="120"/>
                  <w:rPr>
                    <w:rFonts w:eastAsiaTheme="minorEastAsia"/>
                    <w:sz w:val="24"/>
                    <w:szCs w:val="24"/>
                  </w:rPr>
                </w:pPr>
                <w:r>
                  <w:t>None to report</w:t>
                </w:r>
              </w:p>
            </w:tc>
          </w:sdtContent>
        </w:sdt>
        <w:sdt>
          <w:sdtPr>
            <w:rPr>
              <w:rFonts w:eastAsiaTheme="minorEastAsia"/>
              <w:sz w:val="24"/>
              <w:szCs w:val="24"/>
            </w:rPr>
            <w:id w:val="2108312908"/>
            <w:placeholder>
              <w:docPart w:val="922C6DF5663F488EA7701DE150E8987F"/>
            </w:placeholder>
            <w:showingPlcHdr/>
            <w15:color w:val="FF0000"/>
          </w:sdtPr>
          <w:sdtEndPr/>
          <w:sdtContent>
            <w:tc>
              <w:tcPr>
                <w:tcW w:w="3472" w:type="dxa"/>
              </w:tcPr>
              <w:p w14:paraId="1A2E9752" w14:textId="77777777" w:rsidR="00EE15D2" w:rsidRPr="006446D0" w:rsidRDefault="00EE15D2" w:rsidP="00EE15D2">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tr>
      <w:tr w:rsidR="00EE15D2" w:rsidRPr="006446D0" w14:paraId="77EC41AE" w14:textId="77777777" w:rsidTr="00BD7F41">
        <w:trPr>
          <w:trHeight w:val="288"/>
        </w:trPr>
        <w:sdt>
          <w:sdtPr>
            <w:rPr>
              <w:rFonts w:eastAsiaTheme="minorEastAsia"/>
              <w:sz w:val="24"/>
              <w:szCs w:val="24"/>
            </w:rPr>
            <w:id w:val="-1320801709"/>
            <w:placeholder>
              <w:docPart w:val="79ECFEA56C494B26B74CE040CF0C5430"/>
            </w:placeholder>
            <w15:color w:val="FF0000"/>
          </w:sdtPr>
          <w:sdtEndPr/>
          <w:sdtContent>
            <w:tc>
              <w:tcPr>
                <w:tcW w:w="3330" w:type="dxa"/>
              </w:tcPr>
              <w:p w14:paraId="462D15D9" w14:textId="24CE1E27" w:rsidR="00EE15D2" w:rsidRPr="006446D0" w:rsidRDefault="00EE15D2" w:rsidP="00EE15D2">
                <w:pPr>
                  <w:spacing w:before="120" w:after="120"/>
                  <w:rPr>
                    <w:rFonts w:eastAsiaTheme="minorEastAsia"/>
                    <w:sz w:val="24"/>
                    <w:szCs w:val="24"/>
                  </w:rPr>
                </w:pPr>
                <w:r>
                  <w:rPr>
                    <w:rFonts w:eastAsiaTheme="minorEastAsia"/>
                    <w:sz w:val="24"/>
                    <w:szCs w:val="24"/>
                  </w:rPr>
                  <w:t>Charles Braun</w:t>
                </w:r>
              </w:p>
            </w:tc>
          </w:sdtContent>
        </w:sdt>
        <w:sdt>
          <w:sdtPr>
            <w:rPr>
              <w:rFonts w:eastAsiaTheme="minorEastAsia"/>
              <w:sz w:val="24"/>
              <w:szCs w:val="24"/>
            </w:rPr>
            <w:id w:val="-135803826"/>
            <w:placeholder>
              <w:docPart w:val="F5905C189186461A9F8505FDA9CFA3BB"/>
            </w:placeholder>
            <w15:color w:val="FF0000"/>
          </w:sdtPr>
          <w:sdtEndPr/>
          <w:sdtContent>
            <w:tc>
              <w:tcPr>
                <w:tcW w:w="3240" w:type="dxa"/>
              </w:tcPr>
              <w:p w14:paraId="4AAC0870" w14:textId="13E3C53A" w:rsidR="00EE15D2" w:rsidRPr="006446D0" w:rsidRDefault="00EE15D2" w:rsidP="00EE15D2">
                <w:pPr>
                  <w:spacing w:before="120" w:after="120"/>
                  <w:rPr>
                    <w:rFonts w:eastAsiaTheme="minorEastAsia"/>
                    <w:sz w:val="24"/>
                    <w:szCs w:val="24"/>
                  </w:rPr>
                </w:pPr>
                <w:r>
                  <w:t>Adjunct Faculty, Teaches COSC 1420, COSC 1436</w:t>
                </w:r>
              </w:p>
            </w:tc>
          </w:sdtContent>
        </w:sdt>
        <w:sdt>
          <w:sdtPr>
            <w:rPr>
              <w:rFonts w:eastAsiaTheme="minorEastAsia"/>
              <w:sz w:val="24"/>
              <w:szCs w:val="24"/>
            </w:rPr>
            <w:id w:val="608011247"/>
            <w:placeholder>
              <w:docPart w:val="AEA3DA6B70414DEC88618BD3DA564FCE"/>
            </w:placeholder>
            <w15:color w:val="FF0000"/>
          </w:sdtPr>
          <w:sdtEndPr/>
          <w:sdtContent>
            <w:tc>
              <w:tcPr>
                <w:tcW w:w="3240" w:type="dxa"/>
              </w:tcPr>
              <w:p w14:paraId="44CC8C06" w14:textId="0B26DE84" w:rsidR="00EE15D2" w:rsidRPr="006446D0" w:rsidRDefault="00EE15D2" w:rsidP="00EE15D2">
                <w:pPr>
                  <w:spacing w:before="120" w:after="120"/>
                  <w:rPr>
                    <w:rFonts w:eastAsiaTheme="minorEastAsia"/>
                    <w:sz w:val="24"/>
                    <w:szCs w:val="24"/>
                  </w:rPr>
                </w:pPr>
                <w:r>
                  <w:t>None to report</w:t>
                </w:r>
              </w:p>
            </w:tc>
          </w:sdtContent>
        </w:sdt>
        <w:sdt>
          <w:sdtPr>
            <w:rPr>
              <w:rFonts w:eastAsiaTheme="minorEastAsia"/>
              <w:sz w:val="24"/>
              <w:szCs w:val="24"/>
            </w:rPr>
            <w:id w:val="-864741773"/>
            <w:placeholder>
              <w:docPart w:val="33D322054BA74CCCB17BC3E66385116C"/>
            </w:placeholder>
            <w:showingPlcHdr/>
            <w15:color w:val="FF0000"/>
          </w:sdtPr>
          <w:sdtEndPr/>
          <w:sdtContent>
            <w:tc>
              <w:tcPr>
                <w:tcW w:w="3472" w:type="dxa"/>
              </w:tcPr>
              <w:p w14:paraId="7624AC20" w14:textId="77777777" w:rsidR="00EE15D2" w:rsidRPr="006446D0" w:rsidRDefault="00EE15D2" w:rsidP="00EE15D2">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tr>
      <w:tr w:rsidR="00EE15D2" w:rsidRPr="006446D0" w14:paraId="671DDD83" w14:textId="77777777" w:rsidTr="00BD7F41">
        <w:trPr>
          <w:trHeight w:val="288"/>
        </w:trPr>
        <w:sdt>
          <w:sdtPr>
            <w:rPr>
              <w:rFonts w:eastAsiaTheme="minorEastAsia"/>
              <w:sz w:val="24"/>
              <w:szCs w:val="24"/>
            </w:rPr>
            <w:id w:val="-1789189605"/>
            <w:placeholder>
              <w:docPart w:val="0123E6A6A7164B2096B5ECB8C1E0D2A3"/>
            </w:placeholder>
            <w:showingPlcHdr/>
            <w15:color w:val="FF0000"/>
          </w:sdtPr>
          <w:sdtEndPr/>
          <w:sdtContent>
            <w:tc>
              <w:tcPr>
                <w:tcW w:w="3330" w:type="dxa"/>
              </w:tcPr>
              <w:p w14:paraId="3DA0AC5E" w14:textId="77777777" w:rsidR="00EE15D2" w:rsidRPr="006446D0" w:rsidRDefault="00EE15D2" w:rsidP="00EE15D2">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Fonts w:eastAsiaTheme="minorEastAsia"/>
              <w:sz w:val="24"/>
              <w:szCs w:val="24"/>
            </w:rPr>
            <w:id w:val="-1531561841"/>
            <w:placeholder>
              <w:docPart w:val="593F6636BC2F4CF3BDC833DF9D124D89"/>
            </w:placeholder>
            <w:showingPlcHdr/>
            <w15:color w:val="FF0000"/>
          </w:sdtPr>
          <w:sdtEndPr/>
          <w:sdtContent>
            <w:tc>
              <w:tcPr>
                <w:tcW w:w="3240" w:type="dxa"/>
              </w:tcPr>
              <w:p w14:paraId="58016B3D" w14:textId="77777777" w:rsidR="00EE15D2" w:rsidRPr="006446D0" w:rsidRDefault="00EE15D2" w:rsidP="00EE15D2">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Fonts w:eastAsiaTheme="minorEastAsia"/>
              <w:sz w:val="24"/>
              <w:szCs w:val="24"/>
            </w:rPr>
            <w:id w:val="90432720"/>
            <w:placeholder>
              <w:docPart w:val="49BD380B0767423A80126AAE1BB9E695"/>
            </w:placeholder>
            <w:showingPlcHdr/>
            <w15:color w:val="FF0000"/>
          </w:sdtPr>
          <w:sdtEndPr/>
          <w:sdtContent>
            <w:tc>
              <w:tcPr>
                <w:tcW w:w="3240" w:type="dxa"/>
              </w:tcPr>
              <w:p w14:paraId="497BDBE0" w14:textId="77777777" w:rsidR="00EE15D2" w:rsidRPr="006446D0" w:rsidRDefault="00EE15D2" w:rsidP="00EE15D2">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Fonts w:eastAsiaTheme="minorEastAsia"/>
              <w:sz w:val="24"/>
              <w:szCs w:val="24"/>
            </w:rPr>
            <w:id w:val="2025508027"/>
            <w:placeholder>
              <w:docPart w:val="9881BDC4EB804332B789B28831BCCF6A"/>
            </w:placeholder>
            <w:showingPlcHdr/>
            <w15:color w:val="FF0000"/>
          </w:sdtPr>
          <w:sdtEndPr/>
          <w:sdtContent>
            <w:tc>
              <w:tcPr>
                <w:tcW w:w="3472" w:type="dxa"/>
              </w:tcPr>
              <w:p w14:paraId="2FAEFC9D" w14:textId="77777777" w:rsidR="00EE15D2" w:rsidRPr="006446D0" w:rsidRDefault="00EE15D2" w:rsidP="00EE15D2">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tr>
      <w:tr w:rsidR="00EE15D2" w:rsidRPr="006446D0" w14:paraId="34612C8F" w14:textId="77777777" w:rsidTr="00BD7F41">
        <w:trPr>
          <w:trHeight w:val="288"/>
        </w:trPr>
        <w:sdt>
          <w:sdtPr>
            <w:rPr>
              <w:rFonts w:eastAsiaTheme="minorEastAsia"/>
              <w:sz w:val="24"/>
              <w:szCs w:val="24"/>
            </w:rPr>
            <w:id w:val="-1775160368"/>
            <w:placeholder>
              <w:docPart w:val="FBBC40E5F30A4A22808E15811A40D01E"/>
            </w:placeholder>
            <w:showingPlcHdr/>
            <w15:color w:val="FF0000"/>
          </w:sdtPr>
          <w:sdtEndPr/>
          <w:sdtContent>
            <w:tc>
              <w:tcPr>
                <w:tcW w:w="3330" w:type="dxa"/>
              </w:tcPr>
              <w:p w14:paraId="7FC7D98E" w14:textId="77777777" w:rsidR="00EE15D2" w:rsidRPr="006446D0" w:rsidRDefault="00EE15D2" w:rsidP="00EE15D2">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Fonts w:eastAsiaTheme="minorEastAsia"/>
              <w:sz w:val="24"/>
              <w:szCs w:val="24"/>
            </w:rPr>
            <w:id w:val="22133561"/>
            <w:placeholder>
              <w:docPart w:val="BD7BE461CD4D442A9F7B52A6EE46AAFB"/>
            </w:placeholder>
            <w:showingPlcHdr/>
            <w15:color w:val="FF0000"/>
          </w:sdtPr>
          <w:sdtEndPr/>
          <w:sdtContent>
            <w:tc>
              <w:tcPr>
                <w:tcW w:w="3240" w:type="dxa"/>
              </w:tcPr>
              <w:p w14:paraId="30F21D2A" w14:textId="77777777" w:rsidR="00EE15D2" w:rsidRPr="006446D0" w:rsidRDefault="00EE15D2" w:rsidP="00EE15D2">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Fonts w:eastAsiaTheme="minorEastAsia"/>
              <w:sz w:val="24"/>
              <w:szCs w:val="24"/>
            </w:rPr>
            <w:id w:val="-696699322"/>
            <w:placeholder>
              <w:docPart w:val="B52932DC9CBE4390B8DCBEE03783365D"/>
            </w:placeholder>
            <w:showingPlcHdr/>
            <w15:color w:val="FF0000"/>
          </w:sdtPr>
          <w:sdtEndPr/>
          <w:sdtContent>
            <w:tc>
              <w:tcPr>
                <w:tcW w:w="3240" w:type="dxa"/>
              </w:tcPr>
              <w:p w14:paraId="5355A268" w14:textId="77777777" w:rsidR="00EE15D2" w:rsidRPr="006446D0" w:rsidRDefault="00EE15D2" w:rsidP="00EE15D2">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Fonts w:eastAsiaTheme="minorEastAsia"/>
              <w:sz w:val="24"/>
              <w:szCs w:val="24"/>
            </w:rPr>
            <w:id w:val="1505783922"/>
            <w:placeholder>
              <w:docPart w:val="1A2957EA4F0F442AA2A2F1500AD98032"/>
            </w:placeholder>
            <w:showingPlcHdr/>
            <w15:color w:val="FF0000"/>
          </w:sdtPr>
          <w:sdtEndPr/>
          <w:sdtContent>
            <w:tc>
              <w:tcPr>
                <w:tcW w:w="3472" w:type="dxa"/>
              </w:tcPr>
              <w:p w14:paraId="17445AEE" w14:textId="77777777" w:rsidR="00EE15D2" w:rsidRPr="006446D0" w:rsidRDefault="00EE15D2" w:rsidP="00EE15D2">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tr>
      <w:tr w:rsidR="00EE15D2" w:rsidRPr="006446D0" w14:paraId="70A3CC86" w14:textId="77777777" w:rsidTr="00BD7F41">
        <w:trPr>
          <w:trHeight w:val="288"/>
        </w:trPr>
        <w:sdt>
          <w:sdtPr>
            <w:rPr>
              <w:rFonts w:eastAsiaTheme="minorEastAsia"/>
              <w:sz w:val="24"/>
              <w:szCs w:val="24"/>
            </w:rPr>
            <w:id w:val="767894184"/>
            <w:placeholder>
              <w:docPart w:val="17AE13591BEE45069306DB2D57EE729A"/>
            </w:placeholder>
            <w:showingPlcHdr/>
            <w15:color w:val="FF0000"/>
          </w:sdtPr>
          <w:sdtEndPr/>
          <w:sdtContent>
            <w:tc>
              <w:tcPr>
                <w:tcW w:w="3330" w:type="dxa"/>
              </w:tcPr>
              <w:p w14:paraId="0EF74A76" w14:textId="77777777" w:rsidR="00EE15D2" w:rsidRPr="006446D0" w:rsidRDefault="00EE15D2" w:rsidP="00EE15D2">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Fonts w:eastAsiaTheme="minorEastAsia"/>
              <w:sz w:val="24"/>
              <w:szCs w:val="24"/>
            </w:rPr>
            <w:id w:val="-1014610877"/>
            <w:placeholder>
              <w:docPart w:val="EC61340FE58A48778946722731DC4D6B"/>
            </w:placeholder>
            <w:showingPlcHdr/>
            <w15:color w:val="FF0000"/>
          </w:sdtPr>
          <w:sdtEndPr/>
          <w:sdtContent>
            <w:tc>
              <w:tcPr>
                <w:tcW w:w="3240" w:type="dxa"/>
              </w:tcPr>
              <w:p w14:paraId="3FF0428C" w14:textId="77777777" w:rsidR="00EE15D2" w:rsidRPr="006446D0" w:rsidRDefault="00EE15D2" w:rsidP="00EE15D2">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Fonts w:eastAsiaTheme="minorEastAsia"/>
              <w:sz w:val="24"/>
              <w:szCs w:val="24"/>
            </w:rPr>
            <w:id w:val="414910090"/>
            <w:placeholder>
              <w:docPart w:val="FB632AE178D54E29A205C1FED58FC5E4"/>
            </w:placeholder>
            <w:showingPlcHdr/>
            <w15:color w:val="FF0000"/>
          </w:sdtPr>
          <w:sdtEndPr/>
          <w:sdtContent>
            <w:tc>
              <w:tcPr>
                <w:tcW w:w="3240" w:type="dxa"/>
              </w:tcPr>
              <w:p w14:paraId="7F35B8BE" w14:textId="77777777" w:rsidR="00EE15D2" w:rsidRPr="006446D0" w:rsidRDefault="00EE15D2" w:rsidP="00EE15D2">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Fonts w:eastAsiaTheme="minorEastAsia"/>
              <w:sz w:val="24"/>
              <w:szCs w:val="24"/>
            </w:rPr>
            <w:id w:val="561290976"/>
            <w:placeholder>
              <w:docPart w:val="655BE83B223D402BB36A079F36AF2618"/>
            </w:placeholder>
            <w:showingPlcHdr/>
            <w15:color w:val="FF0000"/>
          </w:sdtPr>
          <w:sdtEndPr/>
          <w:sdtContent>
            <w:tc>
              <w:tcPr>
                <w:tcW w:w="3472" w:type="dxa"/>
              </w:tcPr>
              <w:p w14:paraId="4AFD4097" w14:textId="77777777" w:rsidR="00EE15D2" w:rsidRPr="006446D0" w:rsidRDefault="00EE15D2" w:rsidP="00EE15D2">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tr>
      <w:tr w:rsidR="00EE15D2" w:rsidRPr="006446D0" w14:paraId="481E7745" w14:textId="77777777" w:rsidTr="00BD7F41">
        <w:trPr>
          <w:trHeight w:val="288"/>
        </w:trPr>
        <w:sdt>
          <w:sdtPr>
            <w:rPr>
              <w:rFonts w:eastAsiaTheme="minorEastAsia"/>
              <w:sz w:val="24"/>
              <w:szCs w:val="24"/>
            </w:rPr>
            <w:id w:val="1341283268"/>
            <w:placeholder>
              <w:docPart w:val="B6680746C5A6447AB1431F26B53D26F8"/>
            </w:placeholder>
            <w:showingPlcHdr/>
            <w15:color w:val="FF0000"/>
          </w:sdtPr>
          <w:sdtEndPr/>
          <w:sdtContent>
            <w:tc>
              <w:tcPr>
                <w:tcW w:w="3330" w:type="dxa"/>
              </w:tcPr>
              <w:p w14:paraId="56EA318E" w14:textId="77777777" w:rsidR="00EE15D2" w:rsidRPr="006446D0" w:rsidRDefault="00EE15D2" w:rsidP="00EE15D2">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Fonts w:eastAsiaTheme="minorEastAsia"/>
              <w:sz w:val="24"/>
              <w:szCs w:val="24"/>
            </w:rPr>
            <w:id w:val="-1282884021"/>
            <w:placeholder>
              <w:docPart w:val="98097232AE9E482B91D642CE427DB70B"/>
            </w:placeholder>
            <w:showingPlcHdr/>
            <w15:color w:val="FF0000"/>
          </w:sdtPr>
          <w:sdtEndPr/>
          <w:sdtContent>
            <w:tc>
              <w:tcPr>
                <w:tcW w:w="3240" w:type="dxa"/>
              </w:tcPr>
              <w:p w14:paraId="717BFE9B" w14:textId="77777777" w:rsidR="00EE15D2" w:rsidRPr="006446D0" w:rsidRDefault="00EE15D2" w:rsidP="00EE15D2">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Fonts w:eastAsiaTheme="minorEastAsia"/>
              <w:sz w:val="24"/>
              <w:szCs w:val="24"/>
            </w:rPr>
            <w:id w:val="-1540968271"/>
            <w:placeholder>
              <w:docPart w:val="116539F0FDE541E79E427C789FB99F29"/>
            </w:placeholder>
            <w:showingPlcHdr/>
            <w15:color w:val="FF0000"/>
          </w:sdtPr>
          <w:sdtEndPr/>
          <w:sdtContent>
            <w:tc>
              <w:tcPr>
                <w:tcW w:w="3240" w:type="dxa"/>
              </w:tcPr>
              <w:p w14:paraId="3CE38156" w14:textId="77777777" w:rsidR="00EE15D2" w:rsidRPr="006446D0" w:rsidRDefault="00EE15D2" w:rsidP="00EE15D2">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Fonts w:eastAsiaTheme="minorEastAsia"/>
              <w:sz w:val="24"/>
              <w:szCs w:val="24"/>
            </w:rPr>
            <w:id w:val="-842549977"/>
            <w:placeholder>
              <w:docPart w:val="6412FB008DF7428FB8211C603B06E3DE"/>
            </w:placeholder>
            <w:showingPlcHdr/>
            <w15:color w:val="FF0000"/>
          </w:sdtPr>
          <w:sdtEndPr/>
          <w:sdtContent>
            <w:tc>
              <w:tcPr>
                <w:tcW w:w="3472" w:type="dxa"/>
              </w:tcPr>
              <w:p w14:paraId="7EE591FC" w14:textId="77777777" w:rsidR="00EE15D2" w:rsidRPr="006446D0" w:rsidRDefault="00EE15D2" w:rsidP="00EE15D2">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tr>
      <w:tr w:rsidR="00EE15D2" w:rsidRPr="006446D0" w14:paraId="06D9C25B" w14:textId="77777777" w:rsidTr="00BD7F41">
        <w:trPr>
          <w:trHeight w:val="288"/>
        </w:trPr>
        <w:sdt>
          <w:sdtPr>
            <w:rPr>
              <w:rFonts w:eastAsiaTheme="minorEastAsia"/>
              <w:sz w:val="24"/>
              <w:szCs w:val="24"/>
            </w:rPr>
            <w:id w:val="-17624523"/>
            <w:placeholder>
              <w:docPart w:val="10437CEF0B614C75A87F0069BA4BCC36"/>
            </w:placeholder>
            <w:showingPlcHdr/>
            <w15:color w:val="FF0000"/>
          </w:sdtPr>
          <w:sdtEndPr/>
          <w:sdtContent>
            <w:tc>
              <w:tcPr>
                <w:tcW w:w="3330" w:type="dxa"/>
              </w:tcPr>
              <w:p w14:paraId="53D25C52" w14:textId="77777777" w:rsidR="00EE15D2" w:rsidRPr="006446D0" w:rsidRDefault="00EE15D2" w:rsidP="00EE15D2">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Fonts w:eastAsiaTheme="minorEastAsia"/>
              <w:sz w:val="24"/>
              <w:szCs w:val="24"/>
            </w:rPr>
            <w:id w:val="-994483191"/>
            <w:placeholder>
              <w:docPart w:val="8B9E1F9E40654FE6BC5DA0EE4C93F9B6"/>
            </w:placeholder>
            <w:showingPlcHdr/>
            <w15:color w:val="FF0000"/>
          </w:sdtPr>
          <w:sdtEndPr/>
          <w:sdtContent>
            <w:tc>
              <w:tcPr>
                <w:tcW w:w="3240" w:type="dxa"/>
              </w:tcPr>
              <w:p w14:paraId="482C8FDA" w14:textId="77777777" w:rsidR="00EE15D2" w:rsidRPr="006446D0" w:rsidRDefault="00EE15D2" w:rsidP="00EE15D2">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Fonts w:eastAsiaTheme="minorEastAsia"/>
              <w:sz w:val="24"/>
              <w:szCs w:val="24"/>
            </w:rPr>
            <w:id w:val="53126138"/>
            <w:placeholder>
              <w:docPart w:val="F529BC844E464CB0B1E5BC6A7A35CE1F"/>
            </w:placeholder>
            <w:showingPlcHdr/>
            <w15:color w:val="FF0000"/>
          </w:sdtPr>
          <w:sdtEndPr/>
          <w:sdtContent>
            <w:tc>
              <w:tcPr>
                <w:tcW w:w="3240" w:type="dxa"/>
              </w:tcPr>
              <w:p w14:paraId="709784C5" w14:textId="77777777" w:rsidR="00EE15D2" w:rsidRPr="006446D0" w:rsidRDefault="00EE15D2" w:rsidP="00EE15D2">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Fonts w:eastAsiaTheme="minorEastAsia"/>
              <w:sz w:val="24"/>
              <w:szCs w:val="24"/>
            </w:rPr>
            <w:id w:val="382996272"/>
            <w:placeholder>
              <w:docPart w:val="74DE7506E2694862A74369729BF03E19"/>
            </w:placeholder>
            <w:showingPlcHdr/>
            <w15:color w:val="FF0000"/>
          </w:sdtPr>
          <w:sdtEndPr/>
          <w:sdtContent>
            <w:tc>
              <w:tcPr>
                <w:tcW w:w="3472" w:type="dxa"/>
              </w:tcPr>
              <w:p w14:paraId="7FCD6CF4" w14:textId="77777777" w:rsidR="00EE15D2" w:rsidRPr="006446D0" w:rsidRDefault="00EE15D2" w:rsidP="00EE15D2">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tr>
      <w:tr w:rsidR="00EE15D2" w:rsidRPr="006446D0" w14:paraId="057E4D3A" w14:textId="77777777" w:rsidTr="00BD7F41">
        <w:trPr>
          <w:trHeight w:val="288"/>
        </w:trPr>
        <w:sdt>
          <w:sdtPr>
            <w:rPr>
              <w:rFonts w:eastAsiaTheme="minorEastAsia"/>
              <w:sz w:val="24"/>
              <w:szCs w:val="24"/>
            </w:rPr>
            <w:id w:val="-531042326"/>
            <w:placeholder>
              <w:docPart w:val="D1E5D243A12C47598EE3BD540B2651FB"/>
            </w:placeholder>
            <w:showingPlcHdr/>
            <w15:color w:val="FF0000"/>
          </w:sdtPr>
          <w:sdtEndPr/>
          <w:sdtContent>
            <w:tc>
              <w:tcPr>
                <w:tcW w:w="3330" w:type="dxa"/>
              </w:tcPr>
              <w:p w14:paraId="6B01DE52" w14:textId="77777777" w:rsidR="00EE15D2" w:rsidRPr="006446D0" w:rsidRDefault="00EE15D2" w:rsidP="00EE15D2">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Fonts w:eastAsiaTheme="minorEastAsia"/>
              <w:sz w:val="24"/>
              <w:szCs w:val="24"/>
            </w:rPr>
            <w:id w:val="1573309053"/>
            <w:placeholder>
              <w:docPart w:val="2D9B8E2E15F34D30A72FB0F47DD3F9F9"/>
            </w:placeholder>
            <w:showingPlcHdr/>
            <w15:color w:val="FF0000"/>
          </w:sdtPr>
          <w:sdtEndPr/>
          <w:sdtContent>
            <w:tc>
              <w:tcPr>
                <w:tcW w:w="3240" w:type="dxa"/>
              </w:tcPr>
              <w:p w14:paraId="41BAD1A5" w14:textId="77777777" w:rsidR="00EE15D2" w:rsidRPr="006446D0" w:rsidRDefault="00EE15D2" w:rsidP="00EE15D2">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Fonts w:eastAsiaTheme="minorEastAsia"/>
              <w:sz w:val="24"/>
              <w:szCs w:val="24"/>
            </w:rPr>
            <w:id w:val="-1851317527"/>
            <w:placeholder>
              <w:docPart w:val="9059AF4823C64F60A8BA9DF748458873"/>
            </w:placeholder>
            <w:showingPlcHdr/>
            <w15:color w:val="FF0000"/>
          </w:sdtPr>
          <w:sdtEndPr/>
          <w:sdtContent>
            <w:tc>
              <w:tcPr>
                <w:tcW w:w="3240" w:type="dxa"/>
              </w:tcPr>
              <w:p w14:paraId="37098979" w14:textId="77777777" w:rsidR="00EE15D2" w:rsidRPr="006446D0" w:rsidRDefault="00EE15D2" w:rsidP="00EE15D2">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Fonts w:eastAsiaTheme="minorEastAsia"/>
              <w:sz w:val="24"/>
              <w:szCs w:val="24"/>
            </w:rPr>
            <w:id w:val="-2060933102"/>
            <w:placeholder>
              <w:docPart w:val="EB127EE560844CD693FA94542DD3A651"/>
            </w:placeholder>
            <w:showingPlcHdr/>
            <w15:color w:val="FF0000"/>
          </w:sdtPr>
          <w:sdtEndPr/>
          <w:sdtContent>
            <w:tc>
              <w:tcPr>
                <w:tcW w:w="3472" w:type="dxa"/>
              </w:tcPr>
              <w:p w14:paraId="03EBBB55" w14:textId="77777777" w:rsidR="00EE15D2" w:rsidRPr="006446D0" w:rsidRDefault="00EE15D2" w:rsidP="00EE15D2">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tr>
      <w:tr w:rsidR="00EE15D2" w:rsidRPr="006446D0" w14:paraId="3B8FD0E5" w14:textId="77777777" w:rsidTr="00BD7F41">
        <w:trPr>
          <w:trHeight w:val="288"/>
        </w:trPr>
        <w:sdt>
          <w:sdtPr>
            <w:rPr>
              <w:rFonts w:eastAsiaTheme="minorEastAsia"/>
              <w:sz w:val="24"/>
              <w:szCs w:val="24"/>
            </w:rPr>
            <w:id w:val="481660924"/>
            <w:placeholder>
              <w:docPart w:val="DD04512FD13F4186B9452F8CB6E2B691"/>
            </w:placeholder>
            <w:showingPlcHdr/>
            <w15:color w:val="FF0000"/>
          </w:sdtPr>
          <w:sdtEndPr/>
          <w:sdtContent>
            <w:tc>
              <w:tcPr>
                <w:tcW w:w="3330" w:type="dxa"/>
              </w:tcPr>
              <w:p w14:paraId="59655707" w14:textId="77777777" w:rsidR="00EE15D2" w:rsidRPr="006446D0" w:rsidRDefault="00EE15D2" w:rsidP="00EE15D2">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Fonts w:eastAsiaTheme="minorEastAsia"/>
              <w:sz w:val="24"/>
              <w:szCs w:val="24"/>
            </w:rPr>
            <w:id w:val="567850079"/>
            <w:placeholder>
              <w:docPart w:val="E585D8047EE94400BD873DFD7158F56F"/>
            </w:placeholder>
            <w:showingPlcHdr/>
            <w15:color w:val="FF0000"/>
          </w:sdtPr>
          <w:sdtEndPr/>
          <w:sdtContent>
            <w:tc>
              <w:tcPr>
                <w:tcW w:w="3240" w:type="dxa"/>
              </w:tcPr>
              <w:p w14:paraId="1FC880C9" w14:textId="77777777" w:rsidR="00EE15D2" w:rsidRPr="006446D0" w:rsidRDefault="00EE15D2" w:rsidP="00EE15D2">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Fonts w:eastAsiaTheme="minorEastAsia"/>
              <w:sz w:val="24"/>
              <w:szCs w:val="24"/>
            </w:rPr>
            <w:id w:val="145950561"/>
            <w:placeholder>
              <w:docPart w:val="B81A822489F74065A213A302322FAA50"/>
            </w:placeholder>
            <w:showingPlcHdr/>
            <w15:color w:val="FF0000"/>
          </w:sdtPr>
          <w:sdtEndPr/>
          <w:sdtContent>
            <w:tc>
              <w:tcPr>
                <w:tcW w:w="3240" w:type="dxa"/>
              </w:tcPr>
              <w:p w14:paraId="6A015F4E" w14:textId="77777777" w:rsidR="00EE15D2" w:rsidRPr="006446D0" w:rsidRDefault="00EE15D2" w:rsidP="00EE15D2">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Fonts w:eastAsiaTheme="minorEastAsia"/>
              <w:sz w:val="24"/>
              <w:szCs w:val="24"/>
            </w:rPr>
            <w:id w:val="1416353347"/>
            <w:placeholder>
              <w:docPart w:val="A18A5F124E4547A9B938AB17574AF9BC"/>
            </w:placeholder>
            <w:showingPlcHdr/>
            <w15:color w:val="FF0000"/>
          </w:sdtPr>
          <w:sdtEndPr/>
          <w:sdtContent>
            <w:tc>
              <w:tcPr>
                <w:tcW w:w="3472" w:type="dxa"/>
              </w:tcPr>
              <w:p w14:paraId="51B22DB1" w14:textId="77777777" w:rsidR="00EE15D2" w:rsidRPr="006446D0" w:rsidRDefault="00EE15D2" w:rsidP="00EE15D2">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tr>
      <w:tr w:rsidR="00EE15D2" w:rsidRPr="006446D0" w14:paraId="2E79A4AD" w14:textId="77777777" w:rsidTr="00BD7F41">
        <w:trPr>
          <w:trHeight w:val="288"/>
        </w:trPr>
        <w:sdt>
          <w:sdtPr>
            <w:rPr>
              <w:rFonts w:eastAsiaTheme="minorEastAsia"/>
              <w:sz w:val="24"/>
              <w:szCs w:val="24"/>
            </w:rPr>
            <w:id w:val="-2031936959"/>
            <w:placeholder>
              <w:docPart w:val="32AF53B5DA5A4379B9014868E88CAD2C"/>
            </w:placeholder>
            <w:showingPlcHdr/>
            <w15:color w:val="FF0000"/>
          </w:sdtPr>
          <w:sdtEndPr/>
          <w:sdtContent>
            <w:tc>
              <w:tcPr>
                <w:tcW w:w="3330" w:type="dxa"/>
              </w:tcPr>
              <w:p w14:paraId="174DA2C2" w14:textId="77777777" w:rsidR="00EE15D2" w:rsidRPr="006446D0" w:rsidRDefault="00EE15D2" w:rsidP="00EE15D2">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Fonts w:eastAsiaTheme="minorEastAsia"/>
              <w:sz w:val="24"/>
              <w:szCs w:val="24"/>
            </w:rPr>
            <w:id w:val="1860318828"/>
            <w:placeholder>
              <w:docPart w:val="0516063B26384477839975350F173F3B"/>
            </w:placeholder>
            <w:showingPlcHdr/>
            <w15:color w:val="FF0000"/>
          </w:sdtPr>
          <w:sdtEndPr/>
          <w:sdtContent>
            <w:tc>
              <w:tcPr>
                <w:tcW w:w="3240" w:type="dxa"/>
              </w:tcPr>
              <w:p w14:paraId="18699D7B" w14:textId="77777777" w:rsidR="00EE15D2" w:rsidRPr="006446D0" w:rsidRDefault="00EE15D2" w:rsidP="00EE15D2">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Fonts w:eastAsiaTheme="minorEastAsia"/>
              <w:sz w:val="24"/>
              <w:szCs w:val="24"/>
            </w:rPr>
            <w:id w:val="426232932"/>
            <w:placeholder>
              <w:docPart w:val="07FD324A4F0F49ACBB32AA6808B5980E"/>
            </w:placeholder>
            <w:showingPlcHdr/>
            <w15:color w:val="FF0000"/>
          </w:sdtPr>
          <w:sdtEndPr/>
          <w:sdtContent>
            <w:tc>
              <w:tcPr>
                <w:tcW w:w="3240" w:type="dxa"/>
              </w:tcPr>
              <w:p w14:paraId="26CB4995" w14:textId="77777777" w:rsidR="00EE15D2" w:rsidRPr="006446D0" w:rsidRDefault="00EE15D2" w:rsidP="00EE15D2">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Fonts w:eastAsiaTheme="minorEastAsia"/>
              <w:sz w:val="24"/>
              <w:szCs w:val="24"/>
            </w:rPr>
            <w:id w:val="1974871224"/>
            <w:placeholder>
              <w:docPart w:val="6A6463E3E0284DF8A637998D60BBC574"/>
            </w:placeholder>
            <w:showingPlcHdr/>
            <w15:color w:val="FF0000"/>
          </w:sdtPr>
          <w:sdtEndPr/>
          <w:sdtContent>
            <w:tc>
              <w:tcPr>
                <w:tcW w:w="3472" w:type="dxa"/>
              </w:tcPr>
              <w:p w14:paraId="5FD2A10F" w14:textId="77777777" w:rsidR="00EE15D2" w:rsidRPr="006446D0" w:rsidRDefault="00EE15D2" w:rsidP="00EE15D2">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tr>
      <w:tr w:rsidR="00EE15D2" w:rsidRPr="006446D0" w14:paraId="6B489D8C" w14:textId="77777777" w:rsidTr="00BD7F41">
        <w:trPr>
          <w:trHeight w:val="288"/>
        </w:trPr>
        <w:sdt>
          <w:sdtPr>
            <w:rPr>
              <w:rFonts w:eastAsiaTheme="minorEastAsia"/>
              <w:sz w:val="24"/>
              <w:szCs w:val="24"/>
            </w:rPr>
            <w:id w:val="113177444"/>
            <w:placeholder>
              <w:docPart w:val="4790121DD4A14734A045918B4A6001AE"/>
            </w:placeholder>
            <w:showingPlcHdr/>
            <w15:color w:val="FF0000"/>
          </w:sdtPr>
          <w:sdtEndPr/>
          <w:sdtContent>
            <w:tc>
              <w:tcPr>
                <w:tcW w:w="3330" w:type="dxa"/>
              </w:tcPr>
              <w:p w14:paraId="0BAF4DBA" w14:textId="77777777" w:rsidR="00EE15D2" w:rsidRPr="006446D0" w:rsidRDefault="00EE15D2" w:rsidP="00EE15D2">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Fonts w:eastAsiaTheme="minorEastAsia"/>
              <w:sz w:val="24"/>
              <w:szCs w:val="24"/>
            </w:rPr>
            <w:id w:val="-1083842947"/>
            <w:placeholder>
              <w:docPart w:val="5355D7271F4C4175A6A7BDB823D438DF"/>
            </w:placeholder>
            <w:showingPlcHdr/>
            <w15:color w:val="FF0000"/>
          </w:sdtPr>
          <w:sdtEndPr/>
          <w:sdtContent>
            <w:tc>
              <w:tcPr>
                <w:tcW w:w="3240" w:type="dxa"/>
              </w:tcPr>
              <w:p w14:paraId="5F4599FB" w14:textId="77777777" w:rsidR="00EE15D2" w:rsidRPr="006446D0" w:rsidRDefault="00EE15D2" w:rsidP="00EE15D2">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Fonts w:eastAsiaTheme="minorEastAsia"/>
              <w:sz w:val="24"/>
              <w:szCs w:val="24"/>
            </w:rPr>
            <w:id w:val="-714506401"/>
            <w:placeholder>
              <w:docPart w:val="6238790F9CC54429AF40F301C0EF5B86"/>
            </w:placeholder>
            <w:showingPlcHdr/>
            <w15:color w:val="FF0000"/>
          </w:sdtPr>
          <w:sdtEndPr/>
          <w:sdtContent>
            <w:tc>
              <w:tcPr>
                <w:tcW w:w="3240" w:type="dxa"/>
              </w:tcPr>
              <w:p w14:paraId="0C3121FB" w14:textId="77777777" w:rsidR="00EE15D2" w:rsidRPr="006446D0" w:rsidRDefault="00EE15D2" w:rsidP="00EE15D2">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Fonts w:eastAsiaTheme="minorEastAsia"/>
              <w:sz w:val="24"/>
              <w:szCs w:val="24"/>
            </w:rPr>
            <w:id w:val="-903299660"/>
            <w:placeholder>
              <w:docPart w:val="E02D8904E83743D28BD1BBD3428F608F"/>
            </w:placeholder>
            <w:showingPlcHdr/>
            <w15:color w:val="FF0000"/>
          </w:sdtPr>
          <w:sdtEndPr/>
          <w:sdtContent>
            <w:tc>
              <w:tcPr>
                <w:tcW w:w="3472" w:type="dxa"/>
              </w:tcPr>
              <w:p w14:paraId="53F14DF5" w14:textId="77777777" w:rsidR="00EE15D2" w:rsidRPr="006446D0" w:rsidRDefault="00EE15D2" w:rsidP="00EE15D2">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tr>
      <w:tr w:rsidR="00EE15D2" w:rsidRPr="006446D0" w14:paraId="61E93E91" w14:textId="77777777" w:rsidTr="00BD7F41">
        <w:trPr>
          <w:trHeight w:val="288"/>
        </w:trPr>
        <w:sdt>
          <w:sdtPr>
            <w:rPr>
              <w:rFonts w:eastAsiaTheme="minorEastAsia"/>
              <w:sz w:val="24"/>
              <w:szCs w:val="24"/>
            </w:rPr>
            <w:id w:val="209086119"/>
            <w:placeholder>
              <w:docPart w:val="9DCB37DFB4534A24B53BC44F53D06F87"/>
            </w:placeholder>
            <w:showingPlcHdr/>
            <w15:color w:val="FF0000"/>
          </w:sdtPr>
          <w:sdtEndPr/>
          <w:sdtContent>
            <w:tc>
              <w:tcPr>
                <w:tcW w:w="3330" w:type="dxa"/>
              </w:tcPr>
              <w:p w14:paraId="5BD0F320" w14:textId="77777777" w:rsidR="00EE15D2" w:rsidRPr="006446D0" w:rsidRDefault="00EE15D2" w:rsidP="00EE15D2">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Fonts w:eastAsiaTheme="minorEastAsia"/>
              <w:sz w:val="24"/>
              <w:szCs w:val="24"/>
            </w:rPr>
            <w:id w:val="1665429233"/>
            <w:placeholder>
              <w:docPart w:val="1E06CA9225184943A4D2F97D0E81D6D4"/>
            </w:placeholder>
            <w:showingPlcHdr/>
            <w15:color w:val="FF0000"/>
          </w:sdtPr>
          <w:sdtEndPr/>
          <w:sdtContent>
            <w:tc>
              <w:tcPr>
                <w:tcW w:w="3240" w:type="dxa"/>
              </w:tcPr>
              <w:p w14:paraId="7A0C08C9" w14:textId="77777777" w:rsidR="00EE15D2" w:rsidRPr="006446D0" w:rsidRDefault="00EE15D2" w:rsidP="00EE15D2">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Fonts w:eastAsiaTheme="minorEastAsia"/>
              <w:sz w:val="24"/>
              <w:szCs w:val="24"/>
            </w:rPr>
            <w:id w:val="1871565751"/>
            <w:placeholder>
              <w:docPart w:val="847164AC1D694DF6B911D86F1AB26384"/>
            </w:placeholder>
            <w:showingPlcHdr/>
            <w15:color w:val="FF0000"/>
          </w:sdtPr>
          <w:sdtEndPr/>
          <w:sdtContent>
            <w:tc>
              <w:tcPr>
                <w:tcW w:w="3240" w:type="dxa"/>
              </w:tcPr>
              <w:p w14:paraId="3AB9F205" w14:textId="77777777" w:rsidR="00EE15D2" w:rsidRPr="006446D0" w:rsidRDefault="00EE15D2" w:rsidP="00EE15D2">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Fonts w:eastAsiaTheme="minorEastAsia"/>
              <w:sz w:val="24"/>
              <w:szCs w:val="24"/>
            </w:rPr>
            <w:id w:val="-2090687937"/>
            <w:placeholder>
              <w:docPart w:val="42A6C85777CE457EB91D7E84BFD189BB"/>
            </w:placeholder>
            <w:showingPlcHdr/>
            <w15:color w:val="FF0000"/>
          </w:sdtPr>
          <w:sdtEndPr/>
          <w:sdtContent>
            <w:tc>
              <w:tcPr>
                <w:tcW w:w="3472" w:type="dxa"/>
              </w:tcPr>
              <w:p w14:paraId="0A866BFB" w14:textId="77777777" w:rsidR="00EE15D2" w:rsidRPr="006446D0" w:rsidRDefault="00EE15D2" w:rsidP="00EE15D2">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tr>
      <w:tr w:rsidR="00EE15D2" w:rsidRPr="006446D0" w14:paraId="569C12B7" w14:textId="77777777" w:rsidTr="00BD7F41">
        <w:trPr>
          <w:trHeight w:val="288"/>
        </w:trPr>
        <w:sdt>
          <w:sdtPr>
            <w:rPr>
              <w:rFonts w:eastAsiaTheme="minorEastAsia"/>
              <w:sz w:val="24"/>
              <w:szCs w:val="24"/>
            </w:rPr>
            <w:id w:val="-1336839678"/>
            <w:placeholder>
              <w:docPart w:val="4370087F66AB431C8099B2AFF36F3A4C"/>
            </w:placeholder>
            <w:showingPlcHdr/>
            <w15:color w:val="FF0000"/>
          </w:sdtPr>
          <w:sdtEndPr/>
          <w:sdtContent>
            <w:tc>
              <w:tcPr>
                <w:tcW w:w="3330" w:type="dxa"/>
              </w:tcPr>
              <w:p w14:paraId="4C123E55" w14:textId="77777777" w:rsidR="00EE15D2" w:rsidRPr="006446D0" w:rsidRDefault="00EE15D2" w:rsidP="00EE15D2">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Fonts w:eastAsiaTheme="minorEastAsia"/>
              <w:sz w:val="24"/>
              <w:szCs w:val="24"/>
            </w:rPr>
            <w:id w:val="318784559"/>
            <w:placeholder>
              <w:docPart w:val="1AE2CB04B98945239684B21A9054112A"/>
            </w:placeholder>
            <w:showingPlcHdr/>
            <w15:color w:val="FF0000"/>
          </w:sdtPr>
          <w:sdtEndPr/>
          <w:sdtContent>
            <w:tc>
              <w:tcPr>
                <w:tcW w:w="3240" w:type="dxa"/>
              </w:tcPr>
              <w:p w14:paraId="72EE0DCE" w14:textId="77777777" w:rsidR="00EE15D2" w:rsidRPr="006446D0" w:rsidRDefault="00EE15D2" w:rsidP="00EE15D2">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Fonts w:eastAsiaTheme="minorEastAsia"/>
              <w:sz w:val="24"/>
              <w:szCs w:val="24"/>
            </w:rPr>
            <w:id w:val="5799583"/>
            <w:placeholder>
              <w:docPart w:val="5BEB6C05A31943688FFB2E95F2336379"/>
            </w:placeholder>
            <w:showingPlcHdr/>
            <w15:color w:val="FF0000"/>
          </w:sdtPr>
          <w:sdtEndPr/>
          <w:sdtContent>
            <w:tc>
              <w:tcPr>
                <w:tcW w:w="3240" w:type="dxa"/>
              </w:tcPr>
              <w:p w14:paraId="31948A41" w14:textId="77777777" w:rsidR="00EE15D2" w:rsidRPr="006446D0" w:rsidRDefault="00EE15D2" w:rsidP="00EE15D2">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Fonts w:eastAsiaTheme="minorEastAsia"/>
              <w:sz w:val="24"/>
              <w:szCs w:val="24"/>
            </w:rPr>
            <w:id w:val="-2831449"/>
            <w:placeholder>
              <w:docPart w:val="0A24340A3E8C495B8E61B5FA76A54D40"/>
            </w:placeholder>
            <w:showingPlcHdr/>
            <w15:color w:val="FF0000"/>
          </w:sdtPr>
          <w:sdtEndPr/>
          <w:sdtContent>
            <w:tc>
              <w:tcPr>
                <w:tcW w:w="3472" w:type="dxa"/>
              </w:tcPr>
              <w:p w14:paraId="2A88A12D" w14:textId="77777777" w:rsidR="00EE15D2" w:rsidRPr="006446D0" w:rsidRDefault="00EE15D2" w:rsidP="00EE15D2">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tr>
      <w:tr w:rsidR="00EE15D2" w:rsidRPr="006446D0" w14:paraId="6CDC3287" w14:textId="77777777" w:rsidTr="00BD7F41">
        <w:trPr>
          <w:trHeight w:val="288"/>
        </w:trPr>
        <w:sdt>
          <w:sdtPr>
            <w:rPr>
              <w:rFonts w:eastAsiaTheme="minorEastAsia"/>
              <w:sz w:val="24"/>
              <w:szCs w:val="24"/>
            </w:rPr>
            <w:id w:val="600227674"/>
            <w:placeholder>
              <w:docPart w:val="1ED10CD2A61E4E62B8A75C5BEE2398CA"/>
            </w:placeholder>
            <w:showingPlcHdr/>
            <w15:color w:val="FF0000"/>
          </w:sdtPr>
          <w:sdtEndPr/>
          <w:sdtContent>
            <w:tc>
              <w:tcPr>
                <w:tcW w:w="3330" w:type="dxa"/>
              </w:tcPr>
              <w:p w14:paraId="3C86C861" w14:textId="77777777" w:rsidR="00EE15D2" w:rsidRPr="006446D0" w:rsidRDefault="00EE15D2" w:rsidP="00EE15D2">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Fonts w:eastAsiaTheme="minorEastAsia"/>
              <w:sz w:val="24"/>
              <w:szCs w:val="24"/>
            </w:rPr>
            <w:id w:val="1062997094"/>
            <w:placeholder>
              <w:docPart w:val="25EFCA9C51324375BA66ADA0934BA7A4"/>
            </w:placeholder>
            <w:showingPlcHdr/>
            <w15:color w:val="FF0000"/>
          </w:sdtPr>
          <w:sdtEndPr/>
          <w:sdtContent>
            <w:tc>
              <w:tcPr>
                <w:tcW w:w="3240" w:type="dxa"/>
              </w:tcPr>
              <w:p w14:paraId="19C1F92C" w14:textId="77777777" w:rsidR="00EE15D2" w:rsidRPr="006446D0" w:rsidRDefault="00EE15D2" w:rsidP="00EE15D2">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Fonts w:eastAsiaTheme="minorEastAsia"/>
              <w:sz w:val="24"/>
              <w:szCs w:val="24"/>
            </w:rPr>
            <w:id w:val="-134494165"/>
            <w:placeholder>
              <w:docPart w:val="42F46F509FD5457BB5EF3994609C9EE6"/>
            </w:placeholder>
            <w:showingPlcHdr/>
            <w15:color w:val="FF0000"/>
          </w:sdtPr>
          <w:sdtEndPr/>
          <w:sdtContent>
            <w:tc>
              <w:tcPr>
                <w:tcW w:w="3240" w:type="dxa"/>
              </w:tcPr>
              <w:p w14:paraId="4180CED9" w14:textId="77777777" w:rsidR="00EE15D2" w:rsidRPr="006446D0" w:rsidRDefault="00EE15D2" w:rsidP="00EE15D2">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Fonts w:eastAsiaTheme="minorEastAsia"/>
              <w:sz w:val="24"/>
              <w:szCs w:val="24"/>
            </w:rPr>
            <w:id w:val="1982351916"/>
            <w:placeholder>
              <w:docPart w:val="F1D0789C0B084156B025E2B1BD9884E1"/>
            </w:placeholder>
            <w:showingPlcHdr/>
            <w15:color w:val="FF0000"/>
          </w:sdtPr>
          <w:sdtEndPr/>
          <w:sdtContent>
            <w:tc>
              <w:tcPr>
                <w:tcW w:w="3472" w:type="dxa"/>
              </w:tcPr>
              <w:p w14:paraId="058C27B6" w14:textId="77777777" w:rsidR="00EE15D2" w:rsidRPr="006446D0" w:rsidRDefault="00EE15D2" w:rsidP="00EE15D2">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tr>
      <w:tr w:rsidR="00EE15D2" w:rsidRPr="006446D0" w14:paraId="61A61252" w14:textId="77777777" w:rsidTr="00BD7F41">
        <w:trPr>
          <w:trHeight w:val="288"/>
        </w:trPr>
        <w:sdt>
          <w:sdtPr>
            <w:rPr>
              <w:rFonts w:eastAsiaTheme="minorEastAsia"/>
              <w:sz w:val="24"/>
              <w:szCs w:val="24"/>
            </w:rPr>
            <w:id w:val="-61024356"/>
            <w:placeholder>
              <w:docPart w:val="D353BF914AA045549BA26E3CB706CB95"/>
            </w:placeholder>
            <w:showingPlcHdr/>
            <w15:color w:val="FF0000"/>
          </w:sdtPr>
          <w:sdtEndPr/>
          <w:sdtContent>
            <w:tc>
              <w:tcPr>
                <w:tcW w:w="3330" w:type="dxa"/>
              </w:tcPr>
              <w:p w14:paraId="568B54D6" w14:textId="77777777" w:rsidR="00EE15D2" w:rsidRPr="006446D0" w:rsidRDefault="00EE15D2" w:rsidP="00EE15D2">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Fonts w:eastAsiaTheme="minorEastAsia"/>
              <w:sz w:val="24"/>
              <w:szCs w:val="24"/>
            </w:rPr>
            <w:id w:val="-577059434"/>
            <w:placeholder>
              <w:docPart w:val="1322B58DA4C641AA8ECD8329D3A2DFCD"/>
            </w:placeholder>
            <w:showingPlcHdr/>
            <w15:color w:val="FF0000"/>
          </w:sdtPr>
          <w:sdtEndPr/>
          <w:sdtContent>
            <w:tc>
              <w:tcPr>
                <w:tcW w:w="3240" w:type="dxa"/>
              </w:tcPr>
              <w:p w14:paraId="3A426FE2" w14:textId="77777777" w:rsidR="00EE15D2" w:rsidRPr="006446D0" w:rsidRDefault="00EE15D2" w:rsidP="00EE15D2">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Fonts w:eastAsiaTheme="minorEastAsia"/>
              <w:sz w:val="24"/>
              <w:szCs w:val="24"/>
            </w:rPr>
            <w:id w:val="1927456686"/>
            <w:placeholder>
              <w:docPart w:val="CE9526C914D14852A6C85194D79CDE28"/>
            </w:placeholder>
            <w:showingPlcHdr/>
            <w15:color w:val="FF0000"/>
          </w:sdtPr>
          <w:sdtEndPr/>
          <w:sdtContent>
            <w:tc>
              <w:tcPr>
                <w:tcW w:w="3240" w:type="dxa"/>
              </w:tcPr>
              <w:p w14:paraId="21CAF849" w14:textId="77777777" w:rsidR="00EE15D2" w:rsidRPr="006446D0" w:rsidRDefault="00EE15D2" w:rsidP="00EE15D2">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Fonts w:eastAsiaTheme="minorEastAsia"/>
              <w:sz w:val="24"/>
              <w:szCs w:val="24"/>
            </w:rPr>
            <w:id w:val="287091411"/>
            <w:placeholder>
              <w:docPart w:val="974ED91A37F34A90B499FF978EE27A10"/>
            </w:placeholder>
            <w:showingPlcHdr/>
            <w15:color w:val="FF0000"/>
          </w:sdtPr>
          <w:sdtEndPr/>
          <w:sdtContent>
            <w:tc>
              <w:tcPr>
                <w:tcW w:w="3472" w:type="dxa"/>
              </w:tcPr>
              <w:p w14:paraId="02A3D16E" w14:textId="77777777" w:rsidR="00EE15D2" w:rsidRPr="006446D0" w:rsidRDefault="00EE15D2" w:rsidP="00EE15D2">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tr>
      <w:tr w:rsidR="00EE15D2" w:rsidRPr="006446D0" w14:paraId="4BBD6EA5" w14:textId="77777777" w:rsidTr="00BD7F41">
        <w:trPr>
          <w:trHeight w:val="288"/>
        </w:trPr>
        <w:sdt>
          <w:sdtPr>
            <w:rPr>
              <w:rFonts w:eastAsiaTheme="minorEastAsia"/>
              <w:sz w:val="24"/>
              <w:szCs w:val="24"/>
            </w:rPr>
            <w:id w:val="-1303299591"/>
            <w:placeholder>
              <w:docPart w:val="9DF5548172DD46968CE5F55CDC5E0516"/>
            </w:placeholder>
            <w:showingPlcHdr/>
            <w15:color w:val="FF0000"/>
          </w:sdtPr>
          <w:sdtEndPr/>
          <w:sdtContent>
            <w:tc>
              <w:tcPr>
                <w:tcW w:w="3330" w:type="dxa"/>
              </w:tcPr>
              <w:p w14:paraId="3B19B7D2" w14:textId="77777777" w:rsidR="00EE15D2" w:rsidRPr="006446D0" w:rsidRDefault="00EE15D2" w:rsidP="00EE15D2">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Fonts w:eastAsiaTheme="minorEastAsia"/>
              <w:sz w:val="24"/>
              <w:szCs w:val="24"/>
            </w:rPr>
            <w:id w:val="1741365872"/>
            <w:placeholder>
              <w:docPart w:val="ECBB4038B348426EA54AB6EF3ABC9BE9"/>
            </w:placeholder>
            <w:showingPlcHdr/>
            <w15:color w:val="FF0000"/>
          </w:sdtPr>
          <w:sdtEndPr/>
          <w:sdtContent>
            <w:tc>
              <w:tcPr>
                <w:tcW w:w="3240" w:type="dxa"/>
              </w:tcPr>
              <w:p w14:paraId="64ADD093" w14:textId="77777777" w:rsidR="00EE15D2" w:rsidRPr="006446D0" w:rsidRDefault="00EE15D2" w:rsidP="00EE15D2">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Fonts w:eastAsiaTheme="minorEastAsia"/>
              <w:sz w:val="24"/>
              <w:szCs w:val="24"/>
            </w:rPr>
            <w:id w:val="1865025994"/>
            <w:placeholder>
              <w:docPart w:val="BAF3F63FACF54CE099F0F52B6B670DD6"/>
            </w:placeholder>
            <w:showingPlcHdr/>
            <w15:color w:val="FF0000"/>
          </w:sdtPr>
          <w:sdtEndPr/>
          <w:sdtContent>
            <w:tc>
              <w:tcPr>
                <w:tcW w:w="3240" w:type="dxa"/>
              </w:tcPr>
              <w:p w14:paraId="7B2776B5" w14:textId="77777777" w:rsidR="00EE15D2" w:rsidRPr="006446D0" w:rsidRDefault="00EE15D2" w:rsidP="00EE15D2">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Fonts w:eastAsiaTheme="minorEastAsia"/>
              <w:sz w:val="24"/>
              <w:szCs w:val="24"/>
            </w:rPr>
            <w:id w:val="-859271627"/>
            <w:placeholder>
              <w:docPart w:val="3A07AEDE11564BE5A16887E7861BAEFA"/>
            </w:placeholder>
            <w:showingPlcHdr/>
            <w15:color w:val="FF0000"/>
          </w:sdtPr>
          <w:sdtEndPr/>
          <w:sdtContent>
            <w:tc>
              <w:tcPr>
                <w:tcW w:w="3472" w:type="dxa"/>
              </w:tcPr>
              <w:p w14:paraId="3401FFC1" w14:textId="77777777" w:rsidR="00EE15D2" w:rsidRPr="006446D0" w:rsidRDefault="00EE15D2" w:rsidP="00EE15D2">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tr>
      <w:tr w:rsidR="00EE15D2" w:rsidRPr="006446D0" w14:paraId="5CFD2BC9" w14:textId="77777777" w:rsidTr="00BD7F41">
        <w:trPr>
          <w:trHeight w:val="288"/>
        </w:trPr>
        <w:sdt>
          <w:sdtPr>
            <w:rPr>
              <w:rFonts w:eastAsiaTheme="minorEastAsia"/>
              <w:sz w:val="24"/>
              <w:szCs w:val="24"/>
            </w:rPr>
            <w:id w:val="-308638953"/>
            <w:placeholder>
              <w:docPart w:val="8B04D8B2B4CA4FD0B18D23E72C67D35C"/>
            </w:placeholder>
            <w:showingPlcHdr/>
            <w15:color w:val="FF0000"/>
          </w:sdtPr>
          <w:sdtEndPr/>
          <w:sdtContent>
            <w:tc>
              <w:tcPr>
                <w:tcW w:w="3330" w:type="dxa"/>
              </w:tcPr>
              <w:p w14:paraId="3D4AA07C" w14:textId="77777777" w:rsidR="00EE15D2" w:rsidRPr="006446D0" w:rsidRDefault="00EE15D2" w:rsidP="00EE15D2">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Fonts w:eastAsiaTheme="minorEastAsia"/>
              <w:sz w:val="24"/>
              <w:szCs w:val="24"/>
            </w:rPr>
            <w:id w:val="1084117058"/>
            <w:placeholder>
              <w:docPart w:val="F0F4BCD67715493A81D72B4899DDFCF4"/>
            </w:placeholder>
            <w:showingPlcHdr/>
            <w15:color w:val="FF0000"/>
          </w:sdtPr>
          <w:sdtEndPr/>
          <w:sdtContent>
            <w:tc>
              <w:tcPr>
                <w:tcW w:w="3240" w:type="dxa"/>
              </w:tcPr>
              <w:p w14:paraId="72FB8824" w14:textId="77777777" w:rsidR="00EE15D2" w:rsidRPr="006446D0" w:rsidRDefault="00EE15D2" w:rsidP="00EE15D2">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Fonts w:eastAsiaTheme="minorEastAsia"/>
              <w:sz w:val="24"/>
              <w:szCs w:val="24"/>
            </w:rPr>
            <w:id w:val="1398484177"/>
            <w:placeholder>
              <w:docPart w:val="952223002801415C81B34DD803C5D998"/>
            </w:placeholder>
            <w:showingPlcHdr/>
            <w15:color w:val="FF0000"/>
          </w:sdtPr>
          <w:sdtEndPr/>
          <w:sdtContent>
            <w:tc>
              <w:tcPr>
                <w:tcW w:w="3240" w:type="dxa"/>
              </w:tcPr>
              <w:p w14:paraId="36A2B7C7" w14:textId="77777777" w:rsidR="00EE15D2" w:rsidRPr="006446D0" w:rsidRDefault="00EE15D2" w:rsidP="00EE15D2">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sdt>
          <w:sdtPr>
            <w:rPr>
              <w:rFonts w:eastAsiaTheme="minorEastAsia"/>
              <w:sz w:val="24"/>
              <w:szCs w:val="24"/>
            </w:rPr>
            <w:id w:val="-1356569066"/>
            <w:placeholder>
              <w:docPart w:val="DBE29E627DF6473DB40195BB39E6EDFA"/>
            </w:placeholder>
            <w:showingPlcHdr/>
            <w15:color w:val="FF0000"/>
          </w:sdtPr>
          <w:sdtEndPr/>
          <w:sdtContent>
            <w:tc>
              <w:tcPr>
                <w:tcW w:w="3472" w:type="dxa"/>
              </w:tcPr>
              <w:p w14:paraId="1B7119F2" w14:textId="77777777" w:rsidR="00EE15D2" w:rsidRPr="006446D0" w:rsidRDefault="00EE15D2" w:rsidP="00EE15D2">
                <w:pPr>
                  <w:spacing w:before="120" w:after="120"/>
                  <w:rPr>
                    <w:rFonts w:eastAsiaTheme="minorEastAsia"/>
                    <w:sz w:val="24"/>
                    <w:szCs w:val="24"/>
                  </w:rPr>
                </w:pPr>
                <w:r w:rsidRPr="006446D0">
                  <w:rPr>
                    <w:rFonts w:eastAsiaTheme="minorEastAsia"/>
                    <w:color w:val="808080"/>
                    <w:sz w:val="24"/>
                    <w:szCs w:val="24"/>
                  </w:rPr>
                  <w:t>Click or tap here to enter text.</w:t>
                </w:r>
              </w:p>
            </w:tc>
          </w:sdtContent>
        </w:sdt>
      </w:tr>
    </w:tbl>
    <w:p w14:paraId="778593CF" w14:textId="77777777" w:rsidR="000B6C05" w:rsidRDefault="00BD7F41" w:rsidP="000353D8">
      <w:pPr>
        <w:spacing w:after="0"/>
      </w:pPr>
      <w:r>
        <w:t xml:space="preserve">      </w:t>
      </w:r>
      <w:r w:rsidRPr="00BD7F41">
        <w:t>**For convenience, if providing a listing of professional development activities, this list may be included in this document as an appendix.</w:t>
      </w:r>
    </w:p>
    <w:p w14:paraId="5A846B93" w14:textId="77777777" w:rsidR="00BD7F41" w:rsidRDefault="00BD7F41">
      <w:r>
        <w:br w:type="page"/>
      </w:r>
    </w:p>
    <w:p w14:paraId="251FDE84" w14:textId="77777777" w:rsidR="00064F11" w:rsidRPr="00064F11" w:rsidRDefault="009E0D7E" w:rsidP="00064F11">
      <w:pPr>
        <w:spacing w:after="0" w:line="240" w:lineRule="auto"/>
        <w:ind w:left="360" w:hanging="360"/>
        <w:rPr>
          <w:rFonts w:ascii="Cambria" w:eastAsia="MS Gothic" w:hAnsi="Cambria" w:cs="Times New Roman"/>
          <w:b/>
          <w:bCs/>
          <w:smallCaps/>
          <w:color w:val="FF0000"/>
        </w:rPr>
      </w:pPr>
      <w:sdt>
        <w:sdtPr>
          <w:rPr>
            <w:rFonts w:ascii="Cambria" w:eastAsia="MS Gothic" w:hAnsi="Cambria" w:cs="Times New Roman"/>
            <w:b/>
            <w:bCs/>
            <w:smallCaps/>
            <w:color w:val="4F81BD"/>
            <w:sz w:val="26"/>
            <w:szCs w:val="26"/>
          </w:rPr>
          <w:id w:val="321479885"/>
          <w14:checkbox>
            <w14:checked w14:val="0"/>
            <w14:checkedState w14:val="2612" w14:font="MS Gothic"/>
            <w14:uncheckedState w14:val="2610" w14:font="MS Gothic"/>
          </w14:checkbox>
        </w:sdtPr>
        <w:sdtEndPr/>
        <w:sdtContent>
          <w:r w:rsidR="00436908">
            <w:rPr>
              <w:rFonts w:ascii="MS Gothic" w:eastAsia="MS Gothic" w:hAnsi="MS Gothic" w:cs="Times New Roman" w:hint="eastAsia"/>
              <w:b/>
              <w:bCs/>
              <w:smallCaps/>
              <w:color w:val="4F81BD"/>
              <w:sz w:val="26"/>
              <w:szCs w:val="26"/>
            </w:rPr>
            <w:t>☐</w:t>
          </w:r>
        </w:sdtContent>
      </w:sdt>
      <w:r w:rsidR="00064F11" w:rsidRPr="00064F11">
        <w:rPr>
          <w:rFonts w:ascii="Cambria" w:eastAsia="MS Gothic" w:hAnsi="Cambria" w:cs="Times New Roman"/>
          <w:b/>
          <w:bCs/>
          <w:smallCaps/>
          <w:color w:val="4F81BD"/>
          <w:sz w:val="26"/>
          <w:szCs w:val="26"/>
        </w:rPr>
        <w:t>9. Are facilities, equipment, and funding sufficient to support the program?  If not, please explain.</w:t>
      </w:r>
      <w:r w:rsidR="00064F11" w:rsidRPr="00064F11">
        <w:rPr>
          <w:rFonts w:ascii="Cambria" w:eastAsia="MS Gothic" w:hAnsi="Cambria" w:cs="Times New Roman"/>
          <w:b/>
          <w:bCs/>
          <w:smallCaps/>
          <w:color w:val="FF0000"/>
        </w:rPr>
        <w:t xml:space="preserve"> </w:t>
      </w:r>
    </w:p>
    <w:p w14:paraId="52A827F2" w14:textId="77777777" w:rsidR="00064F11" w:rsidRPr="00064F11" w:rsidRDefault="00064F11" w:rsidP="00064F11">
      <w:pPr>
        <w:spacing w:after="0" w:line="240" w:lineRule="auto"/>
        <w:ind w:left="360" w:hanging="360"/>
        <w:rPr>
          <w:rFonts w:ascii="Cambria" w:eastAsia="MS Gothic" w:hAnsi="Cambria" w:cs="Times New Roman"/>
          <w:b/>
          <w:bCs/>
          <w:smallCaps/>
          <w:color w:val="FF0000"/>
        </w:rPr>
      </w:pPr>
      <w:r w:rsidRPr="00064F11">
        <w:rPr>
          <w:rFonts w:ascii="Cambria" w:eastAsia="MS Gothic" w:hAnsi="Cambria" w:cs="Times New Roman"/>
          <w:b/>
          <w:bCs/>
          <w:smallCaps/>
          <w:color w:val="FF0000"/>
        </w:rPr>
        <w:t>[OPTIONAL—Only respond to prompt 9 if you are requesting improved resources for your program.  If current facilities and budget are adequate, please proceed to prompt 10.]</w:t>
      </w:r>
    </w:p>
    <w:p w14:paraId="18115F62" w14:textId="77777777" w:rsidR="00064F11" w:rsidRPr="00064F11" w:rsidRDefault="00064F11" w:rsidP="00064F11">
      <w:pPr>
        <w:spacing w:after="0" w:line="240" w:lineRule="auto"/>
        <w:rPr>
          <w:rFonts w:ascii="Calibri" w:eastAsia="MS Mincho" w:hAnsi="Calibri" w:cs="Times New Roman"/>
          <w:sz w:val="24"/>
          <w:szCs w:val="24"/>
        </w:rPr>
      </w:pPr>
      <w:r w:rsidRPr="00064F11">
        <w:rPr>
          <w:rFonts w:ascii="Calibri" w:eastAsia="MS Mincho" w:hAnsi="Calibri" w:cs="Times New Roman"/>
          <w:b/>
          <w:sz w:val="24"/>
          <w:szCs w:val="24"/>
        </w:rPr>
        <w:t xml:space="preserve">Make a case with evidence that current deficiencies or potential deficiencies related to facilities, equipment, maintenance, replacement, plans, or budgets pose important barriers to the program or student success.  </w:t>
      </w:r>
      <w:r w:rsidRPr="00064F11">
        <w:rPr>
          <w:rFonts w:ascii="Calibri" w:eastAsia="MS Mincho" w:hAnsi="Calibri" w:cs="Times New Roman"/>
          <w:sz w:val="24"/>
          <w:szCs w:val="24"/>
        </w:rPr>
        <w:t>As part of your response, complete the resource tables, below, to support</w:t>
      </w:r>
      <w:r w:rsidRPr="00064F11">
        <w:rPr>
          <w:rFonts w:ascii="Calibri" w:eastAsia="MS Mincho" w:hAnsi="Calibri" w:cs="Times New Roman"/>
          <w:i/>
          <w:sz w:val="24"/>
          <w:szCs w:val="24"/>
        </w:rPr>
        <w:t xml:space="preserve"> </w:t>
      </w:r>
      <w:r w:rsidRPr="00064F11">
        <w:rPr>
          <w:rFonts w:ascii="Calibri" w:eastAsia="MS Mincho" w:hAnsi="Calibri" w:cs="Times New Roman"/>
          <w:sz w:val="24"/>
          <w:szCs w:val="24"/>
        </w:rPr>
        <w:t>your narrative.</w:t>
      </w:r>
    </w:p>
    <w:p w14:paraId="6D84FEBA" w14:textId="77777777" w:rsidR="00064F11" w:rsidRPr="00064F11" w:rsidRDefault="00064F11" w:rsidP="006A1172">
      <w:pPr>
        <w:spacing w:after="0" w:line="240" w:lineRule="auto"/>
        <w:ind w:firstLine="360"/>
        <w:rPr>
          <w:rFonts w:ascii="Calibri" w:eastAsia="MS Mincho" w:hAnsi="Calibri" w:cs="Times New Roman"/>
          <w:i/>
        </w:rPr>
      </w:pPr>
      <w:r w:rsidRPr="00064F11">
        <w:rPr>
          <w:rFonts w:ascii="Calibri" w:eastAsia="MS Mincho" w:hAnsi="Calibri" w:cs="Times New Roman"/>
          <w:i/>
        </w:rPr>
        <w:t>Possible points to consider:</w:t>
      </w:r>
    </w:p>
    <w:p w14:paraId="222D1464" w14:textId="77777777" w:rsidR="00064F11" w:rsidRPr="00064F11" w:rsidRDefault="00064F11" w:rsidP="00064F11">
      <w:pPr>
        <w:numPr>
          <w:ilvl w:val="0"/>
          <w:numId w:val="14"/>
        </w:numPr>
        <w:spacing w:after="0" w:line="240" w:lineRule="auto"/>
        <w:rPr>
          <w:rFonts w:ascii="Calibri" w:eastAsia="MS Mincho" w:hAnsi="Calibri" w:cs="Times New Roman"/>
          <w:i/>
        </w:rPr>
      </w:pPr>
      <w:r w:rsidRPr="00064F11">
        <w:rPr>
          <w:rFonts w:ascii="Calibri" w:eastAsia="MS Mincho" w:hAnsi="Calibri" w:cs="Times New Roman"/>
          <w:i/>
        </w:rPr>
        <w:t>The useful life of structure, technologies and equipment</w:t>
      </w:r>
    </w:p>
    <w:p w14:paraId="36740CAE" w14:textId="77777777" w:rsidR="00064F11" w:rsidRPr="00064F11" w:rsidRDefault="00064F11" w:rsidP="00064F11">
      <w:pPr>
        <w:numPr>
          <w:ilvl w:val="0"/>
          <w:numId w:val="14"/>
        </w:numPr>
        <w:spacing w:after="0" w:line="240" w:lineRule="auto"/>
        <w:rPr>
          <w:rFonts w:ascii="Calibri" w:eastAsia="MS Mincho" w:hAnsi="Calibri" w:cs="Times New Roman"/>
          <w:i/>
        </w:rPr>
      </w:pPr>
      <w:r w:rsidRPr="00064F11">
        <w:rPr>
          <w:rFonts w:ascii="Calibri" w:eastAsia="MS Mincho" w:hAnsi="Calibri" w:cs="Times New Roman"/>
          <w:i/>
        </w:rPr>
        <w:t>Special structural requirements</w:t>
      </w:r>
    </w:p>
    <w:p w14:paraId="1D174C93" w14:textId="77777777" w:rsidR="00064F11" w:rsidRDefault="00064F11" w:rsidP="00064F11">
      <w:pPr>
        <w:numPr>
          <w:ilvl w:val="0"/>
          <w:numId w:val="14"/>
        </w:numPr>
        <w:spacing w:after="0" w:line="240" w:lineRule="auto"/>
        <w:rPr>
          <w:rFonts w:ascii="Calibri" w:eastAsia="MS Mincho" w:hAnsi="Calibri" w:cs="Times New Roman"/>
          <w:i/>
        </w:rPr>
      </w:pPr>
      <w:r w:rsidRPr="00064F11">
        <w:rPr>
          <w:rFonts w:ascii="Calibri" w:eastAsia="MS Mincho" w:hAnsi="Calibri" w:cs="Times New Roman"/>
          <w:i/>
        </w:rPr>
        <w:t>Anticipated technology changes impacting equipment sooner than usual</w:t>
      </w:r>
    </w:p>
    <w:p w14:paraId="21E16351" w14:textId="77777777" w:rsidR="004164C1" w:rsidRPr="004164C1" w:rsidRDefault="004164C1" w:rsidP="004164C1">
      <w:pPr>
        <w:pStyle w:val="ListParagraph"/>
        <w:numPr>
          <w:ilvl w:val="0"/>
          <w:numId w:val="14"/>
        </w:numPr>
        <w:rPr>
          <w:rFonts w:ascii="Calibri" w:eastAsia="MS Mincho" w:hAnsi="Calibri" w:cs="Times New Roman"/>
          <w:i/>
        </w:rPr>
      </w:pPr>
      <w:r w:rsidRPr="004164C1">
        <w:rPr>
          <w:rFonts w:ascii="Calibri" w:eastAsia="MS Mincho" w:hAnsi="Calibri" w:cs="Times New Roman"/>
          <w:i/>
        </w:rPr>
        <w:t xml:space="preserve">If you plan to include new or renovated facilities or replacement of equipment in your Continuous Improvement Plan, be sure to provide qualitative and/or quantitative data evidence of the need in this section. </w:t>
      </w:r>
      <w:r w:rsidR="006A1172">
        <w:rPr>
          <w:rFonts w:ascii="Calibri" w:eastAsia="MS Mincho" w:hAnsi="Calibri" w:cs="Times New Roman"/>
          <w:i/>
        </w:rPr>
        <w:t xml:space="preserve"> </w:t>
      </w:r>
    </w:p>
    <w:p w14:paraId="5EABF1F1" w14:textId="77777777" w:rsidR="00451344" w:rsidRDefault="00451344" w:rsidP="00451344">
      <w:pPr>
        <w:spacing w:after="0" w:line="240" w:lineRule="auto"/>
        <w:ind w:left="720"/>
        <w:rPr>
          <w:rFonts w:ascii="Calibri" w:eastAsia="MS Mincho" w:hAnsi="Calibri" w:cs="Times New Roman"/>
          <w:i/>
        </w:rPr>
      </w:pPr>
    </w:p>
    <w:tbl>
      <w:tblPr>
        <w:tblStyle w:val="TableGrid"/>
        <w:tblW w:w="13680" w:type="dxa"/>
        <w:tblInd w:w="85" w:type="dxa"/>
        <w:tblLook w:val="04A0" w:firstRow="1" w:lastRow="0" w:firstColumn="1" w:lastColumn="0" w:noHBand="0" w:noVBand="1"/>
      </w:tblPr>
      <w:tblGrid>
        <w:gridCol w:w="13680"/>
      </w:tblGrid>
      <w:tr w:rsidR="00451344" w14:paraId="42ACEF75" w14:textId="77777777" w:rsidTr="001A42B0">
        <w:sdt>
          <w:sdtPr>
            <w:rPr>
              <w:rFonts w:ascii="Calibri" w:eastAsia="MS Mincho" w:hAnsi="Calibri" w:cs="Times New Roman"/>
              <w:b/>
              <w:sz w:val="24"/>
              <w:szCs w:val="24"/>
            </w:rPr>
            <w:id w:val="-535805490"/>
            <w:placeholder>
              <w:docPart w:val="42EC353BD82C467DBF5152A1656CC0A2"/>
            </w:placeholder>
            <w:showingPlcHdr/>
            <w15:color w:val="FF0000"/>
          </w:sdtPr>
          <w:sdtEndPr/>
          <w:sdtContent>
            <w:tc>
              <w:tcPr>
                <w:tcW w:w="13680" w:type="dxa"/>
              </w:tcPr>
              <w:p w14:paraId="056D8A63" w14:textId="77777777" w:rsidR="00451344" w:rsidRDefault="00451344" w:rsidP="001A42B0">
                <w:pPr>
                  <w:rPr>
                    <w:rStyle w:val="PlaceholderText"/>
                  </w:rPr>
                </w:pPr>
                <w:r w:rsidRPr="00924023">
                  <w:rPr>
                    <w:rStyle w:val="PlaceholderText"/>
                  </w:rPr>
                  <w:t>Click or tap here to enter text.</w:t>
                </w:r>
                <w:r>
                  <w:rPr>
                    <w:rStyle w:val="PlaceholderText"/>
                  </w:rPr>
                  <w:t xml:space="preserve"> </w:t>
                </w: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5662B7A7" w14:textId="77777777" w:rsidR="00451344" w:rsidRDefault="00451344" w:rsidP="001A42B0">
                <w:pPr>
                  <w:rPr>
                    <w:rStyle w:val="PlaceholderText"/>
                  </w:rPr>
                </w:pPr>
              </w:p>
              <w:p w14:paraId="242C6AA5" w14:textId="77777777" w:rsidR="00451344" w:rsidRPr="00DE2EFE" w:rsidRDefault="00451344" w:rsidP="001A42B0">
                <w:pPr>
                  <w:rPr>
                    <w:rStyle w:val="PlaceholderText"/>
                  </w:rPr>
                </w:pPr>
                <w:r w:rsidRPr="00451344">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570401C6" w14:textId="77777777" w:rsidR="00451344" w:rsidRDefault="00451344" w:rsidP="001A42B0">
                <w:pPr>
                  <w:rPr>
                    <w:rStyle w:val="PlaceholderText"/>
                  </w:rPr>
                </w:pPr>
              </w:p>
              <w:p w14:paraId="4FC4EDDC" w14:textId="77777777" w:rsidR="00451344" w:rsidRDefault="00451344" w:rsidP="001A42B0">
                <w:pPr>
                  <w:rPr>
                    <w:rStyle w:val="PlaceholderText"/>
                  </w:rPr>
                </w:pPr>
                <w:r w:rsidRPr="00451344">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50E5DE19" w14:textId="77777777" w:rsidR="00451344" w:rsidRPr="00DE2EFE" w:rsidRDefault="00451344" w:rsidP="001A42B0">
                <w:pPr>
                  <w:rPr>
                    <w:rStyle w:val="PlaceholderText"/>
                  </w:rPr>
                </w:pPr>
              </w:p>
              <w:p w14:paraId="1D86425F" w14:textId="77777777" w:rsidR="00451344" w:rsidRDefault="00451344" w:rsidP="001A42B0">
                <w:pPr>
                  <w:rPr>
                    <w:rFonts w:ascii="Calibri" w:eastAsia="MS Mincho" w:hAnsi="Calibri" w:cs="Times New Roman"/>
                    <w:b/>
                    <w:sz w:val="24"/>
                    <w:szCs w:val="24"/>
                  </w:rPr>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tc>
          </w:sdtContent>
        </w:sdt>
      </w:tr>
    </w:tbl>
    <w:p w14:paraId="7F6B3723" w14:textId="77777777" w:rsidR="00064F11" w:rsidRPr="00064F11" w:rsidRDefault="00064F11" w:rsidP="00064F11">
      <w:pPr>
        <w:keepNext/>
        <w:keepLines/>
        <w:tabs>
          <w:tab w:val="left" w:pos="720"/>
        </w:tabs>
        <w:spacing w:before="200" w:after="0" w:line="276" w:lineRule="auto"/>
        <w:outlineLvl w:val="2"/>
        <w:rPr>
          <w:rFonts w:ascii="Cambria" w:eastAsia="MS Gothic" w:hAnsi="Cambria" w:cs="Times New Roman"/>
          <w:b/>
          <w:bCs/>
          <w:color w:val="4F81BD"/>
        </w:rPr>
      </w:pPr>
      <w:r w:rsidRPr="00064F11">
        <w:rPr>
          <w:rFonts w:ascii="Cambria" w:eastAsia="MS Gothic" w:hAnsi="Cambria" w:cs="Times New Roman"/>
          <w:b/>
          <w:bCs/>
          <w:color w:val="4F81BD"/>
        </w:rPr>
        <w:lastRenderedPageBreak/>
        <w:t>Facilities Resources Table**</w:t>
      </w:r>
    </w:p>
    <w:tbl>
      <w:tblPr>
        <w:tblStyle w:val="MediumShading1-Accent11"/>
        <w:tblW w:w="13050" w:type="dxa"/>
        <w:tblInd w:w="-105" w:type="dxa"/>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Look w:val="0620" w:firstRow="1" w:lastRow="0" w:firstColumn="0" w:lastColumn="0" w:noHBand="1" w:noVBand="1"/>
      </w:tblPr>
      <w:tblGrid>
        <w:gridCol w:w="3399"/>
        <w:gridCol w:w="3072"/>
        <w:gridCol w:w="1350"/>
        <w:gridCol w:w="1350"/>
        <w:gridCol w:w="3879"/>
      </w:tblGrid>
      <w:tr w:rsidR="00064F11" w:rsidRPr="00064F11" w14:paraId="26915028" w14:textId="77777777" w:rsidTr="00064F11">
        <w:trPr>
          <w:cnfStyle w:val="100000000000" w:firstRow="1" w:lastRow="0" w:firstColumn="0" w:lastColumn="0" w:oddVBand="0" w:evenVBand="0" w:oddHBand="0" w:evenHBand="0" w:firstRowFirstColumn="0" w:firstRowLastColumn="0" w:lastRowFirstColumn="0" w:lastRowLastColumn="0"/>
          <w:trHeight w:val="628"/>
        </w:trPr>
        <w:tc>
          <w:tcPr>
            <w:tcW w:w="3399" w:type="dxa"/>
            <w:vAlign w:val="bottom"/>
          </w:tcPr>
          <w:p w14:paraId="4F2F3F89" w14:textId="77777777" w:rsidR="00064F11" w:rsidRPr="00064F11" w:rsidRDefault="00064F11" w:rsidP="00064F11">
            <w:pPr>
              <w:spacing w:line="276" w:lineRule="auto"/>
              <w:jc w:val="center"/>
              <w:rPr>
                <w:rFonts w:ascii="Calibri" w:eastAsia="Calibri" w:hAnsi="Calibri" w:cs="Times New Roman"/>
                <w:sz w:val="20"/>
                <w:szCs w:val="20"/>
              </w:rPr>
            </w:pPr>
            <w:r w:rsidRPr="00064F11">
              <w:rPr>
                <w:rFonts w:ascii="Calibri" w:eastAsia="Calibri" w:hAnsi="Calibri" w:cs="Times New Roman"/>
                <w:sz w:val="20"/>
                <w:szCs w:val="20"/>
              </w:rPr>
              <w:t>Significant Pieces of Equipment</w:t>
            </w:r>
          </w:p>
        </w:tc>
        <w:tc>
          <w:tcPr>
            <w:tcW w:w="3072" w:type="dxa"/>
            <w:vAlign w:val="bottom"/>
          </w:tcPr>
          <w:p w14:paraId="62A5547E" w14:textId="77777777" w:rsidR="00064F11" w:rsidRPr="00064F11" w:rsidRDefault="00064F11" w:rsidP="00064F11">
            <w:pPr>
              <w:spacing w:line="276" w:lineRule="auto"/>
              <w:jc w:val="center"/>
              <w:rPr>
                <w:rFonts w:ascii="Calibri" w:eastAsia="Calibri" w:hAnsi="Calibri" w:cs="Times New Roman"/>
                <w:sz w:val="20"/>
                <w:szCs w:val="20"/>
              </w:rPr>
            </w:pPr>
            <w:r w:rsidRPr="00064F11">
              <w:rPr>
                <w:rFonts w:ascii="Calibri" w:eastAsia="Calibri" w:hAnsi="Calibri" w:cs="Times New Roman"/>
                <w:sz w:val="20"/>
                <w:szCs w:val="20"/>
              </w:rPr>
              <w:t xml:space="preserve">Description </w:t>
            </w:r>
            <w:r w:rsidRPr="00064F11">
              <w:rPr>
                <w:rFonts w:ascii="Calibri" w:eastAsia="Calibri" w:hAnsi="Calibri" w:cs="Times New Roman"/>
                <w:sz w:val="20"/>
                <w:szCs w:val="20"/>
              </w:rPr>
              <w:br/>
              <w:t>(i.e. Special Characteristics)</w:t>
            </w:r>
          </w:p>
        </w:tc>
        <w:tc>
          <w:tcPr>
            <w:tcW w:w="2700" w:type="dxa"/>
            <w:gridSpan w:val="2"/>
            <w:vAlign w:val="bottom"/>
          </w:tcPr>
          <w:p w14:paraId="7BA74AEC" w14:textId="77777777" w:rsidR="00064F11" w:rsidRPr="00064F11" w:rsidRDefault="00064F11" w:rsidP="00064F11">
            <w:pPr>
              <w:jc w:val="center"/>
              <w:rPr>
                <w:rFonts w:ascii="Calibri" w:eastAsia="Calibri" w:hAnsi="Calibri" w:cs="Times New Roman"/>
                <w:sz w:val="20"/>
                <w:szCs w:val="20"/>
              </w:rPr>
            </w:pPr>
            <w:r w:rsidRPr="00064F11">
              <w:rPr>
                <w:rFonts w:ascii="Calibri" w:eastAsia="Calibri" w:hAnsi="Calibri" w:cs="Times New Roman"/>
                <w:sz w:val="20"/>
                <w:szCs w:val="20"/>
              </w:rPr>
              <w:t>Meets Needs (Y or N):</w:t>
            </w:r>
          </w:p>
          <w:p w14:paraId="5BF2482D" w14:textId="77777777" w:rsidR="00064F11" w:rsidRPr="00064F11" w:rsidRDefault="00064F11" w:rsidP="00064F11">
            <w:pPr>
              <w:spacing w:line="276" w:lineRule="auto"/>
              <w:jc w:val="center"/>
              <w:rPr>
                <w:rFonts w:ascii="Calibri" w:eastAsia="Calibri" w:hAnsi="Calibri" w:cs="Times New Roman"/>
                <w:sz w:val="20"/>
                <w:szCs w:val="20"/>
              </w:rPr>
            </w:pPr>
            <w:r w:rsidRPr="00064F11">
              <w:rPr>
                <w:rFonts w:ascii="Calibri" w:eastAsia="Calibri" w:hAnsi="Calibri" w:cs="Times New Roman"/>
                <w:sz w:val="20"/>
                <w:szCs w:val="20"/>
              </w:rPr>
              <w:t>Current          For Next 5 Years</w:t>
            </w:r>
          </w:p>
        </w:tc>
        <w:tc>
          <w:tcPr>
            <w:tcW w:w="3879" w:type="dxa"/>
            <w:vAlign w:val="bottom"/>
          </w:tcPr>
          <w:p w14:paraId="78C7DDB5" w14:textId="77777777" w:rsidR="00064F11" w:rsidRPr="00064F11" w:rsidRDefault="00064F11" w:rsidP="00064F11">
            <w:pPr>
              <w:spacing w:line="276" w:lineRule="auto"/>
              <w:jc w:val="center"/>
              <w:rPr>
                <w:rFonts w:ascii="Calibri" w:eastAsia="Calibri" w:hAnsi="Calibri" w:cs="Times New Roman"/>
                <w:sz w:val="20"/>
                <w:szCs w:val="20"/>
              </w:rPr>
            </w:pPr>
            <w:r w:rsidRPr="00064F11">
              <w:rPr>
                <w:rFonts w:ascii="Calibri" w:eastAsia="Calibri" w:hAnsi="Calibri" w:cs="Times New Roman"/>
                <w:sz w:val="20"/>
                <w:szCs w:val="20"/>
              </w:rPr>
              <w:t>Analysis of Equipment Utilization</w:t>
            </w:r>
          </w:p>
        </w:tc>
      </w:tr>
      <w:tr w:rsidR="00064F11" w:rsidRPr="00064F11" w14:paraId="230B2ECF" w14:textId="77777777" w:rsidTr="00064F11">
        <w:sdt>
          <w:sdtPr>
            <w:id w:val="710544959"/>
            <w:placeholder>
              <w:docPart w:val="E1482A55EAFB4F00AEF9BDCDFD9CB8AD"/>
            </w:placeholder>
            <w:showingPlcHdr/>
            <w15:color w:val="FF0000"/>
          </w:sdtPr>
          <w:sdtEndPr/>
          <w:sdtContent>
            <w:tc>
              <w:tcPr>
                <w:tcW w:w="3399" w:type="dxa"/>
              </w:tcPr>
              <w:p w14:paraId="2FBCDB7C" w14:textId="77777777" w:rsidR="00064F11" w:rsidRDefault="00064F11" w:rsidP="00064F11">
                <w:pPr>
                  <w:pStyle w:val="BodyText"/>
                </w:pPr>
                <w:r w:rsidRPr="00924023">
                  <w:rPr>
                    <w:rStyle w:val="PlaceholderText"/>
                  </w:rPr>
                  <w:t>Click or tap here to enter text.</w:t>
                </w:r>
              </w:p>
            </w:tc>
          </w:sdtContent>
        </w:sdt>
        <w:sdt>
          <w:sdtPr>
            <w:id w:val="-559555308"/>
            <w:placeholder>
              <w:docPart w:val="3896D35E4DB54949AF7B5134958DDD61"/>
            </w:placeholder>
            <w:showingPlcHdr/>
            <w15:color w:val="FF0000"/>
          </w:sdtPr>
          <w:sdtEndPr/>
          <w:sdtContent>
            <w:tc>
              <w:tcPr>
                <w:tcW w:w="3072" w:type="dxa"/>
              </w:tcPr>
              <w:p w14:paraId="7B3CEC6D" w14:textId="77777777" w:rsidR="00064F11" w:rsidRDefault="00064F11" w:rsidP="00064F11">
                <w:pPr>
                  <w:pStyle w:val="BodyText"/>
                </w:pPr>
                <w:r w:rsidRPr="00924023">
                  <w:rPr>
                    <w:rStyle w:val="PlaceholderText"/>
                  </w:rPr>
                  <w:t>Click or tap here to enter text.</w:t>
                </w:r>
              </w:p>
            </w:tc>
          </w:sdtContent>
        </w:sdt>
        <w:sdt>
          <w:sdtPr>
            <w:rPr>
              <w:rStyle w:val="BodyTextChar"/>
            </w:rPr>
            <w:id w:val="1973475877"/>
            <w:placeholder>
              <w:docPart w:val="A9644C43480B47C3BE8369B9723A3E4B"/>
            </w:placeholder>
            <w:showingPlcHdr/>
            <w15:color w:val="FF0000"/>
            <w:dropDownList>
              <w:listItem w:value="Choose an item."/>
              <w:listItem w:displayText="Yes" w:value="Yes"/>
              <w:listItem w:displayText="No" w:value="No"/>
            </w:dropDownList>
          </w:sdtPr>
          <w:sdtEndPr>
            <w:rPr>
              <w:rStyle w:val="BodyTextChar"/>
            </w:rPr>
          </w:sdtEndPr>
          <w:sdtContent>
            <w:tc>
              <w:tcPr>
                <w:tcW w:w="1350" w:type="dxa"/>
              </w:tcPr>
              <w:p w14:paraId="6B46FD44" w14:textId="77777777" w:rsidR="00064F11" w:rsidRPr="000E7284" w:rsidRDefault="00064F11" w:rsidP="00064F11">
                <w:pPr>
                  <w:rPr>
                    <w:color w:val="FFFFFF" w:themeColor="background1"/>
                    <w:sz w:val="20"/>
                    <w:szCs w:val="20"/>
                  </w:rPr>
                </w:pPr>
                <w:r w:rsidRPr="00924023">
                  <w:rPr>
                    <w:rStyle w:val="PlaceholderText"/>
                  </w:rPr>
                  <w:t>Choose an item.</w:t>
                </w:r>
              </w:p>
            </w:tc>
          </w:sdtContent>
        </w:sdt>
        <w:sdt>
          <w:sdtPr>
            <w:rPr>
              <w:rStyle w:val="BodyTextChar"/>
            </w:rPr>
            <w:id w:val="-1814626070"/>
            <w:placeholder>
              <w:docPart w:val="BF44811A1B3F45E69AD531A52DED5F35"/>
            </w:placeholder>
            <w:showingPlcHdr/>
            <w15:color w:val="FF0000"/>
            <w:dropDownList>
              <w:listItem w:value="Choose an item."/>
              <w:listItem w:displayText="Yes" w:value="Yes"/>
              <w:listItem w:displayText="No" w:value="No"/>
            </w:dropDownList>
          </w:sdtPr>
          <w:sdtEndPr>
            <w:rPr>
              <w:rStyle w:val="BodyTextChar"/>
            </w:rPr>
          </w:sdtEndPr>
          <w:sdtContent>
            <w:tc>
              <w:tcPr>
                <w:tcW w:w="1350" w:type="dxa"/>
              </w:tcPr>
              <w:p w14:paraId="1D6F1AA8" w14:textId="77777777" w:rsidR="00064F11" w:rsidRDefault="00064F11" w:rsidP="00064F11">
                <w:r w:rsidRPr="005364CD">
                  <w:rPr>
                    <w:rStyle w:val="PlaceholderText"/>
                  </w:rPr>
                  <w:t>Choose an item.</w:t>
                </w:r>
              </w:p>
            </w:tc>
          </w:sdtContent>
        </w:sdt>
        <w:sdt>
          <w:sdtPr>
            <w:id w:val="1035163706"/>
            <w:placeholder>
              <w:docPart w:val="87F7D64AE1134FCFAC70211DF4F6582E"/>
            </w:placeholder>
            <w:showingPlcHdr/>
            <w15:color w:val="FF0000"/>
          </w:sdtPr>
          <w:sdtEndPr/>
          <w:sdtContent>
            <w:tc>
              <w:tcPr>
                <w:tcW w:w="3879" w:type="dxa"/>
              </w:tcPr>
              <w:p w14:paraId="4A5E69BC" w14:textId="77777777" w:rsidR="00064F11" w:rsidRDefault="00064F11" w:rsidP="00064F11">
                <w:pPr>
                  <w:pStyle w:val="BodyText"/>
                </w:pPr>
                <w:r w:rsidRPr="00924023">
                  <w:rPr>
                    <w:rStyle w:val="PlaceholderText"/>
                  </w:rPr>
                  <w:t>Click or tap here to enter text.</w:t>
                </w:r>
              </w:p>
            </w:tc>
          </w:sdtContent>
        </w:sdt>
      </w:tr>
      <w:tr w:rsidR="00064F11" w:rsidRPr="00064F11" w14:paraId="0DB716A4" w14:textId="77777777" w:rsidTr="00064F11">
        <w:sdt>
          <w:sdtPr>
            <w:id w:val="-1464342578"/>
            <w:placeholder>
              <w:docPart w:val="C10F71A5407C420C8BDF396085320566"/>
            </w:placeholder>
            <w:showingPlcHdr/>
            <w15:color w:val="FF0000"/>
          </w:sdtPr>
          <w:sdtEndPr/>
          <w:sdtContent>
            <w:tc>
              <w:tcPr>
                <w:tcW w:w="3399" w:type="dxa"/>
              </w:tcPr>
              <w:p w14:paraId="7F0F890C" w14:textId="77777777" w:rsidR="00064F11" w:rsidRDefault="00064F11" w:rsidP="00064F11">
                <w:pPr>
                  <w:pStyle w:val="BodyText"/>
                </w:pPr>
                <w:r w:rsidRPr="00924023">
                  <w:rPr>
                    <w:rStyle w:val="PlaceholderText"/>
                  </w:rPr>
                  <w:t>Click or tap here to enter text.</w:t>
                </w:r>
              </w:p>
            </w:tc>
          </w:sdtContent>
        </w:sdt>
        <w:sdt>
          <w:sdtPr>
            <w:id w:val="936333483"/>
            <w:placeholder>
              <w:docPart w:val="7FD605FDBB9142819663CE5130F002A2"/>
            </w:placeholder>
            <w:showingPlcHdr/>
            <w15:color w:val="FF0000"/>
          </w:sdtPr>
          <w:sdtEndPr/>
          <w:sdtContent>
            <w:tc>
              <w:tcPr>
                <w:tcW w:w="3072" w:type="dxa"/>
              </w:tcPr>
              <w:p w14:paraId="12098700" w14:textId="77777777" w:rsidR="00064F11" w:rsidRDefault="00064F11" w:rsidP="00064F11">
                <w:pPr>
                  <w:pStyle w:val="BodyText"/>
                </w:pPr>
                <w:r w:rsidRPr="00924023">
                  <w:rPr>
                    <w:rStyle w:val="PlaceholderText"/>
                  </w:rPr>
                  <w:t>Click or tap here to enter text.</w:t>
                </w:r>
              </w:p>
            </w:tc>
          </w:sdtContent>
        </w:sdt>
        <w:sdt>
          <w:sdtPr>
            <w:rPr>
              <w:rStyle w:val="BodyTextChar"/>
            </w:rPr>
            <w:id w:val="1890445675"/>
            <w:placeholder>
              <w:docPart w:val="31BD78C104A04872A64337FFA3A73E7E"/>
            </w:placeholder>
            <w:showingPlcHdr/>
            <w15:color w:val="FF0000"/>
            <w:dropDownList>
              <w:listItem w:value="Choose an item."/>
              <w:listItem w:displayText="Yes" w:value="Yes"/>
              <w:listItem w:displayText="No" w:value="No"/>
            </w:dropDownList>
          </w:sdtPr>
          <w:sdtEndPr>
            <w:rPr>
              <w:rStyle w:val="BodyTextChar"/>
            </w:rPr>
          </w:sdtEndPr>
          <w:sdtContent>
            <w:tc>
              <w:tcPr>
                <w:tcW w:w="1350" w:type="dxa"/>
              </w:tcPr>
              <w:p w14:paraId="128CC55F" w14:textId="77777777" w:rsidR="00064F11" w:rsidRDefault="00064F11" w:rsidP="00064F11">
                <w:r w:rsidRPr="00552A35">
                  <w:rPr>
                    <w:rStyle w:val="PlaceholderText"/>
                  </w:rPr>
                  <w:t>Choose an item.</w:t>
                </w:r>
              </w:p>
            </w:tc>
          </w:sdtContent>
        </w:sdt>
        <w:sdt>
          <w:sdtPr>
            <w:rPr>
              <w:rStyle w:val="BodyTextChar"/>
            </w:rPr>
            <w:id w:val="1192503596"/>
            <w:placeholder>
              <w:docPart w:val="6C3BF796C32D4C3B848A692082764710"/>
            </w:placeholder>
            <w:showingPlcHdr/>
            <w15:color w:val="FF0000"/>
            <w:dropDownList>
              <w:listItem w:value="Choose an item."/>
              <w:listItem w:displayText="Yes" w:value="Yes"/>
              <w:listItem w:displayText="No" w:value="No"/>
            </w:dropDownList>
          </w:sdtPr>
          <w:sdtEndPr>
            <w:rPr>
              <w:rStyle w:val="BodyTextChar"/>
            </w:rPr>
          </w:sdtEndPr>
          <w:sdtContent>
            <w:tc>
              <w:tcPr>
                <w:tcW w:w="1350" w:type="dxa"/>
              </w:tcPr>
              <w:p w14:paraId="3D7C9418" w14:textId="77777777" w:rsidR="00064F11" w:rsidRDefault="00064F11" w:rsidP="00064F11">
                <w:r w:rsidRPr="005364CD">
                  <w:rPr>
                    <w:rStyle w:val="PlaceholderText"/>
                  </w:rPr>
                  <w:t>Choose an item.</w:t>
                </w:r>
              </w:p>
            </w:tc>
          </w:sdtContent>
        </w:sdt>
        <w:sdt>
          <w:sdtPr>
            <w:id w:val="1773282537"/>
            <w:placeholder>
              <w:docPart w:val="01D59F098FFF4DFEB46DC32738B42951"/>
            </w:placeholder>
            <w:showingPlcHdr/>
            <w15:color w:val="FF0000"/>
          </w:sdtPr>
          <w:sdtEndPr/>
          <w:sdtContent>
            <w:tc>
              <w:tcPr>
                <w:tcW w:w="3879" w:type="dxa"/>
              </w:tcPr>
              <w:p w14:paraId="6F4A3A9A" w14:textId="77777777" w:rsidR="00064F11" w:rsidRDefault="00064F11" w:rsidP="00064F11">
                <w:pPr>
                  <w:pStyle w:val="BodyText"/>
                </w:pPr>
                <w:r w:rsidRPr="00924023">
                  <w:rPr>
                    <w:rStyle w:val="PlaceholderText"/>
                  </w:rPr>
                  <w:t>Click or tap here to enter text.</w:t>
                </w:r>
              </w:p>
            </w:tc>
          </w:sdtContent>
        </w:sdt>
      </w:tr>
      <w:tr w:rsidR="00064F11" w:rsidRPr="00064F11" w14:paraId="65AB41FB" w14:textId="77777777" w:rsidTr="00064F11">
        <w:sdt>
          <w:sdtPr>
            <w:id w:val="132841915"/>
            <w:placeholder>
              <w:docPart w:val="DD14B7D7F0C14F00930F6012CD401F2F"/>
            </w:placeholder>
            <w:showingPlcHdr/>
            <w15:color w:val="FF0000"/>
          </w:sdtPr>
          <w:sdtEndPr/>
          <w:sdtContent>
            <w:tc>
              <w:tcPr>
                <w:tcW w:w="3399" w:type="dxa"/>
              </w:tcPr>
              <w:p w14:paraId="43EC4C3F" w14:textId="77777777" w:rsidR="00064F11" w:rsidRDefault="00064F11" w:rsidP="00064F11">
                <w:pPr>
                  <w:pStyle w:val="BodyText"/>
                </w:pPr>
                <w:r w:rsidRPr="00924023">
                  <w:rPr>
                    <w:rStyle w:val="PlaceholderText"/>
                  </w:rPr>
                  <w:t>Click or tap here to enter text.</w:t>
                </w:r>
              </w:p>
            </w:tc>
          </w:sdtContent>
        </w:sdt>
        <w:sdt>
          <w:sdtPr>
            <w:id w:val="-1326129495"/>
            <w:placeholder>
              <w:docPart w:val="9468F3A2612644AFB74F4133DD5CDC19"/>
            </w:placeholder>
            <w:showingPlcHdr/>
            <w15:color w:val="FF0000"/>
          </w:sdtPr>
          <w:sdtEndPr/>
          <w:sdtContent>
            <w:tc>
              <w:tcPr>
                <w:tcW w:w="3072" w:type="dxa"/>
              </w:tcPr>
              <w:p w14:paraId="5B35EF57" w14:textId="77777777" w:rsidR="00064F11" w:rsidRDefault="00064F11" w:rsidP="00064F11">
                <w:pPr>
                  <w:pStyle w:val="BodyText"/>
                </w:pPr>
                <w:r w:rsidRPr="00924023">
                  <w:rPr>
                    <w:rStyle w:val="PlaceholderText"/>
                  </w:rPr>
                  <w:t>Click or tap here to enter text.</w:t>
                </w:r>
              </w:p>
            </w:tc>
          </w:sdtContent>
        </w:sdt>
        <w:sdt>
          <w:sdtPr>
            <w:rPr>
              <w:rStyle w:val="BodyTextChar"/>
            </w:rPr>
            <w:id w:val="467100781"/>
            <w:placeholder>
              <w:docPart w:val="AC9E9E75C1DD46BC9AFDE63353BF0A64"/>
            </w:placeholder>
            <w:showingPlcHdr/>
            <w15:color w:val="FF0000"/>
            <w:dropDownList>
              <w:listItem w:value="Choose an item."/>
              <w:listItem w:displayText="Yes" w:value="Yes"/>
              <w:listItem w:displayText="No" w:value="No"/>
            </w:dropDownList>
          </w:sdtPr>
          <w:sdtEndPr>
            <w:rPr>
              <w:rStyle w:val="BodyTextChar"/>
            </w:rPr>
          </w:sdtEndPr>
          <w:sdtContent>
            <w:tc>
              <w:tcPr>
                <w:tcW w:w="1350" w:type="dxa"/>
              </w:tcPr>
              <w:p w14:paraId="3F2BD05F" w14:textId="77777777" w:rsidR="00064F11" w:rsidRDefault="00064F11" w:rsidP="00064F11">
                <w:r w:rsidRPr="00552A35">
                  <w:rPr>
                    <w:rStyle w:val="PlaceholderText"/>
                  </w:rPr>
                  <w:t>Choose an item.</w:t>
                </w:r>
              </w:p>
            </w:tc>
          </w:sdtContent>
        </w:sdt>
        <w:sdt>
          <w:sdtPr>
            <w:rPr>
              <w:rStyle w:val="BodyTextChar"/>
            </w:rPr>
            <w:id w:val="-21324267"/>
            <w:placeholder>
              <w:docPart w:val="86A949A27AC54C0CA8091C5AB6CDA2C0"/>
            </w:placeholder>
            <w:showingPlcHdr/>
            <w15:color w:val="FF0000"/>
            <w:dropDownList>
              <w:listItem w:value="Choose an item."/>
              <w:listItem w:displayText="Yes" w:value="Yes"/>
              <w:listItem w:displayText="No" w:value="No"/>
            </w:dropDownList>
          </w:sdtPr>
          <w:sdtEndPr>
            <w:rPr>
              <w:rStyle w:val="BodyTextChar"/>
            </w:rPr>
          </w:sdtEndPr>
          <w:sdtContent>
            <w:tc>
              <w:tcPr>
                <w:tcW w:w="1350" w:type="dxa"/>
              </w:tcPr>
              <w:p w14:paraId="0EE59858" w14:textId="77777777" w:rsidR="00064F11" w:rsidRDefault="00064F11" w:rsidP="00064F11">
                <w:r w:rsidRPr="005364CD">
                  <w:rPr>
                    <w:rStyle w:val="PlaceholderText"/>
                  </w:rPr>
                  <w:t>Choose an item.</w:t>
                </w:r>
              </w:p>
            </w:tc>
          </w:sdtContent>
        </w:sdt>
        <w:sdt>
          <w:sdtPr>
            <w:id w:val="1222478810"/>
            <w:placeholder>
              <w:docPart w:val="E0F592F9D021497D87FA92942A2A7BA9"/>
            </w:placeholder>
            <w:showingPlcHdr/>
            <w15:color w:val="FF0000"/>
          </w:sdtPr>
          <w:sdtEndPr/>
          <w:sdtContent>
            <w:tc>
              <w:tcPr>
                <w:tcW w:w="3879" w:type="dxa"/>
              </w:tcPr>
              <w:p w14:paraId="1912148E" w14:textId="77777777" w:rsidR="00064F11" w:rsidRDefault="00064F11" w:rsidP="00064F11">
                <w:pPr>
                  <w:pStyle w:val="BodyText"/>
                </w:pPr>
                <w:r w:rsidRPr="00924023">
                  <w:rPr>
                    <w:rStyle w:val="PlaceholderText"/>
                  </w:rPr>
                  <w:t>Click or tap here to enter text.</w:t>
                </w:r>
              </w:p>
            </w:tc>
          </w:sdtContent>
        </w:sdt>
      </w:tr>
      <w:tr w:rsidR="00064F11" w:rsidRPr="00064F11" w14:paraId="004276E9" w14:textId="77777777" w:rsidTr="00064F11">
        <w:sdt>
          <w:sdtPr>
            <w:id w:val="1382754197"/>
            <w:placeholder>
              <w:docPart w:val="56B209F8455042BB87E6845CD56F664E"/>
            </w:placeholder>
            <w:showingPlcHdr/>
            <w15:color w:val="FF0000"/>
          </w:sdtPr>
          <w:sdtEndPr/>
          <w:sdtContent>
            <w:tc>
              <w:tcPr>
                <w:tcW w:w="3399" w:type="dxa"/>
              </w:tcPr>
              <w:p w14:paraId="760F3570" w14:textId="77777777" w:rsidR="00064F11" w:rsidRDefault="00064F11" w:rsidP="00064F11">
                <w:pPr>
                  <w:pStyle w:val="BodyText"/>
                </w:pPr>
                <w:r w:rsidRPr="00924023">
                  <w:rPr>
                    <w:rStyle w:val="PlaceholderText"/>
                  </w:rPr>
                  <w:t>Click or tap here to enter text.</w:t>
                </w:r>
              </w:p>
            </w:tc>
          </w:sdtContent>
        </w:sdt>
        <w:sdt>
          <w:sdtPr>
            <w:id w:val="-964191609"/>
            <w:placeholder>
              <w:docPart w:val="C45FD5B7B0B04969B887DC7CE5C92685"/>
            </w:placeholder>
            <w:showingPlcHdr/>
            <w15:color w:val="FF0000"/>
          </w:sdtPr>
          <w:sdtEndPr/>
          <w:sdtContent>
            <w:tc>
              <w:tcPr>
                <w:tcW w:w="3072" w:type="dxa"/>
              </w:tcPr>
              <w:p w14:paraId="4082022C" w14:textId="77777777" w:rsidR="00064F11" w:rsidRDefault="00064F11" w:rsidP="00064F11">
                <w:pPr>
                  <w:pStyle w:val="BodyText"/>
                </w:pPr>
                <w:r w:rsidRPr="00924023">
                  <w:rPr>
                    <w:rStyle w:val="PlaceholderText"/>
                  </w:rPr>
                  <w:t>Click or tap here to enter text.</w:t>
                </w:r>
              </w:p>
            </w:tc>
          </w:sdtContent>
        </w:sdt>
        <w:sdt>
          <w:sdtPr>
            <w:rPr>
              <w:rStyle w:val="BodyTextChar"/>
            </w:rPr>
            <w:id w:val="-1321190358"/>
            <w:placeholder>
              <w:docPart w:val="108BFE54DB4C4C92ABD2101A2679BF4E"/>
            </w:placeholder>
            <w:showingPlcHdr/>
            <w15:color w:val="FF0000"/>
            <w:dropDownList>
              <w:listItem w:value="Choose an item."/>
              <w:listItem w:displayText="Yes" w:value="Yes"/>
              <w:listItem w:displayText="No" w:value="No"/>
            </w:dropDownList>
          </w:sdtPr>
          <w:sdtEndPr>
            <w:rPr>
              <w:rStyle w:val="BodyTextChar"/>
            </w:rPr>
          </w:sdtEndPr>
          <w:sdtContent>
            <w:tc>
              <w:tcPr>
                <w:tcW w:w="1350" w:type="dxa"/>
              </w:tcPr>
              <w:p w14:paraId="569A2ED2" w14:textId="77777777" w:rsidR="00064F11" w:rsidRDefault="00064F11" w:rsidP="00064F11">
                <w:r w:rsidRPr="00552A35">
                  <w:rPr>
                    <w:rStyle w:val="PlaceholderText"/>
                  </w:rPr>
                  <w:t>Choose an item.</w:t>
                </w:r>
              </w:p>
            </w:tc>
          </w:sdtContent>
        </w:sdt>
        <w:sdt>
          <w:sdtPr>
            <w:rPr>
              <w:rStyle w:val="BodyTextChar"/>
            </w:rPr>
            <w:id w:val="1151953877"/>
            <w:placeholder>
              <w:docPart w:val="EC3E83DC559247C0B039CE4574C23EEC"/>
            </w:placeholder>
            <w:showingPlcHdr/>
            <w15:color w:val="FF0000"/>
            <w:dropDownList>
              <w:listItem w:value="Choose an item."/>
              <w:listItem w:displayText="Yes" w:value="Yes"/>
              <w:listItem w:displayText="No" w:value="No"/>
            </w:dropDownList>
          </w:sdtPr>
          <w:sdtEndPr>
            <w:rPr>
              <w:rStyle w:val="BodyTextChar"/>
            </w:rPr>
          </w:sdtEndPr>
          <w:sdtContent>
            <w:tc>
              <w:tcPr>
                <w:tcW w:w="1350" w:type="dxa"/>
              </w:tcPr>
              <w:p w14:paraId="74030A26" w14:textId="77777777" w:rsidR="00064F11" w:rsidRDefault="00064F11" w:rsidP="00064F11">
                <w:r w:rsidRPr="005364CD">
                  <w:rPr>
                    <w:rStyle w:val="PlaceholderText"/>
                  </w:rPr>
                  <w:t>Choose an item.</w:t>
                </w:r>
              </w:p>
            </w:tc>
          </w:sdtContent>
        </w:sdt>
        <w:sdt>
          <w:sdtPr>
            <w:id w:val="-1729530041"/>
            <w:placeholder>
              <w:docPart w:val="1B1B901DD5FB4A2E98068352A6227C01"/>
            </w:placeholder>
            <w:showingPlcHdr/>
            <w15:color w:val="FF0000"/>
          </w:sdtPr>
          <w:sdtEndPr/>
          <w:sdtContent>
            <w:tc>
              <w:tcPr>
                <w:tcW w:w="3879" w:type="dxa"/>
              </w:tcPr>
              <w:p w14:paraId="33A9482B" w14:textId="77777777" w:rsidR="00064F11" w:rsidRDefault="00064F11" w:rsidP="00064F11">
                <w:pPr>
                  <w:pStyle w:val="BodyText"/>
                </w:pPr>
                <w:r w:rsidRPr="00924023">
                  <w:rPr>
                    <w:rStyle w:val="PlaceholderText"/>
                  </w:rPr>
                  <w:t>Click or tap here to enter text.</w:t>
                </w:r>
              </w:p>
            </w:tc>
          </w:sdtContent>
        </w:sdt>
      </w:tr>
      <w:tr w:rsidR="00064F11" w:rsidRPr="00064F11" w14:paraId="4623634D" w14:textId="77777777" w:rsidTr="00064F11">
        <w:sdt>
          <w:sdtPr>
            <w:id w:val="-1440282213"/>
            <w:placeholder>
              <w:docPart w:val="33999EC2C457443CB4A72F070C8A7525"/>
            </w:placeholder>
            <w:showingPlcHdr/>
            <w15:color w:val="FF0000"/>
          </w:sdtPr>
          <w:sdtEndPr/>
          <w:sdtContent>
            <w:tc>
              <w:tcPr>
                <w:tcW w:w="3399" w:type="dxa"/>
              </w:tcPr>
              <w:p w14:paraId="10D88198" w14:textId="77777777" w:rsidR="00064F11" w:rsidRDefault="00064F11" w:rsidP="00064F11">
                <w:pPr>
                  <w:pStyle w:val="BodyText"/>
                </w:pPr>
                <w:r w:rsidRPr="00924023">
                  <w:rPr>
                    <w:rStyle w:val="PlaceholderText"/>
                  </w:rPr>
                  <w:t>Click or tap here to enter text.</w:t>
                </w:r>
              </w:p>
            </w:tc>
          </w:sdtContent>
        </w:sdt>
        <w:sdt>
          <w:sdtPr>
            <w:id w:val="-695529823"/>
            <w:placeholder>
              <w:docPart w:val="D5E11DE271744F9E9FAC4213264E1940"/>
            </w:placeholder>
            <w:showingPlcHdr/>
            <w15:color w:val="FF0000"/>
          </w:sdtPr>
          <w:sdtEndPr/>
          <w:sdtContent>
            <w:tc>
              <w:tcPr>
                <w:tcW w:w="3072" w:type="dxa"/>
              </w:tcPr>
              <w:p w14:paraId="5CF0597E" w14:textId="77777777" w:rsidR="00064F11" w:rsidRDefault="00064F11" w:rsidP="00064F11">
                <w:pPr>
                  <w:pStyle w:val="BodyText"/>
                </w:pPr>
                <w:r w:rsidRPr="00924023">
                  <w:rPr>
                    <w:rStyle w:val="PlaceholderText"/>
                  </w:rPr>
                  <w:t>Click or tap here to enter text.</w:t>
                </w:r>
              </w:p>
            </w:tc>
          </w:sdtContent>
        </w:sdt>
        <w:sdt>
          <w:sdtPr>
            <w:rPr>
              <w:rStyle w:val="BodyTextChar"/>
            </w:rPr>
            <w:id w:val="-2033796024"/>
            <w:placeholder>
              <w:docPart w:val="132E1CB9085147809411D26F6021B32A"/>
            </w:placeholder>
            <w:showingPlcHdr/>
            <w15:color w:val="FF0000"/>
            <w:dropDownList>
              <w:listItem w:value="Choose an item."/>
              <w:listItem w:displayText="Yes" w:value="Yes"/>
              <w:listItem w:displayText="No" w:value="No"/>
            </w:dropDownList>
          </w:sdtPr>
          <w:sdtEndPr>
            <w:rPr>
              <w:rStyle w:val="BodyTextChar"/>
            </w:rPr>
          </w:sdtEndPr>
          <w:sdtContent>
            <w:tc>
              <w:tcPr>
                <w:tcW w:w="1350" w:type="dxa"/>
              </w:tcPr>
              <w:p w14:paraId="0BA6249A" w14:textId="77777777" w:rsidR="00064F11" w:rsidRPr="000E7284" w:rsidRDefault="00064F11" w:rsidP="00064F11">
                <w:pPr>
                  <w:rPr>
                    <w:color w:val="FFFFFF" w:themeColor="background1"/>
                    <w:sz w:val="20"/>
                    <w:szCs w:val="20"/>
                  </w:rPr>
                </w:pPr>
                <w:r w:rsidRPr="00924023">
                  <w:rPr>
                    <w:rStyle w:val="PlaceholderText"/>
                  </w:rPr>
                  <w:t>Choose an item.</w:t>
                </w:r>
              </w:p>
            </w:tc>
          </w:sdtContent>
        </w:sdt>
        <w:sdt>
          <w:sdtPr>
            <w:rPr>
              <w:rStyle w:val="BodyTextChar"/>
            </w:rPr>
            <w:id w:val="1851057128"/>
            <w:placeholder>
              <w:docPart w:val="AABA2516FC424712AB1E65C91A290A17"/>
            </w:placeholder>
            <w:showingPlcHdr/>
            <w15:color w:val="FF0000"/>
            <w:dropDownList>
              <w:listItem w:value="Choose an item."/>
              <w:listItem w:displayText="Yes" w:value="Yes"/>
              <w:listItem w:displayText="No" w:value="No"/>
            </w:dropDownList>
          </w:sdtPr>
          <w:sdtEndPr>
            <w:rPr>
              <w:rStyle w:val="BodyTextChar"/>
            </w:rPr>
          </w:sdtEndPr>
          <w:sdtContent>
            <w:tc>
              <w:tcPr>
                <w:tcW w:w="1350" w:type="dxa"/>
              </w:tcPr>
              <w:p w14:paraId="7FD6EE39" w14:textId="77777777" w:rsidR="00064F11" w:rsidRDefault="00064F11" w:rsidP="00064F11">
                <w:r w:rsidRPr="005364CD">
                  <w:rPr>
                    <w:rStyle w:val="PlaceholderText"/>
                  </w:rPr>
                  <w:t>Choose an item.</w:t>
                </w:r>
              </w:p>
            </w:tc>
          </w:sdtContent>
        </w:sdt>
        <w:sdt>
          <w:sdtPr>
            <w:id w:val="-1686891677"/>
            <w:placeholder>
              <w:docPart w:val="DC374DB8E6544033B35C5FF2F8C96709"/>
            </w:placeholder>
            <w:showingPlcHdr/>
            <w15:color w:val="FF0000"/>
          </w:sdtPr>
          <w:sdtEndPr/>
          <w:sdtContent>
            <w:tc>
              <w:tcPr>
                <w:tcW w:w="3879" w:type="dxa"/>
              </w:tcPr>
              <w:p w14:paraId="737E0F71" w14:textId="77777777" w:rsidR="00064F11" w:rsidRDefault="00064F11" w:rsidP="00064F11">
                <w:pPr>
                  <w:pStyle w:val="BodyText"/>
                </w:pPr>
                <w:r w:rsidRPr="00924023">
                  <w:rPr>
                    <w:rStyle w:val="PlaceholderText"/>
                  </w:rPr>
                  <w:t>Click or tap here to enter text.</w:t>
                </w:r>
              </w:p>
            </w:tc>
          </w:sdtContent>
        </w:sdt>
      </w:tr>
      <w:tr w:rsidR="00064F11" w:rsidRPr="00064F11" w14:paraId="206FF568" w14:textId="77777777" w:rsidTr="00064F11">
        <w:sdt>
          <w:sdtPr>
            <w:id w:val="-42834476"/>
            <w:placeholder>
              <w:docPart w:val="E736834B27104D30A671E96D92F14BFA"/>
            </w:placeholder>
            <w:showingPlcHdr/>
            <w15:color w:val="FF0000"/>
          </w:sdtPr>
          <w:sdtEndPr/>
          <w:sdtContent>
            <w:tc>
              <w:tcPr>
                <w:tcW w:w="3399" w:type="dxa"/>
              </w:tcPr>
              <w:p w14:paraId="56A5678C" w14:textId="77777777" w:rsidR="00064F11" w:rsidRDefault="00064F11" w:rsidP="00064F11">
                <w:pPr>
                  <w:pStyle w:val="BodyText"/>
                </w:pPr>
                <w:r w:rsidRPr="00924023">
                  <w:rPr>
                    <w:rStyle w:val="PlaceholderText"/>
                  </w:rPr>
                  <w:t>Click or tap here to enter text.</w:t>
                </w:r>
              </w:p>
            </w:tc>
          </w:sdtContent>
        </w:sdt>
        <w:sdt>
          <w:sdtPr>
            <w:id w:val="-578754392"/>
            <w:placeholder>
              <w:docPart w:val="9A2771542C944743A1D2D03B5FB3C596"/>
            </w:placeholder>
            <w:showingPlcHdr/>
            <w15:color w:val="FF0000"/>
          </w:sdtPr>
          <w:sdtEndPr/>
          <w:sdtContent>
            <w:tc>
              <w:tcPr>
                <w:tcW w:w="3072" w:type="dxa"/>
              </w:tcPr>
              <w:p w14:paraId="22825940" w14:textId="77777777" w:rsidR="00064F11" w:rsidRDefault="00064F11" w:rsidP="00064F11">
                <w:pPr>
                  <w:pStyle w:val="BodyText"/>
                </w:pPr>
                <w:r w:rsidRPr="00924023">
                  <w:rPr>
                    <w:rStyle w:val="PlaceholderText"/>
                  </w:rPr>
                  <w:t>Click or tap here to enter text.</w:t>
                </w:r>
              </w:p>
            </w:tc>
          </w:sdtContent>
        </w:sdt>
        <w:sdt>
          <w:sdtPr>
            <w:rPr>
              <w:rStyle w:val="BodyTextChar"/>
            </w:rPr>
            <w:id w:val="-757202491"/>
            <w:placeholder>
              <w:docPart w:val="34235FC272994461AFC3D92B1BB6322B"/>
            </w:placeholder>
            <w:showingPlcHdr/>
            <w15:color w:val="FF0000"/>
            <w:dropDownList>
              <w:listItem w:value="Choose an item."/>
              <w:listItem w:displayText="Yes" w:value="Yes"/>
              <w:listItem w:displayText="No" w:value="No"/>
            </w:dropDownList>
          </w:sdtPr>
          <w:sdtEndPr>
            <w:rPr>
              <w:rStyle w:val="BodyTextChar"/>
            </w:rPr>
          </w:sdtEndPr>
          <w:sdtContent>
            <w:tc>
              <w:tcPr>
                <w:tcW w:w="1350" w:type="dxa"/>
              </w:tcPr>
              <w:p w14:paraId="7DA6BB98" w14:textId="77777777" w:rsidR="00064F11" w:rsidRDefault="00064F11" w:rsidP="00064F11">
                <w:r w:rsidRPr="00552A35">
                  <w:rPr>
                    <w:rStyle w:val="PlaceholderText"/>
                  </w:rPr>
                  <w:t>Choose an item.</w:t>
                </w:r>
              </w:p>
            </w:tc>
          </w:sdtContent>
        </w:sdt>
        <w:sdt>
          <w:sdtPr>
            <w:rPr>
              <w:rStyle w:val="BodyTextChar"/>
            </w:rPr>
            <w:id w:val="836493547"/>
            <w:placeholder>
              <w:docPart w:val="4791322B9745457AA4CAA0D0E32DB580"/>
            </w:placeholder>
            <w:showingPlcHdr/>
            <w15:color w:val="FF0000"/>
            <w:dropDownList>
              <w:listItem w:value="Choose an item."/>
              <w:listItem w:displayText="Yes" w:value="Yes"/>
              <w:listItem w:displayText="No" w:value="No"/>
            </w:dropDownList>
          </w:sdtPr>
          <w:sdtEndPr>
            <w:rPr>
              <w:rStyle w:val="BodyTextChar"/>
            </w:rPr>
          </w:sdtEndPr>
          <w:sdtContent>
            <w:tc>
              <w:tcPr>
                <w:tcW w:w="1350" w:type="dxa"/>
              </w:tcPr>
              <w:p w14:paraId="0077C423" w14:textId="77777777" w:rsidR="00064F11" w:rsidRDefault="00064F11" w:rsidP="00064F11">
                <w:r w:rsidRPr="005364CD">
                  <w:rPr>
                    <w:rStyle w:val="PlaceholderText"/>
                  </w:rPr>
                  <w:t>Choose an item.</w:t>
                </w:r>
              </w:p>
            </w:tc>
          </w:sdtContent>
        </w:sdt>
        <w:sdt>
          <w:sdtPr>
            <w:id w:val="250473203"/>
            <w:placeholder>
              <w:docPart w:val="4EB7F02E69B74EAE87F865AB9B275F84"/>
            </w:placeholder>
            <w:showingPlcHdr/>
            <w15:color w:val="FF0000"/>
          </w:sdtPr>
          <w:sdtEndPr/>
          <w:sdtContent>
            <w:tc>
              <w:tcPr>
                <w:tcW w:w="3879" w:type="dxa"/>
              </w:tcPr>
              <w:p w14:paraId="0DAC2765" w14:textId="77777777" w:rsidR="00064F11" w:rsidRDefault="00064F11" w:rsidP="00064F11">
                <w:pPr>
                  <w:pStyle w:val="BodyText"/>
                </w:pPr>
                <w:r w:rsidRPr="00924023">
                  <w:rPr>
                    <w:rStyle w:val="PlaceholderText"/>
                  </w:rPr>
                  <w:t>Click or tap here to enter text.</w:t>
                </w:r>
              </w:p>
            </w:tc>
          </w:sdtContent>
        </w:sdt>
      </w:tr>
      <w:tr w:rsidR="00064F11" w:rsidRPr="00064F11" w14:paraId="631557C4" w14:textId="77777777" w:rsidTr="00064F11">
        <w:sdt>
          <w:sdtPr>
            <w:id w:val="-528253623"/>
            <w:placeholder>
              <w:docPart w:val="E60C792BBBAC46CAB1D3BD9C231FD249"/>
            </w:placeholder>
            <w:showingPlcHdr/>
            <w15:color w:val="FF0000"/>
          </w:sdtPr>
          <w:sdtEndPr/>
          <w:sdtContent>
            <w:tc>
              <w:tcPr>
                <w:tcW w:w="3399" w:type="dxa"/>
              </w:tcPr>
              <w:p w14:paraId="0226601A" w14:textId="77777777" w:rsidR="00064F11" w:rsidRDefault="00064F11" w:rsidP="00064F11">
                <w:pPr>
                  <w:pStyle w:val="BodyText"/>
                </w:pPr>
                <w:r w:rsidRPr="00924023">
                  <w:rPr>
                    <w:rStyle w:val="PlaceholderText"/>
                  </w:rPr>
                  <w:t>Click or tap here to enter text.</w:t>
                </w:r>
              </w:p>
            </w:tc>
          </w:sdtContent>
        </w:sdt>
        <w:sdt>
          <w:sdtPr>
            <w:id w:val="-1457873610"/>
            <w:placeholder>
              <w:docPart w:val="426103DDB1F641068679ADD55222875C"/>
            </w:placeholder>
            <w:showingPlcHdr/>
            <w15:color w:val="FF0000"/>
          </w:sdtPr>
          <w:sdtEndPr/>
          <w:sdtContent>
            <w:tc>
              <w:tcPr>
                <w:tcW w:w="3072" w:type="dxa"/>
              </w:tcPr>
              <w:p w14:paraId="154181F4" w14:textId="77777777" w:rsidR="00064F11" w:rsidRDefault="00064F11" w:rsidP="00064F11">
                <w:pPr>
                  <w:pStyle w:val="BodyText"/>
                </w:pPr>
                <w:r w:rsidRPr="00924023">
                  <w:rPr>
                    <w:rStyle w:val="PlaceholderText"/>
                  </w:rPr>
                  <w:t>Click or tap here to enter text.</w:t>
                </w:r>
              </w:p>
            </w:tc>
          </w:sdtContent>
        </w:sdt>
        <w:sdt>
          <w:sdtPr>
            <w:rPr>
              <w:rStyle w:val="BodyTextChar"/>
            </w:rPr>
            <w:id w:val="-2023625186"/>
            <w:placeholder>
              <w:docPart w:val="E98B57CF365E432C81A010CCFC06B8E4"/>
            </w:placeholder>
            <w:showingPlcHdr/>
            <w15:color w:val="FF0000"/>
            <w:dropDownList>
              <w:listItem w:value="Choose an item."/>
              <w:listItem w:displayText="Yes" w:value="Yes"/>
              <w:listItem w:displayText="No" w:value="No"/>
            </w:dropDownList>
          </w:sdtPr>
          <w:sdtEndPr>
            <w:rPr>
              <w:rStyle w:val="BodyTextChar"/>
            </w:rPr>
          </w:sdtEndPr>
          <w:sdtContent>
            <w:tc>
              <w:tcPr>
                <w:tcW w:w="1350" w:type="dxa"/>
              </w:tcPr>
              <w:p w14:paraId="0D2327D4" w14:textId="77777777" w:rsidR="00064F11" w:rsidRDefault="00064F11" w:rsidP="00064F11">
                <w:r w:rsidRPr="00552A35">
                  <w:rPr>
                    <w:rStyle w:val="PlaceholderText"/>
                  </w:rPr>
                  <w:t>Choose an item.</w:t>
                </w:r>
              </w:p>
            </w:tc>
          </w:sdtContent>
        </w:sdt>
        <w:sdt>
          <w:sdtPr>
            <w:rPr>
              <w:rStyle w:val="BodyTextChar"/>
            </w:rPr>
            <w:id w:val="1617484086"/>
            <w:placeholder>
              <w:docPart w:val="6DEBBABCB8BC459096A8BF2F3102F4A2"/>
            </w:placeholder>
            <w:showingPlcHdr/>
            <w15:color w:val="FF0000"/>
            <w:dropDownList>
              <w:listItem w:value="Choose an item."/>
              <w:listItem w:displayText="Yes" w:value="Yes"/>
              <w:listItem w:displayText="No" w:value="No"/>
            </w:dropDownList>
          </w:sdtPr>
          <w:sdtEndPr>
            <w:rPr>
              <w:rStyle w:val="BodyTextChar"/>
            </w:rPr>
          </w:sdtEndPr>
          <w:sdtContent>
            <w:tc>
              <w:tcPr>
                <w:tcW w:w="1350" w:type="dxa"/>
              </w:tcPr>
              <w:p w14:paraId="18BBA900" w14:textId="77777777" w:rsidR="00064F11" w:rsidRDefault="00064F11" w:rsidP="00064F11">
                <w:r w:rsidRPr="005364CD">
                  <w:rPr>
                    <w:rStyle w:val="PlaceholderText"/>
                  </w:rPr>
                  <w:t>Choose an item.</w:t>
                </w:r>
              </w:p>
            </w:tc>
          </w:sdtContent>
        </w:sdt>
        <w:sdt>
          <w:sdtPr>
            <w:id w:val="1469933398"/>
            <w:placeholder>
              <w:docPart w:val="BD76A456FBB649FAA68581BAEF31E8BE"/>
            </w:placeholder>
            <w:showingPlcHdr/>
            <w15:color w:val="FF0000"/>
          </w:sdtPr>
          <w:sdtEndPr/>
          <w:sdtContent>
            <w:tc>
              <w:tcPr>
                <w:tcW w:w="3879" w:type="dxa"/>
              </w:tcPr>
              <w:p w14:paraId="724F30F0" w14:textId="77777777" w:rsidR="00064F11" w:rsidRDefault="00064F11" w:rsidP="00064F11">
                <w:pPr>
                  <w:pStyle w:val="BodyText"/>
                </w:pPr>
                <w:r w:rsidRPr="00924023">
                  <w:rPr>
                    <w:rStyle w:val="PlaceholderText"/>
                  </w:rPr>
                  <w:t>Click or tap here to enter text.</w:t>
                </w:r>
              </w:p>
            </w:tc>
          </w:sdtContent>
        </w:sdt>
      </w:tr>
      <w:tr w:rsidR="00451344" w:rsidRPr="00064F11" w14:paraId="5212453E" w14:textId="77777777" w:rsidTr="00064F11">
        <w:sdt>
          <w:sdtPr>
            <w:id w:val="-890105579"/>
            <w:placeholder>
              <w:docPart w:val="72AE81A1530047E4A12F790F16EFC2CD"/>
            </w:placeholder>
            <w:showingPlcHdr/>
            <w15:color w:val="FF0000"/>
          </w:sdtPr>
          <w:sdtEndPr/>
          <w:sdtContent>
            <w:tc>
              <w:tcPr>
                <w:tcW w:w="3399" w:type="dxa"/>
              </w:tcPr>
              <w:p w14:paraId="44D4E414" w14:textId="77777777" w:rsidR="00451344" w:rsidRDefault="00451344" w:rsidP="00451344">
                <w:pPr>
                  <w:pStyle w:val="BodyText"/>
                </w:pPr>
                <w:r w:rsidRPr="00924023">
                  <w:rPr>
                    <w:rStyle w:val="PlaceholderText"/>
                  </w:rPr>
                  <w:t>Click or tap here to enter text.</w:t>
                </w:r>
              </w:p>
            </w:tc>
          </w:sdtContent>
        </w:sdt>
        <w:sdt>
          <w:sdtPr>
            <w:id w:val="-1941980801"/>
            <w:placeholder>
              <w:docPart w:val="49A1B395C4644B2594438389789265A9"/>
            </w:placeholder>
            <w:showingPlcHdr/>
            <w15:color w:val="FF0000"/>
          </w:sdtPr>
          <w:sdtEndPr/>
          <w:sdtContent>
            <w:tc>
              <w:tcPr>
                <w:tcW w:w="3072" w:type="dxa"/>
              </w:tcPr>
              <w:p w14:paraId="363E9FFE" w14:textId="77777777" w:rsidR="00451344" w:rsidRDefault="00451344" w:rsidP="00451344">
                <w:pPr>
                  <w:pStyle w:val="BodyText"/>
                </w:pPr>
                <w:r w:rsidRPr="00924023">
                  <w:rPr>
                    <w:rStyle w:val="PlaceholderText"/>
                  </w:rPr>
                  <w:t>Click or tap here to enter text.</w:t>
                </w:r>
              </w:p>
            </w:tc>
          </w:sdtContent>
        </w:sdt>
        <w:sdt>
          <w:sdtPr>
            <w:rPr>
              <w:rStyle w:val="BodyTextChar"/>
            </w:rPr>
            <w:id w:val="-1314246212"/>
            <w:placeholder>
              <w:docPart w:val="E647D1E03638462096EC25EEA873EF69"/>
            </w:placeholder>
            <w:showingPlcHdr/>
            <w15:color w:val="FF0000"/>
            <w:dropDownList>
              <w:listItem w:value="Choose an item."/>
              <w:listItem w:displayText="Yes" w:value="Yes"/>
              <w:listItem w:displayText="No" w:value="No"/>
            </w:dropDownList>
          </w:sdtPr>
          <w:sdtEndPr>
            <w:rPr>
              <w:rStyle w:val="BodyTextChar"/>
            </w:rPr>
          </w:sdtEndPr>
          <w:sdtContent>
            <w:tc>
              <w:tcPr>
                <w:tcW w:w="1350" w:type="dxa"/>
              </w:tcPr>
              <w:p w14:paraId="1B8CAD1D" w14:textId="77777777" w:rsidR="00451344" w:rsidRDefault="00451344" w:rsidP="00451344">
                <w:r w:rsidRPr="00552A35">
                  <w:rPr>
                    <w:rStyle w:val="PlaceholderText"/>
                  </w:rPr>
                  <w:t>Choose an item.</w:t>
                </w:r>
              </w:p>
            </w:tc>
          </w:sdtContent>
        </w:sdt>
        <w:sdt>
          <w:sdtPr>
            <w:rPr>
              <w:rStyle w:val="BodyTextChar"/>
            </w:rPr>
            <w:id w:val="1094970071"/>
            <w:placeholder>
              <w:docPart w:val="BD407EFD145346C28F5CE6BAC88E75E0"/>
            </w:placeholder>
            <w:showingPlcHdr/>
            <w15:color w:val="FF0000"/>
            <w:dropDownList>
              <w:listItem w:value="Choose an item."/>
              <w:listItem w:displayText="Yes" w:value="Yes"/>
              <w:listItem w:displayText="No" w:value="No"/>
            </w:dropDownList>
          </w:sdtPr>
          <w:sdtEndPr>
            <w:rPr>
              <w:rStyle w:val="BodyTextChar"/>
            </w:rPr>
          </w:sdtEndPr>
          <w:sdtContent>
            <w:tc>
              <w:tcPr>
                <w:tcW w:w="1350" w:type="dxa"/>
              </w:tcPr>
              <w:p w14:paraId="7EDA0334" w14:textId="77777777" w:rsidR="00451344" w:rsidRDefault="00451344" w:rsidP="00451344">
                <w:r w:rsidRPr="005364CD">
                  <w:rPr>
                    <w:rStyle w:val="PlaceholderText"/>
                  </w:rPr>
                  <w:t>Choose an item.</w:t>
                </w:r>
              </w:p>
            </w:tc>
          </w:sdtContent>
        </w:sdt>
        <w:sdt>
          <w:sdtPr>
            <w:id w:val="-1192141540"/>
            <w:placeholder>
              <w:docPart w:val="E8E0FA18605E4F86A322AFDB73063756"/>
            </w:placeholder>
            <w:showingPlcHdr/>
            <w15:color w:val="FF0000"/>
          </w:sdtPr>
          <w:sdtEndPr/>
          <w:sdtContent>
            <w:tc>
              <w:tcPr>
                <w:tcW w:w="3879" w:type="dxa"/>
              </w:tcPr>
              <w:p w14:paraId="0CB9E1A6" w14:textId="77777777" w:rsidR="00451344" w:rsidRDefault="00451344" w:rsidP="00451344">
                <w:pPr>
                  <w:pStyle w:val="BodyText"/>
                </w:pPr>
                <w:r w:rsidRPr="00924023">
                  <w:rPr>
                    <w:rStyle w:val="PlaceholderText"/>
                  </w:rPr>
                  <w:t>Click or tap here to enter text.</w:t>
                </w:r>
              </w:p>
            </w:tc>
          </w:sdtContent>
        </w:sdt>
      </w:tr>
      <w:tr w:rsidR="00451344" w:rsidRPr="00064F11" w14:paraId="5EABD3FD" w14:textId="77777777" w:rsidTr="00064F11">
        <w:sdt>
          <w:sdtPr>
            <w:id w:val="1288625521"/>
            <w:placeholder>
              <w:docPart w:val="5E4CCB607D7546FB807E738FA9214F4A"/>
            </w:placeholder>
            <w:showingPlcHdr/>
            <w15:color w:val="FF0000"/>
          </w:sdtPr>
          <w:sdtEndPr/>
          <w:sdtContent>
            <w:tc>
              <w:tcPr>
                <w:tcW w:w="3399" w:type="dxa"/>
              </w:tcPr>
              <w:p w14:paraId="21F72E3F" w14:textId="77777777" w:rsidR="00451344" w:rsidRDefault="00451344" w:rsidP="00451344">
                <w:pPr>
                  <w:pStyle w:val="BodyText"/>
                </w:pPr>
                <w:r w:rsidRPr="00924023">
                  <w:rPr>
                    <w:rStyle w:val="PlaceholderText"/>
                  </w:rPr>
                  <w:t>Click or tap here to enter text.</w:t>
                </w:r>
              </w:p>
            </w:tc>
          </w:sdtContent>
        </w:sdt>
        <w:sdt>
          <w:sdtPr>
            <w:id w:val="-1379695288"/>
            <w:placeholder>
              <w:docPart w:val="1BB4D96DD2094CEBB198B15464E6908D"/>
            </w:placeholder>
            <w:showingPlcHdr/>
            <w15:color w:val="FF0000"/>
          </w:sdtPr>
          <w:sdtEndPr/>
          <w:sdtContent>
            <w:tc>
              <w:tcPr>
                <w:tcW w:w="3072" w:type="dxa"/>
              </w:tcPr>
              <w:p w14:paraId="22B5EEBF" w14:textId="77777777" w:rsidR="00451344" w:rsidRDefault="00451344" w:rsidP="00451344">
                <w:pPr>
                  <w:pStyle w:val="BodyText"/>
                </w:pPr>
                <w:r w:rsidRPr="00924023">
                  <w:rPr>
                    <w:rStyle w:val="PlaceholderText"/>
                  </w:rPr>
                  <w:t>Click or tap here to enter text.</w:t>
                </w:r>
              </w:p>
            </w:tc>
          </w:sdtContent>
        </w:sdt>
        <w:sdt>
          <w:sdtPr>
            <w:rPr>
              <w:rStyle w:val="BodyTextChar"/>
            </w:rPr>
            <w:id w:val="2076470016"/>
            <w:placeholder>
              <w:docPart w:val="DB421DB316CC4F11B35DFA71783C8258"/>
            </w:placeholder>
            <w:showingPlcHdr/>
            <w15:color w:val="FF0000"/>
            <w:dropDownList>
              <w:listItem w:value="Choose an item."/>
              <w:listItem w:displayText="Yes" w:value="Yes"/>
              <w:listItem w:displayText="No" w:value="No"/>
            </w:dropDownList>
          </w:sdtPr>
          <w:sdtEndPr>
            <w:rPr>
              <w:rStyle w:val="BodyTextChar"/>
            </w:rPr>
          </w:sdtEndPr>
          <w:sdtContent>
            <w:tc>
              <w:tcPr>
                <w:tcW w:w="1350" w:type="dxa"/>
              </w:tcPr>
              <w:p w14:paraId="3894D048" w14:textId="77777777" w:rsidR="00451344" w:rsidRDefault="00451344" w:rsidP="00451344">
                <w:r w:rsidRPr="00552A35">
                  <w:rPr>
                    <w:rStyle w:val="PlaceholderText"/>
                  </w:rPr>
                  <w:t>Choose an item.</w:t>
                </w:r>
              </w:p>
            </w:tc>
          </w:sdtContent>
        </w:sdt>
        <w:sdt>
          <w:sdtPr>
            <w:rPr>
              <w:rStyle w:val="BodyTextChar"/>
            </w:rPr>
            <w:id w:val="646088772"/>
            <w:placeholder>
              <w:docPart w:val="FFA3FA93B13A4142A36C9829DC4DA8C9"/>
            </w:placeholder>
            <w:showingPlcHdr/>
            <w15:color w:val="FF0000"/>
            <w:dropDownList>
              <w:listItem w:value="Choose an item."/>
              <w:listItem w:displayText="Yes" w:value="Yes"/>
              <w:listItem w:displayText="No" w:value="No"/>
            </w:dropDownList>
          </w:sdtPr>
          <w:sdtEndPr>
            <w:rPr>
              <w:rStyle w:val="BodyTextChar"/>
            </w:rPr>
          </w:sdtEndPr>
          <w:sdtContent>
            <w:tc>
              <w:tcPr>
                <w:tcW w:w="1350" w:type="dxa"/>
              </w:tcPr>
              <w:p w14:paraId="40072B27" w14:textId="77777777" w:rsidR="00451344" w:rsidRDefault="00451344" w:rsidP="00451344">
                <w:r w:rsidRPr="005364CD">
                  <w:rPr>
                    <w:rStyle w:val="PlaceholderText"/>
                  </w:rPr>
                  <w:t>Choose an item.</w:t>
                </w:r>
              </w:p>
            </w:tc>
          </w:sdtContent>
        </w:sdt>
        <w:sdt>
          <w:sdtPr>
            <w:id w:val="-478845857"/>
            <w:placeholder>
              <w:docPart w:val="2320F8DB58814AE0B57099A07A91F645"/>
            </w:placeholder>
            <w:showingPlcHdr/>
            <w15:color w:val="FF0000"/>
          </w:sdtPr>
          <w:sdtEndPr/>
          <w:sdtContent>
            <w:tc>
              <w:tcPr>
                <w:tcW w:w="3879" w:type="dxa"/>
              </w:tcPr>
              <w:p w14:paraId="6E0F5E91" w14:textId="77777777" w:rsidR="00451344" w:rsidRDefault="00451344" w:rsidP="00451344">
                <w:pPr>
                  <w:pStyle w:val="BodyText"/>
                </w:pPr>
                <w:r w:rsidRPr="00924023">
                  <w:rPr>
                    <w:rStyle w:val="PlaceholderText"/>
                  </w:rPr>
                  <w:t>Click or tap here to enter text.</w:t>
                </w:r>
              </w:p>
            </w:tc>
          </w:sdtContent>
        </w:sdt>
      </w:tr>
    </w:tbl>
    <w:p w14:paraId="00F07FBC" w14:textId="77777777" w:rsidR="00BD7F41" w:rsidRDefault="00BD7F41" w:rsidP="000353D8">
      <w:pPr>
        <w:spacing w:after="0"/>
      </w:pPr>
    </w:p>
    <w:p w14:paraId="2560F536" w14:textId="77777777" w:rsidR="00451344" w:rsidRDefault="00451344" w:rsidP="000353D8">
      <w:pPr>
        <w:spacing w:after="0"/>
      </w:pPr>
    </w:p>
    <w:p w14:paraId="13ABEF04" w14:textId="77777777" w:rsidR="00064F11" w:rsidRPr="00064F11" w:rsidRDefault="00064F11" w:rsidP="00064F11">
      <w:pPr>
        <w:keepNext/>
        <w:keepLines/>
        <w:tabs>
          <w:tab w:val="left" w:pos="720"/>
        </w:tabs>
        <w:spacing w:before="40" w:after="0"/>
        <w:outlineLvl w:val="2"/>
        <w:rPr>
          <w:rFonts w:ascii="Cambria" w:eastAsia="MS Gothic" w:hAnsi="Cambria" w:cs="Times New Roman"/>
          <w:b/>
          <w:bCs/>
          <w:color w:val="4F81BD"/>
        </w:rPr>
      </w:pPr>
      <w:r w:rsidRPr="00064F11">
        <w:rPr>
          <w:rFonts w:ascii="Cambria" w:eastAsia="MS Gothic" w:hAnsi="Cambria" w:cs="Times New Roman"/>
          <w:b/>
          <w:bCs/>
          <w:color w:val="4F81BD"/>
        </w:rPr>
        <w:lastRenderedPageBreak/>
        <w:t>Equipment/Technology Table ($5,000 or more) **</w:t>
      </w:r>
    </w:p>
    <w:tbl>
      <w:tblPr>
        <w:tblStyle w:val="MediumShading1-Accent12"/>
        <w:tblW w:w="13050" w:type="dxa"/>
        <w:tblInd w:w="-100" w:type="dxa"/>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Look w:val="0620" w:firstRow="1" w:lastRow="0" w:firstColumn="0" w:lastColumn="0" w:noHBand="1" w:noVBand="1"/>
      </w:tblPr>
      <w:tblGrid>
        <w:gridCol w:w="3399"/>
        <w:gridCol w:w="3072"/>
        <w:gridCol w:w="1350"/>
        <w:gridCol w:w="1350"/>
        <w:gridCol w:w="3879"/>
      </w:tblGrid>
      <w:tr w:rsidR="00064F11" w:rsidRPr="00064F11" w14:paraId="0CA284CF" w14:textId="77777777" w:rsidTr="00064F11">
        <w:trPr>
          <w:cnfStyle w:val="100000000000" w:firstRow="1" w:lastRow="0" w:firstColumn="0" w:lastColumn="0" w:oddVBand="0" w:evenVBand="0" w:oddHBand="0" w:evenHBand="0" w:firstRowFirstColumn="0" w:firstRowLastColumn="0" w:lastRowFirstColumn="0" w:lastRowLastColumn="0"/>
        </w:trPr>
        <w:tc>
          <w:tcPr>
            <w:tcW w:w="3399" w:type="dxa"/>
            <w:shd w:val="clear" w:color="auto" w:fill="2E74B5" w:themeFill="accent1" w:themeFillShade="BF"/>
            <w:vAlign w:val="bottom"/>
          </w:tcPr>
          <w:p w14:paraId="45FD15A0" w14:textId="77777777" w:rsidR="00064F11" w:rsidRPr="00064F11" w:rsidRDefault="00064F11" w:rsidP="00064F11">
            <w:pPr>
              <w:jc w:val="center"/>
              <w:rPr>
                <w:rFonts w:ascii="Calibri" w:eastAsia="Calibri" w:hAnsi="Calibri" w:cs="Times New Roman"/>
                <w:sz w:val="20"/>
                <w:szCs w:val="20"/>
              </w:rPr>
            </w:pPr>
            <w:r w:rsidRPr="00064F11">
              <w:rPr>
                <w:rFonts w:ascii="Calibri" w:eastAsia="Calibri" w:hAnsi="Calibri" w:cs="Times New Roman"/>
                <w:sz w:val="20"/>
                <w:szCs w:val="20"/>
              </w:rPr>
              <w:t>Current Equipment Item or Budget Amount</w:t>
            </w:r>
          </w:p>
        </w:tc>
        <w:tc>
          <w:tcPr>
            <w:tcW w:w="3072" w:type="dxa"/>
            <w:shd w:val="clear" w:color="auto" w:fill="2E74B5" w:themeFill="accent1" w:themeFillShade="BF"/>
            <w:vAlign w:val="bottom"/>
          </w:tcPr>
          <w:p w14:paraId="193380EB" w14:textId="77777777" w:rsidR="00064F11" w:rsidRPr="00064F11" w:rsidRDefault="00064F11" w:rsidP="00064F11">
            <w:pPr>
              <w:jc w:val="center"/>
              <w:rPr>
                <w:rFonts w:ascii="Calibri" w:eastAsia="Calibri" w:hAnsi="Calibri" w:cs="Times New Roman"/>
                <w:sz w:val="20"/>
                <w:szCs w:val="20"/>
              </w:rPr>
            </w:pPr>
            <w:r w:rsidRPr="00064F11">
              <w:rPr>
                <w:rFonts w:ascii="Calibri" w:eastAsia="Calibri" w:hAnsi="Calibri" w:cs="Times New Roman"/>
                <w:sz w:val="20"/>
                <w:szCs w:val="20"/>
              </w:rPr>
              <w:t>Description</w:t>
            </w:r>
          </w:p>
        </w:tc>
        <w:tc>
          <w:tcPr>
            <w:tcW w:w="2700" w:type="dxa"/>
            <w:gridSpan w:val="2"/>
            <w:shd w:val="clear" w:color="auto" w:fill="2E74B5" w:themeFill="accent1" w:themeFillShade="BF"/>
            <w:vAlign w:val="bottom"/>
          </w:tcPr>
          <w:p w14:paraId="67E574CF" w14:textId="77777777" w:rsidR="00064F11" w:rsidRPr="00064F11" w:rsidRDefault="00064F11" w:rsidP="00064F11">
            <w:pPr>
              <w:jc w:val="center"/>
              <w:rPr>
                <w:rFonts w:ascii="Calibri" w:eastAsia="Calibri" w:hAnsi="Calibri" w:cs="Times New Roman"/>
                <w:sz w:val="20"/>
                <w:szCs w:val="20"/>
              </w:rPr>
            </w:pPr>
            <w:r w:rsidRPr="00064F11">
              <w:rPr>
                <w:rFonts w:ascii="Calibri" w:eastAsia="Calibri" w:hAnsi="Calibri" w:cs="Times New Roman"/>
                <w:sz w:val="20"/>
                <w:szCs w:val="20"/>
              </w:rPr>
              <w:t>Meets Needs (Y or N):</w:t>
            </w:r>
          </w:p>
          <w:p w14:paraId="68BF274D" w14:textId="77777777" w:rsidR="00064F11" w:rsidRPr="00064F11" w:rsidRDefault="00064F11" w:rsidP="00064F11">
            <w:pPr>
              <w:jc w:val="center"/>
              <w:rPr>
                <w:rFonts w:ascii="Calibri" w:eastAsia="Calibri" w:hAnsi="Calibri" w:cs="Times New Roman"/>
                <w:sz w:val="20"/>
                <w:szCs w:val="20"/>
              </w:rPr>
            </w:pPr>
            <w:r w:rsidRPr="00064F11">
              <w:rPr>
                <w:rFonts w:ascii="Calibri" w:eastAsia="Calibri" w:hAnsi="Calibri" w:cs="Times New Roman"/>
                <w:sz w:val="20"/>
                <w:szCs w:val="20"/>
              </w:rPr>
              <w:t>Current          For Next 5 Years</w:t>
            </w:r>
          </w:p>
        </w:tc>
        <w:tc>
          <w:tcPr>
            <w:tcW w:w="3879" w:type="dxa"/>
            <w:shd w:val="clear" w:color="auto" w:fill="2E74B5" w:themeFill="accent1" w:themeFillShade="BF"/>
            <w:vAlign w:val="bottom"/>
          </w:tcPr>
          <w:p w14:paraId="0853A9B7" w14:textId="77777777" w:rsidR="00064F11" w:rsidRPr="00064F11" w:rsidRDefault="00064F11" w:rsidP="00064F11">
            <w:pPr>
              <w:jc w:val="center"/>
              <w:rPr>
                <w:rFonts w:ascii="Calibri" w:eastAsia="Calibri" w:hAnsi="Calibri" w:cs="Times New Roman"/>
                <w:sz w:val="20"/>
                <w:szCs w:val="20"/>
              </w:rPr>
            </w:pPr>
            <w:r w:rsidRPr="00064F11">
              <w:rPr>
                <w:rFonts w:ascii="Calibri" w:eastAsia="Calibri" w:hAnsi="Calibri" w:cs="Times New Roman"/>
                <w:sz w:val="20"/>
                <w:szCs w:val="20"/>
              </w:rPr>
              <w:t>For any “N”, justify needed equipment or budget change</w:t>
            </w:r>
          </w:p>
        </w:tc>
      </w:tr>
      <w:tr w:rsidR="00064F11" w:rsidRPr="00064F11" w14:paraId="4CD893DD" w14:textId="77777777" w:rsidTr="00064F11">
        <w:sdt>
          <w:sdtPr>
            <w:rPr>
              <w:rFonts w:eastAsiaTheme="minorEastAsia"/>
              <w:sz w:val="24"/>
              <w:szCs w:val="24"/>
            </w:rPr>
            <w:id w:val="-1333368200"/>
            <w:placeholder>
              <w:docPart w:val="45A14C1A84BA4BB0B05398E9157D117A"/>
            </w:placeholder>
            <w:showingPlcHdr/>
            <w15:color w:val="FF0000"/>
          </w:sdtPr>
          <w:sdtEndPr/>
          <w:sdtContent>
            <w:tc>
              <w:tcPr>
                <w:tcW w:w="3399" w:type="dxa"/>
              </w:tcPr>
              <w:p w14:paraId="51CDBCEF"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424890310"/>
            <w:placeholder>
              <w:docPart w:val="C7796FC98320404989FA52A5E8086731"/>
            </w:placeholder>
            <w:showingPlcHdr/>
            <w15:color w:val="FF0000"/>
          </w:sdtPr>
          <w:sdtEndPr/>
          <w:sdtContent>
            <w:tc>
              <w:tcPr>
                <w:tcW w:w="3072" w:type="dxa"/>
              </w:tcPr>
              <w:p w14:paraId="5CD5FE74"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1142578070"/>
            <w:placeholder>
              <w:docPart w:val="CFE563A208064BCFA893E8A8172EED51"/>
            </w:placeholder>
            <w:showingPlcHdr/>
            <w15:color w:val="FF0000"/>
            <w:dropDownList>
              <w:listItem w:value="Choose an item."/>
              <w:listItem w:displayText="Yes" w:value="Yes"/>
              <w:listItem w:displayText="No" w:value="No"/>
            </w:dropDownList>
          </w:sdtPr>
          <w:sdtEndPr/>
          <w:sdtContent>
            <w:tc>
              <w:tcPr>
                <w:tcW w:w="1350" w:type="dxa"/>
              </w:tcPr>
              <w:p w14:paraId="188F9BFC" w14:textId="77777777" w:rsidR="00064F11" w:rsidRPr="00064F11" w:rsidRDefault="00064F11" w:rsidP="00064F11">
                <w:r w:rsidRPr="00064F11">
                  <w:rPr>
                    <w:color w:val="808080"/>
                  </w:rPr>
                  <w:t>Choose an item.</w:t>
                </w:r>
              </w:p>
            </w:tc>
          </w:sdtContent>
        </w:sdt>
        <w:sdt>
          <w:sdtPr>
            <w:rPr>
              <w:rFonts w:eastAsiaTheme="minorEastAsia"/>
              <w:sz w:val="24"/>
              <w:szCs w:val="24"/>
            </w:rPr>
            <w:id w:val="791712371"/>
            <w:placeholder>
              <w:docPart w:val="90E5E05C74B44A98BC64A2D7A515D21C"/>
            </w:placeholder>
            <w:showingPlcHdr/>
            <w15:color w:val="FF0000"/>
            <w:dropDownList>
              <w:listItem w:value="Choose an item."/>
              <w:listItem w:displayText="Yes" w:value="Yes"/>
              <w:listItem w:displayText="No" w:value="No"/>
            </w:dropDownList>
          </w:sdtPr>
          <w:sdtEndPr/>
          <w:sdtContent>
            <w:tc>
              <w:tcPr>
                <w:tcW w:w="1350" w:type="dxa"/>
              </w:tcPr>
              <w:p w14:paraId="585FBEFA" w14:textId="77777777" w:rsidR="00064F11" w:rsidRPr="00064F11" w:rsidRDefault="00064F11" w:rsidP="00064F11">
                <w:r w:rsidRPr="00064F11">
                  <w:rPr>
                    <w:color w:val="808080"/>
                  </w:rPr>
                  <w:t>Choose an item.</w:t>
                </w:r>
              </w:p>
            </w:tc>
          </w:sdtContent>
        </w:sdt>
        <w:sdt>
          <w:sdtPr>
            <w:rPr>
              <w:rFonts w:eastAsiaTheme="minorEastAsia"/>
              <w:sz w:val="24"/>
              <w:szCs w:val="24"/>
            </w:rPr>
            <w:id w:val="407809772"/>
            <w:placeholder>
              <w:docPart w:val="BE66A924989C40B6A852F1FD4C64E56A"/>
            </w:placeholder>
            <w:showingPlcHdr/>
            <w15:color w:val="FF0000"/>
          </w:sdtPr>
          <w:sdtEndPr/>
          <w:sdtContent>
            <w:tc>
              <w:tcPr>
                <w:tcW w:w="3879" w:type="dxa"/>
              </w:tcPr>
              <w:p w14:paraId="6C2E7201"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tr>
      <w:tr w:rsidR="00064F11" w:rsidRPr="00064F11" w14:paraId="39BB401C" w14:textId="77777777" w:rsidTr="00064F11">
        <w:sdt>
          <w:sdtPr>
            <w:rPr>
              <w:rFonts w:eastAsiaTheme="minorEastAsia"/>
              <w:sz w:val="24"/>
              <w:szCs w:val="24"/>
            </w:rPr>
            <w:id w:val="308218594"/>
            <w:placeholder>
              <w:docPart w:val="C6645FFC4A694100A3B46245BDDB659D"/>
            </w:placeholder>
            <w:showingPlcHdr/>
            <w15:color w:val="FF0000"/>
          </w:sdtPr>
          <w:sdtEndPr/>
          <w:sdtContent>
            <w:tc>
              <w:tcPr>
                <w:tcW w:w="3399" w:type="dxa"/>
              </w:tcPr>
              <w:p w14:paraId="2BAD56BC"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836077707"/>
            <w:placeholder>
              <w:docPart w:val="BC74196952434AC7A51E132797BD3298"/>
            </w:placeholder>
            <w:showingPlcHdr/>
            <w15:color w:val="FF0000"/>
          </w:sdtPr>
          <w:sdtEndPr/>
          <w:sdtContent>
            <w:tc>
              <w:tcPr>
                <w:tcW w:w="3072" w:type="dxa"/>
              </w:tcPr>
              <w:p w14:paraId="33E52EC8"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1801526879"/>
            <w:placeholder>
              <w:docPart w:val="F12BD51400ED478A9279533711A9E617"/>
            </w:placeholder>
            <w:showingPlcHdr/>
            <w15:color w:val="FF0000"/>
            <w:dropDownList>
              <w:listItem w:value="Choose an item."/>
              <w:listItem w:displayText="Yes" w:value="Yes"/>
              <w:listItem w:displayText="No" w:value="No"/>
            </w:dropDownList>
          </w:sdtPr>
          <w:sdtEndPr/>
          <w:sdtContent>
            <w:tc>
              <w:tcPr>
                <w:tcW w:w="1350" w:type="dxa"/>
              </w:tcPr>
              <w:p w14:paraId="7A40893E" w14:textId="77777777" w:rsidR="00064F11" w:rsidRPr="00064F11" w:rsidRDefault="00064F11" w:rsidP="00064F11">
                <w:r w:rsidRPr="00064F11">
                  <w:rPr>
                    <w:color w:val="808080"/>
                  </w:rPr>
                  <w:t>Choose an item.</w:t>
                </w:r>
              </w:p>
            </w:tc>
          </w:sdtContent>
        </w:sdt>
        <w:sdt>
          <w:sdtPr>
            <w:rPr>
              <w:rFonts w:eastAsiaTheme="minorEastAsia"/>
              <w:sz w:val="24"/>
              <w:szCs w:val="24"/>
            </w:rPr>
            <w:id w:val="1865557635"/>
            <w:placeholder>
              <w:docPart w:val="5A840DCAE39B490B9C3A5566E406EE5D"/>
            </w:placeholder>
            <w:showingPlcHdr/>
            <w15:color w:val="FF0000"/>
            <w:dropDownList>
              <w:listItem w:value="Choose an item."/>
              <w:listItem w:displayText="Yes" w:value="Yes"/>
              <w:listItem w:displayText="No" w:value="No"/>
            </w:dropDownList>
          </w:sdtPr>
          <w:sdtEndPr/>
          <w:sdtContent>
            <w:tc>
              <w:tcPr>
                <w:tcW w:w="1350" w:type="dxa"/>
              </w:tcPr>
              <w:p w14:paraId="18DE0085" w14:textId="77777777" w:rsidR="00064F11" w:rsidRPr="00064F11" w:rsidRDefault="00064F11" w:rsidP="00064F11">
                <w:r w:rsidRPr="00064F11">
                  <w:rPr>
                    <w:color w:val="808080"/>
                  </w:rPr>
                  <w:t>Choose an item.</w:t>
                </w:r>
              </w:p>
            </w:tc>
          </w:sdtContent>
        </w:sdt>
        <w:sdt>
          <w:sdtPr>
            <w:rPr>
              <w:rFonts w:eastAsiaTheme="minorEastAsia"/>
              <w:sz w:val="24"/>
              <w:szCs w:val="24"/>
            </w:rPr>
            <w:id w:val="1328561775"/>
            <w:placeholder>
              <w:docPart w:val="0C3F1FE04EAC4FC59B7754568CAA77C7"/>
            </w:placeholder>
            <w:showingPlcHdr/>
            <w15:color w:val="FF0000"/>
          </w:sdtPr>
          <w:sdtEndPr/>
          <w:sdtContent>
            <w:tc>
              <w:tcPr>
                <w:tcW w:w="3879" w:type="dxa"/>
              </w:tcPr>
              <w:p w14:paraId="17C69E80"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tr>
      <w:tr w:rsidR="00064F11" w:rsidRPr="00064F11" w14:paraId="1AFD1F30" w14:textId="77777777" w:rsidTr="00064F11">
        <w:sdt>
          <w:sdtPr>
            <w:rPr>
              <w:rFonts w:eastAsiaTheme="minorEastAsia"/>
              <w:sz w:val="24"/>
              <w:szCs w:val="24"/>
            </w:rPr>
            <w:id w:val="231506856"/>
            <w:placeholder>
              <w:docPart w:val="0A3ECAAB63DD40ED91E69CA1E17CCDE7"/>
            </w:placeholder>
            <w:showingPlcHdr/>
            <w15:color w:val="FF0000"/>
          </w:sdtPr>
          <w:sdtEndPr/>
          <w:sdtContent>
            <w:tc>
              <w:tcPr>
                <w:tcW w:w="3399" w:type="dxa"/>
              </w:tcPr>
              <w:p w14:paraId="5F974112"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510271486"/>
            <w:placeholder>
              <w:docPart w:val="703495E9BB5D483F8BD5B087FBE933B5"/>
            </w:placeholder>
            <w:showingPlcHdr/>
            <w15:color w:val="FF0000"/>
          </w:sdtPr>
          <w:sdtEndPr/>
          <w:sdtContent>
            <w:tc>
              <w:tcPr>
                <w:tcW w:w="3072" w:type="dxa"/>
              </w:tcPr>
              <w:p w14:paraId="48A833A5"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1137486695"/>
            <w:placeholder>
              <w:docPart w:val="B036E0CC36AE40C4AE85B8AF123C6306"/>
            </w:placeholder>
            <w:showingPlcHdr/>
            <w15:color w:val="FF0000"/>
            <w:dropDownList>
              <w:listItem w:value="Choose an item."/>
              <w:listItem w:displayText="Yes" w:value="Yes"/>
              <w:listItem w:displayText="No" w:value="No"/>
            </w:dropDownList>
          </w:sdtPr>
          <w:sdtEndPr/>
          <w:sdtContent>
            <w:tc>
              <w:tcPr>
                <w:tcW w:w="1350" w:type="dxa"/>
              </w:tcPr>
              <w:p w14:paraId="77D20E30" w14:textId="77777777" w:rsidR="00064F11" w:rsidRPr="00064F11" w:rsidRDefault="00064F11" w:rsidP="00064F11">
                <w:r w:rsidRPr="00064F11">
                  <w:rPr>
                    <w:color w:val="808080"/>
                  </w:rPr>
                  <w:t>Choose an item.</w:t>
                </w:r>
              </w:p>
            </w:tc>
          </w:sdtContent>
        </w:sdt>
        <w:sdt>
          <w:sdtPr>
            <w:rPr>
              <w:rFonts w:eastAsiaTheme="minorEastAsia"/>
              <w:sz w:val="24"/>
              <w:szCs w:val="24"/>
            </w:rPr>
            <w:id w:val="847440157"/>
            <w:placeholder>
              <w:docPart w:val="278553D9DA0142B987EE48253348D755"/>
            </w:placeholder>
            <w:showingPlcHdr/>
            <w15:color w:val="FF0000"/>
            <w:dropDownList>
              <w:listItem w:value="Choose an item."/>
              <w:listItem w:displayText="Yes" w:value="Yes"/>
              <w:listItem w:displayText="No" w:value="No"/>
            </w:dropDownList>
          </w:sdtPr>
          <w:sdtEndPr/>
          <w:sdtContent>
            <w:tc>
              <w:tcPr>
                <w:tcW w:w="1350" w:type="dxa"/>
              </w:tcPr>
              <w:p w14:paraId="5077520E" w14:textId="77777777" w:rsidR="00064F11" w:rsidRPr="00064F11" w:rsidRDefault="00064F11" w:rsidP="00064F11">
                <w:r w:rsidRPr="00064F11">
                  <w:rPr>
                    <w:color w:val="808080"/>
                  </w:rPr>
                  <w:t>Choose an item.</w:t>
                </w:r>
              </w:p>
            </w:tc>
          </w:sdtContent>
        </w:sdt>
        <w:sdt>
          <w:sdtPr>
            <w:rPr>
              <w:rFonts w:eastAsiaTheme="minorEastAsia"/>
              <w:sz w:val="24"/>
              <w:szCs w:val="24"/>
            </w:rPr>
            <w:id w:val="1445427211"/>
            <w:placeholder>
              <w:docPart w:val="C3BBB52FD4EE46B1A5C933583FC603DF"/>
            </w:placeholder>
            <w:showingPlcHdr/>
            <w15:color w:val="FF0000"/>
          </w:sdtPr>
          <w:sdtEndPr/>
          <w:sdtContent>
            <w:tc>
              <w:tcPr>
                <w:tcW w:w="3879" w:type="dxa"/>
              </w:tcPr>
              <w:p w14:paraId="0C93BE6D"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tr>
      <w:tr w:rsidR="00064F11" w:rsidRPr="00064F11" w14:paraId="4215524F" w14:textId="77777777" w:rsidTr="00064F11">
        <w:sdt>
          <w:sdtPr>
            <w:rPr>
              <w:rFonts w:eastAsiaTheme="minorEastAsia"/>
              <w:sz w:val="24"/>
              <w:szCs w:val="24"/>
            </w:rPr>
            <w:id w:val="-1553068696"/>
            <w:placeholder>
              <w:docPart w:val="CDBBF0AD91644F7B93396ECA8DE53872"/>
            </w:placeholder>
            <w:showingPlcHdr/>
            <w15:color w:val="FF0000"/>
          </w:sdtPr>
          <w:sdtEndPr/>
          <w:sdtContent>
            <w:tc>
              <w:tcPr>
                <w:tcW w:w="3399" w:type="dxa"/>
              </w:tcPr>
              <w:p w14:paraId="7BA221C4"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1613898771"/>
            <w:placeholder>
              <w:docPart w:val="31E434B716A946CE8505BCBA5CAED081"/>
            </w:placeholder>
            <w:showingPlcHdr/>
            <w15:color w:val="FF0000"/>
          </w:sdtPr>
          <w:sdtEndPr/>
          <w:sdtContent>
            <w:tc>
              <w:tcPr>
                <w:tcW w:w="3072" w:type="dxa"/>
              </w:tcPr>
              <w:p w14:paraId="15F6584A"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215860392"/>
            <w:placeholder>
              <w:docPart w:val="3FBE7F14316E49198C4F0029BCD3F714"/>
            </w:placeholder>
            <w:showingPlcHdr/>
            <w15:color w:val="FF0000"/>
            <w:dropDownList>
              <w:listItem w:value="Choose an item."/>
              <w:listItem w:displayText="Yes" w:value="Yes"/>
              <w:listItem w:displayText="No" w:value="No"/>
            </w:dropDownList>
          </w:sdtPr>
          <w:sdtEndPr/>
          <w:sdtContent>
            <w:tc>
              <w:tcPr>
                <w:tcW w:w="1350" w:type="dxa"/>
              </w:tcPr>
              <w:p w14:paraId="26A5BA91" w14:textId="77777777" w:rsidR="00064F11" w:rsidRPr="00064F11" w:rsidRDefault="00064F11" w:rsidP="00064F11">
                <w:r w:rsidRPr="00064F11">
                  <w:rPr>
                    <w:color w:val="808080"/>
                  </w:rPr>
                  <w:t>Choose an item.</w:t>
                </w:r>
              </w:p>
            </w:tc>
          </w:sdtContent>
        </w:sdt>
        <w:sdt>
          <w:sdtPr>
            <w:rPr>
              <w:rFonts w:eastAsiaTheme="minorEastAsia"/>
              <w:sz w:val="24"/>
              <w:szCs w:val="24"/>
            </w:rPr>
            <w:id w:val="343908135"/>
            <w:placeholder>
              <w:docPart w:val="E7E5A7593028444DA57685017C6F9F40"/>
            </w:placeholder>
            <w:showingPlcHdr/>
            <w15:color w:val="FF0000"/>
            <w:dropDownList>
              <w:listItem w:value="Choose an item."/>
              <w:listItem w:displayText="Yes" w:value="Yes"/>
              <w:listItem w:displayText="No" w:value="No"/>
            </w:dropDownList>
          </w:sdtPr>
          <w:sdtEndPr/>
          <w:sdtContent>
            <w:tc>
              <w:tcPr>
                <w:tcW w:w="1350" w:type="dxa"/>
              </w:tcPr>
              <w:p w14:paraId="3EF3228B" w14:textId="77777777" w:rsidR="00064F11" w:rsidRPr="00064F11" w:rsidRDefault="00064F11" w:rsidP="00064F11">
                <w:r w:rsidRPr="00064F11">
                  <w:rPr>
                    <w:color w:val="808080"/>
                  </w:rPr>
                  <w:t>Choose an item.</w:t>
                </w:r>
              </w:p>
            </w:tc>
          </w:sdtContent>
        </w:sdt>
        <w:sdt>
          <w:sdtPr>
            <w:rPr>
              <w:rFonts w:eastAsiaTheme="minorEastAsia"/>
              <w:sz w:val="24"/>
              <w:szCs w:val="24"/>
            </w:rPr>
            <w:id w:val="-1378465509"/>
            <w:placeholder>
              <w:docPart w:val="9C0B346D86884A528CFBB2B556385A04"/>
            </w:placeholder>
            <w:showingPlcHdr/>
            <w15:color w:val="FF0000"/>
          </w:sdtPr>
          <w:sdtEndPr/>
          <w:sdtContent>
            <w:tc>
              <w:tcPr>
                <w:tcW w:w="3879" w:type="dxa"/>
              </w:tcPr>
              <w:p w14:paraId="10810E7C"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tr>
      <w:tr w:rsidR="00064F11" w:rsidRPr="00064F11" w14:paraId="7064340B" w14:textId="77777777" w:rsidTr="00064F11">
        <w:sdt>
          <w:sdtPr>
            <w:rPr>
              <w:rFonts w:eastAsiaTheme="minorEastAsia"/>
              <w:sz w:val="24"/>
              <w:szCs w:val="24"/>
            </w:rPr>
            <w:id w:val="-2110198244"/>
            <w:placeholder>
              <w:docPart w:val="1611BE8658D3470FB43CD4C34E9D0E5B"/>
            </w:placeholder>
            <w:showingPlcHdr/>
            <w15:color w:val="FF0000"/>
          </w:sdtPr>
          <w:sdtEndPr/>
          <w:sdtContent>
            <w:tc>
              <w:tcPr>
                <w:tcW w:w="3399" w:type="dxa"/>
              </w:tcPr>
              <w:p w14:paraId="4703816E"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218022498"/>
            <w:placeholder>
              <w:docPart w:val="1D9E20ADA0EC4A29B3CD6933CD4B6F02"/>
            </w:placeholder>
            <w:showingPlcHdr/>
            <w15:color w:val="FF0000"/>
          </w:sdtPr>
          <w:sdtEndPr/>
          <w:sdtContent>
            <w:tc>
              <w:tcPr>
                <w:tcW w:w="3072" w:type="dxa"/>
              </w:tcPr>
              <w:p w14:paraId="6C8945E7"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169071848"/>
            <w:placeholder>
              <w:docPart w:val="D2737FD1BBDA4547A8FC9A7B9A973A89"/>
            </w:placeholder>
            <w:showingPlcHdr/>
            <w15:color w:val="FF0000"/>
            <w:dropDownList>
              <w:listItem w:value="Choose an item."/>
              <w:listItem w:displayText="Yes" w:value="Yes"/>
              <w:listItem w:displayText="No" w:value="No"/>
            </w:dropDownList>
          </w:sdtPr>
          <w:sdtEndPr/>
          <w:sdtContent>
            <w:tc>
              <w:tcPr>
                <w:tcW w:w="1350" w:type="dxa"/>
              </w:tcPr>
              <w:p w14:paraId="694BB32A" w14:textId="77777777" w:rsidR="00064F11" w:rsidRPr="00064F11" w:rsidRDefault="00064F11" w:rsidP="00064F11">
                <w:r w:rsidRPr="00064F11">
                  <w:rPr>
                    <w:color w:val="808080"/>
                  </w:rPr>
                  <w:t>Choose an item.</w:t>
                </w:r>
              </w:p>
            </w:tc>
          </w:sdtContent>
        </w:sdt>
        <w:sdt>
          <w:sdtPr>
            <w:rPr>
              <w:rFonts w:eastAsiaTheme="minorEastAsia"/>
              <w:sz w:val="24"/>
              <w:szCs w:val="24"/>
            </w:rPr>
            <w:id w:val="218789720"/>
            <w:placeholder>
              <w:docPart w:val="5438FE9415514D3181DEBEF953958E9A"/>
            </w:placeholder>
            <w:showingPlcHdr/>
            <w15:color w:val="FF0000"/>
            <w:dropDownList>
              <w:listItem w:value="Choose an item."/>
              <w:listItem w:displayText="Yes" w:value="Yes"/>
              <w:listItem w:displayText="No" w:value="No"/>
            </w:dropDownList>
          </w:sdtPr>
          <w:sdtEndPr/>
          <w:sdtContent>
            <w:tc>
              <w:tcPr>
                <w:tcW w:w="1350" w:type="dxa"/>
              </w:tcPr>
              <w:p w14:paraId="18254307" w14:textId="77777777" w:rsidR="00064F11" w:rsidRPr="00064F11" w:rsidRDefault="00064F11" w:rsidP="00064F11">
                <w:r w:rsidRPr="00064F11">
                  <w:rPr>
                    <w:color w:val="808080"/>
                  </w:rPr>
                  <w:t>Choose an item.</w:t>
                </w:r>
              </w:p>
            </w:tc>
          </w:sdtContent>
        </w:sdt>
        <w:sdt>
          <w:sdtPr>
            <w:rPr>
              <w:rFonts w:eastAsiaTheme="minorEastAsia"/>
              <w:sz w:val="24"/>
              <w:szCs w:val="24"/>
            </w:rPr>
            <w:id w:val="10732929"/>
            <w:placeholder>
              <w:docPart w:val="45300609A4A4498DAB67E8E832858084"/>
            </w:placeholder>
            <w:showingPlcHdr/>
            <w15:color w:val="FF0000"/>
          </w:sdtPr>
          <w:sdtEndPr/>
          <w:sdtContent>
            <w:tc>
              <w:tcPr>
                <w:tcW w:w="3879" w:type="dxa"/>
              </w:tcPr>
              <w:p w14:paraId="6889252E"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tr>
      <w:tr w:rsidR="00064F11" w:rsidRPr="00064F11" w14:paraId="029DF506" w14:textId="77777777" w:rsidTr="00064F11">
        <w:sdt>
          <w:sdtPr>
            <w:rPr>
              <w:rFonts w:eastAsiaTheme="minorEastAsia"/>
              <w:sz w:val="24"/>
              <w:szCs w:val="24"/>
            </w:rPr>
            <w:id w:val="-1639331287"/>
            <w:placeholder>
              <w:docPart w:val="45E57295809E49FA8A58A419DAA8A02A"/>
            </w:placeholder>
            <w:showingPlcHdr/>
            <w15:color w:val="FF0000"/>
          </w:sdtPr>
          <w:sdtEndPr/>
          <w:sdtContent>
            <w:tc>
              <w:tcPr>
                <w:tcW w:w="3399" w:type="dxa"/>
              </w:tcPr>
              <w:p w14:paraId="4F2D7E22"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135717203"/>
            <w:placeholder>
              <w:docPart w:val="4710F06F908A45228A84FBB6B62CCBA0"/>
            </w:placeholder>
            <w:showingPlcHdr/>
            <w15:color w:val="FF0000"/>
          </w:sdtPr>
          <w:sdtEndPr/>
          <w:sdtContent>
            <w:tc>
              <w:tcPr>
                <w:tcW w:w="3072" w:type="dxa"/>
              </w:tcPr>
              <w:p w14:paraId="1F4CCD2C"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1926919329"/>
            <w:placeholder>
              <w:docPart w:val="10123E19619240CBB058468E13C76790"/>
            </w:placeholder>
            <w:showingPlcHdr/>
            <w15:color w:val="FF0000"/>
            <w:dropDownList>
              <w:listItem w:value="Choose an item."/>
              <w:listItem w:displayText="Yes" w:value="Yes"/>
              <w:listItem w:displayText="No" w:value="No"/>
            </w:dropDownList>
          </w:sdtPr>
          <w:sdtEndPr/>
          <w:sdtContent>
            <w:tc>
              <w:tcPr>
                <w:tcW w:w="1350" w:type="dxa"/>
              </w:tcPr>
              <w:p w14:paraId="6067DD42" w14:textId="77777777" w:rsidR="00064F11" w:rsidRPr="00064F11" w:rsidRDefault="00064F11" w:rsidP="00064F11">
                <w:r w:rsidRPr="00064F11">
                  <w:rPr>
                    <w:color w:val="808080"/>
                  </w:rPr>
                  <w:t>Choose an item.</w:t>
                </w:r>
              </w:p>
            </w:tc>
          </w:sdtContent>
        </w:sdt>
        <w:sdt>
          <w:sdtPr>
            <w:rPr>
              <w:rFonts w:eastAsiaTheme="minorEastAsia"/>
              <w:sz w:val="24"/>
              <w:szCs w:val="24"/>
            </w:rPr>
            <w:id w:val="329485912"/>
            <w:placeholder>
              <w:docPart w:val="9308CB75A2D34B4AA16128184A6619E4"/>
            </w:placeholder>
            <w:showingPlcHdr/>
            <w15:color w:val="FF0000"/>
            <w:dropDownList>
              <w:listItem w:value="Choose an item."/>
              <w:listItem w:displayText="Yes" w:value="Yes"/>
              <w:listItem w:displayText="No" w:value="No"/>
            </w:dropDownList>
          </w:sdtPr>
          <w:sdtEndPr/>
          <w:sdtContent>
            <w:tc>
              <w:tcPr>
                <w:tcW w:w="1350" w:type="dxa"/>
              </w:tcPr>
              <w:p w14:paraId="0BA029BC" w14:textId="77777777" w:rsidR="00064F11" w:rsidRPr="00064F11" w:rsidRDefault="00064F11" w:rsidP="00064F11">
                <w:r w:rsidRPr="00064F11">
                  <w:rPr>
                    <w:color w:val="808080"/>
                  </w:rPr>
                  <w:t>Choose an item.</w:t>
                </w:r>
              </w:p>
            </w:tc>
          </w:sdtContent>
        </w:sdt>
        <w:sdt>
          <w:sdtPr>
            <w:rPr>
              <w:rFonts w:eastAsiaTheme="minorEastAsia"/>
              <w:sz w:val="24"/>
              <w:szCs w:val="24"/>
            </w:rPr>
            <w:id w:val="122819979"/>
            <w:placeholder>
              <w:docPart w:val="A83C4483ABFB419E981AB4802B52039F"/>
            </w:placeholder>
            <w:showingPlcHdr/>
            <w15:color w:val="FF0000"/>
          </w:sdtPr>
          <w:sdtEndPr/>
          <w:sdtContent>
            <w:tc>
              <w:tcPr>
                <w:tcW w:w="3879" w:type="dxa"/>
              </w:tcPr>
              <w:p w14:paraId="1A6DD556"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tr>
      <w:tr w:rsidR="00064F11" w:rsidRPr="00064F11" w14:paraId="59BF9FEA" w14:textId="77777777" w:rsidTr="00064F11">
        <w:sdt>
          <w:sdtPr>
            <w:rPr>
              <w:rFonts w:eastAsiaTheme="minorEastAsia"/>
              <w:sz w:val="24"/>
              <w:szCs w:val="24"/>
            </w:rPr>
            <w:id w:val="-1249118983"/>
            <w:placeholder>
              <w:docPart w:val="8D28CA06BD1643ADB72DE9409EDEF6AD"/>
            </w:placeholder>
            <w:showingPlcHdr/>
            <w15:color w:val="FF0000"/>
          </w:sdtPr>
          <w:sdtEndPr/>
          <w:sdtContent>
            <w:tc>
              <w:tcPr>
                <w:tcW w:w="3399" w:type="dxa"/>
              </w:tcPr>
              <w:p w14:paraId="00CDA42D"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1885057814"/>
            <w:placeholder>
              <w:docPart w:val="C0EFFE284C184A22B823FBF6A1CB84F7"/>
            </w:placeholder>
            <w:showingPlcHdr/>
            <w15:color w:val="FF0000"/>
          </w:sdtPr>
          <w:sdtEndPr/>
          <w:sdtContent>
            <w:tc>
              <w:tcPr>
                <w:tcW w:w="3072" w:type="dxa"/>
              </w:tcPr>
              <w:p w14:paraId="6C200047"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1379072723"/>
            <w:placeholder>
              <w:docPart w:val="60074EAD069F4E8F8F07A6230FB1B2F2"/>
            </w:placeholder>
            <w:showingPlcHdr/>
            <w15:color w:val="FF0000"/>
            <w:dropDownList>
              <w:listItem w:value="Choose an item."/>
              <w:listItem w:displayText="Yes" w:value="Yes"/>
              <w:listItem w:displayText="No" w:value="No"/>
            </w:dropDownList>
          </w:sdtPr>
          <w:sdtEndPr/>
          <w:sdtContent>
            <w:tc>
              <w:tcPr>
                <w:tcW w:w="1350" w:type="dxa"/>
              </w:tcPr>
              <w:p w14:paraId="22B7A1E5" w14:textId="77777777" w:rsidR="00064F11" w:rsidRPr="00064F11" w:rsidRDefault="00064F11" w:rsidP="00064F11">
                <w:r w:rsidRPr="00064F11">
                  <w:rPr>
                    <w:color w:val="808080"/>
                  </w:rPr>
                  <w:t>Choose an item.</w:t>
                </w:r>
              </w:p>
            </w:tc>
          </w:sdtContent>
        </w:sdt>
        <w:sdt>
          <w:sdtPr>
            <w:rPr>
              <w:rFonts w:eastAsiaTheme="minorEastAsia"/>
              <w:sz w:val="24"/>
              <w:szCs w:val="24"/>
            </w:rPr>
            <w:id w:val="366800668"/>
            <w:placeholder>
              <w:docPart w:val="E52122F69152489FA0A2CDC25B68AFE8"/>
            </w:placeholder>
            <w:showingPlcHdr/>
            <w15:color w:val="FF0000"/>
            <w:dropDownList>
              <w:listItem w:value="Choose an item."/>
              <w:listItem w:displayText="Yes" w:value="Yes"/>
              <w:listItem w:displayText="No" w:value="No"/>
            </w:dropDownList>
          </w:sdtPr>
          <w:sdtEndPr/>
          <w:sdtContent>
            <w:tc>
              <w:tcPr>
                <w:tcW w:w="1350" w:type="dxa"/>
              </w:tcPr>
              <w:p w14:paraId="79CA8975" w14:textId="77777777" w:rsidR="00064F11" w:rsidRPr="00064F11" w:rsidRDefault="00064F11" w:rsidP="00064F11">
                <w:r w:rsidRPr="00064F11">
                  <w:rPr>
                    <w:color w:val="808080"/>
                  </w:rPr>
                  <w:t>Choose an item.</w:t>
                </w:r>
              </w:p>
            </w:tc>
          </w:sdtContent>
        </w:sdt>
        <w:sdt>
          <w:sdtPr>
            <w:rPr>
              <w:rFonts w:eastAsiaTheme="minorEastAsia"/>
              <w:sz w:val="24"/>
              <w:szCs w:val="24"/>
            </w:rPr>
            <w:id w:val="1365022788"/>
            <w:placeholder>
              <w:docPart w:val="57D5D1EB75444C25BF696A9B0BBCF91C"/>
            </w:placeholder>
            <w:showingPlcHdr/>
            <w15:color w:val="FF0000"/>
          </w:sdtPr>
          <w:sdtEndPr/>
          <w:sdtContent>
            <w:tc>
              <w:tcPr>
                <w:tcW w:w="3879" w:type="dxa"/>
              </w:tcPr>
              <w:p w14:paraId="6A084157"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tr>
      <w:tr w:rsidR="00064F11" w:rsidRPr="00064F11" w14:paraId="09287441" w14:textId="77777777" w:rsidTr="00064F11">
        <w:sdt>
          <w:sdtPr>
            <w:rPr>
              <w:rFonts w:eastAsiaTheme="minorEastAsia"/>
              <w:sz w:val="24"/>
              <w:szCs w:val="24"/>
            </w:rPr>
            <w:id w:val="-1186827378"/>
            <w:placeholder>
              <w:docPart w:val="431F0DCD968E4CBD86F28B649B8B0570"/>
            </w:placeholder>
            <w:showingPlcHdr/>
            <w15:color w:val="FF0000"/>
          </w:sdtPr>
          <w:sdtEndPr/>
          <w:sdtContent>
            <w:tc>
              <w:tcPr>
                <w:tcW w:w="3399" w:type="dxa"/>
              </w:tcPr>
              <w:p w14:paraId="2766B0C5"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1996915230"/>
            <w:placeholder>
              <w:docPart w:val="32EC9BACF82247F3B6EFD1C4CAD63C24"/>
            </w:placeholder>
            <w:showingPlcHdr/>
            <w15:color w:val="FF0000"/>
          </w:sdtPr>
          <w:sdtEndPr/>
          <w:sdtContent>
            <w:tc>
              <w:tcPr>
                <w:tcW w:w="3072" w:type="dxa"/>
              </w:tcPr>
              <w:p w14:paraId="29984A76"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2008635243"/>
            <w:placeholder>
              <w:docPart w:val="B8A52611670646099B9CF90799A31346"/>
            </w:placeholder>
            <w:showingPlcHdr/>
            <w15:color w:val="FF0000"/>
            <w:dropDownList>
              <w:listItem w:value="Choose an item."/>
              <w:listItem w:displayText="Yes" w:value="Yes"/>
              <w:listItem w:displayText="No" w:value="No"/>
            </w:dropDownList>
          </w:sdtPr>
          <w:sdtEndPr/>
          <w:sdtContent>
            <w:tc>
              <w:tcPr>
                <w:tcW w:w="1350" w:type="dxa"/>
              </w:tcPr>
              <w:p w14:paraId="526D62FD" w14:textId="77777777" w:rsidR="00064F11" w:rsidRPr="00064F11" w:rsidRDefault="00064F11" w:rsidP="00064F11">
                <w:r w:rsidRPr="00064F11">
                  <w:rPr>
                    <w:color w:val="808080"/>
                  </w:rPr>
                  <w:t>Choose an item.</w:t>
                </w:r>
              </w:p>
            </w:tc>
          </w:sdtContent>
        </w:sdt>
        <w:sdt>
          <w:sdtPr>
            <w:rPr>
              <w:rFonts w:eastAsiaTheme="minorEastAsia"/>
              <w:sz w:val="24"/>
              <w:szCs w:val="24"/>
            </w:rPr>
            <w:id w:val="-898978015"/>
            <w:placeholder>
              <w:docPart w:val="B76F0AC95B9F4E1C9994D5E62F7BB5D9"/>
            </w:placeholder>
            <w:showingPlcHdr/>
            <w15:color w:val="FF0000"/>
            <w:dropDownList>
              <w:listItem w:value="Choose an item."/>
              <w:listItem w:displayText="Yes" w:value="Yes"/>
              <w:listItem w:displayText="No" w:value="No"/>
            </w:dropDownList>
          </w:sdtPr>
          <w:sdtEndPr/>
          <w:sdtContent>
            <w:tc>
              <w:tcPr>
                <w:tcW w:w="1350" w:type="dxa"/>
              </w:tcPr>
              <w:p w14:paraId="497B60BF" w14:textId="77777777" w:rsidR="00064F11" w:rsidRPr="00064F11" w:rsidRDefault="00064F11" w:rsidP="00064F11">
                <w:r w:rsidRPr="00064F11">
                  <w:rPr>
                    <w:color w:val="808080"/>
                  </w:rPr>
                  <w:t>Choose an item.</w:t>
                </w:r>
              </w:p>
            </w:tc>
          </w:sdtContent>
        </w:sdt>
        <w:sdt>
          <w:sdtPr>
            <w:rPr>
              <w:rFonts w:eastAsiaTheme="minorEastAsia"/>
              <w:sz w:val="24"/>
              <w:szCs w:val="24"/>
            </w:rPr>
            <w:id w:val="1981724180"/>
            <w:placeholder>
              <w:docPart w:val="8BF397640CBC4792A7A5A8089F9A270A"/>
            </w:placeholder>
            <w:showingPlcHdr/>
            <w15:color w:val="FF0000"/>
          </w:sdtPr>
          <w:sdtEndPr/>
          <w:sdtContent>
            <w:tc>
              <w:tcPr>
                <w:tcW w:w="3879" w:type="dxa"/>
              </w:tcPr>
              <w:p w14:paraId="1D3B5B40"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tr>
      <w:tr w:rsidR="00064F11" w:rsidRPr="00064F11" w14:paraId="654AF24A" w14:textId="77777777" w:rsidTr="00064F11">
        <w:sdt>
          <w:sdtPr>
            <w:rPr>
              <w:rFonts w:eastAsiaTheme="minorEastAsia"/>
              <w:sz w:val="24"/>
              <w:szCs w:val="24"/>
            </w:rPr>
            <w:id w:val="276530746"/>
            <w:placeholder>
              <w:docPart w:val="58772FE5E8F043B3A80F2B613571D7A6"/>
            </w:placeholder>
            <w:showingPlcHdr/>
            <w15:color w:val="FF0000"/>
          </w:sdtPr>
          <w:sdtEndPr/>
          <w:sdtContent>
            <w:tc>
              <w:tcPr>
                <w:tcW w:w="3399" w:type="dxa"/>
              </w:tcPr>
              <w:p w14:paraId="70009875"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1029571784"/>
            <w:placeholder>
              <w:docPart w:val="5A5A2C6C151D4A708DBDC8F3420BFCF2"/>
            </w:placeholder>
            <w:showingPlcHdr/>
            <w15:color w:val="FF0000"/>
          </w:sdtPr>
          <w:sdtEndPr/>
          <w:sdtContent>
            <w:tc>
              <w:tcPr>
                <w:tcW w:w="3072" w:type="dxa"/>
              </w:tcPr>
              <w:p w14:paraId="61E5BF35"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825161872"/>
            <w:placeholder>
              <w:docPart w:val="9574BED0727F40A4A9132A7EA07D1943"/>
            </w:placeholder>
            <w:showingPlcHdr/>
            <w15:color w:val="FF0000"/>
            <w:dropDownList>
              <w:listItem w:value="Choose an item."/>
              <w:listItem w:displayText="Yes" w:value="Yes"/>
              <w:listItem w:displayText="No" w:value="No"/>
            </w:dropDownList>
          </w:sdtPr>
          <w:sdtEndPr/>
          <w:sdtContent>
            <w:tc>
              <w:tcPr>
                <w:tcW w:w="1350" w:type="dxa"/>
              </w:tcPr>
              <w:p w14:paraId="45E53416" w14:textId="77777777" w:rsidR="00064F11" w:rsidRPr="00064F11" w:rsidRDefault="00064F11" w:rsidP="00064F11">
                <w:r w:rsidRPr="00064F11">
                  <w:rPr>
                    <w:color w:val="808080"/>
                  </w:rPr>
                  <w:t>Choose an item.</w:t>
                </w:r>
              </w:p>
            </w:tc>
          </w:sdtContent>
        </w:sdt>
        <w:sdt>
          <w:sdtPr>
            <w:rPr>
              <w:rFonts w:eastAsiaTheme="minorEastAsia"/>
              <w:sz w:val="24"/>
              <w:szCs w:val="24"/>
            </w:rPr>
            <w:id w:val="-560798597"/>
            <w:placeholder>
              <w:docPart w:val="5CDDE58247864B7F92E4282BBC1A632A"/>
            </w:placeholder>
            <w:showingPlcHdr/>
            <w15:color w:val="FF0000"/>
            <w:dropDownList>
              <w:listItem w:value="Choose an item."/>
              <w:listItem w:displayText="Yes" w:value="Yes"/>
              <w:listItem w:displayText="No" w:value="No"/>
            </w:dropDownList>
          </w:sdtPr>
          <w:sdtEndPr/>
          <w:sdtContent>
            <w:tc>
              <w:tcPr>
                <w:tcW w:w="1350" w:type="dxa"/>
              </w:tcPr>
              <w:p w14:paraId="050C160C" w14:textId="77777777" w:rsidR="00064F11" w:rsidRPr="00064F11" w:rsidRDefault="00064F11" w:rsidP="00064F11">
                <w:r w:rsidRPr="00064F11">
                  <w:rPr>
                    <w:color w:val="808080"/>
                  </w:rPr>
                  <w:t>Choose an item.</w:t>
                </w:r>
              </w:p>
            </w:tc>
          </w:sdtContent>
        </w:sdt>
        <w:sdt>
          <w:sdtPr>
            <w:rPr>
              <w:rFonts w:eastAsiaTheme="minorEastAsia"/>
              <w:sz w:val="24"/>
              <w:szCs w:val="24"/>
            </w:rPr>
            <w:id w:val="616794405"/>
            <w:placeholder>
              <w:docPart w:val="48FFEE146C6C46DD81F5D3BF356FD981"/>
            </w:placeholder>
            <w:showingPlcHdr/>
            <w15:color w:val="FF0000"/>
          </w:sdtPr>
          <w:sdtEndPr/>
          <w:sdtContent>
            <w:tc>
              <w:tcPr>
                <w:tcW w:w="3879" w:type="dxa"/>
              </w:tcPr>
              <w:p w14:paraId="3BB68CF9"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tr>
      <w:tr w:rsidR="00064F11" w:rsidRPr="00064F11" w14:paraId="6A626651" w14:textId="77777777" w:rsidTr="00064F11">
        <w:sdt>
          <w:sdtPr>
            <w:rPr>
              <w:rFonts w:eastAsiaTheme="minorEastAsia"/>
              <w:sz w:val="24"/>
              <w:szCs w:val="24"/>
            </w:rPr>
            <w:id w:val="146789414"/>
            <w:placeholder>
              <w:docPart w:val="AAEA154322DF42F3B78FAD4639DCDC56"/>
            </w:placeholder>
            <w:showingPlcHdr/>
            <w15:color w:val="FF0000"/>
          </w:sdtPr>
          <w:sdtEndPr/>
          <w:sdtContent>
            <w:tc>
              <w:tcPr>
                <w:tcW w:w="3399" w:type="dxa"/>
              </w:tcPr>
              <w:p w14:paraId="073DE5D1"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759026040"/>
            <w:placeholder>
              <w:docPart w:val="E43CF6C82E894CB5A0DD94A2C55F5E5D"/>
            </w:placeholder>
            <w:showingPlcHdr/>
            <w15:color w:val="FF0000"/>
          </w:sdtPr>
          <w:sdtEndPr/>
          <w:sdtContent>
            <w:tc>
              <w:tcPr>
                <w:tcW w:w="3072" w:type="dxa"/>
              </w:tcPr>
              <w:p w14:paraId="6CA629BC"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1314637659"/>
            <w:placeholder>
              <w:docPart w:val="49C848BF5DF844DA85B0B3D081902E14"/>
            </w:placeholder>
            <w:showingPlcHdr/>
            <w15:color w:val="FF0000"/>
            <w:dropDownList>
              <w:listItem w:value="Choose an item."/>
              <w:listItem w:displayText="Yes" w:value="Yes"/>
              <w:listItem w:displayText="No" w:value="No"/>
            </w:dropDownList>
          </w:sdtPr>
          <w:sdtEndPr/>
          <w:sdtContent>
            <w:tc>
              <w:tcPr>
                <w:tcW w:w="1350" w:type="dxa"/>
              </w:tcPr>
              <w:p w14:paraId="3D9C14F2" w14:textId="77777777" w:rsidR="00064F11" w:rsidRPr="00064F11" w:rsidRDefault="00064F11" w:rsidP="00064F11">
                <w:r w:rsidRPr="00064F11">
                  <w:rPr>
                    <w:color w:val="808080"/>
                  </w:rPr>
                  <w:t>Choose an item.</w:t>
                </w:r>
              </w:p>
            </w:tc>
          </w:sdtContent>
        </w:sdt>
        <w:sdt>
          <w:sdtPr>
            <w:rPr>
              <w:rFonts w:eastAsiaTheme="minorEastAsia"/>
              <w:sz w:val="24"/>
              <w:szCs w:val="24"/>
            </w:rPr>
            <w:id w:val="396089691"/>
            <w:placeholder>
              <w:docPart w:val="901281C7E5A24E3A909097FC5F983A50"/>
            </w:placeholder>
            <w:showingPlcHdr/>
            <w15:color w:val="FF0000"/>
            <w:dropDownList>
              <w:listItem w:value="Choose an item."/>
              <w:listItem w:displayText="Yes" w:value="Yes"/>
              <w:listItem w:displayText="No" w:value="No"/>
            </w:dropDownList>
          </w:sdtPr>
          <w:sdtEndPr/>
          <w:sdtContent>
            <w:tc>
              <w:tcPr>
                <w:tcW w:w="1350" w:type="dxa"/>
              </w:tcPr>
              <w:p w14:paraId="27DC674D" w14:textId="77777777" w:rsidR="00064F11" w:rsidRPr="00064F11" w:rsidRDefault="00064F11" w:rsidP="00064F11">
                <w:r w:rsidRPr="00064F11">
                  <w:rPr>
                    <w:color w:val="808080"/>
                  </w:rPr>
                  <w:t>Choose an item.</w:t>
                </w:r>
              </w:p>
            </w:tc>
          </w:sdtContent>
        </w:sdt>
        <w:sdt>
          <w:sdtPr>
            <w:rPr>
              <w:rFonts w:eastAsiaTheme="minorEastAsia"/>
              <w:sz w:val="24"/>
              <w:szCs w:val="24"/>
            </w:rPr>
            <w:id w:val="568932865"/>
            <w:placeholder>
              <w:docPart w:val="6EB84398B86B4FC89FF8D05131ACD431"/>
            </w:placeholder>
            <w:showingPlcHdr/>
            <w15:color w:val="FF0000"/>
          </w:sdtPr>
          <w:sdtEndPr/>
          <w:sdtContent>
            <w:tc>
              <w:tcPr>
                <w:tcW w:w="3879" w:type="dxa"/>
              </w:tcPr>
              <w:p w14:paraId="4D73B137"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tr>
    </w:tbl>
    <w:p w14:paraId="5BFC1B5F" w14:textId="77777777" w:rsidR="00064F11" w:rsidRDefault="00064F11" w:rsidP="00064F11">
      <w:pPr>
        <w:spacing w:after="0"/>
        <w:ind w:left="-90"/>
      </w:pPr>
    </w:p>
    <w:p w14:paraId="71B30591" w14:textId="77777777" w:rsidR="00596A7A" w:rsidRPr="00596A7A" w:rsidRDefault="00596A7A" w:rsidP="00596A7A">
      <w:pPr>
        <w:keepNext/>
        <w:keepLines/>
        <w:spacing w:after="0"/>
        <w:outlineLvl w:val="2"/>
        <w:rPr>
          <w:rFonts w:ascii="Cambria" w:eastAsia="MS Gothic" w:hAnsi="Cambria" w:cs="Times New Roman"/>
          <w:b/>
          <w:bCs/>
          <w:color w:val="1F497D"/>
        </w:rPr>
      </w:pPr>
      <w:r w:rsidRPr="00596A7A">
        <w:rPr>
          <w:rFonts w:ascii="Cambria" w:eastAsia="MS Gothic" w:hAnsi="Cambria" w:cs="Times New Roman"/>
          <w:b/>
          <w:bCs/>
          <w:color w:val="4F81BD"/>
        </w:rPr>
        <w:lastRenderedPageBreak/>
        <w:t>Financial Resources Table**</w:t>
      </w:r>
    </w:p>
    <w:tbl>
      <w:tblPr>
        <w:tblStyle w:val="LightList-Accent12"/>
        <w:tblW w:w="13050" w:type="dxa"/>
        <w:tblInd w:w="-10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ook w:val="0620" w:firstRow="1" w:lastRow="0" w:firstColumn="0" w:lastColumn="0" w:noHBand="1" w:noVBand="1"/>
      </w:tblPr>
      <w:tblGrid>
        <w:gridCol w:w="2970"/>
        <w:gridCol w:w="1260"/>
        <w:gridCol w:w="1350"/>
        <w:gridCol w:w="3765"/>
        <w:gridCol w:w="3705"/>
      </w:tblGrid>
      <w:tr w:rsidR="00064F11" w:rsidRPr="00064F11" w14:paraId="408DA0A7" w14:textId="77777777" w:rsidTr="00596A7A">
        <w:trPr>
          <w:cnfStyle w:val="100000000000" w:firstRow="1" w:lastRow="0" w:firstColumn="0" w:lastColumn="0" w:oddVBand="0" w:evenVBand="0" w:oddHBand="0" w:evenHBand="0" w:firstRowFirstColumn="0" w:firstRowLastColumn="0" w:lastRowFirstColumn="0" w:lastRowLastColumn="0"/>
        </w:trPr>
        <w:tc>
          <w:tcPr>
            <w:tcW w:w="2970" w:type="dxa"/>
            <w:shd w:val="clear" w:color="auto" w:fill="2E74B5" w:themeFill="accent1" w:themeFillShade="BF"/>
            <w:vAlign w:val="bottom"/>
          </w:tcPr>
          <w:p w14:paraId="7BE987C1" w14:textId="77777777" w:rsidR="00064F11" w:rsidRPr="00064F11" w:rsidRDefault="00064F11" w:rsidP="00064F11">
            <w:pPr>
              <w:jc w:val="center"/>
              <w:rPr>
                <w:rFonts w:ascii="Calibri" w:eastAsia="Calibri" w:hAnsi="Calibri" w:cs="Times New Roman"/>
                <w:color w:val="FFFFFF"/>
                <w:sz w:val="20"/>
                <w:szCs w:val="20"/>
              </w:rPr>
            </w:pPr>
            <w:r w:rsidRPr="00064F11">
              <w:rPr>
                <w:rFonts w:ascii="Calibri" w:eastAsia="Calibri" w:hAnsi="Calibri" w:cs="Times New Roman"/>
                <w:color w:val="FFFFFF"/>
                <w:sz w:val="20"/>
                <w:szCs w:val="20"/>
              </w:rPr>
              <w:t>Source of Funds</w:t>
            </w:r>
            <w:r w:rsidRPr="00064F11">
              <w:rPr>
                <w:rFonts w:ascii="Calibri" w:eastAsia="Calibri" w:hAnsi="Calibri" w:cs="Times New Roman"/>
                <w:color w:val="FFFFFF"/>
                <w:sz w:val="20"/>
                <w:szCs w:val="20"/>
              </w:rPr>
              <w:br/>
              <w:t>(i.e. college budget, grant, etc.)</w:t>
            </w:r>
          </w:p>
        </w:tc>
        <w:tc>
          <w:tcPr>
            <w:tcW w:w="2610" w:type="dxa"/>
            <w:gridSpan w:val="2"/>
            <w:shd w:val="clear" w:color="auto" w:fill="2E74B5" w:themeFill="accent1" w:themeFillShade="BF"/>
            <w:vAlign w:val="bottom"/>
          </w:tcPr>
          <w:p w14:paraId="4909EF86" w14:textId="77777777" w:rsidR="00064F11" w:rsidRPr="00064F11" w:rsidRDefault="00064F11" w:rsidP="00064F11">
            <w:pPr>
              <w:jc w:val="center"/>
              <w:rPr>
                <w:rFonts w:ascii="Calibri" w:eastAsia="Calibri" w:hAnsi="Calibri" w:cs="Times New Roman"/>
                <w:color w:val="FFFFFF"/>
                <w:sz w:val="20"/>
                <w:szCs w:val="20"/>
              </w:rPr>
            </w:pPr>
            <w:r w:rsidRPr="00064F11">
              <w:rPr>
                <w:rFonts w:ascii="Calibri" w:eastAsia="Calibri" w:hAnsi="Calibri" w:cs="Times New Roman"/>
                <w:color w:val="FFFFFF"/>
                <w:sz w:val="20"/>
                <w:szCs w:val="20"/>
              </w:rPr>
              <w:t>Meets Needs (Y or N):</w:t>
            </w:r>
          </w:p>
          <w:p w14:paraId="1D36BDA0" w14:textId="77777777" w:rsidR="00064F11" w:rsidRPr="00064F11" w:rsidRDefault="00064F11" w:rsidP="00064F11">
            <w:pPr>
              <w:rPr>
                <w:rFonts w:ascii="Calibri" w:eastAsia="Calibri" w:hAnsi="Calibri" w:cs="Times New Roman"/>
                <w:color w:val="FFFFFF"/>
                <w:sz w:val="20"/>
                <w:szCs w:val="20"/>
              </w:rPr>
            </w:pPr>
            <w:r w:rsidRPr="00064F11">
              <w:rPr>
                <w:rFonts w:ascii="Calibri" w:eastAsia="Calibri" w:hAnsi="Calibri" w:cs="Times New Roman"/>
                <w:color w:val="FFFFFF"/>
                <w:sz w:val="20"/>
                <w:szCs w:val="20"/>
              </w:rPr>
              <w:t>Current          For Next 5 Years</w:t>
            </w:r>
          </w:p>
        </w:tc>
        <w:tc>
          <w:tcPr>
            <w:tcW w:w="3765" w:type="dxa"/>
            <w:shd w:val="clear" w:color="auto" w:fill="2E74B5" w:themeFill="accent1" w:themeFillShade="BF"/>
            <w:vAlign w:val="bottom"/>
          </w:tcPr>
          <w:p w14:paraId="581563B6" w14:textId="77777777" w:rsidR="00064F11" w:rsidRPr="00064F11" w:rsidRDefault="00064F11" w:rsidP="00064F11">
            <w:pPr>
              <w:jc w:val="center"/>
              <w:rPr>
                <w:rFonts w:ascii="Calibri" w:eastAsia="Calibri" w:hAnsi="Calibri" w:cs="Times New Roman"/>
                <w:color w:val="FFFFFF"/>
                <w:sz w:val="20"/>
                <w:szCs w:val="20"/>
              </w:rPr>
            </w:pPr>
            <w:r w:rsidRPr="00064F11">
              <w:rPr>
                <w:rFonts w:ascii="Calibri" w:eastAsia="Calibri" w:hAnsi="Calibri" w:cs="Times New Roman"/>
                <w:color w:val="FFFFFF"/>
                <w:sz w:val="20"/>
                <w:szCs w:val="20"/>
              </w:rPr>
              <w:t>For any “N”, explain why</w:t>
            </w:r>
          </w:p>
        </w:tc>
        <w:tc>
          <w:tcPr>
            <w:tcW w:w="3705" w:type="dxa"/>
            <w:shd w:val="clear" w:color="auto" w:fill="2E74B5" w:themeFill="accent1" w:themeFillShade="BF"/>
            <w:vAlign w:val="bottom"/>
          </w:tcPr>
          <w:p w14:paraId="479F2CFC" w14:textId="77777777" w:rsidR="00064F11" w:rsidRPr="00064F11" w:rsidRDefault="00064F11" w:rsidP="00064F11">
            <w:pPr>
              <w:rPr>
                <w:rFonts w:ascii="Calibri" w:eastAsia="Calibri" w:hAnsi="Calibri" w:cs="Times New Roman"/>
                <w:color w:val="FFFFFF"/>
                <w:sz w:val="20"/>
                <w:szCs w:val="20"/>
              </w:rPr>
            </w:pPr>
            <w:r w:rsidRPr="00064F11">
              <w:rPr>
                <w:rFonts w:ascii="Calibri" w:eastAsia="Calibri" w:hAnsi="Calibri" w:cs="Times New Roman"/>
                <w:color w:val="FFFFFF"/>
                <w:sz w:val="20"/>
                <w:szCs w:val="20"/>
              </w:rPr>
              <w:t>For any “N”, identify expected source of additional funds if needed</w:t>
            </w:r>
          </w:p>
        </w:tc>
      </w:tr>
      <w:tr w:rsidR="00064F11" w:rsidRPr="00064F11" w14:paraId="3D9341F9" w14:textId="77777777" w:rsidTr="00596A7A">
        <w:sdt>
          <w:sdtPr>
            <w:rPr>
              <w:rFonts w:eastAsiaTheme="minorEastAsia"/>
              <w:sz w:val="24"/>
              <w:szCs w:val="24"/>
            </w:rPr>
            <w:id w:val="2002384103"/>
            <w:placeholder>
              <w:docPart w:val="A0310A3B5251419FABFB84CD16AAFE01"/>
            </w:placeholder>
            <w:showingPlcHdr/>
            <w15:color w:val="FF0000"/>
          </w:sdtPr>
          <w:sdtEndPr/>
          <w:sdtContent>
            <w:tc>
              <w:tcPr>
                <w:tcW w:w="2970" w:type="dxa"/>
              </w:tcPr>
              <w:p w14:paraId="14591018"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1483918843"/>
            <w:placeholder>
              <w:docPart w:val="217103F7822744498CB3AF2A9A782FF8"/>
            </w:placeholder>
            <w:showingPlcHdr/>
            <w15:color w:val="FF0000"/>
            <w:dropDownList>
              <w:listItem w:value="Choose an item."/>
              <w:listItem w:displayText="Yes" w:value="Yes"/>
              <w:listItem w:displayText="No" w:value="No"/>
            </w:dropDownList>
          </w:sdtPr>
          <w:sdtEndPr/>
          <w:sdtContent>
            <w:tc>
              <w:tcPr>
                <w:tcW w:w="1260" w:type="dxa"/>
              </w:tcPr>
              <w:p w14:paraId="37CB3200" w14:textId="77777777" w:rsidR="00064F11" w:rsidRPr="00064F11" w:rsidRDefault="00064F11" w:rsidP="00064F11">
                <w:r w:rsidRPr="00064F11">
                  <w:rPr>
                    <w:color w:val="808080"/>
                  </w:rPr>
                  <w:t>Choose an item.</w:t>
                </w:r>
              </w:p>
            </w:tc>
          </w:sdtContent>
        </w:sdt>
        <w:sdt>
          <w:sdtPr>
            <w:rPr>
              <w:rFonts w:eastAsiaTheme="minorEastAsia"/>
              <w:sz w:val="24"/>
              <w:szCs w:val="24"/>
            </w:rPr>
            <w:id w:val="-1760664777"/>
            <w:placeholder>
              <w:docPart w:val="1CFF5655D47641568CB92C8BC9392D9F"/>
            </w:placeholder>
            <w:showingPlcHdr/>
            <w15:color w:val="FF0000"/>
            <w:dropDownList>
              <w:listItem w:value="Choose an item."/>
              <w:listItem w:displayText="Yes" w:value="Yes"/>
              <w:listItem w:displayText="No" w:value="No"/>
            </w:dropDownList>
          </w:sdtPr>
          <w:sdtEndPr/>
          <w:sdtContent>
            <w:tc>
              <w:tcPr>
                <w:tcW w:w="1350" w:type="dxa"/>
              </w:tcPr>
              <w:p w14:paraId="0949F635" w14:textId="77777777" w:rsidR="00064F11" w:rsidRPr="00064F11" w:rsidRDefault="00064F11" w:rsidP="00064F11">
                <w:r w:rsidRPr="00064F11">
                  <w:rPr>
                    <w:color w:val="808080"/>
                  </w:rPr>
                  <w:t>Choose an item.</w:t>
                </w:r>
              </w:p>
            </w:tc>
          </w:sdtContent>
        </w:sdt>
        <w:sdt>
          <w:sdtPr>
            <w:rPr>
              <w:rFonts w:eastAsiaTheme="minorEastAsia"/>
              <w:sz w:val="24"/>
              <w:szCs w:val="24"/>
            </w:rPr>
            <w:id w:val="-584615401"/>
            <w:placeholder>
              <w:docPart w:val="10F2484AD9FB4ECAB3458C54E033C145"/>
            </w:placeholder>
            <w:showingPlcHdr/>
            <w15:color w:val="FF0000"/>
          </w:sdtPr>
          <w:sdtEndPr/>
          <w:sdtContent>
            <w:tc>
              <w:tcPr>
                <w:tcW w:w="3765" w:type="dxa"/>
              </w:tcPr>
              <w:p w14:paraId="7576F850"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556515334"/>
            <w:placeholder>
              <w:docPart w:val="EB2DBC2363F74F9B9DD5943C57C050CC"/>
            </w:placeholder>
            <w:showingPlcHdr/>
            <w15:color w:val="FF0000"/>
          </w:sdtPr>
          <w:sdtEndPr/>
          <w:sdtContent>
            <w:tc>
              <w:tcPr>
                <w:tcW w:w="3705" w:type="dxa"/>
              </w:tcPr>
              <w:p w14:paraId="70210394"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tr>
      <w:tr w:rsidR="00064F11" w:rsidRPr="00064F11" w14:paraId="4787CB07" w14:textId="77777777" w:rsidTr="00596A7A">
        <w:sdt>
          <w:sdtPr>
            <w:rPr>
              <w:rFonts w:eastAsiaTheme="minorEastAsia"/>
              <w:sz w:val="24"/>
              <w:szCs w:val="24"/>
            </w:rPr>
            <w:id w:val="-1515219991"/>
            <w:placeholder>
              <w:docPart w:val="6AA9D900AE1D44729B1B5A3E77D9A11F"/>
            </w:placeholder>
            <w:showingPlcHdr/>
            <w15:color w:val="FF0000"/>
          </w:sdtPr>
          <w:sdtEndPr/>
          <w:sdtContent>
            <w:tc>
              <w:tcPr>
                <w:tcW w:w="2970" w:type="dxa"/>
              </w:tcPr>
              <w:p w14:paraId="5556B503"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1812132257"/>
            <w:placeholder>
              <w:docPart w:val="CFE80A0F0E914B348B7CB08E36B6FF97"/>
            </w:placeholder>
            <w:showingPlcHdr/>
            <w15:color w:val="FF0000"/>
            <w:dropDownList>
              <w:listItem w:value="Choose an item."/>
              <w:listItem w:displayText="Yes" w:value="Yes"/>
              <w:listItem w:displayText="No" w:value="No"/>
            </w:dropDownList>
          </w:sdtPr>
          <w:sdtEndPr/>
          <w:sdtContent>
            <w:tc>
              <w:tcPr>
                <w:tcW w:w="1260" w:type="dxa"/>
              </w:tcPr>
              <w:p w14:paraId="7A6B1FD5" w14:textId="77777777" w:rsidR="00064F11" w:rsidRPr="00064F11" w:rsidRDefault="00064F11" w:rsidP="00064F11">
                <w:r w:rsidRPr="00064F11">
                  <w:rPr>
                    <w:color w:val="808080"/>
                  </w:rPr>
                  <w:t>Choose an item.</w:t>
                </w:r>
              </w:p>
            </w:tc>
          </w:sdtContent>
        </w:sdt>
        <w:sdt>
          <w:sdtPr>
            <w:rPr>
              <w:rFonts w:eastAsiaTheme="minorEastAsia"/>
              <w:sz w:val="24"/>
              <w:szCs w:val="24"/>
            </w:rPr>
            <w:id w:val="-1991628712"/>
            <w:placeholder>
              <w:docPart w:val="A750EA2DD7E843D4BBD7872CE19E5623"/>
            </w:placeholder>
            <w:showingPlcHdr/>
            <w15:color w:val="FF0000"/>
            <w:dropDownList>
              <w:listItem w:value="Choose an item."/>
              <w:listItem w:displayText="Yes" w:value="Yes"/>
              <w:listItem w:displayText="No" w:value="No"/>
            </w:dropDownList>
          </w:sdtPr>
          <w:sdtEndPr/>
          <w:sdtContent>
            <w:tc>
              <w:tcPr>
                <w:tcW w:w="1350" w:type="dxa"/>
              </w:tcPr>
              <w:p w14:paraId="7AB13638" w14:textId="77777777" w:rsidR="00064F11" w:rsidRPr="00064F11" w:rsidRDefault="00064F11" w:rsidP="00064F11">
                <w:r w:rsidRPr="00064F11">
                  <w:rPr>
                    <w:color w:val="808080"/>
                  </w:rPr>
                  <w:t>Choose an item.</w:t>
                </w:r>
              </w:p>
            </w:tc>
          </w:sdtContent>
        </w:sdt>
        <w:sdt>
          <w:sdtPr>
            <w:rPr>
              <w:rFonts w:eastAsiaTheme="minorEastAsia"/>
              <w:sz w:val="24"/>
              <w:szCs w:val="24"/>
            </w:rPr>
            <w:id w:val="291329782"/>
            <w:placeholder>
              <w:docPart w:val="B1B33AF9426940ED93B0E91A2D96F039"/>
            </w:placeholder>
            <w:showingPlcHdr/>
            <w15:color w:val="FF0000"/>
          </w:sdtPr>
          <w:sdtEndPr/>
          <w:sdtContent>
            <w:tc>
              <w:tcPr>
                <w:tcW w:w="3765" w:type="dxa"/>
              </w:tcPr>
              <w:p w14:paraId="7B7A0EAE"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2005239735"/>
            <w:placeholder>
              <w:docPart w:val="B454095AD15440A88B8D644577F1BFA5"/>
            </w:placeholder>
            <w:showingPlcHdr/>
            <w15:color w:val="FF0000"/>
          </w:sdtPr>
          <w:sdtEndPr/>
          <w:sdtContent>
            <w:tc>
              <w:tcPr>
                <w:tcW w:w="3705" w:type="dxa"/>
              </w:tcPr>
              <w:p w14:paraId="149231A9"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tr>
      <w:tr w:rsidR="00064F11" w:rsidRPr="00064F11" w14:paraId="0F8656CD" w14:textId="77777777" w:rsidTr="00596A7A">
        <w:sdt>
          <w:sdtPr>
            <w:rPr>
              <w:rFonts w:eastAsiaTheme="minorEastAsia"/>
              <w:sz w:val="24"/>
              <w:szCs w:val="24"/>
            </w:rPr>
            <w:id w:val="-1350866684"/>
            <w:placeholder>
              <w:docPart w:val="33639F0A0F6E419FB24BBB5B01E0C651"/>
            </w:placeholder>
            <w:showingPlcHdr/>
            <w15:color w:val="FF0000"/>
          </w:sdtPr>
          <w:sdtEndPr/>
          <w:sdtContent>
            <w:tc>
              <w:tcPr>
                <w:tcW w:w="2970" w:type="dxa"/>
              </w:tcPr>
              <w:p w14:paraId="3F84B2F2"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80113022"/>
            <w:placeholder>
              <w:docPart w:val="CC7955B2F37E4421BB77247E8AC65D05"/>
            </w:placeholder>
            <w:showingPlcHdr/>
            <w15:color w:val="FF0000"/>
            <w:dropDownList>
              <w:listItem w:value="Choose an item."/>
              <w:listItem w:displayText="Yes" w:value="Yes"/>
              <w:listItem w:displayText="No" w:value="No"/>
            </w:dropDownList>
          </w:sdtPr>
          <w:sdtEndPr/>
          <w:sdtContent>
            <w:tc>
              <w:tcPr>
                <w:tcW w:w="1260" w:type="dxa"/>
              </w:tcPr>
              <w:p w14:paraId="60D1BADD" w14:textId="77777777" w:rsidR="00064F11" w:rsidRPr="00064F11" w:rsidRDefault="00064F11" w:rsidP="00064F11">
                <w:r w:rsidRPr="00064F11">
                  <w:rPr>
                    <w:color w:val="808080"/>
                  </w:rPr>
                  <w:t>Choose an item.</w:t>
                </w:r>
              </w:p>
            </w:tc>
          </w:sdtContent>
        </w:sdt>
        <w:sdt>
          <w:sdtPr>
            <w:rPr>
              <w:rFonts w:eastAsiaTheme="minorEastAsia"/>
              <w:sz w:val="24"/>
              <w:szCs w:val="24"/>
            </w:rPr>
            <w:id w:val="840811849"/>
            <w:placeholder>
              <w:docPart w:val="EEAD7E852FDC426A8CE668AC65E9E3CA"/>
            </w:placeholder>
            <w:showingPlcHdr/>
            <w15:color w:val="FF0000"/>
            <w:dropDownList>
              <w:listItem w:value="Choose an item."/>
              <w:listItem w:displayText="Yes" w:value="Yes"/>
              <w:listItem w:displayText="No" w:value="No"/>
            </w:dropDownList>
          </w:sdtPr>
          <w:sdtEndPr/>
          <w:sdtContent>
            <w:tc>
              <w:tcPr>
                <w:tcW w:w="1350" w:type="dxa"/>
              </w:tcPr>
              <w:p w14:paraId="68FA9F07" w14:textId="77777777" w:rsidR="00064F11" w:rsidRPr="00064F11" w:rsidRDefault="00064F11" w:rsidP="00064F11">
                <w:r w:rsidRPr="00064F11">
                  <w:rPr>
                    <w:color w:val="808080"/>
                  </w:rPr>
                  <w:t>Choose an item.</w:t>
                </w:r>
              </w:p>
            </w:tc>
          </w:sdtContent>
        </w:sdt>
        <w:sdt>
          <w:sdtPr>
            <w:rPr>
              <w:rFonts w:eastAsiaTheme="minorEastAsia"/>
              <w:sz w:val="24"/>
              <w:szCs w:val="24"/>
            </w:rPr>
            <w:id w:val="-422414545"/>
            <w:placeholder>
              <w:docPart w:val="271123B4ED13406FBA0965A995431746"/>
            </w:placeholder>
            <w:showingPlcHdr/>
            <w15:color w:val="FF0000"/>
          </w:sdtPr>
          <w:sdtEndPr/>
          <w:sdtContent>
            <w:tc>
              <w:tcPr>
                <w:tcW w:w="3765" w:type="dxa"/>
              </w:tcPr>
              <w:p w14:paraId="71B3BB36"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1522311582"/>
            <w:placeholder>
              <w:docPart w:val="27D56F6F79134694AA9049219542023A"/>
            </w:placeholder>
            <w:showingPlcHdr/>
            <w15:color w:val="FF0000"/>
          </w:sdtPr>
          <w:sdtEndPr/>
          <w:sdtContent>
            <w:tc>
              <w:tcPr>
                <w:tcW w:w="3705" w:type="dxa"/>
              </w:tcPr>
              <w:p w14:paraId="1722077F"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tr>
      <w:tr w:rsidR="00064F11" w:rsidRPr="00064F11" w14:paraId="6E629EF0" w14:textId="77777777" w:rsidTr="00596A7A">
        <w:sdt>
          <w:sdtPr>
            <w:rPr>
              <w:rFonts w:eastAsiaTheme="minorEastAsia"/>
              <w:sz w:val="24"/>
              <w:szCs w:val="24"/>
            </w:rPr>
            <w:id w:val="88896623"/>
            <w:placeholder>
              <w:docPart w:val="1CF72E94770542EDACD2AAB0592A0D0E"/>
            </w:placeholder>
            <w:showingPlcHdr/>
            <w15:color w:val="FF0000"/>
          </w:sdtPr>
          <w:sdtEndPr/>
          <w:sdtContent>
            <w:tc>
              <w:tcPr>
                <w:tcW w:w="2970" w:type="dxa"/>
              </w:tcPr>
              <w:p w14:paraId="2FBCAAC6"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1465643905"/>
            <w:placeholder>
              <w:docPart w:val="3924FE50C23F475ABC24F25A9F78C405"/>
            </w:placeholder>
            <w:showingPlcHdr/>
            <w15:color w:val="FF0000"/>
            <w:dropDownList>
              <w:listItem w:value="Choose an item."/>
              <w:listItem w:displayText="Yes" w:value="Yes"/>
              <w:listItem w:displayText="No" w:value="No"/>
            </w:dropDownList>
          </w:sdtPr>
          <w:sdtEndPr/>
          <w:sdtContent>
            <w:tc>
              <w:tcPr>
                <w:tcW w:w="1260" w:type="dxa"/>
              </w:tcPr>
              <w:p w14:paraId="73F03F86" w14:textId="77777777" w:rsidR="00064F11" w:rsidRPr="00064F11" w:rsidRDefault="00064F11" w:rsidP="00064F11">
                <w:r w:rsidRPr="00064F11">
                  <w:rPr>
                    <w:color w:val="808080"/>
                  </w:rPr>
                  <w:t>Choose an item.</w:t>
                </w:r>
              </w:p>
            </w:tc>
          </w:sdtContent>
        </w:sdt>
        <w:sdt>
          <w:sdtPr>
            <w:rPr>
              <w:rFonts w:eastAsiaTheme="minorEastAsia"/>
              <w:sz w:val="24"/>
              <w:szCs w:val="24"/>
            </w:rPr>
            <w:id w:val="-287444677"/>
            <w:placeholder>
              <w:docPart w:val="EE70B7BAC36F487EA144CB3C1CE5FB56"/>
            </w:placeholder>
            <w:showingPlcHdr/>
            <w15:color w:val="FF0000"/>
            <w:dropDownList>
              <w:listItem w:value="Choose an item."/>
              <w:listItem w:displayText="Yes" w:value="Yes"/>
              <w:listItem w:displayText="No" w:value="No"/>
            </w:dropDownList>
          </w:sdtPr>
          <w:sdtEndPr/>
          <w:sdtContent>
            <w:tc>
              <w:tcPr>
                <w:tcW w:w="1350" w:type="dxa"/>
              </w:tcPr>
              <w:p w14:paraId="62C1F076" w14:textId="77777777" w:rsidR="00064F11" w:rsidRPr="00064F11" w:rsidRDefault="00064F11" w:rsidP="00064F11">
                <w:r w:rsidRPr="00064F11">
                  <w:rPr>
                    <w:color w:val="808080"/>
                  </w:rPr>
                  <w:t>Choose an item.</w:t>
                </w:r>
              </w:p>
            </w:tc>
          </w:sdtContent>
        </w:sdt>
        <w:sdt>
          <w:sdtPr>
            <w:rPr>
              <w:rFonts w:eastAsiaTheme="minorEastAsia"/>
              <w:sz w:val="24"/>
              <w:szCs w:val="24"/>
            </w:rPr>
            <w:id w:val="958925418"/>
            <w:placeholder>
              <w:docPart w:val="F4D83FAE8B4C4EF3B0F93FCE39113C43"/>
            </w:placeholder>
            <w:showingPlcHdr/>
            <w15:color w:val="FF0000"/>
          </w:sdtPr>
          <w:sdtEndPr/>
          <w:sdtContent>
            <w:tc>
              <w:tcPr>
                <w:tcW w:w="3765" w:type="dxa"/>
              </w:tcPr>
              <w:p w14:paraId="4532D794"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797830458"/>
            <w:placeholder>
              <w:docPart w:val="253F3A0EF2914348BB6C938A74042476"/>
            </w:placeholder>
            <w:showingPlcHdr/>
            <w15:color w:val="FF0000"/>
          </w:sdtPr>
          <w:sdtEndPr/>
          <w:sdtContent>
            <w:tc>
              <w:tcPr>
                <w:tcW w:w="3705" w:type="dxa"/>
              </w:tcPr>
              <w:p w14:paraId="4A851425"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tr>
      <w:tr w:rsidR="00064F11" w:rsidRPr="00064F11" w14:paraId="16387AF7" w14:textId="77777777" w:rsidTr="00596A7A">
        <w:sdt>
          <w:sdtPr>
            <w:rPr>
              <w:rFonts w:eastAsiaTheme="minorEastAsia"/>
              <w:sz w:val="24"/>
              <w:szCs w:val="24"/>
            </w:rPr>
            <w:id w:val="533622826"/>
            <w:placeholder>
              <w:docPart w:val="1B06B6460F604AFB95839365440760AB"/>
            </w:placeholder>
            <w:showingPlcHdr/>
            <w15:color w:val="FF0000"/>
          </w:sdtPr>
          <w:sdtEndPr/>
          <w:sdtContent>
            <w:tc>
              <w:tcPr>
                <w:tcW w:w="2970" w:type="dxa"/>
              </w:tcPr>
              <w:p w14:paraId="587852AD"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1245376889"/>
            <w:placeholder>
              <w:docPart w:val="FBEA16B9F717489BB2525003EDD2E3A6"/>
            </w:placeholder>
            <w:showingPlcHdr/>
            <w15:color w:val="FF0000"/>
            <w:dropDownList>
              <w:listItem w:value="Choose an item."/>
              <w:listItem w:displayText="Yes" w:value="Yes"/>
              <w:listItem w:displayText="No" w:value="No"/>
            </w:dropDownList>
          </w:sdtPr>
          <w:sdtEndPr/>
          <w:sdtContent>
            <w:tc>
              <w:tcPr>
                <w:tcW w:w="1260" w:type="dxa"/>
              </w:tcPr>
              <w:p w14:paraId="1B08897F" w14:textId="77777777" w:rsidR="00064F11" w:rsidRPr="00064F11" w:rsidRDefault="00064F11" w:rsidP="00064F11">
                <w:r w:rsidRPr="00064F11">
                  <w:rPr>
                    <w:color w:val="808080"/>
                  </w:rPr>
                  <w:t>Choose an item.</w:t>
                </w:r>
              </w:p>
            </w:tc>
          </w:sdtContent>
        </w:sdt>
        <w:sdt>
          <w:sdtPr>
            <w:rPr>
              <w:rFonts w:eastAsiaTheme="minorEastAsia"/>
              <w:sz w:val="24"/>
              <w:szCs w:val="24"/>
            </w:rPr>
            <w:id w:val="1109857078"/>
            <w:placeholder>
              <w:docPart w:val="5863D5CA55834194B418EFAAACC6CF92"/>
            </w:placeholder>
            <w:showingPlcHdr/>
            <w15:color w:val="FF0000"/>
            <w:dropDownList>
              <w:listItem w:value="Choose an item."/>
              <w:listItem w:displayText="Yes" w:value="Yes"/>
              <w:listItem w:displayText="No" w:value="No"/>
            </w:dropDownList>
          </w:sdtPr>
          <w:sdtEndPr/>
          <w:sdtContent>
            <w:tc>
              <w:tcPr>
                <w:tcW w:w="1350" w:type="dxa"/>
              </w:tcPr>
              <w:p w14:paraId="318F8E07" w14:textId="77777777" w:rsidR="00064F11" w:rsidRPr="00064F11" w:rsidRDefault="00064F11" w:rsidP="00064F11">
                <w:r w:rsidRPr="00064F11">
                  <w:rPr>
                    <w:color w:val="808080"/>
                  </w:rPr>
                  <w:t>Choose an item.</w:t>
                </w:r>
              </w:p>
            </w:tc>
          </w:sdtContent>
        </w:sdt>
        <w:sdt>
          <w:sdtPr>
            <w:rPr>
              <w:rFonts w:eastAsiaTheme="minorEastAsia"/>
              <w:sz w:val="24"/>
              <w:szCs w:val="24"/>
            </w:rPr>
            <w:id w:val="2086490368"/>
            <w:placeholder>
              <w:docPart w:val="56968627196E4EB5BA5A0D3FA01579B8"/>
            </w:placeholder>
            <w:showingPlcHdr/>
            <w15:color w:val="FF0000"/>
          </w:sdtPr>
          <w:sdtEndPr/>
          <w:sdtContent>
            <w:tc>
              <w:tcPr>
                <w:tcW w:w="3765" w:type="dxa"/>
              </w:tcPr>
              <w:p w14:paraId="6B48618E"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953950575"/>
            <w:placeholder>
              <w:docPart w:val="6779839633E64C2A961EEEA3253C2D00"/>
            </w:placeholder>
            <w:showingPlcHdr/>
            <w15:color w:val="FF0000"/>
          </w:sdtPr>
          <w:sdtEndPr/>
          <w:sdtContent>
            <w:tc>
              <w:tcPr>
                <w:tcW w:w="3705" w:type="dxa"/>
              </w:tcPr>
              <w:p w14:paraId="52D37B92"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tr>
      <w:tr w:rsidR="00064F11" w:rsidRPr="00064F11" w14:paraId="19BC5270" w14:textId="77777777" w:rsidTr="00596A7A">
        <w:sdt>
          <w:sdtPr>
            <w:rPr>
              <w:rFonts w:eastAsiaTheme="minorEastAsia"/>
              <w:sz w:val="24"/>
              <w:szCs w:val="24"/>
            </w:rPr>
            <w:id w:val="39722900"/>
            <w:placeholder>
              <w:docPart w:val="00DCE7CD91844AD88E54043E378CA9B5"/>
            </w:placeholder>
            <w:showingPlcHdr/>
            <w15:color w:val="FF0000"/>
          </w:sdtPr>
          <w:sdtEndPr/>
          <w:sdtContent>
            <w:tc>
              <w:tcPr>
                <w:tcW w:w="2970" w:type="dxa"/>
              </w:tcPr>
              <w:p w14:paraId="0FD210ED"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1334187007"/>
            <w:placeholder>
              <w:docPart w:val="7E857E81B91D435DA30F67655C9F2D76"/>
            </w:placeholder>
            <w:showingPlcHdr/>
            <w15:color w:val="FF0000"/>
            <w:dropDownList>
              <w:listItem w:value="Choose an item."/>
              <w:listItem w:displayText="Yes" w:value="Yes"/>
              <w:listItem w:displayText="No" w:value="No"/>
            </w:dropDownList>
          </w:sdtPr>
          <w:sdtEndPr/>
          <w:sdtContent>
            <w:tc>
              <w:tcPr>
                <w:tcW w:w="1260" w:type="dxa"/>
              </w:tcPr>
              <w:p w14:paraId="08E01A9C" w14:textId="77777777" w:rsidR="00064F11" w:rsidRPr="00064F11" w:rsidRDefault="00064F11" w:rsidP="00064F11">
                <w:r w:rsidRPr="00064F11">
                  <w:rPr>
                    <w:color w:val="808080"/>
                  </w:rPr>
                  <w:t>Choose an item.</w:t>
                </w:r>
              </w:p>
            </w:tc>
          </w:sdtContent>
        </w:sdt>
        <w:sdt>
          <w:sdtPr>
            <w:rPr>
              <w:rFonts w:eastAsiaTheme="minorEastAsia"/>
              <w:sz w:val="24"/>
              <w:szCs w:val="24"/>
            </w:rPr>
            <w:id w:val="-1069034187"/>
            <w:placeholder>
              <w:docPart w:val="DEB3C4DFC5214694B46F46D83D9D979F"/>
            </w:placeholder>
            <w:showingPlcHdr/>
            <w15:color w:val="FF0000"/>
            <w:dropDownList>
              <w:listItem w:value="Choose an item."/>
              <w:listItem w:displayText="Yes" w:value="Yes"/>
              <w:listItem w:displayText="No" w:value="No"/>
            </w:dropDownList>
          </w:sdtPr>
          <w:sdtEndPr/>
          <w:sdtContent>
            <w:tc>
              <w:tcPr>
                <w:tcW w:w="1350" w:type="dxa"/>
              </w:tcPr>
              <w:p w14:paraId="1869833A" w14:textId="77777777" w:rsidR="00064F11" w:rsidRPr="00064F11" w:rsidRDefault="00064F11" w:rsidP="00064F11">
                <w:r w:rsidRPr="00064F11">
                  <w:rPr>
                    <w:color w:val="808080"/>
                  </w:rPr>
                  <w:t>Choose an item.</w:t>
                </w:r>
              </w:p>
            </w:tc>
          </w:sdtContent>
        </w:sdt>
        <w:sdt>
          <w:sdtPr>
            <w:rPr>
              <w:rFonts w:eastAsiaTheme="minorEastAsia"/>
              <w:sz w:val="24"/>
              <w:szCs w:val="24"/>
            </w:rPr>
            <w:id w:val="-777320468"/>
            <w:placeholder>
              <w:docPart w:val="6E3D6D91DFCD4003A5F506778A2E3DFD"/>
            </w:placeholder>
            <w:showingPlcHdr/>
            <w15:color w:val="FF0000"/>
          </w:sdtPr>
          <w:sdtEndPr/>
          <w:sdtContent>
            <w:tc>
              <w:tcPr>
                <w:tcW w:w="3765" w:type="dxa"/>
              </w:tcPr>
              <w:p w14:paraId="22DC1686"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858475206"/>
            <w:placeholder>
              <w:docPart w:val="0DBEFC4DEB794387B64CE4F171C681FB"/>
            </w:placeholder>
            <w:showingPlcHdr/>
            <w15:color w:val="FF0000"/>
          </w:sdtPr>
          <w:sdtEndPr/>
          <w:sdtContent>
            <w:tc>
              <w:tcPr>
                <w:tcW w:w="3705" w:type="dxa"/>
              </w:tcPr>
              <w:p w14:paraId="7058CCF9"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tr>
      <w:tr w:rsidR="00064F11" w:rsidRPr="00064F11" w14:paraId="695D4156" w14:textId="77777777" w:rsidTr="00596A7A">
        <w:sdt>
          <w:sdtPr>
            <w:rPr>
              <w:rFonts w:eastAsiaTheme="minorEastAsia"/>
              <w:sz w:val="24"/>
              <w:szCs w:val="24"/>
            </w:rPr>
            <w:id w:val="-1220665962"/>
            <w:placeholder>
              <w:docPart w:val="615293DAD74540AA92DB46E6D852D2AF"/>
            </w:placeholder>
            <w:showingPlcHdr/>
            <w15:color w:val="FF0000"/>
          </w:sdtPr>
          <w:sdtEndPr/>
          <w:sdtContent>
            <w:tc>
              <w:tcPr>
                <w:tcW w:w="2970" w:type="dxa"/>
              </w:tcPr>
              <w:p w14:paraId="68B34E67"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591011807"/>
            <w:placeholder>
              <w:docPart w:val="DA91A9103EFC4E2CAF9C0A80A2F7AAEB"/>
            </w:placeholder>
            <w:showingPlcHdr/>
            <w15:color w:val="FF0000"/>
            <w:dropDownList>
              <w:listItem w:value="Choose an item."/>
              <w:listItem w:displayText="Yes" w:value="Yes"/>
              <w:listItem w:displayText="No" w:value="No"/>
            </w:dropDownList>
          </w:sdtPr>
          <w:sdtEndPr/>
          <w:sdtContent>
            <w:tc>
              <w:tcPr>
                <w:tcW w:w="1260" w:type="dxa"/>
              </w:tcPr>
              <w:p w14:paraId="41D3BCB4" w14:textId="77777777" w:rsidR="00064F11" w:rsidRPr="00064F11" w:rsidRDefault="00064F11" w:rsidP="00064F11">
                <w:r w:rsidRPr="00064F11">
                  <w:rPr>
                    <w:color w:val="808080"/>
                  </w:rPr>
                  <w:t>Choose an item.</w:t>
                </w:r>
              </w:p>
            </w:tc>
          </w:sdtContent>
        </w:sdt>
        <w:sdt>
          <w:sdtPr>
            <w:rPr>
              <w:rFonts w:eastAsiaTheme="minorEastAsia"/>
              <w:sz w:val="24"/>
              <w:szCs w:val="24"/>
            </w:rPr>
            <w:id w:val="372042964"/>
            <w:placeholder>
              <w:docPart w:val="4481C95910D6445EB96A9D0A5C951E15"/>
            </w:placeholder>
            <w:showingPlcHdr/>
            <w15:color w:val="FF0000"/>
            <w:dropDownList>
              <w:listItem w:value="Choose an item."/>
              <w:listItem w:displayText="Yes" w:value="Yes"/>
              <w:listItem w:displayText="No" w:value="No"/>
            </w:dropDownList>
          </w:sdtPr>
          <w:sdtEndPr/>
          <w:sdtContent>
            <w:tc>
              <w:tcPr>
                <w:tcW w:w="1350" w:type="dxa"/>
              </w:tcPr>
              <w:p w14:paraId="72FB25D2" w14:textId="77777777" w:rsidR="00064F11" w:rsidRPr="00064F11" w:rsidRDefault="00064F11" w:rsidP="00064F11">
                <w:r w:rsidRPr="00064F11">
                  <w:rPr>
                    <w:color w:val="808080"/>
                  </w:rPr>
                  <w:t>Choose an item.</w:t>
                </w:r>
              </w:p>
            </w:tc>
          </w:sdtContent>
        </w:sdt>
        <w:sdt>
          <w:sdtPr>
            <w:rPr>
              <w:rFonts w:eastAsiaTheme="minorEastAsia"/>
              <w:sz w:val="24"/>
              <w:szCs w:val="24"/>
            </w:rPr>
            <w:id w:val="-453870148"/>
            <w:placeholder>
              <w:docPart w:val="D93000AFD1AD4D24BF666A482961EE9C"/>
            </w:placeholder>
            <w:showingPlcHdr/>
            <w15:color w:val="FF0000"/>
          </w:sdtPr>
          <w:sdtEndPr/>
          <w:sdtContent>
            <w:tc>
              <w:tcPr>
                <w:tcW w:w="3765" w:type="dxa"/>
              </w:tcPr>
              <w:p w14:paraId="27E6E0BA"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448243296"/>
            <w:placeholder>
              <w:docPart w:val="C843FB6B6D9246BDB9BBC41874A9CAC2"/>
            </w:placeholder>
            <w:showingPlcHdr/>
            <w15:color w:val="FF0000"/>
          </w:sdtPr>
          <w:sdtEndPr/>
          <w:sdtContent>
            <w:tc>
              <w:tcPr>
                <w:tcW w:w="3705" w:type="dxa"/>
              </w:tcPr>
              <w:p w14:paraId="5F4807BA"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tr>
      <w:tr w:rsidR="00064F11" w:rsidRPr="00064F11" w14:paraId="3DBE402B" w14:textId="77777777" w:rsidTr="00596A7A">
        <w:sdt>
          <w:sdtPr>
            <w:rPr>
              <w:rFonts w:eastAsiaTheme="minorEastAsia"/>
              <w:sz w:val="24"/>
              <w:szCs w:val="24"/>
            </w:rPr>
            <w:id w:val="1233577483"/>
            <w:placeholder>
              <w:docPart w:val="D95B2140A7C94FA2865DC4BC4091779C"/>
            </w:placeholder>
            <w:showingPlcHdr/>
            <w15:color w:val="FF0000"/>
          </w:sdtPr>
          <w:sdtEndPr/>
          <w:sdtContent>
            <w:tc>
              <w:tcPr>
                <w:tcW w:w="2970" w:type="dxa"/>
              </w:tcPr>
              <w:p w14:paraId="39A0671F"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1377998824"/>
            <w:placeholder>
              <w:docPart w:val="16BA6705774F44F786ACA6381CA6207B"/>
            </w:placeholder>
            <w:showingPlcHdr/>
            <w15:color w:val="FF0000"/>
            <w:dropDownList>
              <w:listItem w:value="Choose an item."/>
              <w:listItem w:displayText="Yes" w:value="Yes"/>
              <w:listItem w:displayText="No" w:value="No"/>
            </w:dropDownList>
          </w:sdtPr>
          <w:sdtEndPr/>
          <w:sdtContent>
            <w:tc>
              <w:tcPr>
                <w:tcW w:w="1260" w:type="dxa"/>
              </w:tcPr>
              <w:p w14:paraId="59A0D2CC" w14:textId="77777777" w:rsidR="00064F11" w:rsidRPr="00064F11" w:rsidRDefault="00064F11" w:rsidP="00064F11">
                <w:r w:rsidRPr="00064F11">
                  <w:rPr>
                    <w:color w:val="808080"/>
                  </w:rPr>
                  <w:t>Choose an item.</w:t>
                </w:r>
              </w:p>
            </w:tc>
          </w:sdtContent>
        </w:sdt>
        <w:sdt>
          <w:sdtPr>
            <w:rPr>
              <w:rFonts w:eastAsiaTheme="minorEastAsia"/>
              <w:sz w:val="24"/>
              <w:szCs w:val="24"/>
            </w:rPr>
            <w:id w:val="1626506940"/>
            <w:placeholder>
              <w:docPart w:val="E07B11B06D4B45838B0F392684814B00"/>
            </w:placeholder>
            <w:showingPlcHdr/>
            <w15:color w:val="FF0000"/>
            <w:dropDownList>
              <w:listItem w:value="Choose an item."/>
              <w:listItem w:displayText="Yes" w:value="Yes"/>
              <w:listItem w:displayText="No" w:value="No"/>
            </w:dropDownList>
          </w:sdtPr>
          <w:sdtEndPr/>
          <w:sdtContent>
            <w:tc>
              <w:tcPr>
                <w:tcW w:w="1350" w:type="dxa"/>
              </w:tcPr>
              <w:p w14:paraId="09C3C157" w14:textId="77777777" w:rsidR="00064F11" w:rsidRPr="00064F11" w:rsidRDefault="00064F11" w:rsidP="00064F11">
                <w:r w:rsidRPr="00064F11">
                  <w:rPr>
                    <w:color w:val="808080"/>
                  </w:rPr>
                  <w:t>Choose an item.</w:t>
                </w:r>
              </w:p>
            </w:tc>
          </w:sdtContent>
        </w:sdt>
        <w:sdt>
          <w:sdtPr>
            <w:rPr>
              <w:rFonts w:eastAsiaTheme="minorEastAsia"/>
              <w:sz w:val="24"/>
              <w:szCs w:val="24"/>
            </w:rPr>
            <w:id w:val="-1439058018"/>
            <w:placeholder>
              <w:docPart w:val="ADB69FEDECA749A9AA02837D5C590F20"/>
            </w:placeholder>
            <w:showingPlcHdr/>
            <w15:color w:val="FF0000"/>
          </w:sdtPr>
          <w:sdtEndPr/>
          <w:sdtContent>
            <w:tc>
              <w:tcPr>
                <w:tcW w:w="3765" w:type="dxa"/>
              </w:tcPr>
              <w:p w14:paraId="35DCE94B"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2099323065"/>
            <w:placeholder>
              <w:docPart w:val="9E486AC86FA04DD480A26ACFA214E248"/>
            </w:placeholder>
            <w:showingPlcHdr/>
            <w15:color w:val="FF0000"/>
          </w:sdtPr>
          <w:sdtEndPr/>
          <w:sdtContent>
            <w:tc>
              <w:tcPr>
                <w:tcW w:w="3705" w:type="dxa"/>
              </w:tcPr>
              <w:p w14:paraId="76EEAF0B"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tr>
      <w:tr w:rsidR="00064F11" w:rsidRPr="00064F11" w14:paraId="422F467C" w14:textId="77777777" w:rsidTr="00596A7A">
        <w:sdt>
          <w:sdtPr>
            <w:rPr>
              <w:rFonts w:eastAsiaTheme="minorEastAsia"/>
              <w:sz w:val="24"/>
              <w:szCs w:val="24"/>
            </w:rPr>
            <w:id w:val="-1636400760"/>
            <w:placeholder>
              <w:docPart w:val="D4C8C78FDC2949E1B6F115E2F6352B90"/>
            </w:placeholder>
            <w:showingPlcHdr/>
            <w15:color w:val="FF0000"/>
          </w:sdtPr>
          <w:sdtEndPr/>
          <w:sdtContent>
            <w:tc>
              <w:tcPr>
                <w:tcW w:w="2970" w:type="dxa"/>
              </w:tcPr>
              <w:p w14:paraId="46B07F2C"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1267889916"/>
            <w:placeholder>
              <w:docPart w:val="E20B77E873844AAB83C1E2595153CBC7"/>
            </w:placeholder>
            <w:showingPlcHdr/>
            <w15:color w:val="FF0000"/>
            <w:dropDownList>
              <w:listItem w:value="Choose an item."/>
              <w:listItem w:displayText="Yes" w:value="Yes"/>
              <w:listItem w:displayText="No" w:value="No"/>
            </w:dropDownList>
          </w:sdtPr>
          <w:sdtEndPr/>
          <w:sdtContent>
            <w:tc>
              <w:tcPr>
                <w:tcW w:w="1260" w:type="dxa"/>
              </w:tcPr>
              <w:p w14:paraId="7C0B94BF" w14:textId="77777777" w:rsidR="00064F11" w:rsidRPr="00064F11" w:rsidRDefault="00064F11" w:rsidP="00064F11">
                <w:r w:rsidRPr="00064F11">
                  <w:rPr>
                    <w:color w:val="808080"/>
                  </w:rPr>
                  <w:t>Choose an item.</w:t>
                </w:r>
              </w:p>
            </w:tc>
          </w:sdtContent>
        </w:sdt>
        <w:sdt>
          <w:sdtPr>
            <w:rPr>
              <w:rFonts w:eastAsiaTheme="minorEastAsia"/>
              <w:sz w:val="24"/>
              <w:szCs w:val="24"/>
            </w:rPr>
            <w:id w:val="-1061786535"/>
            <w:placeholder>
              <w:docPart w:val="AE300A39C8004CC1A130266D8D510CE9"/>
            </w:placeholder>
            <w:showingPlcHdr/>
            <w15:color w:val="FF0000"/>
            <w:dropDownList>
              <w:listItem w:value="Choose an item."/>
              <w:listItem w:displayText="Yes" w:value="Yes"/>
              <w:listItem w:displayText="No" w:value="No"/>
            </w:dropDownList>
          </w:sdtPr>
          <w:sdtEndPr/>
          <w:sdtContent>
            <w:tc>
              <w:tcPr>
                <w:tcW w:w="1350" w:type="dxa"/>
              </w:tcPr>
              <w:p w14:paraId="63565474" w14:textId="77777777" w:rsidR="00064F11" w:rsidRPr="00064F11" w:rsidRDefault="00064F11" w:rsidP="00064F11">
                <w:r w:rsidRPr="00064F11">
                  <w:rPr>
                    <w:color w:val="808080"/>
                  </w:rPr>
                  <w:t>Choose an item.</w:t>
                </w:r>
              </w:p>
            </w:tc>
          </w:sdtContent>
        </w:sdt>
        <w:sdt>
          <w:sdtPr>
            <w:rPr>
              <w:rFonts w:eastAsiaTheme="minorEastAsia"/>
              <w:sz w:val="24"/>
              <w:szCs w:val="24"/>
            </w:rPr>
            <w:id w:val="1717633739"/>
            <w:placeholder>
              <w:docPart w:val="6AF02857EABC470595E6323DA83DED4B"/>
            </w:placeholder>
            <w:showingPlcHdr/>
            <w15:color w:val="FF0000"/>
          </w:sdtPr>
          <w:sdtEndPr/>
          <w:sdtContent>
            <w:tc>
              <w:tcPr>
                <w:tcW w:w="3765" w:type="dxa"/>
              </w:tcPr>
              <w:p w14:paraId="01F2C3BB"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1601221487"/>
            <w:placeholder>
              <w:docPart w:val="DAE75BFA50E14EF88D84C856E950BED5"/>
            </w:placeholder>
            <w:showingPlcHdr/>
            <w15:color w:val="FF0000"/>
          </w:sdtPr>
          <w:sdtEndPr/>
          <w:sdtContent>
            <w:tc>
              <w:tcPr>
                <w:tcW w:w="3705" w:type="dxa"/>
              </w:tcPr>
              <w:p w14:paraId="594B8B63"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tr>
      <w:tr w:rsidR="00064F11" w:rsidRPr="00064F11" w14:paraId="31BB6773" w14:textId="77777777" w:rsidTr="00596A7A">
        <w:sdt>
          <w:sdtPr>
            <w:id w:val="1979723003"/>
            <w:placeholder>
              <w:docPart w:val="E811A57CF43F458898C7E4A0B270CAEF"/>
            </w:placeholder>
            <w:showingPlcHdr/>
            <w15:color w:val="FF0000"/>
          </w:sdtPr>
          <w:sdtEndPr/>
          <w:sdtContent>
            <w:tc>
              <w:tcPr>
                <w:tcW w:w="2970" w:type="dxa"/>
              </w:tcPr>
              <w:p w14:paraId="2AAFD4A5" w14:textId="77777777" w:rsidR="00064F11" w:rsidRPr="00064F11" w:rsidRDefault="00064F11" w:rsidP="00064F11">
                <w:pPr>
                  <w:rPr>
                    <w:rFonts w:ascii="Calibri" w:eastAsia="Calibri" w:hAnsi="Calibri" w:cs="Times New Roman"/>
                    <w:sz w:val="24"/>
                    <w:szCs w:val="24"/>
                  </w:rPr>
                </w:pPr>
                <w:r w:rsidRPr="00064F11">
                  <w:rPr>
                    <w:color w:val="808080"/>
                  </w:rPr>
                  <w:t>Click or tap here to enter text.</w:t>
                </w:r>
              </w:p>
            </w:tc>
          </w:sdtContent>
        </w:sdt>
        <w:sdt>
          <w:sdtPr>
            <w:rPr>
              <w:rFonts w:eastAsiaTheme="minorEastAsia"/>
              <w:sz w:val="24"/>
              <w:szCs w:val="24"/>
            </w:rPr>
            <w:id w:val="-569568367"/>
            <w:placeholder>
              <w:docPart w:val="6D6B47D16935489CB8D4BC37B90CC203"/>
            </w:placeholder>
            <w:showingPlcHdr/>
            <w15:color w:val="FF0000"/>
            <w:dropDownList>
              <w:listItem w:value="Choose an item."/>
              <w:listItem w:displayText="Yes" w:value="Yes"/>
              <w:listItem w:displayText="No" w:value="No"/>
            </w:dropDownList>
          </w:sdtPr>
          <w:sdtEndPr/>
          <w:sdtContent>
            <w:tc>
              <w:tcPr>
                <w:tcW w:w="1260" w:type="dxa"/>
              </w:tcPr>
              <w:p w14:paraId="367D905D" w14:textId="77777777" w:rsidR="00064F11" w:rsidRPr="00064F11" w:rsidRDefault="00064F11" w:rsidP="00064F11">
                <w:r w:rsidRPr="00064F11">
                  <w:rPr>
                    <w:color w:val="808080"/>
                  </w:rPr>
                  <w:t>Choose an item.</w:t>
                </w:r>
              </w:p>
            </w:tc>
          </w:sdtContent>
        </w:sdt>
        <w:sdt>
          <w:sdtPr>
            <w:rPr>
              <w:rFonts w:eastAsiaTheme="minorEastAsia"/>
              <w:sz w:val="24"/>
              <w:szCs w:val="24"/>
            </w:rPr>
            <w:id w:val="2119945707"/>
            <w:placeholder>
              <w:docPart w:val="DEAF40736B3D497E81BF9EE450C447BA"/>
            </w:placeholder>
            <w:showingPlcHdr/>
            <w15:color w:val="FF0000"/>
            <w:dropDownList>
              <w:listItem w:value="Choose an item."/>
              <w:listItem w:displayText="Yes" w:value="Yes"/>
              <w:listItem w:displayText="No" w:value="No"/>
            </w:dropDownList>
          </w:sdtPr>
          <w:sdtEndPr/>
          <w:sdtContent>
            <w:tc>
              <w:tcPr>
                <w:tcW w:w="1350" w:type="dxa"/>
              </w:tcPr>
              <w:p w14:paraId="0A181223" w14:textId="77777777" w:rsidR="00064F11" w:rsidRPr="00064F11" w:rsidRDefault="00064F11" w:rsidP="00064F11">
                <w:r w:rsidRPr="00064F11">
                  <w:rPr>
                    <w:color w:val="808080"/>
                  </w:rPr>
                  <w:t>Choose an item.</w:t>
                </w:r>
              </w:p>
            </w:tc>
          </w:sdtContent>
        </w:sdt>
        <w:sdt>
          <w:sdtPr>
            <w:rPr>
              <w:rFonts w:eastAsiaTheme="minorEastAsia"/>
              <w:sz w:val="24"/>
              <w:szCs w:val="24"/>
            </w:rPr>
            <w:id w:val="-30113594"/>
            <w:placeholder>
              <w:docPart w:val="95C1D235E52545BFBC06FB8B226FCA8B"/>
            </w:placeholder>
            <w:showingPlcHdr/>
            <w15:color w:val="FF0000"/>
          </w:sdtPr>
          <w:sdtEndPr/>
          <w:sdtContent>
            <w:tc>
              <w:tcPr>
                <w:tcW w:w="3765" w:type="dxa"/>
              </w:tcPr>
              <w:p w14:paraId="587C6DBA"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sdt>
          <w:sdtPr>
            <w:rPr>
              <w:rFonts w:eastAsiaTheme="minorEastAsia"/>
              <w:sz w:val="24"/>
              <w:szCs w:val="24"/>
            </w:rPr>
            <w:id w:val="2052879945"/>
            <w:placeholder>
              <w:docPart w:val="9BF859075F254E07A6BA70CF32506474"/>
            </w:placeholder>
            <w:showingPlcHdr/>
            <w15:color w:val="FF0000"/>
          </w:sdtPr>
          <w:sdtEndPr/>
          <w:sdtContent>
            <w:tc>
              <w:tcPr>
                <w:tcW w:w="3705" w:type="dxa"/>
              </w:tcPr>
              <w:p w14:paraId="388A6E6F" w14:textId="77777777" w:rsidR="00064F11" w:rsidRPr="00064F11" w:rsidRDefault="00064F11" w:rsidP="00064F11">
                <w:pPr>
                  <w:spacing w:before="120" w:after="120"/>
                  <w:rPr>
                    <w:rFonts w:eastAsiaTheme="minorEastAsia"/>
                    <w:sz w:val="24"/>
                    <w:szCs w:val="24"/>
                  </w:rPr>
                </w:pPr>
                <w:r w:rsidRPr="00064F11">
                  <w:rPr>
                    <w:rFonts w:eastAsiaTheme="minorEastAsia"/>
                    <w:color w:val="808080"/>
                    <w:sz w:val="24"/>
                    <w:szCs w:val="24"/>
                  </w:rPr>
                  <w:t>Click or tap here to enter text.</w:t>
                </w:r>
              </w:p>
            </w:tc>
          </w:sdtContent>
        </w:sdt>
      </w:tr>
    </w:tbl>
    <w:p w14:paraId="7D7C796B" w14:textId="77777777" w:rsidR="00064F11" w:rsidRDefault="00064F11" w:rsidP="00064F11">
      <w:pPr>
        <w:spacing w:after="0"/>
        <w:ind w:left="-90"/>
      </w:pPr>
    </w:p>
    <w:p w14:paraId="2B4B0B7D" w14:textId="77777777" w:rsidR="00AF08FF" w:rsidRDefault="00AF08FF">
      <w:r>
        <w:br w:type="page"/>
      </w:r>
    </w:p>
    <w:p w14:paraId="79047992" w14:textId="77777777" w:rsidR="00AF08FF" w:rsidRPr="00AF08FF" w:rsidRDefault="00AF08FF" w:rsidP="00AF08FF">
      <w:pPr>
        <w:spacing w:after="200" w:line="276" w:lineRule="auto"/>
        <w:jc w:val="center"/>
        <w:rPr>
          <w:rFonts w:ascii="Calibri" w:eastAsia="Calibri" w:hAnsi="Calibri" w:cs="Times New Roman"/>
        </w:rPr>
      </w:pPr>
      <w:r w:rsidRPr="00AA06FD">
        <w:rPr>
          <w:rFonts w:ascii="Calibri" w:eastAsia="Calibri" w:hAnsi="Calibri" w:cs="Times New Roman"/>
          <w:iCs/>
          <w:sz w:val="44"/>
          <w:szCs w:val="44"/>
        </w:rPr>
        <w:lastRenderedPageBreak/>
        <w:t>Section III.</w:t>
      </w:r>
      <w:r w:rsidRPr="00AF08FF">
        <w:rPr>
          <w:rFonts w:ascii="Calibri" w:eastAsia="Calibri" w:hAnsi="Calibri" w:cs="Times New Roman"/>
          <w:i/>
          <w:iCs/>
          <w:sz w:val="44"/>
          <w:szCs w:val="44"/>
        </w:rPr>
        <w:t xml:space="preserve">  </w:t>
      </w:r>
      <w:r w:rsidRPr="00AA06FD">
        <w:rPr>
          <w:rFonts w:ascii="Calibri" w:eastAsia="Calibri" w:hAnsi="Calibri" w:cs="Times New Roman"/>
          <w:iCs/>
          <w:sz w:val="44"/>
          <w:szCs w:val="44"/>
        </w:rPr>
        <w:t>Continuous Improvement Plan (CIP)</w:t>
      </w:r>
    </w:p>
    <w:p w14:paraId="3BB8DAF6" w14:textId="77777777" w:rsidR="00AF08FF" w:rsidRDefault="009E0D7E" w:rsidP="00AF08FF">
      <w:pPr>
        <w:spacing w:before="120" w:after="120" w:line="240" w:lineRule="auto"/>
        <w:rPr>
          <w:rFonts w:ascii="Cambria" w:eastAsia="MS Gothic" w:hAnsi="Cambria" w:cs="Times New Roman"/>
          <w:b/>
          <w:bCs/>
          <w:smallCaps/>
          <w:color w:val="00B050"/>
          <w:sz w:val="26"/>
          <w:szCs w:val="26"/>
        </w:rPr>
      </w:pPr>
      <w:sdt>
        <w:sdtPr>
          <w:rPr>
            <w:rFonts w:ascii="Cambria" w:eastAsia="MS Gothic" w:hAnsi="Cambria" w:cs="Times New Roman"/>
            <w:b/>
            <w:bCs/>
            <w:smallCaps/>
            <w:color w:val="4F81BD"/>
            <w:sz w:val="26"/>
            <w:szCs w:val="26"/>
          </w:rPr>
          <w:id w:val="1176927224"/>
          <w14:checkbox>
            <w14:checked w14:val="0"/>
            <w14:checkedState w14:val="2612" w14:font="MS Gothic"/>
            <w14:uncheckedState w14:val="2610" w14:font="MS Gothic"/>
          </w14:checkbox>
        </w:sdtPr>
        <w:sdtEndPr/>
        <w:sdtContent>
          <w:r w:rsidR="00AF08FF" w:rsidRPr="00AF08FF">
            <w:rPr>
              <w:rFonts w:ascii="Cambria" w:eastAsia="MS Gothic" w:hAnsi="Cambria" w:cs="Times New Roman" w:hint="eastAsia"/>
              <w:b/>
              <w:bCs/>
              <w:smallCaps/>
              <w:color w:val="4F81BD"/>
              <w:sz w:val="26"/>
              <w:szCs w:val="26"/>
            </w:rPr>
            <w:t>☐</w:t>
          </w:r>
        </w:sdtContent>
      </w:sdt>
      <w:r w:rsidR="00AF08FF" w:rsidRPr="00AF08FF">
        <w:rPr>
          <w:rFonts w:ascii="Cambria" w:eastAsia="MS Gothic" w:hAnsi="Cambria" w:cs="Times New Roman"/>
          <w:b/>
          <w:bCs/>
          <w:smallCaps/>
          <w:color w:val="4F81BD"/>
          <w:sz w:val="26"/>
          <w:szCs w:val="26"/>
        </w:rPr>
        <w:t>10. How have past Continuous Improvement Plans contributed to success?</w:t>
      </w:r>
      <w:r w:rsidR="00AF08FF" w:rsidRPr="00AF08FF">
        <w:rPr>
          <w:rFonts w:ascii="Cambria" w:eastAsia="MS Gothic" w:hAnsi="Cambria" w:cs="Times New Roman"/>
          <w:b/>
          <w:bCs/>
          <w:smallCaps/>
          <w:color w:val="00B050"/>
          <w:sz w:val="26"/>
          <w:szCs w:val="26"/>
        </w:rPr>
        <w:t xml:space="preserve"> </w:t>
      </w:r>
    </w:p>
    <w:p w14:paraId="3DB4F233" w14:textId="77777777" w:rsidR="004164C1" w:rsidRPr="004164C1" w:rsidRDefault="004164C1" w:rsidP="004164C1">
      <w:pPr>
        <w:spacing w:after="200" w:line="276" w:lineRule="auto"/>
        <w:rPr>
          <w:rFonts w:ascii="Calibri" w:eastAsia="MS Gothic" w:hAnsi="Calibri" w:cs="Calibri"/>
          <w:b/>
          <w:bCs/>
          <w:smallCaps/>
          <w:color w:val="00B050"/>
        </w:rPr>
      </w:pPr>
      <w:r w:rsidRPr="004164C1">
        <w:rPr>
          <w:rFonts w:ascii="Calibri" w:eastAsia="Calibri" w:hAnsi="Calibri" w:cs="Calibri"/>
        </w:rPr>
        <w:t xml:space="preserve">Program Review at Collin College takes place for each award-issuing program every five years.  During the last (fifth) year, the program evaluates the data collected during the CIP process. </w:t>
      </w:r>
    </w:p>
    <w:p w14:paraId="61BC5868" w14:textId="77777777" w:rsidR="004164C1" w:rsidRPr="004164C1" w:rsidRDefault="004164C1" w:rsidP="004164C1">
      <w:pPr>
        <w:spacing w:after="0" w:line="240" w:lineRule="auto"/>
        <w:rPr>
          <w:rFonts w:ascii="Calibri" w:eastAsia="MS Mincho" w:hAnsi="Calibri" w:cs="Calibri"/>
          <w:b/>
        </w:rPr>
      </w:pPr>
      <w:r w:rsidRPr="004164C1">
        <w:rPr>
          <w:rFonts w:ascii="Calibri" w:eastAsia="MS Mincho" w:hAnsi="Calibri" w:cs="Calibri"/>
          <w:b/>
        </w:rPr>
        <w:t>Please describe how you have used your Continuous Improvement Plan (CIP) to make the following improvements to your program over the past 4 years (your last program review can be found on the Program Review Portal):</w:t>
      </w:r>
    </w:p>
    <w:p w14:paraId="11986B5F" w14:textId="77777777" w:rsidR="004164C1" w:rsidRPr="004164C1" w:rsidRDefault="004164C1" w:rsidP="004164C1">
      <w:pPr>
        <w:numPr>
          <w:ilvl w:val="1"/>
          <w:numId w:val="3"/>
        </w:numPr>
        <w:spacing w:after="0" w:line="240" w:lineRule="auto"/>
        <w:rPr>
          <w:rFonts w:ascii="Calibri" w:eastAsia="MS Mincho" w:hAnsi="Calibri" w:cs="Calibri"/>
          <w:b/>
        </w:rPr>
      </w:pPr>
      <w:r w:rsidRPr="004164C1">
        <w:rPr>
          <w:rFonts w:ascii="Calibri" w:eastAsia="MS Mincho" w:hAnsi="Calibri" w:cs="Calibri"/>
          <w:b/>
        </w:rPr>
        <w:t>Program Learning Outcomes/Program Competencies</w:t>
      </w:r>
    </w:p>
    <w:p w14:paraId="1F5BC9F8" w14:textId="77777777" w:rsidR="004164C1" w:rsidRPr="004164C1" w:rsidRDefault="004164C1" w:rsidP="004164C1">
      <w:pPr>
        <w:numPr>
          <w:ilvl w:val="1"/>
          <w:numId w:val="3"/>
        </w:numPr>
        <w:spacing w:after="0" w:line="240" w:lineRule="auto"/>
        <w:rPr>
          <w:rFonts w:ascii="Calibri" w:eastAsia="MS Mincho" w:hAnsi="Calibri" w:cs="Calibri"/>
          <w:b/>
        </w:rPr>
      </w:pPr>
      <w:r w:rsidRPr="004164C1">
        <w:rPr>
          <w:rFonts w:ascii="Calibri" w:eastAsia="MS Mincho" w:hAnsi="Calibri" w:cs="Calibri"/>
          <w:b/>
        </w:rPr>
        <w:t>Overall improvements to your program</w:t>
      </w:r>
    </w:p>
    <w:p w14:paraId="1F5FFA40" w14:textId="77777777" w:rsidR="00AF08FF" w:rsidRDefault="00AF08FF" w:rsidP="00AF08FF">
      <w:pPr>
        <w:spacing w:after="0" w:line="240" w:lineRule="auto"/>
        <w:ind w:left="1440"/>
        <w:rPr>
          <w:rFonts w:ascii="Calibri" w:eastAsia="MS Mincho" w:hAnsi="Calibri" w:cs="Times New Roman"/>
          <w:b/>
        </w:rPr>
      </w:pPr>
    </w:p>
    <w:tbl>
      <w:tblPr>
        <w:tblStyle w:val="TableGrid"/>
        <w:tblW w:w="0" w:type="auto"/>
        <w:tblLook w:val="04A0" w:firstRow="1" w:lastRow="0" w:firstColumn="1" w:lastColumn="0" w:noHBand="0" w:noVBand="1"/>
      </w:tblPr>
      <w:tblGrid>
        <w:gridCol w:w="13670"/>
      </w:tblGrid>
      <w:tr w:rsidR="00AF08FF" w14:paraId="15F11A5D" w14:textId="77777777" w:rsidTr="00AF08FF">
        <w:sdt>
          <w:sdtPr>
            <w:rPr>
              <w:rFonts w:ascii="Calibri" w:eastAsia="MS Mincho" w:hAnsi="Calibri" w:cs="Times New Roman"/>
              <w:b/>
              <w:sz w:val="22"/>
              <w:szCs w:val="22"/>
            </w:rPr>
            <w:id w:val="1822075233"/>
            <w:placeholder>
              <w:docPart w:val="9D5EC880786A48558EF1257CC65C9EC0"/>
            </w:placeholder>
            <w15:color w:val="FF0000"/>
          </w:sdtPr>
          <w:sdtEndPr/>
          <w:sdtContent>
            <w:tc>
              <w:tcPr>
                <w:tcW w:w="13670" w:type="dxa"/>
              </w:tcPr>
              <w:sdt>
                <w:sdtPr>
                  <w:rPr>
                    <w:rFonts w:ascii="Calibri" w:eastAsia="MS Mincho" w:hAnsi="Calibri" w:cs="Times New Roman"/>
                    <w:b/>
                    <w:sz w:val="22"/>
                    <w:szCs w:val="22"/>
                  </w:rPr>
                  <w:id w:val="-355129"/>
                  <w:placeholder>
                    <w:docPart w:val="A55903DCCDE34ECEAA1514E453AC774D"/>
                  </w:placeholder>
                  <w15:color w:val="FF0000"/>
                </w:sdtPr>
                <w:sdtEndPr/>
                <w:sdtContent>
                  <w:p w14:paraId="42D433C8" w14:textId="77777777" w:rsidR="00A9751B" w:rsidRPr="0031273E" w:rsidRDefault="00A9751B" w:rsidP="00A9751B">
                    <w:pPr>
                      <w:pStyle w:val="BodyText"/>
                      <w:rPr>
                        <w:rFonts w:ascii="Calibri" w:eastAsia="MS Mincho" w:hAnsi="Calibri" w:cs="Times New Roman"/>
                        <w:b/>
                      </w:rPr>
                    </w:pPr>
                    <w:r>
                      <w:rPr>
                        <w:rFonts w:ascii="Calibri" w:eastAsia="MS Mincho" w:hAnsi="Calibri" w:cs="Times New Roman"/>
                        <w:b/>
                      </w:rPr>
                      <w:t>Goals of Last Continuous Improvement Plan</w:t>
                    </w:r>
                  </w:p>
                  <w:p w14:paraId="61D35EF7" w14:textId="77777777" w:rsidR="00A9751B" w:rsidRDefault="00A9751B" w:rsidP="00A9751B">
                    <w:r w:rsidRPr="003973A5">
                      <w:rPr>
                        <w:b/>
                        <w:bCs/>
                      </w:rPr>
                      <w:t>Goal 1</w:t>
                    </w:r>
                    <w:r>
                      <w:t>: Improve academic success rates in Computer Science Courses</w:t>
                    </w:r>
                  </w:p>
                  <w:p w14:paraId="04EF055F" w14:textId="77777777" w:rsidR="00A9751B" w:rsidRDefault="00A9751B" w:rsidP="00A9751B">
                    <w:r>
                      <w:t>We are working to improve our success rates in our Computer Science courses. All Computer Science courses are now taught in labs with computers so students can practice their coding skills during and after class. All instructors are using the same textbooks to keep consistency across courses. COSC1436 and COSC1437 are using an interactive textbook to help students to better comprehend the programming concepts with added videos, coding practice, and checkpoint questions to check for understanding of concepts.</w:t>
                    </w:r>
                  </w:p>
                  <w:p w14:paraId="60ADC69B" w14:textId="77777777" w:rsidR="00A9751B" w:rsidRDefault="00A9751B" w:rsidP="00A9751B"/>
                  <w:p w14:paraId="05A911E3" w14:textId="77777777" w:rsidR="00A9751B" w:rsidRDefault="00A9751B" w:rsidP="00A9751B">
                    <w:r w:rsidRPr="003973A5">
                      <w:rPr>
                        <w:b/>
                        <w:bCs/>
                      </w:rPr>
                      <w:t>Goal 2</w:t>
                    </w:r>
                    <w:r>
                      <w:t>: Create a departmental website for Computer Science</w:t>
                    </w:r>
                  </w:p>
                  <w:p w14:paraId="421FE251" w14:textId="77777777" w:rsidR="00A9751B" w:rsidRDefault="00A9751B" w:rsidP="00A9751B">
                    <w:r>
                      <w:t>We created a departmental website for Computer Science and linked this to the Academic Website so that students can easily access it. The departmental website includes contact information for faculty and the dean, club and organizations related to computer science, and tutoring information. We solicited feedback from students in the Computer Science courses about the website and 96% of the students the responded found the website helpful and they also provided valuable feedback that can be used to improve the website.</w:t>
                    </w:r>
                  </w:p>
                  <w:p w14:paraId="5C3A27BF" w14:textId="77777777" w:rsidR="00A9751B" w:rsidRDefault="00A9751B" w:rsidP="00A9751B"/>
                  <w:p w14:paraId="3E13C0EC" w14:textId="77777777" w:rsidR="00A9751B" w:rsidRDefault="00A9751B" w:rsidP="00A9751B">
                    <w:r w:rsidRPr="003973A5">
                      <w:rPr>
                        <w:b/>
                        <w:bCs/>
                      </w:rPr>
                      <w:t>Goal 3</w:t>
                    </w:r>
                    <w:r>
                      <w:t>: Increase successful completion rates in Computer Science degree</w:t>
                    </w:r>
                  </w:p>
                  <w:p w14:paraId="16DD0537" w14:textId="77777777" w:rsidR="00A9751B" w:rsidRDefault="00A9751B" w:rsidP="00A9751B">
                    <w:r>
                      <w:t>Unfortunately, we lost our Computer Science degree in 2020 and this is going to hurt our completion rates as students to not have as much incentive to complete the Field of Study certificate. We did add a COSC1420 class for Engineering students so that we can track the Computer Science students more efficiently. The curriculum was redesigned to eliminating the Java and C++ tracks and it was condensed into 1 track that includes both Java and C++. This eliminates confusion and makes it easier to students to follow and finish the certificate.</w:t>
                    </w:r>
                  </w:p>
                  <w:p w14:paraId="381DBC8A" w14:textId="77777777" w:rsidR="00A9751B" w:rsidRDefault="00A9751B" w:rsidP="00A9751B"/>
                  <w:p w14:paraId="67D6BE64" w14:textId="77777777" w:rsidR="00A9751B" w:rsidRPr="002B21E6" w:rsidRDefault="00A9751B" w:rsidP="00A9751B">
                    <w:pPr>
                      <w:rPr>
                        <w:rFonts w:ascii="Calibri" w:eastAsia="MS Mincho" w:hAnsi="Calibri" w:cs="Times New Roman"/>
                        <w:b/>
                        <w:sz w:val="24"/>
                        <w:szCs w:val="24"/>
                      </w:rPr>
                    </w:pPr>
                    <w:r w:rsidRPr="002B21E6">
                      <w:rPr>
                        <w:rFonts w:ascii="Calibri" w:eastAsia="MS Mincho" w:hAnsi="Calibri" w:cs="Times New Roman"/>
                        <w:b/>
                        <w:sz w:val="24"/>
                        <w:szCs w:val="24"/>
                      </w:rPr>
                      <w:t>Modification of Continuous Improvement Plan</w:t>
                    </w:r>
                  </w:p>
                  <w:p w14:paraId="3452EE60" w14:textId="77777777" w:rsidR="00A9751B" w:rsidRDefault="00A9751B" w:rsidP="00A9751B">
                    <w:r>
                      <w:t>Since we didn’t have any learning objectives that we were focusing on from our last continuous improvement plan, we modified and added goals.</w:t>
                    </w:r>
                  </w:p>
                  <w:p w14:paraId="6C8FAFDD" w14:textId="77777777" w:rsidR="00A9751B" w:rsidRDefault="00A9751B" w:rsidP="00A9751B">
                    <w:pPr>
                      <w:pStyle w:val="NoSpacing"/>
                    </w:pPr>
                    <w:r w:rsidRPr="009E73CC">
                      <w:rPr>
                        <w:b/>
                        <w:bCs/>
                      </w:rPr>
                      <w:lastRenderedPageBreak/>
                      <w:t>Goal 1</w:t>
                    </w:r>
                    <w:r>
                      <w:t>: Students will d</w:t>
                    </w:r>
                    <w:r w:rsidRPr="00C6302F">
                      <w:t>emonstrate appropriate design, coding, testing, and documenting of computer programs that implement project specifications and requirements.</w:t>
                    </w:r>
                    <w:r>
                      <w:t xml:space="preserve"> Students will have a minimum of 70% </w:t>
                    </w:r>
                    <w:r w:rsidRPr="002B1BBA">
                      <w:t xml:space="preserve">success </w:t>
                    </w:r>
                    <w:r>
                      <w:t>rates in COSC1436 and COSC1337/COSC1437.</w:t>
                    </w:r>
                  </w:p>
                  <w:p w14:paraId="5F5AAD11" w14:textId="77777777" w:rsidR="00A9751B" w:rsidRDefault="00A9751B" w:rsidP="00A9751B">
                    <w:pPr>
                      <w:pStyle w:val="NoSpacing"/>
                    </w:pPr>
                  </w:p>
                  <w:p w14:paraId="34AE41B7" w14:textId="77777777" w:rsidR="00A9751B" w:rsidRDefault="00A9751B" w:rsidP="00A9751B">
                    <w:r w:rsidRPr="009E73CC">
                      <w:rPr>
                        <w:b/>
                        <w:bCs/>
                      </w:rPr>
                      <w:t>Goal 2</w:t>
                    </w:r>
                    <w:r>
                      <w:t xml:space="preserve">: Students will demonstrate a fundamental understanding of data types, control structures, functions/methods, and arrays in Programming I. Students will receive a minimum of 70% on comprehensive exam on the data types, control structures, functions/methods, and arrays. </w:t>
                    </w:r>
                  </w:p>
                  <w:p w14:paraId="1C1BC979" w14:textId="77777777" w:rsidR="00A9751B" w:rsidRDefault="00A9751B" w:rsidP="00A9751B">
                    <w:pPr>
                      <w:spacing w:before="9" w:line="200" w:lineRule="exact"/>
                    </w:pPr>
                  </w:p>
                  <w:p w14:paraId="710CDF13" w14:textId="77777777" w:rsidR="00A9751B" w:rsidRDefault="00A9751B" w:rsidP="00A9751B">
                    <w:pPr>
                      <w:spacing w:before="9" w:line="200" w:lineRule="exact"/>
                    </w:pPr>
                  </w:p>
                  <w:p w14:paraId="15D6DDFB" w14:textId="77777777" w:rsidR="00A9751B" w:rsidRPr="00D87D0A" w:rsidRDefault="00A9751B" w:rsidP="00A9751B">
                    <w:r w:rsidRPr="009E73CC">
                      <w:t xml:space="preserve">The “data type” and “control structure” exam areas fell short of the 70% threshold during the Fall 2020, Spring 2021, and Spring 2022 semesters, but met this goal for the Fall 2021 semester. The “function” and “array” areas on the exam met the 70% threshold for all of the semesters. </w:t>
                    </w:r>
                  </w:p>
                  <w:p w14:paraId="6F0EA63F" w14:textId="77777777" w:rsidR="00A9751B" w:rsidRDefault="00A9751B" w:rsidP="00A9751B">
                    <w:pPr>
                      <w:spacing w:before="9" w:line="200" w:lineRule="exact"/>
                    </w:pPr>
                    <w:r w:rsidRPr="00960C38">
                      <w:rPr>
                        <w:noProof/>
                      </w:rPr>
                      <w:drawing>
                        <wp:anchor distT="0" distB="0" distL="114300" distR="114300" simplePos="0" relativeHeight="251660288" behindDoc="0" locked="0" layoutInCell="1" allowOverlap="1" wp14:anchorId="7A903A3E" wp14:editId="0A174F8B">
                          <wp:simplePos x="0" y="0"/>
                          <wp:positionH relativeFrom="column">
                            <wp:posOffset>15240</wp:posOffset>
                          </wp:positionH>
                          <wp:positionV relativeFrom="paragraph">
                            <wp:posOffset>227965</wp:posOffset>
                          </wp:positionV>
                          <wp:extent cx="4130398" cy="929721"/>
                          <wp:effectExtent l="19050" t="19050" r="22860" b="22860"/>
                          <wp:wrapTopAndBottom/>
                          <wp:docPr id="30" name="Picture 3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able&#10;&#10;Description automatically generated"/>
                                  <pic:cNvPicPr/>
                                </pic:nvPicPr>
                                <pic:blipFill>
                                  <a:blip r:embed="rId53">
                                    <a:extLst>
                                      <a:ext uri="{28A0092B-C50C-407E-A947-70E740481C1C}">
                                        <a14:useLocalDpi xmlns:a14="http://schemas.microsoft.com/office/drawing/2010/main" val="0"/>
                                      </a:ext>
                                    </a:extLst>
                                  </a:blip>
                                  <a:stretch>
                                    <a:fillRect/>
                                  </a:stretch>
                                </pic:blipFill>
                                <pic:spPr>
                                  <a:xfrm>
                                    <a:off x="0" y="0"/>
                                    <a:ext cx="4130398" cy="929721"/>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r>
                      <w:t>We need to improve the “data types” and “control structures” categories.</w:t>
                    </w:r>
                  </w:p>
                  <w:p w14:paraId="200CA458" w14:textId="77777777" w:rsidR="00A9751B" w:rsidRDefault="00A9751B" w:rsidP="00A9751B">
                    <w:pPr>
                      <w:spacing w:before="9" w:line="200" w:lineRule="exact"/>
                    </w:pPr>
                  </w:p>
                  <w:p w14:paraId="20097559" w14:textId="77777777" w:rsidR="00A9751B" w:rsidRDefault="00A9751B" w:rsidP="00A9751B">
                    <w:pPr>
                      <w:spacing w:before="9" w:line="200" w:lineRule="exact"/>
                    </w:pPr>
                  </w:p>
                  <w:p w14:paraId="25E7A5B5" w14:textId="77777777" w:rsidR="00A9751B" w:rsidRDefault="00A9751B" w:rsidP="00A9751B">
                    <w:r>
                      <w:t xml:space="preserve">When the “control structures” sections was broken down into “conditionals” and “loops”, it seems that students were falling below the 70% mark in the “loops” category and not the “conditionals”. </w:t>
                    </w:r>
                  </w:p>
                  <w:p w14:paraId="42CCEA71" w14:textId="77777777" w:rsidR="00A9751B" w:rsidRDefault="00A9751B" w:rsidP="00A9751B">
                    <w:pPr>
                      <w:spacing w:before="9" w:line="200" w:lineRule="exact"/>
                    </w:pPr>
                    <w:r w:rsidRPr="0037669A">
                      <w:rPr>
                        <w:noProof/>
                      </w:rPr>
                      <w:drawing>
                        <wp:anchor distT="0" distB="0" distL="114300" distR="114300" simplePos="0" relativeHeight="251659264" behindDoc="0" locked="0" layoutInCell="1" allowOverlap="1" wp14:anchorId="3B533414" wp14:editId="0201C008">
                          <wp:simplePos x="0" y="0"/>
                          <wp:positionH relativeFrom="margin">
                            <wp:align>left</wp:align>
                          </wp:positionH>
                          <wp:positionV relativeFrom="paragraph">
                            <wp:posOffset>166370</wp:posOffset>
                          </wp:positionV>
                          <wp:extent cx="4152900" cy="1082040"/>
                          <wp:effectExtent l="19050" t="19050" r="19050" b="22860"/>
                          <wp:wrapTopAndBottom/>
                          <wp:docPr id="31" name="Picture 3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able&#10;&#10;Description automatically generated"/>
                                  <pic:cNvPicPr/>
                                </pic:nvPicPr>
                                <pic:blipFill>
                                  <a:blip r:embed="rId54">
                                    <a:extLst>
                                      <a:ext uri="{28A0092B-C50C-407E-A947-70E740481C1C}">
                                        <a14:useLocalDpi xmlns:a14="http://schemas.microsoft.com/office/drawing/2010/main" val="0"/>
                                      </a:ext>
                                    </a:extLst>
                                  </a:blip>
                                  <a:stretch>
                                    <a:fillRect/>
                                  </a:stretch>
                                </pic:blipFill>
                                <pic:spPr>
                                  <a:xfrm>
                                    <a:off x="0" y="0"/>
                                    <a:ext cx="4152900" cy="1082040"/>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p>
                  <w:p w14:paraId="4A4ADB26" w14:textId="77777777" w:rsidR="00A9751B" w:rsidRDefault="00A9751B" w:rsidP="00A9751B">
                    <w:pPr>
                      <w:spacing w:before="9" w:line="200" w:lineRule="exact"/>
                    </w:pPr>
                    <w:r w:rsidRPr="004202C9">
                      <w:rPr>
                        <w:noProof/>
                      </w:rPr>
                      <w:lastRenderedPageBreak/>
                      <w:drawing>
                        <wp:anchor distT="0" distB="0" distL="114300" distR="114300" simplePos="0" relativeHeight="251662336" behindDoc="0" locked="0" layoutInCell="1" allowOverlap="1" wp14:anchorId="1830A171" wp14:editId="1CAE17D0">
                          <wp:simplePos x="0" y="0"/>
                          <wp:positionH relativeFrom="margin">
                            <wp:align>left</wp:align>
                          </wp:positionH>
                          <wp:positionV relativeFrom="paragraph">
                            <wp:posOffset>1303020</wp:posOffset>
                          </wp:positionV>
                          <wp:extent cx="4587638" cy="2651990"/>
                          <wp:effectExtent l="19050" t="19050" r="22860" b="15240"/>
                          <wp:wrapTopAndBottom/>
                          <wp:docPr id="33" name="Picture 33"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bar chart&#10;&#10;Description automatically generated"/>
                                  <pic:cNvPicPr/>
                                </pic:nvPicPr>
                                <pic:blipFill>
                                  <a:blip r:embed="rId55">
                                    <a:extLst>
                                      <a:ext uri="{28A0092B-C50C-407E-A947-70E740481C1C}">
                                        <a14:useLocalDpi xmlns:a14="http://schemas.microsoft.com/office/drawing/2010/main" val="0"/>
                                      </a:ext>
                                    </a:extLst>
                                  </a:blip>
                                  <a:stretch>
                                    <a:fillRect/>
                                  </a:stretch>
                                </pic:blipFill>
                                <pic:spPr>
                                  <a:xfrm>
                                    <a:off x="0" y="0"/>
                                    <a:ext cx="4587638" cy="2651990"/>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p>
                  <w:p w14:paraId="34C62270" w14:textId="77777777" w:rsidR="00A9751B" w:rsidRDefault="00A9751B" w:rsidP="00A9751B"/>
                  <w:p w14:paraId="3023F02A" w14:textId="77777777" w:rsidR="00A9751B" w:rsidRDefault="00A9751B" w:rsidP="00A9751B">
                    <w:r w:rsidRPr="009E73CC">
                      <w:t>An exam study guide and practice review questions were created to help students to study for the comprehensive exam. The review questions were focused on the areas that needed improvement. Practice exam review questions were sent to each instructor for the Fall 2021 to help to prepare students for the comprehensive exam. The Fall 2021 semester results met the target threshold of 70% for all of the exam areas</w:t>
                    </w:r>
                    <w:r>
                      <w:t>, except for “loops”, but then the Spring 2022 fell short again for both “loops” and “data types”</w:t>
                    </w:r>
                    <w:r w:rsidRPr="009E73CC">
                      <w:t>. We need to reexamine these areas to see how we can make them successful and keep them successful.</w:t>
                    </w:r>
                    <w:r>
                      <w:t xml:space="preserve"> A practice final exam was given in a few classes in the Fall 2022 to see if it helps to improve success on the final exam. If scores are better on the final exam in those few classes in the Fall 2022, then the practice final exam will be distributed to all the class sections for the Spring 2023.</w:t>
                    </w:r>
                  </w:p>
                  <w:p w14:paraId="6DC14E0D" w14:textId="77777777" w:rsidR="00A9751B" w:rsidRPr="009F2D4E" w:rsidRDefault="00A9751B" w:rsidP="00A9751B">
                    <w:pPr>
                      <w:spacing w:after="160" w:line="259" w:lineRule="auto"/>
                      <w:rPr>
                        <w:b/>
                        <w:bCs/>
                      </w:rPr>
                    </w:pPr>
                  </w:p>
                  <w:p w14:paraId="2BDC3DE9" w14:textId="77777777" w:rsidR="00A9751B" w:rsidRDefault="00A9751B" w:rsidP="00A9751B">
                    <w:pPr>
                      <w:rPr>
                        <w:b/>
                        <w:bCs/>
                      </w:rPr>
                    </w:pPr>
                    <w:r w:rsidRPr="009E5CAB">
                      <w:rPr>
                        <w:b/>
                        <w:bCs/>
                      </w:rPr>
                      <w:t>Goal 3</w:t>
                    </w:r>
                    <w:r w:rsidRPr="009F2D4E">
                      <w:rPr>
                        <w:b/>
                        <w:bCs/>
                      </w:rPr>
                      <w:t xml:space="preserve">: </w:t>
                    </w:r>
                    <w:r w:rsidRPr="009F2D4E">
                      <w:t>Students will demonstrate a fundamental understanding of data types, control structures, functions/methods, and arrays in Programming II. Students will receive a minimum of 80% on comprehensive exam on the data types, control structures, functions/methods, and arrays. Since this is the second course practicing these concepts, we set a higher success rate goal.</w:t>
                    </w:r>
                    <w:r w:rsidRPr="009F2D4E">
                      <w:rPr>
                        <w:b/>
                        <w:bCs/>
                      </w:rPr>
                      <w:t xml:space="preserve"> </w:t>
                    </w:r>
                  </w:p>
                  <w:p w14:paraId="3B3FF0C8" w14:textId="77777777" w:rsidR="00A9751B" w:rsidRPr="00EA5596" w:rsidRDefault="00A9751B" w:rsidP="00A9751B">
                    <w:pPr>
                      <w:spacing w:after="160" w:line="259" w:lineRule="auto"/>
                    </w:pPr>
                    <w:r w:rsidRPr="00EA5596">
                      <w:t>Unfortunately, all areas fell short of this 80% benchmark.</w:t>
                    </w:r>
                  </w:p>
                  <w:p w14:paraId="1F04FA08" w14:textId="77777777" w:rsidR="00A9751B" w:rsidRDefault="00A9751B" w:rsidP="00A9751B">
                    <w:pPr>
                      <w:spacing w:before="9" w:line="200" w:lineRule="exact"/>
                    </w:pPr>
                    <w:r w:rsidRPr="00A27BA0">
                      <w:rPr>
                        <w:noProof/>
                      </w:rPr>
                      <w:lastRenderedPageBreak/>
                      <w:drawing>
                        <wp:anchor distT="0" distB="0" distL="114300" distR="114300" simplePos="0" relativeHeight="251661312" behindDoc="0" locked="0" layoutInCell="1" allowOverlap="1" wp14:anchorId="5DD45409" wp14:editId="35A8D66E">
                          <wp:simplePos x="0" y="0"/>
                          <wp:positionH relativeFrom="margin">
                            <wp:align>left</wp:align>
                          </wp:positionH>
                          <wp:positionV relativeFrom="paragraph">
                            <wp:posOffset>132080</wp:posOffset>
                          </wp:positionV>
                          <wp:extent cx="4595258" cy="891617"/>
                          <wp:effectExtent l="19050" t="19050" r="15240" b="22860"/>
                          <wp:wrapTopAndBottom/>
                          <wp:docPr id="34" name="Picture 3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able&#10;&#10;Description automatically generated"/>
                                  <pic:cNvPicPr/>
                                </pic:nvPicPr>
                                <pic:blipFill>
                                  <a:blip r:embed="rId56">
                                    <a:extLst>
                                      <a:ext uri="{28A0092B-C50C-407E-A947-70E740481C1C}">
                                        <a14:useLocalDpi xmlns:a14="http://schemas.microsoft.com/office/drawing/2010/main" val="0"/>
                                      </a:ext>
                                    </a:extLst>
                                  </a:blip>
                                  <a:stretch>
                                    <a:fillRect/>
                                  </a:stretch>
                                </pic:blipFill>
                                <pic:spPr>
                                  <a:xfrm>
                                    <a:off x="0" y="0"/>
                                    <a:ext cx="4595258" cy="891617"/>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p>
                  <w:p w14:paraId="1CF8C26D" w14:textId="77777777" w:rsidR="00A9751B" w:rsidRDefault="00A9751B" w:rsidP="00A9751B">
                    <w:pPr>
                      <w:spacing w:before="9" w:line="200" w:lineRule="exact"/>
                    </w:pPr>
                  </w:p>
                  <w:p w14:paraId="0E4787F2" w14:textId="77777777" w:rsidR="00A9751B" w:rsidRPr="00E43937" w:rsidRDefault="00A9751B" w:rsidP="00A9751B">
                    <w:pPr>
                      <w:spacing w:after="160" w:line="259" w:lineRule="auto"/>
                    </w:pPr>
                    <w:r w:rsidRPr="00E43937">
                      <w:t xml:space="preserve">When the “control structures” category was split into “conditionals” and “loops”, you can see that students are still struggling more with “loops”. This is what they have been struggling with in the first programming class as well. </w:t>
                    </w:r>
                    <w:r>
                      <w:t xml:space="preserve">The “data types” and “loops” category still remain the lowest categories in the second programming class. The “data types” category include arithmetic statements which tend to be more difficult for students. </w:t>
                    </w:r>
                  </w:p>
                  <w:p w14:paraId="6937192A" w14:textId="77777777" w:rsidR="00A9751B" w:rsidRDefault="00A9751B" w:rsidP="00A9751B">
                    <w:pPr>
                      <w:spacing w:before="9" w:line="200" w:lineRule="exact"/>
                    </w:pPr>
                    <w:r w:rsidRPr="006E7DC4">
                      <w:rPr>
                        <w:noProof/>
                      </w:rPr>
                      <w:drawing>
                        <wp:anchor distT="0" distB="0" distL="114300" distR="114300" simplePos="0" relativeHeight="251665408" behindDoc="0" locked="0" layoutInCell="1" allowOverlap="1" wp14:anchorId="293708CA" wp14:editId="3F58E428">
                          <wp:simplePos x="0" y="0"/>
                          <wp:positionH relativeFrom="margin">
                            <wp:align>left</wp:align>
                          </wp:positionH>
                          <wp:positionV relativeFrom="paragraph">
                            <wp:posOffset>130810</wp:posOffset>
                          </wp:positionV>
                          <wp:extent cx="4625741" cy="1089754"/>
                          <wp:effectExtent l="19050" t="19050" r="22860" b="15240"/>
                          <wp:wrapTopAndBottom/>
                          <wp:docPr id="35" name="Picture 3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Table&#10;&#10;Description automatically generated"/>
                                  <pic:cNvPicPr/>
                                </pic:nvPicPr>
                                <pic:blipFill>
                                  <a:blip r:embed="rId57">
                                    <a:extLst>
                                      <a:ext uri="{28A0092B-C50C-407E-A947-70E740481C1C}">
                                        <a14:useLocalDpi xmlns:a14="http://schemas.microsoft.com/office/drawing/2010/main" val="0"/>
                                      </a:ext>
                                    </a:extLst>
                                  </a:blip>
                                  <a:stretch>
                                    <a:fillRect/>
                                  </a:stretch>
                                </pic:blipFill>
                                <pic:spPr>
                                  <a:xfrm>
                                    <a:off x="0" y="0"/>
                                    <a:ext cx="4625741" cy="1089754"/>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p>
                  <w:p w14:paraId="01CD60B0" w14:textId="77777777" w:rsidR="00A9751B" w:rsidRDefault="00A9751B" w:rsidP="00A9751B">
                    <w:pPr>
                      <w:spacing w:before="9" w:line="200" w:lineRule="exact"/>
                    </w:pPr>
                  </w:p>
                  <w:p w14:paraId="3F030027" w14:textId="77777777" w:rsidR="00A9751B" w:rsidRDefault="00A9751B" w:rsidP="00A9751B">
                    <w:pPr>
                      <w:spacing w:before="9" w:line="200" w:lineRule="exact"/>
                    </w:pPr>
                  </w:p>
                  <w:p w14:paraId="7129A532" w14:textId="77777777" w:rsidR="00A9751B" w:rsidRDefault="00A9751B" w:rsidP="00A9751B">
                    <w:pPr>
                      <w:spacing w:before="9" w:line="200" w:lineRule="exact"/>
                    </w:pPr>
                  </w:p>
                  <w:p w14:paraId="65B35584" w14:textId="77777777" w:rsidR="00A9751B" w:rsidRDefault="00A9751B" w:rsidP="00A9751B">
                    <w:pPr>
                      <w:spacing w:before="9" w:line="200" w:lineRule="exact"/>
                    </w:pPr>
                    <w:r w:rsidRPr="004202C9">
                      <w:rPr>
                        <w:noProof/>
                      </w:rPr>
                      <w:lastRenderedPageBreak/>
                      <w:drawing>
                        <wp:anchor distT="0" distB="0" distL="114300" distR="114300" simplePos="0" relativeHeight="251663360" behindDoc="0" locked="0" layoutInCell="1" allowOverlap="1" wp14:anchorId="5035A3E7" wp14:editId="34DDB8CC">
                          <wp:simplePos x="0" y="0"/>
                          <wp:positionH relativeFrom="margin">
                            <wp:align>left</wp:align>
                          </wp:positionH>
                          <wp:positionV relativeFrom="paragraph">
                            <wp:posOffset>226695</wp:posOffset>
                          </wp:positionV>
                          <wp:extent cx="4656223" cy="3025402"/>
                          <wp:effectExtent l="0" t="0" r="0" b="3810"/>
                          <wp:wrapTopAndBottom/>
                          <wp:docPr id="36" name="Picture 36"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bar chart&#10;&#10;Description automatically generated"/>
                                  <pic:cNvPicPr/>
                                </pic:nvPicPr>
                                <pic:blipFill>
                                  <a:blip r:embed="rId58">
                                    <a:extLst>
                                      <a:ext uri="{28A0092B-C50C-407E-A947-70E740481C1C}">
                                        <a14:useLocalDpi xmlns:a14="http://schemas.microsoft.com/office/drawing/2010/main" val="0"/>
                                      </a:ext>
                                    </a:extLst>
                                  </a:blip>
                                  <a:stretch>
                                    <a:fillRect/>
                                  </a:stretch>
                                </pic:blipFill>
                                <pic:spPr>
                                  <a:xfrm>
                                    <a:off x="0" y="0"/>
                                    <a:ext cx="4656223" cy="3025402"/>
                                  </a:xfrm>
                                  <a:prstGeom prst="rect">
                                    <a:avLst/>
                                  </a:prstGeom>
                                </pic:spPr>
                              </pic:pic>
                            </a:graphicData>
                          </a:graphic>
                          <wp14:sizeRelH relativeFrom="page">
                            <wp14:pctWidth>0</wp14:pctWidth>
                          </wp14:sizeRelH>
                          <wp14:sizeRelV relativeFrom="page">
                            <wp14:pctHeight>0</wp14:pctHeight>
                          </wp14:sizeRelV>
                        </wp:anchor>
                      </w:drawing>
                    </w:r>
                  </w:p>
                  <w:p w14:paraId="2BE48797" w14:textId="77777777" w:rsidR="00A9751B" w:rsidRDefault="00A9751B" w:rsidP="00A9751B">
                    <w:pPr>
                      <w:spacing w:before="9" w:line="200" w:lineRule="exact"/>
                    </w:pPr>
                  </w:p>
                  <w:p w14:paraId="79326F23" w14:textId="77777777" w:rsidR="00A9751B" w:rsidRDefault="00A9751B" w:rsidP="00A9751B"/>
                  <w:p w14:paraId="1EDE9644" w14:textId="77777777" w:rsidR="00A9751B" w:rsidRDefault="00A9751B" w:rsidP="00A9751B">
                    <w:r>
                      <w:t xml:space="preserve">In the Fall 2022, a practice exam was given before the actual exam in a few sections. The purpose of this practice exam was to help students to practice their skills and seek help if needed before taking the actual exam. This practice exam is scored so that they know which concepts they need to practice, but this grade does not count towards their final grade. If the scores on the actual exam are higher for the Fall 2022, then this practice exam will be distributed to all sections of this course. </w:t>
                    </w:r>
                  </w:p>
                  <w:p w14:paraId="5C376E9E" w14:textId="77777777" w:rsidR="00A9751B" w:rsidRDefault="00A9751B" w:rsidP="00A9751B"/>
                  <w:p w14:paraId="559B7AEA" w14:textId="77777777" w:rsidR="00A9751B" w:rsidRDefault="00A9751B" w:rsidP="00A9751B">
                    <w:pPr>
                      <w:spacing w:after="160" w:line="259" w:lineRule="auto"/>
                    </w:pPr>
                    <w:r>
                      <w:t>When compared to the first programming course in C++, it seems that the second programming course in Java does have higher scores, but is not yet where we need the scores to be.</w:t>
                    </w:r>
                  </w:p>
                  <w:p w14:paraId="48C742D7" w14:textId="77777777" w:rsidR="00A9751B" w:rsidRDefault="00A9751B" w:rsidP="00A9751B">
                    <w:pPr>
                      <w:spacing w:before="9" w:line="200" w:lineRule="exact"/>
                    </w:pPr>
                    <w:r w:rsidRPr="0089479E">
                      <w:rPr>
                        <w:noProof/>
                      </w:rPr>
                      <w:drawing>
                        <wp:anchor distT="0" distB="0" distL="114300" distR="114300" simplePos="0" relativeHeight="251666432" behindDoc="0" locked="0" layoutInCell="1" allowOverlap="1" wp14:anchorId="390748D2" wp14:editId="67816A8A">
                          <wp:simplePos x="0" y="0"/>
                          <wp:positionH relativeFrom="column">
                            <wp:posOffset>22860</wp:posOffset>
                          </wp:positionH>
                          <wp:positionV relativeFrom="paragraph">
                            <wp:posOffset>198755</wp:posOffset>
                          </wp:positionV>
                          <wp:extent cx="5943600" cy="782955"/>
                          <wp:effectExtent l="0" t="0" r="0" b="0"/>
                          <wp:wrapTopAndBottom/>
                          <wp:docPr id="37" name="Picture 3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text, application&#10;&#10;Description automatically generated"/>
                                  <pic:cNvPicPr/>
                                </pic:nvPicPr>
                                <pic:blipFill>
                                  <a:blip r:embed="rId59">
                                    <a:extLst>
                                      <a:ext uri="{28A0092B-C50C-407E-A947-70E740481C1C}">
                                        <a14:useLocalDpi xmlns:a14="http://schemas.microsoft.com/office/drawing/2010/main" val="0"/>
                                      </a:ext>
                                    </a:extLst>
                                  </a:blip>
                                  <a:stretch>
                                    <a:fillRect/>
                                  </a:stretch>
                                </pic:blipFill>
                                <pic:spPr>
                                  <a:xfrm>
                                    <a:off x="0" y="0"/>
                                    <a:ext cx="5943600" cy="782955"/>
                                  </a:xfrm>
                                  <a:prstGeom prst="rect">
                                    <a:avLst/>
                                  </a:prstGeom>
                                </pic:spPr>
                              </pic:pic>
                            </a:graphicData>
                          </a:graphic>
                          <wp14:sizeRelH relativeFrom="page">
                            <wp14:pctWidth>0</wp14:pctWidth>
                          </wp14:sizeRelH>
                          <wp14:sizeRelV relativeFrom="page">
                            <wp14:pctHeight>0</wp14:pctHeight>
                          </wp14:sizeRelV>
                        </wp:anchor>
                      </w:drawing>
                    </w:r>
                  </w:p>
                  <w:p w14:paraId="1F5C1829" w14:textId="77777777" w:rsidR="00A9751B" w:rsidRDefault="00A9751B" w:rsidP="00A9751B">
                    <w:pPr>
                      <w:spacing w:before="9" w:line="200" w:lineRule="exact"/>
                    </w:pPr>
                    <w:r w:rsidRPr="004202C9">
                      <w:rPr>
                        <w:noProof/>
                      </w:rPr>
                      <w:lastRenderedPageBreak/>
                      <w:drawing>
                        <wp:anchor distT="0" distB="0" distL="114300" distR="114300" simplePos="0" relativeHeight="251664384" behindDoc="0" locked="0" layoutInCell="1" allowOverlap="1" wp14:anchorId="6AE1308F" wp14:editId="5C10C486">
                          <wp:simplePos x="0" y="0"/>
                          <wp:positionH relativeFrom="column">
                            <wp:posOffset>-121920</wp:posOffset>
                          </wp:positionH>
                          <wp:positionV relativeFrom="paragraph">
                            <wp:posOffset>361315</wp:posOffset>
                          </wp:positionV>
                          <wp:extent cx="5257800" cy="3444240"/>
                          <wp:effectExtent l="0" t="0" r="0" b="3810"/>
                          <wp:wrapTopAndBottom/>
                          <wp:docPr id="38" name="Picture 38"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 bar chart&#10;&#10;Description automatically generated"/>
                                  <pic:cNvPicPr/>
                                </pic:nvPicPr>
                                <pic:blipFill>
                                  <a:blip r:embed="rId60">
                                    <a:extLst>
                                      <a:ext uri="{28A0092B-C50C-407E-A947-70E740481C1C}">
                                        <a14:useLocalDpi xmlns:a14="http://schemas.microsoft.com/office/drawing/2010/main" val="0"/>
                                      </a:ext>
                                    </a:extLst>
                                  </a:blip>
                                  <a:stretch>
                                    <a:fillRect/>
                                  </a:stretch>
                                </pic:blipFill>
                                <pic:spPr>
                                  <a:xfrm>
                                    <a:off x="0" y="0"/>
                                    <a:ext cx="5257800" cy="3444240"/>
                                  </a:xfrm>
                                  <a:prstGeom prst="rect">
                                    <a:avLst/>
                                  </a:prstGeom>
                                </pic:spPr>
                              </pic:pic>
                            </a:graphicData>
                          </a:graphic>
                          <wp14:sizeRelH relativeFrom="page">
                            <wp14:pctWidth>0</wp14:pctWidth>
                          </wp14:sizeRelH>
                          <wp14:sizeRelV relativeFrom="page">
                            <wp14:pctHeight>0</wp14:pctHeight>
                          </wp14:sizeRelV>
                        </wp:anchor>
                      </w:drawing>
                    </w:r>
                  </w:p>
                  <w:p w14:paraId="2B179F82" w14:textId="77777777" w:rsidR="00A9751B" w:rsidRDefault="00A9751B" w:rsidP="00A9751B">
                    <w:pPr>
                      <w:spacing w:before="9" w:line="200" w:lineRule="exact"/>
                    </w:pPr>
                  </w:p>
                  <w:p w14:paraId="444F040F" w14:textId="77777777" w:rsidR="00A9751B" w:rsidRDefault="00A9751B" w:rsidP="00A9751B">
                    <w:pPr>
                      <w:spacing w:before="9" w:line="200" w:lineRule="exact"/>
                    </w:pPr>
                  </w:p>
                  <w:p w14:paraId="27F155CC" w14:textId="77777777" w:rsidR="00A9751B" w:rsidRDefault="00A9751B" w:rsidP="00A9751B">
                    <w:pPr>
                      <w:spacing w:before="9" w:line="200" w:lineRule="exact"/>
                    </w:pPr>
                  </w:p>
                  <w:p w14:paraId="56124515" w14:textId="24AFCE47" w:rsidR="00AF08FF" w:rsidRPr="003A4EDF" w:rsidRDefault="00A9751B" w:rsidP="00A9751B">
                    <w:r w:rsidRPr="0042450B">
                      <w:rPr>
                        <w:b/>
                        <w:bCs/>
                      </w:rPr>
                      <w:t>Goal 4</w:t>
                    </w:r>
                    <w:r>
                      <w:t xml:space="preserve">: Students will use object-oriented programming techniques to develop executable programs. Students should obtain a minimum of 70% on the object-oriented project. Data was collected in the Spring 2022 and the average for all sections was 75%. We will continue to collect and analyze this data every semester, even though we did meet our goal. </w:t>
                    </w:r>
                  </w:p>
                </w:sdtContent>
              </w:sdt>
            </w:tc>
          </w:sdtContent>
        </w:sdt>
      </w:tr>
    </w:tbl>
    <w:p w14:paraId="5D8D0C31" w14:textId="77777777" w:rsidR="00AF08FF" w:rsidRPr="00AF08FF" w:rsidRDefault="00AF08FF" w:rsidP="00AF08FF">
      <w:pPr>
        <w:spacing w:after="0" w:line="240" w:lineRule="auto"/>
        <w:rPr>
          <w:rFonts w:ascii="Calibri" w:eastAsia="MS Mincho" w:hAnsi="Calibri" w:cs="Times New Roman"/>
          <w:b/>
        </w:rPr>
      </w:pPr>
    </w:p>
    <w:p w14:paraId="0719ACAA" w14:textId="77777777" w:rsidR="00AF08FF" w:rsidRDefault="00AF08FF" w:rsidP="00AF08FF">
      <w:pPr>
        <w:spacing w:after="200" w:line="276" w:lineRule="auto"/>
        <w:rPr>
          <w:rFonts w:ascii="Cambria" w:eastAsia="MS Mincho" w:hAnsi="Cambria" w:cs="Times New Roman"/>
          <w:b/>
          <w:sz w:val="24"/>
          <w:szCs w:val="24"/>
        </w:rPr>
      </w:pPr>
      <w:r w:rsidRPr="00AF08FF">
        <w:rPr>
          <w:rFonts w:ascii="Cambria" w:eastAsia="MS Mincho" w:hAnsi="Cambria" w:cs="Times New Roman"/>
          <w:b/>
          <w:sz w:val="24"/>
          <w:szCs w:val="24"/>
          <w:highlight w:val="yellow"/>
        </w:rPr>
        <w:t>*Please attach previous CIP Tables in the appendix</w:t>
      </w:r>
    </w:p>
    <w:p w14:paraId="7F01A8B5" w14:textId="77777777" w:rsidR="00D04E02" w:rsidRPr="00AF08FF" w:rsidRDefault="00D04E02" w:rsidP="00AF08FF">
      <w:pPr>
        <w:spacing w:after="200" w:line="276" w:lineRule="auto"/>
        <w:rPr>
          <w:rFonts w:ascii="Cambria" w:eastAsia="MS Mincho" w:hAnsi="Cambria" w:cs="Times New Roman"/>
          <w:b/>
          <w:sz w:val="24"/>
          <w:szCs w:val="24"/>
        </w:rPr>
      </w:pPr>
    </w:p>
    <w:p w14:paraId="7DB2155F" w14:textId="77777777" w:rsidR="00AF08FF" w:rsidRPr="00AF08FF" w:rsidRDefault="009E0D7E" w:rsidP="00AF08FF">
      <w:pPr>
        <w:spacing w:after="0" w:line="240" w:lineRule="auto"/>
        <w:contextualSpacing/>
        <w:rPr>
          <w:rFonts w:ascii="Cambria" w:eastAsia="MS Gothic" w:hAnsi="Cambria" w:cs="Times New Roman"/>
          <w:b/>
          <w:bCs/>
          <w:smallCaps/>
          <w:color w:val="4F81BD"/>
          <w:sz w:val="26"/>
          <w:szCs w:val="26"/>
        </w:rPr>
      </w:pPr>
      <w:sdt>
        <w:sdtPr>
          <w:rPr>
            <w:rFonts w:ascii="Cambria" w:hAnsi="Cambria"/>
            <w:b/>
            <w:color w:val="2E74B5" w:themeColor="accent1" w:themeShade="BF"/>
            <w:sz w:val="28"/>
          </w:rPr>
          <w:id w:val="-767615475"/>
          <w15:color w:val="FF0000"/>
          <w14:checkbox>
            <w14:checked w14:val="0"/>
            <w14:checkedState w14:val="2612" w14:font="MS Gothic"/>
            <w14:uncheckedState w14:val="2610" w14:font="MS Gothic"/>
          </w14:checkbox>
        </w:sdtPr>
        <w:sdtEndPr/>
        <w:sdtContent>
          <w:r w:rsidR="00436908">
            <w:rPr>
              <w:rFonts w:ascii="MS Gothic" w:eastAsia="MS Gothic" w:hAnsi="MS Gothic" w:hint="eastAsia"/>
              <w:b/>
              <w:color w:val="2E74B5" w:themeColor="accent1" w:themeShade="BF"/>
              <w:sz w:val="28"/>
            </w:rPr>
            <w:t>☐</w:t>
          </w:r>
        </w:sdtContent>
      </w:sdt>
      <w:r w:rsidR="00D04E02">
        <w:rPr>
          <w:rFonts w:ascii="Cambria" w:eastAsia="MS Gothic" w:hAnsi="Cambria" w:cs="Times New Roman"/>
          <w:b/>
          <w:bCs/>
          <w:smallCaps/>
          <w:color w:val="4F81BD"/>
          <w:sz w:val="26"/>
          <w:szCs w:val="26"/>
        </w:rPr>
        <w:t>11</w:t>
      </w:r>
      <w:r w:rsidR="00AF08FF" w:rsidRPr="00AF08FF">
        <w:rPr>
          <w:rFonts w:ascii="Cambria" w:eastAsia="MS Gothic" w:hAnsi="Cambria" w:cs="Times New Roman"/>
          <w:b/>
          <w:bCs/>
          <w:smallCaps/>
          <w:color w:val="4F81BD"/>
          <w:sz w:val="26"/>
          <w:szCs w:val="26"/>
        </w:rPr>
        <w:t>.  How will we evaluate our success?</w:t>
      </w:r>
    </w:p>
    <w:p w14:paraId="33EAD3D3" w14:textId="77777777" w:rsidR="00AF08FF" w:rsidRPr="00AF08FF" w:rsidRDefault="00AF08FF" w:rsidP="00AF08FF">
      <w:pPr>
        <w:spacing w:after="0" w:line="240" w:lineRule="auto"/>
        <w:contextualSpacing/>
        <w:rPr>
          <w:rFonts w:ascii="Cambria" w:eastAsia="MS Gothic" w:hAnsi="Cambria" w:cs="Times New Roman"/>
          <w:b/>
          <w:bCs/>
          <w:smallCaps/>
          <w:color w:val="4F81BD"/>
          <w:sz w:val="26"/>
          <w:szCs w:val="26"/>
        </w:rPr>
      </w:pPr>
    </w:p>
    <w:p w14:paraId="52CD184C" w14:textId="77777777" w:rsidR="00AF08FF" w:rsidRPr="00AF08FF" w:rsidRDefault="00AF08FF" w:rsidP="00AF08FF">
      <w:pPr>
        <w:spacing w:after="200" w:line="276" w:lineRule="auto"/>
        <w:rPr>
          <w:rFonts w:ascii="Calibri" w:eastAsia="MS Gothic" w:hAnsi="Calibri" w:cs="Calibri"/>
          <w:b/>
          <w:bCs/>
          <w:smallCaps/>
          <w:color w:val="000000"/>
          <w:sz w:val="26"/>
          <w:szCs w:val="26"/>
        </w:rPr>
      </w:pPr>
      <w:r w:rsidRPr="00AF08FF">
        <w:rPr>
          <w:rFonts w:ascii="Calibri" w:eastAsia="MS Gothic" w:hAnsi="Calibri" w:cs="Calibri"/>
          <w:b/>
          <w:bCs/>
          <w:smallCaps/>
          <w:color w:val="000000"/>
          <w:sz w:val="26"/>
          <w:szCs w:val="26"/>
        </w:rPr>
        <w:t>NOTE: Please contact the institutional effectiveness office if you need assistance filling out the CIP tables.</w:t>
      </w:r>
    </w:p>
    <w:p w14:paraId="212A02DD" w14:textId="77777777" w:rsidR="00D04E02" w:rsidRPr="00D04E02" w:rsidRDefault="00D04E02" w:rsidP="00D04E02">
      <w:pPr>
        <w:spacing w:after="0" w:line="240" w:lineRule="auto"/>
        <w:rPr>
          <w:rFonts w:ascii="Calibri" w:eastAsia="MS Mincho" w:hAnsi="Calibri" w:cs="Times New Roman"/>
        </w:rPr>
      </w:pPr>
      <w:r w:rsidRPr="00D04E02">
        <w:rPr>
          <w:rFonts w:ascii="Calibri" w:eastAsia="MS Mincho" w:hAnsi="Calibri" w:cs="Times New Roman"/>
        </w:rPr>
        <w:lastRenderedPageBreak/>
        <w:t>As part of the fifth year Program Review, the program should use the observations and data generated by this process along with data from other relevant assessment activities to develop the program’s CIP and an action plan for the next two years.  At the conclusion of the first two years, data collected from the first year, plus any other relevant data that was collected in the interim, should be used to build on the accomplishments of those first two years by developing another two-year action plan for the CIP to help the program accomplish the expected outcomes established in its CIP or by implementing one of your other plans.</w:t>
      </w:r>
    </w:p>
    <w:p w14:paraId="63BC974C" w14:textId="77777777" w:rsidR="00D04E02" w:rsidRPr="00D04E02" w:rsidRDefault="00D04E02" w:rsidP="00D04E02">
      <w:pPr>
        <w:spacing w:after="0" w:line="240" w:lineRule="auto"/>
        <w:rPr>
          <w:rFonts w:ascii="Calibri" w:eastAsia="MS Mincho" w:hAnsi="Calibri" w:cs="Times New Roman"/>
        </w:rPr>
      </w:pPr>
    </w:p>
    <w:p w14:paraId="55053598" w14:textId="77777777" w:rsidR="00D04E02" w:rsidRPr="00D04E02" w:rsidRDefault="00D04E02" w:rsidP="00D04E02">
      <w:pPr>
        <w:spacing w:after="0" w:line="240" w:lineRule="auto"/>
        <w:rPr>
          <w:rFonts w:ascii="Calibri" w:eastAsia="MS Mincho" w:hAnsi="Calibri" w:cs="Times New Roman"/>
          <w:b/>
          <w:sz w:val="24"/>
          <w:szCs w:val="24"/>
        </w:rPr>
      </w:pPr>
    </w:p>
    <w:p w14:paraId="43E5F324" w14:textId="77777777" w:rsidR="00D04E02" w:rsidRPr="00D04E02" w:rsidRDefault="00D04E02" w:rsidP="00D04E02">
      <w:pPr>
        <w:spacing w:after="0" w:line="240" w:lineRule="auto"/>
        <w:rPr>
          <w:rFonts w:ascii="Calibri" w:eastAsia="MS Mincho" w:hAnsi="Calibri" w:cs="Calibri"/>
          <w:b/>
          <w:sz w:val="24"/>
          <w:szCs w:val="24"/>
        </w:rPr>
      </w:pPr>
      <w:r w:rsidRPr="00D04E02">
        <w:rPr>
          <w:rFonts w:ascii="Calibri" w:eastAsia="MS Mincho" w:hAnsi="Calibri" w:cs="Times New Roman"/>
          <w:b/>
          <w:sz w:val="24"/>
          <w:szCs w:val="24"/>
        </w:rPr>
        <w:t xml:space="preserve">Based on the information, analysis, and discussion that have been presented up to this point, summarize the strengths and weaknesses of this program. </w:t>
      </w:r>
      <w:r w:rsidRPr="00D04E02">
        <w:rPr>
          <w:rFonts w:ascii="Calibri" w:eastAsia="MS Mincho" w:hAnsi="Calibri" w:cs="Times New Roman"/>
          <w:b/>
          <w:color w:val="FF0000"/>
          <w:sz w:val="24"/>
          <w:szCs w:val="24"/>
        </w:rPr>
        <w:t xml:space="preserve"> </w:t>
      </w:r>
      <w:r w:rsidRPr="00D04E02">
        <w:rPr>
          <w:rFonts w:ascii="Calibri" w:eastAsia="MS Mincho" w:hAnsi="Calibri" w:cs="Times New Roman"/>
          <w:b/>
          <w:color w:val="000000"/>
          <w:sz w:val="24"/>
          <w:szCs w:val="24"/>
        </w:rPr>
        <w:t xml:space="preserve">There should be no surprise issues here!  This response should be based on information from prior sections of this document.  Describe </w:t>
      </w:r>
      <w:r w:rsidRPr="00D04E02">
        <w:rPr>
          <w:rFonts w:ascii="Calibri" w:eastAsia="MS Mincho" w:hAnsi="Calibri" w:cs="Times New Roman"/>
          <w:b/>
          <w:sz w:val="24"/>
          <w:szCs w:val="24"/>
        </w:rPr>
        <w:t xml:space="preserve">specific actions the faculty intends to take to capitalize on the strengths, mitigate the </w:t>
      </w:r>
      <w:r w:rsidRPr="00D04E02">
        <w:rPr>
          <w:rFonts w:ascii="Calibri" w:eastAsia="MS Mincho" w:hAnsi="Calibri" w:cs="Calibri"/>
          <w:b/>
          <w:sz w:val="24"/>
          <w:szCs w:val="24"/>
        </w:rPr>
        <w:t>weaknesses, improve student success and program learning outcomes.</w:t>
      </w:r>
      <w:r w:rsidRPr="00D04E02">
        <w:rPr>
          <w:rFonts w:ascii="Calibri" w:eastAsia="MS Mincho" w:hAnsi="Calibri" w:cs="Calibri"/>
          <w:sz w:val="24"/>
          <w:szCs w:val="24"/>
        </w:rPr>
        <w:t xml:space="preserve">  </w:t>
      </w:r>
      <w:r w:rsidRPr="00D04E02">
        <w:rPr>
          <w:rFonts w:ascii="Calibri" w:eastAsia="MS Mincho" w:hAnsi="Calibri" w:cs="Calibri"/>
          <w:b/>
          <w:sz w:val="24"/>
          <w:szCs w:val="24"/>
        </w:rPr>
        <w:t>Provide the rationale for the expected outcomes chosen for the CIP(s).</w:t>
      </w:r>
    </w:p>
    <w:p w14:paraId="67AD8DA2" w14:textId="77777777" w:rsidR="00AF08FF" w:rsidRPr="00AF08FF" w:rsidRDefault="00AF08FF" w:rsidP="00AF08FF">
      <w:pPr>
        <w:spacing w:after="0" w:line="240" w:lineRule="auto"/>
        <w:rPr>
          <w:rFonts w:ascii="Calibri" w:eastAsia="MS Mincho" w:hAnsi="Calibri" w:cs="Times New Roman"/>
          <w:sz w:val="24"/>
          <w:szCs w:val="24"/>
        </w:rPr>
      </w:pPr>
    </w:p>
    <w:tbl>
      <w:tblPr>
        <w:tblStyle w:val="TableGrid"/>
        <w:tblW w:w="0" w:type="auto"/>
        <w:tblLook w:val="04A0" w:firstRow="1" w:lastRow="0" w:firstColumn="1" w:lastColumn="0" w:noHBand="0" w:noVBand="1"/>
      </w:tblPr>
      <w:tblGrid>
        <w:gridCol w:w="13670"/>
      </w:tblGrid>
      <w:tr w:rsidR="00AF08FF" w14:paraId="4A842449" w14:textId="77777777" w:rsidTr="00AF08FF">
        <w:sdt>
          <w:sdtPr>
            <w:rPr>
              <w:rFonts w:ascii="Calibri" w:eastAsia="MS Mincho" w:hAnsi="Calibri" w:cs="Times New Roman"/>
              <w:b/>
              <w:sz w:val="22"/>
              <w:szCs w:val="22"/>
            </w:rPr>
            <w:id w:val="1957372793"/>
            <w:placeholder>
              <w:docPart w:val="7DC159F9E4B840A9839882A67063EB15"/>
            </w:placeholder>
            <w15:color w:val="FF0000"/>
          </w:sdtPr>
          <w:sdtEndPr>
            <w:rPr>
              <w:sz w:val="24"/>
              <w:szCs w:val="24"/>
            </w:rPr>
          </w:sdtEndPr>
          <w:sdtContent>
            <w:tc>
              <w:tcPr>
                <w:tcW w:w="13670" w:type="dxa"/>
              </w:tcPr>
              <w:p w14:paraId="246D8823" w14:textId="77777777" w:rsidR="00F6421F" w:rsidRPr="00C74167" w:rsidRDefault="00F6421F" w:rsidP="00F6421F">
                <w:pPr>
                  <w:pStyle w:val="BodyText"/>
                  <w:spacing w:line="292" w:lineRule="exact"/>
                  <w:ind w:left="820"/>
                  <w:rPr>
                    <w:b/>
                    <w:bCs/>
                  </w:rPr>
                </w:pPr>
                <w:r w:rsidRPr="00C74167">
                  <w:rPr>
                    <w:b/>
                    <w:bCs/>
                    <w:spacing w:val="-2"/>
                  </w:rPr>
                  <w:t>Strengths:</w:t>
                </w:r>
                <w:r w:rsidRPr="009C441D">
                  <w:rPr>
                    <w:b/>
                    <w:bCs/>
                    <w:spacing w:val="-2"/>
                  </w:rPr>
                  <w:t xml:space="preserve"> </w:t>
                </w:r>
              </w:p>
              <w:p w14:paraId="190C6FC6" w14:textId="77777777" w:rsidR="00F6421F" w:rsidRPr="00B81873" w:rsidRDefault="00F6421F" w:rsidP="00F6421F">
                <w:pPr>
                  <w:pStyle w:val="ListParagraph"/>
                  <w:widowControl w:val="0"/>
                  <w:numPr>
                    <w:ilvl w:val="1"/>
                    <w:numId w:val="32"/>
                  </w:numPr>
                  <w:tabs>
                    <w:tab w:val="left" w:pos="1539"/>
                    <w:tab w:val="left" w:pos="1540"/>
                  </w:tabs>
                  <w:autoSpaceDE w:val="0"/>
                  <w:autoSpaceDN w:val="0"/>
                  <w:ind w:left="1540" w:hanging="361"/>
                  <w:contextualSpacing w:val="0"/>
                  <w:rPr>
                    <w:rFonts w:ascii="Symbol" w:hAnsi="Symbol"/>
                    <w:sz w:val="24"/>
                  </w:rPr>
                </w:pPr>
                <w:r>
                  <w:rPr>
                    <w:sz w:val="24"/>
                  </w:rPr>
                  <w:t>Steady</w:t>
                </w:r>
                <w:r>
                  <w:rPr>
                    <w:spacing w:val="-4"/>
                    <w:sz w:val="24"/>
                  </w:rPr>
                  <w:t xml:space="preserve"> </w:t>
                </w:r>
                <w:r>
                  <w:rPr>
                    <w:sz w:val="24"/>
                  </w:rPr>
                  <w:t>enrollment</w:t>
                </w:r>
                <w:r>
                  <w:rPr>
                    <w:spacing w:val="-2"/>
                    <w:sz w:val="24"/>
                  </w:rPr>
                  <w:t xml:space="preserve"> </w:t>
                </w:r>
                <w:r>
                  <w:rPr>
                    <w:sz w:val="24"/>
                  </w:rPr>
                  <w:t>growth</w:t>
                </w:r>
                <w:r>
                  <w:rPr>
                    <w:spacing w:val="-2"/>
                    <w:sz w:val="24"/>
                  </w:rPr>
                  <w:t xml:space="preserve"> </w:t>
                </w:r>
                <w:r>
                  <w:rPr>
                    <w:sz w:val="24"/>
                  </w:rPr>
                  <w:t>in</w:t>
                </w:r>
                <w:r>
                  <w:rPr>
                    <w:spacing w:val="-3"/>
                    <w:sz w:val="24"/>
                  </w:rPr>
                  <w:t xml:space="preserve"> </w:t>
                </w:r>
                <w:r>
                  <w:rPr>
                    <w:sz w:val="24"/>
                  </w:rPr>
                  <w:t>the</w:t>
                </w:r>
                <w:r>
                  <w:rPr>
                    <w:spacing w:val="-2"/>
                    <w:sz w:val="24"/>
                  </w:rPr>
                  <w:t xml:space="preserve"> </w:t>
                </w:r>
                <w:r>
                  <w:rPr>
                    <w:sz w:val="24"/>
                  </w:rPr>
                  <w:t>program</w:t>
                </w:r>
                <w:r>
                  <w:rPr>
                    <w:spacing w:val="-2"/>
                    <w:sz w:val="24"/>
                  </w:rPr>
                  <w:t>.</w:t>
                </w:r>
              </w:p>
              <w:p w14:paraId="0D28B63B" w14:textId="77777777" w:rsidR="00F6421F" w:rsidRPr="00D4263C" w:rsidRDefault="00F6421F" w:rsidP="00F6421F">
                <w:pPr>
                  <w:pStyle w:val="ListParagraph"/>
                  <w:widowControl w:val="0"/>
                  <w:numPr>
                    <w:ilvl w:val="1"/>
                    <w:numId w:val="32"/>
                  </w:numPr>
                  <w:tabs>
                    <w:tab w:val="left" w:pos="1539"/>
                    <w:tab w:val="left" w:pos="1540"/>
                  </w:tabs>
                  <w:autoSpaceDE w:val="0"/>
                  <w:autoSpaceDN w:val="0"/>
                  <w:ind w:left="1540" w:hanging="361"/>
                  <w:contextualSpacing w:val="0"/>
                  <w:rPr>
                    <w:rFonts w:ascii="Symbol" w:hAnsi="Symbol"/>
                    <w:sz w:val="24"/>
                  </w:rPr>
                </w:pPr>
                <w:r>
                  <w:rPr>
                    <w:spacing w:val="-2"/>
                    <w:sz w:val="24"/>
                  </w:rPr>
                  <w:t>Students find the department website informative and helpful.</w:t>
                </w:r>
              </w:p>
              <w:p w14:paraId="6DE3AADB" w14:textId="77777777" w:rsidR="00F6421F" w:rsidRPr="00454200" w:rsidRDefault="00F6421F" w:rsidP="00F6421F">
                <w:pPr>
                  <w:pStyle w:val="ListParagraph"/>
                  <w:widowControl w:val="0"/>
                  <w:numPr>
                    <w:ilvl w:val="1"/>
                    <w:numId w:val="32"/>
                  </w:numPr>
                  <w:tabs>
                    <w:tab w:val="left" w:pos="1539"/>
                    <w:tab w:val="left" w:pos="1540"/>
                  </w:tabs>
                  <w:autoSpaceDE w:val="0"/>
                  <w:autoSpaceDN w:val="0"/>
                  <w:ind w:left="1540" w:hanging="361"/>
                  <w:contextualSpacing w:val="0"/>
                  <w:rPr>
                    <w:rFonts w:ascii="Symbol" w:hAnsi="Symbol"/>
                    <w:sz w:val="24"/>
                  </w:rPr>
                </w:pPr>
                <w:r>
                  <w:rPr>
                    <w:spacing w:val="-2"/>
                    <w:sz w:val="24"/>
                  </w:rPr>
                  <w:t>The students in COSC1437 are completing their object-oriented project at the end of the course with an average of 75% which is above our 70% benchmark.</w:t>
                </w:r>
              </w:p>
              <w:p w14:paraId="521E80F4" w14:textId="77777777" w:rsidR="00F6421F" w:rsidRPr="00454200" w:rsidRDefault="00F6421F" w:rsidP="00F6421F">
                <w:pPr>
                  <w:pStyle w:val="ListParagraph"/>
                  <w:widowControl w:val="0"/>
                  <w:numPr>
                    <w:ilvl w:val="1"/>
                    <w:numId w:val="32"/>
                  </w:numPr>
                  <w:tabs>
                    <w:tab w:val="left" w:pos="1539"/>
                    <w:tab w:val="left" w:pos="1540"/>
                  </w:tabs>
                  <w:autoSpaceDE w:val="0"/>
                  <w:autoSpaceDN w:val="0"/>
                  <w:ind w:left="1540" w:hanging="361"/>
                  <w:contextualSpacing w:val="0"/>
                  <w:rPr>
                    <w:rFonts w:ascii="Symbol" w:hAnsi="Symbol"/>
                    <w:sz w:val="24"/>
                  </w:rPr>
                </w:pPr>
                <w:r>
                  <w:rPr>
                    <w:spacing w:val="-2"/>
                    <w:sz w:val="24"/>
                  </w:rPr>
                  <w:t>We are meeting the benchmark for COSC1436 comprehensive final exam in the following categories: “functions”, “arrays”, and “conditionals”.</w:t>
                </w:r>
              </w:p>
              <w:p w14:paraId="7745F1F8" w14:textId="77777777" w:rsidR="00F6421F" w:rsidRPr="00B81873" w:rsidRDefault="00F6421F" w:rsidP="00F6421F">
                <w:pPr>
                  <w:pStyle w:val="ListParagraph"/>
                  <w:widowControl w:val="0"/>
                  <w:numPr>
                    <w:ilvl w:val="1"/>
                    <w:numId w:val="32"/>
                  </w:numPr>
                  <w:tabs>
                    <w:tab w:val="left" w:pos="1539"/>
                    <w:tab w:val="left" w:pos="1540"/>
                  </w:tabs>
                  <w:autoSpaceDE w:val="0"/>
                  <w:autoSpaceDN w:val="0"/>
                  <w:ind w:left="1540" w:hanging="361"/>
                  <w:contextualSpacing w:val="0"/>
                  <w:rPr>
                    <w:rFonts w:ascii="Symbol" w:hAnsi="Symbol"/>
                    <w:sz w:val="24"/>
                  </w:rPr>
                </w:pPr>
                <w:r>
                  <w:rPr>
                    <w:spacing w:val="-2"/>
                    <w:sz w:val="24"/>
                  </w:rPr>
                  <w:t xml:space="preserve">The students in COSC1437 are scoring higher on the comprehensive exam than the students in COSC1436. </w:t>
                </w:r>
              </w:p>
              <w:p w14:paraId="5160B56C" w14:textId="77777777" w:rsidR="00F6421F" w:rsidRDefault="00F6421F" w:rsidP="00F6421F">
                <w:pPr>
                  <w:rPr>
                    <w:rFonts w:ascii="Symbol" w:hAnsi="Symbol"/>
                    <w:sz w:val="24"/>
                  </w:rPr>
                </w:pPr>
              </w:p>
              <w:p w14:paraId="061CD3AB" w14:textId="77777777" w:rsidR="00F6421F" w:rsidRDefault="00F6421F" w:rsidP="00F6421F">
                <w:pPr>
                  <w:pStyle w:val="BodyText"/>
                  <w:spacing w:line="292" w:lineRule="exact"/>
                  <w:ind w:left="820"/>
                  <w:rPr>
                    <w:b/>
                    <w:bCs/>
                    <w:spacing w:val="-2"/>
                  </w:rPr>
                </w:pPr>
                <w:r>
                  <w:rPr>
                    <w:b/>
                    <w:bCs/>
                    <w:spacing w:val="-2"/>
                  </w:rPr>
                  <w:t>Weaknesses</w:t>
                </w:r>
                <w:r w:rsidRPr="00C74167">
                  <w:rPr>
                    <w:b/>
                    <w:bCs/>
                    <w:spacing w:val="-2"/>
                  </w:rPr>
                  <w:t>:</w:t>
                </w:r>
                <w:r w:rsidRPr="009C441D">
                  <w:rPr>
                    <w:b/>
                    <w:bCs/>
                    <w:spacing w:val="-2"/>
                  </w:rPr>
                  <w:t xml:space="preserve"> </w:t>
                </w:r>
              </w:p>
              <w:p w14:paraId="1AF0FC06" w14:textId="77777777" w:rsidR="00F6421F" w:rsidRDefault="00F6421F" w:rsidP="00F6421F">
                <w:pPr>
                  <w:pStyle w:val="BodyText"/>
                  <w:widowControl w:val="0"/>
                  <w:numPr>
                    <w:ilvl w:val="0"/>
                    <w:numId w:val="33"/>
                  </w:numPr>
                  <w:autoSpaceDE w:val="0"/>
                  <w:autoSpaceDN w:val="0"/>
                  <w:spacing w:before="0" w:after="0" w:line="292" w:lineRule="exact"/>
                </w:pPr>
                <w:r w:rsidRPr="00E457F3">
                  <w:t>Lack of faculty to meet the growth</w:t>
                </w:r>
                <w:r>
                  <w:t>.</w:t>
                </w:r>
              </w:p>
              <w:p w14:paraId="2A012ECC" w14:textId="77777777" w:rsidR="00F6421F" w:rsidRDefault="00F6421F" w:rsidP="00F6421F">
                <w:pPr>
                  <w:pStyle w:val="BodyText"/>
                  <w:widowControl w:val="0"/>
                  <w:numPr>
                    <w:ilvl w:val="0"/>
                    <w:numId w:val="33"/>
                  </w:numPr>
                  <w:autoSpaceDE w:val="0"/>
                  <w:autoSpaceDN w:val="0"/>
                  <w:spacing w:before="0" w:after="0" w:line="292" w:lineRule="exact"/>
                </w:pPr>
                <w:r>
                  <w:t>We need to improve our comprehensive final exam scores for COSC1436 in the following categories: “data types” and “loops”</w:t>
                </w:r>
              </w:p>
              <w:p w14:paraId="0A6D1FEE" w14:textId="77777777" w:rsidR="00F6421F" w:rsidRDefault="00F6421F" w:rsidP="00F6421F">
                <w:pPr>
                  <w:pStyle w:val="BodyText"/>
                  <w:widowControl w:val="0"/>
                  <w:numPr>
                    <w:ilvl w:val="0"/>
                    <w:numId w:val="33"/>
                  </w:numPr>
                  <w:autoSpaceDE w:val="0"/>
                  <w:autoSpaceDN w:val="0"/>
                  <w:spacing w:before="0" w:after="0" w:line="292" w:lineRule="exact"/>
                </w:pPr>
                <w:r>
                  <w:t>We need to improve our comprehensive midterm exam scores for COSC1437 in all areas.</w:t>
                </w:r>
              </w:p>
              <w:p w14:paraId="176E9C72" w14:textId="679F12FE" w:rsidR="00F6421F" w:rsidRDefault="00F6421F" w:rsidP="00F6421F">
                <w:pPr>
                  <w:pStyle w:val="BodyText"/>
                  <w:widowControl w:val="0"/>
                  <w:numPr>
                    <w:ilvl w:val="0"/>
                    <w:numId w:val="33"/>
                  </w:numPr>
                  <w:autoSpaceDE w:val="0"/>
                  <w:autoSpaceDN w:val="0"/>
                  <w:spacing w:before="0" w:after="0" w:line="292" w:lineRule="exact"/>
                </w:pPr>
                <w:r>
                  <w:t>Although we have pathways to surrounding colleges for transfer, it would be nice to have up</w:t>
                </w:r>
                <w:r w:rsidR="008B736F">
                  <w:t xml:space="preserve">dated </w:t>
                </w:r>
                <w:r>
                  <w:t xml:space="preserve">articulation agreements with </w:t>
                </w:r>
                <w:r w:rsidR="00262C77">
                  <w:t>those colleges</w:t>
                </w:r>
                <w:r>
                  <w:t xml:space="preserve"> as well.</w:t>
                </w:r>
              </w:p>
              <w:p w14:paraId="0974709F" w14:textId="77777777" w:rsidR="00F6421F" w:rsidRDefault="00F6421F" w:rsidP="00F6421F">
                <w:pPr>
                  <w:pStyle w:val="BodyText"/>
                  <w:widowControl w:val="0"/>
                  <w:numPr>
                    <w:ilvl w:val="0"/>
                    <w:numId w:val="33"/>
                  </w:numPr>
                  <w:autoSpaceDE w:val="0"/>
                  <w:autoSpaceDN w:val="0"/>
                  <w:spacing w:before="0" w:after="0" w:line="292" w:lineRule="exact"/>
                </w:pPr>
                <w:r>
                  <w:t xml:space="preserve">Although students can complete a Field of Study Certificate in Computer Science, it would be helpful to have the AS degree in Computer Science. </w:t>
                </w:r>
              </w:p>
              <w:p w14:paraId="531147DF" w14:textId="77777777" w:rsidR="00F6421F" w:rsidRDefault="00F6421F" w:rsidP="00F6421F">
                <w:pPr>
                  <w:pStyle w:val="BodyText"/>
                  <w:widowControl w:val="0"/>
                  <w:numPr>
                    <w:ilvl w:val="0"/>
                    <w:numId w:val="33"/>
                  </w:numPr>
                  <w:autoSpaceDE w:val="0"/>
                  <w:autoSpaceDN w:val="0"/>
                  <w:spacing w:before="0" w:after="0" w:line="292" w:lineRule="exact"/>
                </w:pPr>
                <w:r>
                  <w:t>We are lacking in the number of females majoring in Computer Science.</w:t>
                </w:r>
              </w:p>
              <w:p w14:paraId="4CB3C87F" w14:textId="77777777" w:rsidR="00F6421F" w:rsidRDefault="00F6421F" w:rsidP="00F6421F">
                <w:pPr>
                  <w:rPr>
                    <w:rFonts w:cstheme="minorHAnsi"/>
                    <w:sz w:val="24"/>
                  </w:rPr>
                </w:pPr>
              </w:p>
              <w:p w14:paraId="281F84CF" w14:textId="753F9BB2" w:rsidR="00F6421F" w:rsidRDefault="00F6421F" w:rsidP="00F6421F">
                <w:pPr>
                  <w:rPr>
                    <w:rFonts w:cstheme="minorHAnsi"/>
                    <w:sz w:val="24"/>
                  </w:rPr>
                </w:pPr>
                <w:r>
                  <w:rPr>
                    <w:rFonts w:cstheme="minorHAnsi"/>
                    <w:sz w:val="24"/>
                  </w:rPr>
                  <w:lastRenderedPageBreak/>
                  <w:t xml:space="preserve">Because we are growing, we need to be recruiting more adjunct faculty </w:t>
                </w:r>
                <w:r w:rsidR="008B736F">
                  <w:rPr>
                    <w:rFonts w:cstheme="minorHAnsi"/>
                    <w:sz w:val="24"/>
                  </w:rPr>
                  <w:t>and</w:t>
                </w:r>
                <w:r>
                  <w:rPr>
                    <w:rFonts w:cstheme="minorHAnsi"/>
                    <w:sz w:val="24"/>
                  </w:rPr>
                  <w:t xml:space="preserve"> full-time faculty member</w:t>
                </w:r>
                <w:r w:rsidR="008B736F">
                  <w:rPr>
                    <w:rFonts w:cstheme="minorHAnsi"/>
                    <w:sz w:val="24"/>
                  </w:rPr>
                  <w:t>s</w:t>
                </w:r>
                <w:r>
                  <w:rPr>
                    <w:rFonts w:cstheme="minorHAnsi"/>
                    <w:sz w:val="24"/>
                  </w:rPr>
                  <w:t xml:space="preserve">. We need to find faculty that are willing to teaching in the mornings/afternoons, to match the needs of our student population.  Currently we are offering classes at Plano, Frisco, Wylie, and online. We need to be offering classes in McKinney, Allen, CHEC, and at local high schools. </w:t>
                </w:r>
              </w:p>
              <w:p w14:paraId="5C36B66A" w14:textId="77777777" w:rsidR="00F6421F" w:rsidRDefault="00F6421F" w:rsidP="00F6421F">
                <w:pPr>
                  <w:rPr>
                    <w:rFonts w:cstheme="minorHAnsi"/>
                    <w:sz w:val="24"/>
                  </w:rPr>
                </w:pPr>
              </w:p>
              <w:p w14:paraId="3A00E9B5" w14:textId="3C632F01" w:rsidR="00F6421F" w:rsidRDefault="00F6421F" w:rsidP="00F6421F">
                <w:pPr>
                  <w:rPr>
                    <w:rFonts w:cstheme="minorHAnsi"/>
                    <w:sz w:val="24"/>
                  </w:rPr>
                </w:pPr>
                <w:r>
                  <w:rPr>
                    <w:rFonts w:cstheme="minorHAnsi"/>
                    <w:sz w:val="24"/>
                  </w:rPr>
                  <w:t>We need to improve the student success rates on the comprehensive exam in COSC1436 and COSC1437. We are currently working to add a practice exam that students will take before taking the comprehensive exam. This will help the instructors to scaffold students based on their practice exam scores. The instructor will be able to analyze the practice exam data to be able to help students in the areas that they are struggling and teach the students how to break down these problems before they are asked to do this on their own.  This will also help the students to know which areas they need to focus on when they are studying for their exam. They will be able to keep retaking the practice exam and look up questions that they missed.</w:t>
                </w:r>
                <w:r w:rsidR="00AE0B4C">
                  <w:rPr>
                    <w:rFonts w:cstheme="minorHAnsi"/>
                    <w:sz w:val="24"/>
                  </w:rPr>
                  <w:t xml:space="preserve"> We are also analyzing the classes that are meeting the thresholds for the exam to see what they are doing in their class that might be making a difference.</w:t>
                </w:r>
              </w:p>
              <w:p w14:paraId="50129F7E" w14:textId="77777777" w:rsidR="00F6421F" w:rsidRDefault="00F6421F" w:rsidP="00F6421F">
                <w:pPr>
                  <w:rPr>
                    <w:rFonts w:cstheme="minorHAnsi"/>
                    <w:sz w:val="24"/>
                  </w:rPr>
                </w:pPr>
              </w:p>
              <w:p w14:paraId="757D7D56" w14:textId="77777777" w:rsidR="00F6421F" w:rsidRDefault="00F6421F" w:rsidP="00F6421F">
                <w:pPr>
                  <w:rPr>
                    <w:rFonts w:cstheme="minorHAnsi"/>
                    <w:sz w:val="24"/>
                  </w:rPr>
                </w:pPr>
                <w:r>
                  <w:rPr>
                    <w:rFonts w:cstheme="minorHAnsi"/>
                    <w:sz w:val="24"/>
                  </w:rPr>
                  <w:t>We need to work with the University of Texas at Dallas and the University of North Texas to create articulation agreements so that students feel comfortable that their credits will transfer.</w:t>
                </w:r>
              </w:p>
              <w:p w14:paraId="6A3E40E7" w14:textId="77777777" w:rsidR="00F6421F" w:rsidRDefault="00F6421F" w:rsidP="00F6421F">
                <w:pPr>
                  <w:rPr>
                    <w:rFonts w:cstheme="minorHAnsi"/>
                    <w:sz w:val="24"/>
                  </w:rPr>
                </w:pPr>
              </w:p>
              <w:p w14:paraId="714CD713" w14:textId="77777777" w:rsidR="00F6421F" w:rsidRDefault="00F6421F" w:rsidP="00F6421F">
                <w:pPr>
                  <w:rPr>
                    <w:rFonts w:cstheme="minorHAnsi"/>
                    <w:sz w:val="24"/>
                  </w:rPr>
                </w:pPr>
                <w:r>
                  <w:rPr>
                    <w:rFonts w:cstheme="minorHAnsi"/>
                    <w:sz w:val="24"/>
                  </w:rPr>
                  <w:t xml:space="preserve">We need to work on reestablishing our AS degree in Computer Science since it will help with getting more students to complete the degree. </w:t>
                </w:r>
              </w:p>
              <w:p w14:paraId="2BE3E917" w14:textId="77777777" w:rsidR="00F6421F" w:rsidRDefault="00F6421F" w:rsidP="00F6421F">
                <w:pPr>
                  <w:rPr>
                    <w:rFonts w:cstheme="minorHAnsi"/>
                    <w:sz w:val="24"/>
                  </w:rPr>
                </w:pPr>
              </w:p>
              <w:p w14:paraId="6171F47D" w14:textId="77777777" w:rsidR="00F6421F" w:rsidRDefault="00F6421F" w:rsidP="00F6421F">
                <w:pPr>
                  <w:rPr>
                    <w:rFonts w:cstheme="minorHAnsi"/>
                    <w:sz w:val="24"/>
                  </w:rPr>
                </w:pPr>
                <w:r>
                  <w:rPr>
                    <w:rFonts w:cstheme="minorHAnsi"/>
                    <w:sz w:val="24"/>
                  </w:rPr>
                  <w:t>The Society of Women Engineers (SWE) at Collin needs to keep working to advise and entice more females to consider majoring in Computer Science and Engineering. We need to have more presence at recruiting events.</w:t>
                </w:r>
              </w:p>
              <w:p w14:paraId="335121A2" w14:textId="6BBD5725" w:rsidR="00AF08FF" w:rsidRDefault="00AF08FF" w:rsidP="00F6421F">
                <w:pPr>
                  <w:pStyle w:val="BodyText"/>
                  <w:spacing w:line="292" w:lineRule="exact"/>
                </w:pPr>
              </w:p>
            </w:tc>
          </w:sdtContent>
        </w:sdt>
      </w:tr>
    </w:tbl>
    <w:p w14:paraId="4A70D597" w14:textId="77777777" w:rsidR="00AF08FF" w:rsidRDefault="00AF08FF" w:rsidP="00064F11">
      <w:pPr>
        <w:spacing w:after="0"/>
        <w:ind w:left="-90"/>
      </w:pPr>
    </w:p>
    <w:p w14:paraId="65BEF039" w14:textId="77777777" w:rsidR="00BD54C0" w:rsidRDefault="00BD54C0">
      <w:r>
        <w:br w:type="page"/>
      </w:r>
    </w:p>
    <w:p w14:paraId="6912A9E6" w14:textId="77777777" w:rsidR="00AF08FF" w:rsidRPr="00AF08FF" w:rsidRDefault="009E0D7E" w:rsidP="00AF08FF">
      <w:pPr>
        <w:spacing w:after="0" w:line="240" w:lineRule="auto"/>
        <w:contextualSpacing/>
        <w:rPr>
          <w:rFonts w:ascii="Cambria" w:eastAsia="MS Gothic" w:hAnsi="Cambria" w:cs="Times New Roman"/>
          <w:b/>
          <w:bCs/>
          <w:smallCaps/>
          <w:color w:val="4F81BD"/>
          <w:sz w:val="26"/>
          <w:szCs w:val="26"/>
        </w:rPr>
      </w:pPr>
      <w:sdt>
        <w:sdtPr>
          <w:rPr>
            <w:rFonts w:ascii="Cambria" w:hAnsi="Cambria"/>
            <w:b/>
            <w:color w:val="2E74B5" w:themeColor="accent1" w:themeShade="BF"/>
            <w:sz w:val="28"/>
          </w:rPr>
          <w:id w:val="654880957"/>
          <w15:color w:val="FF0000"/>
          <w14:checkbox>
            <w14:checked w14:val="0"/>
            <w14:checkedState w14:val="2612" w14:font="MS Gothic"/>
            <w14:uncheckedState w14:val="2610" w14:font="MS Gothic"/>
          </w14:checkbox>
        </w:sdtPr>
        <w:sdtEndPr/>
        <w:sdtContent>
          <w:r w:rsidR="00AF08FF">
            <w:rPr>
              <w:rFonts w:ascii="MS Gothic" w:eastAsia="MS Gothic" w:hAnsi="MS Gothic" w:hint="eastAsia"/>
              <w:b/>
              <w:color w:val="2E74B5" w:themeColor="accent1" w:themeShade="BF"/>
              <w:sz w:val="28"/>
            </w:rPr>
            <w:t>☐</w:t>
          </w:r>
        </w:sdtContent>
      </w:sdt>
      <w:r w:rsidR="00D04E02">
        <w:rPr>
          <w:rFonts w:ascii="Cambria" w:eastAsia="MS Gothic" w:hAnsi="Cambria" w:cs="Times New Roman"/>
          <w:b/>
          <w:bCs/>
          <w:smallCaps/>
          <w:color w:val="4F81BD"/>
          <w:sz w:val="26"/>
          <w:szCs w:val="26"/>
        </w:rPr>
        <w:t xml:space="preserve"> 12</w:t>
      </w:r>
      <w:r w:rsidR="00AF08FF" w:rsidRPr="00AF08FF">
        <w:rPr>
          <w:rFonts w:ascii="Cambria" w:eastAsia="MS Gothic" w:hAnsi="Cambria" w:cs="Times New Roman"/>
          <w:b/>
          <w:bCs/>
          <w:smallCaps/>
          <w:color w:val="4F81BD"/>
          <w:sz w:val="26"/>
          <w:szCs w:val="26"/>
        </w:rPr>
        <w:t>.  Complete the Continuous Improvement Plan (CIP) tables that follow.</w:t>
      </w:r>
      <w:r w:rsidR="00AF08FF" w:rsidRPr="00AF08FF">
        <w:rPr>
          <w:rFonts w:ascii="Cambria" w:eastAsia="MS Gothic" w:hAnsi="Cambria" w:cs="Times New Roman"/>
          <w:b/>
          <w:bCs/>
          <w:smallCaps/>
          <w:color w:val="4F81BD"/>
          <w:sz w:val="26"/>
          <w:szCs w:val="26"/>
        </w:rPr>
        <w:br/>
      </w:r>
    </w:p>
    <w:p w14:paraId="0C0CCBAD" w14:textId="77777777" w:rsidR="00D04E02" w:rsidRPr="00D04E02" w:rsidRDefault="00D04E02" w:rsidP="00D04E02">
      <w:pPr>
        <w:spacing w:before="8" w:after="0" w:line="241" w:lineRule="auto"/>
        <w:ind w:right="210"/>
        <w:rPr>
          <w:rFonts w:ascii="Calibri" w:eastAsia="Calibri" w:hAnsi="Calibri" w:cs="Times New Roman"/>
        </w:rPr>
      </w:pPr>
      <w:r w:rsidRPr="00D04E02">
        <w:rPr>
          <w:rFonts w:ascii="Calibri" w:eastAsia="Calibri" w:hAnsi="Calibri" w:cs="Times New Roman"/>
        </w:rPr>
        <w:t xml:space="preserve">Within the context of the information gleaned in this review process and any other relevant data, identify program priorities for the next two years, </w:t>
      </w:r>
      <w:r w:rsidRPr="00D04E02">
        <w:rPr>
          <w:rFonts w:ascii="Calibri" w:eastAsia="Calibri" w:hAnsi="Calibri" w:cs="Times New Roman"/>
          <w:b/>
        </w:rPr>
        <w:t>including at least one program learning outcome (or program competency)</w:t>
      </w:r>
      <w:r w:rsidRPr="00D04E02">
        <w:rPr>
          <w:rFonts w:ascii="Calibri" w:eastAsia="Calibri" w:hAnsi="Calibri" w:cs="Times New Roman"/>
        </w:rPr>
        <w:t xml:space="preserve">, and focus on these priorities to formulate your CIP.  You may also add short-term administrative, technological, assessment, resource or professional development outcomes as needed.  </w:t>
      </w:r>
    </w:p>
    <w:p w14:paraId="61EE6DA2" w14:textId="77777777" w:rsidR="00AF08FF" w:rsidRPr="00AF08FF" w:rsidRDefault="00AF08FF" w:rsidP="00AF08FF">
      <w:pPr>
        <w:spacing w:before="8" w:after="0" w:line="241" w:lineRule="auto"/>
        <w:ind w:right="210"/>
        <w:rPr>
          <w:rFonts w:ascii="Calibri" w:eastAsia="Calibri" w:hAnsi="Calibri" w:cs="Times New Roman"/>
        </w:rPr>
      </w:pPr>
    </w:p>
    <w:p w14:paraId="12F0CC20" w14:textId="77777777" w:rsidR="00AF08FF" w:rsidRDefault="00AF08FF" w:rsidP="00AF08FF">
      <w:pPr>
        <w:spacing w:after="0" w:line="240" w:lineRule="auto"/>
        <w:contextualSpacing/>
      </w:pPr>
    </w:p>
    <w:tbl>
      <w:tblPr>
        <w:tblStyle w:val="TableGrid"/>
        <w:tblW w:w="0" w:type="auto"/>
        <w:tblLook w:val="04A0" w:firstRow="1" w:lastRow="0" w:firstColumn="1" w:lastColumn="0" w:noHBand="0" w:noVBand="1"/>
      </w:tblPr>
      <w:tblGrid>
        <w:gridCol w:w="13670"/>
      </w:tblGrid>
      <w:tr w:rsidR="00BD54C0" w14:paraId="76C113F9" w14:textId="77777777" w:rsidTr="001A42B0">
        <w:sdt>
          <w:sdtPr>
            <w:rPr>
              <w:rFonts w:ascii="Calibri" w:eastAsia="MS Mincho" w:hAnsi="Calibri" w:cs="Times New Roman"/>
              <w:b/>
              <w:sz w:val="24"/>
              <w:szCs w:val="24"/>
            </w:rPr>
            <w:id w:val="-67577980"/>
            <w:placeholder>
              <w:docPart w:val="C6AC963D9F0240208D0F0B050FDACFAE"/>
            </w:placeholder>
            <w15:color w:val="FF0000"/>
          </w:sdtPr>
          <w:sdtEndPr/>
          <w:sdtContent>
            <w:tc>
              <w:tcPr>
                <w:tcW w:w="13670" w:type="dxa"/>
              </w:tcPr>
              <w:p w14:paraId="1BB9B0EC" w14:textId="77777777" w:rsidR="00F441F1" w:rsidRDefault="00F441F1" w:rsidP="00F441F1">
                <w:r>
                  <w:t>For the next 2 years, our department is going to focus on improving the comprehensive exam scores for COSC1436 and COSC1437. We hope to improve the exam scores to meet the 70% benchmark in COSC1436 and 80% benchmark in COSC1437 in all of the following categories: data types, control structures (conditionals and loops), functions/methods, and arrays. We really need to focus on data types and control structures for both classes since these were the lowest categories overall. Although COSC1437 students scored higher than COSC1436 on the exam, we still did not meet our goal and need improvement for all areas.</w:t>
                </w:r>
              </w:p>
              <w:p w14:paraId="4A2B35F0" w14:textId="3DC500E9" w:rsidR="00BD54C0" w:rsidRPr="00BD54C0" w:rsidRDefault="00BD54C0" w:rsidP="002559C5">
                <w:pPr>
                  <w:rPr>
                    <w:color w:val="808080"/>
                  </w:rPr>
                </w:pPr>
              </w:p>
            </w:tc>
          </w:sdtContent>
        </w:sdt>
      </w:tr>
    </w:tbl>
    <w:p w14:paraId="682824DA" w14:textId="77777777" w:rsidR="00BD54C0" w:rsidRDefault="00BD54C0" w:rsidP="00AF08FF">
      <w:pPr>
        <w:spacing w:after="0" w:line="240" w:lineRule="auto"/>
        <w:contextualSpacing/>
      </w:pPr>
    </w:p>
    <w:p w14:paraId="671AA086" w14:textId="77777777" w:rsidR="00BD54C0" w:rsidRDefault="00BD54C0">
      <w:r>
        <w:br w:type="page"/>
      </w:r>
    </w:p>
    <w:p w14:paraId="038D3303" w14:textId="77777777" w:rsidR="00BD54C0" w:rsidRPr="00AF08FF" w:rsidRDefault="00BD54C0" w:rsidP="00AF08FF">
      <w:pPr>
        <w:spacing w:after="0" w:line="240" w:lineRule="auto"/>
        <w:contextualSpacing/>
      </w:pPr>
    </w:p>
    <w:p w14:paraId="5AEAB701" w14:textId="77777777" w:rsidR="00AF08FF" w:rsidRPr="00AF08FF" w:rsidRDefault="00AF08FF" w:rsidP="00AF08FF">
      <w:pPr>
        <w:spacing w:after="240" w:line="240" w:lineRule="auto"/>
        <w:ind w:right="216"/>
        <w:rPr>
          <w:rFonts w:ascii="Cambria" w:eastAsia="Calibri" w:hAnsi="Cambria" w:cs="Times New Roman"/>
          <w:b/>
          <w:color w:val="4F81BD"/>
          <w:sz w:val="24"/>
          <w:szCs w:val="24"/>
        </w:rPr>
      </w:pPr>
      <w:r w:rsidRPr="00AF08FF">
        <w:rPr>
          <w:rFonts w:ascii="Cambria" w:eastAsia="Calibri" w:hAnsi="Cambria" w:cs="Times New Roman"/>
          <w:b/>
          <w:color w:val="4F81BD"/>
          <w:sz w:val="24"/>
          <w:szCs w:val="24"/>
        </w:rPr>
        <w:t>Table 1. CIP Outcomes, Measures &amp; Targets Table (focus on at least one for the next two years)</w:t>
      </w:r>
    </w:p>
    <w:tbl>
      <w:tblPr>
        <w:tblW w:w="14400" w:type="dxa"/>
        <w:tblInd w:w="-550" w:type="dxa"/>
        <w:tblLayout w:type="fixed"/>
        <w:tblCellMar>
          <w:left w:w="0" w:type="dxa"/>
          <w:right w:w="0" w:type="dxa"/>
        </w:tblCellMar>
        <w:tblLook w:val="01E0" w:firstRow="1" w:lastRow="1" w:firstColumn="1" w:lastColumn="1" w:noHBand="0" w:noVBand="0"/>
      </w:tblPr>
      <w:tblGrid>
        <w:gridCol w:w="4818"/>
        <w:gridCol w:w="4782"/>
        <w:gridCol w:w="4800"/>
      </w:tblGrid>
      <w:tr w:rsidR="00AF08FF" w:rsidRPr="00AF08FF" w14:paraId="45DF1FD2" w14:textId="77777777" w:rsidTr="00AF08FF">
        <w:trPr>
          <w:trHeight w:hRule="exact" w:val="1307"/>
        </w:trPr>
        <w:tc>
          <w:tcPr>
            <w:tcW w:w="4818" w:type="dxa"/>
            <w:tcBorders>
              <w:top w:val="single" w:sz="8" w:space="0" w:color="4F81BD"/>
              <w:left w:val="single" w:sz="8" w:space="0" w:color="4F81BD"/>
              <w:bottom w:val="single" w:sz="24" w:space="0" w:color="4F81BD"/>
              <w:right w:val="single" w:sz="8" w:space="0" w:color="4F81BD"/>
            </w:tcBorders>
          </w:tcPr>
          <w:p w14:paraId="797B950D" w14:textId="77777777" w:rsidR="00AF08FF" w:rsidRPr="00AF08FF" w:rsidRDefault="00AF08FF" w:rsidP="00AF08FF">
            <w:pPr>
              <w:spacing w:after="0" w:line="242" w:lineRule="exact"/>
              <w:ind w:left="-45" w:right="240"/>
              <w:jc w:val="center"/>
              <w:rPr>
                <w:rFonts w:ascii="Calibri" w:eastAsia="Calibri" w:hAnsi="Calibri" w:cs="Calibri"/>
                <w:sz w:val="20"/>
                <w:szCs w:val="20"/>
              </w:rPr>
            </w:pPr>
            <w:r w:rsidRPr="00AF08FF">
              <w:rPr>
                <w:rFonts w:ascii="Calibri" w:eastAsia="Calibri" w:hAnsi="Calibri" w:cs="Calibri"/>
                <w:b/>
                <w:bCs/>
                <w:spacing w:val="-1"/>
                <w:position w:val="1"/>
                <w:sz w:val="20"/>
                <w:szCs w:val="20"/>
              </w:rPr>
              <w:t>A</w:t>
            </w:r>
            <w:r w:rsidRPr="00AF08FF">
              <w:rPr>
                <w:rFonts w:ascii="Calibri" w:eastAsia="Calibri" w:hAnsi="Calibri" w:cs="Calibri"/>
                <w:b/>
                <w:bCs/>
                <w:position w:val="1"/>
                <w:sz w:val="20"/>
                <w:szCs w:val="20"/>
              </w:rPr>
              <w:t>.</w:t>
            </w:r>
            <w:r w:rsidRPr="00AF08FF">
              <w:rPr>
                <w:rFonts w:ascii="Calibri" w:eastAsia="Calibri" w:hAnsi="Calibri" w:cs="Calibri"/>
                <w:b/>
                <w:bCs/>
                <w:spacing w:val="-2"/>
                <w:position w:val="1"/>
                <w:sz w:val="20"/>
                <w:szCs w:val="20"/>
              </w:rPr>
              <w:t xml:space="preserve"> Expected </w:t>
            </w:r>
            <w:r w:rsidRPr="00AF08FF">
              <w:rPr>
                <w:rFonts w:ascii="Calibri" w:eastAsia="Calibri" w:hAnsi="Calibri" w:cs="Calibri"/>
                <w:b/>
                <w:bCs/>
                <w:w w:val="99"/>
                <w:position w:val="1"/>
                <w:sz w:val="20"/>
                <w:szCs w:val="20"/>
              </w:rPr>
              <w:t>O</w:t>
            </w:r>
            <w:r w:rsidRPr="00AF08FF">
              <w:rPr>
                <w:rFonts w:ascii="Calibri" w:eastAsia="Calibri" w:hAnsi="Calibri" w:cs="Calibri"/>
                <w:b/>
                <w:bCs/>
                <w:spacing w:val="1"/>
                <w:w w:val="99"/>
                <w:position w:val="1"/>
                <w:sz w:val="20"/>
                <w:szCs w:val="20"/>
              </w:rPr>
              <w:t>u</w:t>
            </w:r>
            <w:r w:rsidRPr="00AF08FF">
              <w:rPr>
                <w:rFonts w:ascii="Calibri" w:eastAsia="Calibri" w:hAnsi="Calibri" w:cs="Calibri"/>
                <w:b/>
                <w:bCs/>
                <w:w w:val="99"/>
                <w:position w:val="1"/>
                <w:sz w:val="20"/>
                <w:szCs w:val="20"/>
              </w:rPr>
              <w:t>t</w:t>
            </w:r>
            <w:r w:rsidRPr="00AF08FF">
              <w:rPr>
                <w:rFonts w:ascii="Calibri" w:eastAsia="Calibri" w:hAnsi="Calibri" w:cs="Calibri"/>
                <w:b/>
                <w:bCs/>
                <w:spacing w:val="1"/>
                <w:w w:val="99"/>
                <w:position w:val="1"/>
                <w:sz w:val="20"/>
                <w:szCs w:val="20"/>
              </w:rPr>
              <w:t>comes</w:t>
            </w:r>
          </w:p>
          <w:p w14:paraId="1511FEF3" w14:textId="77777777" w:rsidR="00AF08FF" w:rsidRPr="00AF08FF" w:rsidRDefault="00AF08FF" w:rsidP="00AF08FF">
            <w:pPr>
              <w:tabs>
                <w:tab w:val="left" w:pos="4391"/>
              </w:tabs>
              <w:spacing w:after="0" w:line="218" w:lineRule="exact"/>
              <w:ind w:left="251" w:right="670"/>
              <w:jc w:val="center"/>
              <w:rPr>
                <w:rFonts w:ascii="Calibri" w:eastAsia="Calibri" w:hAnsi="Calibri" w:cs="Calibri"/>
                <w:w w:val="99"/>
                <w:sz w:val="20"/>
                <w:szCs w:val="20"/>
              </w:rPr>
            </w:pPr>
            <w:r w:rsidRPr="00AF08FF">
              <w:rPr>
                <w:rFonts w:ascii="Calibri" w:eastAsia="Calibri" w:hAnsi="Calibri" w:cs="Calibri"/>
                <w:spacing w:val="1"/>
                <w:sz w:val="20"/>
                <w:szCs w:val="20"/>
              </w:rPr>
              <w:t>R</w:t>
            </w:r>
            <w:r w:rsidRPr="00AF08FF">
              <w:rPr>
                <w:rFonts w:ascii="Calibri" w:eastAsia="Calibri" w:hAnsi="Calibri" w:cs="Calibri"/>
                <w:spacing w:val="-1"/>
                <w:sz w:val="20"/>
                <w:szCs w:val="20"/>
              </w:rPr>
              <w:t>esu</w:t>
            </w:r>
            <w:r w:rsidRPr="00AF08FF">
              <w:rPr>
                <w:rFonts w:ascii="Calibri" w:eastAsia="Calibri" w:hAnsi="Calibri" w:cs="Calibri"/>
                <w:sz w:val="20"/>
                <w:szCs w:val="20"/>
              </w:rPr>
              <w:t xml:space="preserve">lts </w:t>
            </w:r>
            <w:r w:rsidRPr="00AF08FF">
              <w:rPr>
                <w:rFonts w:ascii="Calibri" w:eastAsia="Calibri" w:hAnsi="Calibri" w:cs="Calibri"/>
                <w:spacing w:val="-1"/>
                <w:sz w:val="20"/>
                <w:szCs w:val="20"/>
              </w:rPr>
              <w:t>e</w:t>
            </w:r>
            <w:r w:rsidRPr="00AF08FF">
              <w:rPr>
                <w:rFonts w:ascii="Calibri" w:eastAsia="Calibri" w:hAnsi="Calibri" w:cs="Calibri"/>
                <w:spacing w:val="1"/>
                <w:sz w:val="20"/>
                <w:szCs w:val="20"/>
              </w:rPr>
              <w:t>x</w:t>
            </w:r>
            <w:r w:rsidRPr="00AF08FF">
              <w:rPr>
                <w:rFonts w:ascii="Calibri" w:eastAsia="Calibri" w:hAnsi="Calibri" w:cs="Calibri"/>
                <w:spacing w:val="-1"/>
                <w:sz w:val="20"/>
                <w:szCs w:val="20"/>
              </w:rPr>
              <w:t>pe</w:t>
            </w:r>
            <w:r w:rsidRPr="00AF08FF">
              <w:rPr>
                <w:rFonts w:ascii="Calibri" w:eastAsia="Calibri" w:hAnsi="Calibri" w:cs="Calibri"/>
                <w:spacing w:val="1"/>
                <w:sz w:val="20"/>
                <w:szCs w:val="20"/>
              </w:rPr>
              <w:t>c</w:t>
            </w:r>
            <w:r w:rsidRPr="00AF08FF">
              <w:rPr>
                <w:rFonts w:ascii="Calibri" w:eastAsia="Calibri" w:hAnsi="Calibri" w:cs="Calibri"/>
                <w:sz w:val="20"/>
                <w:szCs w:val="20"/>
              </w:rPr>
              <w:t>t</w:t>
            </w:r>
            <w:r w:rsidRPr="00AF08FF">
              <w:rPr>
                <w:rFonts w:ascii="Calibri" w:eastAsia="Calibri" w:hAnsi="Calibri" w:cs="Calibri"/>
                <w:spacing w:val="2"/>
                <w:sz w:val="20"/>
                <w:szCs w:val="20"/>
              </w:rPr>
              <w:t>e</w:t>
            </w:r>
            <w:r w:rsidRPr="00AF08FF">
              <w:rPr>
                <w:rFonts w:ascii="Calibri" w:eastAsia="Calibri" w:hAnsi="Calibri" w:cs="Calibri"/>
                <w:sz w:val="20"/>
                <w:szCs w:val="20"/>
              </w:rPr>
              <w:t>d</w:t>
            </w:r>
            <w:r w:rsidRPr="00AF08FF">
              <w:rPr>
                <w:rFonts w:ascii="Calibri" w:eastAsia="Calibri" w:hAnsi="Calibri" w:cs="Calibri"/>
                <w:spacing w:val="-5"/>
                <w:sz w:val="20"/>
                <w:szCs w:val="20"/>
              </w:rPr>
              <w:t xml:space="preserve"> </w:t>
            </w:r>
            <w:r w:rsidRPr="00AF08FF">
              <w:rPr>
                <w:rFonts w:ascii="Calibri" w:eastAsia="Calibri" w:hAnsi="Calibri" w:cs="Calibri"/>
                <w:sz w:val="20"/>
                <w:szCs w:val="20"/>
              </w:rPr>
              <w:t>in</w:t>
            </w:r>
            <w:r w:rsidRPr="00AF08FF">
              <w:rPr>
                <w:rFonts w:ascii="Calibri" w:eastAsia="Calibri" w:hAnsi="Calibri" w:cs="Calibri"/>
                <w:spacing w:val="-1"/>
                <w:sz w:val="20"/>
                <w:szCs w:val="20"/>
              </w:rPr>
              <w:t xml:space="preserve"> </w:t>
            </w:r>
            <w:r w:rsidRPr="00AF08FF">
              <w:rPr>
                <w:rFonts w:ascii="Calibri" w:eastAsia="Calibri" w:hAnsi="Calibri" w:cs="Calibri"/>
                <w:spacing w:val="2"/>
                <w:sz w:val="20"/>
                <w:szCs w:val="20"/>
              </w:rPr>
              <w:t>t</w:t>
            </w:r>
            <w:r w:rsidRPr="00AF08FF">
              <w:rPr>
                <w:rFonts w:ascii="Calibri" w:eastAsia="Calibri" w:hAnsi="Calibri" w:cs="Calibri"/>
                <w:spacing w:val="-1"/>
                <w:sz w:val="20"/>
                <w:szCs w:val="20"/>
              </w:rPr>
              <w:t>h</w:t>
            </w:r>
            <w:r w:rsidRPr="00AF08FF">
              <w:rPr>
                <w:rFonts w:ascii="Calibri" w:eastAsia="Calibri" w:hAnsi="Calibri" w:cs="Calibri"/>
                <w:sz w:val="20"/>
                <w:szCs w:val="20"/>
              </w:rPr>
              <w:t>is</w:t>
            </w:r>
            <w:r w:rsidRPr="00AF08FF">
              <w:rPr>
                <w:rFonts w:ascii="Calibri" w:eastAsia="Calibri" w:hAnsi="Calibri" w:cs="Calibri"/>
                <w:spacing w:val="-2"/>
                <w:sz w:val="20"/>
                <w:szCs w:val="20"/>
              </w:rPr>
              <w:t xml:space="preserve"> unit</w:t>
            </w:r>
          </w:p>
          <w:p w14:paraId="6E6E610E" w14:textId="77777777" w:rsidR="00AF08FF" w:rsidRPr="00AF08FF" w:rsidRDefault="00AF08FF" w:rsidP="00AF08FF">
            <w:pPr>
              <w:tabs>
                <w:tab w:val="left" w:pos="4391"/>
              </w:tabs>
              <w:spacing w:after="0" w:line="218" w:lineRule="exact"/>
              <w:ind w:left="251" w:right="670"/>
              <w:jc w:val="center"/>
              <w:rPr>
                <w:rFonts w:ascii="Calibri" w:eastAsia="Calibri" w:hAnsi="Calibri" w:cs="Calibri"/>
                <w:sz w:val="20"/>
                <w:szCs w:val="20"/>
              </w:rPr>
            </w:pPr>
            <w:r w:rsidRPr="00AF08FF">
              <w:rPr>
                <w:rFonts w:ascii="Calibri" w:eastAsia="Calibri" w:hAnsi="Calibri" w:cs="Calibri"/>
                <w:w w:val="99"/>
                <w:sz w:val="20"/>
                <w:szCs w:val="20"/>
              </w:rPr>
              <w:t>(e.g. Authorization requests will be completed more quickly; Increase client satisfaction with our services)</w:t>
            </w:r>
          </w:p>
        </w:tc>
        <w:tc>
          <w:tcPr>
            <w:tcW w:w="4782" w:type="dxa"/>
            <w:tcBorders>
              <w:top w:val="single" w:sz="8" w:space="0" w:color="4F81BD"/>
              <w:left w:val="single" w:sz="8" w:space="0" w:color="4F81BD"/>
              <w:bottom w:val="single" w:sz="24" w:space="0" w:color="4F81BD"/>
              <w:right w:val="single" w:sz="8" w:space="0" w:color="4F81BD"/>
            </w:tcBorders>
          </w:tcPr>
          <w:p w14:paraId="1B8E3972" w14:textId="77777777" w:rsidR="00AF08FF" w:rsidRPr="00AF08FF" w:rsidRDefault="00AF08FF" w:rsidP="00AF08FF">
            <w:pPr>
              <w:spacing w:after="0" w:line="242" w:lineRule="exact"/>
              <w:ind w:left="1781" w:right="1759"/>
              <w:jc w:val="center"/>
              <w:rPr>
                <w:rFonts w:ascii="Calibri" w:eastAsia="Calibri" w:hAnsi="Calibri" w:cs="Calibri"/>
                <w:b/>
                <w:bCs/>
                <w:w w:val="99"/>
                <w:position w:val="1"/>
                <w:sz w:val="20"/>
                <w:szCs w:val="20"/>
              </w:rPr>
            </w:pPr>
            <w:r w:rsidRPr="00AF08FF">
              <w:rPr>
                <w:rFonts w:ascii="Calibri" w:eastAsia="Calibri" w:hAnsi="Calibri" w:cs="Calibri"/>
                <w:b/>
                <w:bCs/>
                <w:spacing w:val="1"/>
                <w:position w:val="1"/>
                <w:sz w:val="20"/>
                <w:szCs w:val="20"/>
              </w:rPr>
              <w:t>B</w:t>
            </w:r>
            <w:r w:rsidRPr="00AF08FF">
              <w:rPr>
                <w:rFonts w:ascii="Calibri" w:eastAsia="Calibri" w:hAnsi="Calibri" w:cs="Calibri"/>
                <w:b/>
                <w:bCs/>
                <w:position w:val="1"/>
                <w:sz w:val="20"/>
                <w:szCs w:val="20"/>
              </w:rPr>
              <w:t>.</w:t>
            </w:r>
            <w:r w:rsidRPr="00AF08FF">
              <w:rPr>
                <w:rFonts w:ascii="Calibri" w:eastAsia="Calibri" w:hAnsi="Calibri" w:cs="Calibri"/>
                <w:b/>
                <w:bCs/>
                <w:spacing w:val="-2"/>
                <w:position w:val="1"/>
                <w:sz w:val="20"/>
                <w:szCs w:val="20"/>
              </w:rPr>
              <w:t xml:space="preserve"> </w:t>
            </w:r>
            <w:r w:rsidRPr="00AF08FF">
              <w:rPr>
                <w:rFonts w:ascii="Calibri" w:eastAsia="Calibri" w:hAnsi="Calibri" w:cs="Calibri"/>
                <w:b/>
                <w:bCs/>
                <w:spacing w:val="1"/>
                <w:w w:val="99"/>
                <w:position w:val="1"/>
                <w:sz w:val="20"/>
                <w:szCs w:val="20"/>
              </w:rPr>
              <w:t>Me</w:t>
            </w:r>
            <w:r w:rsidRPr="00AF08FF">
              <w:rPr>
                <w:rFonts w:ascii="Calibri" w:eastAsia="Calibri" w:hAnsi="Calibri" w:cs="Calibri"/>
                <w:b/>
                <w:bCs/>
                <w:w w:val="99"/>
                <w:position w:val="1"/>
                <w:sz w:val="20"/>
                <w:szCs w:val="20"/>
              </w:rPr>
              <w:t>as</w:t>
            </w:r>
            <w:r w:rsidRPr="00AF08FF">
              <w:rPr>
                <w:rFonts w:ascii="Calibri" w:eastAsia="Calibri" w:hAnsi="Calibri" w:cs="Calibri"/>
                <w:b/>
                <w:bCs/>
                <w:spacing w:val="1"/>
                <w:w w:val="99"/>
                <w:position w:val="1"/>
                <w:sz w:val="20"/>
                <w:szCs w:val="20"/>
              </w:rPr>
              <w:t>ur</w:t>
            </w:r>
            <w:r w:rsidRPr="00AF08FF">
              <w:rPr>
                <w:rFonts w:ascii="Calibri" w:eastAsia="Calibri" w:hAnsi="Calibri" w:cs="Calibri"/>
                <w:b/>
                <w:bCs/>
                <w:w w:val="99"/>
                <w:position w:val="1"/>
                <w:sz w:val="20"/>
                <w:szCs w:val="20"/>
              </w:rPr>
              <w:t>es</w:t>
            </w:r>
          </w:p>
          <w:p w14:paraId="3A3E787F" w14:textId="77777777" w:rsidR="00AF08FF" w:rsidRPr="00AF08FF" w:rsidRDefault="00AF08FF" w:rsidP="00AF08FF">
            <w:pPr>
              <w:spacing w:after="0" w:line="218" w:lineRule="exact"/>
              <w:ind w:left="311" w:right="349"/>
              <w:jc w:val="center"/>
              <w:rPr>
                <w:rFonts w:ascii="Calibri" w:eastAsia="Calibri" w:hAnsi="Calibri" w:cs="Calibri"/>
                <w:sz w:val="20"/>
                <w:szCs w:val="20"/>
              </w:rPr>
            </w:pPr>
            <w:r w:rsidRPr="00AF08FF">
              <w:rPr>
                <w:rFonts w:ascii="Calibri" w:eastAsia="Calibri" w:hAnsi="Calibri" w:cs="Calibri"/>
                <w:spacing w:val="-1"/>
                <w:sz w:val="20"/>
                <w:szCs w:val="20"/>
              </w:rPr>
              <w:t>Ins</w:t>
            </w:r>
            <w:r w:rsidRPr="00AF08FF">
              <w:rPr>
                <w:rFonts w:ascii="Calibri" w:eastAsia="Calibri" w:hAnsi="Calibri" w:cs="Calibri"/>
                <w:sz w:val="20"/>
                <w:szCs w:val="20"/>
              </w:rPr>
              <w:t>t</w:t>
            </w:r>
            <w:r w:rsidRPr="00AF08FF">
              <w:rPr>
                <w:rFonts w:ascii="Calibri" w:eastAsia="Calibri" w:hAnsi="Calibri" w:cs="Calibri"/>
                <w:spacing w:val="2"/>
                <w:sz w:val="20"/>
                <w:szCs w:val="20"/>
              </w:rPr>
              <w:t>r</w:t>
            </w:r>
            <w:r w:rsidRPr="00AF08FF">
              <w:rPr>
                <w:rFonts w:ascii="Calibri" w:eastAsia="Calibri" w:hAnsi="Calibri" w:cs="Calibri"/>
                <w:spacing w:val="-1"/>
                <w:sz w:val="20"/>
                <w:szCs w:val="20"/>
              </w:rPr>
              <w:t>u</w:t>
            </w:r>
            <w:r w:rsidRPr="00AF08FF">
              <w:rPr>
                <w:rFonts w:ascii="Calibri" w:eastAsia="Calibri" w:hAnsi="Calibri" w:cs="Calibri"/>
                <w:sz w:val="20"/>
                <w:szCs w:val="20"/>
              </w:rPr>
              <w:t>m</w:t>
            </w:r>
            <w:r w:rsidRPr="00AF08FF">
              <w:rPr>
                <w:rFonts w:ascii="Calibri" w:eastAsia="Calibri" w:hAnsi="Calibri" w:cs="Calibri"/>
                <w:spacing w:val="2"/>
                <w:sz w:val="20"/>
                <w:szCs w:val="20"/>
              </w:rPr>
              <w:t>e</w:t>
            </w:r>
            <w:r w:rsidRPr="00AF08FF">
              <w:rPr>
                <w:rFonts w:ascii="Calibri" w:eastAsia="Calibri" w:hAnsi="Calibri" w:cs="Calibri"/>
                <w:spacing w:val="-1"/>
                <w:sz w:val="20"/>
                <w:szCs w:val="20"/>
              </w:rPr>
              <w:t>n</w:t>
            </w:r>
            <w:r w:rsidRPr="00AF08FF">
              <w:rPr>
                <w:rFonts w:ascii="Calibri" w:eastAsia="Calibri" w:hAnsi="Calibri" w:cs="Calibri"/>
                <w:sz w:val="20"/>
                <w:szCs w:val="20"/>
              </w:rPr>
              <w:t>t(s)/</w:t>
            </w:r>
            <w:r w:rsidRPr="00AF08FF">
              <w:rPr>
                <w:rFonts w:ascii="Calibri" w:eastAsia="Calibri" w:hAnsi="Calibri" w:cs="Calibri"/>
                <w:spacing w:val="-1"/>
                <w:sz w:val="20"/>
                <w:szCs w:val="20"/>
              </w:rPr>
              <w:t>p</w:t>
            </w:r>
            <w:r w:rsidRPr="00AF08FF">
              <w:rPr>
                <w:rFonts w:ascii="Calibri" w:eastAsia="Calibri" w:hAnsi="Calibri" w:cs="Calibri"/>
                <w:sz w:val="20"/>
                <w:szCs w:val="20"/>
              </w:rPr>
              <w:t>r</w:t>
            </w:r>
            <w:r w:rsidRPr="00AF08FF">
              <w:rPr>
                <w:rFonts w:ascii="Calibri" w:eastAsia="Calibri" w:hAnsi="Calibri" w:cs="Calibri"/>
                <w:spacing w:val="1"/>
                <w:sz w:val="20"/>
                <w:szCs w:val="20"/>
              </w:rPr>
              <w:t>oc</w:t>
            </w:r>
            <w:r w:rsidRPr="00AF08FF">
              <w:rPr>
                <w:rFonts w:ascii="Calibri" w:eastAsia="Calibri" w:hAnsi="Calibri" w:cs="Calibri"/>
                <w:spacing w:val="-1"/>
                <w:sz w:val="20"/>
                <w:szCs w:val="20"/>
              </w:rPr>
              <w:t>es</w:t>
            </w:r>
            <w:r w:rsidRPr="00AF08FF">
              <w:rPr>
                <w:rFonts w:ascii="Calibri" w:eastAsia="Calibri" w:hAnsi="Calibri" w:cs="Calibri"/>
                <w:sz w:val="20"/>
                <w:szCs w:val="20"/>
              </w:rPr>
              <w:t>s(es)</w:t>
            </w:r>
            <w:r w:rsidRPr="00AF08FF">
              <w:rPr>
                <w:rFonts w:ascii="Calibri" w:eastAsia="Calibri" w:hAnsi="Calibri" w:cs="Calibri"/>
                <w:spacing w:val="-3"/>
                <w:sz w:val="20"/>
                <w:szCs w:val="20"/>
              </w:rPr>
              <w:t xml:space="preserve"> </w:t>
            </w:r>
            <w:r w:rsidRPr="00AF08FF">
              <w:rPr>
                <w:rFonts w:ascii="Calibri" w:eastAsia="Calibri" w:hAnsi="Calibri" w:cs="Calibri"/>
                <w:spacing w:val="1"/>
                <w:sz w:val="20"/>
                <w:szCs w:val="20"/>
              </w:rPr>
              <w:t>u</w:t>
            </w:r>
            <w:r w:rsidRPr="00AF08FF">
              <w:rPr>
                <w:rFonts w:ascii="Calibri" w:eastAsia="Calibri" w:hAnsi="Calibri" w:cs="Calibri"/>
                <w:spacing w:val="-1"/>
                <w:sz w:val="20"/>
                <w:szCs w:val="20"/>
              </w:rPr>
              <w:t>s</w:t>
            </w:r>
            <w:r w:rsidRPr="00AF08FF">
              <w:rPr>
                <w:rFonts w:ascii="Calibri" w:eastAsia="Calibri" w:hAnsi="Calibri" w:cs="Calibri"/>
                <w:spacing w:val="2"/>
                <w:sz w:val="20"/>
                <w:szCs w:val="20"/>
              </w:rPr>
              <w:t>e</w:t>
            </w:r>
            <w:r w:rsidRPr="00AF08FF">
              <w:rPr>
                <w:rFonts w:ascii="Calibri" w:eastAsia="Calibri" w:hAnsi="Calibri" w:cs="Calibri"/>
                <w:sz w:val="20"/>
                <w:szCs w:val="20"/>
              </w:rPr>
              <w:t>d</w:t>
            </w:r>
            <w:r w:rsidRPr="00AF08FF">
              <w:rPr>
                <w:rFonts w:ascii="Calibri" w:eastAsia="Calibri" w:hAnsi="Calibri" w:cs="Calibri"/>
                <w:spacing w:val="-3"/>
                <w:sz w:val="20"/>
                <w:szCs w:val="20"/>
              </w:rPr>
              <w:t xml:space="preserve"> </w:t>
            </w:r>
            <w:r w:rsidRPr="00AF08FF">
              <w:rPr>
                <w:rFonts w:ascii="Calibri" w:eastAsia="Calibri" w:hAnsi="Calibri" w:cs="Calibri"/>
                <w:spacing w:val="2"/>
                <w:sz w:val="20"/>
                <w:szCs w:val="20"/>
              </w:rPr>
              <w:t>t</w:t>
            </w:r>
            <w:r w:rsidRPr="00AF08FF">
              <w:rPr>
                <w:rFonts w:ascii="Calibri" w:eastAsia="Calibri" w:hAnsi="Calibri" w:cs="Calibri"/>
                <w:sz w:val="20"/>
                <w:szCs w:val="20"/>
              </w:rPr>
              <w:t>o m</w:t>
            </w:r>
            <w:r w:rsidRPr="00AF08FF">
              <w:rPr>
                <w:rFonts w:ascii="Calibri" w:eastAsia="Calibri" w:hAnsi="Calibri" w:cs="Calibri"/>
                <w:spacing w:val="-1"/>
                <w:sz w:val="20"/>
                <w:szCs w:val="20"/>
              </w:rPr>
              <w:t>e</w:t>
            </w:r>
            <w:r w:rsidRPr="00AF08FF">
              <w:rPr>
                <w:rFonts w:ascii="Calibri" w:eastAsia="Calibri" w:hAnsi="Calibri" w:cs="Calibri"/>
                <w:sz w:val="20"/>
                <w:szCs w:val="20"/>
              </w:rPr>
              <w:t>a</w:t>
            </w:r>
            <w:r w:rsidRPr="00AF08FF">
              <w:rPr>
                <w:rFonts w:ascii="Calibri" w:eastAsia="Calibri" w:hAnsi="Calibri" w:cs="Calibri"/>
                <w:spacing w:val="-1"/>
                <w:sz w:val="20"/>
                <w:szCs w:val="20"/>
              </w:rPr>
              <w:t>su</w:t>
            </w:r>
            <w:r w:rsidRPr="00AF08FF">
              <w:rPr>
                <w:rFonts w:ascii="Calibri" w:eastAsia="Calibri" w:hAnsi="Calibri" w:cs="Calibri"/>
                <w:w w:val="99"/>
                <w:sz w:val="20"/>
                <w:szCs w:val="20"/>
              </w:rPr>
              <w:t>r</w:t>
            </w:r>
            <w:r w:rsidRPr="00AF08FF">
              <w:rPr>
                <w:rFonts w:ascii="Calibri" w:eastAsia="Calibri" w:hAnsi="Calibri" w:cs="Calibri"/>
                <w:spacing w:val="2"/>
                <w:w w:val="99"/>
                <w:sz w:val="20"/>
                <w:szCs w:val="20"/>
              </w:rPr>
              <w:t>e re</w:t>
            </w:r>
            <w:r w:rsidRPr="00AF08FF">
              <w:rPr>
                <w:rFonts w:ascii="Calibri" w:eastAsia="Calibri" w:hAnsi="Calibri" w:cs="Calibri"/>
                <w:spacing w:val="-1"/>
                <w:sz w:val="20"/>
                <w:szCs w:val="20"/>
              </w:rPr>
              <w:t>sul</w:t>
            </w:r>
            <w:r w:rsidRPr="00AF08FF">
              <w:rPr>
                <w:rFonts w:ascii="Calibri" w:eastAsia="Calibri" w:hAnsi="Calibri" w:cs="Calibri"/>
                <w:spacing w:val="2"/>
                <w:w w:val="99"/>
                <w:sz w:val="20"/>
                <w:szCs w:val="20"/>
              </w:rPr>
              <w:t>t</w:t>
            </w:r>
            <w:r w:rsidRPr="00AF08FF">
              <w:rPr>
                <w:rFonts w:ascii="Calibri" w:eastAsia="Calibri" w:hAnsi="Calibri" w:cs="Calibri"/>
                <w:sz w:val="20"/>
                <w:szCs w:val="20"/>
              </w:rPr>
              <w:t>s</w:t>
            </w:r>
          </w:p>
          <w:p w14:paraId="09A16ED1" w14:textId="77777777" w:rsidR="00AF08FF" w:rsidRPr="00AF08FF" w:rsidRDefault="00AF08FF" w:rsidP="00AF08FF">
            <w:pPr>
              <w:spacing w:after="0" w:line="218" w:lineRule="exact"/>
              <w:ind w:left="311" w:right="349"/>
              <w:jc w:val="center"/>
              <w:rPr>
                <w:rFonts w:ascii="Calibri" w:eastAsia="Calibri" w:hAnsi="Calibri" w:cs="Calibri"/>
                <w:sz w:val="20"/>
                <w:szCs w:val="20"/>
              </w:rPr>
            </w:pPr>
            <w:r w:rsidRPr="00AF08FF">
              <w:rPr>
                <w:rFonts w:ascii="Calibri" w:eastAsia="Calibri" w:hAnsi="Calibri" w:cs="Calibri"/>
                <w:sz w:val="20"/>
                <w:szCs w:val="20"/>
              </w:rPr>
              <w:t>(e.g. sign-in sheets, surveys, focus groups, etc.)</w:t>
            </w:r>
          </w:p>
        </w:tc>
        <w:tc>
          <w:tcPr>
            <w:tcW w:w="4800" w:type="dxa"/>
            <w:tcBorders>
              <w:top w:val="single" w:sz="8" w:space="0" w:color="4F81BD"/>
              <w:left w:val="single" w:sz="8" w:space="0" w:color="4F81BD"/>
              <w:bottom w:val="single" w:sz="24" w:space="0" w:color="4F81BD"/>
              <w:right w:val="single" w:sz="18" w:space="0" w:color="4F81BD"/>
            </w:tcBorders>
          </w:tcPr>
          <w:p w14:paraId="1124F0C4" w14:textId="77777777" w:rsidR="00AF08FF" w:rsidRPr="00AF08FF" w:rsidRDefault="00AF08FF" w:rsidP="00AF08FF">
            <w:pPr>
              <w:spacing w:after="0" w:line="242" w:lineRule="exact"/>
              <w:ind w:left="166" w:right="16"/>
              <w:jc w:val="center"/>
              <w:rPr>
                <w:rFonts w:ascii="Calibri" w:eastAsia="Calibri" w:hAnsi="Calibri" w:cs="Calibri"/>
                <w:sz w:val="20"/>
                <w:szCs w:val="20"/>
              </w:rPr>
            </w:pPr>
            <w:r w:rsidRPr="00AF08FF">
              <w:rPr>
                <w:rFonts w:ascii="Calibri" w:eastAsia="Calibri" w:hAnsi="Calibri" w:cs="Calibri"/>
                <w:b/>
                <w:bCs/>
                <w:position w:val="1"/>
                <w:sz w:val="20"/>
                <w:szCs w:val="20"/>
              </w:rPr>
              <w:t>C.</w:t>
            </w:r>
            <w:r w:rsidRPr="00AF08FF">
              <w:rPr>
                <w:rFonts w:ascii="Calibri" w:eastAsia="Calibri" w:hAnsi="Calibri" w:cs="Calibri"/>
                <w:b/>
                <w:bCs/>
                <w:spacing w:val="-2"/>
                <w:position w:val="1"/>
                <w:sz w:val="20"/>
                <w:szCs w:val="20"/>
              </w:rPr>
              <w:t xml:space="preserve"> </w:t>
            </w:r>
            <w:r w:rsidRPr="00AF08FF">
              <w:rPr>
                <w:rFonts w:ascii="Calibri" w:eastAsia="Calibri" w:hAnsi="Calibri" w:cs="Calibri"/>
                <w:b/>
                <w:bCs/>
                <w:w w:val="99"/>
                <w:position w:val="1"/>
                <w:sz w:val="20"/>
                <w:szCs w:val="20"/>
              </w:rPr>
              <w:t>Ta</w:t>
            </w:r>
            <w:r w:rsidRPr="00AF08FF">
              <w:rPr>
                <w:rFonts w:ascii="Calibri" w:eastAsia="Calibri" w:hAnsi="Calibri" w:cs="Calibri"/>
                <w:b/>
                <w:bCs/>
                <w:spacing w:val="1"/>
                <w:w w:val="99"/>
                <w:position w:val="1"/>
                <w:sz w:val="20"/>
                <w:szCs w:val="20"/>
              </w:rPr>
              <w:t>r</w:t>
            </w:r>
            <w:r w:rsidRPr="00AF08FF">
              <w:rPr>
                <w:rFonts w:ascii="Calibri" w:eastAsia="Calibri" w:hAnsi="Calibri" w:cs="Calibri"/>
                <w:b/>
                <w:bCs/>
                <w:spacing w:val="-1"/>
                <w:w w:val="99"/>
                <w:position w:val="1"/>
                <w:sz w:val="20"/>
                <w:szCs w:val="20"/>
              </w:rPr>
              <w:t>g</w:t>
            </w:r>
            <w:r w:rsidRPr="00AF08FF">
              <w:rPr>
                <w:rFonts w:ascii="Calibri" w:eastAsia="Calibri" w:hAnsi="Calibri" w:cs="Calibri"/>
                <w:b/>
                <w:bCs/>
                <w:spacing w:val="1"/>
                <w:w w:val="99"/>
                <w:position w:val="1"/>
                <w:sz w:val="20"/>
                <w:szCs w:val="20"/>
              </w:rPr>
              <w:t>e</w:t>
            </w:r>
            <w:r w:rsidRPr="00AF08FF">
              <w:rPr>
                <w:rFonts w:ascii="Calibri" w:eastAsia="Calibri" w:hAnsi="Calibri" w:cs="Calibri"/>
                <w:b/>
                <w:bCs/>
                <w:w w:val="99"/>
                <w:position w:val="1"/>
                <w:sz w:val="20"/>
                <w:szCs w:val="20"/>
              </w:rPr>
              <w:t>ts</w:t>
            </w:r>
          </w:p>
          <w:p w14:paraId="51354274" w14:textId="77777777" w:rsidR="00AF08FF" w:rsidRPr="00AF08FF" w:rsidRDefault="00AF08FF" w:rsidP="00AF08FF">
            <w:pPr>
              <w:spacing w:after="0" w:line="218" w:lineRule="exact"/>
              <w:ind w:left="1091" w:right="1009"/>
              <w:jc w:val="center"/>
              <w:rPr>
                <w:rFonts w:ascii="Calibri" w:eastAsia="Calibri" w:hAnsi="Calibri" w:cs="Calibri"/>
                <w:sz w:val="20"/>
                <w:szCs w:val="20"/>
              </w:rPr>
            </w:pPr>
            <w:r w:rsidRPr="00AF08FF">
              <w:rPr>
                <w:rFonts w:ascii="Calibri" w:eastAsia="Calibri" w:hAnsi="Calibri" w:cs="Calibri"/>
                <w:spacing w:val="-1"/>
                <w:sz w:val="20"/>
                <w:szCs w:val="20"/>
              </w:rPr>
              <w:t>Le</w:t>
            </w:r>
            <w:r w:rsidRPr="00AF08FF">
              <w:rPr>
                <w:rFonts w:ascii="Calibri" w:eastAsia="Calibri" w:hAnsi="Calibri" w:cs="Calibri"/>
                <w:sz w:val="20"/>
                <w:szCs w:val="20"/>
              </w:rPr>
              <w:t>v</w:t>
            </w:r>
            <w:r w:rsidRPr="00AF08FF">
              <w:rPr>
                <w:rFonts w:ascii="Calibri" w:eastAsia="Calibri" w:hAnsi="Calibri" w:cs="Calibri"/>
                <w:spacing w:val="-1"/>
                <w:sz w:val="20"/>
                <w:szCs w:val="20"/>
              </w:rPr>
              <w:t>e</w:t>
            </w:r>
            <w:r w:rsidRPr="00AF08FF">
              <w:rPr>
                <w:rFonts w:ascii="Calibri" w:eastAsia="Calibri" w:hAnsi="Calibri" w:cs="Calibri"/>
                <w:sz w:val="20"/>
                <w:szCs w:val="20"/>
              </w:rPr>
              <w:t>l</w:t>
            </w:r>
            <w:r w:rsidRPr="00AF08FF">
              <w:rPr>
                <w:rFonts w:ascii="Calibri" w:eastAsia="Calibri" w:hAnsi="Calibri" w:cs="Calibri"/>
                <w:spacing w:val="-3"/>
                <w:sz w:val="20"/>
                <w:szCs w:val="20"/>
              </w:rPr>
              <w:t xml:space="preserve"> </w:t>
            </w:r>
            <w:r w:rsidRPr="00AF08FF">
              <w:rPr>
                <w:rFonts w:ascii="Calibri" w:eastAsia="Calibri" w:hAnsi="Calibri" w:cs="Calibri"/>
                <w:spacing w:val="1"/>
                <w:sz w:val="20"/>
                <w:szCs w:val="20"/>
              </w:rPr>
              <w:t>o</w:t>
            </w:r>
            <w:r w:rsidRPr="00AF08FF">
              <w:rPr>
                <w:rFonts w:ascii="Calibri" w:eastAsia="Calibri" w:hAnsi="Calibri" w:cs="Calibri"/>
                <w:sz w:val="20"/>
                <w:szCs w:val="20"/>
              </w:rPr>
              <w:t>f</w:t>
            </w:r>
            <w:r w:rsidRPr="00AF08FF">
              <w:rPr>
                <w:rFonts w:ascii="Calibri" w:eastAsia="Calibri" w:hAnsi="Calibri" w:cs="Calibri"/>
                <w:spacing w:val="1"/>
                <w:sz w:val="20"/>
                <w:szCs w:val="20"/>
              </w:rPr>
              <w:t xml:space="preserve"> </w:t>
            </w:r>
            <w:r w:rsidRPr="00AF08FF">
              <w:rPr>
                <w:rFonts w:ascii="Calibri" w:eastAsia="Calibri" w:hAnsi="Calibri" w:cs="Calibri"/>
                <w:spacing w:val="-1"/>
                <w:sz w:val="20"/>
                <w:szCs w:val="20"/>
              </w:rPr>
              <w:t>su</w:t>
            </w:r>
            <w:r w:rsidRPr="00AF08FF">
              <w:rPr>
                <w:rFonts w:ascii="Calibri" w:eastAsia="Calibri" w:hAnsi="Calibri" w:cs="Calibri"/>
                <w:spacing w:val="1"/>
                <w:sz w:val="20"/>
                <w:szCs w:val="20"/>
              </w:rPr>
              <w:t>cc</w:t>
            </w:r>
            <w:r w:rsidRPr="00AF08FF">
              <w:rPr>
                <w:rFonts w:ascii="Calibri" w:eastAsia="Calibri" w:hAnsi="Calibri" w:cs="Calibri"/>
                <w:spacing w:val="-1"/>
                <w:sz w:val="20"/>
                <w:szCs w:val="20"/>
              </w:rPr>
              <w:t>e</w:t>
            </w:r>
            <w:r w:rsidRPr="00AF08FF">
              <w:rPr>
                <w:rFonts w:ascii="Calibri" w:eastAsia="Calibri" w:hAnsi="Calibri" w:cs="Calibri"/>
                <w:spacing w:val="2"/>
                <w:sz w:val="20"/>
                <w:szCs w:val="20"/>
              </w:rPr>
              <w:t>s</w:t>
            </w:r>
            <w:r w:rsidRPr="00AF08FF">
              <w:rPr>
                <w:rFonts w:ascii="Calibri" w:eastAsia="Calibri" w:hAnsi="Calibri" w:cs="Calibri"/>
                <w:sz w:val="20"/>
                <w:szCs w:val="20"/>
              </w:rPr>
              <w:t>s</w:t>
            </w:r>
            <w:r w:rsidRPr="00AF08FF">
              <w:rPr>
                <w:rFonts w:ascii="Calibri" w:eastAsia="Calibri" w:hAnsi="Calibri" w:cs="Calibri"/>
                <w:spacing w:val="-3"/>
                <w:sz w:val="20"/>
                <w:szCs w:val="20"/>
              </w:rPr>
              <w:t xml:space="preserve"> </w:t>
            </w:r>
            <w:r w:rsidRPr="00AF08FF">
              <w:rPr>
                <w:rFonts w:ascii="Calibri" w:eastAsia="Calibri" w:hAnsi="Calibri" w:cs="Calibri"/>
                <w:spacing w:val="-1"/>
                <w:w w:val="99"/>
                <w:sz w:val="20"/>
                <w:szCs w:val="20"/>
              </w:rPr>
              <w:t>e</w:t>
            </w:r>
            <w:r w:rsidRPr="00AF08FF">
              <w:rPr>
                <w:rFonts w:ascii="Calibri" w:eastAsia="Calibri" w:hAnsi="Calibri" w:cs="Calibri"/>
                <w:spacing w:val="1"/>
                <w:sz w:val="20"/>
                <w:szCs w:val="20"/>
              </w:rPr>
              <w:t>x</w:t>
            </w:r>
            <w:r w:rsidRPr="00AF08FF">
              <w:rPr>
                <w:rFonts w:ascii="Calibri" w:eastAsia="Calibri" w:hAnsi="Calibri" w:cs="Calibri"/>
                <w:spacing w:val="-1"/>
                <w:sz w:val="20"/>
                <w:szCs w:val="20"/>
              </w:rPr>
              <w:t>p</w:t>
            </w:r>
            <w:r w:rsidRPr="00AF08FF">
              <w:rPr>
                <w:rFonts w:ascii="Calibri" w:eastAsia="Calibri" w:hAnsi="Calibri" w:cs="Calibri"/>
                <w:spacing w:val="-1"/>
                <w:w w:val="99"/>
                <w:sz w:val="20"/>
                <w:szCs w:val="20"/>
              </w:rPr>
              <w:t>e</w:t>
            </w:r>
            <w:r w:rsidRPr="00AF08FF">
              <w:rPr>
                <w:rFonts w:ascii="Calibri" w:eastAsia="Calibri" w:hAnsi="Calibri" w:cs="Calibri"/>
                <w:spacing w:val="1"/>
                <w:w w:val="99"/>
                <w:sz w:val="20"/>
                <w:szCs w:val="20"/>
              </w:rPr>
              <w:t>c</w:t>
            </w:r>
            <w:r w:rsidRPr="00AF08FF">
              <w:rPr>
                <w:rFonts w:ascii="Calibri" w:eastAsia="Calibri" w:hAnsi="Calibri" w:cs="Calibri"/>
                <w:w w:val="99"/>
                <w:sz w:val="20"/>
                <w:szCs w:val="20"/>
              </w:rPr>
              <w:t>t</w:t>
            </w:r>
            <w:r w:rsidRPr="00AF08FF">
              <w:rPr>
                <w:rFonts w:ascii="Calibri" w:eastAsia="Calibri" w:hAnsi="Calibri" w:cs="Calibri"/>
                <w:spacing w:val="2"/>
                <w:w w:val="99"/>
                <w:sz w:val="20"/>
                <w:szCs w:val="20"/>
              </w:rPr>
              <w:t>e</w:t>
            </w:r>
            <w:r w:rsidRPr="00AF08FF">
              <w:rPr>
                <w:rFonts w:ascii="Calibri" w:eastAsia="Calibri" w:hAnsi="Calibri" w:cs="Calibri"/>
                <w:sz w:val="20"/>
                <w:szCs w:val="20"/>
              </w:rPr>
              <w:t>d</w:t>
            </w:r>
          </w:p>
          <w:p w14:paraId="03433F46" w14:textId="77777777" w:rsidR="00AF08FF" w:rsidRPr="00AF08FF" w:rsidRDefault="00AF08FF" w:rsidP="00AF08FF">
            <w:pPr>
              <w:spacing w:after="0" w:line="218" w:lineRule="exact"/>
              <w:ind w:left="1091" w:right="1009"/>
              <w:jc w:val="center"/>
              <w:rPr>
                <w:rFonts w:ascii="Calibri" w:eastAsia="Calibri" w:hAnsi="Calibri" w:cs="Calibri"/>
                <w:sz w:val="20"/>
                <w:szCs w:val="20"/>
              </w:rPr>
            </w:pPr>
            <w:r w:rsidRPr="00AF08FF">
              <w:rPr>
                <w:rFonts w:ascii="Calibri" w:eastAsia="Calibri" w:hAnsi="Calibri" w:cs="Calibri"/>
                <w:sz w:val="20"/>
                <w:szCs w:val="20"/>
              </w:rPr>
              <w:t>(e.g. 80% approval rating, 10 day faster request turn-around time, etc.)</w:t>
            </w:r>
          </w:p>
        </w:tc>
      </w:tr>
      <w:tr w:rsidR="00AF08FF" w:rsidRPr="00AF08FF" w14:paraId="3B377F29" w14:textId="77777777" w:rsidTr="00AF08FF">
        <w:trPr>
          <w:trHeight w:hRule="exact" w:val="1473"/>
        </w:trPr>
        <w:tc>
          <w:tcPr>
            <w:tcW w:w="4818" w:type="dxa"/>
            <w:tcBorders>
              <w:top w:val="single" w:sz="24" w:space="0" w:color="4F81BD"/>
              <w:left w:val="single" w:sz="8" w:space="0" w:color="4F81BD"/>
              <w:bottom w:val="single" w:sz="8" w:space="0" w:color="4F81BD"/>
              <w:right w:val="single" w:sz="8" w:space="0" w:color="4F81BD"/>
            </w:tcBorders>
            <w:shd w:val="clear" w:color="auto" w:fill="DBE5F1"/>
          </w:tcPr>
          <w:sdt>
            <w:sdtPr>
              <w:rPr>
                <w:rFonts w:ascii="Calibri" w:eastAsia="Franklin Gothic Book" w:hAnsi="Calibri" w:cs="Franklin Gothic Book"/>
                <w:sz w:val="20"/>
                <w:szCs w:val="20"/>
              </w:rPr>
              <w:id w:val="-1881549085"/>
              <w:placeholder>
                <w:docPart w:val="E415F3051F14493CB572B5AE12213771"/>
              </w:placeholder>
              <w15:color w:val="FF0000"/>
            </w:sdtPr>
            <w:sdtEndPr/>
            <w:sdtContent>
              <w:p w14:paraId="6657DE6A" w14:textId="77777777" w:rsidR="00066989" w:rsidRDefault="00066989" w:rsidP="00066989">
                <w:pPr>
                  <w:spacing w:after="200" w:line="276" w:lineRule="auto"/>
                </w:pPr>
                <w:r>
                  <w:t>Students will demonstrate a fundamental understanding of data types, control structures, functions/methods, and arrays in Programming I.</w:t>
                </w:r>
              </w:p>
              <w:p w14:paraId="1BD48865" w14:textId="53FC7E98" w:rsidR="00AF08FF" w:rsidRPr="00AF08FF" w:rsidRDefault="009E0D7E" w:rsidP="00AF08FF">
                <w:pPr>
                  <w:rPr>
                    <w:rFonts w:ascii="Calibri" w:eastAsia="Franklin Gothic Book" w:hAnsi="Calibri" w:cs="Franklin Gothic Book"/>
                    <w:sz w:val="20"/>
                    <w:szCs w:val="20"/>
                  </w:rPr>
                </w:pPr>
              </w:p>
            </w:sdtContent>
          </w:sdt>
          <w:p w14:paraId="438151A6" w14:textId="77777777" w:rsidR="00AF08FF" w:rsidRPr="00AF08FF" w:rsidRDefault="00AF08FF" w:rsidP="00AF08FF">
            <w:pPr>
              <w:spacing w:after="0" w:line="240" w:lineRule="auto"/>
              <w:ind w:right="-20"/>
              <w:rPr>
                <w:rFonts w:ascii="Calibri" w:eastAsia="Franklin Gothic Book" w:hAnsi="Calibri" w:cs="Franklin Gothic Book"/>
                <w:sz w:val="20"/>
                <w:szCs w:val="20"/>
              </w:rPr>
            </w:pPr>
          </w:p>
        </w:tc>
        <w:tc>
          <w:tcPr>
            <w:tcW w:w="4782" w:type="dxa"/>
            <w:tcBorders>
              <w:top w:val="single" w:sz="24" w:space="0" w:color="4F81BD"/>
              <w:left w:val="single" w:sz="8" w:space="0" w:color="4F81BD"/>
              <w:bottom w:val="single" w:sz="8" w:space="0" w:color="4F81BD"/>
              <w:right w:val="single" w:sz="8" w:space="0" w:color="4F81BD"/>
            </w:tcBorders>
            <w:shd w:val="clear" w:color="auto" w:fill="DBE5F1"/>
          </w:tcPr>
          <w:sdt>
            <w:sdtPr>
              <w:rPr>
                <w:rFonts w:ascii="Calibri" w:eastAsia="Franklin Gothic Book" w:hAnsi="Calibri" w:cs="Franklin Gothic Book"/>
                <w:sz w:val="20"/>
                <w:szCs w:val="20"/>
              </w:rPr>
              <w:id w:val="72253774"/>
              <w:placeholder>
                <w:docPart w:val="B79FB1F73812420587F98F18FC43265D"/>
              </w:placeholder>
              <w15:color w:val="FF0000"/>
            </w:sdtPr>
            <w:sdtEndPr/>
            <w:sdtContent>
              <w:p w14:paraId="532627AB" w14:textId="564ADC4D" w:rsidR="00AF08FF" w:rsidRPr="00AF08FF" w:rsidRDefault="00066989" w:rsidP="00AF08FF">
                <w:r>
                  <w:t>Comprehensive exam in COSC1436 (first programming course).</w:t>
                </w:r>
              </w:p>
            </w:sdtContent>
          </w:sdt>
        </w:tc>
        <w:tc>
          <w:tcPr>
            <w:tcW w:w="4800" w:type="dxa"/>
            <w:tcBorders>
              <w:top w:val="single" w:sz="24" w:space="0" w:color="4F81BD"/>
              <w:left w:val="single" w:sz="8" w:space="0" w:color="4F81BD"/>
              <w:bottom w:val="single" w:sz="8" w:space="0" w:color="4F81BD"/>
              <w:right w:val="single" w:sz="18" w:space="0" w:color="4F81BD"/>
            </w:tcBorders>
            <w:shd w:val="clear" w:color="auto" w:fill="DBE5F1"/>
          </w:tcPr>
          <w:sdt>
            <w:sdtPr>
              <w:rPr>
                <w:rFonts w:ascii="Calibri" w:eastAsia="Franklin Gothic Book" w:hAnsi="Calibri" w:cs="Franklin Gothic Book"/>
                <w:sz w:val="20"/>
                <w:szCs w:val="20"/>
              </w:rPr>
              <w:id w:val="1408731106"/>
              <w:placeholder>
                <w:docPart w:val="1BB66895F3BC446E834FB67ED50CB7A9"/>
              </w:placeholder>
              <w15:color w:val="FF0000"/>
            </w:sdtPr>
            <w:sdtEndPr/>
            <w:sdtContent>
              <w:p w14:paraId="79CCA734" w14:textId="4E3A909B" w:rsidR="00AF08FF" w:rsidRPr="00AF08FF" w:rsidRDefault="00066989" w:rsidP="00AF08FF">
                <w:r>
                  <w:t>Minimum of 70% on comprehensive exam on the data types, control structures, functions/methods, and arrays.</w:t>
                </w:r>
              </w:p>
            </w:sdtContent>
          </w:sdt>
        </w:tc>
      </w:tr>
      <w:tr w:rsidR="00AF08FF" w:rsidRPr="00AF08FF" w14:paraId="7A252C03" w14:textId="77777777" w:rsidTr="00AF08FF">
        <w:trPr>
          <w:trHeight w:hRule="exact" w:val="1577"/>
        </w:trPr>
        <w:tc>
          <w:tcPr>
            <w:tcW w:w="4818" w:type="dxa"/>
            <w:tcBorders>
              <w:top w:val="single" w:sz="8" w:space="0" w:color="4F81BD"/>
              <w:left w:val="single" w:sz="8" w:space="0" w:color="4F81BD"/>
              <w:bottom w:val="single" w:sz="8" w:space="0" w:color="4F81BD"/>
              <w:right w:val="single" w:sz="8" w:space="0" w:color="4F81BD"/>
            </w:tcBorders>
          </w:tcPr>
          <w:sdt>
            <w:sdtPr>
              <w:rPr>
                <w:rFonts w:ascii="Calibri" w:eastAsia="Franklin Gothic Book" w:hAnsi="Calibri" w:cs="Franklin Gothic Book"/>
                <w:sz w:val="20"/>
                <w:szCs w:val="20"/>
              </w:rPr>
              <w:id w:val="-36591350"/>
              <w:placeholder>
                <w:docPart w:val="69BA8257EA7F4D8CB7939899095E31D5"/>
              </w:placeholder>
              <w15:color w:val="FF0000"/>
            </w:sdtPr>
            <w:sdtEndPr/>
            <w:sdtContent>
              <w:p w14:paraId="45CBFFEB" w14:textId="77777777" w:rsidR="00066989" w:rsidRDefault="00066989" w:rsidP="00066989">
                <w:pPr>
                  <w:spacing w:after="200" w:line="276" w:lineRule="auto"/>
                </w:pPr>
                <w:r>
                  <w:t>Students will demonstrate a fundamental understanding of data types, control structures, functions/methods, and arrays in Programming II.</w:t>
                </w:r>
              </w:p>
              <w:p w14:paraId="5B1618BE" w14:textId="3E25BC3A" w:rsidR="00AF08FF" w:rsidRPr="00AF08FF" w:rsidRDefault="009E0D7E" w:rsidP="00AF08FF"/>
            </w:sdtContent>
          </w:sdt>
        </w:tc>
        <w:tc>
          <w:tcPr>
            <w:tcW w:w="4782" w:type="dxa"/>
            <w:tcBorders>
              <w:top w:val="single" w:sz="8" w:space="0" w:color="4F81BD"/>
              <w:left w:val="single" w:sz="8" w:space="0" w:color="4F81BD"/>
              <w:bottom w:val="single" w:sz="8" w:space="0" w:color="4F81BD"/>
              <w:right w:val="single" w:sz="8" w:space="0" w:color="4F81BD"/>
            </w:tcBorders>
          </w:tcPr>
          <w:sdt>
            <w:sdtPr>
              <w:rPr>
                <w:rFonts w:ascii="Calibri" w:eastAsia="Franklin Gothic Book" w:hAnsi="Calibri" w:cs="Franklin Gothic Book"/>
                <w:sz w:val="20"/>
                <w:szCs w:val="20"/>
              </w:rPr>
              <w:id w:val="614713075"/>
              <w:placeholder>
                <w:docPart w:val="3C107084D62243EA90F94182D33C4581"/>
              </w:placeholder>
              <w15:color w:val="FF0000"/>
            </w:sdtPr>
            <w:sdtEndPr/>
            <w:sdtContent>
              <w:p w14:paraId="79C00A7C" w14:textId="3787285C" w:rsidR="00AF08FF" w:rsidRPr="00AF08FF" w:rsidRDefault="00066989" w:rsidP="00AF08FF">
                <w:r>
                  <w:t>Comprehensive exam in COSC1437 (second programming course).</w:t>
                </w:r>
              </w:p>
            </w:sdtContent>
          </w:sdt>
        </w:tc>
        <w:tc>
          <w:tcPr>
            <w:tcW w:w="4800" w:type="dxa"/>
            <w:tcBorders>
              <w:top w:val="single" w:sz="8" w:space="0" w:color="4F81BD"/>
              <w:left w:val="single" w:sz="8" w:space="0" w:color="4F81BD"/>
              <w:bottom w:val="single" w:sz="8" w:space="0" w:color="4F81BD"/>
              <w:right w:val="single" w:sz="18" w:space="0" w:color="4F81BD"/>
            </w:tcBorders>
          </w:tcPr>
          <w:sdt>
            <w:sdtPr>
              <w:rPr>
                <w:rFonts w:ascii="Calibri" w:eastAsia="Franklin Gothic Book" w:hAnsi="Calibri" w:cs="Franklin Gothic Book"/>
                <w:sz w:val="20"/>
                <w:szCs w:val="20"/>
              </w:rPr>
              <w:id w:val="576100466"/>
              <w:placeholder>
                <w:docPart w:val="0AA4B4BB12784736B5AF4A3DFA7F0013"/>
              </w:placeholder>
              <w15:color w:val="FF0000"/>
            </w:sdtPr>
            <w:sdtEndPr/>
            <w:sdtContent>
              <w:p w14:paraId="575F329A" w14:textId="369033B7" w:rsidR="00AF08FF" w:rsidRPr="00AF08FF" w:rsidRDefault="00066989" w:rsidP="00AF08FF">
                <w:r>
                  <w:t>Minimum of 80% on comprehensive exam on the data types, control structures, functions/methods, and arrays.</w:t>
                </w:r>
              </w:p>
            </w:sdtContent>
          </w:sdt>
        </w:tc>
      </w:tr>
      <w:tr w:rsidR="00AF08FF" w:rsidRPr="00AF08FF" w14:paraId="78749E4B" w14:textId="77777777" w:rsidTr="00AF08FF">
        <w:trPr>
          <w:trHeight w:hRule="exact" w:val="1631"/>
        </w:trPr>
        <w:tc>
          <w:tcPr>
            <w:tcW w:w="4818" w:type="dxa"/>
            <w:tcBorders>
              <w:top w:val="single" w:sz="8" w:space="0" w:color="4F81BD"/>
              <w:left w:val="single" w:sz="8" w:space="0" w:color="4F81BD"/>
              <w:bottom w:val="single" w:sz="8" w:space="0" w:color="4F81BD"/>
              <w:right w:val="single" w:sz="8" w:space="0" w:color="4F81BD"/>
            </w:tcBorders>
            <w:shd w:val="clear" w:color="auto" w:fill="DBE5F1"/>
          </w:tcPr>
          <w:sdt>
            <w:sdtPr>
              <w:rPr>
                <w:rFonts w:ascii="Calibri" w:eastAsia="Franklin Gothic Book" w:hAnsi="Calibri" w:cs="Franklin Gothic Book"/>
                <w:sz w:val="20"/>
                <w:szCs w:val="20"/>
              </w:rPr>
              <w:id w:val="-10616886"/>
              <w:placeholder>
                <w:docPart w:val="4A85DD71CE7A46A2958D530CA0CA3AED"/>
              </w:placeholder>
              <w15:color w:val="FF0000"/>
            </w:sdtPr>
            <w:sdtEndPr/>
            <w:sdtContent>
              <w:sdt>
                <w:sdtPr>
                  <w:rPr>
                    <w:rFonts w:ascii="Calibri" w:eastAsia="Franklin Gothic Book" w:hAnsi="Calibri" w:cs="Franklin Gothic Book"/>
                    <w:sz w:val="20"/>
                    <w:szCs w:val="20"/>
                  </w:rPr>
                  <w:id w:val="1782217275"/>
                  <w:placeholder>
                    <w:docPart w:val="32D03121A9A24D879FA4E9AD4DD7B26F"/>
                  </w:placeholder>
                  <w15:color w:val="FF0000"/>
                </w:sdtPr>
                <w:sdtEndPr/>
                <w:sdtContent>
                  <w:p w14:paraId="45756D1E" w14:textId="77777777" w:rsidR="00C060C2" w:rsidRDefault="00C060C2" w:rsidP="00C060C2">
                    <w:pPr>
                      <w:rPr>
                        <w:rFonts w:ascii="Calibri" w:eastAsia="Franklin Gothic Book" w:hAnsi="Calibri" w:cs="Franklin Gothic Book"/>
                        <w:sz w:val="20"/>
                        <w:szCs w:val="20"/>
                      </w:rPr>
                    </w:pPr>
                    <w:r>
                      <w:t>Students will use object-oriented programming techniques to develop executable programs.</w:t>
                    </w:r>
                  </w:p>
                </w:sdtContent>
              </w:sdt>
              <w:p w14:paraId="7F1668C5" w14:textId="44E7E9CC" w:rsidR="00AF08FF" w:rsidRPr="00AF08FF" w:rsidRDefault="009E0D7E" w:rsidP="00AF08FF"/>
            </w:sdtContent>
          </w:sdt>
        </w:tc>
        <w:tc>
          <w:tcPr>
            <w:tcW w:w="4782" w:type="dxa"/>
            <w:tcBorders>
              <w:top w:val="single" w:sz="8" w:space="0" w:color="4F81BD"/>
              <w:left w:val="single" w:sz="8" w:space="0" w:color="4F81BD"/>
              <w:bottom w:val="single" w:sz="8" w:space="0" w:color="4F81BD"/>
              <w:right w:val="single" w:sz="8" w:space="0" w:color="4F81BD"/>
            </w:tcBorders>
            <w:shd w:val="clear" w:color="auto" w:fill="DBE5F1"/>
          </w:tcPr>
          <w:sdt>
            <w:sdtPr>
              <w:rPr>
                <w:rFonts w:ascii="Calibri" w:eastAsia="Franklin Gothic Book" w:hAnsi="Calibri" w:cs="Franklin Gothic Book"/>
                <w:sz w:val="20"/>
                <w:szCs w:val="20"/>
              </w:rPr>
              <w:id w:val="-1006055497"/>
              <w:placeholder>
                <w:docPart w:val="BBF96AFA8694478A892B5EBBFBACB3B5"/>
              </w:placeholder>
              <w15:color w:val="FF0000"/>
            </w:sdtPr>
            <w:sdtEndPr/>
            <w:sdtContent>
              <w:sdt>
                <w:sdtPr>
                  <w:rPr>
                    <w:rFonts w:ascii="Calibri" w:eastAsia="Franklin Gothic Book" w:hAnsi="Calibri" w:cs="Franklin Gothic Book"/>
                    <w:sz w:val="20"/>
                    <w:szCs w:val="20"/>
                  </w:rPr>
                  <w:id w:val="183093893"/>
                  <w:placeholder>
                    <w:docPart w:val="517C931ECFA54C9ABF48ADDC0C6C19B5"/>
                  </w:placeholder>
                  <w15:color w:val="FF0000"/>
                </w:sdtPr>
                <w:sdtEndPr/>
                <w:sdtContent>
                  <w:p w14:paraId="537E63D1" w14:textId="25119FA2" w:rsidR="00C060C2" w:rsidRDefault="00C060C2" w:rsidP="00C060C2">
                    <w:pPr>
                      <w:rPr>
                        <w:rFonts w:ascii="Calibri" w:eastAsia="Franklin Gothic Book" w:hAnsi="Calibri" w:cs="Franklin Gothic Book"/>
                        <w:sz w:val="20"/>
                        <w:szCs w:val="20"/>
                      </w:rPr>
                    </w:pPr>
                    <w:r>
                      <w:t>Object-oriented project in COSC1437 (second programming course).</w:t>
                    </w:r>
                  </w:p>
                </w:sdtContent>
              </w:sdt>
              <w:p w14:paraId="19BE4D2C" w14:textId="32C820E5" w:rsidR="00AF08FF" w:rsidRPr="00AF08FF" w:rsidRDefault="009E0D7E" w:rsidP="00AF08FF"/>
            </w:sdtContent>
          </w:sdt>
        </w:tc>
        <w:tc>
          <w:tcPr>
            <w:tcW w:w="4800" w:type="dxa"/>
            <w:tcBorders>
              <w:top w:val="single" w:sz="8" w:space="0" w:color="4F81BD"/>
              <w:left w:val="single" w:sz="8" w:space="0" w:color="4F81BD"/>
              <w:bottom w:val="single" w:sz="8" w:space="0" w:color="4F81BD"/>
              <w:right w:val="single" w:sz="18" w:space="0" w:color="4F81BD"/>
            </w:tcBorders>
            <w:shd w:val="clear" w:color="auto" w:fill="DBE5F1"/>
          </w:tcPr>
          <w:sdt>
            <w:sdtPr>
              <w:rPr>
                <w:rFonts w:ascii="Calibri" w:eastAsia="Franklin Gothic Book" w:hAnsi="Calibri" w:cs="Franklin Gothic Book"/>
                <w:sz w:val="20"/>
                <w:szCs w:val="20"/>
              </w:rPr>
              <w:id w:val="1328322581"/>
              <w:placeholder>
                <w:docPart w:val="25391AE2D37F442BAA9778FDEBB7BD99"/>
              </w:placeholder>
              <w15:color w:val="FF0000"/>
            </w:sdtPr>
            <w:sdtEndPr/>
            <w:sdtContent>
              <w:p w14:paraId="34A35159" w14:textId="2D559DE8" w:rsidR="00AF08FF" w:rsidRPr="00AF08FF" w:rsidRDefault="00C060C2" w:rsidP="00AF08FF">
                <w:r>
                  <w:t>Minimum of 70% on the object-oriented project.</w:t>
                </w:r>
              </w:p>
            </w:sdtContent>
          </w:sdt>
        </w:tc>
      </w:tr>
      <w:tr w:rsidR="004164C1" w:rsidRPr="00AF08FF" w14:paraId="0FF85C0C" w14:textId="77777777" w:rsidTr="00FA77F0">
        <w:trPr>
          <w:trHeight w:hRule="exact" w:val="1631"/>
        </w:trPr>
        <w:tc>
          <w:tcPr>
            <w:tcW w:w="4818" w:type="dxa"/>
            <w:tcBorders>
              <w:top w:val="single" w:sz="8" w:space="0" w:color="4F81BD"/>
              <w:left w:val="single" w:sz="8" w:space="0" w:color="4F81BD"/>
              <w:bottom w:val="single" w:sz="8" w:space="0" w:color="4F81BD"/>
              <w:right w:val="single" w:sz="8" w:space="0" w:color="4F81BD"/>
            </w:tcBorders>
            <w:shd w:val="clear" w:color="auto" w:fill="auto"/>
          </w:tcPr>
          <w:sdt>
            <w:sdtPr>
              <w:rPr>
                <w:rFonts w:ascii="Calibri" w:eastAsia="Franklin Gothic Book" w:hAnsi="Calibri" w:cs="Franklin Gothic Book"/>
                <w:sz w:val="20"/>
                <w:szCs w:val="20"/>
              </w:rPr>
              <w:id w:val="973876137"/>
              <w:placeholder>
                <w:docPart w:val="D4548A76303348D8AF5CA60CD0DE46A9"/>
              </w:placeholder>
              <w15:color w:val="FF0000"/>
            </w:sdtPr>
            <w:sdtEndPr/>
            <w:sdtContent>
              <w:sdt>
                <w:sdtPr>
                  <w:rPr>
                    <w:rFonts w:ascii="Calibri" w:eastAsia="Franklin Gothic Book" w:hAnsi="Calibri" w:cs="Franklin Gothic Book"/>
                    <w:sz w:val="20"/>
                    <w:szCs w:val="20"/>
                  </w:rPr>
                  <w:id w:val="1529988817"/>
                  <w:placeholder>
                    <w:docPart w:val="F55034F87C9045E28E89CB520BE2BC8C"/>
                  </w:placeholder>
                  <w15:color w:val="FF0000"/>
                </w:sdtPr>
                <w:sdtEndPr/>
                <w:sdtContent>
                  <w:p w14:paraId="53608D49" w14:textId="77777777" w:rsidR="00C060C2" w:rsidRDefault="00C060C2" w:rsidP="00C060C2">
                    <w:pPr>
                      <w:rPr>
                        <w:rFonts w:ascii="Calibri" w:eastAsia="Franklin Gothic Book" w:hAnsi="Calibri" w:cs="Franklin Gothic Book"/>
                        <w:sz w:val="20"/>
                        <w:szCs w:val="20"/>
                      </w:rPr>
                    </w:pPr>
                    <w:r>
                      <w:t>Students will d</w:t>
                    </w:r>
                    <w:r w:rsidRPr="0071408D">
                      <w:t>esign and develop programs that implement basic data structures.</w:t>
                    </w:r>
                  </w:p>
                </w:sdtContent>
              </w:sdt>
              <w:p w14:paraId="2CE990B8" w14:textId="3A191D96" w:rsidR="004164C1" w:rsidRPr="00AF08FF" w:rsidRDefault="009E0D7E" w:rsidP="004164C1"/>
            </w:sdtContent>
          </w:sdt>
        </w:tc>
        <w:tc>
          <w:tcPr>
            <w:tcW w:w="4782" w:type="dxa"/>
            <w:tcBorders>
              <w:top w:val="single" w:sz="8" w:space="0" w:color="4F81BD"/>
              <w:left w:val="single" w:sz="8" w:space="0" w:color="4F81BD"/>
              <w:bottom w:val="single" w:sz="8" w:space="0" w:color="4F81BD"/>
              <w:right w:val="single" w:sz="8" w:space="0" w:color="4F81BD"/>
            </w:tcBorders>
            <w:shd w:val="clear" w:color="auto" w:fill="auto"/>
          </w:tcPr>
          <w:sdt>
            <w:sdtPr>
              <w:rPr>
                <w:rFonts w:ascii="Calibri" w:eastAsia="Franklin Gothic Book" w:hAnsi="Calibri" w:cs="Franklin Gothic Book"/>
                <w:sz w:val="20"/>
                <w:szCs w:val="20"/>
              </w:rPr>
              <w:id w:val="1055040776"/>
              <w:placeholder>
                <w:docPart w:val="5DB3AFFEC0294E43B66914B882D61DC5"/>
              </w:placeholder>
              <w15:color w:val="FF0000"/>
            </w:sdtPr>
            <w:sdtEndPr/>
            <w:sdtContent>
              <w:sdt>
                <w:sdtPr>
                  <w:rPr>
                    <w:rFonts w:ascii="Calibri" w:eastAsia="Franklin Gothic Book" w:hAnsi="Calibri" w:cs="Franklin Gothic Book"/>
                    <w:sz w:val="20"/>
                    <w:szCs w:val="20"/>
                  </w:rPr>
                  <w:id w:val="542170484"/>
                  <w:placeholder>
                    <w:docPart w:val="79934BF2FF884507AB0828016B8AAE1B"/>
                  </w:placeholder>
                  <w15:color w:val="FF0000"/>
                </w:sdtPr>
                <w:sdtEndPr/>
                <w:sdtContent>
                  <w:p w14:paraId="112C2338" w14:textId="6D159676" w:rsidR="00C060C2" w:rsidRDefault="00C060C2" w:rsidP="00C060C2">
                    <w:pPr>
                      <w:rPr>
                        <w:rFonts w:ascii="Calibri" w:eastAsia="Franklin Gothic Book" w:hAnsi="Calibri" w:cs="Franklin Gothic Book"/>
                        <w:sz w:val="20"/>
                        <w:szCs w:val="20"/>
                      </w:rPr>
                    </w:pPr>
                    <w:r>
                      <w:t>Data Structures project in COSC2436 (third programming course).</w:t>
                    </w:r>
                  </w:p>
                </w:sdtContent>
              </w:sdt>
              <w:p w14:paraId="1761A4DC" w14:textId="654FE825" w:rsidR="004164C1" w:rsidRPr="00AF08FF" w:rsidRDefault="009E0D7E" w:rsidP="004164C1"/>
            </w:sdtContent>
          </w:sdt>
        </w:tc>
        <w:tc>
          <w:tcPr>
            <w:tcW w:w="4800" w:type="dxa"/>
            <w:tcBorders>
              <w:top w:val="single" w:sz="8" w:space="0" w:color="4F81BD"/>
              <w:left w:val="single" w:sz="8" w:space="0" w:color="4F81BD"/>
              <w:bottom w:val="single" w:sz="8" w:space="0" w:color="4F81BD"/>
              <w:right w:val="single" w:sz="18" w:space="0" w:color="4F81BD"/>
            </w:tcBorders>
            <w:shd w:val="clear" w:color="auto" w:fill="auto"/>
          </w:tcPr>
          <w:sdt>
            <w:sdtPr>
              <w:rPr>
                <w:rFonts w:ascii="Calibri" w:eastAsia="Franklin Gothic Book" w:hAnsi="Calibri" w:cs="Franklin Gothic Book"/>
                <w:sz w:val="20"/>
                <w:szCs w:val="20"/>
              </w:rPr>
              <w:id w:val="-2103168699"/>
              <w:placeholder>
                <w:docPart w:val="93999FA27ED44C1880E3877B039CD9BF"/>
              </w:placeholder>
              <w15:color w:val="FF0000"/>
            </w:sdtPr>
            <w:sdtEndPr/>
            <w:sdtContent>
              <w:p w14:paraId="17FE4060" w14:textId="3C77BB56" w:rsidR="004164C1" w:rsidRPr="00AF08FF" w:rsidRDefault="00C060C2" w:rsidP="004164C1">
                <w:r>
                  <w:t>Minimum of 70% on the data structures project.</w:t>
                </w:r>
              </w:p>
            </w:sdtContent>
          </w:sdt>
        </w:tc>
      </w:tr>
    </w:tbl>
    <w:p w14:paraId="45F0028A" w14:textId="77777777" w:rsidR="00AF08FF" w:rsidRDefault="00AF08FF" w:rsidP="00064F11">
      <w:pPr>
        <w:spacing w:after="0"/>
        <w:ind w:left="-90"/>
      </w:pPr>
    </w:p>
    <w:p w14:paraId="239E3B3B" w14:textId="77777777" w:rsidR="00AF08FF" w:rsidRDefault="00AF08FF" w:rsidP="00064F11">
      <w:pPr>
        <w:spacing w:after="0"/>
        <w:ind w:left="-90"/>
      </w:pPr>
    </w:p>
    <w:p w14:paraId="08530AC6" w14:textId="77777777" w:rsidR="00AF08FF" w:rsidRDefault="00AF08FF" w:rsidP="00064F11">
      <w:pPr>
        <w:spacing w:after="0"/>
        <w:ind w:left="-90"/>
      </w:pPr>
    </w:p>
    <w:p w14:paraId="74D0F437" w14:textId="77777777" w:rsidR="009F251B" w:rsidRDefault="009F251B" w:rsidP="00AF08FF">
      <w:pPr>
        <w:spacing w:after="0" w:line="242" w:lineRule="exact"/>
        <w:ind w:left="-45" w:right="240"/>
        <w:jc w:val="center"/>
        <w:rPr>
          <w:rFonts w:ascii="Arial" w:eastAsia="Calibri" w:hAnsi="Arial" w:cs="Arial"/>
          <w:b/>
          <w:bCs/>
          <w:spacing w:val="-1"/>
          <w:position w:val="1"/>
          <w:sz w:val="24"/>
          <w:szCs w:val="20"/>
        </w:rPr>
      </w:pPr>
    </w:p>
    <w:p w14:paraId="0F35DB38" w14:textId="77777777" w:rsidR="009F251B" w:rsidRDefault="009F251B" w:rsidP="00AF08FF">
      <w:pPr>
        <w:spacing w:after="0" w:line="242" w:lineRule="exact"/>
        <w:ind w:left="-45" w:right="240"/>
        <w:jc w:val="center"/>
        <w:rPr>
          <w:rFonts w:ascii="Arial" w:eastAsia="Calibri" w:hAnsi="Arial" w:cs="Arial"/>
          <w:b/>
          <w:bCs/>
          <w:spacing w:val="-1"/>
          <w:position w:val="1"/>
          <w:sz w:val="24"/>
          <w:szCs w:val="20"/>
        </w:rPr>
      </w:pPr>
    </w:p>
    <w:p w14:paraId="2027A2ED" w14:textId="77777777" w:rsidR="00AF08FF" w:rsidRDefault="00AF08FF" w:rsidP="00AF08FF">
      <w:pPr>
        <w:spacing w:after="0" w:line="242" w:lineRule="exact"/>
        <w:ind w:left="-45" w:right="240"/>
        <w:jc w:val="center"/>
        <w:rPr>
          <w:rFonts w:ascii="Arial" w:eastAsia="Calibri" w:hAnsi="Arial" w:cs="Arial"/>
          <w:b/>
          <w:bCs/>
          <w:spacing w:val="-1"/>
          <w:position w:val="1"/>
          <w:sz w:val="24"/>
          <w:szCs w:val="20"/>
        </w:rPr>
      </w:pPr>
      <w:r w:rsidRPr="00AF08FF">
        <w:rPr>
          <w:rFonts w:ascii="Arial" w:eastAsia="Calibri" w:hAnsi="Arial" w:cs="Arial"/>
          <w:b/>
          <w:bCs/>
          <w:spacing w:val="-1"/>
          <w:position w:val="1"/>
          <w:sz w:val="24"/>
          <w:szCs w:val="20"/>
        </w:rPr>
        <w:lastRenderedPageBreak/>
        <w:t>Continuous Improvement Plan</w:t>
      </w:r>
    </w:p>
    <w:p w14:paraId="2BA21EB0" w14:textId="77777777" w:rsidR="009F251B" w:rsidRPr="00AF08FF" w:rsidRDefault="009F251B" w:rsidP="00AF08FF">
      <w:pPr>
        <w:spacing w:after="0" w:line="242" w:lineRule="exact"/>
        <w:ind w:left="-45" w:right="240"/>
        <w:jc w:val="center"/>
        <w:rPr>
          <w:rFonts w:ascii="Arial" w:eastAsia="Calibri" w:hAnsi="Arial" w:cs="Arial"/>
          <w:b/>
          <w:bCs/>
          <w:spacing w:val="-1"/>
          <w:position w:val="1"/>
          <w:sz w:val="24"/>
          <w:szCs w:val="20"/>
        </w:rPr>
      </w:pPr>
    </w:p>
    <w:p w14:paraId="05800F72" w14:textId="77777777" w:rsidR="009F251B" w:rsidRPr="009F251B" w:rsidRDefault="009F251B" w:rsidP="009F251B">
      <w:pPr>
        <w:spacing w:after="0" w:line="242" w:lineRule="exact"/>
        <w:ind w:left="-45" w:right="240"/>
        <w:rPr>
          <w:rFonts w:ascii="Calibri" w:eastAsia="Calibri" w:hAnsi="Calibri" w:cs="Calibri"/>
          <w:b/>
          <w:bCs/>
          <w:spacing w:val="-1"/>
          <w:position w:val="1"/>
          <w:sz w:val="20"/>
          <w:szCs w:val="20"/>
        </w:rPr>
      </w:pPr>
      <w:r w:rsidRPr="009F251B">
        <w:rPr>
          <w:rFonts w:ascii="Calibri" w:eastAsia="Calibri" w:hAnsi="Calibri" w:cs="Calibri"/>
          <w:b/>
        </w:rPr>
        <w:t xml:space="preserve">Outcomes might not change from year to year.  For example, if you have not met previous targets, you may wish to retain the same outcomes.  </w:t>
      </w:r>
      <w:r w:rsidRPr="009F251B">
        <w:rPr>
          <w:rFonts w:ascii="Calibri" w:eastAsia="Calibri" w:hAnsi="Calibri" w:cs="Calibri"/>
          <w:b/>
          <w:i/>
        </w:rPr>
        <w:t>You must have at least one program learning outcome.</w:t>
      </w:r>
      <w:r w:rsidRPr="009F251B">
        <w:rPr>
          <w:rFonts w:ascii="Calibri" w:eastAsia="Calibri" w:hAnsi="Calibri" w:cs="Calibri"/>
          <w:b/>
        </w:rPr>
        <w:t xml:space="preserve">  You may also add short-term administrative, technological, assessment, resource or professional development goals, as needed.  Choose 1 to 2 outcomes from Table 1 above to focus on over the next two years.</w:t>
      </w:r>
    </w:p>
    <w:p w14:paraId="1CDD4329" w14:textId="77777777" w:rsidR="00AF08FF" w:rsidRPr="00AF08FF" w:rsidRDefault="00AF08FF" w:rsidP="00AF08FF">
      <w:pPr>
        <w:spacing w:after="0" w:line="240" w:lineRule="auto"/>
        <w:rPr>
          <w:rFonts w:ascii="Calibri" w:eastAsia="Calibri" w:hAnsi="Calibri" w:cs="Calibri"/>
          <w:b/>
          <w:bCs/>
          <w:spacing w:val="-1"/>
          <w:position w:val="1"/>
        </w:rPr>
      </w:pPr>
    </w:p>
    <w:p w14:paraId="6F663EF4" w14:textId="77777777" w:rsidR="009F251B" w:rsidRPr="009F251B" w:rsidRDefault="009F251B" w:rsidP="009F251B">
      <w:pPr>
        <w:spacing w:after="0" w:line="240" w:lineRule="auto"/>
        <w:rPr>
          <w:rFonts w:ascii="Calibri" w:eastAsia="Calibri" w:hAnsi="Calibri" w:cs="Times New Roman"/>
        </w:rPr>
      </w:pPr>
      <w:r w:rsidRPr="009F251B">
        <w:rPr>
          <w:rFonts w:ascii="Calibri" w:eastAsia="Calibri" w:hAnsi="Calibri" w:cs="Times New Roman"/>
          <w:b/>
          <w:bCs/>
          <w:spacing w:val="-1"/>
          <w:position w:val="1"/>
        </w:rPr>
        <w:t>A</w:t>
      </w:r>
      <w:r w:rsidRPr="009F251B">
        <w:rPr>
          <w:rFonts w:ascii="Calibri" w:eastAsia="Calibri" w:hAnsi="Calibri" w:cs="Times New Roman"/>
          <w:b/>
          <w:bCs/>
          <w:position w:val="1"/>
        </w:rPr>
        <w:t>.</w:t>
      </w:r>
      <w:r w:rsidRPr="009F251B">
        <w:rPr>
          <w:rFonts w:ascii="Calibri" w:eastAsia="Calibri" w:hAnsi="Calibri" w:cs="Times New Roman"/>
          <w:b/>
          <w:bCs/>
          <w:spacing w:val="-2"/>
          <w:position w:val="1"/>
        </w:rPr>
        <w:t xml:space="preserve"> </w:t>
      </w:r>
      <w:r w:rsidRPr="009F251B">
        <w:rPr>
          <w:rFonts w:ascii="Calibri" w:eastAsia="Calibri" w:hAnsi="Calibri" w:cs="Times New Roman"/>
          <w:b/>
          <w:bCs/>
          <w:w w:val="99"/>
          <w:position w:val="1"/>
        </w:rPr>
        <w:t>O</w:t>
      </w:r>
      <w:r w:rsidRPr="009F251B">
        <w:rPr>
          <w:rFonts w:ascii="Calibri" w:eastAsia="Calibri" w:hAnsi="Calibri" w:cs="Times New Roman"/>
          <w:b/>
          <w:bCs/>
          <w:spacing w:val="1"/>
          <w:w w:val="99"/>
          <w:position w:val="1"/>
        </w:rPr>
        <w:t>u</w:t>
      </w:r>
      <w:r w:rsidRPr="009F251B">
        <w:rPr>
          <w:rFonts w:ascii="Calibri" w:eastAsia="Calibri" w:hAnsi="Calibri" w:cs="Times New Roman"/>
          <w:b/>
          <w:bCs/>
          <w:w w:val="99"/>
          <w:position w:val="1"/>
        </w:rPr>
        <w:t>t</w:t>
      </w:r>
      <w:r w:rsidRPr="009F251B">
        <w:rPr>
          <w:rFonts w:ascii="Calibri" w:eastAsia="Calibri" w:hAnsi="Calibri" w:cs="Times New Roman"/>
          <w:b/>
          <w:bCs/>
          <w:spacing w:val="1"/>
          <w:w w:val="99"/>
          <w:position w:val="1"/>
        </w:rPr>
        <w:t xml:space="preserve">come(s) </w:t>
      </w:r>
      <w:r w:rsidRPr="009F251B">
        <w:rPr>
          <w:rFonts w:ascii="Calibri" w:eastAsia="Calibri" w:hAnsi="Calibri" w:cs="Times New Roman"/>
          <w:bCs/>
          <w:spacing w:val="1"/>
          <w:w w:val="99"/>
          <w:position w:val="1"/>
        </w:rPr>
        <w:t>-</w:t>
      </w:r>
      <w:r w:rsidRPr="009F251B">
        <w:rPr>
          <w:rFonts w:ascii="Calibri" w:eastAsia="Calibri" w:hAnsi="Calibri" w:cs="Times New Roman"/>
          <w:b/>
          <w:bCs/>
          <w:spacing w:val="1"/>
          <w:w w:val="99"/>
          <w:position w:val="1"/>
        </w:rPr>
        <w:t xml:space="preserve"> </w:t>
      </w:r>
      <w:r w:rsidRPr="009F251B">
        <w:rPr>
          <w:rFonts w:ascii="Calibri" w:eastAsia="Calibri" w:hAnsi="Calibri" w:cs="Times New Roman"/>
          <w:spacing w:val="1"/>
        </w:rPr>
        <w:t>R</w:t>
      </w:r>
      <w:r w:rsidRPr="009F251B">
        <w:rPr>
          <w:rFonts w:ascii="Calibri" w:eastAsia="Calibri" w:hAnsi="Calibri" w:cs="Times New Roman"/>
          <w:spacing w:val="-1"/>
        </w:rPr>
        <w:t>esu</w:t>
      </w:r>
      <w:r w:rsidRPr="009F251B">
        <w:rPr>
          <w:rFonts w:ascii="Calibri" w:eastAsia="Calibri" w:hAnsi="Calibri" w:cs="Times New Roman"/>
        </w:rPr>
        <w:t xml:space="preserve">lts </w:t>
      </w:r>
      <w:r w:rsidRPr="009F251B">
        <w:rPr>
          <w:rFonts w:ascii="Calibri" w:eastAsia="Calibri" w:hAnsi="Calibri" w:cs="Times New Roman"/>
          <w:spacing w:val="-1"/>
        </w:rPr>
        <w:t>e</w:t>
      </w:r>
      <w:r w:rsidRPr="009F251B">
        <w:rPr>
          <w:rFonts w:ascii="Calibri" w:eastAsia="Calibri" w:hAnsi="Calibri" w:cs="Times New Roman"/>
          <w:spacing w:val="1"/>
        </w:rPr>
        <w:t>x</w:t>
      </w:r>
      <w:r w:rsidRPr="009F251B">
        <w:rPr>
          <w:rFonts w:ascii="Calibri" w:eastAsia="Calibri" w:hAnsi="Calibri" w:cs="Times New Roman"/>
          <w:spacing w:val="-1"/>
        </w:rPr>
        <w:t>pe</w:t>
      </w:r>
      <w:r w:rsidRPr="009F251B">
        <w:rPr>
          <w:rFonts w:ascii="Calibri" w:eastAsia="Calibri" w:hAnsi="Calibri" w:cs="Times New Roman"/>
          <w:spacing w:val="1"/>
        </w:rPr>
        <w:t>c</w:t>
      </w:r>
      <w:r w:rsidRPr="009F251B">
        <w:rPr>
          <w:rFonts w:ascii="Calibri" w:eastAsia="Calibri" w:hAnsi="Calibri" w:cs="Times New Roman"/>
        </w:rPr>
        <w:t>t</w:t>
      </w:r>
      <w:r w:rsidRPr="009F251B">
        <w:rPr>
          <w:rFonts w:ascii="Calibri" w:eastAsia="Calibri" w:hAnsi="Calibri" w:cs="Times New Roman"/>
          <w:spacing w:val="2"/>
        </w:rPr>
        <w:t>e</w:t>
      </w:r>
      <w:r w:rsidRPr="009F251B">
        <w:rPr>
          <w:rFonts w:ascii="Calibri" w:eastAsia="Calibri" w:hAnsi="Calibri" w:cs="Times New Roman"/>
        </w:rPr>
        <w:t>d</w:t>
      </w:r>
      <w:r w:rsidRPr="009F251B">
        <w:rPr>
          <w:rFonts w:ascii="Calibri" w:eastAsia="Calibri" w:hAnsi="Calibri" w:cs="Times New Roman"/>
          <w:spacing w:val="-5"/>
        </w:rPr>
        <w:t xml:space="preserve"> </w:t>
      </w:r>
      <w:r w:rsidRPr="009F251B">
        <w:rPr>
          <w:rFonts w:ascii="Calibri" w:eastAsia="Calibri" w:hAnsi="Calibri" w:cs="Times New Roman"/>
        </w:rPr>
        <w:t>in</w:t>
      </w:r>
      <w:r w:rsidRPr="009F251B">
        <w:rPr>
          <w:rFonts w:ascii="Calibri" w:eastAsia="Calibri" w:hAnsi="Calibri" w:cs="Times New Roman"/>
          <w:spacing w:val="-1"/>
        </w:rPr>
        <w:t xml:space="preserve"> </w:t>
      </w:r>
      <w:r w:rsidRPr="009F251B">
        <w:rPr>
          <w:rFonts w:ascii="Calibri" w:eastAsia="Calibri" w:hAnsi="Calibri" w:cs="Times New Roman"/>
          <w:spacing w:val="2"/>
        </w:rPr>
        <w:t>t</w:t>
      </w:r>
      <w:r w:rsidRPr="009F251B">
        <w:rPr>
          <w:rFonts w:ascii="Calibri" w:eastAsia="Calibri" w:hAnsi="Calibri" w:cs="Times New Roman"/>
          <w:spacing w:val="-1"/>
        </w:rPr>
        <w:t>h</w:t>
      </w:r>
      <w:r w:rsidRPr="009F251B">
        <w:rPr>
          <w:rFonts w:ascii="Calibri" w:eastAsia="Calibri" w:hAnsi="Calibri" w:cs="Times New Roman"/>
        </w:rPr>
        <w:t>is</w:t>
      </w:r>
      <w:r w:rsidRPr="009F251B">
        <w:rPr>
          <w:rFonts w:ascii="Calibri" w:eastAsia="Calibri" w:hAnsi="Calibri" w:cs="Times New Roman"/>
          <w:spacing w:val="-2"/>
        </w:rPr>
        <w:t xml:space="preserve"> </w:t>
      </w:r>
      <w:r w:rsidRPr="009F251B">
        <w:rPr>
          <w:rFonts w:ascii="Calibri" w:eastAsia="Calibri" w:hAnsi="Calibri" w:cs="Times New Roman"/>
          <w:spacing w:val="-1"/>
        </w:rPr>
        <w:t>p</w:t>
      </w:r>
      <w:r w:rsidRPr="009F251B">
        <w:rPr>
          <w:rFonts w:ascii="Calibri" w:eastAsia="Calibri" w:hAnsi="Calibri" w:cs="Times New Roman"/>
          <w:w w:val="99"/>
        </w:rPr>
        <w:t>r</w:t>
      </w:r>
      <w:r w:rsidRPr="009F251B">
        <w:rPr>
          <w:rFonts w:ascii="Calibri" w:eastAsia="Calibri" w:hAnsi="Calibri" w:cs="Times New Roman"/>
          <w:spacing w:val="1"/>
          <w:w w:val="99"/>
        </w:rPr>
        <w:t>o</w:t>
      </w:r>
      <w:r w:rsidRPr="009F251B">
        <w:rPr>
          <w:rFonts w:ascii="Calibri" w:eastAsia="Calibri" w:hAnsi="Calibri" w:cs="Times New Roman"/>
          <w:spacing w:val="-1"/>
          <w:w w:val="99"/>
        </w:rPr>
        <w:t>g</w:t>
      </w:r>
      <w:r w:rsidRPr="009F251B">
        <w:rPr>
          <w:rFonts w:ascii="Calibri" w:eastAsia="Calibri" w:hAnsi="Calibri" w:cs="Times New Roman"/>
          <w:w w:val="99"/>
        </w:rPr>
        <w:t>ram (from column A on Table 1 above--e.g. Students will learn how to compare/contrast Conflict and Structural Functional theories; increase student retention in Nursing Program).</w:t>
      </w:r>
    </w:p>
    <w:p w14:paraId="408A0649" w14:textId="77777777" w:rsidR="009F251B" w:rsidRPr="009F251B" w:rsidRDefault="009F251B" w:rsidP="009F251B">
      <w:pPr>
        <w:spacing w:after="0" w:line="240" w:lineRule="auto"/>
        <w:rPr>
          <w:rFonts w:ascii="Calibri" w:eastAsia="Calibri" w:hAnsi="Calibri" w:cs="Times New Roman"/>
        </w:rPr>
      </w:pPr>
      <w:r w:rsidRPr="009F251B">
        <w:rPr>
          <w:rFonts w:ascii="Calibri" w:eastAsia="Calibri" w:hAnsi="Calibri" w:cs="Times New Roman"/>
          <w:b/>
          <w:bCs/>
          <w:spacing w:val="1"/>
          <w:position w:val="1"/>
        </w:rPr>
        <w:t>B</w:t>
      </w:r>
      <w:r w:rsidRPr="009F251B">
        <w:rPr>
          <w:rFonts w:ascii="Calibri" w:eastAsia="Calibri" w:hAnsi="Calibri" w:cs="Times New Roman"/>
          <w:b/>
          <w:bCs/>
          <w:position w:val="1"/>
        </w:rPr>
        <w:t>.</w:t>
      </w:r>
      <w:r w:rsidRPr="009F251B">
        <w:rPr>
          <w:rFonts w:ascii="Calibri" w:eastAsia="Calibri" w:hAnsi="Calibri" w:cs="Times New Roman"/>
          <w:b/>
          <w:bCs/>
          <w:spacing w:val="-2"/>
          <w:position w:val="1"/>
        </w:rPr>
        <w:t xml:space="preserve"> </w:t>
      </w:r>
      <w:r w:rsidRPr="009F251B">
        <w:rPr>
          <w:rFonts w:ascii="Calibri" w:eastAsia="Calibri" w:hAnsi="Calibri" w:cs="Times New Roman"/>
          <w:b/>
          <w:bCs/>
          <w:spacing w:val="1"/>
          <w:w w:val="99"/>
          <w:position w:val="1"/>
        </w:rPr>
        <w:t>Me</w:t>
      </w:r>
      <w:r w:rsidRPr="009F251B">
        <w:rPr>
          <w:rFonts w:ascii="Calibri" w:eastAsia="Calibri" w:hAnsi="Calibri" w:cs="Times New Roman"/>
          <w:b/>
          <w:bCs/>
          <w:w w:val="99"/>
          <w:position w:val="1"/>
        </w:rPr>
        <w:t>as</w:t>
      </w:r>
      <w:r w:rsidRPr="009F251B">
        <w:rPr>
          <w:rFonts w:ascii="Calibri" w:eastAsia="Calibri" w:hAnsi="Calibri" w:cs="Times New Roman"/>
          <w:b/>
          <w:bCs/>
          <w:spacing w:val="1"/>
          <w:w w:val="99"/>
          <w:position w:val="1"/>
        </w:rPr>
        <w:t>ur</w:t>
      </w:r>
      <w:r w:rsidRPr="009F251B">
        <w:rPr>
          <w:rFonts w:ascii="Calibri" w:eastAsia="Calibri" w:hAnsi="Calibri" w:cs="Times New Roman"/>
          <w:b/>
          <w:bCs/>
          <w:w w:val="99"/>
          <w:position w:val="1"/>
        </w:rPr>
        <w:t xml:space="preserve">e(s) </w:t>
      </w:r>
      <w:r w:rsidRPr="009F251B">
        <w:rPr>
          <w:rFonts w:ascii="Calibri" w:eastAsia="Calibri" w:hAnsi="Calibri" w:cs="Times New Roman"/>
          <w:bCs/>
          <w:w w:val="99"/>
          <w:position w:val="1"/>
        </w:rPr>
        <w:t>–</w:t>
      </w:r>
      <w:r w:rsidRPr="009F251B">
        <w:rPr>
          <w:rFonts w:ascii="Calibri" w:eastAsia="Calibri" w:hAnsi="Calibri" w:cs="Times New Roman"/>
          <w:b/>
          <w:bCs/>
          <w:w w:val="99"/>
          <w:position w:val="1"/>
        </w:rPr>
        <w:t xml:space="preserve"> </w:t>
      </w:r>
      <w:r w:rsidRPr="009F251B">
        <w:rPr>
          <w:rFonts w:ascii="Calibri" w:eastAsia="Calibri" w:hAnsi="Calibri" w:cs="Times New Roman"/>
          <w:spacing w:val="-1"/>
        </w:rPr>
        <w:t>Ins</w:t>
      </w:r>
      <w:r w:rsidRPr="009F251B">
        <w:rPr>
          <w:rFonts w:ascii="Calibri" w:eastAsia="Calibri" w:hAnsi="Calibri" w:cs="Times New Roman"/>
        </w:rPr>
        <w:t>t</w:t>
      </w:r>
      <w:r w:rsidRPr="009F251B">
        <w:rPr>
          <w:rFonts w:ascii="Calibri" w:eastAsia="Calibri" w:hAnsi="Calibri" w:cs="Times New Roman"/>
          <w:spacing w:val="2"/>
        </w:rPr>
        <w:t>r</w:t>
      </w:r>
      <w:r w:rsidRPr="009F251B">
        <w:rPr>
          <w:rFonts w:ascii="Calibri" w:eastAsia="Calibri" w:hAnsi="Calibri" w:cs="Times New Roman"/>
          <w:spacing w:val="-1"/>
        </w:rPr>
        <w:t>u</w:t>
      </w:r>
      <w:r w:rsidRPr="009F251B">
        <w:rPr>
          <w:rFonts w:ascii="Calibri" w:eastAsia="Calibri" w:hAnsi="Calibri" w:cs="Times New Roman"/>
        </w:rPr>
        <w:t>m</w:t>
      </w:r>
      <w:r w:rsidRPr="009F251B">
        <w:rPr>
          <w:rFonts w:ascii="Calibri" w:eastAsia="Calibri" w:hAnsi="Calibri" w:cs="Times New Roman"/>
          <w:spacing w:val="2"/>
        </w:rPr>
        <w:t>e</w:t>
      </w:r>
      <w:r w:rsidRPr="009F251B">
        <w:rPr>
          <w:rFonts w:ascii="Calibri" w:eastAsia="Calibri" w:hAnsi="Calibri" w:cs="Times New Roman"/>
          <w:spacing w:val="-1"/>
        </w:rPr>
        <w:t>n</w:t>
      </w:r>
      <w:r w:rsidRPr="009F251B">
        <w:rPr>
          <w:rFonts w:ascii="Calibri" w:eastAsia="Calibri" w:hAnsi="Calibri" w:cs="Times New Roman"/>
        </w:rPr>
        <w:t>t(s)s/</w:t>
      </w:r>
      <w:r w:rsidRPr="009F251B">
        <w:rPr>
          <w:rFonts w:ascii="Calibri" w:eastAsia="Calibri" w:hAnsi="Calibri" w:cs="Times New Roman"/>
          <w:spacing w:val="-1"/>
        </w:rPr>
        <w:t>p</w:t>
      </w:r>
      <w:r w:rsidRPr="009F251B">
        <w:rPr>
          <w:rFonts w:ascii="Calibri" w:eastAsia="Calibri" w:hAnsi="Calibri" w:cs="Times New Roman"/>
        </w:rPr>
        <w:t>r</w:t>
      </w:r>
      <w:r w:rsidRPr="009F251B">
        <w:rPr>
          <w:rFonts w:ascii="Calibri" w:eastAsia="Calibri" w:hAnsi="Calibri" w:cs="Times New Roman"/>
          <w:spacing w:val="1"/>
        </w:rPr>
        <w:t>oc</w:t>
      </w:r>
      <w:r w:rsidRPr="009F251B">
        <w:rPr>
          <w:rFonts w:ascii="Calibri" w:eastAsia="Calibri" w:hAnsi="Calibri" w:cs="Times New Roman"/>
          <w:spacing w:val="-1"/>
        </w:rPr>
        <w:t>es</w:t>
      </w:r>
      <w:r w:rsidRPr="009F251B">
        <w:rPr>
          <w:rFonts w:ascii="Calibri" w:eastAsia="Calibri" w:hAnsi="Calibri" w:cs="Times New Roman"/>
        </w:rPr>
        <w:t>s(es)</w:t>
      </w:r>
      <w:r w:rsidRPr="009F251B">
        <w:rPr>
          <w:rFonts w:ascii="Calibri" w:eastAsia="Calibri" w:hAnsi="Calibri" w:cs="Times New Roman"/>
          <w:spacing w:val="-3"/>
        </w:rPr>
        <w:t xml:space="preserve"> </w:t>
      </w:r>
      <w:r w:rsidRPr="009F251B">
        <w:rPr>
          <w:rFonts w:ascii="Calibri" w:eastAsia="Calibri" w:hAnsi="Calibri" w:cs="Times New Roman"/>
          <w:spacing w:val="1"/>
        </w:rPr>
        <w:t>u</w:t>
      </w:r>
      <w:r w:rsidRPr="009F251B">
        <w:rPr>
          <w:rFonts w:ascii="Calibri" w:eastAsia="Calibri" w:hAnsi="Calibri" w:cs="Times New Roman"/>
          <w:spacing w:val="-1"/>
        </w:rPr>
        <w:t>s</w:t>
      </w:r>
      <w:r w:rsidRPr="009F251B">
        <w:rPr>
          <w:rFonts w:ascii="Calibri" w:eastAsia="Calibri" w:hAnsi="Calibri" w:cs="Times New Roman"/>
          <w:spacing w:val="2"/>
        </w:rPr>
        <w:t>e</w:t>
      </w:r>
      <w:r w:rsidRPr="009F251B">
        <w:rPr>
          <w:rFonts w:ascii="Calibri" w:eastAsia="Calibri" w:hAnsi="Calibri" w:cs="Times New Roman"/>
        </w:rPr>
        <w:t>d</w:t>
      </w:r>
      <w:r w:rsidRPr="009F251B">
        <w:rPr>
          <w:rFonts w:ascii="Calibri" w:eastAsia="Calibri" w:hAnsi="Calibri" w:cs="Times New Roman"/>
          <w:spacing w:val="-3"/>
        </w:rPr>
        <w:t xml:space="preserve"> </w:t>
      </w:r>
      <w:r w:rsidRPr="009F251B">
        <w:rPr>
          <w:rFonts w:ascii="Calibri" w:eastAsia="Calibri" w:hAnsi="Calibri" w:cs="Times New Roman"/>
          <w:spacing w:val="2"/>
        </w:rPr>
        <w:t>t</w:t>
      </w:r>
      <w:r w:rsidRPr="009F251B">
        <w:rPr>
          <w:rFonts w:ascii="Calibri" w:eastAsia="Calibri" w:hAnsi="Calibri" w:cs="Times New Roman"/>
        </w:rPr>
        <w:t>o m</w:t>
      </w:r>
      <w:r w:rsidRPr="009F251B">
        <w:rPr>
          <w:rFonts w:ascii="Calibri" w:eastAsia="Calibri" w:hAnsi="Calibri" w:cs="Times New Roman"/>
          <w:spacing w:val="-1"/>
        </w:rPr>
        <w:t>e</w:t>
      </w:r>
      <w:r w:rsidRPr="009F251B">
        <w:rPr>
          <w:rFonts w:ascii="Calibri" w:eastAsia="Calibri" w:hAnsi="Calibri" w:cs="Times New Roman"/>
        </w:rPr>
        <w:t>a</w:t>
      </w:r>
      <w:r w:rsidRPr="009F251B">
        <w:rPr>
          <w:rFonts w:ascii="Calibri" w:eastAsia="Calibri" w:hAnsi="Calibri" w:cs="Times New Roman"/>
          <w:spacing w:val="-1"/>
        </w:rPr>
        <w:t>su</w:t>
      </w:r>
      <w:r w:rsidRPr="009F251B">
        <w:rPr>
          <w:rFonts w:ascii="Calibri" w:eastAsia="Calibri" w:hAnsi="Calibri" w:cs="Times New Roman"/>
          <w:w w:val="99"/>
        </w:rPr>
        <w:t>r</w:t>
      </w:r>
      <w:r w:rsidRPr="009F251B">
        <w:rPr>
          <w:rFonts w:ascii="Calibri" w:eastAsia="Calibri" w:hAnsi="Calibri" w:cs="Times New Roman"/>
          <w:spacing w:val="2"/>
          <w:w w:val="99"/>
        </w:rPr>
        <w:t>e re</w:t>
      </w:r>
      <w:r w:rsidRPr="009F251B">
        <w:rPr>
          <w:rFonts w:ascii="Calibri" w:eastAsia="Calibri" w:hAnsi="Calibri" w:cs="Times New Roman"/>
          <w:spacing w:val="-1"/>
        </w:rPr>
        <w:t>sul</w:t>
      </w:r>
      <w:r w:rsidRPr="009F251B">
        <w:rPr>
          <w:rFonts w:ascii="Calibri" w:eastAsia="Calibri" w:hAnsi="Calibri" w:cs="Times New Roman"/>
          <w:spacing w:val="2"/>
          <w:w w:val="99"/>
        </w:rPr>
        <w:t>t</w:t>
      </w:r>
      <w:r w:rsidRPr="009F251B">
        <w:rPr>
          <w:rFonts w:ascii="Calibri" w:eastAsia="Calibri" w:hAnsi="Calibri" w:cs="Times New Roman"/>
        </w:rPr>
        <w:t>s (e.g. results of essay assignment, test item questions 6 &amp; 7 from final exam, end of term retention rates, etc.).</w:t>
      </w:r>
    </w:p>
    <w:p w14:paraId="0A1FEAE0" w14:textId="77777777" w:rsidR="006A1172" w:rsidRDefault="009F251B" w:rsidP="006A1172">
      <w:pPr>
        <w:spacing w:after="0" w:line="240" w:lineRule="auto"/>
        <w:rPr>
          <w:rFonts w:ascii="Calibri" w:eastAsia="Calibri" w:hAnsi="Calibri" w:cs="Times New Roman"/>
        </w:rPr>
      </w:pPr>
      <w:r w:rsidRPr="009F251B">
        <w:rPr>
          <w:rFonts w:ascii="Calibri" w:eastAsia="Calibri" w:hAnsi="Calibri" w:cs="Times New Roman"/>
          <w:b/>
          <w:bCs/>
          <w:position w:val="1"/>
        </w:rPr>
        <w:t>C.</w:t>
      </w:r>
      <w:r w:rsidRPr="009F251B">
        <w:rPr>
          <w:rFonts w:ascii="Calibri" w:eastAsia="Calibri" w:hAnsi="Calibri" w:cs="Times New Roman"/>
          <w:b/>
          <w:bCs/>
          <w:spacing w:val="-2"/>
          <w:position w:val="1"/>
        </w:rPr>
        <w:t xml:space="preserve"> </w:t>
      </w:r>
      <w:r w:rsidRPr="009F251B">
        <w:rPr>
          <w:rFonts w:ascii="Calibri" w:eastAsia="Calibri" w:hAnsi="Calibri" w:cs="Times New Roman"/>
          <w:b/>
          <w:bCs/>
          <w:w w:val="99"/>
          <w:position w:val="1"/>
        </w:rPr>
        <w:t>Ta</w:t>
      </w:r>
      <w:r w:rsidRPr="009F251B">
        <w:rPr>
          <w:rFonts w:ascii="Calibri" w:eastAsia="Calibri" w:hAnsi="Calibri" w:cs="Times New Roman"/>
          <w:b/>
          <w:bCs/>
          <w:spacing w:val="1"/>
          <w:w w:val="99"/>
          <w:position w:val="1"/>
        </w:rPr>
        <w:t>r</w:t>
      </w:r>
      <w:r w:rsidRPr="009F251B">
        <w:rPr>
          <w:rFonts w:ascii="Calibri" w:eastAsia="Calibri" w:hAnsi="Calibri" w:cs="Times New Roman"/>
          <w:b/>
          <w:bCs/>
          <w:spacing w:val="-1"/>
          <w:w w:val="99"/>
          <w:position w:val="1"/>
        </w:rPr>
        <w:t>g</w:t>
      </w:r>
      <w:r w:rsidRPr="009F251B">
        <w:rPr>
          <w:rFonts w:ascii="Calibri" w:eastAsia="Calibri" w:hAnsi="Calibri" w:cs="Times New Roman"/>
          <w:b/>
          <w:bCs/>
          <w:spacing w:val="1"/>
          <w:w w:val="99"/>
          <w:position w:val="1"/>
        </w:rPr>
        <w:t>e</w:t>
      </w:r>
      <w:r w:rsidRPr="009F251B">
        <w:rPr>
          <w:rFonts w:ascii="Calibri" w:eastAsia="Calibri" w:hAnsi="Calibri" w:cs="Times New Roman"/>
          <w:b/>
          <w:bCs/>
          <w:w w:val="99"/>
          <w:position w:val="1"/>
        </w:rPr>
        <w:t xml:space="preserve">t(s) </w:t>
      </w:r>
      <w:r w:rsidRPr="009F251B">
        <w:rPr>
          <w:rFonts w:ascii="Calibri" w:eastAsia="Calibri" w:hAnsi="Calibri" w:cs="Times New Roman"/>
          <w:bCs/>
          <w:w w:val="99"/>
          <w:position w:val="1"/>
        </w:rPr>
        <w:t>-</w:t>
      </w:r>
      <w:r w:rsidRPr="009F251B">
        <w:rPr>
          <w:rFonts w:ascii="Calibri" w:eastAsia="Calibri" w:hAnsi="Calibri" w:cs="Times New Roman"/>
          <w:b/>
          <w:bCs/>
          <w:w w:val="99"/>
          <w:position w:val="1"/>
        </w:rPr>
        <w:t xml:space="preserve"> </w:t>
      </w:r>
      <w:r w:rsidRPr="009F251B">
        <w:rPr>
          <w:rFonts w:ascii="Calibri" w:eastAsia="Calibri" w:hAnsi="Calibri" w:cs="Times New Roman"/>
          <w:spacing w:val="-1"/>
        </w:rPr>
        <w:t>Degree</w:t>
      </w:r>
      <w:r w:rsidRPr="009F251B">
        <w:rPr>
          <w:rFonts w:ascii="Calibri" w:eastAsia="Calibri" w:hAnsi="Calibri" w:cs="Times New Roman"/>
          <w:spacing w:val="-3"/>
        </w:rPr>
        <w:t xml:space="preserve"> </w:t>
      </w:r>
      <w:r w:rsidRPr="009F251B">
        <w:rPr>
          <w:rFonts w:ascii="Calibri" w:eastAsia="Calibri" w:hAnsi="Calibri" w:cs="Times New Roman"/>
          <w:spacing w:val="1"/>
        </w:rPr>
        <w:t>o</w:t>
      </w:r>
      <w:r w:rsidRPr="009F251B">
        <w:rPr>
          <w:rFonts w:ascii="Calibri" w:eastAsia="Calibri" w:hAnsi="Calibri" w:cs="Times New Roman"/>
        </w:rPr>
        <w:t>f</w:t>
      </w:r>
      <w:r w:rsidRPr="009F251B">
        <w:rPr>
          <w:rFonts w:ascii="Calibri" w:eastAsia="Calibri" w:hAnsi="Calibri" w:cs="Times New Roman"/>
          <w:spacing w:val="1"/>
        </w:rPr>
        <w:t xml:space="preserve"> </w:t>
      </w:r>
      <w:r w:rsidRPr="009F251B">
        <w:rPr>
          <w:rFonts w:ascii="Calibri" w:eastAsia="Calibri" w:hAnsi="Calibri" w:cs="Times New Roman"/>
          <w:spacing w:val="-1"/>
        </w:rPr>
        <w:t>su</w:t>
      </w:r>
      <w:r w:rsidRPr="009F251B">
        <w:rPr>
          <w:rFonts w:ascii="Calibri" w:eastAsia="Calibri" w:hAnsi="Calibri" w:cs="Times New Roman"/>
          <w:spacing w:val="1"/>
        </w:rPr>
        <w:t>cc</w:t>
      </w:r>
      <w:r w:rsidRPr="009F251B">
        <w:rPr>
          <w:rFonts w:ascii="Calibri" w:eastAsia="Calibri" w:hAnsi="Calibri" w:cs="Times New Roman"/>
          <w:spacing w:val="-1"/>
        </w:rPr>
        <w:t>e</w:t>
      </w:r>
      <w:r w:rsidRPr="009F251B">
        <w:rPr>
          <w:rFonts w:ascii="Calibri" w:eastAsia="Calibri" w:hAnsi="Calibri" w:cs="Times New Roman"/>
          <w:spacing w:val="2"/>
        </w:rPr>
        <w:t>s</w:t>
      </w:r>
      <w:r w:rsidRPr="009F251B">
        <w:rPr>
          <w:rFonts w:ascii="Calibri" w:eastAsia="Calibri" w:hAnsi="Calibri" w:cs="Times New Roman"/>
        </w:rPr>
        <w:t>s</w:t>
      </w:r>
      <w:r w:rsidRPr="009F251B">
        <w:rPr>
          <w:rFonts w:ascii="Calibri" w:eastAsia="Calibri" w:hAnsi="Calibri" w:cs="Times New Roman"/>
          <w:spacing w:val="-3"/>
        </w:rPr>
        <w:t xml:space="preserve"> </w:t>
      </w:r>
      <w:r w:rsidRPr="009F251B">
        <w:rPr>
          <w:rFonts w:ascii="Calibri" w:eastAsia="Calibri" w:hAnsi="Calibri" w:cs="Times New Roman"/>
          <w:spacing w:val="-1"/>
          <w:w w:val="99"/>
        </w:rPr>
        <w:t>e</w:t>
      </w:r>
      <w:r w:rsidRPr="009F251B">
        <w:rPr>
          <w:rFonts w:ascii="Calibri" w:eastAsia="Calibri" w:hAnsi="Calibri" w:cs="Times New Roman"/>
          <w:spacing w:val="1"/>
        </w:rPr>
        <w:t>x</w:t>
      </w:r>
      <w:r w:rsidRPr="009F251B">
        <w:rPr>
          <w:rFonts w:ascii="Calibri" w:eastAsia="Calibri" w:hAnsi="Calibri" w:cs="Times New Roman"/>
          <w:spacing w:val="-1"/>
        </w:rPr>
        <w:t>p</w:t>
      </w:r>
      <w:r w:rsidRPr="009F251B">
        <w:rPr>
          <w:rFonts w:ascii="Calibri" w:eastAsia="Calibri" w:hAnsi="Calibri" w:cs="Times New Roman"/>
          <w:spacing w:val="-1"/>
          <w:w w:val="99"/>
        </w:rPr>
        <w:t>e</w:t>
      </w:r>
      <w:r w:rsidRPr="009F251B">
        <w:rPr>
          <w:rFonts w:ascii="Calibri" w:eastAsia="Calibri" w:hAnsi="Calibri" w:cs="Times New Roman"/>
          <w:spacing w:val="1"/>
          <w:w w:val="99"/>
        </w:rPr>
        <w:t>c</w:t>
      </w:r>
      <w:r w:rsidRPr="009F251B">
        <w:rPr>
          <w:rFonts w:ascii="Calibri" w:eastAsia="Calibri" w:hAnsi="Calibri" w:cs="Times New Roman"/>
          <w:w w:val="99"/>
        </w:rPr>
        <w:t>t</w:t>
      </w:r>
      <w:r w:rsidRPr="009F251B">
        <w:rPr>
          <w:rFonts w:ascii="Calibri" w:eastAsia="Calibri" w:hAnsi="Calibri" w:cs="Times New Roman"/>
          <w:spacing w:val="2"/>
          <w:w w:val="99"/>
        </w:rPr>
        <w:t>e</w:t>
      </w:r>
      <w:r w:rsidRPr="009F251B">
        <w:rPr>
          <w:rFonts w:ascii="Calibri" w:eastAsia="Calibri" w:hAnsi="Calibri" w:cs="Times New Roman"/>
        </w:rPr>
        <w:t>d (e.g. 80% success rate, 25 graduates per year, increase retention by 2% etc.).</w:t>
      </w:r>
    </w:p>
    <w:p w14:paraId="05824A60" w14:textId="77777777" w:rsidR="009F251B" w:rsidRDefault="009F251B" w:rsidP="006A1172">
      <w:pPr>
        <w:spacing w:after="0" w:line="240" w:lineRule="auto"/>
        <w:rPr>
          <w:rFonts w:ascii="Calibri" w:eastAsia="Calibri" w:hAnsi="Calibri" w:cs="Times New Roman"/>
        </w:rPr>
      </w:pPr>
      <w:r w:rsidRPr="009F251B">
        <w:rPr>
          <w:rFonts w:ascii="Calibri" w:eastAsia="Calibri" w:hAnsi="Calibri" w:cs="Times New Roman"/>
          <w:b/>
        </w:rPr>
        <w:t xml:space="preserve">D. Action Plan </w:t>
      </w:r>
      <w:r w:rsidRPr="009F251B">
        <w:rPr>
          <w:rFonts w:ascii="Calibri" w:eastAsia="Calibri" w:hAnsi="Calibri" w:cs="Times New Roman"/>
        </w:rPr>
        <w:t>-</w:t>
      </w:r>
      <w:r w:rsidRPr="009F251B">
        <w:rPr>
          <w:rFonts w:ascii="Calibri" w:eastAsia="Calibri" w:hAnsi="Calibri" w:cs="Times New Roman"/>
          <w:b/>
        </w:rPr>
        <w:t xml:space="preserve"> </w:t>
      </w:r>
      <w:r w:rsidRPr="009F251B">
        <w:rPr>
          <w:rFonts w:ascii="Calibri" w:eastAsia="Calibri" w:hAnsi="Calibri" w:cs="Times New Roman"/>
        </w:rPr>
        <w:t>Implementation of the action plan will begin during the next academic year. Based on analysis, identify actions to be taken to accomplish outcome.  What will you do?</w:t>
      </w:r>
      <w:r w:rsidRPr="009F251B">
        <w:rPr>
          <w:rFonts w:ascii="Calibri" w:eastAsia="Calibri" w:hAnsi="Calibri" w:cs="Times New Roman"/>
        </w:rPr>
        <w:br/>
      </w:r>
      <w:r w:rsidRPr="009F251B">
        <w:rPr>
          <w:rFonts w:ascii="Calibri" w:eastAsia="Calibri" w:hAnsi="Calibri" w:cs="Times New Roman"/>
          <w:b/>
        </w:rPr>
        <w:t xml:space="preserve">E.  Results Summary </w:t>
      </w:r>
      <w:r w:rsidRPr="009F251B">
        <w:rPr>
          <w:rFonts w:ascii="Calibri" w:eastAsia="Calibri" w:hAnsi="Calibri" w:cs="Times New Roman"/>
        </w:rPr>
        <w:t>- Summarize the information and data collected in year 1.</w:t>
      </w:r>
      <w:r w:rsidRPr="009F251B">
        <w:rPr>
          <w:rFonts w:ascii="Calibri" w:eastAsia="Calibri" w:hAnsi="Calibri" w:cs="Times New Roman"/>
        </w:rPr>
        <w:br/>
      </w:r>
      <w:r w:rsidRPr="009F251B">
        <w:rPr>
          <w:rFonts w:ascii="Calibri" w:eastAsia="Calibri" w:hAnsi="Calibri" w:cs="Times New Roman"/>
          <w:b/>
        </w:rPr>
        <w:t>F.  Findings</w:t>
      </w:r>
      <w:r w:rsidRPr="009F251B">
        <w:rPr>
          <w:rFonts w:ascii="Calibri" w:eastAsia="Calibri" w:hAnsi="Calibri" w:cs="Times New Roman"/>
        </w:rPr>
        <w:t xml:space="preserve"> - Explain how the information and data has impacted the expected outcome and program success. </w:t>
      </w:r>
      <w:r w:rsidRPr="009F251B">
        <w:rPr>
          <w:rFonts w:ascii="Calibri" w:eastAsia="Calibri" w:hAnsi="Calibri" w:cs="Times New Roman"/>
        </w:rPr>
        <w:br/>
      </w:r>
      <w:r w:rsidRPr="009F251B">
        <w:rPr>
          <w:rFonts w:ascii="Calibri" w:eastAsia="Calibri" w:hAnsi="Calibri" w:cs="Times New Roman"/>
          <w:b/>
        </w:rPr>
        <w:t xml:space="preserve">G. Implementation of Findings </w:t>
      </w:r>
      <w:r w:rsidRPr="009F251B">
        <w:rPr>
          <w:rFonts w:ascii="Calibri" w:eastAsia="Calibri" w:hAnsi="Calibri" w:cs="Times New Roman"/>
        </w:rPr>
        <w:t xml:space="preserve">– Describe how you have used or will use your findings and analysis of the data to make program improvements.  </w:t>
      </w:r>
      <w:r>
        <w:rPr>
          <w:rFonts w:ascii="Calibri" w:eastAsia="Calibri" w:hAnsi="Calibri" w:cs="Times New Roman"/>
        </w:rPr>
        <w:t xml:space="preserve"> </w:t>
      </w:r>
    </w:p>
    <w:p w14:paraId="726C04C9" w14:textId="77777777" w:rsidR="00AF08FF" w:rsidRPr="00AF08FF" w:rsidRDefault="009F251B" w:rsidP="009F251B">
      <w:pPr>
        <w:spacing w:before="240" w:after="0" w:line="240" w:lineRule="auto"/>
        <w:rPr>
          <w:rFonts w:ascii="Cambria" w:eastAsia="Calibri" w:hAnsi="Cambria" w:cs="Calibri"/>
          <w:b/>
          <w:color w:val="4F81BD"/>
          <w:sz w:val="24"/>
          <w:szCs w:val="24"/>
        </w:rPr>
      </w:pPr>
      <w:r>
        <w:rPr>
          <w:rFonts w:ascii="Calibri" w:eastAsia="Calibri" w:hAnsi="Calibri" w:cs="Times New Roman"/>
        </w:rPr>
        <w:t xml:space="preserve">  </w:t>
      </w:r>
      <w:r w:rsidR="00AF08FF" w:rsidRPr="00AF08FF">
        <w:rPr>
          <w:rFonts w:ascii="Cambria" w:eastAsia="Calibri" w:hAnsi="Cambria" w:cs="Calibri"/>
          <w:b/>
          <w:color w:val="4F81BD"/>
          <w:sz w:val="24"/>
          <w:szCs w:val="24"/>
        </w:rPr>
        <w:t>Table 2. CIP Outcomes 1 &amp; 2</w:t>
      </w:r>
    </w:p>
    <w:tbl>
      <w:tblPr>
        <w:tblStyle w:val="TableGrid1"/>
        <w:tblW w:w="13518" w:type="dxa"/>
        <w:tblInd w:w="-23" w:type="dxa"/>
        <w:tblLayout w:type="fixed"/>
        <w:tblLook w:val="04A0" w:firstRow="1" w:lastRow="0" w:firstColumn="1" w:lastColumn="0" w:noHBand="0" w:noVBand="1"/>
      </w:tblPr>
      <w:tblGrid>
        <w:gridCol w:w="7020"/>
        <w:gridCol w:w="6498"/>
      </w:tblGrid>
      <w:tr w:rsidR="00AF08FF" w:rsidRPr="00AF08FF" w14:paraId="79F96704" w14:textId="77777777" w:rsidTr="00AF08FF">
        <w:trPr>
          <w:trHeight w:val="537"/>
        </w:trPr>
        <w:tc>
          <w:tcPr>
            <w:tcW w:w="13518" w:type="dxa"/>
            <w:gridSpan w:val="2"/>
            <w:tcBorders>
              <w:top w:val="single" w:sz="12" w:space="0" w:color="4F81BD"/>
              <w:left w:val="single" w:sz="12" w:space="0" w:color="4F81BD"/>
              <w:bottom w:val="single" w:sz="12" w:space="0" w:color="4F81BD"/>
              <w:right w:val="single" w:sz="12" w:space="0" w:color="4F81BD"/>
            </w:tcBorders>
          </w:tcPr>
          <w:p w14:paraId="350090E6" w14:textId="39A9FF9C" w:rsidR="00AF08FF" w:rsidRPr="00AF08FF" w:rsidRDefault="00AF08FF" w:rsidP="00AF08FF">
            <w:pPr>
              <w:numPr>
                <w:ilvl w:val="0"/>
                <w:numId w:val="16"/>
              </w:numPr>
              <w:rPr>
                <w:rFonts w:ascii="Arial" w:eastAsia="Calibri" w:hAnsi="Arial" w:cs="Arial"/>
                <w:b/>
                <w:sz w:val="20"/>
                <w:szCs w:val="20"/>
              </w:rPr>
            </w:pPr>
            <w:r w:rsidRPr="00AF08FF">
              <w:rPr>
                <w:rFonts w:ascii="Arial" w:eastAsia="Calibri" w:hAnsi="Arial" w:cs="Arial"/>
                <w:b/>
                <w:sz w:val="20"/>
                <w:szCs w:val="20"/>
              </w:rPr>
              <w:t xml:space="preserve">Outcome #1 </w:t>
            </w:r>
            <w:sdt>
              <w:sdtPr>
                <w:rPr>
                  <w:rFonts w:ascii="Arial" w:eastAsia="Calibri" w:hAnsi="Arial" w:cs="Arial"/>
                  <w:b/>
                  <w:sz w:val="20"/>
                  <w:szCs w:val="20"/>
                </w:rPr>
                <w:id w:val="-951551432"/>
                <w:placeholder>
                  <w:docPart w:val="2CD1ADD3818747FCA4D0AEC4BB8EC137"/>
                </w:placeholder>
                <w15:color w:val="FF0000"/>
              </w:sdtPr>
              <w:sdtEndPr/>
              <w:sdtContent>
                <w:r w:rsidR="000971CB">
                  <w:t>Students will demonstrate a fundamental understanding of data types, control structures, functions/methods, and arrays in Programming I.</w:t>
                </w:r>
              </w:sdtContent>
            </w:sdt>
          </w:p>
          <w:p w14:paraId="71C3A763" w14:textId="77777777" w:rsidR="00AF08FF" w:rsidRPr="00AF08FF" w:rsidRDefault="00AF08FF" w:rsidP="00AF08FF">
            <w:pPr>
              <w:rPr>
                <w:rFonts w:ascii="Arial" w:eastAsia="Calibri" w:hAnsi="Arial" w:cs="Arial"/>
                <w:sz w:val="20"/>
                <w:szCs w:val="20"/>
              </w:rPr>
            </w:pPr>
          </w:p>
        </w:tc>
      </w:tr>
      <w:tr w:rsidR="00AF08FF" w:rsidRPr="00AF08FF" w14:paraId="7CF00CA9" w14:textId="77777777" w:rsidTr="00AF08FF">
        <w:trPr>
          <w:trHeight w:val="675"/>
        </w:trPr>
        <w:tc>
          <w:tcPr>
            <w:tcW w:w="7020" w:type="dxa"/>
            <w:tcBorders>
              <w:top w:val="single" w:sz="12" w:space="0" w:color="4F81BD"/>
              <w:left w:val="single" w:sz="12" w:space="0" w:color="4F81BD"/>
              <w:bottom w:val="single" w:sz="12" w:space="0" w:color="4F81BD"/>
              <w:right w:val="single" w:sz="12" w:space="0" w:color="4F81BD"/>
            </w:tcBorders>
          </w:tcPr>
          <w:p w14:paraId="6FF1ED93" w14:textId="77777777" w:rsidR="00AF08FF" w:rsidRPr="00AF08FF" w:rsidRDefault="00AF08FF" w:rsidP="00AF08FF">
            <w:pPr>
              <w:numPr>
                <w:ilvl w:val="0"/>
                <w:numId w:val="16"/>
              </w:numPr>
              <w:rPr>
                <w:rFonts w:ascii="Arial" w:eastAsia="Calibri" w:hAnsi="Arial" w:cs="Arial"/>
                <w:b/>
                <w:sz w:val="20"/>
                <w:szCs w:val="20"/>
              </w:rPr>
            </w:pPr>
            <w:r w:rsidRPr="00AF08FF">
              <w:rPr>
                <w:rFonts w:ascii="Arial" w:eastAsia="Calibri" w:hAnsi="Arial" w:cs="Arial"/>
                <w:b/>
                <w:sz w:val="20"/>
                <w:szCs w:val="20"/>
              </w:rPr>
              <w:t>Measure (Outcome #1)</w:t>
            </w:r>
          </w:p>
          <w:sdt>
            <w:sdtPr>
              <w:rPr>
                <w:rFonts w:ascii="Arial" w:eastAsia="Calibri" w:hAnsi="Arial" w:cs="Arial"/>
                <w:sz w:val="20"/>
                <w:szCs w:val="20"/>
              </w:rPr>
              <w:id w:val="525612741"/>
              <w:placeholder>
                <w:docPart w:val="460109D1065543D1B97D075BC2728BFF"/>
              </w:placeholder>
              <w15:color w:val="FF0000"/>
            </w:sdtPr>
            <w:sdtEndPr/>
            <w:sdtContent>
              <w:p w14:paraId="2F341A9D" w14:textId="771F512B" w:rsidR="00AF08FF" w:rsidRPr="00AF08FF" w:rsidRDefault="000971CB" w:rsidP="00AF08FF">
                <w:pPr>
                  <w:rPr>
                    <w:rFonts w:ascii="Arial" w:eastAsia="Calibri" w:hAnsi="Arial" w:cs="Arial"/>
                    <w:sz w:val="20"/>
                    <w:szCs w:val="20"/>
                  </w:rPr>
                </w:pPr>
                <w:r>
                  <w:t>Comprehensive exam in COSC1436 (first programming course).</w:t>
                </w:r>
              </w:p>
            </w:sdtContent>
          </w:sdt>
        </w:tc>
        <w:tc>
          <w:tcPr>
            <w:tcW w:w="6498" w:type="dxa"/>
            <w:tcBorders>
              <w:top w:val="single" w:sz="12" w:space="0" w:color="4F81BD"/>
              <w:left w:val="single" w:sz="12" w:space="0" w:color="4F81BD"/>
              <w:bottom w:val="single" w:sz="12" w:space="0" w:color="4F81BD"/>
              <w:right w:val="single" w:sz="12" w:space="0" w:color="4F81BD"/>
            </w:tcBorders>
          </w:tcPr>
          <w:p w14:paraId="7CEDB666" w14:textId="77777777" w:rsidR="00AF08FF" w:rsidRPr="00AF08FF" w:rsidRDefault="00AF08FF" w:rsidP="00AF08FF">
            <w:pPr>
              <w:numPr>
                <w:ilvl w:val="0"/>
                <w:numId w:val="16"/>
              </w:numPr>
              <w:rPr>
                <w:rFonts w:ascii="Arial" w:eastAsia="Calibri" w:hAnsi="Arial" w:cs="Arial"/>
                <w:b/>
                <w:sz w:val="20"/>
                <w:szCs w:val="20"/>
              </w:rPr>
            </w:pPr>
            <w:r w:rsidRPr="00AF08FF">
              <w:rPr>
                <w:rFonts w:ascii="Arial" w:eastAsia="Calibri" w:hAnsi="Arial" w:cs="Arial"/>
                <w:b/>
                <w:sz w:val="20"/>
                <w:szCs w:val="20"/>
              </w:rPr>
              <w:t>Target (Outcome #1)</w:t>
            </w:r>
          </w:p>
          <w:sdt>
            <w:sdtPr>
              <w:id w:val="2083093261"/>
              <w:placeholder>
                <w:docPart w:val="2167264FF0D54824841A021CEE376FCF"/>
              </w:placeholder>
              <w15:color w:val="FF0000"/>
              <w:text/>
            </w:sdtPr>
            <w:sdtEndPr/>
            <w:sdtContent>
              <w:p w14:paraId="467B5E31" w14:textId="30DD9F3D" w:rsidR="00AF08FF" w:rsidRPr="00AF08FF" w:rsidRDefault="000971CB" w:rsidP="00AF08FF">
                <w:pPr>
                  <w:rPr>
                    <w:rFonts w:ascii="Arial" w:eastAsia="Calibri" w:hAnsi="Arial" w:cs="Arial"/>
                    <w:b/>
                    <w:sz w:val="20"/>
                    <w:szCs w:val="20"/>
                  </w:rPr>
                </w:pPr>
                <w:r w:rsidRPr="000971CB">
                  <w:t>Minimum of 70% on comprehensive exam on the data types, control structures, functions/methods, and arrays.</w:t>
                </w:r>
              </w:p>
            </w:sdtContent>
          </w:sdt>
          <w:p w14:paraId="05D95073" w14:textId="77777777" w:rsidR="00AF08FF" w:rsidRPr="00AF08FF" w:rsidRDefault="00AF08FF" w:rsidP="00AF08FF">
            <w:pPr>
              <w:rPr>
                <w:rFonts w:ascii="Arial" w:eastAsia="Calibri" w:hAnsi="Arial" w:cs="Arial"/>
                <w:sz w:val="20"/>
                <w:szCs w:val="20"/>
              </w:rPr>
            </w:pPr>
          </w:p>
        </w:tc>
      </w:tr>
      <w:tr w:rsidR="00AF08FF" w:rsidRPr="00AF08FF" w14:paraId="0339F40A" w14:textId="77777777" w:rsidTr="00AF08FF">
        <w:trPr>
          <w:trHeight w:val="710"/>
        </w:trPr>
        <w:tc>
          <w:tcPr>
            <w:tcW w:w="13518" w:type="dxa"/>
            <w:gridSpan w:val="2"/>
            <w:tcBorders>
              <w:top w:val="single" w:sz="12" w:space="0" w:color="4F81BD"/>
              <w:left w:val="single" w:sz="12" w:space="0" w:color="4F81BD"/>
              <w:bottom w:val="single" w:sz="12" w:space="0" w:color="4F81BD"/>
              <w:right w:val="single" w:sz="12" w:space="0" w:color="4F81BD"/>
            </w:tcBorders>
          </w:tcPr>
          <w:p w14:paraId="2022BB23" w14:textId="77777777" w:rsidR="00AF08FF" w:rsidRPr="00AF08FF" w:rsidRDefault="00AF08FF" w:rsidP="00AF08FF">
            <w:pPr>
              <w:numPr>
                <w:ilvl w:val="0"/>
                <w:numId w:val="16"/>
              </w:numPr>
              <w:rPr>
                <w:rFonts w:ascii="Arial" w:eastAsia="Calibri" w:hAnsi="Arial" w:cs="Arial"/>
                <w:b/>
                <w:sz w:val="20"/>
                <w:szCs w:val="20"/>
              </w:rPr>
            </w:pPr>
            <w:r w:rsidRPr="00AF08FF">
              <w:rPr>
                <w:rFonts w:ascii="Arial" w:eastAsia="Calibri" w:hAnsi="Arial" w:cs="Arial"/>
                <w:b/>
                <w:sz w:val="20"/>
                <w:szCs w:val="20"/>
              </w:rPr>
              <w:t>Action Plan (Outcome #1)</w:t>
            </w:r>
          </w:p>
          <w:p w14:paraId="6F71FE69" w14:textId="7875C9B1" w:rsidR="00AF08FF" w:rsidRPr="00AF08FF" w:rsidRDefault="00AF08FF" w:rsidP="00AF08FF">
            <w:pPr>
              <w:rPr>
                <w:rFonts w:ascii="Arial" w:eastAsia="Calibri" w:hAnsi="Arial" w:cs="Arial"/>
                <w:b/>
                <w:sz w:val="20"/>
                <w:szCs w:val="20"/>
              </w:rPr>
            </w:pPr>
            <w:r w:rsidRPr="00AF08FF">
              <w:rPr>
                <w:rFonts w:ascii="Arial" w:eastAsia="Calibri" w:hAnsi="Arial" w:cs="Arial"/>
                <w:b/>
                <w:sz w:val="20"/>
                <w:szCs w:val="20"/>
              </w:rPr>
              <w:t xml:space="preserve"> </w:t>
            </w:r>
            <w:sdt>
              <w:sdtPr>
                <w:rPr>
                  <w:rFonts w:ascii="Arial" w:eastAsia="Calibri" w:hAnsi="Arial" w:cs="Arial"/>
                  <w:b/>
                  <w:sz w:val="20"/>
                  <w:szCs w:val="20"/>
                </w:rPr>
                <w:id w:val="-329843368"/>
                <w:placeholder>
                  <w:docPart w:val="AB0A396F8154439EB04D3FECDBD9EBBA"/>
                </w:placeholder>
                <w15:color w:val="FF0000"/>
              </w:sdtPr>
              <w:sdtEndPr/>
              <w:sdtContent>
                <w:r w:rsidR="000971CB">
                  <w:rPr>
                    <w:rFonts w:cstheme="minorHAnsi"/>
                  </w:rPr>
                  <w:t xml:space="preserve">In order to increase exam scores on the comprehensive exam, we will add a </w:t>
                </w:r>
                <w:r w:rsidR="00EA0BD7">
                  <w:rPr>
                    <w:rFonts w:cstheme="minorHAnsi"/>
                  </w:rPr>
                  <w:t xml:space="preserve">practice exam that all students will take before they are given access to the final exam. After receiving results from this practice exam, the instructors will work with the students </w:t>
                </w:r>
                <w:r w:rsidR="0072167F">
                  <w:rPr>
                    <w:rFonts w:cstheme="minorHAnsi"/>
                  </w:rPr>
                  <w:t xml:space="preserve">on the concepts that they are struggling with to help them to better prepare for the final exam. </w:t>
                </w:r>
                <w:r w:rsidR="001E1BC1">
                  <w:rPr>
                    <w:rFonts w:cstheme="minorHAnsi"/>
                  </w:rPr>
                  <w:t>We will also analyze classes that are meeting the threshold goal to see if there is something that we could be adding to the classes that are not meeting the goal.</w:t>
                </w:r>
              </w:sdtContent>
            </w:sdt>
          </w:p>
        </w:tc>
      </w:tr>
      <w:tr w:rsidR="00AF08FF" w:rsidRPr="00AF08FF" w14:paraId="5D900F9D" w14:textId="77777777" w:rsidTr="00AF08FF">
        <w:trPr>
          <w:trHeight w:val="710"/>
        </w:trPr>
        <w:tc>
          <w:tcPr>
            <w:tcW w:w="13518" w:type="dxa"/>
            <w:gridSpan w:val="2"/>
            <w:tcBorders>
              <w:top w:val="single" w:sz="12" w:space="0" w:color="4F81BD"/>
              <w:left w:val="single" w:sz="12" w:space="0" w:color="4F81BD"/>
              <w:bottom w:val="single" w:sz="12" w:space="0" w:color="4F81BD"/>
              <w:right w:val="single" w:sz="12" w:space="0" w:color="4F81BD"/>
            </w:tcBorders>
          </w:tcPr>
          <w:p w14:paraId="6153DAB4" w14:textId="77777777" w:rsidR="00AF08FF" w:rsidRPr="00AF08FF" w:rsidRDefault="00AF08FF" w:rsidP="00AF08FF">
            <w:pPr>
              <w:numPr>
                <w:ilvl w:val="0"/>
                <w:numId w:val="16"/>
              </w:numPr>
              <w:rPr>
                <w:rFonts w:ascii="Arial" w:eastAsia="Calibri" w:hAnsi="Arial" w:cs="Arial"/>
                <w:b/>
                <w:sz w:val="20"/>
                <w:szCs w:val="20"/>
              </w:rPr>
            </w:pPr>
            <w:r w:rsidRPr="00AF08FF">
              <w:rPr>
                <w:rFonts w:ascii="Arial" w:eastAsia="Calibri" w:hAnsi="Arial" w:cs="Arial"/>
                <w:b/>
                <w:sz w:val="20"/>
                <w:szCs w:val="20"/>
              </w:rPr>
              <w:t xml:space="preserve">Results Summary (Outcome #1) </w:t>
            </w:r>
            <w:r w:rsidRPr="00AF08FF">
              <w:rPr>
                <w:rFonts w:ascii="Arial" w:eastAsia="Calibri" w:hAnsi="Arial" w:cs="Arial"/>
                <w:b/>
                <w:color w:val="FF0000"/>
                <w:sz w:val="20"/>
                <w:szCs w:val="20"/>
              </w:rPr>
              <w:t>TO BE FILLED OUT IN YEAR 2</w:t>
            </w:r>
          </w:p>
          <w:p w14:paraId="68FA18A3" w14:textId="77777777" w:rsidR="00AF08FF" w:rsidRPr="00AF08FF" w:rsidRDefault="00AF08FF" w:rsidP="00AF08FF">
            <w:pPr>
              <w:rPr>
                <w:rFonts w:ascii="Arial" w:eastAsia="Calibri" w:hAnsi="Arial" w:cs="Arial"/>
                <w:sz w:val="20"/>
                <w:szCs w:val="20"/>
              </w:rPr>
            </w:pPr>
          </w:p>
        </w:tc>
      </w:tr>
      <w:tr w:rsidR="00AF08FF" w:rsidRPr="00AF08FF" w14:paraId="62AB63D5" w14:textId="77777777" w:rsidTr="00AF08FF">
        <w:trPr>
          <w:trHeight w:val="710"/>
        </w:trPr>
        <w:tc>
          <w:tcPr>
            <w:tcW w:w="13518" w:type="dxa"/>
            <w:gridSpan w:val="2"/>
            <w:tcBorders>
              <w:top w:val="single" w:sz="12" w:space="0" w:color="4F81BD"/>
              <w:left w:val="single" w:sz="12" w:space="0" w:color="4F81BD"/>
              <w:bottom w:val="single" w:sz="12" w:space="0" w:color="4F81BD"/>
              <w:right w:val="single" w:sz="12" w:space="0" w:color="4F81BD"/>
            </w:tcBorders>
          </w:tcPr>
          <w:p w14:paraId="7AB3D12C" w14:textId="77777777" w:rsidR="00AF08FF" w:rsidRPr="00AF08FF" w:rsidRDefault="00AF08FF" w:rsidP="00AF08FF">
            <w:pPr>
              <w:numPr>
                <w:ilvl w:val="0"/>
                <w:numId w:val="16"/>
              </w:numPr>
              <w:rPr>
                <w:rFonts w:ascii="Arial" w:eastAsia="Calibri" w:hAnsi="Arial" w:cs="Arial"/>
                <w:b/>
                <w:sz w:val="20"/>
                <w:szCs w:val="20"/>
              </w:rPr>
            </w:pPr>
            <w:r w:rsidRPr="00AF08FF">
              <w:rPr>
                <w:rFonts w:ascii="Arial" w:eastAsia="Calibri" w:hAnsi="Arial" w:cs="Arial"/>
                <w:b/>
                <w:sz w:val="20"/>
                <w:szCs w:val="20"/>
              </w:rPr>
              <w:t xml:space="preserve">Findings (Outcome #1) </w:t>
            </w:r>
            <w:r w:rsidRPr="00AF08FF">
              <w:rPr>
                <w:rFonts w:ascii="Arial" w:eastAsia="Calibri" w:hAnsi="Arial" w:cs="Arial"/>
                <w:b/>
                <w:color w:val="FF0000"/>
                <w:sz w:val="20"/>
                <w:szCs w:val="20"/>
              </w:rPr>
              <w:t>TO BE FILLED OUT IN YEAR 2</w:t>
            </w:r>
          </w:p>
          <w:p w14:paraId="5F6C8EB3" w14:textId="77777777" w:rsidR="00AF08FF" w:rsidRPr="00AF08FF" w:rsidRDefault="00AF08FF" w:rsidP="00AF08FF">
            <w:pPr>
              <w:rPr>
                <w:rFonts w:ascii="Arial" w:eastAsia="Calibri" w:hAnsi="Arial" w:cs="Arial"/>
                <w:sz w:val="20"/>
                <w:szCs w:val="20"/>
              </w:rPr>
            </w:pPr>
          </w:p>
        </w:tc>
      </w:tr>
      <w:tr w:rsidR="00AF08FF" w:rsidRPr="00AF08FF" w14:paraId="0151F313" w14:textId="77777777" w:rsidTr="00AF08FF">
        <w:trPr>
          <w:trHeight w:val="710"/>
        </w:trPr>
        <w:tc>
          <w:tcPr>
            <w:tcW w:w="13518" w:type="dxa"/>
            <w:gridSpan w:val="2"/>
            <w:tcBorders>
              <w:top w:val="single" w:sz="12" w:space="0" w:color="4F81BD"/>
              <w:left w:val="single" w:sz="12" w:space="0" w:color="4F81BD"/>
              <w:bottom w:val="single" w:sz="12" w:space="0" w:color="4F81BD"/>
              <w:right w:val="single" w:sz="12" w:space="0" w:color="4F81BD"/>
            </w:tcBorders>
          </w:tcPr>
          <w:p w14:paraId="6421D76A" w14:textId="77777777" w:rsidR="00AF08FF" w:rsidRPr="00AF08FF" w:rsidRDefault="00AF08FF" w:rsidP="00AF08FF">
            <w:pPr>
              <w:numPr>
                <w:ilvl w:val="0"/>
                <w:numId w:val="16"/>
              </w:numPr>
              <w:rPr>
                <w:rFonts w:ascii="Arial" w:eastAsia="Calibri" w:hAnsi="Arial" w:cs="Arial"/>
                <w:b/>
                <w:sz w:val="20"/>
                <w:szCs w:val="20"/>
              </w:rPr>
            </w:pPr>
            <w:r w:rsidRPr="00AF08FF">
              <w:rPr>
                <w:rFonts w:ascii="Arial" w:eastAsia="Calibri" w:hAnsi="Arial" w:cs="Arial"/>
                <w:b/>
                <w:sz w:val="20"/>
                <w:szCs w:val="20"/>
              </w:rPr>
              <w:lastRenderedPageBreak/>
              <w:t xml:space="preserve">Implementation of Findings (Outcome #1) </w:t>
            </w:r>
            <w:r w:rsidRPr="00AF08FF">
              <w:rPr>
                <w:rFonts w:ascii="Arial" w:eastAsia="Calibri" w:hAnsi="Arial" w:cs="Arial"/>
                <w:b/>
                <w:color w:val="FF0000"/>
                <w:sz w:val="20"/>
                <w:szCs w:val="20"/>
              </w:rPr>
              <w:t>TO BE FILLED OUT IN YEAR 2</w:t>
            </w:r>
          </w:p>
        </w:tc>
      </w:tr>
    </w:tbl>
    <w:p w14:paraId="3FE6D327" w14:textId="77777777" w:rsidR="00AF08FF" w:rsidRDefault="00AF08FF" w:rsidP="00064F11">
      <w:pPr>
        <w:spacing w:after="0"/>
        <w:ind w:left="-90"/>
      </w:pPr>
    </w:p>
    <w:p w14:paraId="153F624D" w14:textId="77777777" w:rsidR="00BD54C0" w:rsidRDefault="00BD54C0">
      <w:r>
        <w:br w:type="page"/>
      </w:r>
    </w:p>
    <w:p w14:paraId="3BAAEED4" w14:textId="77777777" w:rsidR="00AF08FF" w:rsidRDefault="00AF08FF" w:rsidP="00064F11">
      <w:pPr>
        <w:spacing w:after="0"/>
        <w:ind w:left="-90"/>
      </w:pPr>
    </w:p>
    <w:p w14:paraId="2799001A" w14:textId="77777777" w:rsidR="00AF08FF" w:rsidRPr="00AF08FF" w:rsidRDefault="00AF08FF" w:rsidP="00AF08FF">
      <w:pPr>
        <w:spacing w:after="0" w:line="240" w:lineRule="auto"/>
        <w:rPr>
          <w:rFonts w:asciiTheme="majorHAnsi" w:hAnsiTheme="majorHAnsi" w:cstheme="minorHAnsi"/>
          <w:b/>
          <w:color w:val="5B9BD5" w:themeColor="accent1"/>
          <w:sz w:val="24"/>
          <w:szCs w:val="24"/>
        </w:rPr>
      </w:pPr>
      <w:r w:rsidRPr="00AF08FF">
        <w:rPr>
          <w:rFonts w:asciiTheme="majorHAnsi" w:hAnsiTheme="majorHAnsi" w:cstheme="minorHAnsi"/>
          <w:b/>
          <w:color w:val="5B9BD5" w:themeColor="accent1"/>
          <w:sz w:val="24"/>
          <w:szCs w:val="24"/>
        </w:rPr>
        <w:t>Table 2. CIP Outcomes 1 &amp; 2 (continued)</w:t>
      </w:r>
    </w:p>
    <w:p w14:paraId="33A5AB0E" w14:textId="77777777" w:rsidR="00AF08FF" w:rsidRPr="00AF08FF" w:rsidRDefault="00AF08FF" w:rsidP="00AF08FF">
      <w:pPr>
        <w:spacing w:after="0" w:line="240" w:lineRule="auto"/>
        <w:contextualSpacing/>
        <w:jc w:val="center"/>
      </w:pPr>
    </w:p>
    <w:tbl>
      <w:tblPr>
        <w:tblStyle w:val="TableGrid2"/>
        <w:tblW w:w="13518" w:type="dxa"/>
        <w:tblInd w:w="-23" w:type="dxa"/>
        <w:tblLayout w:type="fixed"/>
        <w:tblLook w:val="04A0" w:firstRow="1" w:lastRow="0" w:firstColumn="1" w:lastColumn="0" w:noHBand="0" w:noVBand="1"/>
      </w:tblPr>
      <w:tblGrid>
        <w:gridCol w:w="7020"/>
        <w:gridCol w:w="6498"/>
      </w:tblGrid>
      <w:tr w:rsidR="00AF08FF" w:rsidRPr="00AF08FF" w14:paraId="7089695A" w14:textId="77777777" w:rsidTr="00BD54C0">
        <w:trPr>
          <w:trHeight w:val="537"/>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75A0081B" w14:textId="66CC492A" w:rsidR="00AF08FF" w:rsidRPr="00AF08FF" w:rsidRDefault="00AF08FF" w:rsidP="00AF08FF">
            <w:pPr>
              <w:numPr>
                <w:ilvl w:val="0"/>
                <w:numId w:val="17"/>
              </w:numPr>
              <w:rPr>
                <w:rFonts w:ascii="Arial" w:hAnsi="Arial" w:cs="Arial"/>
                <w:b/>
                <w:sz w:val="20"/>
                <w:szCs w:val="20"/>
              </w:rPr>
            </w:pPr>
            <w:r w:rsidRPr="00AF08FF">
              <w:rPr>
                <w:rFonts w:ascii="Arial" w:hAnsi="Arial" w:cs="Arial"/>
                <w:b/>
                <w:sz w:val="20"/>
                <w:szCs w:val="20"/>
              </w:rPr>
              <w:t xml:space="preserve">Outcome #2 </w:t>
            </w:r>
            <w:sdt>
              <w:sdtPr>
                <w:rPr>
                  <w:rFonts w:ascii="Arial" w:hAnsi="Arial" w:cs="Arial"/>
                  <w:b/>
                  <w:sz w:val="20"/>
                  <w:szCs w:val="20"/>
                </w:rPr>
                <w:id w:val="1342740338"/>
                <w:placeholder>
                  <w:docPart w:val="DE55D49CB03842AEA09BE0C0A7A5779B"/>
                </w:placeholder>
                <w15:color w:val="FF0000"/>
              </w:sdtPr>
              <w:sdtEndPr/>
              <w:sdtContent>
                <w:r w:rsidR="000971CB">
                  <w:t>Students will demonstrate a fundamental understanding of data types, control structures, functions/methods, and arrays in Programming II.</w:t>
                </w:r>
              </w:sdtContent>
            </w:sdt>
          </w:p>
          <w:p w14:paraId="1763F3B7" w14:textId="77777777" w:rsidR="00AF08FF" w:rsidRPr="00AF08FF" w:rsidRDefault="00AF08FF" w:rsidP="00AF08FF">
            <w:pPr>
              <w:rPr>
                <w:rFonts w:ascii="Arial" w:hAnsi="Arial" w:cs="Arial"/>
                <w:sz w:val="20"/>
                <w:szCs w:val="20"/>
              </w:rPr>
            </w:pPr>
          </w:p>
        </w:tc>
      </w:tr>
      <w:tr w:rsidR="00AF08FF" w:rsidRPr="00AF08FF" w14:paraId="7607D9D9" w14:textId="77777777" w:rsidTr="00BD54C0">
        <w:trPr>
          <w:trHeight w:val="675"/>
        </w:trPr>
        <w:tc>
          <w:tcPr>
            <w:tcW w:w="702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629B9289" w14:textId="77777777" w:rsidR="00AF08FF" w:rsidRPr="00AF08FF" w:rsidRDefault="00AF08FF" w:rsidP="00AF08FF">
            <w:pPr>
              <w:numPr>
                <w:ilvl w:val="0"/>
                <w:numId w:val="17"/>
              </w:numPr>
              <w:rPr>
                <w:rFonts w:ascii="Arial" w:hAnsi="Arial" w:cs="Arial"/>
                <w:b/>
                <w:sz w:val="20"/>
                <w:szCs w:val="20"/>
              </w:rPr>
            </w:pPr>
            <w:r w:rsidRPr="00AF08FF">
              <w:rPr>
                <w:rFonts w:ascii="Arial" w:hAnsi="Arial" w:cs="Arial"/>
                <w:b/>
                <w:sz w:val="20"/>
                <w:szCs w:val="20"/>
              </w:rPr>
              <w:t>Measure (Outcome #2)</w:t>
            </w:r>
          </w:p>
          <w:sdt>
            <w:sdtPr>
              <w:rPr>
                <w:rFonts w:ascii="Arial" w:hAnsi="Arial" w:cs="Arial"/>
                <w:sz w:val="20"/>
                <w:szCs w:val="20"/>
              </w:rPr>
              <w:id w:val="1361932008"/>
              <w:placeholder>
                <w:docPart w:val="B037DAABA34D47DF9DB8CC502F0145C1"/>
              </w:placeholder>
              <w15:color w:val="FF0000"/>
            </w:sdtPr>
            <w:sdtEndPr/>
            <w:sdtContent>
              <w:sdt>
                <w:sdtPr>
                  <w:rPr>
                    <w:rFonts w:ascii="Calibri" w:eastAsia="Franklin Gothic Book" w:hAnsi="Calibri" w:cs="Franklin Gothic Book"/>
                    <w:sz w:val="20"/>
                    <w:szCs w:val="20"/>
                  </w:rPr>
                  <w:id w:val="743920076"/>
                  <w:placeholder>
                    <w:docPart w:val="17156D08779E4D16BF261AD7C690574F"/>
                  </w:placeholder>
                  <w15:color w:val="FF0000"/>
                </w:sdtPr>
                <w:sdtEndPr/>
                <w:sdtContent>
                  <w:p w14:paraId="2B7EC56E" w14:textId="77777777" w:rsidR="000971CB" w:rsidRDefault="000971CB" w:rsidP="000971CB">
                    <w:pPr>
                      <w:rPr>
                        <w:rFonts w:ascii="Calibri" w:eastAsia="Franklin Gothic Book" w:hAnsi="Calibri" w:cs="Franklin Gothic Book"/>
                        <w:sz w:val="20"/>
                        <w:szCs w:val="20"/>
                      </w:rPr>
                    </w:pPr>
                    <w:r>
                      <w:t>Comprehensive exam in COSC1437 (second programming course).</w:t>
                    </w:r>
                  </w:p>
                </w:sdtContent>
              </w:sdt>
              <w:p w14:paraId="055180E4" w14:textId="3968DDD9" w:rsidR="00AF08FF" w:rsidRPr="00AF08FF" w:rsidRDefault="009E0D7E" w:rsidP="00AF08FF">
                <w:pPr>
                  <w:rPr>
                    <w:rFonts w:ascii="Arial" w:hAnsi="Arial" w:cs="Arial"/>
                    <w:sz w:val="20"/>
                    <w:szCs w:val="20"/>
                  </w:rPr>
                </w:pPr>
              </w:p>
            </w:sdtContent>
          </w:sdt>
        </w:tc>
        <w:tc>
          <w:tcPr>
            <w:tcW w:w="6498"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22CA6C9E" w14:textId="77777777" w:rsidR="00AF08FF" w:rsidRPr="00AF08FF" w:rsidRDefault="00AF08FF" w:rsidP="00AF08FF">
            <w:pPr>
              <w:numPr>
                <w:ilvl w:val="0"/>
                <w:numId w:val="17"/>
              </w:numPr>
              <w:rPr>
                <w:rFonts w:ascii="Arial" w:hAnsi="Arial" w:cs="Arial"/>
                <w:b/>
                <w:sz w:val="20"/>
                <w:szCs w:val="20"/>
              </w:rPr>
            </w:pPr>
            <w:r w:rsidRPr="00AF08FF">
              <w:rPr>
                <w:rFonts w:ascii="Arial" w:hAnsi="Arial" w:cs="Arial"/>
                <w:b/>
                <w:sz w:val="20"/>
                <w:szCs w:val="20"/>
              </w:rPr>
              <w:t>Target (Outcome #2)</w:t>
            </w:r>
          </w:p>
          <w:sdt>
            <w:sdtPr>
              <w:rPr>
                <w:rFonts w:ascii="Arial" w:hAnsi="Arial" w:cs="Arial"/>
                <w:b/>
                <w:sz w:val="20"/>
                <w:szCs w:val="20"/>
              </w:rPr>
              <w:id w:val="558822782"/>
              <w:placeholder>
                <w:docPart w:val="D2AAC8DDA66043B582BB9081F0051E13"/>
              </w:placeholder>
              <w15:color w:val="FF0000"/>
            </w:sdtPr>
            <w:sdtEndPr/>
            <w:sdtContent>
              <w:sdt>
                <w:sdtPr>
                  <w:rPr>
                    <w:rFonts w:ascii="Calibri" w:eastAsia="Franklin Gothic Book" w:hAnsi="Calibri" w:cs="Franklin Gothic Book"/>
                    <w:sz w:val="20"/>
                    <w:szCs w:val="20"/>
                  </w:rPr>
                  <w:id w:val="1718001787"/>
                  <w:placeholder>
                    <w:docPart w:val="C00226212409467EB6FCC8473FD0AFDA"/>
                  </w:placeholder>
                  <w15:color w:val="FF0000"/>
                </w:sdtPr>
                <w:sdtEndPr/>
                <w:sdtContent>
                  <w:p w14:paraId="7EBDB68B" w14:textId="77777777" w:rsidR="000971CB" w:rsidRDefault="000971CB" w:rsidP="000971CB">
                    <w:pPr>
                      <w:rPr>
                        <w:rFonts w:ascii="Calibri" w:eastAsia="Franklin Gothic Book" w:hAnsi="Calibri" w:cs="Franklin Gothic Book"/>
                        <w:sz w:val="20"/>
                        <w:szCs w:val="20"/>
                      </w:rPr>
                    </w:pPr>
                    <w:r>
                      <w:t>Minimum of 80% on comprehensive exam on the data types, control structures, functions/methods, and arrays.</w:t>
                    </w:r>
                  </w:p>
                </w:sdtContent>
              </w:sdt>
              <w:p w14:paraId="4AB5AF4E" w14:textId="4F10F279" w:rsidR="00AF08FF" w:rsidRPr="00AF08FF" w:rsidRDefault="009E0D7E" w:rsidP="00AF08FF">
                <w:pPr>
                  <w:rPr>
                    <w:rFonts w:ascii="Arial" w:hAnsi="Arial" w:cs="Arial"/>
                    <w:b/>
                    <w:sz w:val="20"/>
                    <w:szCs w:val="20"/>
                  </w:rPr>
                </w:pPr>
              </w:p>
            </w:sdtContent>
          </w:sdt>
          <w:p w14:paraId="37132F3C" w14:textId="77777777" w:rsidR="00AF08FF" w:rsidRPr="00AF08FF" w:rsidRDefault="00AF08FF" w:rsidP="00AF08FF">
            <w:pPr>
              <w:rPr>
                <w:rFonts w:ascii="Arial" w:hAnsi="Arial" w:cs="Arial"/>
                <w:sz w:val="20"/>
                <w:szCs w:val="20"/>
              </w:rPr>
            </w:pPr>
          </w:p>
        </w:tc>
      </w:tr>
      <w:tr w:rsidR="00AF08FF" w:rsidRPr="00AF08FF" w14:paraId="793CBB1A" w14:textId="77777777" w:rsidTr="00BD54C0">
        <w:trPr>
          <w:trHeight w:val="710"/>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263D5DDC" w14:textId="77777777" w:rsidR="00AF08FF" w:rsidRPr="00AF08FF" w:rsidRDefault="00AF08FF" w:rsidP="00AF08FF">
            <w:pPr>
              <w:numPr>
                <w:ilvl w:val="0"/>
                <w:numId w:val="17"/>
              </w:numPr>
              <w:rPr>
                <w:rFonts w:ascii="Arial" w:hAnsi="Arial" w:cs="Arial"/>
                <w:b/>
                <w:sz w:val="20"/>
                <w:szCs w:val="20"/>
              </w:rPr>
            </w:pPr>
            <w:r w:rsidRPr="00AF08FF">
              <w:rPr>
                <w:rFonts w:ascii="Arial" w:hAnsi="Arial" w:cs="Arial"/>
                <w:b/>
                <w:sz w:val="20"/>
                <w:szCs w:val="20"/>
              </w:rPr>
              <w:t>Action Plan (Outcome #2)</w:t>
            </w:r>
          </w:p>
          <w:p w14:paraId="1B467680" w14:textId="7ED779DA" w:rsidR="00AF08FF" w:rsidRPr="00AF08FF" w:rsidRDefault="00AF08FF" w:rsidP="00AF08FF">
            <w:pPr>
              <w:rPr>
                <w:rFonts w:ascii="Arial" w:hAnsi="Arial" w:cs="Arial"/>
                <w:b/>
                <w:sz w:val="20"/>
                <w:szCs w:val="20"/>
              </w:rPr>
            </w:pPr>
            <w:r w:rsidRPr="00AF08FF">
              <w:rPr>
                <w:rFonts w:ascii="Arial" w:hAnsi="Arial" w:cs="Arial"/>
                <w:b/>
                <w:sz w:val="20"/>
                <w:szCs w:val="20"/>
              </w:rPr>
              <w:t xml:space="preserve"> </w:t>
            </w:r>
            <w:sdt>
              <w:sdtPr>
                <w:rPr>
                  <w:rFonts w:ascii="Arial" w:hAnsi="Arial" w:cs="Arial"/>
                  <w:b/>
                  <w:sz w:val="20"/>
                  <w:szCs w:val="20"/>
                </w:rPr>
                <w:id w:val="1574466438"/>
                <w:placeholder>
                  <w:docPart w:val="431AAED30F2E441989843FA4EFC14CE6"/>
                </w:placeholder>
                <w15:color w:val="FF0000"/>
              </w:sdtPr>
              <w:sdtEndPr/>
              <w:sdtContent>
                <w:sdt>
                  <w:sdtPr>
                    <w:rPr>
                      <w:rFonts w:ascii="Arial" w:eastAsia="Calibri" w:hAnsi="Arial" w:cs="Arial"/>
                      <w:b/>
                      <w:sz w:val="20"/>
                      <w:szCs w:val="20"/>
                    </w:rPr>
                    <w:id w:val="1605306734"/>
                    <w:placeholder>
                      <w:docPart w:val="CAFA51005E074EDB8CE97FE6D24007E2"/>
                    </w:placeholder>
                    <w15:color w:val="FF0000"/>
                  </w:sdtPr>
                  <w:sdtEndPr/>
                  <w:sdtContent>
                    <w:r w:rsidR="00276D3A">
                      <w:rPr>
                        <w:rFonts w:cstheme="minorHAnsi"/>
                      </w:rPr>
                      <w:t xml:space="preserve">In order to increase exam scores on the comprehensive exam, we will add a practice exam that all students will take before they are given access to the midterm exam. After receiving results from this practice exam, the instructors will work with the students on the concepts that they are struggling with to help them to better prepare for the midterm exam. </w:t>
                    </w:r>
                    <w:r w:rsidR="001E1BC1">
                      <w:rPr>
                        <w:rFonts w:cstheme="minorHAnsi"/>
                      </w:rPr>
                      <w:t>We will also analyze classes that are meeting the threshold goal to see if there is something that we could be adding to the classes that are not meeting the goal.</w:t>
                    </w:r>
                  </w:sdtContent>
                </w:sdt>
              </w:sdtContent>
            </w:sdt>
          </w:p>
        </w:tc>
      </w:tr>
      <w:tr w:rsidR="00AF08FF" w:rsidRPr="00AF08FF" w14:paraId="4708CE2C" w14:textId="77777777" w:rsidTr="00BD54C0">
        <w:trPr>
          <w:trHeight w:val="710"/>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29E2D3E6" w14:textId="77777777" w:rsidR="00AF08FF" w:rsidRPr="00AF08FF" w:rsidRDefault="00AF08FF" w:rsidP="00AF08FF">
            <w:pPr>
              <w:numPr>
                <w:ilvl w:val="0"/>
                <w:numId w:val="17"/>
              </w:numPr>
              <w:rPr>
                <w:rFonts w:ascii="Arial" w:hAnsi="Arial" w:cs="Arial"/>
                <w:b/>
                <w:sz w:val="20"/>
                <w:szCs w:val="20"/>
              </w:rPr>
            </w:pPr>
            <w:r w:rsidRPr="00AF08FF">
              <w:rPr>
                <w:rFonts w:ascii="Arial" w:hAnsi="Arial" w:cs="Arial"/>
                <w:b/>
                <w:sz w:val="20"/>
                <w:szCs w:val="20"/>
              </w:rPr>
              <w:t xml:space="preserve">Results Summary (Outcome #2) </w:t>
            </w:r>
            <w:r w:rsidRPr="00AF08FF">
              <w:rPr>
                <w:rFonts w:ascii="Arial" w:hAnsi="Arial" w:cs="Arial"/>
                <w:b/>
                <w:color w:val="FF0000"/>
                <w:sz w:val="20"/>
                <w:szCs w:val="20"/>
              </w:rPr>
              <w:t>TO BE FILLED OUT IN YEAR 2</w:t>
            </w:r>
          </w:p>
          <w:p w14:paraId="7DE7F757" w14:textId="77777777" w:rsidR="00AF08FF" w:rsidRPr="00AF08FF" w:rsidRDefault="00AF08FF" w:rsidP="00AF08FF">
            <w:pPr>
              <w:rPr>
                <w:rFonts w:ascii="Arial" w:hAnsi="Arial" w:cs="Arial"/>
                <w:sz w:val="20"/>
                <w:szCs w:val="20"/>
              </w:rPr>
            </w:pPr>
          </w:p>
        </w:tc>
      </w:tr>
      <w:tr w:rsidR="00AF08FF" w:rsidRPr="00AF08FF" w14:paraId="19FAF4FE" w14:textId="77777777" w:rsidTr="00BD54C0">
        <w:trPr>
          <w:trHeight w:val="710"/>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37DA5AB5" w14:textId="77777777" w:rsidR="00AF08FF" w:rsidRPr="00AF08FF" w:rsidRDefault="00AF08FF" w:rsidP="00AF08FF">
            <w:pPr>
              <w:numPr>
                <w:ilvl w:val="0"/>
                <w:numId w:val="17"/>
              </w:numPr>
              <w:rPr>
                <w:rFonts w:ascii="Arial" w:hAnsi="Arial" w:cs="Arial"/>
                <w:b/>
                <w:sz w:val="20"/>
                <w:szCs w:val="20"/>
              </w:rPr>
            </w:pPr>
            <w:r w:rsidRPr="00AF08FF">
              <w:rPr>
                <w:rFonts w:ascii="Arial" w:hAnsi="Arial" w:cs="Arial"/>
                <w:b/>
                <w:sz w:val="20"/>
                <w:szCs w:val="20"/>
              </w:rPr>
              <w:t xml:space="preserve">Findings (Outcome #2) </w:t>
            </w:r>
            <w:r w:rsidRPr="00AF08FF">
              <w:rPr>
                <w:rFonts w:ascii="Arial" w:hAnsi="Arial" w:cs="Arial"/>
                <w:b/>
                <w:color w:val="FF0000"/>
                <w:sz w:val="20"/>
                <w:szCs w:val="20"/>
              </w:rPr>
              <w:t>TO BE FILLED OUT IN YEAR 2</w:t>
            </w:r>
          </w:p>
          <w:p w14:paraId="4ED69ABC" w14:textId="77777777" w:rsidR="00AF08FF" w:rsidRPr="00AF08FF" w:rsidRDefault="00AF08FF" w:rsidP="00AF08FF">
            <w:pPr>
              <w:rPr>
                <w:rFonts w:ascii="Arial" w:hAnsi="Arial" w:cs="Arial"/>
                <w:sz w:val="20"/>
                <w:szCs w:val="20"/>
              </w:rPr>
            </w:pPr>
          </w:p>
        </w:tc>
      </w:tr>
      <w:tr w:rsidR="00AF08FF" w:rsidRPr="00AF08FF" w14:paraId="3EA2D7F2" w14:textId="77777777" w:rsidTr="00BD54C0">
        <w:trPr>
          <w:trHeight w:val="710"/>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4B956DD1" w14:textId="77777777" w:rsidR="00AF08FF" w:rsidRPr="00AF08FF" w:rsidRDefault="00AF08FF" w:rsidP="00AF08FF">
            <w:pPr>
              <w:numPr>
                <w:ilvl w:val="0"/>
                <w:numId w:val="17"/>
              </w:numPr>
              <w:rPr>
                <w:rFonts w:ascii="Arial" w:hAnsi="Arial" w:cs="Arial"/>
                <w:b/>
                <w:sz w:val="20"/>
                <w:szCs w:val="20"/>
              </w:rPr>
            </w:pPr>
            <w:r w:rsidRPr="00AF08FF">
              <w:rPr>
                <w:rFonts w:ascii="Arial" w:hAnsi="Arial" w:cs="Arial"/>
                <w:b/>
                <w:sz w:val="20"/>
                <w:szCs w:val="20"/>
              </w:rPr>
              <w:t xml:space="preserve">Implementation of Findings (Outcome #2) </w:t>
            </w:r>
            <w:r w:rsidRPr="00AF08FF">
              <w:rPr>
                <w:rFonts w:ascii="Arial" w:hAnsi="Arial" w:cs="Arial"/>
                <w:b/>
                <w:color w:val="FF0000"/>
                <w:sz w:val="20"/>
                <w:szCs w:val="20"/>
              </w:rPr>
              <w:t>TO BE FILLED OUT IN YEAR 2</w:t>
            </w:r>
          </w:p>
        </w:tc>
      </w:tr>
    </w:tbl>
    <w:p w14:paraId="084343C5" w14:textId="77777777" w:rsidR="00AF08FF" w:rsidRDefault="00AF08FF" w:rsidP="00064F11">
      <w:pPr>
        <w:spacing w:after="0"/>
        <w:ind w:left="-90"/>
      </w:pPr>
    </w:p>
    <w:p w14:paraId="178BA2C7" w14:textId="77777777" w:rsidR="00BD54C0" w:rsidRDefault="00BD54C0" w:rsidP="00064F11">
      <w:pPr>
        <w:spacing w:after="0"/>
        <w:ind w:left="-90"/>
      </w:pPr>
    </w:p>
    <w:p w14:paraId="62F06756" w14:textId="77777777" w:rsidR="00BD54C0" w:rsidRDefault="00BD54C0">
      <w:pPr>
        <w:rPr>
          <w:rFonts w:ascii="Cambria" w:eastAsia="MS Gothic" w:hAnsi="Cambria" w:cs="Times New Roman"/>
          <w:b/>
          <w:bCs/>
          <w:smallCaps/>
          <w:color w:val="4F81BD"/>
          <w:sz w:val="26"/>
          <w:szCs w:val="26"/>
        </w:rPr>
      </w:pPr>
      <w:r>
        <w:rPr>
          <w:rFonts w:ascii="Cambria" w:eastAsia="MS Gothic" w:hAnsi="Cambria" w:cs="Times New Roman"/>
          <w:b/>
          <w:bCs/>
          <w:smallCaps/>
          <w:color w:val="4F81BD"/>
          <w:sz w:val="26"/>
          <w:szCs w:val="26"/>
        </w:rPr>
        <w:br w:type="page"/>
      </w:r>
    </w:p>
    <w:p w14:paraId="3BB92D2D" w14:textId="77777777" w:rsidR="00BD54C0" w:rsidRDefault="00BD54C0" w:rsidP="00BD54C0">
      <w:pPr>
        <w:rPr>
          <w:rFonts w:ascii="Cambria" w:eastAsia="MS Gothic" w:hAnsi="Cambria" w:cs="Times New Roman"/>
          <w:b/>
          <w:bCs/>
          <w:smallCaps/>
          <w:color w:val="4F81BD"/>
          <w:sz w:val="26"/>
          <w:szCs w:val="26"/>
        </w:rPr>
      </w:pPr>
    </w:p>
    <w:p w14:paraId="4A06F682" w14:textId="77777777" w:rsidR="00AF08FF" w:rsidRDefault="00AF08FF" w:rsidP="00BD54C0">
      <w:pPr>
        <w:rPr>
          <w:rFonts w:ascii="Cambria" w:eastAsia="MS Gothic" w:hAnsi="Cambria" w:cs="Times New Roman"/>
          <w:b/>
          <w:bCs/>
          <w:smallCaps/>
          <w:color w:val="4F81BD"/>
          <w:sz w:val="26"/>
          <w:szCs w:val="26"/>
        </w:rPr>
      </w:pPr>
      <w:r w:rsidRPr="00AF08FF">
        <w:rPr>
          <w:rFonts w:ascii="Cambria" w:eastAsia="MS Gothic" w:hAnsi="Cambria" w:cs="Times New Roman"/>
          <w:b/>
          <w:bCs/>
          <w:smallCaps/>
          <w:color w:val="4F81BD"/>
          <w:sz w:val="26"/>
          <w:szCs w:val="26"/>
        </w:rPr>
        <w:t>What happens next?  The Program Review Report Pathway</w:t>
      </w:r>
    </w:p>
    <w:p w14:paraId="082BA6EE" w14:textId="77777777" w:rsidR="00AF08FF" w:rsidRPr="00AF08FF" w:rsidRDefault="00AF08FF" w:rsidP="006316AF">
      <w:pPr>
        <w:numPr>
          <w:ilvl w:val="0"/>
          <w:numId w:val="18"/>
        </w:numPr>
        <w:spacing w:line="240" w:lineRule="auto"/>
        <w:rPr>
          <w:rFonts w:ascii="Calibri" w:eastAsia="MS Mincho" w:hAnsi="Calibri" w:cs="Times New Roman"/>
          <w:b/>
        </w:rPr>
      </w:pPr>
      <w:r w:rsidRPr="00AF08FF">
        <w:rPr>
          <w:rFonts w:ascii="Calibri" w:eastAsia="MS Mincho" w:hAnsi="Calibri" w:cs="Times New Roman"/>
          <w:b/>
        </w:rPr>
        <w:t xml:space="preserve">Following approval by the Steering Committee, </w:t>
      </w:r>
    </w:p>
    <w:p w14:paraId="0DAFB9CD" w14:textId="77777777" w:rsidR="00AF08FF" w:rsidRPr="00AF08FF" w:rsidRDefault="00AF08FF" w:rsidP="00AF08FF">
      <w:pPr>
        <w:numPr>
          <w:ilvl w:val="0"/>
          <w:numId w:val="19"/>
        </w:numPr>
        <w:spacing w:after="0" w:line="240" w:lineRule="auto"/>
        <w:ind w:left="1080"/>
        <w:rPr>
          <w:rFonts w:ascii="Calibri" w:eastAsia="MS Mincho" w:hAnsi="Calibri" w:cs="Times New Roman"/>
        </w:rPr>
      </w:pPr>
      <w:bookmarkStart w:id="10" w:name="_Hlk75166480"/>
      <w:r w:rsidRPr="00AF08FF">
        <w:rPr>
          <w:rFonts w:ascii="Calibri" w:eastAsia="MS Mincho" w:hAnsi="Calibri" w:cs="Times New Roman"/>
        </w:rPr>
        <w:t>Program Review Reports will be evaluated by the Leadership Team;</w:t>
      </w:r>
    </w:p>
    <w:p w14:paraId="2977AFF0" w14:textId="77777777" w:rsidR="00AF08FF" w:rsidRPr="00AF08FF" w:rsidRDefault="00AF08FF" w:rsidP="00AF08FF">
      <w:pPr>
        <w:numPr>
          <w:ilvl w:val="0"/>
          <w:numId w:val="19"/>
        </w:numPr>
        <w:spacing w:after="0" w:line="240" w:lineRule="auto"/>
        <w:ind w:left="1080"/>
        <w:rPr>
          <w:rFonts w:ascii="Calibri" w:eastAsia="MS Mincho" w:hAnsi="Calibri" w:cs="Times New Roman"/>
        </w:rPr>
      </w:pPr>
      <w:bookmarkStart w:id="11" w:name="_Hlk75185894"/>
      <w:r w:rsidRPr="00AF08FF">
        <w:rPr>
          <w:rFonts w:ascii="Calibri" w:eastAsia="MS Mincho" w:hAnsi="Calibri" w:cs="Times New Roman"/>
        </w:rPr>
        <w:t xml:space="preserve">After Leadership Team review, </w:t>
      </w:r>
      <w:bookmarkEnd w:id="11"/>
      <w:r w:rsidRPr="00AF08FF">
        <w:rPr>
          <w:rFonts w:ascii="Calibri" w:eastAsia="MS Mincho" w:hAnsi="Calibri" w:cs="Times New Roman"/>
        </w:rPr>
        <w:t>the reports will be posted on the Intranet prior to fall semester;</w:t>
      </w:r>
    </w:p>
    <w:p w14:paraId="6FA54215" w14:textId="77777777" w:rsidR="00AF08FF" w:rsidRPr="00AF08FF" w:rsidRDefault="00AF08FF" w:rsidP="00AF08FF">
      <w:pPr>
        <w:numPr>
          <w:ilvl w:val="0"/>
          <w:numId w:val="19"/>
        </w:numPr>
        <w:spacing w:after="0" w:line="240" w:lineRule="auto"/>
        <w:ind w:left="1080"/>
        <w:rPr>
          <w:rFonts w:ascii="Calibri" w:eastAsia="MS Mincho" w:hAnsi="Calibri" w:cs="Times New Roman"/>
        </w:rPr>
      </w:pPr>
      <w:r w:rsidRPr="00AF08FF">
        <w:rPr>
          <w:rFonts w:ascii="Calibri" w:eastAsia="MS Mincho" w:hAnsi="Calibri" w:cs="Times New Roman"/>
        </w:rPr>
        <w:t>At any point prior to Intranet posting, reports may be sent back for additional development by the unit.</w:t>
      </w:r>
    </w:p>
    <w:p w14:paraId="31E50CCD" w14:textId="77777777" w:rsidR="00AF08FF" w:rsidRPr="00AF08FF" w:rsidRDefault="00AF08FF" w:rsidP="00AF08FF">
      <w:pPr>
        <w:spacing w:after="0" w:line="240" w:lineRule="auto"/>
        <w:ind w:left="2160"/>
        <w:rPr>
          <w:rFonts w:ascii="Calibri" w:eastAsia="MS Mincho" w:hAnsi="Calibri" w:cs="Times New Roman"/>
        </w:rPr>
      </w:pPr>
    </w:p>
    <w:bookmarkEnd w:id="10"/>
    <w:p w14:paraId="3B28E0FA" w14:textId="77777777" w:rsidR="00AF08FF" w:rsidRPr="00AF08FF" w:rsidRDefault="00AF08FF" w:rsidP="00AF08FF">
      <w:pPr>
        <w:numPr>
          <w:ilvl w:val="0"/>
          <w:numId w:val="18"/>
        </w:numPr>
        <w:spacing w:after="0" w:line="240" w:lineRule="auto"/>
        <w:rPr>
          <w:rFonts w:ascii="Calibri" w:eastAsia="MS Mincho" w:hAnsi="Calibri" w:cs="Times New Roman"/>
          <w:b/>
        </w:rPr>
      </w:pPr>
      <w:r w:rsidRPr="00AF08FF">
        <w:rPr>
          <w:rFonts w:ascii="Calibri" w:eastAsia="MS Mincho" w:hAnsi="Calibri" w:cs="Times New Roman"/>
          <w:b/>
        </w:rPr>
        <w:t>Unit responses to the Program Review Steering Committee recommendations received before July 31</w:t>
      </w:r>
      <w:r w:rsidRPr="00AF08FF">
        <w:rPr>
          <w:rFonts w:ascii="Calibri" w:eastAsia="MS Mincho" w:hAnsi="Calibri" w:cs="Times New Roman"/>
          <w:b/>
          <w:vertAlign w:val="superscript"/>
        </w:rPr>
        <w:t>st</w:t>
      </w:r>
      <w:r w:rsidRPr="00AF08FF">
        <w:rPr>
          <w:rFonts w:ascii="Calibri" w:eastAsia="MS Mincho" w:hAnsi="Calibri" w:cs="Times New Roman"/>
          <w:b/>
        </w:rPr>
        <w:t xml:space="preserve"> will be posted with the Program Review Report.</w:t>
      </w:r>
    </w:p>
    <w:p w14:paraId="2A4B9BC2" w14:textId="77777777" w:rsidR="00AF08FF" w:rsidRPr="00AF08FF" w:rsidRDefault="00AF08FF" w:rsidP="00AF08FF">
      <w:pPr>
        <w:spacing w:after="0" w:line="240" w:lineRule="auto"/>
        <w:ind w:left="720"/>
        <w:rPr>
          <w:rFonts w:ascii="Calibri" w:eastAsia="MS Mincho" w:hAnsi="Calibri" w:cs="Times New Roman"/>
        </w:rPr>
      </w:pPr>
    </w:p>
    <w:p w14:paraId="31A31926" w14:textId="77777777" w:rsidR="00AF08FF" w:rsidRPr="00AF08FF" w:rsidRDefault="00AF08FF" w:rsidP="00AF08FF">
      <w:pPr>
        <w:numPr>
          <w:ilvl w:val="0"/>
          <w:numId w:val="18"/>
        </w:numPr>
        <w:spacing w:after="0" w:line="240" w:lineRule="auto"/>
        <w:rPr>
          <w:rFonts w:ascii="Calibri" w:eastAsia="MS Mincho" w:hAnsi="Calibri" w:cs="Times New Roman"/>
          <w:b/>
        </w:rPr>
      </w:pPr>
      <w:r w:rsidRPr="00AF08FF">
        <w:rPr>
          <w:rFonts w:ascii="Calibri" w:eastAsia="MS Mincho" w:hAnsi="Calibri" w:cs="Times New Roman"/>
          <w:b/>
        </w:rPr>
        <w:t>Leadership Team members will work with program supervisors to incorporate Program Review findings into planning and activity changes during the next five years.</w:t>
      </w:r>
    </w:p>
    <w:p w14:paraId="59089F12" w14:textId="77777777" w:rsidR="00AF08FF" w:rsidRDefault="00AF08FF" w:rsidP="00064F11">
      <w:pPr>
        <w:spacing w:after="0"/>
        <w:ind w:left="-90"/>
      </w:pPr>
    </w:p>
    <w:p w14:paraId="3ACB4E54" w14:textId="77777777" w:rsidR="00AF08FF" w:rsidRDefault="00AF08FF" w:rsidP="00064F11">
      <w:pPr>
        <w:spacing w:after="0"/>
        <w:ind w:left="-90"/>
      </w:pPr>
    </w:p>
    <w:p w14:paraId="2488CFB9" w14:textId="77777777" w:rsidR="00AF08FF" w:rsidRDefault="00AF08FF" w:rsidP="00064F11">
      <w:pPr>
        <w:spacing w:after="0"/>
        <w:ind w:left="-90"/>
      </w:pPr>
    </w:p>
    <w:p w14:paraId="2F95B291" w14:textId="77777777" w:rsidR="00AF08FF" w:rsidRDefault="00AF08FF" w:rsidP="00064F11">
      <w:pPr>
        <w:spacing w:after="0"/>
        <w:ind w:left="-90"/>
      </w:pPr>
    </w:p>
    <w:p w14:paraId="1CF02DA9" w14:textId="77777777" w:rsidR="00AF08FF" w:rsidRDefault="00AF08FF" w:rsidP="00064F11">
      <w:pPr>
        <w:spacing w:after="0"/>
        <w:ind w:left="-90"/>
      </w:pPr>
    </w:p>
    <w:p w14:paraId="45145CB9" w14:textId="77777777" w:rsidR="00AF08FF" w:rsidRDefault="00AF08FF" w:rsidP="00064F11">
      <w:pPr>
        <w:spacing w:after="0"/>
        <w:ind w:left="-90"/>
      </w:pPr>
    </w:p>
    <w:p w14:paraId="3936051E" w14:textId="77777777" w:rsidR="00AF08FF" w:rsidRDefault="00AF08FF" w:rsidP="00064F11">
      <w:pPr>
        <w:spacing w:after="0"/>
        <w:ind w:left="-90"/>
      </w:pPr>
    </w:p>
    <w:p w14:paraId="686F168E" w14:textId="77777777" w:rsidR="00AF08FF" w:rsidRDefault="00AF08FF" w:rsidP="00064F11">
      <w:pPr>
        <w:spacing w:after="0"/>
        <w:ind w:left="-90"/>
      </w:pPr>
    </w:p>
    <w:p w14:paraId="08C12A71" w14:textId="77777777" w:rsidR="00AF08FF" w:rsidRDefault="00AF08FF" w:rsidP="00064F11">
      <w:pPr>
        <w:spacing w:after="0"/>
        <w:ind w:left="-90"/>
      </w:pPr>
    </w:p>
    <w:p w14:paraId="7585F741" w14:textId="77777777" w:rsidR="00AF08FF" w:rsidRDefault="00AF08FF" w:rsidP="00064F11">
      <w:pPr>
        <w:spacing w:after="0"/>
        <w:ind w:left="-90"/>
      </w:pPr>
    </w:p>
    <w:p w14:paraId="2F6B8062" w14:textId="77777777" w:rsidR="00AF08FF" w:rsidRDefault="00AF08FF" w:rsidP="00064F11">
      <w:pPr>
        <w:spacing w:after="0"/>
        <w:ind w:left="-90"/>
      </w:pPr>
    </w:p>
    <w:p w14:paraId="4A290E89" w14:textId="77777777" w:rsidR="00AF08FF" w:rsidRDefault="00AF08FF" w:rsidP="00064F11">
      <w:pPr>
        <w:spacing w:after="0"/>
        <w:ind w:left="-90"/>
      </w:pPr>
    </w:p>
    <w:p w14:paraId="241F7CEE" w14:textId="77777777" w:rsidR="00AF08FF" w:rsidRDefault="00AF08FF" w:rsidP="00064F11">
      <w:pPr>
        <w:spacing w:after="0"/>
        <w:ind w:left="-90"/>
      </w:pPr>
    </w:p>
    <w:p w14:paraId="67088429" w14:textId="77777777" w:rsidR="00AF08FF" w:rsidRDefault="00AF08FF" w:rsidP="00064F11">
      <w:pPr>
        <w:spacing w:after="0"/>
        <w:ind w:left="-90"/>
      </w:pPr>
    </w:p>
    <w:p w14:paraId="4CC30098" w14:textId="77777777" w:rsidR="00AF08FF" w:rsidRDefault="00AF08FF" w:rsidP="00064F11">
      <w:pPr>
        <w:spacing w:after="0"/>
        <w:ind w:left="-90"/>
      </w:pPr>
    </w:p>
    <w:p w14:paraId="6FFAB00A" w14:textId="77777777" w:rsidR="00AF08FF" w:rsidRPr="00AF08FF" w:rsidRDefault="00AF08FF" w:rsidP="00AF08FF">
      <w:pPr>
        <w:spacing w:before="120" w:after="120" w:line="240" w:lineRule="auto"/>
        <w:ind w:left="360"/>
        <w:rPr>
          <w:rFonts w:ascii="Calibri" w:eastAsia="MS Mincho" w:hAnsi="Calibri" w:cs="Times New Roman"/>
          <w:b/>
          <w:color w:val="FF0000"/>
          <w:sz w:val="28"/>
          <w:szCs w:val="28"/>
        </w:rPr>
      </w:pPr>
      <w:bookmarkStart w:id="12" w:name="_Hlk75173063"/>
      <w:r w:rsidRPr="00AF08FF">
        <w:rPr>
          <w:rFonts w:ascii="Calibri" w:eastAsia="MS Mincho" w:hAnsi="Calibri" w:cs="Times New Roman"/>
          <w:b/>
          <w:color w:val="FF0000"/>
          <w:sz w:val="28"/>
          <w:szCs w:val="28"/>
        </w:rPr>
        <w:t>Please make sure to go back and complete your Executive Summary at the start of the Review.</w:t>
      </w:r>
    </w:p>
    <w:bookmarkEnd w:id="12"/>
    <w:p w14:paraId="7F407441" w14:textId="77777777" w:rsidR="00AF08FF" w:rsidRPr="003C1ABA" w:rsidRDefault="00AF08FF" w:rsidP="00064F11">
      <w:pPr>
        <w:spacing w:after="0"/>
        <w:ind w:left="-90"/>
      </w:pPr>
    </w:p>
    <w:sectPr w:rsidR="00AF08FF" w:rsidRPr="003C1ABA" w:rsidSect="008512CB">
      <w:headerReference w:type="default" r:id="rId61"/>
      <w:footerReference w:type="default" r:id="rId62"/>
      <w:pgSz w:w="15840" w:h="12240" w:orient="landscape"/>
      <w:pgMar w:top="432" w:right="1080" w:bottom="245"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A36C26" w14:textId="77777777" w:rsidR="009E0D7E" w:rsidRDefault="009E0D7E" w:rsidP="001321E5">
      <w:pPr>
        <w:spacing w:after="0" w:line="240" w:lineRule="auto"/>
      </w:pPr>
      <w:r>
        <w:separator/>
      </w:r>
    </w:p>
  </w:endnote>
  <w:endnote w:type="continuationSeparator" w:id="0">
    <w:p w14:paraId="08389570" w14:textId="77777777" w:rsidR="009E0D7E" w:rsidRDefault="009E0D7E" w:rsidP="001321E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Franklin Gothic Book">
    <w:altName w:val="Franklin Gothic Book"/>
    <w:panose1 w:val="020B05030201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Freestyle Script">
    <w:panose1 w:val="030804020302050B0404"/>
    <w:charset w:val="00"/>
    <w:family w:val="script"/>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35815420"/>
      <w:docPartObj>
        <w:docPartGallery w:val="Page Numbers (Bottom of Page)"/>
        <w:docPartUnique/>
      </w:docPartObj>
    </w:sdtPr>
    <w:sdtEndPr>
      <w:rPr>
        <w:noProof/>
      </w:rPr>
    </w:sdtEndPr>
    <w:sdtContent>
      <w:p w14:paraId="5452E389" w14:textId="77777777" w:rsidR="001A42B0" w:rsidRDefault="001A42B0" w:rsidP="00C066EA">
        <w:pPr>
          <w:pStyle w:val="Footer"/>
        </w:pPr>
        <w:r>
          <w:rPr>
            <w:i/>
            <w:sz w:val="20"/>
            <w:szCs w:val="20"/>
          </w:rPr>
          <w:t xml:space="preserve">Primary self-study questions were adopted from “Structuring the Six Self Study Questions”, Michigan State University, 2008.                                                                          </w:t>
        </w:r>
        <w:r w:rsidRPr="005A504A">
          <w:fldChar w:fldCharType="begin"/>
        </w:r>
        <w:r w:rsidRPr="005A504A">
          <w:instrText xml:space="preserve"> PAGE   \* MERGEFORMAT </w:instrText>
        </w:r>
        <w:r w:rsidRPr="005A504A">
          <w:fldChar w:fldCharType="separate"/>
        </w:r>
        <w:r w:rsidR="008F2131">
          <w:rPr>
            <w:noProof/>
          </w:rPr>
          <w:t>2</w:t>
        </w:r>
        <w:r w:rsidRPr="005A504A">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EABFCC5" w14:textId="77777777" w:rsidR="009E0D7E" w:rsidRDefault="009E0D7E" w:rsidP="001321E5">
      <w:pPr>
        <w:spacing w:after="0" w:line="240" w:lineRule="auto"/>
      </w:pPr>
      <w:r>
        <w:separator/>
      </w:r>
    </w:p>
  </w:footnote>
  <w:footnote w:type="continuationSeparator" w:id="0">
    <w:p w14:paraId="06FD3775" w14:textId="77777777" w:rsidR="009E0D7E" w:rsidRDefault="009E0D7E" w:rsidP="001321E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C0701B" w14:textId="77777777" w:rsidR="001A42B0" w:rsidRDefault="001A42B0" w:rsidP="001254B8">
    <w:pPr>
      <w:pStyle w:val="PRSC"/>
      <w:rPr>
        <w:b/>
      </w:rPr>
    </w:pPr>
    <w:r w:rsidRPr="001254B8">
      <w:rPr>
        <w:b/>
        <w:noProof/>
      </w:rPr>
      <w:drawing>
        <wp:anchor distT="0" distB="0" distL="114300" distR="114300" simplePos="0" relativeHeight="251658240" behindDoc="0" locked="0" layoutInCell="1" allowOverlap="1" wp14:anchorId="23A9CC20" wp14:editId="4408A61E">
          <wp:simplePos x="0" y="0"/>
          <wp:positionH relativeFrom="column">
            <wp:posOffset>47625</wp:posOffset>
          </wp:positionH>
          <wp:positionV relativeFrom="page">
            <wp:posOffset>209550</wp:posOffset>
          </wp:positionV>
          <wp:extent cx="703580" cy="567690"/>
          <wp:effectExtent l="0" t="0" r="1270" b="381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referred-2C.jpe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03580" cy="567690"/>
                  </a:xfrm>
                  <a:prstGeom prst="rect">
                    <a:avLst/>
                  </a:prstGeom>
                </pic:spPr>
              </pic:pic>
            </a:graphicData>
          </a:graphic>
          <wp14:sizeRelH relativeFrom="page">
            <wp14:pctWidth>0</wp14:pctWidth>
          </wp14:sizeRelH>
          <wp14:sizeRelV relativeFrom="page">
            <wp14:pctHeight>0</wp14:pctHeight>
          </wp14:sizeRelV>
        </wp:anchor>
      </w:drawing>
    </w:r>
    <w:r w:rsidRPr="004A18BD">
      <w:rPr>
        <w:b/>
      </w:rPr>
      <w:tab/>
    </w:r>
    <w:r>
      <w:rPr>
        <w:b/>
      </w:rPr>
      <w:t xml:space="preserve">                                                          ACADEMIC PROGRAM REVIEW</w:t>
    </w:r>
    <w:r>
      <w:rPr>
        <w:b/>
      </w:rPr>
      <w:tab/>
      <w:t xml:space="preserve">                                                                 </w:t>
    </w:r>
    <w:r>
      <w:rPr>
        <w:b/>
        <w:sz w:val="16"/>
        <w:szCs w:val="16"/>
      </w:rPr>
      <w:t>7-13</w:t>
    </w:r>
    <w:r w:rsidRPr="004A18BD">
      <w:rPr>
        <w:b/>
        <w:sz w:val="16"/>
        <w:szCs w:val="16"/>
      </w:rPr>
      <w:t>-2021</w:t>
    </w:r>
  </w:p>
  <w:p w14:paraId="4A9990A1" w14:textId="77777777" w:rsidR="001A42B0" w:rsidRDefault="001A42B0" w:rsidP="001254B8">
    <w:pPr>
      <w:pStyle w:val="PRSC"/>
      <w:rPr>
        <w: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DE3F3D"/>
    <w:multiLevelType w:val="hybridMultilevel"/>
    <w:tmpl w:val="913403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732D2C"/>
    <w:multiLevelType w:val="hybridMultilevel"/>
    <w:tmpl w:val="4872CF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C45928"/>
    <w:multiLevelType w:val="hybridMultilevel"/>
    <w:tmpl w:val="77D4878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5257ACD"/>
    <w:multiLevelType w:val="hybridMultilevel"/>
    <w:tmpl w:val="B79AFEC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61625E5"/>
    <w:multiLevelType w:val="hybridMultilevel"/>
    <w:tmpl w:val="E802529C"/>
    <w:lvl w:ilvl="0" w:tplc="820A37EA">
      <w:numFmt w:val="bullet"/>
      <w:lvlText w:val=""/>
      <w:lvlJc w:val="left"/>
      <w:pPr>
        <w:ind w:left="1540" w:hanging="360"/>
      </w:pPr>
      <w:rPr>
        <w:rFonts w:ascii="Symbol" w:eastAsia="Symbol" w:hAnsi="Symbol" w:cs="Symbol" w:hint="default"/>
        <w:w w:val="100"/>
        <w:lang w:val="en-US" w:eastAsia="en-US" w:bidi="ar-SA"/>
      </w:rPr>
    </w:lvl>
    <w:lvl w:ilvl="1" w:tplc="77E4C6AC">
      <w:numFmt w:val="bullet"/>
      <w:lvlText w:val="•"/>
      <w:lvlJc w:val="left"/>
      <w:pPr>
        <w:ind w:left="2876" w:hanging="360"/>
      </w:pPr>
      <w:rPr>
        <w:rFonts w:hint="default"/>
        <w:lang w:val="en-US" w:eastAsia="en-US" w:bidi="ar-SA"/>
      </w:rPr>
    </w:lvl>
    <w:lvl w:ilvl="2" w:tplc="69208462">
      <w:numFmt w:val="bullet"/>
      <w:lvlText w:val="•"/>
      <w:lvlJc w:val="left"/>
      <w:pPr>
        <w:ind w:left="4212" w:hanging="360"/>
      </w:pPr>
      <w:rPr>
        <w:rFonts w:hint="default"/>
        <w:lang w:val="en-US" w:eastAsia="en-US" w:bidi="ar-SA"/>
      </w:rPr>
    </w:lvl>
    <w:lvl w:ilvl="3" w:tplc="2B0255C2">
      <w:numFmt w:val="bullet"/>
      <w:lvlText w:val="•"/>
      <w:lvlJc w:val="left"/>
      <w:pPr>
        <w:ind w:left="5548" w:hanging="360"/>
      </w:pPr>
      <w:rPr>
        <w:rFonts w:hint="default"/>
        <w:lang w:val="en-US" w:eastAsia="en-US" w:bidi="ar-SA"/>
      </w:rPr>
    </w:lvl>
    <w:lvl w:ilvl="4" w:tplc="8A58B7A4">
      <w:numFmt w:val="bullet"/>
      <w:lvlText w:val="•"/>
      <w:lvlJc w:val="left"/>
      <w:pPr>
        <w:ind w:left="6884" w:hanging="360"/>
      </w:pPr>
      <w:rPr>
        <w:rFonts w:hint="default"/>
        <w:lang w:val="en-US" w:eastAsia="en-US" w:bidi="ar-SA"/>
      </w:rPr>
    </w:lvl>
    <w:lvl w:ilvl="5" w:tplc="AD5E88C6">
      <w:numFmt w:val="bullet"/>
      <w:lvlText w:val="•"/>
      <w:lvlJc w:val="left"/>
      <w:pPr>
        <w:ind w:left="8220" w:hanging="360"/>
      </w:pPr>
      <w:rPr>
        <w:rFonts w:hint="default"/>
        <w:lang w:val="en-US" w:eastAsia="en-US" w:bidi="ar-SA"/>
      </w:rPr>
    </w:lvl>
    <w:lvl w:ilvl="6" w:tplc="8662EDE6">
      <w:numFmt w:val="bullet"/>
      <w:lvlText w:val="•"/>
      <w:lvlJc w:val="left"/>
      <w:pPr>
        <w:ind w:left="9556" w:hanging="360"/>
      </w:pPr>
      <w:rPr>
        <w:rFonts w:hint="default"/>
        <w:lang w:val="en-US" w:eastAsia="en-US" w:bidi="ar-SA"/>
      </w:rPr>
    </w:lvl>
    <w:lvl w:ilvl="7" w:tplc="4E70A6AC">
      <w:numFmt w:val="bullet"/>
      <w:lvlText w:val="•"/>
      <w:lvlJc w:val="left"/>
      <w:pPr>
        <w:ind w:left="10892" w:hanging="360"/>
      </w:pPr>
      <w:rPr>
        <w:rFonts w:hint="default"/>
        <w:lang w:val="en-US" w:eastAsia="en-US" w:bidi="ar-SA"/>
      </w:rPr>
    </w:lvl>
    <w:lvl w:ilvl="8" w:tplc="A85EA858">
      <w:numFmt w:val="bullet"/>
      <w:lvlText w:val="•"/>
      <w:lvlJc w:val="left"/>
      <w:pPr>
        <w:ind w:left="12228" w:hanging="360"/>
      </w:pPr>
      <w:rPr>
        <w:rFonts w:hint="default"/>
        <w:lang w:val="en-US" w:eastAsia="en-US" w:bidi="ar-SA"/>
      </w:rPr>
    </w:lvl>
  </w:abstractNum>
  <w:abstractNum w:abstractNumId="5" w15:restartNumberingAfterBreak="0">
    <w:nsid w:val="07F20EBA"/>
    <w:multiLevelType w:val="hybridMultilevel"/>
    <w:tmpl w:val="58508B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8EB60AA"/>
    <w:multiLevelType w:val="hybridMultilevel"/>
    <w:tmpl w:val="30C8ECD4"/>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7" w15:restartNumberingAfterBreak="0">
    <w:nsid w:val="0BAD16E6"/>
    <w:multiLevelType w:val="hybridMultilevel"/>
    <w:tmpl w:val="8B5858B0"/>
    <w:lvl w:ilvl="0" w:tplc="BDFAC1AE">
      <w:start w:val="1"/>
      <w:numFmt w:val="decimal"/>
      <w:lvlText w:val="%1."/>
      <w:lvlJc w:val="left"/>
      <w:pPr>
        <w:ind w:left="1080" w:hanging="360"/>
      </w:pPr>
      <w:rPr>
        <w:rFonts w:asciiTheme="minorHAnsi" w:eastAsiaTheme="minorHAnsi" w:hAnsiTheme="minorHAnsi" w:cstheme="minorBidi"/>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0EC716A3"/>
    <w:multiLevelType w:val="hybridMultilevel"/>
    <w:tmpl w:val="58DEBB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1702C4F"/>
    <w:multiLevelType w:val="hybridMultilevel"/>
    <w:tmpl w:val="1A9665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54529BF"/>
    <w:multiLevelType w:val="hybridMultilevel"/>
    <w:tmpl w:val="909640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1C634604"/>
    <w:multiLevelType w:val="hybridMultilevel"/>
    <w:tmpl w:val="ADE2403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1F412A67"/>
    <w:multiLevelType w:val="hybridMultilevel"/>
    <w:tmpl w:val="8EC22B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3" w15:restartNumberingAfterBreak="0">
    <w:nsid w:val="275A6CE6"/>
    <w:multiLevelType w:val="hybridMultilevel"/>
    <w:tmpl w:val="0F86C3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9650751"/>
    <w:multiLevelType w:val="hybridMultilevel"/>
    <w:tmpl w:val="DBE0B8AC"/>
    <w:lvl w:ilvl="0" w:tplc="04090001">
      <w:start w:val="1"/>
      <w:numFmt w:val="bullet"/>
      <w:lvlText w:val=""/>
      <w:lvlJc w:val="left"/>
      <w:pPr>
        <w:ind w:left="827" w:hanging="360"/>
      </w:pPr>
      <w:rPr>
        <w:rFonts w:ascii="Symbol" w:hAnsi="Symbol" w:hint="default"/>
      </w:rPr>
    </w:lvl>
    <w:lvl w:ilvl="1" w:tplc="04090003" w:tentative="1">
      <w:start w:val="1"/>
      <w:numFmt w:val="bullet"/>
      <w:lvlText w:val="o"/>
      <w:lvlJc w:val="left"/>
      <w:pPr>
        <w:ind w:left="1547" w:hanging="360"/>
      </w:pPr>
      <w:rPr>
        <w:rFonts w:ascii="Courier New" w:hAnsi="Courier New" w:cs="Courier New" w:hint="default"/>
      </w:rPr>
    </w:lvl>
    <w:lvl w:ilvl="2" w:tplc="04090005" w:tentative="1">
      <w:start w:val="1"/>
      <w:numFmt w:val="bullet"/>
      <w:lvlText w:val=""/>
      <w:lvlJc w:val="left"/>
      <w:pPr>
        <w:ind w:left="2267" w:hanging="360"/>
      </w:pPr>
      <w:rPr>
        <w:rFonts w:ascii="Wingdings" w:hAnsi="Wingdings" w:hint="default"/>
      </w:rPr>
    </w:lvl>
    <w:lvl w:ilvl="3" w:tplc="04090001" w:tentative="1">
      <w:start w:val="1"/>
      <w:numFmt w:val="bullet"/>
      <w:lvlText w:val=""/>
      <w:lvlJc w:val="left"/>
      <w:pPr>
        <w:ind w:left="2987" w:hanging="360"/>
      </w:pPr>
      <w:rPr>
        <w:rFonts w:ascii="Symbol" w:hAnsi="Symbol" w:hint="default"/>
      </w:rPr>
    </w:lvl>
    <w:lvl w:ilvl="4" w:tplc="04090003" w:tentative="1">
      <w:start w:val="1"/>
      <w:numFmt w:val="bullet"/>
      <w:lvlText w:val="o"/>
      <w:lvlJc w:val="left"/>
      <w:pPr>
        <w:ind w:left="3707" w:hanging="360"/>
      </w:pPr>
      <w:rPr>
        <w:rFonts w:ascii="Courier New" w:hAnsi="Courier New" w:cs="Courier New" w:hint="default"/>
      </w:rPr>
    </w:lvl>
    <w:lvl w:ilvl="5" w:tplc="04090005" w:tentative="1">
      <w:start w:val="1"/>
      <w:numFmt w:val="bullet"/>
      <w:lvlText w:val=""/>
      <w:lvlJc w:val="left"/>
      <w:pPr>
        <w:ind w:left="4427" w:hanging="360"/>
      </w:pPr>
      <w:rPr>
        <w:rFonts w:ascii="Wingdings" w:hAnsi="Wingdings" w:hint="default"/>
      </w:rPr>
    </w:lvl>
    <w:lvl w:ilvl="6" w:tplc="04090001" w:tentative="1">
      <w:start w:val="1"/>
      <w:numFmt w:val="bullet"/>
      <w:lvlText w:val=""/>
      <w:lvlJc w:val="left"/>
      <w:pPr>
        <w:ind w:left="5147" w:hanging="360"/>
      </w:pPr>
      <w:rPr>
        <w:rFonts w:ascii="Symbol" w:hAnsi="Symbol" w:hint="default"/>
      </w:rPr>
    </w:lvl>
    <w:lvl w:ilvl="7" w:tplc="04090003" w:tentative="1">
      <w:start w:val="1"/>
      <w:numFmt w:val="bullet"/>
      <w:lvlText w:val="o"/>
      <w:lvlJc w:val="left"/>
      <w:pPr>
        <w:ind w:left="5867" w:hanging="360"/>
      </w:pPr>
      <w:rPr>
        <w:rFonts w:ascii="Courier New" w:hAnsi="Courier New" w:cs="Courier New" w:hint="default"/>
      </w:rPr>
    </w:lvl>
    <w:lvl w:ilvl="8" w:tplc="04090005" w:tentative="1">
      <w:start w:val="1"/>
      <w:numFmt w:val="bullet"/>
      <w:lvlText w:val=""/>
      <w:lvlJc w:val="left"/>
      <w:pPr>
        <w:ind w:left="6587" w:hanging="360"/>
      </w:pPr>
      <w:rPr>
        <w:rFonts w:ascii="Wingdings" w:hAnsi="Wingdings" w:hint="default"/>
      </w:rPr>
    </w:lvl>
  </w:abstractNum>
  <w:abstractNum w:abstractNumId="15" w15:restartNumberingAfterBreak="0">
    <w:nsid w:val="3C484BE7"/>
    <w:multiLevelType w:val="hybridMultilevel"/>
    <w:tmpl w:val="88BE8734"/>
    <w:lvl w:ilvl="0" w:tplc="42505E08">
      <w:start w:val="1"/>
      <w:numFmt w:val="decimal"/>
      <w:lvlText w:val="%1."/>
      <w:lvlJc w:val="left"/>
      <w:pPr>
        <w:ind w:left="1080" w:hanging="360"/>
      </w:pPr>
      <w:rPr>
        <w:rFonts w:asciiTheme="minorHAnsi" w:hAnsiTheme="minorHAnsi" w:cstheme="minorHAnsi" w:hint="default"/>
        <w:b w:val="0"/>
        <w:i w:val="0"/>
        <w:sz w:val="24"/>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3FE62940"/>
    <w:multiLevelType w:val="hybridMultilevel"/>
    <w:tmpl w:val="2EF4D734"/>
    <w:lvl w:ilvl="0" w:tplc="04090019">
      <w:start w:val="1"/>
      <w:numFmt w:val="lowerLetter"/>
      <w:lvlText w:val="%1."/>
      <w:lvlJc w:val="left"/>
      <w:pPr>
        <w:ind w:left="720" w:hanging="360"/>
      </w:pPr>
      <w:rPr>
        <w:rFonts w:hint="default"/>
      </w:rPr>
    </w:lvl>
    <w:lvl w:ilvl="1" w:tplc="6094622E">
      <w:start w:val="1"/>
      <w:numFmt w:val="decimal"/>
      <w:lvlText w:val="%2."/>
      <w:lvlJc w:val="left"/>
      <w:pPr>
        <w:ind w:left="1440" w:hanging="360"/>
      </w:pPr>
      <w:rPr>
        <w:rFonts w:asciiTheme="minorHAnsi" w:eastAsiaTheme="minorEastAsia" w:hAnsiTheme="minorHAnsi" w:cstheme="minorBidi"/>
      </w:rPr>
    </w:lvl>
    <w:lvl w:ilvl="2" w:tplc="D0D40308">
      <w:start w:val="1"/>
      <w:numFmt w:val="upperLetter"/>
      <w:lvlText w:val="%3."/>
      <w:lvlJc w:val="left"/>
      <w:pPr>
        <w:ind w:left="2340" w:hanging="360"/>
      </w:pPr>
      <w:rPr>
        <w:rFonts w:hint="default"/>
        <w:b/>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47D34FA"/>
    <w:multiLevelType w:val="hybridMultilevel"/>
    <w:tmpl w:val="D960E336"/>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CEA6669"/>
    <w:multiLevelType w:val="hybridMultilevel"/>
    <w:tmpl w:val="FE22FEE0"/>
    <w:lvl w:ilvl="0" w:tplc="28943C22">
      <w:start w:val="1"/>
      <w:numFmt w:val="decimal"/>
      <w:lvlText w:val="%1."/>
      <w:lvlJc w:val="left"/>
      <w:pPr>
        <w:ind w:left="360" w:hanging="360"/>
      </w:pPr>
      <w:rPr>
        <w:rFonts w:hint="default"/>
      </w:rPr>
    </w:lvl>
    <w:lvl w:ilvl="1" w:tplc="8EDC0C16">
      <w:start w:val="1"/>
      <w:numFmt w:val="decimal"/>
      <w:lvlText w:val="%2."/>
      <w:lvlJc w:val="left"/>
      <w:pPr>
        <w:ind w:left="1080" w:hanging="360"/>
      </w:pPr>
      <w:rPr>
        <w:rFonts w:ascii="Franklin Gothic Book" w:hAnsi="Franklin Gothic Book" w:hint="default"/>
        <w:b w:val="0"/>
        <w:i w:val="0"/>
        <w:sz w:val="24"/>
      </w:r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4E9E5475"/>
    <w:multiLevelType w:val="hybridMultilevel"/>
    <w:tmpl w:val="841C87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EB40989"/>
    <w:multiLevelType w:val="hybridMultilevel"/>
    <w:tmpl w:val="0FB4D2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F1C308D"/>
    <w:multiLevelType w:val="hybridMultilevel"/>
    <w:tmpl w:val="8EC0054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2" w15:restartNumberingAfterBreak="0">
    <w:nsid w:val="4F4B23DF"/>
    <w:multiLevelType w:val="hybridMultilevel"/>
    <w:tmpl w:val="D9F88912"/>
    <w:lvl w:ilvl="0" w:tplc="BC8CB66C">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50FE7880"/>
    <w:multiLevelType w:val="hybridMultilevel"/>
    <w:tmpl w:val="8F66AE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2EF5186"/>
    <w:multiLevelType w:val="hybridMultilevel"/>
    <w:tmpl w:val="8D28D7E4"/>
    <w:lvl w:ilvl="0" w:tplc="04090001">
      <w:start w:val="1"/>
      <w:numFmt w:val="bullet"/>
      <w:lvlText w:val=""/>
      <w:lvlJc w:val="left"/>
      <w:pPr>
        <w:ind w:left="1540" w:hanging="360"/>
      </w:pPr>
      <w:rPr>
        <w:rFonts w:ascii="Symbol" w:hAnsi="Symbol" w:hint="default"/>
      </w:rPr>
    </w:lvl>
    <w:lvl w:ilvl="1" w:tplc="04090003" w:tentative="1">
      <w:start w:val="1"/>
      <w:numFmt w:val="bullet"/>
      <w:lvlText w:val="o"/>
      <w:lvlJc w:val="left"/>
      <w:pPr>
        <w:ind w:left="2260" w:hanging="360"/>
      </w:pPr>
      <w:rPr>
        <w:rFonts w:ascii="Courier New" w:hAnsi="Courier New" w:cs="Courier New" w:hint="default"/>
      </w:rPr>
    </w:lvl>
    <w:lvl w:ilvl="2" w:tplc="04090005" w:tentative="1">
      <w:start w:val="1"/>
      <w:numFmt w:val="bullet"/>
      <w:lvlText w:val=""/>
      <w:lvlJc w:val="left"/>
      <w:pPr>
        <w:ind w:left="2980" w:hanging="360"/>
      </w:pPr>
      <w:rPr>
        <w:rFonts w:ascii="Wingdings" w:hAnsi="Wingdings" w:hint="default"/>
      </w:rPr>
    </w:lvl>
    <w:lvl w:ilvl="3" w:tplc="04090001" w:tentative="1">
      <w:start w:val="1"/>
      <w:numFmt w:val="bullet"/>
      <w:lvlText w:val=""/>
      <w:lvlJc w:val="left"/>
      <w:pPr>
        <w:ind w:left="3700" w:hanging="360"/>
      </w:pPr>
      <w:rPr>
        <w:rFonts w:ascii="Symbol" w:hAnsi="Symbol" w:hint="default"/>
      </w:rPr>
    </w:lvl>
    <w:lvl w:ilvl="4" w:tplc="04090003" w:tentative="1">
      <w:start w:val="1"/>
      <w:numFmt w:val="bullet"/>
      <w:lvlText w:val="o"/>
      <w:lvlJc w:val="left"/>
      <w:pPr>
        <w:ind w:left="4420" w:hanging="360"/>
      </w:pPr>
      <w:rPr>
        <w:rFonts w:ascii="Courier New" w:hAnsi="Courier New" w:cs="Courier New" w:hint="default"/>
      </w:rPr>
    </w:lvl>
    <w:lvl w:ilvl="5" w:tplc="04090005" w:tentative="1">
      <w:start w:val="1"/>
      <w:numFmt w:val="bullet"/>
      <w:lvlText w:val=""/>
      <w:lvlJc w:val="left"/>
      <w:pPr>
        <w:ind w:left="5140" w:hanging="360"/>
      </w:pPr>
      <w:rPr>
        <w:rFonts w:ascii="Wingdings" w:hAnsi="Wingdings" w:hint="default"/>
      </w:rPr>
    </w:lvl>
    <w:lvl w:ilvl="6" w:tplc="04090001" w:tentative="1">
      <w:start w:val="1"/>
      <w:numFmt w:val="bullet"/>
      <w:lvlText w:val=""/>
      <w:lvlJc w:val="left"/>
      <w:pPr>
        <w:ind w:left="5860" w:hanging="360"/>
      </w:pPr>
      <w:rPr>
        <w:rFonts w:ascii="Symbol" w:hAnsi="Symbol" w:hint="default"/>
      </w:rPr>
    </w:lvl>
    <w:lvl w:ilvl="7" w:tplc="04090003" w:tentative="1">
      <w:start w:val="1"/>
      <w:numFmt w:val="bullet"/>
      <w:lvlText w:val="o"/>
      <w:lvlJc w:val="left"/>
      <w:pPr>
        <w:ind w:left="6580" w:hanging="360"/>
      </w:pPr>
      <w:rPr>
        <w:rFonts w:ascii="Courier New" w:hAnsi="Courier New" w:cs="Courier New" w:hint="default"/>
      </w:rPr>
    </w:lvl>
    <w:lvl w:ilvl="8" w:tplc="04090005" w:tentative="1">
      <w:start w:val="1"/>
      <w:numFmt w:val="bullet"/>
      <w:lvlText w:val=""/>
      <w:lvlJc w:val="left"/>
      <w:pPr>
        <w:ind w:left="7300" w:hanging="360"/>
      </w:pPr>
      <w:rPr>
        <w:rFonts w:ascii="Wingdings" w:hAnsi="Wingdings" w:hint="default"/>
      </w:rPr>
    </w:lvl>
  </w:abstractNum>
  <w:abstractNum w:abstractNumId="25" w15:restartNumberingAfterBreak="0">
    <w:nsid w:val="54BF7DAB"/>
    <w:multiLevelType w:val="hybridMultilevel"/>
    <w:tmpl w:val="CB4E2D1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52C3BD3"/>
    <w:multiLevelType w:val="hybridMultilevel"/>
    <w:tmpl w:val="0DFE21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AAD64F0"/>
    <w:multiLevelType w:val="hybridMultilevel"/>
    <w:tmpl w:val="20FA8BDE"/>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CDD4F9D"/>
    <w:multiLevelType w:val="hybridMultilevel"/>
    <w:tmpl w:val="27B821B4"/>
    <w:lvl w:ilvl="0" w:tplc="0409000F">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E3A0E87"/>
    <w:multiLevelType w:val="hybridMultilevel"/>
    <w:tmpl w:val="833C2F14"/>
    <w:lvl w:ilvl="0" w:tplc="57B63A1A">
      <w:start w:val="1"/>
      <w:numFmt w:val="decimal"/>
      <w:lvlText w:val="%1."/>
      <w:lvlJc w:val="left"/>
      <w:pPr>
        <w:ind w:left="720" w:hanging="360"/>
      </w:pPr>
      <w:rPr>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8B360EF"/>
    <w:multiLevelType w:val="hybridMultilevel"/>
    <w:tmpl w:val="1C12272C"/>
    <w:lvl w:ilvl="0" w:tplc="50681C24">
      <w:start w:val="5"/>
      <w:numFmt w:val="decimal"/>
      <w:lvlText w:val="%1."/>
      <w:lvlJc w:val="left"/>
      <w:pPr>
        <w:ind w:left="1127" w:hanging="308"/>
        <w:jc w:val="right"/>
      </w:pPr>
      <w:rPr>
        <w:rFonts w:ascii="Cambria" w:eastAsia="Cambria" w:hAnsi="Cambria" w:cs="Cambria" w:hint="default"/>
        <w:b/>
        <w:bCs/>
        <w:i w:val="0"/>
        <w:iCs w:val="0"/>
        <w:color w:val="4F81BD"/>
        <w:w w:val="100"/>
        <w:sz w:val="26"/>
        <w:szCs w:val="26"/>
        <w:lang w:val="en-US" w:eastAsia="en-US" w:bidi="ar-SA"/>
      </w:rPr>
    </w:lvl>
    <w:lvl w:ilvl="1" w:tplc="F4A4CFC4">
      <w:numFmt w:val="bullet"/>
      <w:lvlText w:val=""/>
      <w:lvlJc w:val="left"/>
      <w:pPr>
        <w:ind w:left="1539" w:hanging="360"/>
      </w:pPr>
      <w:rPr>
        <w:rFonts w:ascii="Symbol" w:eastAsia="Symbol" w:hAnsi="Symbol" w:cs="Symbol" w:hint="default"/>
        <w:w w:val="99"/>
        <w:lang w:val="en-US" w:eastAsia="en-US" w:bidi="ar-SA"/>
      </w:rPr>
    </w:lvl>
    <w:lvl w:ilvl="2" w:tplc="38A80520">
      <w:numFmt w:val="bullet"/>
      <w:lvlText w:val=""/>
      <w:lvlJc w:val="left"/>
      <w:pPr>
        <w:ind w:left="1899" w:hanging="360"/>
      </w:pPr>
      <w:rPr>
        <w:rFonts w:ascii="Symbol" w:eastAsia="Symbol" w:hAnsi="Symbol" w:cs="Symbol" w:hint="default"/>
        <w:w w:val="99"/>
        <w:lang w:val="en-US" w:eastAsia="en-US" w:bidi="ar-SA"/>
      </w:rPr>
    </w:lvl>
    <w:lvl w:ilvl="3" w:tplc="05560CB0">
      <w:numFmt w:val="bullet"/>
      <w:lvlText w:val="•"/>
      <w:lvlJc w:val="left"/>
      <w:pPr>
        <w:ind w:left="1900" w:hanging="360"/>
      </w:pPr>
      <w:rPr>
        <w:rFonts w:hint="default"/>
        <w:lang w:val="en-US" w:eastAsia="en-US" w:bidi="ar-SA"/>
      </w:rPr>
    </w:lvl>
    <w:lvl w:ilvl="4" w:tplc="32AE91DA">
      <w:numFmt w:val="bullet"/>
      <w:lvlText w:val="•"/>
      <w:lvlJc w:val="left"/>
      <w:pPr>
        <w:ind w:left="2260" w:hanging="360"/>
      </w:pPr>
      <w:rPr>
        <w:rFonts w:hint="default"/>
        <w:lang w:val="en-US" w:eastAsia="en-US" w:bidi="ar-SA"/>
      </w:rPr>
    </w:lvl>
    <w:lvl w:ilvl="5" w:tplc="ED1A9C60">
      <w:numFmt w:val="bullet"/>
      <w:lvlText w:val="•"/>
      <w:lvlJc w:val="left"/>
      <w:pPr>
        <w:ind w:left="4366" w:hanging="360"/>
      </w:pPr>
      <w:rPr>
        <w:rFonts w:hint="default"/>
        <w:lang w:val="en-US" w:eastAsia="en-US" w:bidi="ar-SA"/>
      </w:rPr>
    </w:lvl>
    <w:lvl w:ilvl="6" w:tplc="B8EA7786">
      <w:numFmt w:val="bullet"/>
      <w:lvlText w:val="•"/>
      <w:lvlJc w:val="left"/>
      <w:pPr>
        <w:ind w:left="6473" w:hanging="360"/>
      </w:pPr>
      <w:rPr>
        <w:rFonts w:hint="default"/>
        <w:lang w:val="en-US" w:eastAsia="en-US" w:bidi="ar-SA"/>
      </w:rPr>
    </w:lvl>
    <w:lvl w:ilvl="7" w:tplc="ED9AC7CC">
      <w:numFmt w:val="bullet"/>
      <w:lvlText w:val="•"/>
      <w:lvlJc w:val="left"/>
      <w:pPr>
        <w:ind w:left="8580" w:hanging="360"/>
      </w:pPr>
      <w:rPr>
        <w:rFonts w:hint="default"/>
        <w:lang w:val="en-US" w:eastAsia="en-US" w:bidi="ar-SA"/>
      </w:rPr>
    </w:lvl>
    <w:lvl w:ilvl="8" w:tplc="54023470">
      <w:numFmt w:val="bullet"/>
      <w:lvlText w:val="•"/>
      <w:lvlJc w:val="left"/>
      <w:pPr>
        <w:ind w:left="10686" w:hanging="360"/>
      </w:pPr>
      <w:rPr>
        <w:rFonts w:hint="default"/>
        <w:lang w:val="en-US" w:eastAsia="en-US" w:bidi="ar-SA"/>
      </w:rPr>
    </w:lvl>
  </w:abstractNum>
  <w:abstractNum w:abstractNumId="31" w15:restartNumberingAfterBreak="0">
    <w:nsid w:val="74BC0E73"/>
    <w:multiLevelType w:val="hybridMultilevel"/>
    <w:tmpl w:val="F732EE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89A6C32"/>
    <w:multiLevelType w:val="hybridMultilevel"/>
    <w:tmpl w:val="084E19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AD62FBF"/>
    <w:multiLevelType w:val="hybridMultilevel"/>
    <w:tmpl w:val="49DA7C7C"/>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num w:numId="1">
    <w:abstractNumId w:val="29"/>
  </w:num>
  <w:num w:numId="2">
    <w:abstractNumId w:val="7"/>
  </w:num>
  <w:num w:numId="3">
    <w:abstractNumId w:val="16"/>
  </w:num>
  <w:num w:numId="4">
    <w:abstractNumId w:val="26"/>
  </w:num>
  <w:num w:numId="5">
    <w:abstractNumId w:val="0"/>
  </w:num>
  <w:num w:numId="6">
    <w:abstractNumId w:val="8"/>
  </w:num>
  <w:num w:numId="7">
    <w:abstractNumId w:val="12"/>
  </w:num>
  <w:num w:numId="8">
    <w:abstractNumId w:val="5"/>
  </w:num>
  <w:num w:numId="9">
    <w:abstractNumId w:val="27"/>
  </w:num>
  <w:num w:numId="10">
    <w:abstractNumId w:val="15"/>
  </w:num>
  <w:num w:numId="11">
    <w:abstractNumId w:val="28"/>
  </w:num>
  <w:num w:numId="12">
    <w:abstractNumId w:val="11"/>
  </w:num>
  <w:num w:numId="13">
    <w:abstractNumId w:val="19"/>
  </w:num>
  <w:num w:numId="14">
    <w:abstractNumId w:val="9"/>
  </w:num>
  <w:num w:numId="15">
    <w:abstractNumId w:val="18"/>
  </w:num>
  <w:num w:numId="16">
    <w:abstractNumId w:val="25"/>
  </w:num>
  <w:num w:numId="17">
    <w:abstractNumId w:val="2"/>
  </w:num>
  <w:num w:numId="18">
    <w:abstractNumId w:val="17"/>
  </w:num>
  <w:num w:numId="19">
    <w:abstractNumId w:val="3"/>
  </w:num>
  <w:num w:numId="20">
    <w:abstractNumId w:val="23"/>
  </w:num>
  <w:num w:numId="21">
    <w:abstractNumId w:val="21"/>
  </w:num>
  <w:num w:numId="22">
    <w:abstractNumId w:val="13"/>
  </w:num>
  <w:num w:numId="23">
    <w:abstractNumId w:val="4"/>
  </w:num>
  <w:num w:numId="24">
    <w:abstractNumId w:val="33"/>
  </w:num>
  <w:num w:numId="25">
    <w:abstractNumId w:val="10"/>
  </w:num>
  <w:num w:numId="26">
    <w:abstractNumId w:val="22"/>
  </w:num>
  <w:num w:numId="27">
    <w:abstractNumId w:val="6"/>
  </w:num>
  <w:num w:numId="28">
    <w:abstractNumId w:val="32"/>
  </w:num>
  <w:num w:numId="29">
    <w:abstractNumId w:val="14"/>
  </w:num>
  <w:num w:numId="30">
    <w:abstractNumId w:val="1"/>
  </w:num>
  <w:num w:numId="31">
    <w:abstractNumId w:val="20"/>
  </w:num>
  <w:num w:numId="32">
    <w:abstractNumId w:val="30"/>
  </w:num>
  <w:num w:numId="33">
    <w:abstractNumId w:val="24"/>
  </w:num>
  <w:num w:numId="34">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cumentProtection w:edit="forms" w:enforcement="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yNTA0MTE2MDY0NTZT0lEKTi0uzszPAykwqQUAVvnsMSwAAAA="/>
  </w:docVars>
  <w:rsids>
    <w:rsidRoot w:val="0083480F"/>
    <w:rsid w:val="00002B11"/>
    <w:rsid w:val="000207E8"/>
    <w:rsid w:val="000353D8"/>
    <w:rsid w:val="00052683"/>
    <w:rsid w:val="0005355E"/>
    <w:rsid w:val="00060857"/>
    <w:rsid w:val="00064F11"/>
    <w:rsid w:val="00066544"/>
    <w:rsid w:val="00066989"/>
    <w:rsid w:val="0007197B"/>
    <w:rsid w:val="000971CB"/>
    <w:rsid w:val="000A146A"/>
    <w:rsid w:val="000B2FD2"/>
    <w:rsid w:val="000B6C05"/>
    <w:rsid w:val="000D6D20"/>
    <w:rsid w:val="000E25E9"/>
    <w:rsid w:val="000F0F96"/>
    <w:rsid w:val="000F301F"/>
    <w:rsid w:val="000F3089"/>
    <w:rsid w:val="00113EFA"/>
    <w:rsid w:val="001254B8"/>
    <w:rsid w:val="001321E5"/>
    <w:rsid w:val="00137E2B"/>
    <w:rsid w:val="00142468"/>
    <w:rsid w:val="00196206"/>
    <w:rsid w:val="001A42B0"/>
    <w:rsid w:val="001A5275"/>
    <w:rsid w:val="001D69C4"/>
    <w:rsid w:val="001E1BC1"/>
    <w:rsid w:val="001E2B37"/>
    <w:rsid w:val="001E5AC2"/>
    <w:rsid w:val="001F16C7"/>
    <w:rsid w:val="002221B6"/>
    <w:rsid w:val="00226086"/>
    <w:rsid w:val="0024256A"/>
    <w:rsid w:val="002559C5"/>
    <w:rsid w:val="00262C77"/>
    <w:rsid w:val="00276447"/>
    <w:rsid w:val="00276D3A"/>
    <w:rsid w:val="00287E1A"/>
    <w:rsid w:val="002A50F4"/>
    <w:rsid w:val="002A6AA1"/>
    <w:rsid w:val="002B06A6"/>
    <w:rsid w:val="002B68DF"/>
    <w:rsid w:val="002B6BF2"/>
    <w:rsid w:val="002C3284"/>
    <w:rsid w:val="002D2BCA"/>
    <w:rsid w:val="002E1998"/>
    <w:rsid w:val="002E3C2F"/>
    <w:rsid w:val="002F0482"/>
    <w:rsid w:val="002F2309"/>
    <w:rsid w:val="002F7469"/>
    <w:rsid w:val="00306B8A"/>
    <w:rsid w:val="0031273E"/>
    <w:rsid w:val="00326900"/>
    <w:rsid w:val="003275EE"/>
    <w:rsid w:val="00334454"/>
    <w:rsid w:val="00337E93"/>
    <w:rsid w:val="003632C0"/>
    <w:rsid w:val="00367DE1"/>
    <w:rsid w:val="00380879"/>
    <w:rsid w:val="003A3155"/>
    <w:rsid w:val="003A4EDF"/>
    <w:rsid w:val="003B52F1"/>
    <w:rsid w:val="003C1ABA"/>
    <w:rsid w:val="003D58F4"/>
    <w:rsid w:val="003E7000"/>
    <w:rsid w:val="004016FB"/>
    <w:rsid w:val="00402085"/>
    <w:rsid w:val="00403F57"/>
    <w:rsid w:val="00412CDC"/>
    <w:rsid w:val="004164C1"/>
    <w:rsid w:val="0042617D"/>
    <w:rsid w:val="00431E62"/>
    <w:rsid w:val="00436908"/>
    <w:rsid w:val="00451344"/>
    <w:rsid w:val="004525A9"/>
    <w:rsid w:val="004906FA"/>
    <w:rsid w:val="004A18BD"/>
    <w:rsid w:val="004C590A"/>
    <w:rsid w:val="004D2236"/>
    <w:rsid w:val="004D629A"/>
    <w:rsid w:val="00517F15"/>
    <w:rsid w:val="005203AD"/>
    <w:rsid w:val="00520F71"/>
    <w:rsid w:val="00531CD5"/>
    <w:rsid w:val="00542D3D"/>
    <w:rsid w:val="00550703"/>
    <w:rsid w:val="005562BA"/>
    <w:rsid w:val="00562836"/>
    <w:rsid w:val="00572A2C"/>
    <w:rsid w:val="00594903"/>
    <w:rsid w:val="00596A7A"/>
    <w:rsid w:val="00597B8A"/>
    <w:rsid w:val="005A504A"/>
    <w:rsid w:val="005B3353"/>
    <w:rsid w:val="005C09EA"/>
    <w:rsid w:val="005C2D79"/>
    <w:rsid w:val="005C672D"/>
    <w:rsid w:val="005E3383"/>
    <w:rsid w:val="005E7510"/>
    <w:rsid w:val="006001B1"/>
    <w:rsid w:val="006108EA"/>
    <w:rsid w:val="006247FF"/>
    <w:rsid w:val="006316AF"/>
    <w:rsid w:val="006446D0"/>
    <w:rsid w:val="006528A7"/>
    <w:rsid w:val="00656B2E"/>
    <w:rsid w:val="006570EA"/>
    <w:rsid w:val="006652F4"/>
    <w:rsid w:val="00673859"/>
    <w:rsid w:val="006A0EF7"/>
    <w:rsid w:val="006A1172"/>
    <w:rsid w:val="006A3109"/>
    <w:rsid w:val="006A3C30"/>
    <w:rsid w:val="006A56F3"/>
    <w:rsid w:val="006B04B5"/>
    <w:rsid w:val="006C37EA"/>
    <w:rsid w:val="006D4E3B"/>
    <w:rsid w:val="006F0509"/>
    <w:rsid w:val="00704651"/>
    <w:rsid w:val="00720526"/>
    <w:rsid w:val="0072167F"/>
    <w:rsid w:val="00723854"/>
    <w:rsid w:val="00724C40"/>
    <w:rsid w:val="00726BDB"/>
    <w:rsid w:val="00730193"/>
    <w:rsid w:val="0073656D"/>
    <w:rsid w:val="007419FE"/>
    <w:rsid w:val="00742BF3"/>
    <w:rsid w:val="007627CA"/>
    <w:rsid w:val="00766CB1"/>
    <w:rsid w:val="0078657E"/>
    <w:rsid w:val="007A2EEB"/>
    <w:rsid w:val="007A3CAA"/>
    <w:rsid w:val="007F113B"/>
    <w:rsid w:val="008108FA"/>
    <w:rsid w:val="008314A4"/>
    <w:rsid w:val="0083480F"/>
    <w:rsid w:val="008512CB"/>
    <w:rsid w:val="00881C1B"/>
    <w:rsid w:val="008B736F"/>
    <w:rsid w:val="008C0B87"/>
    <w:rsid w:val="008F2131"/>
    <w:rsid w:val="008F6AE7"/>
    <w:rsid w:val="008F6F6C"/>
    <w:rsid w:val="009217D7"/>
    <w:rsid w:val="0094030D"/>
    <w:rsid w:val="00943019"/>
    <w:rsid w:val="00961D4E"/>
    <w:rsid w:val="0096349F"/>
    <w:rsid w:val="00974B31"/>
    <w:rsid w:val="00982615"/>
    <w:rsid w:val="009839FD"/>
    <w:rsid w:val="009921F1"/>
    <w:rsid w:val="009944BF"/>
    <w:rsid w:val="009950B8"/>
    <w:rsid w:val="009B11EE"/>
    <w:rsid w:val="009B535E"/>
    <w:rsid w:val="009C225F"/>
    <w:rsid w:val="009C6C9B"/>
    <w:rsid w:val="009D029E"/>
    <w:rsid w:val="009D0DD3"/>
    <w:rsid w:val="009E0D7E"/>
    <w:rsid w:val="009E568A"/>
    <w:rsid w:val="009E6D51"/>
    <w:rsid w:val="009F251B"/>
    <w:rsid w:val="00A00D70"/>
    <w:rsid w:val="00A07622"/>
    <w:rsid w:val="00A07CDB"/>
    <w:rsid w:val="00A13C40"/>
    <w:rsid w:val="00A36386"/>
    <w:rsid w:val="00A40216"/>
    <w:rsid w:val="00A6707F"/>
    <w:rsid w:val="00A67D40"/>
    <w:rsid w:val="00A715B5"/>
    <w:rsid w:val="00A803BB"/>
    <w:rsid w:val="00A9751B"/>
    <w:rsid w:val="00AA06FD"/>
    <w:rsid w:val="00AA35B2"/>
    <w:rsid w:val="00AA65EE"/>
    <w:rsid w:val="00AC00C2"/>
    <w:rsid w:val="00AC242D"/>
    <w:rsid w:val="00AD6412"/>
    <w:rsid w:val="00AD70D2"/>
    <w:rsid w:val="00AD7AD7"/>
    <w:rsid w:val="00AE0B4C"/>
    <w:rsid w:val="00AF08FF"/>
    <w:rsid w:val="00B00F4C"/>
    <w:rsid w:val="00B265B6"/>
    <w:rsid w:val="00B31BF1"/>
    <w:rsid w:val="00B3710F"/>
    <w:rsid w:val="00B75BD2"/>
    <w:rsid w:val="00B81A11"/>
    <w:rsid w:val="00B84486"/>
    <w:rsid w:val="00BB7BA3"/>
    <w:rsid w:val="00BD54C0"/>
    <w:rsid w:val="00BD7F41"/>
    <w:rsid w:val="00C0185F"/>
    <w:rsid w:val="00C047F4"/>
    <w:rsid w:val="00C060C2"/>
    <w:rsid w:val="00C066EA"/>
    <w:rsid w:val="00C2532F"/>
    <w:rsid w:val="00C33A9E"/>
    <w:rsid w:val="00C34449"/>
    <w:rsid w:val="00C3505D"/>
    <w:rsid w:val="00C51D12"/>
    <w:rsid w:val="00C70555"/>
    <w:rsid w:val="00C86F86"/>
    <w:rsid w:val="00C97595"/>
    <w:rsid w:val="00CA1D92"/>
    <w:rsid w:val="00CA2290"/>
    <w:rsid w:val="00CF3793"/>
    <w:rsid w:val="00D015C2"/>
    <w:rsid w:val="00D01A29"/>
    <w:rsid w:val="00D04E02"/>
    <w:rsid w:val="00D2041E"/>
    <w:rsid w:val="00D216F4"/>
    <w:rsid w:val="00D33242"/>
    <w:rsid w:val="00D56171"/>
    <w:rsid w:val="00D571C7"/>
    <w:rsid w:val="00D85A1D"/>
    <w:rsid w:val="00D91929"/>
    <w:rsid w:val="00DA3563"/>
    <w:rsid w:val="00DA5BF1"/>
    <w:rsid w:val="00DB2648"/>
    <w:rsid w:val="00DE454B"/>
    <w:rsid w:val="00DE5128"/>
    <w:rsid w:val="00E154E7"/>
    <w:rsid w:val="00E46B0C"/>
    <w:rsid w:val="00E858BF"/>
    <w:rsid w:val="00EA0BD7"/>
    <w:rsid w:val="00EA6B4B"/>
    <w:rsid w:val="00EB5217"/>
    <w:rsid w:val="00EB5A69"/>
    <w:rsid w:val="00ED366F"/>
    <w:rsid w:val="00ED4B73"/>
    <w:rsid w:val="00ED6745"/>
    <w:rsid w:val="00EE15D2"/>
    <w:rsid w:val="00EE1CF7"/>
    <w:rsid w:val="00EE70A6"/>
    <w:rsid w:val="00EF2DCB"/>
    <w:rsid w:val="00F006E7"/>
    <w:rsid w:val="00F10E9C"/>
    <w:rsid w:val="00F12E03"/>
    <w:rsid w:val="00F146E3"/>
    <w:rsid w:val="00F23B0D"/>
    <w:rsid w:val="00F3396E"/>
    <w:rsid w:val="00F4012D"/>
    <w:rsid w:val="00F42AA6"/>
    <w:rsid w:val="00F441F1"/>
    <w:rsid w:val="00F47D35"/>
    <w:rsid w:val="00F6421F"/>
    <w:rsid w:val="00F701A3"/>
    <w:rsid w:val="00F74C03"/>
    <w:rsid w:val="00FA3798"/>
    <w:rsid w:val="00FA77F0"/>
    <w:rsid w:val="00FC49ED"/>
    <w:rsid w:val="00FD4E24"/>
    <w:rsid w:val="00FF5C9C"/>
    <w:rsid w:val="00FF64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7ED5438"/>
  <w15:chartTrackingRefBased/>
  <w15:docId w15:val="{238D392B-6DF4-4EE4-B4B2-8F42FB87A8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321E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1E5AC2"/>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D85A1D"/>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Style1">
    <w:name w:val="Style1"/>
    <w:basedOn w:val="DefaultParagraphFont"/>
    <w:uiPriority w:val="1"/>
    <w:qFormat/>
    <w:rsid w:val="005B3353"/>
    <w:rPr>
      <w:rFonts w:ascii="Freestyle Script" w:hAnsi="Freestyle Script"/>
      <w:color w:val="2E74B5" w:themeColor="accent1" w:themeShade="BF"/>
      <w:sz w:val="48"/>
    </w:rPr>
  </w:style>
  <w:style w:type="character" w:customStyle="1" w:styleId="Style2">
    <w:name w:val="Style2"/>
    <w:basedOn w:val="DefaultParagraphFont"/>
    <w:uiPriority w:val="1"/>
    <w:rsid w:val="005B3353"/>
  </w:style>
  <w:style w:type="character" w:customStyle="1" w:styleId="Style4">
    <w:name w:val="Style4"/>
    <w:basedOn w:val="DefaultParagraphFont"/>
    <w:uiPriority w:val="1"/>
    <w:qFormat/>
    <w:rsid w:val="005B3353"/>
    <w:rPr>
      <w:rFonts w:ascii="Freestyle Script" w:hAnsi="Freestyle Script"/>
      <w:color w:val="2E74B5" w:themeColor="accent1" w:themeShade="BF"/>
      <w:sz w:val="48"/>
    </w:rPr>
  </w:style>
  <w:style w:type="paragraph" w:styleId="Header">
    <w:name w:val="header"/>
    <w:aliases w:val="PRSC Template"/>
    <w:basedOn w:val="Normal"/>
    <w:link w:val="HeaderChar"/>
    <w:uiPriority w:val="99"/>
    <w:unhideWhenUsed/>
    <w:qFormat/>
    <w:rsid w:val="001254B8"/>
    <w:pPr>
      <w:tabs>
        <w:tab w:val="center" w:pos="4680"/>
        <w:tab w:val="right" w:pos="9360"/>
      </w:tabs>
      <w:spacing w:after="0" w:line="240" w:lineRule="auto"/>
    </w:pPr>
    <w:rPr>
      <w:rFonts w:ascii="Cambria" w:hAnsi="Cambria"/>
      <w:color w:val="2E74B5" w:themeColor="accent1" w:themeShade="BF"/>
      <w:sz w:val="16"/>
    </w:rPr>
  </w:style>
  <w:style w:type="character" w:customStyle="1" w:styleId="HeaderChar">
    <w:name w:val="Header Char"/>
    <w:aliases w:val="PRSC Template Char"/>
    <w:basedOn w:val="DefaultParagraphFont"/>
    <w:link w:val="Header"/>
    <w:uiPriority w:val="99"/>
    <w:rsid w:val="001254B8"/>
    <w:rPr>
      <w:rFonts w:ascii="Cambria" w:hAnsi="Cambria"/>
      <w:color w:val="2E74B5" w:themeColor="accent1" w:themeShade="BF"/>
      <w:sz w:val="16"/>
    </w:rPr>
  </w:style>
  <w:style w:type="paragraph" w:styleId="Footer">
    <w:name w:val="footer"/>
    <w:basedOn w:val="Normal"/>
    <w:link w:val="FooterChar"/>
    <w:uiPriority w:val="99"/>
    <w:unhideWhenUsed/>
    <w:rsid w:val="001321E5"/>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21E5"/>
  </w:style>
  <w:style w:type="character" w:customStyle="1" w:styleId="Heading1Char">
    <w:name w:val="Heading 1 Char"/>
    <w:basedOn w:val="DefaultParagraphFont"/>
    <w:link w:val="Heading1"/>
    <w:uiPriority w:val="9"/>
    <w:rsid w:val="001321E5"/>
    <w:rPr>
      <w:rFonts w:asciiTheme="majorHAnsi" w:eastAsiaTheme="majorEastAsia" w:hAnsiTheme="majorHAnsi" w:cstheme="majorBidi"/>
      <w:color w:val="2E74B5" w:themeColor="accent1" w:themeShade="BF"/>
      <w:sz w:val="32"/>
      <w:szCs w:val="32"/>
    </w:rPr>
  </w:style>
  <w:style w:type="paragraph" w:customStyle="1" w:styleId="Style3">
    <w:name w:val="Style3"/>
    <w:basedOn w:val="Header"/>
    <w:link w:val="Style3Char"/>
    <w:qFormat/>
    <w:rsid w:val="001321E5"/>
  </w:style>
  <w:style w:type="paragraph" w:customStyle="1" w:styleId="PRSC">
    <w:name w:val="PRSC"/>
    <w:basedOn w:val="Header"/>
    <w:next w:val="Normal"/>
    <w:link w:val="PRSCChar"/>
    <w:qFormat/>
    <w:rsid w:val="001321E5"/>
    <w:rPr>
      <w:sz w:val="28"/>
    </w:rPr>
  </w:style>
  <w:style w:type="character" w:customStyle="1" w:styleId="Style3Char">
    <w:name w:val="Style3 Char"/>
    <w:basedOn w:val="HeaderChar"/>
    <w:link w:val="Style3"/>
    <w:rsid w:val="001321E5"/>
    <w:rPr>
      <w:rFonts w:ascii="Cambria" w:hAnsi="Cambria"/>
      <w:color w:val="2E74B5" w:themeColor="accent1" w:themeShade="BF"/>
      <w:sz w:val="16"/>
    </w:rPr>
  </w:style>
  <w:style w:type="table" w:styleId="TableGrid">
    <w:name w:val="Table Grid"/>
    <w:basedOn w:val="TableNormal"/>
    <w:uiPriority w:val="39"/>
    <w:rsid w:val="00ED674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RSCChar">
    <w:name w:val="PRSC Char"/>
    <w:basedOn w:val="HeaderChar"/>
    <w:link w:val="PRSC"/>
    <w:rsid w:val="001321E5"/>
    <w:rPr>
      <w:rFonts w:ascii="Cambria" w:hAnsi="Cambria"/>
      <w:color w:val="2E74B5" w:themeColor="accent1" w:themeShade="BF"/>
      <w:sz w:val="28"/>
    </w:rPr>
  </w:style>
  <w:style w:type="character" w:styleId="PlaceholderText">
    <w:name w:val="Placeholder Text"/>
    <w:basedOn w:val="DefaultParagraphFont"/>
    <w:uiPriority w:val="99"/>
    <w:semiHidden/>
    <w:rsid w:val="006A3109"/>
    <w:rPr>
      <w:color w:val="808080"/>
    </w:rPr>
  </w:style>
  <w:style w:type="character" w:customStyle="1" w:styleId="PRSCTBL1">
    <w:name w:val="PRSC TBL1"/>
    <w:basedOn w:val="Heading1Char"/>
    <w:uiPriority w:val="1"/>
    <w:qFormat/>
    <w:rsid w:val="00542D3D"/>
    <w:rPr>
      <w:rFonts w:ascii="Cambria" w:eastAsiaTheme="majorEastAsia" w:hAnsi="Cambria" w:cstheme="majorBidi"/>
      <w:b/>
      <w:color w:val="2E74B5" w:themeColor="accent1" w:themeShade="BF"/>
      <w:sz w:val="24"/>
      <w:szCs w:val="32"/>
    </w:rPr>
  </w:style>
  <w:style w:type="paragraph" w:styleId="ListParagraph">
    <w:name w:val="List Paragraph"/>
    <w:basedOn w:val="Normal"/>
    <w:uiPriority w:val="1"/>
    <w:qFormat/>
    <w:rsid w:val="00542D3D"/>
    <w:pPr>
      <w:ind w:left="720"/>
      <w:contextualSpacing/>
    </w:pPr>
  </w:style>
  <w:style w:type="character" w:styleId="Hyperlink">
    <w:name w:val="Hyperlink"/>
    <w:basedOn w:val="DefaultParagraphFont"/>
    <w:uiPriority w:val="99"/>
    <w:unhideWhenUsed/>
    <w:rsid w:val="00E154E7"/>
    <w:rPr>
      <w:color w:val="0563C1" w:themeColor="hyperlink"/>
      <w:u w:val="single"/>
    </w:rPr>
  </w:style>
  <w:style w:type="character" w:customStyle="1" w:styleId="Heading2Char">
    <w:name w:val="Heading 2 Char"/>
    <w:basedOn w:val="DefaultParagraphFont"/>
    <w:link w:val="Heading2"/>
    <w:uiPriority w:val="9"/>
    <w:rsid w:val="001E5AC2"/>
    <w:rPr>
      <w:rFonts w:asciiTheme="majorHAnsi" w:eastAsiaTheme="majorEastAsia" w:hAnsiTheme="majorHAnsi" w:cstheme="majorBidi"/>
      <w:color w:val="2E74B5" w:themeColor="accent1" w:themeShade="BF"/>
      <w:sz w:val="26"/>
      <w:szCs w:val="26"/>
    </w:rPr>
  </w:style>
  <w:style w:type="character" w:customStyle="1" w:styleId="CalibiBoldBlue">
    <w:name w:val="Calibi Bold Blue"/>
    <w:basedOn w:val="DefaultParagraphFont"/>
    <w:uiPriority w:val="1"/>
    <w:rsid w:val="001E5AC2"/>
    <w:rPr>
      <w:rFonts w:asciiTheme="minorHAnsi" w:hAnsiTheme="minorHAnsi"/>
      <w:b/>
      <w:color w:val="2E74B5" w:themeColor="accent1" w:themeShade="BF"/>
      <w:sz w:val="32"/>
    </w:rPr>
  </w:style>
  <w:style w:type="character" w:customStyle="1" w:styleId="Style5">
    <w:name w:val="Style5"/>
    <w:basedOn w:val="DefaultParagraphFont"/>
    <w:uiPriority w:val="1"/>
    <w:rsid w:val="00412CDC"/>
  </w:style>
  <w:style w:type="table" w:styleId="LightList-Accent1">
    <w:name w:val="Light List Accent 1"/>
    <w:basedOn w:val="TableNormal"/>
    <w:uiPriority w:val="61"/>
    <w:rsid w:val="0007197B"/>
    <w:pPr>
      <w:spacing w:after="0" w:line="240" w:lineRule="auto"/>
    </w:p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pPr>
        <w:spacing w:before="0" w:after="0" w:line="240" w:lineRule="auto"/>
      </w:pPr>
      <w:rPr>
        <w:b/>
        <w:bCs/>
        <w:color w:val="FFFFFF" w:themeColor="background1"/>
      </w:rPr>
      <w:tblPr/>
      <w:tcPr>
        <w:shd w:val="clear" w:color="auto" w:fill="5B9BD5" w:themeFill="accent1"/>
      </w:tcPr>
    </w:tblStylePr>
    <w:tblStylePr w:type="lastRow">
      <w:pPr>
        <w:spacing w:before="0" w:after="0" w:line="240" w:lineRule="auto"/>
      </w:pPr>
      <w:rPr>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tcBorders>
      </w:tcPr>
    </w:tblStylePr>
    <w:tblStylePr w:type="firstCol">
      <w:rPr>
        <w:b/>
        <w:bCs/>
      </w:rPr>
    </w:tblStylePr>
    <w:tblStylePr w:type="lastCol">
      <w:rPr>
        <w:b/>
        <w:bCs/>
      </w:r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style>
  <w:style w:type="character" w:styleId="Strong">
    <w:name w:val="Strong"/>
    <w:basedOn w:val="DefaultParagraphFont"/>
    <w:uiPriority w:val="22"/>
    <w:qFormat/>
    <w:rsid w:val="000F3089"/>
    <w:rPr>
      <w:b/>
      <w:bCs/>
    </w:rPr>
  </w:style>
  <w:style w:type="character" w:customStyle="1" w:styleId="Style6">
    <w:name w:val="Style6"/>
    <w:basedOn w:val="DefaultParagraphFont"/>
    <w:uiPriority w:val="1"/>
    <w:qFormat/>
    <w:rsid w:val="006F0509"/>
    <w:rPr>
      <w:rFonts w:asciiTheme="minorHAnsi" w:hAnsiTheme="minorHAnsi"/>
      <w:b/>
      <w:sz w:val="24"/>
      <w:u w:val="single"/>
    </w:rPr>
  </w:style>
  <w:style w:type="paragraph" w:styleId="BodyText">
    <w:name w:val="Body Text"/>
    <w:basedOn w:val="Normal"/>
    <w:link w:val="BodyTextChar"/>
    <w:rsid w:val="006F0509"/>
    <w:pPr>
      <w:spacing w:before="120" w:after="120" w:line="240" w:lineRule="auto"/>
    </w:pPr>
    <w:rPr>
      <w:rFonts w:eastAsiaTheme="minorEastAsia"/>
      <w:sz w:val="24"/>
      <w:szCs w:val="24"/>
    </w:rPr>
  </w:style>
  <w:style w:type="character" w:customStyle="1" w:styleId="BodyTextChar">
    <w:name w:val="Body Text Char"/>
    <w:basedOn w:val="DefaultParagraphFont"/>
    <w:link w:val="BodyText"/>
    <w:rsid w:val="006F0509"/>
    <w:rPr>
      <w:rFonts w:eastAsiaTheme="minorEastAsia"/>
      <w:sz w:val="24"/>
      <w:szCs w:val="24"/>
    </w:rPr>
  </w:style>
  <w:style w:type="character" w:styleId="CommentReference">
    <w:name w:val="annotation reference"/>
    <w:basedOn w:val="DefaultParagraphFont"/>
    <w:uiPriority w:val="99"/>
    <w:semiHidden/>
    <w:unhideWhenUsed/>
    <w:rsid w:val="006F0509"/>
    <w:rPr>
      <w:sz w:val="16"/>
      <w:szCs w:val="16"/>
    </w:rPr>
  </w:style>
  <w:style w:type="paragraph" w:styleId="CommentText">
    <w:name w:val="annotation text"/>
    <w:basedOn w:val="Normal"/>
    <w:link w:val="CommentTextChar"/>
    <w:uiPriority w:val="99"/>
    <w:semiHidden/>
    <w:unhideWhenUsed/>
    <w:rsid w:val="006F0509"/>
    <w:pPr>
      <w:spacing w:line="240" w:lineRule="auto"/>
    </w:pPr>
    <w:rPr>
      <w:sz w:val="20"/>
      <w:szCs w:val="20"/>
    </w:rPr>
  </w:style>
  <w:style w:type="character" w:customStyle="1" w:styleId="CommentTextChar">
    <w:name w:val="Comment Text Char"/>
    <w:basedOn w:val="DefaultParagraphFont"/>
    <w:link w:val="CommentText"/>
    <w:uiPriority w:val="99"/>
    <w:semiHidden/>
    <w:rsid w:val="006F0509"/>
    <w:rPr>
      <w:sz w:val="20"/>
      <w:szCs w:val="20"/>
    </w:rPr>
  </w:style>
  <w:style w:type="paragraph" w:styleId="CommentSubject">
    <w:name w:val="annotation subject"/>
    <w:basedOn w:val="CommentText"/>
    <w:next w:val="CommentText"/>
    <w:link w:val="CommentSubjectChar"/>
    <w:uiPriority w:val="99"/>
    <w:semiHidden/>
    <w:unhideWhenUsed/>
    <w:rsid w:val="006F0509"/>
    <w:rPr>
      <w:b/>
      <w:bCs/>
    </w:rPr>
  </w:style>
  <w:style w:type="character" w:customStyle="1" w:styleId="CommentSubjectChar">
    <w:name w:val="Comment Subject Char"/>
    <w:basedOn w:val="CommentTextChar"/>
    <w:link w:val="CommentSubject"/>
    <w:uiPriority w:val="99"/>
    <w:semiHidden/>
    <w:rsid w:val="006F0509"/>
    <w:rPr>
      <w:b/>
      <w:bCs/>
      <w:sz w:val="20"/>
      <w:szCs w:val="20"/>
    </w:rPr>
  </w:style>
  <w:style w:type="paragraph" w:styleId="BalloonText">
    <w:name w:val="Balloon Text"/>
    <w:basedOn w:val="Normal"/>
    <w:link w:val="BalloonTextChar"/>
    <w:uiPriority w:val="99"/>
    <w:semiHidden/>
    <w:unhideWhenUsed/>
    <w:rsid w:val="006F050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F0509"/>
    <w:rPr>
      <w:rFonts w:ascii="Segoe UI" w:hAnsi="Segoe UI" w:cs="Segoe UI"/>
      <w:sz w:val="18"/>
      <w:szCs w:val="18"/>
    </w:rPr>
  </w:style>
  <w:style w:type="character" w:customStyle="1" w:styleId="Heading3Char">
    <w:name w:val="Heading 3 Char"/>
    <w:basedOn w:val="DefaultParagraphFont"/>
    <w:link w:val="Heading3"/>
    <w:uiPriority w:val="9"/>
    <w:semiHidden/>
    <w:rsid w:val="00D85A1D"/>
    <w:rPr>
      <w:rFonts w:asciiTheme="majorHAnsi" w:eastAsiaTheme="majorEastAsia" w:hAnsiTheme="majorHAnsi" w:cstheme="majorBidi"/>
      <w:color w:val="1F4D78" w:themeColor="accent1" w:themeShade="7F"/>
      <w:sz w:val="24"/>
      <w:szCs w:val="24"/>
    </w:rPr>
  </w:style>
  <w:style w:type="table" w:customStyle="1" w:styleId="LightList-Accent11">
    <w:name w:val="Light List - Accent 11"/>
    <w:basedOn w:val="TableNormal"/>
    <w:next w:val="LightList-Accent1"/>
    <w:uiPriority w:val="61"/>
    <w:rsid w:val="000353D8"/>
    <w:pPr>
      <w:spacing w:after="0" w:line="240" w:lineRule="auto"/>
    </w:p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Accent111">
    <w:name w:val="Light List - Accent 111"/>
    <w:basedOn w:val="TableNormal"/>
    <w:next w:val="LightList-Accent1"/>
    <w:uiPriority w:val="61"/>
    <w:rsid w:val="006446D0"/>
    <w:pPr>
      <w:spacing w:after="0" w:line="240" w:lineRule="auto"/>
    </w:p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MediumShading1-Accent11">
    <w:name w:val="Medium Shading 1 - Accent 11"/>
    <w:basedOn w:val="TableNormal"/>
    <w:next w:val="MediumShading1-Accent1"/>
    <w:uiPriority w:val="63"/>
    <w:rsid w:val="00064F11"/>
    <w:pPr>
      <w:spacing w:after="0" w:line="240" w:lineRule="auto"/>
    </w:p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064F11"/>
    <w:pPr>
      <w:spacing w:after="0" w:line="240" w:lineRule="auto"/>
    </w:p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tblBorders>
    </w:tblPr>
    <w:tblStylePr w:type="firstRow">
      <w:pPr>
        <w:spacing w:before="0" w:after="0" w:line="240" w:lineRule="auto"/>
      </w:pPr>
      <w:rPr>
        <w:b/>
        <w:bCs/>
        <w:color w:val="FFFFFF" w:themeColor="background1"/>
      </w:rPr>
      <w:tblPr/>
      <w:tcPr>
        <w:tc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shd w:val="clear" w:color="auto" w:fill="5B9BD5" w:themeFill="accent1"/>
      </w:tcPr>
    </w:tblStylePr>
    <w:tblStylePr w:type="lastRow">
      <w:pPr>
        <w:spacing w:before="0" w:after="0" w:line="240" w:lineRule="auto"/>
      </w:pPr>
      <w:rPr>
        <w:b/>
        <w:bCs/>
      </w:rPr>
      <w:tblPr/>
      <w:tcPr>
        <w:tcBorders>
          <w:top w:val="double" w:sz="6"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1" w:themeFillTint="3F"/>
      </w:tcPr>
    </w:tblStylePr>
    <w:tblStylePr w:type="band1Horz">
      <w:tblPr/>
      <w:tcPr>
        <w:tcBorders>
          <w:insideH w:val="nil"/>
          <w:insideV w:val="nil"/>
        </w:tcBorders>
        <w:shd w:val="clear" w:color="auto" w:fill="D6E6F4" w:themeFill="accent1" w:themeFillTint="3F"/>
      </w:tcPr>
    </w:tblStylePr>
    <w:tblStylePr w:type="band2Horz">
      <w:tblPr/>
      <w:tcPr>
        <w:tcBorders>
          <w:insideH w:val="nil"/>
          <w:insideV w:val="nil"/>
        </w:tcBorders>
      </w:tcPr>
    </w:tblStylePr>
  </w:style>
  <w:style w:type="table" w:customStyle="1" w:styleId="MediumShading1-Accent12">
    <w:name w:val="Medium Shading 1 - Accent 12"/>
    <w:basedOn w:val="TableNormal"/>
    <w:next w:val="MediumShading1-Accent1"/>
    <w:uiPriority w:val="63"/>
    <w:rsid w:val="00064F11"/>
    <w:pPr>
      <w:spacing w:after="0" w:line="240" w:lineRule="auto"/>
    </w:p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tblBorders>
    </w:tblPr>
    <w:tblStylePr w:type="firstRow">
      <w:pPr>
        <w:spacing w:before="0" w:after="0" w:line="240" w:lineRule="auto"/>
      </w:pPr>
      <w:rPr>
        <w:b/>
        <w:bCs/>
        <w:color w:val="FFFFFF" w:themeColor="background1"/>
      </w:rPr>
      <w:tblPr/>
      <w:tcPr>
        <w:tc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shd w:val="clear" w:color="auto" w:fill="5B9BD5" w:themeFill="accent1"/>
      </w:tcPr>
    </w:tblStylePr>
    <w:tblStylePr w:type="lastRow">
      <w:pPr>
        <w:spacing w:before="0" w:after="0" w:line="240" w:lineRule="auto"/>
      </w:pPr>
      <w:rPr>
        <w:b/>
        <w:bCs/>
      </w:rPr>
      <w:tblPr/>
      <w:tcPr>
        <w:tcBorders>
          <w:top w:val="double" w:sz="6"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1" w:themeFillTint="3F"/>
      </w:tcPr>
    </w:tblStylePr>
    <w:tblStylePr w:type="band1Horz">
      <w:tblPr/>
      <w:tcPr>
        <w:tcBorders>
          <w:insideH w:val="nil"/>
          <w:insideV w:val="nil"/>
        </w:tcBorders>
        <w:shd w:val="clear" w:color="auto" w:fill="D6E6F4" w:themeFill="accent1" w:themeFillTint="3F"/>
      </w:tcPr>
    </w:tblStylePr>
    <w:tblStylePr w:type="band2Horz">
      <w:tblPr/>
      <w:tcPr>
        <w:tcBorders>
          <w:insideH w:val="nil"/>
          <w:insideV w:val="nil"/>
        </w:tcBorders>
      </w:tcPr>
    </w:tblStylePr>
  </w:style>
  <w:style w:type="table" w:customStyle="1" w:styleId="LightList-Accent12">
    <w:name w:val="Light List - Accent 12"/>
    <w:basedOn w:val="TableNormal"/>
    <w:next w:val="LightList-Accent1"/>
    <w:uiPriority w:val="61"/>
    <w:rsid w:val="00064F11"/>
    <w:pPr>
      <w:spacing w:after="0" w:line="240" w:lineRule="auto"/>
    </w:p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pPr>
        <w:spacing w:before="0" w:after="0" w:line="240" w:lineRule="auto"/>
      </w:pPr>
      <w:rPr>
        <w:b/>
        <w:bCs/>
        <w:color w:val="FFFFFF" w:themeColor="background1"/>
      </w:rPr>
      <w:tblPr/>
      <w:tcPr>
        <w:shd w:val="clear" w:color="auto" w:fill="5B9BD5" w:themeFill="accent1"/>
      </w:tcPr>
    </w:tblStylePr>
    <w:tblStylePr w:type="lastRow">
      <w:pPr>
        <w:spacing w:before="0" w:after="0" w:line="240" w:lineRule="auto"/>
      </w:pPr>
      <w:rPr>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tcBorders>
      </w:tcPr>
    </w:tblStylePr>
    <w:tblStylePr w:type="firstCol">
      <w:rPr>
        <w:b/>
        <w:bCs/>
      </w:rPr>
    </w:tblStylePr>
    <w:tblStylePr w:type="lastCol">
      <w:rPr>
        <w:b/>
        <w:bCs/>
      </w:r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style>
  <w:style w:type="table" w:customStyle="1" w:styleId="TableGrid1">
    <w:name w:val="Table Grid1"/>
    <w:basedOn w:val="TableNormal"/>
    <w:next w:val="TableGrid"/>
    <w:uiPriority w:val="39"/>
    <w:rsid w:val="00AF08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AF08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6B04B5"/>
    <w:rPr>
      <w:i/>
      <w:iCs/>
    </w:rPr>
  </w:style>
  <w:style w:type="paragraph" w:customStyle="1" w:styleId="Default">
    <w:name w:val="Default"/>
    <w:rsid w:val="00A07CDB"/>
    <w:pPr>
      <w:autoSpaceDE w:val="0"/>
      <w:autoSpaceDN w:val="0"/>
      <w:adjustRightInd w:val="0"/>
      <w:spacing w:after="0" w:line="240" w:lineRule="auto"/>
    </w:pPr>
    <w:rPr>
      <w:rFonts w:ascii="Calibri" w:hAnsi="Calibri" w:cs="Calibri"/>
      <w:color w:val="000000"/>
      <w:sz w:val="24"/>
      <w:szCs w:val="24"/>
    </w:rPr>
  </w:style>
  <w:style w:type="paragraph" w:customStyle="1" w:styleId="TableParagraph">
    <w:name w:val="Table Paragraph"/>
    <w:basedOn w:val="Normal"/>
    <w:uiPriority w:val="1"/>
    <w:qFormat/>
    <w:rsid w:val="00EE15D2"/>
    <w:pPr>
      <w:widowControl w:val="0"/>
      <w:autoSpaceDE w:val="0"/>
      <w:autoSpaceDN w:val="0"/>
      <w:spacing w:after="0" w:line="240" w:lineRule="auto"/>
    </w:pPr>
    <w:rPr>
      <w:rFonts w:ascii="Calibri" w:eastAsia="Calibri" w:hAnsi="Calibri" w:cs="Calibri"/>
    </w:rPr>
  </w:style>
  <w:style w:type="paragraph" w:styleId="NoSpacing">
    <w:name w:val="No Spacing"/>
    <w:uiPriority w:val="1"/>
    <w:qFormat/>
    <w:rsid w:val="00A9751B"/>
    <w:pPr>
      <w:spacing w:after="0" w:line="240" w:lineRule="auto"/>
    </w:pPr>
  </w:style>
  <w:style w:type="character" w:customStyle="1" w:styleId="contentpasted0">
    <w:name w:val="contentpasted0"/>
    <w:basedOn w:val="DefaultParagraphFont"/>
    <w:rsid w:val="00A36386"/>
  </w:style>
  <w:style w:type="paragraph" w:styleId="NormalWeb">
    <w:name w:val="Normal (Web)"/>
    <w:basedOn w:val="Normal"/>
    <w:uiPriority w:val="99"/>
    <w:semiHidden/>
    <w:unhideWhenUsed/>
    <w:rsid w:val="00F10E9C"/>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9956312">
      <w:bodyDiv w:val="1"/>
      <w:marLeft w:val="0"/>
      <w:marRight w:val="0"/>
      <w:marTop w:val="0"/>
      <w:marBottom w:val="0"/>
      <w:divBdr>
        <w:top w:val="none" w:sz="0" w:space="0" w:color="auto"/>
        <w:left w:val="none" w:sz="0" w:space="0" w:color="auto"/>
        <w:bottom w:val="none" w:sz="0" w:space="0" w:color="auto"/>
        <w:right w:val="none" w:sz="0" w:space="0" w:color="auto"/>
      </w:divBdr>
    </w:div>
    <w:div w:id="7931387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bls.gov/ooh/computer-and-information-technology/software-developers.htm" TargetMode="External"/><Relationship Id="rId21" Type="http://schemas.openxmlformats.org/officeDocument/2006/relationships/image" Target="media/image7.png"/><Relationship Id="rId34" Type="http://schemas.openxmlformats.org/officeDocument/2006/relationships/image" Target="media/image19.png"/><Relationship Id="rId42" Type="http://schemas.openxmlformats.org/officeDocument/2006/relationships/image" Target="media/image26.png"/><Relationship Id="rId47" Type="http://schemas.openxmlformats.org/officeDocument/2006/relationships/hyperlink" Target="https://www.collin.edu/department/computerscience/computer_science.html" TargetMode="External"/><Relationship Id="rId50" Type="http://schemas.openxmlformats.org/officeDocument/2006/relationships/hyperlink" Target="https://www.collin.edu/academics/programs/FOS_CS_1Overview.html" TargetMode="External"/><Relationship Id="rId55" Type="http://schemas.openxmlformats.org/officeDocument/2006/relationships/image" Target="media/image33.png"/><Relationship Id="rId63"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2.png"/><Relationship Id="rId29" Type="http://schemas.openxmlformats.org/officeDocument/2006/relationships/image" Target="media/image14.png"/><Relationship Id="rId11" Type="http://schemas.openxmlformats.org/officeDocument/2006/relationships/hyperlink" Target="https://www.collin.edu/aboutus/" TargetMode="External"/><Relationship Id="rId24" Type="http://schemas.openxmlformats.org/officeDocument/2006/relationships/image" Target="media/image10.png"/><Relationship Id="rId32" Type="http://schemas.openxmlformats.org/officeDocument/2006/relationships/image" Target="media/image17.png"/><Relationship Id="rId37" Type="http://schemas.openxmlformats.org/officeDocument/2006/relationships/hyperlink" Target="http://inside.collin.edu/institutionaleffect/Program_Review_Process.html" TargetMode="External"/><Relationship Id="rId40" Type="http://schemas.openxmlformats.org/officeDocument/2006/relationships/image" Target="media/image24.png"/><Relationship Id="rId45" Type="http://schemas.openxmlformats.org/officeDocument/2006/relationships/image" Target="media/image29.png"/><Relationship Id="rId53" Type="http://schemas.openxmlformats.org/officeDocument/2006/relationships/image" Target="media/image31.png"/><Relationship Id="rId58" Type="http://schemas.openxmlformats.org/officeDocument/2006/relationships/image" Target="media/image36.png"/><Relationship Id="rId5" Type="http://schemas.openxmlformats.org/officeDocument/2006/relationships/webSettings" Target="webSettings.xml"/><Relationship Id="rId61" Type="http://schemas.openxmlformats.org/officeDocument/2006/relationships/header" Target="header1.xml"/><Relationship Id="rId19" Type="http://schemas.openxmlformats.org/officeDocument/2006/relationships/image" Target="media/image5.png"/><Relationship Id="rId14" Type="http://schemas.openxmlformats.org/officeDocument/2006/relationships/hyperlink" Target="http://inside.collin.edu/institutionaleffect/Program_Review_Process.html" TargetMode="External"/><Relationship Id="rId22" Type="http://schemas.openxmlformats.org/officeDocument/2006/relationships/image" Target="media/image8.pn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20.png"/><Relationship Id="rId43" Type="http://schemas.openxmlformats.org/officeDocument/2006/relationships/image" Target="media/image27.png"/><Relationship Id="rId48" Type="http://schemas.openxmlformats.org/officeDocument/2006/relationships/image" Target="media/image30.png"/><Relationship Id="rId56" Type="http://schemas.openxmlformats.org/officeDocument/2006/relationships/image" Target="media/image34.png"/><Relationship Id="rId64" Type="http://schemas.openxmlformats.org/officeDocument/2006/relationships/glossaryDocument" Target="glossary/document.xml"/><Relationship Id="rId8" Type="http://schemas.openxmlformats.org/officeDocument/2006/relationships/hyperlink" Target="mailto:effectiveness@collin.edu" TargetMode="External"/><Relationship Id="rId51" Type="http://schemas.openxmlformats.org/officeDocument/2006/relationships/hyperlink" Target="https://www.collin.edu/department/computerscience/computer_science.html" TargetMode="External"/><Relationship Id="rId3" Type="http://schemas.openxmlformats.org/officeDocument/2006/relationships/styles" Target="styles.xml"/><Relationship Id="rId12" Type="http://schemas.openxmlformats.org/officeDocument/2006/relationships/hyperlink" Target="https://www.collin.edu/aboutus/strategic_goals.html" TargetMode="Externa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image" Target="media/image18.png"/><Relationship Id="rId38" Type="http://schemas.openxmlformats.org/officeDocument/2006/relationships/image" Target="media/image22.png"/><Relationship Id="rId46" Type="http://schemas.openxmlformats.org/officeDocument/2006/relationships/hyperlink" Target="https://www.collin.edu/academics/programs/FOS_CS_1Overview.html" TargetMode="External"/><Relationship Id="rId59" Type="http://schemas.openxmlformats.org/officeDocument/2006/relationships/image" Target="media/image37.png"/><Relationship Id="rId20" Type="http://schemas.openxmlformats.org/officeDocument/2006/relationships/image" Target="media/image6.png"/><Relationship Id="rId41" Type="http://schemas.openxmlformats.org/officeDocument/2006/relationships/image" Target="media/image25.png"/><Relationship Id="rId54" Type="http://schemas.openxmlformats.org/officeDocument/2006/relationships/image" Target="media/image32.png"/><Relationship Id="rId62"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1.png"/><Relationship Id="rId23" Type="http://schemas.openxmlformats.org/officeDocument/2006/relationships/image" Target="media/image9.png"/><Relationship Id="rId28" Type="http://schemas.openxmlformats.org/officeDocument/2006/relationships/image" Target="media/image13.png"/><Relationship Id="rId36" Type="http://schemas.openxmlformats.org/officeDocument/2006/relationships/image" Target="media/image21.png"/><Relationship Id="rId49" Type="http://schemas.openxmlformats.org/officeDocument/2006/relationships/hyperlink" Target="https://www.facebook.com/CSEBM/" TargetMode="External"/><Relationship Id="rId57" Type="http://schemas.openxmlformats.org/officeDocument/2006/relationships/image" Target="media/image35.png"/><Relationship Id="rId10" Type="http://schemas.openxmlformats.org/officeDocument/2006/relationships/hyperlink" Target="mailto:effectiveness@collin.edu" TargetMode="External"/><Relationship Id="rId31" Type="http://schemas.openxmlformats.org/officeDocument/2006/relationships/image" Target="media/image16.png"/><Relationship Id="rId44" Type="http://schemas.openxmlformats.org/officeDocument/2006/relationships/image" Target="media/image28.png"/><Relationship Id="rId52" Type="http://schemas.openxmlformats.org/officeDocument/2006/relationships/hyperlink" Target="https://www.facebook.com/CSEBM/" TargetMode="External"/><Relationship Id="rId60" Type="http://schemas.openxmlformats.org/officeDocument/2006/relationships/image" Target="media/image38.png"/><Relationship Id="rId65"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inside.collin.edu/institutionaleffect/Program_Review_Process.html" TargetMode="External"/><Relationship Id="rId13" Type="http://schemas.openxmlformats.org/officeDocument/2006/relationships/hyperlink" Target="http://inside.collin.edu/iro/programreview/prfilehostpage.html" TargetMode="External"/><Relationship Id="rId18" Type="http://schemas.openxmlformats.org/officeDocument/2006/relationships/image" Target="media/image4.png"/><Relationship Id="rId39" Type="http://schemas.openxmlformats.org/officeDocument/2006/relationships/image" Target="media/image23.png"/></Relationships>
</file>

<file path=word/_rels/header1.xml.rels><?xml version="1.0" encoding="UTF-8" standalone="yes"?>
<Relationships xmlns="http://schemas.openxmlformats.org/package/2006/relationships"><Relationship Id="rId1" Type="http://schemas.openxmlformats.org/officeDocument/2006/relationships/image" Target="media/image39.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359BEFC4810A42B391285619BE8CE0A3"/>
        <w:category>
          <w:name w:val="General"/>
          <w:gallery w:val="placeholder"/>
        </w:category>
        <w:types>
          <w:type w:val="bbPlcHdr"/>
        </w:types>
        <w:behaviors>
          <w:behavior w:val="content"/>
        </w:behaviors>
        <w:guid w:val="{0F1DE719-B6E6-4ADB-931D-E002A492A4AA}"/>
      </w:docPartPr>
      <w:docPartBody>
        <w:p w:rsidR="00555F46" w:rsidRDefault="00C839BE">
          <w:pPr>
            <w:pStyle w:val="359BEFC4810A42B391285619BE8CE0A3"/>
          </w:pPr>
          <w:r w:rsidRPr="004A18BD">
            <w:rPr>
              <w:rStyle w:val="PlaceholderText"/>
              <w:sz w:val="24"/>
              <w:szCs w:val="24"/>
            </w:rPr>
            <w:t>Click or tap here to enter text.</w:t>
          </w:r>
        </w:p>
      </w:docPartBody>
    </w:docPart>
    <w:docPart>
      <w:docPartPr>
        <w:name w:val="CDA363D07E2A49B68B67EC130058D24F"/>
        <w:category>
          <w:name w:val="General"/>
          <w:gallery w:val="placeholder"/>
        </w:category>
        <w:types>
          <w:type w:val="bbPlcHdr"/>
        </w:types>
        <w:behaviors>
          <w:behavior w:val="content"/>
        </w:behaviors>
        <w:guid w:val="{C2E463DE-863B-4393-A094-ED93410F7B8A}"/>
      </w:docPartPr>
      <w:docPartBody>
        <w:p w:rsidR="00555F46" w:rsidRDefault="00C839BE">
          <w:pPr>
            <w:pStyle w:val="CDA363D07E2A49B68B67EC130058D24F"/>
          </w:pPr>
          <w:r w:rsidRPr="004A18BD">
            <w:rPr>
              <w:rStyle w:val="PlaceholderText"/>
              <w:sz w:val="24"/>
              <w:szCs w:val="24"/>
            </w:rPr>
            <w:t>Click or tap here to enter text.</w:t>
          </w:r>
        </w:p>
      </w:docPartBody>
    </w:docPart>
    <w:docPart>
      <w:docPartPr>
        <w:name w:val="9C6E72624C6047F69BB32BBC796C82AB"/>
        <w:category>
          <w:name w:val="General"/>
          <w:gallery w:val="placeholder"/>
        </w:category>
        <w:types>
          <w:type w:val="bbPlcHdr"/>
        </w:types>
        <w:behaviors>
          <w:behavior w:val="content"/>
        </w:behaviors>
        <w:guid w:val="{083EDAB6-9391-47C4-B818-ED11E207CA05}"/>
      </w:docPartPr>
      <w:docPartBody>
        <w:p w:rsidR="00555F46" w:rsidRDefault="00C839BE">
          <w:pPr>
            <w:pStyle w:val="9C6E72624C6047F69BB32BBC796C82AB"/>
          </w:pPr>
          <w:r w:rsidRPr="00CB7BB2">
            <w:rPr>
              <w:rStyle w:val="PlaceholderText"/>
            </w:rPr>
            <w:t>Click or tap here to enter text.</w:t>
          </w:r>
        </w:p>
      </w:docPartBody>
    </w:docPart>
    <w:docPart>
      <w:docPartPr>
        <w:name w:val="D03A2646A420497095771F94AA6CC33D"/>
        <w:category>
          <w:name w:val="General"/>
          <w:gallery w:val="placeholder"/>
        </w:category>
        <w:types>
          <w:type w:val="bbPlcHdr"/>
        </w:types>
        <w:behaviors>
          <w:behavior w:val="content"/>
        </w:behaviors>
        <w:guid w:val="{D364191B-1DA2-4DC5-8339-DCB97472EFB1}"/>
      </w:docPartPr>
      <w:docPartBody>
        <w:p w:rsidR="00555F46" w:rsidRDefault="00C839BE">
          <w:pPr>
            <w:pStyle w:val="D03A2646A420497095771F94AA6CC33D"/>
          </w:pPr>
          <w:r w:rsidRPr="00CB7BB2">
            <w:rPr>
              <w:rStyle w:val="PlaceholderText"/>
            </w:rPr>
            <w:t>Click or tap here to enter text.</w:t>
          </w:r>
        </w:p>
      </w:docPartBody>
    </w:docPart>
    <w:docPart>
      <w:docPartPr>
        <w:name w:val="834ADD396A9649E48B9085A5C9BBC355"/>
        <w:category>
          <w:name w:val="General"/>
          <w:gallery w:val="placeholder"/>
        </w:category>
        <w:types>
          <w:type w:val="bbPlcHdr"/>
        </w:types>
        <w:behaviors>
          <w:behavior w:val="content"/>
        </w:behaviors>
        <w:guid w:val="{86B55E14-32DD-40D6-9C47-2B8884447228}"/>
      </w:docPartPr>
      <w:docPartBody>
        <w:p w:rsidR="00074733" w:rsidRPr="005A504A" w:rsidRDefault="00C839BE" w:rsidP="005A504A">
          <w:pPr>
            <w:rPr>
              <w:rStyle w:val="PlaceholderText"/>
            </w:rPr>
          </w:pPr>
          <w:r w:rsidRPr="00924023">
            <w:rPr>
              <w:rStyle w:val="PlaceholderText"/>
            </w:rPr>
            <w:t>Click or tap here to enter text.</w:t>
          </w:r>
          <w:r>
            <w:rPr>
              <w:rStyle w:val="PlaceholderText"/>
            </w:rPr>
            <w:t xml:space="preserve"> </w:t>
          </w:r>
          <w:r w:rsidRPr="005A504A">
            <w:rPr>
              <w:rStyle w:val="PlaceholderText"/>
            </w:rPr>
            <w:t xml:space="preserve">Collin College is Lorem ipsum dolor sit amet, consectetur adipiscing elit, sed do eiusmod </w:t>
          </w:r>
          <w:r w:rsidRPr="005A504A">
            <w:rPr>
              <w:rStyle w:val="PlaceholderText"/>
            </w:rPr>
            <w:t>tempor incididunt ut labore et dolore magna aliqua. Ut enim ad minim veniam, quis nostrud exercitation ullamco laboris nisi ut aliquip ex ea commodo consequat. Duis aute irure dolor in reprehenderit in voluptate velit esse cillum dolore eu fugiat nulla par</w:t>
          </w:r>
          <w:r w:rsidRPr="005A504A">
            <w:rPr>
              <w:rStyle w:val="PlaceholderText"/>
            </w:rPr>
            <w:t>iatur. Excepteur sint occaecat cupidatat non proident, sunt in culpa qui officia deserunt mollit anim id est laborum.</w:t>
          </w:r>
        </w:p>
        <w:p w:rsidR="00074733" w:rsidRPr="005A504A" w:rsidRDefault="00C839BE" w:rsidP="005A504A">
          <w:pPr>
            <w:rPr>
              <w:rStyle w:val="PlaceholderText"/>
            </w:rPr>
          </w:pPr>
        </w:p>
        <w:p w:rsidR="00074733" w:rsidRPr="005A504A" w:rsidRDefault="00C839BE" w:rsidP="005A504A">
          <w:pPr>
            <w:rPr>
              <w:rStyle w:val="PlaceholderText"/>
            </w:rPr>
          </w:pPr>
          <w:r w:rsidRPr="005A504A">
            <w:rPr>
              <w:rStyle w:val="PlaceholderText"/>
            </w:rPr>
            <w:t>Lorem ipsum dolor sit amet, consectetur adipiscing elit, sed do eiusmod tempor incididunt ut labore et dolore magna aliqua. Ut enim ad mi</w:t>
          </w:r>
          <w:r w:rsidRPr="005A504A">
            <w:rPr>
              <w:rStyle w:val="PlaceholderText"/>
            </w:rPr>
            <w:t>nim veniam, quis nostrud exercitation ullamco laboris nisi ut aliquip ex ea commodo consequat. Duis aute irure dolor in reprehenderit in voluptate velit esse cillum dolore eu fugiat nulla pariatur. Excepteur sint occaecat cupidatat non proident, sunt in cu</w:t>
          </w:r>
          <w:r w:rsidRPr="005A504A">
            <w:rPr>
              <w:rStyle w:val="PlaceholderText"/>
            </w:rPr>
            <w:t>lpa qui officia deserunt mollit anim id est laborum.</w:t>
          </w:r>
        </w:p>
        <w:p w:rsidR="00074733" w:rsidRPr="005A504A" w:rsidRDefault="00C839BE" w:rsidP="005A504A">
          <w:pPr>
            <w:rPr>
              <w:rStyle w:val="PlaceholderText"/>
            </w:rPr>
          </w:pPr>
        </w:p>
        <w:p w:rsidR="00074733" w:rsidRPr="005A504A" w:rsidRDefault="00C839BE" w:rsidP="005A504A">
          <w:pPr>
            <w:rPr>
              <w:rStyle w:val="PlaceholderText"/>
            </w:rPr>
          </w:pPr>
          <w:r w:rsidRPr="005A504A">
            <w:rPr>
              <w:rStyle w:val="PlaceholderText"/>
            </w:rPr>
            <w:t>Lorem ipsum dolor sit amet, consectetur adipiscing elit, sed do eiusmod tempor incididunt ut labore et dolore magna aliqua. Ut enim ad minim veniam, quis nostrud exercitation ullamco laboris nisi ut ali</w:t>
          </w:r>
          <w:r w:rsidRPr="005A504A">
            <w:rPr>
              <w:rStyle w:val="PlaceholderText"/>
            </w:rPr>
            <w:t>quip ex ea commodo consequat. Duis aute irure dolor in reprehenderit in voluptate velit esse cillum dolore eu fugiat nulla pariatur. Excepteur sint occaecat cupidatat non proident, sunt in culpa qui officia deserunt mollit anim id est laborum.</w:t>
          </w:r>
        </w:p>
        <w:p w:rsidR="00074733" w:rsidRPr="005A504A" w:rsidRDefault="00C839BE" w:rsidP="005A504A">
          <w:pPr>
            <w:rPr>
              <w:rStyle w:val="PlaceholderText"/>
            </w:rPr>
          </w:pPr>
        </w:p>
        <w:p w:rsidR="00555F46" w:rsidRDefault="00C839BE">
          <w:pPr>
            <w:pStyle w:val="834ADD396A9649E48B9085A5C9BBC355"/>
          </w:pPr>
          <w:r w:rsidRPr="005A504A">
            <w:rPr>
              <w:rStyle w:val="PlaceholderText"/>
            </w:rPr>
            <w:t>Lorem ipsum</w:t>
          </w:r>
          <w:r w:rsidRPr="005A504A">
            <w:rPr>
              <w:rStyle w:val="PlaceholderText"/>
            </w:rPr>
            <w:t xml:space="preserve"> dolor sit amet, consectetur adipiscing elit, sed do eiusmod tempor incididunt ut labore et dolore magna aliqua. Ut enim ad minim veniam, quis nostrud exercitation ullamco laboris nisi ut aliquip ex ea commodo consequat. Duis aute irure dolor in reprehende</w:t>
          </w:r>
          <w:r w:rsidRPr="005A504A">
            <w:rPr>
              <w:rStyle w:val="PlaceholderText"/>
            </w:rPr>
            <w:t>rit in voluptate velit esse cillum dolore eu fugiat nulla pariatur. Excepteur sint occaecat cupidatat non proident, sunt in culpa qui officia deserunt mollit anim id est laborum.</w:t>
          </w:r>
        </w:p>
      </w:docPartBody>
    </w:docPart>
    <w:docPart>
      <w:docPartPr>
        <w:name w:val="EEBFB976C98A44C79A9BC9777383D6E4"/>
        <w:category>
          <w:name w:val="General"/>
          <w:gallery w:val="placeholder"/>
        </w:category>
        <w:types>
          <w:type w:val="bbPlcHdr"/>
        </w:types>
        <w:behaviors>
          <w:behavior w:val="content"/>
        </w:behaviors>
        <w:guid w:val="{D2A11DA2-9CE2-4B0B-8B50-C1E5ED992175}"/>
      </w:docPartPr>
      <w:docPartBody>
        <w:p w:rsidR="00074733" w:rsidRPr="000F74B8" w:rsidRDefault="00C839BE" w:rsidP="00B31BF1">
          <w:pPr>
            <w:rPr>
              <w:rStyle w:val="PlaceholderText"/>
            </w:rPr>
          </w:pPr>
          <w:r w:rsidRPr="00924023">
            <w:rPr>
              <w:rStyle w:val="PlaceholderText"/>
            </w:rPr>
            <w:t>Click or tap here to enter text</w:t>
          </w:r>
          <w:r>
            <w:rPr>
              <w:rStyle w:val="PlaceholderText"/>
            </w:rPr>
            <w:t xml:space="preserve">. </w:t>
          </w:r>
          <w:r>
            <w:t xml:space="preserve"> </w:t>
          </w:r>
          <w:r w:rsidRPr="000F74B8">
            <w:rPr>
              <w:rStyle w:val="PlaceholderText"/>
            </w:rPr>
            <w:t>Lorem ipsum dolor sit amet, consectetur adi</w:t>
          </w:r>
          <w:r w:rsidRPr="000F74B8">
            <w:rPr>
              <w:rStyle w:val="PlaceholderText"/>
            </w:rPr>
            <w:t>piscing elit, sed do eiusmod tempor incididunt ut labore et dolore magna aliqua. Ut enim ad minim veniam, quis nostrud exercitation ullamco laboris nisi ut aliquip ex ea commodo consequat. Duis aute irure dolor in reprehenderit in voluptate velit esse cill</w:t>
          </w:r>
          <w:r w:rsidRPr="000F74B8">
            <w:rPr>
              <w:rStyle w:val="PlaceholderText"/>
            </w:rPr>
            <w:t>um dolore eu fugiat nulla pariatur. Excepteur sint occaecat cupidatat non proident, sunt in culpa qui officia deserunt mollit anim id est laborum.</w:t>
          </w:r>
        </w:p>
        <w:p w:rsidR="00074733" w:rsidRPr="000F74B8" w:rsidRDefault="00C839BE" w:rsidP="00B31BF1">
          <w:pPr>
            <w:rPr>
              <w:rStyle w:val="PlaceholderText"/>
            </w:rPr>
          </w:pPr>
        </w:p>
        <w:p w:rsidR="00074733" w:rsidRPr="000F74B8" w:rsidRDefault="00C839BE" w:rsidP="00B31BF1">
          <w:pPr>
            <w:rPr>
              <w:rStyle w:val="PlaceholderText"/>
            </w:rPr>
          </w:pPr>
          <w:r w:rsidRPr="000F74B8">
            <w:rPr>
              <w:rStyle w:val="PlaceholderText"/>
            </w:rPr>
            <w:t>Lorem ipsum dolor sit amet, consectetur adipiscing elit, sed do eiusmod tempor incididunt ut labore et dolor</w:t>
          </w:r>
          <w:r w:rsidRPr="000F74B8">
            <w:rPr>
              <w:rStyle w:val="PlaceholderText"/>
            </w:rPr>
            <w:t>e magna aliqua. Ut enim ad minim veniam, quis nostrud exercitation ullamco laboris nisi ut aliquip ex ea commodo consequat. Duis aute irure dolor in reprehenderit in voluptate velit esse cillum dolore eu fugiat nulla pariatur. Excepteur sint occaecat cupid</w:t>
          </w:r>
          <w:r w:rsidRPr="000F74B8">
            <w:rPr>
              <w:rStyle w:val="PlaceholderText"/>
            </w:rPr>
            <w:t>atat non proident, sunt in culpa qui officia deserunt mollit anim id est laborum.</w:t>
          </w:r>
        </w:p>
        <w:p w:rsidR="00074733" w:rsidRPr="000F74B8" w:rsidRDefault="00C839BE" w:rsidP="00B31BF1">
          <w:pPr>
            <w:rPr>
              <w:rStyle w:val="PlaceholderText"/>
            </w:rPr>
          </w:pPr>
        </w:p>
        <w:p w:rsidR="00074733" w:rsidRPr="000F74B8" w:rsidRDefault="00C839BE" w:rsidP="00B31BF1">
          <w:pPr>
            <w:rPr>
              <w:rStyle w:val="PlaceholderText"/>
            </w:rPr>
          </w:pPr>
          <w:r w:rsidRPr="000F74B8">
            <w:rPr>
              <w:rStyle w:val="PlaceholderText"/>
            </w:rPr>
            <w:t>Lorem ipsum dolor sit amet, consectetur adipiscing elit, sed do eiusmod tempor incididunt ut labore et dolore magna aliqua. Ut enim ad minim veniam, quis nostrud exercitatio</w:t>
          </w:r>
          <w:r w:rsidRPr="000F74B8">
            <w:rPr>
              <w:rStyle w:val="PlaceholderText"/>
            </w:rPr>
            <w:t>n ullamco laboris nisi ut aliquip ex ea commodo consequat. Duis aute irure dolor in reprehenderit in voluptate velit esse cillum dolore eu fugiat nulla pariatur. Excepteur sint occaecat cupidatat non proident, sunt in culpa qui officia deserunt mollit anim</w:t>
          </w:r>
          <w:r w:rsidRPr="000F74B8">
            <w:rPr>
              <w:rStyle w:val="PlaceholderText"/>
            </w:rPr>
            <w:t xml:space="preserve"> id est laborum.</w:t>
          </w:r>
        </w:p>
        <w:p w:rsidR="00074733" w:rsidRPr="000F74B8" w:rsidRDefault="00C839BE" w:rsidP="00B31BF1">
          <w:pPr>
            <w:rPr>
              <w:rStyle w:val="PlaceholderText"/>
            </w:rPr>
          </w:pPr>
        </w:p>
        <w:p w:rsidR="00555F46" w:rsidRDefault="00C839BE">
          <w:pPr>
            <w:pStyle w:val="EEBFB976C98A44C79A9BC9777383D6E4"/>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w:t>
          </w:r>
          <w:r w:rsidRPr="000F74B8">
            <w:rPr>
              <w:rStyle w:val="PlaceholderText"/>
            </w:rPr>
            <w:t>ute irure dolor in reprehenderit in voluptate velit esse cillum dolore eu fugiat nulla pariatur. Excepteur sint occaecat cupidatat non proident, sunt in culpa qui officia deserunt mollit anim id est laborum.</w:t>
          </w:r>
          <w:r>
            <w:rPr>
              <w:rStyle w:val="PlaceholderText"/>
            </w:rPr>
            <w:t xml:space="preserve"> </w:t>
          </w:r>
        </w:p>
      </w:docPartBody>
    </w:docPart>
    <w:docPart>
      <w:docPartPr>
        <w:name w:val="6155D2C1B3084BFCAA9AAAF30A8233F0"/>
        <w:category>
          <w:name w:val="General"/>
          <w:gallery w:val="placeholder"/>
        </w:category>
        <w:types>
          <w:type w:val="bbPlcHdr"/>
        </w:types>
        <w:behaviors>
          <w:behavior w:val="content"/>
        </w:behaviors>
        <w:guid w:val="{BC0A482A-7E9D-4009-BA85-BD24EA0D25BF}"/>
      </w:docPartPr>
      <w:docPartBody>
        <w:p w:rsidR="00074733" w:rsidRPr="000F74B8" w:rsidRDefault="00C839BE" w:rsidP="003B287F">
          <w:pPr>
            <w:rPr>
              <w:rStyle w:val="PlaceholderText"/>
            </w:rPr>
          </w:pPr>
          <w:r w:rsidRPr="00924023">
            <w:rPr>
              <w:rStyle w:val="PlaceholderText"/>
            </w:rPr>
            <w:t>Click or tap here to enter text</w:t>
          </w:r>
          <w:r>
            <w:rPr>
              <w:rStyle w:val="PlaceholderText"/>
            </w:rPr>
            <w:t xml:space="preserve">. </w:t>
          </w:r>
          <w:r>
            <w:t xml:space="preserve"> </w:t>
          </w:r>
          <w:r w:rsidRPr="000F74B8">
            <w:rPr>
              <w:rStyle w:val="PlaceholderText"/>
            </w:rPr>
            <w:t>Lorem ipsum d</w:t>
          </w:r>
          <w:r w:rsidRPr="000F74B8">
            <w:rPr>
              <w:rStyle w:val="PlaceholderText"/>
            </w:rPr>
            <w:t>olor sit amet, consectetur adipiscing elit, sed do eiusmod tempor incididunt ut labore et dolore magna aliqua. Ut enim ad minim veniam, quis nostrud exercitation ullamco laboris nisi ut aliquip ex ea commodo consequat. Duis aute irure dolor in reprehenderi</w:t>
          </w:r>
          <w:r w:rsidRPr="000F74B8">
            <w:rPr>
              <w:rStyle w:val="PlaceholderText"/>
            </w:rPr>
            <w:t>t in voluptate velit esse cillum dolore eu fugiat nulla pariatur. Excepteur sint occaecat cupidatat non proident, sunt in culpa qui officia deserunt mollit anim id est laborum.</w:t>
          </w:r>
        </w:p>
        <w:p w:rsidR="00074733" w:rsidRPr="000F74B8" w:rsidRDefault="00C839BE" w:rsidP="003B287F">
          <w:pPr>
            <w:rPr>
              <w:rStyle w:val="PlaceholderText"/>
            </w:rPr>
          </w:pPr>
        </w:p>
        <w:p w:rsidR="00074733" w:rsidRPr="000F74B8" w:rsidRDefault="00C839BE" w:rsidP="003B287F">
          <w:pPr>
            <w:rPr>
              <w:rStyle w:val="PlaceholderText"/>
            </w:rPr>
          </w:pPr>
          <w:r w:rsidRPr="000F74B8">
            <w:rPr>
              <w:rStyle w:val="PlaceholderText"/>
            </w:rPr>
            <w:t>Lorem ipsum dolor sit amet, consectetur adipiscing elit, sed do eiusmod tempor</w:t>
          </w:r>
          <w:r w:rsidRPr="000F74B8">
            <w:rPr>
              <w:rStyle w:val="PlaceholderText"/>
            </w:rPr>
            <w:t xml:space="preserve"> incididunt ut labore et dolore magna aliqua. Ut enim ad minim veniam, quis nostrud exercitation ullamco laboris nisi ut aliquip ex ea commodo consequat. Duis aute irure dolor in reprehenderit in voluptate velit esse cillum dolore eu fugiat nulla pariatur.</w:t>
          </w:r>
          <w:r w:rsidRPr="000F74B8">
            <w:rPr>
              <w:rStyle w:val="PlaceholderText"/>
            </w:rPr>
            <w:t xml:space="preserve"> Excepteur sint occaecat cupidatat non proident, sunt in culpa qui officia deserunt mollit anim id est laborum.</w:t>
          </w:r>
        </w:p>
        <w:p w:rsidR="00074733" w:rsidRPr="000F74B8" w:rsidRDefault="00C839BE" w:rsidP="003B287F">
          <w:pPr>
            <w:rPr>
              <w:rStyle w:val="PlaceholderText"/>
            </w:rPr>
          </w:pPr>
        </w:p>
        <w:p w:rsidR="00074733" w:rsidRPr="000F74B8" w:rsidRDefault="00C839BE" w:rsidP="003B287F">
          <w:pPr>
            <w:rPr>
              <w:rStyle w:val="PlaceholderText"/>
            </w:rPr>
          </w:pPr>
          <w:r w:rsidRPr="000F74B8">
            <w:rPr>
              <w:rStyle w:val="PlaceholderText"/>
            </w:rPr>
            <w:t>Lorem ipsum dolor sit amet, consectetur adipiscing elit, sed do eiusmod tempor incididunt ut labore et dolore magna aliqua. Ut enim ad minim ve</w:t>
          </w:r>
          <w:r w:rsidRPr="000F74B8">
            <w:rPr>
              <w:rStyle w:val="PlaceholderText"/>
            </w:rPr>
            <w:t>niam, quis nostrud exercitation ullamco laboris nisi ut aliquip ex ea commodo consequat. Duis aute irure dolor in reprehenderit in voluptate velit esse cillum dolore eu fugiat nulla pariatur. Excepteur sint occaecat cupidatat non proident, sunt in culpa qu</w:t>
          </w:r>
          <w:r w:rsidRPr="000F74B8">
            <w:rPr>
              <w:rStyle w:val="PlaceholderText"/>
            </w:rPr>
            <w:t>i officia deserunt mollit anim id est laborum.</w:t>
          </w:r>
        </w:p>
        <w:p w:rsidR="00074733" w:rsidRPr="000F74B8" w:rsidRDefault="00C839BE" w:rsidP="003B287F">
          <w:pPr>
            <w:rPr>
              <w:rStyle w:val="PlaceholderText"/>
            </w:rPr>
          </w:pPr>
        </w:p>
        <w:p w:rsidR="00555F46" w:rsidRDefault="00C839BE">
          <w:pPr>
            <w:pStyle w:val="6155D2C1B3084BFCAA9AAAF30A8233F0"/>
          </w:pPr>
          <w:r w:rsidRPr="000F74B8">
            <w:rPr>
              <w:rStyle w:val="PlaceholderText"/>
            </w:rPr>
            <w:t>Lorem ipsum dolor sit amet, consectetur adipiscing elit, sed do eiusmod tempor incididunt ut labore et dolore magna aliqua. Ut enim ad minim veniam, quis nostrud exercitation ullamco laboris nisi ut aliquip e</w:t>
          </w:r>
          <w:r w:rsidRPr="000F74B8">
            <w:rPr>
              <w:rStyle w:val="PlaceholderText"/>
            </w:rPr>
            <w:t>x ea commodo consequat. Duis aute irure dolor in reprehenderit in voluptate velit esse cillum dolore eu fugiat nulla pariatur. Excepteur sint occaecat cupidatat non proident, sunt in culpa qui officia deserunt mollit anim id est laborum.</w:t>
          </w:r>
          <w:r>
            <w:rPr>
              <w:rStyle w:val="PlaceholderText"/>
            </w:rPr>
            <w:t xml:space="preserve"> </w:t>
          </w:r>
        </w:p>
      </w:docPartBody>
    </w:docPart>
    <w:docPart>
      <w:docPartPr>
        <w:name w:val="3220AD692E0C47B4B3D2B0BFFDDC7AC8"/>
        <w:category>
          <w:name w:val="General"/>
          <w:gallery w:val="placeholder"/>
        </w:category>
        <w:types>
          <w:type w:val="bbPlcHdr"/>
        </w:types>
        <w:behaviors>
          <w:behavior w:val="content"/>
        </w:behaviors>
        <w:guid w:val="{17D49D9D-E529-4FD6-9759-0B4A182A7AF2}"/>
      </w:docPartPr>
      <w:docPartBody>
        <w:p w:rsidR="00074733" w:rsidRPr="000F74B8" w:rsidRDefault="00C839BE" w:rsidP="00B31BF1">
          <w:pPr>
            <w:rPr>
              <w:rStyle w:val="PlaceholderText"/>
            </w:rPr>
          </w:pPr>
          <w:r w:rsidRPr="00924023">
            <w:rPr>
              <w:rStyle w:val="PlaceholderText"/>
            </w:rPr>
            <w:t>Click or tap here</w:t>
          </w:r>
          <w:r w:rsidRPr="00924023">
            <w:rPr>
              <w:rStyle w:val="PlaceholderText"/>
            </w:rPr>
            <w:t xml:space="preserve"> to enter text</w:t>
          </w:r>
          <w:r>
            <w:rPr>
              <w:rStyle w:val="PlaceholderText"/>
            </w:rPr>
            <w:t xml:space="preserve">. </w:t>
          </w:r>
          <w:r>
            <w:t xml:space="preserve"> </w:t>
          </w: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w:t>
          </w:r>
          <w:r w:rsidRPr="000F74B8">
            <w:rPr>
              <w:rStyle w:val="PlaceholderText"/>
            </w:rPr>
            <w:t>te irure dolor in reprehenderit in voluptate velit esse cillum dolore eu fugiat nulla pariatur. Excepteur sint occaecat cupidatat non proident, sunt in culpa qui officia deserunt mollit anim id est laborum.</w:t>
          </w:r>
        </w:p>
        <w:p w:rsidR="00074733" w:rsidRPr="000F74B8" w:rsidRDefault="00C839BE" w:rsidP="00B31BF1">
          <w:pPr>
            <w:rPr>
              <w:rStyle w:val="PlaceholderText"/>
            </w:rPr>
          </w:pPr>
        </w:p>
        <w:p w:rsidR="00074733" w:rsidRPr="000F74B8" w:rsidRDefault="00C839BE" w:rsidP="00B31BF1">
          <w:pPr>
            <w:rPr>
              <w:rStyle w:val="PlaceholderText"/>
            </w:rPr>
          </w:pPr>
          <w:r w:rsidRPr="000F74B8">
            <w:rPr>
              <w:rStyle w:val="PlaceholderText"/>
            </w:rPr>
            <w:t xml:space="preserve">Lorem ipsum dolor sit amet, consectetur </w:t>
          </w:r>
          <w:r w:rsidRPr="000F74B8">
            <w:rPr>
              <w:rStyle w:val="PlaceholderText"/>
            </w:rPr>
            <w:t>adipiscing elit, sed do eiusmod tempor incididunt ut labore et dolore magna aliqua. Ut enim ad minim veniam, quis nostrud exercitation ullamco laboris nisi ut aliquip ex ea commodo consequat. Duis aute irure dolor in reprehenderit in voluptate velit esse c</w:t>
          </w:r>
          <w:r w:rsidRPr="000F74B8">
            <w:rPr>
              <w:rStyle w:val="PlaceholderText"/>
            </w:rPr>
            <w:t>illum dolore eu fugiat nulla pariatur. Excepteur sint occaecat cupidatat non proident, sunt in culpa qui officia deserunt mollit anim id est laborum.</w:t>
          </w:r>
        </w:p>
        <w:p w:rsidR="00074733" w:rsidRPr="000F74B8" w:rsidRDefault="00C839BE" w:rsidP="00B31BF1">
          <w:pPr>
            <w:rPr>
              <w:rStyle w:val="PlaceholderText"/>
            </w:rPr>
          </w:pPr>
        </w:p>
        <w:p w:rsidR="00555F46" w:rsidRDefault="00C839BE">
          <w:pPr>
            <w:pStyle w:val="3220AD692E0C47B4B3D2B0BFFDDC7AC8"/>
          </w:pPr>
          <w:r w:rsidRPr="000F74B8">
            <w:rPr>
              <w:rStyle w:val="PlaceholderText"/>
            </w:rPr>
            <w:t>Lorem ipsum dolor sit amet, consectetur adipiscing elit, sed do eiusmod tempor incididunt ut labore et do</w:t>
          </w:r>
          <w:r w:rsidRPr="000F74B8">
            <w:rPr>
              <w:rStyle w:val="PlaceholderText"/>
            </w:rPr>
            <w:t>lore magna aliqua. Ut enim ad minim veniam, quis nostrud exercitation ullamco laboris nisi ut aliquip ex ea commodo consequat. Duis aute irure dolor in reprehenderit in voluptate velit esse cillum dolore eu fugiat nulla pariatur. Excepteur sint occaecat cu</w:t>
          </w:r>
          <w:r w:rsidRPr="000F74B8">
            <w:rPr>
              <w:rStyle w:val="PlaceholderText"/>
            </w:rPr>
            <w:t xml:space="preserve">pidatat non proident, sunt in culpa qui officia deserunt mollit anim </w:t>
          </w:r>
          <w:r>
            <w:rPr>
              <w:rStyle w:val="PlaceholderText"/>
            </w:rPr>
            <w:t>id est laborum.</w:t>
          </w:r>
        </w:p>
      </w:docPartBody>
    </w:docPart>
    <w:docPart>
      <w:docPartPr>
        <w:name w:val="B6B9F4D9A59A46738574D8BE2974CEC2"/>
        <w:category>
          <w:name w:val="General"/>
          <w:gallery w:val="placeholder"/>
        </w:category>
        <w:types>
          <w:type w:val="bbPlcHdr"/>
        </w:types>
        <w:behaviors>
          <w:behavior w:val="content"/>
        </w:behaviors>
        <w:guid w:val="{DB5B16AD-5FBA-4A08-9F0E-5FB0117E9446}"/>
      </w:docPartPr>
      <w:docPartBody>
        <w:p w:rsidR="00074733" w:rsidRPr="000F74B8" w:rsidRDefault="00C839BE" w:rsidP="00B31BF1">
          <w:pPr>
            <w:rPr>
              <w:rStyle w:val="PlaceholderText"/>
            </w:rPr>
          </w:pPr>
          <w:r w:rsidRPr="00924023">
            <w:rPr>
              <w:rStyle w:val="PlaceholderText"/>
            </w:rPr>
            <w:t>Click or tap here to enter text</w:t>
          </w:r>
          <w:r>
            <w:rPr>
              <w:rStyle w:val="PlaceholderText"/>
            </w:rPr>
            <w:t xml:space="preserve">. </w:t>
          </w:r>
          <w:r>
            <w:t xml:space="preserve"> </w:t>
          </w:r>
          <w:r w:rsidRPr="000F74B8">
            <w:rPr>
              <w:rStyle w:val="PlaceholderText"/>
            </w:rPr>
            <w:t>Lorem ipsum dolor sit amet, consectetur adipiscing elit, sed do eiusmod tempor incididunt ut labore et dolore magna aliqua. Ut enim ad mi</w:t>
          </w:r>
          <w:r w:rsidRPr="000F74B8">
            <w:rPr>
              <w:rStyle w:val="PlaceholderText"/>
            </w:rPr>
            <w:t>nim veniam, quis nostrud exercitation ullamco laboris nisi ut aliquip ex ea commodo consequat. Duis aute irure dolor in reprehenderit in voluptate velit esse cillum dolore eu fugiat nulla pariatur. Excepteur sint occaecat cupidatat non proident, sunt in cu</w:t>
          </w:r>
          <w:r w:rsidRPr="000F74B8">
            <w:rPr>
              <w:rStyle w:val="PlaceholderText"/>
            </w:rPr>
            <w:t>lpa qui officia deserunt mollit anim id est laborum.</w:t>
          </w:r>
        </w:p>
        <w:p w:rsidR="00074733" w:rsidRPr="000F74B8" w:rsidRDefault="00C839BE" w:rsidP="00B31BF1">
          <w:pPr>
            <w:rPr>
              <w:rStyle w:val="PlaceholderText"/>
            </w:rPr>
          </w:pPr>
        </w:p>
        <w:p w:rsidR="00074733" w:rsidRPr="000F74B8" w:rsidRDefault="00C839BE" w:rsidP="00B31BF1">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w:t>
          </w:r>
          <w:r w:rsidRPr="000F74B8">
            <w:rPr>
              <w:rStyle w:val="PlaceholderText"/>
            </w:rPr>
            <w:t>quip ex ea commodo consequat. Duis aute irure dolor in reprehenderit in voluptate velit esse cillum dolore eu fugiat nulla pariatur. Excepteur sint occaecat cupidatat non proident, sunt in culpa qui officia deserunt mollit anim id est laborum.</w:t>
          </w:r>
        </w:p>
        <w:p w:rsidR="00074733" w:rsidRPr="000F74B8" w:rsidRDefault="00C839BE" w:rsidP="00B31BF1">
          <w:pPr>
            <w:rPr>
              <w:rStyle w:val="PlaceholderText"/>
            </w:rPr>
          </w:pPr>
        </w:p>
        <w:p w:rsidR="00074733" w:rsidRPr="000F74B8" w:rsidRDefault="00C839BE" w:rsidP="00B31BF1">
          <w:pPr>
            <w:rPr>
              <w:rStyle w:val="PlaceholderText"/>
            </w:rPr>
          </w:pPr>
          <w:r w:rsidRPr="000F74B8">
            <w:rPr>
              <w:rStyle w:val="PlaceholderText"/>
            </w:rPr>
            <w:t>Lorem ipsum</w:t>
          </w:r>
          <w:r w:rsidRPr="000F74B8">
            <w:rPr>
              <w:rStyle w:val="PlaceholderText"/>
            </w:rPr>
            <w:t xml:space="preserve"> dolor sit amet, consectetur adipiscing elit, sed do eiusmod tempor incididunt ut labore et dolore magna aliqua. Ut enim ad minim veniam, quis nostrud exercitation ullamco laboris nisi ut aliquip ex ea commodo consequat. Duis aute irure dolor in reprehende</w:t>
          </w:r>
          <w:r w:rsidRPr="000F74B8">
            <w:rPr>
              <w:rStyle w:val="PlaceholderText"/>
            </w:rPr>
            <w:t>rit in voluptate velit esse cillum dolore eu fugiat nulla pariatur. Excepteur sint occaecat cupidatat non proident, sunt in culpa qui officia deserunt mollit anim id est laborum.</w:t>
          </w:r>
        </w:p>
        <w:p w:rsidR="00074733" w:rsidRPr="000F74B8" w:rsidRDefault="00C839BE" w:rsidP="00B31BF1">
          <w:pPr>
            <w:rPr>
              <w:rStyle w:val="PlaceholderText"/>
            </w:rPr>
          </w:pPr>
        </w:p>
        <w:p w:rsidR="00555F46" w:rsidRDefault="00555F46"/>
      </w:docPartBody>
    </w:docPart>
    <w:docPart>
      <w:docPartPr>
        <w:name w:val="EEFD945470F94B17BB6A9910C2E98F1C"/>
        <w:category>
          <w:name w:val="General"/>
          <w:gallery w:val="placeholder"/>
        </w:category>
        <w:types>
          <w:type w:val="bbPlcHdr"/>
        </w:types>
        <w:behaviors>
          <w:behavior w:val="content"/>
        </w:behaviors>
        <w:guid w:val="{EE6ED1C8-A9FA-42C3-9CD5-FA3AA97E1009}"/>
      </w:docPartPr>
      <w:docPartBody>
        <w:p w:rsidR="00074733" w:rsidRPr="000F74B8" w:rsidRDefault="00C839BE" w:rsidP="00B31BF1">
          <w:pPr>
            <w:rPr>
              <w:rStyle w:val="PlaceholderText"/>
            </w:rPr>
          </w:pPr>
          <w:r w:rsidRPr="00924023">
            <w:rPr>
              <w:rStyle w:val="PlaceholderText"/>
            </w:rPr>
            <w:t>Click or tap here to enter text</w:t>
          </w:r>
          <w:r>
            <w:rPr>
              <w:rStyle w:val="PlaceholderText"/>
            </w:rPr>
            <w:t xml:space="preserve">. </w:t>
          </w:r>
          <w:r>
            <w:t xml:space="preserve"> </w:t>
          </w:r>
          <w:r w:rsidRPr="000F74B8">
            <w:rPr>
              <w:rStyle w:val="PlaceholderText"/>
            </w:rPr>
            <w:t>Lorem ipsum dolor sit amet, consectetur a</w:t>
          </w:r>
          <w:r w:rsidRPr="000F74B8">
            <w:rPr>
              <w:rStyle w:val="PlaceholderText"/>
            </w:rPr>
            <w:t>dipiscing elit, sed do eiusmod tempor incididunt ut labore et dolore magna aliqua. Ut enim ad minim veniam, quis nostrud exercitation ullamco laboris nisi ut aliquip ex ea commodo consequat. Duis aute irure dolor in reprehenderit in voluptate velit esse ci</w:t>
          </w:r>
          <w:r w:rsidRPr="000F74B8">
            <w:rPr>
              <w:rStyle w:val="PlaceholderText"/>
            </w:rPr>
            <w:t>llum dolore eu fugiat nulla pariatur. Excepteur sint occaecat cupidatat non proident, sunt in culpa qui officia deserunt mollit anim id est laborum.</w:t>
          </w:r>
        </w:p>
        <w:p w:rsidR="00074733" w:rsidRPr="000F74B8" w:rsidRDefault="00C839BE" w:rsidP="00B31BF1">
          <w:pPr>
            <w:rPr>
              <w:rStyle w:val="PlaceholderText"/>
            </w:rPr>
          </w:pPr>
        </w:p>
        <w:p w:rsidR="00074733" w:rsidRPr="000F74B8" w:rsidRDefault="00C839BE" w:rsidP="00B31BF1">
          <w:pPr>
            <w:rPr>
              <w:rStyle w:val="PlaceholderText"/>
            </w:rPr>
          </w:pPr>
          <w:r w:rsidRPr="000F74B8">
            <w:rPr>
              <w:rStyle w:val="PlaceholderText"/>
            </w:rPr>
            <w:t>Lorem ipsum dolor sit amet, consectetur adipiscing elit, sed do eiusmod tempor incididunt ut labore et dol</w:t>
          </w:r>
          <w:r w:rsidRPr="000F74B8">
            <w:rPr>
              <w:rStyle w:val="PlaceholderText"/>
            </w:rPr>
            <w:t>ore magna aliqua. Ut enim ad minim veniam, quis nostrud exercitation ullamco laboris nisi ut aliquip ex ea commodo consequat. Duis aute irure dolor in reprehenderit in voluptate velit esse cillum dolore eu fugiat nulla pariatur. Excepteur sint occaecat cup</w:t>
          </w:r>
          <w:r w:rsidRPr="000F74B8">
            <w:rPr>
              <w:rStyle w:val="PlaceholderText"/>
            </w:rPr>
            <w:t>idatat non proident, sunt in culpa qui officia deserunt mollit anim id est laborum.</w:t>
          </w:r>
        </w:p>
        <w:p w:rsidR="00074733" w:rsidRPr="000F74B8" w:rsidRDefault="00C839BE" w:rsidP="00B31BF1">
          <w:pPr>
            <w:rPr>
              <w:rStyle w:val="PlaceholderText"/>
            </w:rPr>
          </w:pPr>
        </w:p>
        <w:p w:rsidR="00074733" w:rsidRPr="000F74B8" w:rsidRDefault="00C839BE" w:rsidP="00B31BF1">
          <w:pPr>
            <w:rPr>
              <w:rStyle w:val="PlaceholderText"/>
            </w:rPr>
          </w:pPr>
          <w:r w:rsidRPr="000F74B8">
            <w:rPr>
              <w:rStyle w:val="PlaceholderText"/>
            </w:rPr>
            <w:t>Lorem ipsum dolor sit amet, consectetur adipiscing elit, sed do eiusmod tempor incididunt ut labore et dolore magna aliqua. Ut enim ad minim veniam, quis nostrud exercitat</w:t>
          </w:r>
          <w:r w:rsidRPr="000F74B8">
            <w:rPr>
              <w:rStyle w:val="PlaceholderText"/>
            </w:rPr>
            <w:t>ion ullamco laboris nisi ut aliquip ex ea commodo consequat. Duis aute irure dolor in reprehenderit in voluptate velit esse cillum dolore eu fugiat nulla pariatur. Excepteur sint occaecat cupidatat non proident, sunt in culpa qui officia deserunt mollit an</w:t>
          </w:r>
          <w:r w:rsidRPr="000F74B8">
            <w:rPr>
              <w:rStyle w:val="PlaceholderText"/>
            </w:rPr>
            <w:t>im id est laborum.</w:t>
          </w:r>
        </w:p>
        <w:p w:rsidR="00074733" w:rsidRPr="000F74B8" w:rsidRDefault="00C839BE" w:rsidP="00B31BF1">
          <w:pPr>
            <w:rPr>
              <w:rStyle w:val="PlaceholderText"/>
            </w:rPr>
          </w:pPr>
        </w:p>
        <w:p w:rsidR="00555F46" w:rsidRDefault="00555F46"/>
      </w:docPartBody>
    </w:docPart>
    <w:docPart>
      <w:docPartPr>
        <w:name w:val="2983F6550F3548B0B2C4F3DFA984C4F4"/>
        <w:category>
          <w:name w:val="General"/>
          <w:gallery w:val="placeholder"/>
        </w:category>
        <w:types>
          <w:type w:val="bbPlcHdr"/>
        </w:types>
        <w:behaviors>
          <w:behavior w:val="content"/>
        </w:behaviors>
        <w:guid w:val="{22046FB2-2E58-4FD9-9FEB-AE5E65AED1FD}"/>
      </w:docPartPr>
      <w:docPartBody>
        <w:p w:rsidR="00555F46" w:rsidRDefault="00C839BE">
          <w:pPr>
            <w:pStyle w:val="2983F6550F3548B0B2C4F3DFA984C4F4"/>
          </w:pPr>
          <w:r w:rsidRPr="00141E82">
            <w:rPr>
              <w:rStyle w:val="PlaceholderText"/>
            </w:rPr>
            <w:t xml:space="preserve">Click or tap here to enter </w:t>
          </w:r>
          <w:r>
            <w:rPr>
              <w:rStyle w:val="PlaceholderText"/>
            </w:rPr>
            <w:t>the number of completers</w:t>
          </w:r>
        </w:p>
      </w:docPartBody>
    </w:docPart>
    <w:docPart>
      <w:docPartPr>
        <w:name w:val="77375C408C9D465F95B8A1D2ED233B4D"/>
        <w:category>
          <w:name w:val="General"/>
          <w:gallery w:val="placeholder"/>
        </w:category>
        <w:types>
          <w:type w:val="bbPlcHdr"/>
        </w:types>
        <w:behaviors>
          <w:behavior w:val="content"/>
        </w:behaviors>
        <w:guid w:val="{DCA64058-828A-435C-8BC5-78E351208AF1}"/>
      </w:docPartPr>
      <w:docPartBody>
        <w:p w:rsidR="00074733" w:rsidRPr="000F74B8" w:rsidRDefault="00C839BE" w:rsidP="00B31BF1">
          <w:pPr>
            <w:rPr>
              <w:rStyle w:val="PlaceholderText"/>
            </w:rPr>
          </w:pPr>
          <w:r w:rsidRPr="00924023">
            <w:rPr>
              <w:rStyle w:val="PlaceholderText"/>
            </w:rPr>
            <w:t>Click or tap here to enter text</w:t>
          </w:r>
          <w:r>
            <w:rPr>
              <w:rStyle w:val="PlaceholderText"/>
            </w:rPr>
            <w:t xml:space="preserve">. </w:t>
          </w:r>
          <w:r>
            <w:t xml:space="preserve"> </w:t>
          </w:r>
          <w:r w:rsidRPr="000F74B8">
            <w:rPr>
              <w:rStyle w:val="PlaceholderText"/>
            </w:rPr>
            <w:t xml:space="preserve">Lorem ipsum dolor sit amet, consectetur adipiscing elit, sed do eiusmod tempor incididunt ut labore et dolore magna aliqua. Ut enim ad minim veniam, </w:t>
          </w:r>
          <w:r w:rsidRPr="000F74B8">
            <w:rPr>
              <w:rStyle w:val="PlaceholderText"/>
            </w:rPr>
            <w:t>quis nostrud exercitation ullamco laboris nisi ut aliquip ex ea commodo consequat. Duis aute irure dolor in reprehenderit in voluptate velit esse cillum dolore eu fugiat nulla pariatur. Excepteur sint occaecat cupidatat non proident, sunt in culpa qui offi</w:t>
          </w:r>
          <w:r w:rsidRPr="000F74B8">
            <w:rPr>
              <w:rStyle w:val="PlaceholderText"/>
            </w:rPr>
            <w:t>cia deserunt mollit anim id est laborum.</w:t>
          </w:r>
        </w:p>
        <w:p w:rsidR="00074733" w:rsidRPr="000F74B8" w:rsidRDefault="00C839BE" w:rsidP="00B31BF1">
          <w:pPr>
            <w:rPr>
              <w:rStyle w:val="PlaceholderText"/>
            </w:rPr>
          </w:pPr>
        </w:p>
        <w:p w:rsidR="00555F46" w:rsidRDefault="00C839BE">
          <w:pPr>
            <w:pStyle w:val="77375C408C9D465F95B8A1D2ED233B4D"/>
          </w:pPr>
          <w:r w:rsidRPr="000F74B8">
            <w:rPr>
              <w:rStyle w:val="PlaceholderText"/>
            </w:rPr>
            <w:t>Lorem ipsum dolor sit amet, consectetur adipiscing elit, sed do eiusmod tempor incididunt ut labore et dolore magna aliqua. Ut enim ad minim veniam, quis nostrud exercitation ullamco laboris nisi ut aliquip ex ea c</w:t>
          </w:r>
          <w:r w:rsidRPr="000F74B8">
            <w:rPr>
              <w:rStyle w:val="PlaceholderText"/>
            </w:rPr>
            <w:t>ommodo consequat. Duis aute irure dolor in reprehenderit in voluptate velit esse cillum dolore eu fugiat nulla pariatur. Excepteur sint occaecat cupidatat non proident, sunt in culpa qui officia deser</w:t>
          </w:r>
          <w:r>
            <w:rPr>
              <w:rStyle w:val="PlaceholderText"/>
            </w:rPr>
            <w:t>unt mollit anim id est laborum.</w:t>
          </w:r>
        </w:p>
      </w:docPartBody>
    </w:docPart>
    <w:docPart>
      <w:docPartPr>
        <w:name w:val="ACDE652DA2F84F3B9718973FA01F7FC5"/>
        <w:category>
          <w:name w:val="General"/>
          <w:gallery w:val="placeholder"/>
        </w:category>
        <w:types>
          <w:type w:val="bbPlcHdr"/>
        </w:types>
        <w:behaviors>
          <w:behavior w:val="content"/>
        </w:behaviors>
        <w:guid w:val="{A1ADF199-ABFE-4E5C-976E-6095A47E67AF}"/>
      </w:docPartPr>
      <w:docPartBody>
        <w:p w:rsidR="00074733" w:rsidRPr="000F74B8" w:rsidRDefault="00C839BE" w:rsidP="00B31BF1">
          <w:pPr>
            <w:rPr>
              <w:rStyle w:val="PlaceholderText"/>
            </w:rPr>
          </w:pPr>
          <w:r w:rsidRPr="00924023">
            <w:rPr>
              <w:rStyle w:val="PlaceholderText"/>
            </w:rPr>
            <w:t>Click or tap here to ent</w:t>
          </w:r>
          <w:r w:rsidRPr="00924023">
            <w:rPr>
              <w:rStyle w:val="PlaceholderText"/>
            </w:rPr>
            <w:t>er text</w:t>
          </w:r>
          <w:r>
            <w:rPr>
              <w:rStyle w:val="PlaceholderText"/>
            </w:rPr>
            <w:t xml:space="preserve">. </w:t>
          </w:r>
          <w:r>
            <w:t xml:space="preserve"> </w:t>
          </w: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w:t>
          </w:r>
          <w:r w:rsidRPr="000F74B8">
            <w:rPr>
              <w:rStyle w:val="PlaceholderText"/>
            </w:rPr>
            <w:t>e dolor in reprehenderit in voluptate velit esse cillum dolore eu fugiat nulla pariatur. Excepteur sint occaecat cupidatat non proident, sunt in culpa qui officia deserunt mollit anim id est laborum.</w:t>
          </w:r>
        </w:p>
        <w:p w:rsidR="00074733" w:rsidRPr="000F74B8" w:rsidRDefault="00C839BE" w:rsidP="00B31BF1">
          <w:pPr>
            <w:rPr>
              <w:rStyle w:val="PlaceholderText"/>
            </w:rPr>
          </w:pPr>
        </w:p>
        <w:p w:rsidR="00074733" w:rsidRPr="000F74B8" w:rsidRDefault="00C839BE" w:rsidP="00B31BF1">
          <w:pPr>
            <w:rPr>
              <w:rStyle w:val="PlaceholderText"/>
            </w:rPr>
          </w:pPr>
          <w:r w:rsidRPr="000F74B8">
            <w:rPr>
              <w:rStyle w:val="PlaceholderText"/>
            </w:rPr>
            <w:t>Lorem ipsum dolor sit amet, consectetur adipiscing elit</w:t>
          </w:r>
          <w:r w:rsidRPr="000F74B8">
            <w:rPr>
              <w:rStyle w:val="PlaceholderText"/>
            </w:rPr>
            <w:t>, sed do eiusmod tempor incididunt ut labore et dolore magna aliqua. Ut enim ad minim veniam, quis nostrud exercitation ullamco laboris nisi ut aliquip ex ea commodo consequat. Duis aute irure dolor in reprehenderit in voluptate velit esse cillum dolore eu</w:t>
          </w:r>
          <w:r w:rsidRPr="000F74B8">
            <w:rPr>
              <w:rStyle w:val="PlaceholderText"/>
            </w:rPr>
            <w:t xml:space="preserve"> fugiat nulla pariatur. Excepteur sint occaecat cupidatat non proident, sunt in culpa qui officia deserunt mollit anim id est laborum.</w:t>
          </w:r>
        </w:p>
        <w:p w:rsidR="00074733" w:rsidRPr="000F74B8" w:rsidRDefault="00C839BE" w:rsidP="00B31BF1">
          <w:pPr>
            <w:rPr>
              <w:rStyle w:val="PlaceholderText"/>
            </w:rPr>
          </w:pPr>
        </w:p>
        <w:p w:rsidR="00555F46" w:rsidRDefault="00C839BE">
          <w:pPr>
            <w:pStyle w:val="ACDE652DA2F84F3B9718973FA01F7FC5"/>
          </w:pPr>
          <w:r w:rsidRPr="000F74B8">
            <w:rPr>
              <w:rStyle w:val="PlaceholderText"/>
            </w:rPr>
            <w:t>Lorem ipsum dolor sit amet, consectetur adipiscing elit, sed do eiusmod tempor incididunt ut labore et dolore magna aliq</w:t>
          </w:r>
          <w:r w:rsidRPr="000F74B8">
            <w:rPr>
              <w:rStyle w:val="PlaceholderText"/>
            </w:rPr>
            <w:t>ua. Ut enim ad minim veniam, quis nostrud exercitation ullamco laboris nisi ut aliquip ex ea commodo consequat. Duis aute irure dolor in reprehenderit in voluptate velit esse cillum dolore eu fugiat nulla pariatur. Excepteur sint occaecat cupidatat non pro</w:t>
          </w:r>
          <w:r w:rsidRPr="000F74B8">
            <w:rPr>
              <w:rStyle w:val="PlaceholderText"/>
            </w:rPr>
            <w:t>ident, sunt in culpa qui officia deser</w:t>
          </w:r>
          <w:r>
            <w:rPr>
              <w:rStyle w:val="PlaceholderText"/>
            </w:rPr>
            <w:t>unt mollit anim id est laborum.</w:t>
          </w:r>
        </w:p>
      </w:docPartBody>
    </w:docPart>
    <w:docPart>
      <w:docPartPr>
        <w:name w:val="62360B914E38442C93C98771DF227EBA"/>
        <w:category>
          <w:name w:val="General"/>
          <w:gallery w:val="placeholder"/>
        </w:category>
        <w:types>
          <w:type w:val="bbPlcHdr"/>
        </w:types>
        <w:behaviors>
          <w:behavior w:val="content"/>
        </w:behaviors>
        <w:guid w:val="{896A4367-1EE5-4C66-8E2C-D65B4740177A}"/>
      </w:docPartPr>
      <w:docPartBody>
        <w:p w:rsidR="00074733" w:rsidRPr="000F74B8" w:rsidRDefault="00C839BE" w:rsidP="00B31BF1">
          <w:pPr>
            <w:rPr>
              <w:rStyle w:val="PlaceholderText"/>
            </w:rPr>
          </w:pPr>
          <w:r w:rsidRPr="00924023">
            <w:rPr>
              <w:rStyle w:val="PlaceholderText"/>
            </w:rPr>
            <w:t>Click or tap here to enter text</w:t>
          </w:r>
          <w:r>
            <w:rPr>
              <w:rStyle w:val="PlaceholderText"/>
            </w:rPr>
            <w:t xml:space="preserve">. </w:t>
          </w:r>
          <w:r>
            <w:t xml:space="preserve"> </w:t>
          </w:r>
          <w:r w:rsidRPr="000F74B8">
            <w:rPr>
              <w:rStyle w:val="PlaceholderText"/>
            </w:rPr>
            <w:t>Lorem ipsum dolor sit amet, consectetur adipiscing elit, sed do eiusmod tempor incididunt ut labore et dolore magna aliqua. Ut enim ad minim veniam, qui</w:t>
          </w:r>
          <w:r w:rsidRPr="000F74B8">
            <w:rPr>
              <w:rStyle w:val="PlaceholderText"/>
            </w:rPr>
            <w:t>s nostrud exercitation ullamco laboris nisi ut aliquip ex ea commodo consequat. Duis aute irure dolor in reprehenderit in voluptate velit esse cillum dolore eu fugiat nulla pariatur. Excepteur sint occaecat cupidatat non proident, sunt in culpa qui officia</w:t>
          </w:r>
          <w:r w:rsidRPr="000F74B8">
            <w:rPr>
              <w:rStyle w:val="PlaceholderText"/>
            </w:rPr>
            <w:t xml:space="preserve"> deserunt mollit anim id est laborum.</w:t>
          </w:r>
        </w:p>
        <w:p w:rsidR="00074733" w:rsidRPr="000F74B8" w:rsidRDefault="00C839BE" w:rsidP="00B31BF1">
          <w:pPr>
            <w:rPr>
              <w:rStyle w:val="PlaceholderText"/>
            </w:rPr>
          </w:pPr>
        </w:p>
        <w:p w:rsidR="00074733" w:rsidRPr="000F74B8" w:rsidRDefault="00C839BE" w:rsidP="00B31BF1">
          <w:pPr>
            <w:rPr>
              <w:rStyle w:val="PlaceholderText"/>
            </w:rPr>
          </w:pPr>
          <w:r w:rsidRPr="000F74B8">
            <w:rPr>
              <w:rStyle w:val="PlaceholderText"/>
            </w:rPr>
            <w:t xml:space="preserve">Lorem ipsum dolor sit amet, consectetur adipiscing elit, sed do eiusmod tempor incididunt ut labore et dolore magna aliqua. Ut enim ad minim veniam, quis nostrud exercitation ullamco laboris nisi ut aliquip ex ea </w:t>
          </w:r>
          <w:r w:rsidRPr="000F74B8">
            <w:rPr>
              <w:rStyle w:val="PlaceholderText"/>
            </w:rPr>
            <w:t>commodo consequat. Duis aute irure dolor in reprehenderit in voluptate velit esse cillum dolore eu fugiat nulla pariatur. Excepteur sint occaecat cupidatat non proident, sunt in culpa qui officia deserunt mollit anim id est laborum.</w:t>
          </w:r>
        </w:p>
        <w:p w:rsidR="00074733" w:rsidRPr="000F74B8" w:rsidRDefault="00C839BE" w:rsidP="00B31BF1">
          <w:pPr>
            <w:rPr>
              <w:rStyle w:val="PlaceholderText"/>
            </w:rPr>
          </w:pPr>
        </w:p>
        <w:p w:rsidR="00074733" w:rsidRPr="000F74B8" w:rsidRDefault="00C839BE" w:rsidP="00B31BF1">
          <w:pPr>
            <w:rPr>
              <w:rStyle w:val="PlaceholderText"/>
            </w:rPr>
          </w:pPr>
          <w:r w:rsidRPr="000F74B8">
            <w:rPr>
              <w:rStyle w:val="PlaceholderText"/>
            </w:rPr>
            <w:t xml:space="preserve">Lorem ipsum dolor sit </w:t>
          </w:r>
          <w:r w:rsidRPr="000F74B8">
            <w:rPr>
              <w:rStyle w:val="PlaceholderText"/>
            </w:rPr>
            <w:t>amet, consectetur adipiscing elit, sed do eiusmod tempor incididunt ut labore et dolore magna aliqua. Ut enim ad minim veniam, quis nostrud exercitation ullamco laboris nisi ut aliquip ex ea commodo consequat. Duis aute irure dolor in reprehenderit in volu</w:t>
          </w:r>
          <w:r w:rsidRPr="000F74B8">
            <w:rPr>
              <w:rStyle w:val="PlaceholderText"/>
            </w:rPr>
            <w:t>ptate velit esse cillum dolore eu fugiat nulla pariatur. Excepteur sint occaecat cupidatat non proident, sunt in culpa qui officia deserunt mollit anim id est laborum.</w:t>
          </w:r>
        </w:p>
        <w:p w:rsidR="00074733" w:rsidRPr="000F74B8" w:rsidRDefault="00C839BE" w:rsidP="00B31BF1">
          <w:pPr>
            <w:rPr>
              <w:rStyle w:val="PlaceholderText"/>
            </w:rPr>
          </w:pPr>
        </w:p>
        <w:p w:rsidR="00555F46" w:rsidRDefault="00C839BE">
          <w:pPr>
            <w:pStyle w:val="62360B914E38442C93C98771DF227EBA"/>
          </w:pPr>
          <w:r w:rsidRPr="000F74B8">
            <w:rPr>
              <w:rStyle w:val="PlaceholderText"/>
            </w:rPr>
            <w:t>Lorem ipsum dolor sit amet, consectetur adipiscing elit, sed do eiusmod tempor incididu</w:t>
          </w:r>
          <w:r w:rsidRPr="000F74B8">
            <w:rPr>
              <w:rStyle w:val="PlaceholderText"/>
            </w:rPr>
            <w:t>nt ut labore et dolore magna aliqua. Ut enim ad minim veniam, quis nostrud exercitation ullamco laboris nisi ut aliquip ex ea commodo consequat. Duis aute irure dolor in reprehenderit in voluptate velit esse cillum dolore eu fugiat nulla pariatur. Excepteu</w:t>
          </w:r>
          <w:r w:rsidRPr="000F74B8">
            <w:rPr>
              <w:rStyle w:val="PlaceholderText"/>
            </w:rPr>
            <w:t>r sint occaecat cupidatat non proident, sunt in culpa qui officia deserunt mollit anim id est laborum.</w:t>
          </w:r>
          <w:r>
            <w:rPr>
              <w:rStyle w:val="PlaceholderText"/>
            </w:rPr>
            <w:t xml:space="preserve"> </w:t>
          </w:r>
        </w:p>
      </w:docPartBody>
    </w:docPart>
    <w:docPart>
      <w:docPartPr>
        <w:name w:val="09856B807C2247DE9EE35E7C26FDFAE1"/>
        <w:category>
          <w:name w:val="General"/>
          <w:gallery w:val="placeholder"/>
        </w:category>
        <w:types>
          <w:type w:val="bbPlcHdr"/>
        </w:types>
        <w:behaviors>
          <w:behavior w:val="content"/>
        </w:behaviors>
        <w:guid w:val="{369246F4-B4EB-4783-BD20-8AF5C3E1B7F7}"/>
      </w:docPartPr>
      <w:docPartBody>
        <w:p w:rsidR="00074733" w:rsidRPr="000F74B8" w:rsidRDefault="00C839BE" w:rsidP="00B31BF1">
          <w:pPr>
            <w:rPr>
              <w:rStyle w:val="PlaceholderText"/>
            </w:rPr>
          </w:pPr>
          <w:r w:rsidRPr="00924023">
            <w:rPr>
              <w:rStyle w:val="PlaceholderText"/>
            </w:rPr>
            <w:t>Click or tap here to enter text</w:t>
          </w:r>
          <w:r>
            <w:rPr>
              <w:rStyle w:val="PlaceholderText"/>
            </w:rPr>
            <w:t xml:space="preserve">. </w:t>
          </w:r>
          <w:r>
            <w:t xml:space="preserve"> </w:t>
          </w:r>
          <w:r w:rsidRPr="000F74B8">
            <w:rPr>
              <w:rStyle w:val="PlaceholderText"/>
            </w:rPr>
            <w:t>Lorem ipsum dolor sit amet, consectetur adipiscing elit, sed do eiusmod tempor incididunt ut labore et dolore magna al</w:t>
          </w:r>
          <w:r w:rsidRPr="000F74B8">
            <w:rPr>
              <w:rStyle w:val="PlaceholderText"/>
            </w:rPr>
            <w:t>iqua. Ut enim ad minim veniam, quis nostrud exercitation ullamco laboris nisi ut aliquip ex ea commodo consequat. Duis aute irure dolor in reprehenderit in voluptate velit esse cillum dolore eu fugiat nulla pariatur. Excepteur sint occaecat cupidatat non p</w:t>
          </w:r>
          <w:r w:rsidRPr="000F74B8">
            <w:rPr>
              <w:rStyle w:val="PlaceholderText"/>
            </w:rPr>
            <w:t>roident, sunt in culpa qui officia deserunt mollit anim id est laborum.</w:t>
          </w:r>
        </w:p>
        <w:p w:rsidR="00074733" w:rsidRPr="000F74B8" w:rsidRDefault="00C839BE" w:rsidP="00B31BF1">
          <w:pPr>
            <w:rPr>
              <w:rStyle w:val="PlaceholderText"/>
            </w:rPr>
          </w:pPr>
        </w:p>
        <w:p w:rsidR="00074733" w:rsidRPr="000F74B8" w:rsidRDefault="00C839BE" w:rsidP="00B31BF1">
          <w:pPr>
            <w:rPr>
              <w:rStyle w:val="PlaceholderText"/>
            </w:rPr>
          </w:pPr>
          <w:r w:rsidRPr="000F74B8">
            <w:rPr>
              <w:rStyle w:val="PlaceholderText"/>
            </w:rPr>
            <w:t xml:space="preserve">Lorem ipsum dolor sit amet, consectetur adipiscing elit, sed do eiusmod tempor incididunt ut labore et dolore magna aliqua. Ut enim ad minim veniam, quis nostrud exercitation ullamco </w:t>
          </w:r>
          <w:r w:rsidRPr="000F74B8">
            <w:rPr>
              <w:rStyle w:val="PlaceholderText"/>
            </w:rPr>
            <w:t>laboris nisi ut aliquip ex ea commodo consequat. Duis aute irure dolor in reprehenderit in voluptate velit esse cillum dolore eu fugiat nulla pariatur. Excepteur sint occaecat cupidatat non proident, sunt in culpa qui officia deserunt mollit anim id est la</w:t>
          </w:r>
          <w:r w:rsidRPr="000F74B8">
            <w:rPr>
              <w:rStyle w:val="PlaceholderText"/>
            </w:rPr>
            <w:t>borum.</w:t>
          </w:r>
        </w:p>
        <w:p w:rsidR="00074733" w:rsidRPr="000F74B8" w:rsidRDefault="00C839BE" w:rsidP="00B31BF1">
          <w:pPr>
            <w:rPr>
              <w:rStyle w:val="PlaceholderText"/>
            </w:rPr>
          </w:pPr>
        </w:p>
        <w:p w:rsidR="00074733" w:rsidRPr="000F74B8" w:rsidRDefault="00C839BE" w:rsidP="00B31BF1">
          <w:pPr>
            <w:rPr>
              <w:rStyle w:val="PlaceholderText"/>
            </w:rPr>
          </w:pPr>
          <w:r w:rsidRPr="000F74B8">
            <w:rPr>
              <w:rStyle w:val="PlaceholderText"/>
            </w:rPr>
            <w:t xml:space="preserve">Lorem ipsum dolor sit amet, consectetur adipiscing elit, sed do eiusmod tempor incididunt ut labore et dolore magna aliqua. Ut enim ad minim veniam, quis nostrud exercitation ullamco laboris nisi ut aliquip ex ea commodo consequat. Duis aute irure </w:t>
          </w:r>
          <w:r w:rsidRPr="000F74B8">
            <w:rPr>
              <w:rStyle w:val="PlaceholderText"/>
            </w:rPr>
            <w:t>dolor in reprehenderit in voluptate velit esse cillum dolore eu fugiat nulla pariatur. Excepteur sint occaecat cupidatat non proident, sunt in culpa qui officia deserunt mollit anim id est laborum.</w:t>
          </w:r>
        </w:p>
        <w:p w:rsidR="00074733" w:rsidRPr="000F74B8" w:rsidRDefault="00C839BE" w:rsidP="00B31BF1">
          <w:pPr>
            <w:rPr>
              <w:rStyle w:val="PlaceholderText"/>
            </w:rPr>
          </w:pPr>
        </w:p>
        <w:p w:rsidR="00555F46" w:rsidRDefault="00C839BE">
          <w:pPr>
            <w:pStyle w:val="09856B807C2247DE9EE35E7C26FDFAE1"/>
          </w:pPr>
          <w:r w:rsidRPr="000F74B8">
            <w:rPr>
              <w:rStyle w:val="PlaceholderText"/>
            </w:rPr>
            <w:t xml:space="preserve">Lorem ipsum dolor sit amet, consectetur adipiscing elit, </w:t>
          </w:r>
          <w:r w:rsidRPr="000F74B8">
            <w:rPr>
              <w:rStyle w:val="PlaceholderText"/>
            </w:rPr>
            <w:t>sed do eiusmod tempor incididunt ut labore et dolore magna aliqua. Ut enim ad minim veniam, quis nostrud exercitation ullamco laboris nisi ut aliquip ex ea commodo consequat. Duis aute irure dolor in reprehenderit in voluptate velit esse cillum dolore eu f</w:t>
          </w:r>
          <w:r w:rsidRPr="000F74B8">
            <w:rPr>
              <w:rStyle w:val="PlaceholderText"/>
            </w:rPr>
            <w:t>ugiat nulla pariatur. Excepteur sint occaecat cupidatat non proident, sunt in culpa qui officia deserunt mollit anim id est laborum.</w:t>
          </w:r>
          <w:r>
            <w:rPr>
              <w:rStyle w:val="PlaceholderText"/>
            </w:rPr>
            <w:t xml:space="preserve"> </w:t>
          </w:r>
        </w:p>
      </w:docPartBody>
    </w:docPart>
    <w:docPart>
      <w:docPartPr>
        <w:name w:val="B14B675AA5964C59AFDE10F74C6083A7"/>
        <w:category>
          <w:name w:val="General"/>
          <w:gallery w:val="placeholder"/>
        </w:category>
        <w:types>
          <w:type w:val="bbPlcHdr"/>
        </w:types>
        <w:behaviors>
          <w:behavior w:val="content"/>
        </w:behaviors>
        <w:guid w:val="{E551FD20-D726-46FD-9B30-7761CF9A0CCB}"/>
      </w:docPartPr>
      <w:docPartBody>
        <w:p w:rsidR="00555F46" w:rsidRDefault="00C839BE">
          <w:pPr>
            <w:pStyle w:val="B14B675AA5964C59AFDE10F74C6083A7"/>
          </w:pPr>
          <w:r w:rsidRPr="0007197B">
            <w:rPr>
              <w:color w:val="808080"/>
              <w:sz w:val="24"/>
              <w:szCs w:val="24"/>
            </w:rPr>
            <w:t>Click or tap here to enter text.</w:t>
          </w:r>
        </w:p>
      </w:docPartBody>
    </w:docPart>
    <w:docPart>
      <w:docPartPr>
        <w:name w:val="B9DA2FCD69C149389C64B8396EC704AC"/>
        <w:category>
          <w:name w:val="General"/>
          <w:gallery w:val="placeholder"/>
        </w:category>
        <w:types>
          <w:type w:val="bbPlcHdr"/>
        </w:types>
        <w:behaviors>
          <w:behavior w:val="content"/>
        </w:behaviors>
        <w:guid w:val="{6133422F-E1A4-4CE9-A750-16C6E9244177}"/>
      </w:docPartPr>
      <w:docPartBody>
        <w:p w:rsidR="00555F46" w:rsidRDefault="00C839BE">
          <w:pPr>
            <w:pStyle w:val="B9DA2FCD69C149389C64B8396EC704AC"/>
          </w:pPr>
          <w:r w:rsidRPr="0007197B">
            <w:rPr>
              <w:color w:val="808080"/>
              <w:sz w:val="24"/>
              <w:szCs w:val="24"/>
            </w:rPr>
            <w:t>Click or tap here to enter text.</w:t>
          </w:r>
        </w:p>
      </w:docPartBody>
    </w:docPart>
    <w:docPart>
      <w:docPartPr>
        <w:name w:val="5A4C9F2F461644438641751659C52333"/>
        <w:category>
          <w:name w:val="General"/>
          <w:gallery w:val="placeholder"/>
        </w:category>
        <w:types>
          <w:type w:val="bbPlcHdr"/>
        </w:types>
        <w:behaviors>
          <w:behavior w:val="content"/>
        </w:behaviors>
        <w:guid w:val="{79D6F67C-7BCA-4448-95C7-485101CB82B3}"/>
      </w:docPartPr>
      <w:docPartBody>
        <w:p w:rsidR="00555F46" w:rsidRDefault="00C839BE">
          <w:pPr>
            <w:pStyle w:val="5A4C9F2F461644438641751659C52333"/>
          </w:pPr>
          <w:r w:rsidRPr="0007197B">
            <w:rPr>
              <w:color w:val="808080"/>
              <w:sz w:val="24"/>
              <w:szCs w:val="24"/>
            </w:rPr>
            <w:t>Click or tap to enter a date.</w:t>
          </w:r>
        </w:p>
      </w:docPartBody>
    </w:docPart>
    <w:docPart>
      <w:docPartPr>
        <w:name w:val="154C8D0134ED41BA8C7AAB2EF4F90913"/>
        <w:category>
          <w:name w:val="General"/>
          <w:gallery w:val="placeholder"/>
        </w:category>
        <w:types>
          <w:type w:val="bbPlcHdr"/>
        </w:types>
        <w:behaviors>
          <w:behavior w:val="content"/>
        </w:behaviors>
        <w:guid w:val="{1D5CE72D-8216-4438-BD0C-F260F750B1E8}"/>
      </w:docPartPr>
      <w:docPartBody>
        <w:p w:rsidR="00555F46" w:rsidRDefault="00C839BE">
          <w:pPr>
            <w:pStyle w:val="154C8D0134ED41BA8C7AAB2EF4F90913"/>
          </w:pPr>
          <w:r w:rsidRPr="0007197B">
            <w:rPr>
              <w:color w:val="808080"/>
              <w:sz w:val="24"/>
              <w:szCs w:val="24"/>
            </w:rPr>
            <w:t>Click or tap here to enter</w:t>
          </w:r>
          <w:r w:rsidRPr="0007197B">
            <w:rPr>
              <w:color w:val="808080"/>
              <w:sz w:val="24"/>
              <w:szCs w:val="24"/>
            </w:rPr>
            <w:t xml:space="preserve"> text.</w:t>
          </w:r>
        </w:p>
      </w:docPartBody>
    </w:docPart>
    <w:docPart>
      <w:docPartPr>
        <w:name w:val="58F4BCF15C4845B39D01CECBD4837D81"/>
        <w:category>
          <w:name w:val="General"/>
          <w:gallery w:val="placeholder"/>
        </w:category>
        <w:types>
          <w:type w:val="bbPlcHdr"/>
        </w:types>
        <w:behaviors>
          <w:behavior w:val="content"/>
        </w:behaviors>
        <w:guid w:val="{18C7B1CC-5583-4E46-9445-197C0791FD5A}"/>
      </w:docPartPr>
      <w:docPartBody>
        <w:p w:rsidR="00555F46" w:rsidRDefault="00C839BE">
          <w:pPr>
            <w:pStyle w:val="58F4BCF15C4845B39D01CECBD4837D81"/>
          </w:pPr>
          <w:r w:rsidRPr="0007197B">
            <w:rPr>
              <w:color w:val="808080"/>
              <w:sz w:val="24"/>
              <w:szCs w:val="24"/>
            </w:rPr>
            <w:t>Click or tap here to enter text.</w:t>
          </w:r>
        </w:p>
      </w:docPartBody>
    </w:docPart>
    <w:docPart>
      <w:docPartPr>
        <w:name w:val="564ECB49E8C24892865C71F36032AEB5"/>
        <w:category>
          <w:name w:val="General"/>
          <w:gallery w:val="placeholder"/>
        </w:category>
        <w:types>
          <w:type w:val="bbPlcHdr"/>
        </w:types>
        <w:behaviors>
          <w:behavior w:val="content"/>
        </w:behaviors>
        <w:guid w:val="{5303E2F5-B026-4D4F-8751-1B334750A7BC}"/>
      </w:docPartPr>
      <w:docPartBody>
        <w:p w:rsidR="00555F46" w:rsidRDefault="00C839BE">
          <w:pPr>
            <w:pStyle w:val="564ECB49E8C24892865C71F36032AEB5"/>
          </w:pPr>
          <w:r w:rsidRPr="0007197B">
            <w:rPr>
              <w:color w:val="808080"/>
              <w:sz w:val="24"/>
              <w:szCs w:val="24"/>
            </w:rPr>
            <w:t>Click or tap here to enter text.</w:t>
          </w:r>
        </w:p>
      </w:docPartBody>
    </w:docPart>
    <w:docPart>
      <w:docPartPr>
        <w:name w:val="B1CFAAA980964370A8D437D37E7D5E5D"/>
        <w:category>
          <w:name w:val="General"/>
          <w:gallery w:val="placeholder"/>
        </w:category>
        <w:types>
          <w:type w:val="bbPlcHdr"/>
        </w:types>
        <w:behaviors>
          <w:behavior w:val="content"/>
        </w:behaviors>
        <w:guid w:val="{E9F3077D-0E61-455D-A691-F23271B49EAB}"/>
      </w:docPartPr>
      <w:docPartBody>
        <w:p w:rsidR="00555F46" w:rsidRDefault="00C839BE">
          <w:pPr>
            <w:pStyle w:val="B1CFAAA980964370A8D437D37E7D5E5D"/>
          </w:pPr>
          <w:r w:rsidRPr="0007197B">
            <w:rPr>
              <w:color w:val="808080"/>
              <w:sz w:val="24"/>
              <w:szCs w:val="24"/>
            </w:rPr>
            <w:t>Click or tap to enter a date.</w:t>
          </w:r>
        </w:p>
      </w:docPartBody>
    </w:docPart>
    <w:docPart>
      <w:docPartPr>
        <w:name w:val="3BCFF2AEFC344C86A5C365EE357D3B07"/>
        <w:category>
          <w:name w:val="General"/>
          <w:gallery w:val="placeholder"/>
        </w:category>
        <w:types>
          <w:type w:val="bbPlcHdr"/>
        </w:types>
        <w:behaviors>
          <w:behavior w:val="content"/>
        </w:behaviors>
        <w:guid w:val="{865716F4-9336-488F-8BFA-BE3E0AA984BE}"/>
      </w:docPartPr>
      <w:docPartBody>
        <w:p w:rsidR="00555F46" w:rsidRDefault="00C839BE">
          <w:pPr>
            <w:pStyle w:val="3BCFF2AEFC344C86A5C365EE357D3B07"/>
          </w:pPr>
          <w:r w:rsidRPr="0007197B">
            <w:rPr>
              <w:color w:val="808080"/>
              <w:sz w:val="24"/>
              <w:szCs w:val="24"/>
            </w:rPr>
            <w:t>Click or tap here to enter text.</w:t>
          </w:r>
        </w:p>
      </w:docPartBody>
    </w:docPart>
    <w:docPart>
      <w:docPartPr>
        <w:name w:val="CF960809E65F49CFAB85D4E9C24CC2E5"/>
        <w:category>
          <w:name w:val="General"/>
          <w:gallery w:val="placeholder"/>
        </w:category>
        <w:types>
          <w:type w:val="bbPlcHdr"/>
        </w:types>
        <w:behaviors>
          <w:behavior w:val="content"/>
        </w:behaviors>
        <w:guid w:val="{7940F994-DFE2-4C02-8913-8143F365FCB5}"/>
      </w:docPartPr>
      <w:docPartBody>
        <w:p w:rsidR="00555F46" w:rsidRDefault="00C839BE">
          <w:pPr>
            <w:pStyle w:val="CF960809E65F49CFAB85D4E9C24CC2E5"/>
          </w:pPr>
          <w:r w:rsidRPr="0007197B">
            <w:rPr>
              <w:color w:val="808080"/>
              <w:sz w:val="24"/>
              <w:szCs w:val="24"/>
            </w:rPr>
            <w:t>Click or tap here to enter text.</w:t>
          </w:r>
        </w:p>
      </w:docPartBody>
    </w:docPart>
    <w:docPart>
      <w:docPartPr>
        <w:name w:val="1B5AB409619342A1B62B7DF86916CA0E"/>
        <w:category>
          <w:name w:val="General"/>
          <w:gallery w:val="placeholder"/>
        </w:category>
        <w:types>
          <w:type w:val="bbPlcHdr"/>
        </w:types>
        <w:behaviors>
          <w:behavior w:val="content"/>
        </w:behaviors>
        <w:guid w:val="{A725B119-9CB7-4192-8910-DD2DE2C06A60}"/>
      </w:docPartPr>
      <w:docPartBody>
        <w:p w:rsidR="00555F46" w:rsidRDefault="00C839BE">
          <w:pPr>
            <w:pStyle w:val="1B5AB409619342A1B62B7DF86916CA0E"/>
          </w:pPr>
          <w:r w:rsidRPr="0007197B">
            <w:rPr>
              <w:color w:val="808080"/>
              <w:sz w:val="24"/>
              <w:szCs w:val="24"/>
            </w:rPr>
            <w:t>Click or tap here to enter text.</w:t>
          </w:r>
        </w:p>
      </w:docPartBody>
    </w:docPart>
    <w:docPart>
      <w:docPartPr>
        <w:name w:val="357C6EFA3AD74A69A29742486849D09D"/>
        <w:category>
          <w:name w:val="General"/>
          <w:gallery w:val="placeholder"/>
        </w:category>
        <w:types>
          <w:type w:val="bbPlcHdr"/>
        </w:types>
        <w:behaviors>
          <w:behavior w:val="content"/>
        </w:behaviors>
        <w:guid w:val="{91AEB613-D18F-4E98-98CF-F3055EEED955}"/>
      </w:docPartPr>
      <w:docPartBody>
        <w:p w:rsidR="00555F46" w:rsidRDefault="00C839BE">
          <w:pPr>
            <w:pStyle w:val="357C6EFA3AD74A69A29742486849D09D"/>
          </w:pPr>
          <w:r w:rsidRPr="0007197B">
            <w:rPr>
              <w:color w:val="808080"/>
              <w:sz w:val="24"/>
              <w:szCs w:val="24"/>
            </w:rPr>
            <w:t>Click or tap to enter a date.</w:t>
          </w:r>
        </w:p>
      </w:docPartBody>
    </w:docPart>
    <w:docPart>
      <w:docPartPr>
        <w:name w:val="E82C016249114488A0368F4E4960E787"/>
        <w:category>
          <w:name w:val="General"/>
          <w:gallery w:val="placeholder"/>
        </w:category>
        <w:types>
          <w:type w:val="bbPlcHdr"/>
        </w:types>
        <w:behaviors>
          <w:behavior w:val="content"/>
        </w:behaviors>
        <w:guid w:val="{86008D4B-D205-4213-8D80-CD73BD5F4090}"/>
      </w:docPartPr>
      <w:docPartBody>
        <w:p w:rsidR="00555F46" w:rsidRDefault="00C839BE">
          <w:pPr>
            <w:pStyle w:val="E82C016249114488A0368F4E4960E787"/>
          </w:pPr>
          <w:r w:rsidRPr="0007197B">
            <w:rPr>
              <w:color w:val="808080"/>
              <w:sz w:val="24"/>
              <w:szCs w:val="24"/>
            </w:rPr>
            <w:t>Click or tap here to ent</w:t>
          </w:r>
          <w:r w:rsidRPr="0007197B">
            <w:rPr>
              <w:color w:val="808080"/>
              <w:sz w:val="24"/>
              <w:szCs w:val="24"/>
            </w:rPr>
            <w:t>er text.</w:t>
          </w:r>
        </w:p>
      </w:docPartBody>
    </w:docPart>
    <w:docPart>
      <w:docPartPr>
        <w:name w:val="27980DCCF5FD4F85ACA79F5DA7942037"/>
        <w:category>
          <w:name w:val="General"/>
          <w:gallery w:val="placeholder"/>
        </w:category>
        <w:types>
          <w:type w:val="bbPlcHdr"/>
        </w:types>
        <w:behaviors>
          <w:behavior w:val="content"/>
        </w:behaviors>
        <w:guid w:val="{498CDB8A-CBC0-4364-ABAB-C588AF6F81CA}"/>
      </w:docPartPr>
      <w:docPartBody>
        <w:p w:rsidR="00555F46" w:rsidRDefault="00C839BE">
          <w:pPr>
            <w:pStyle w:val="27980DCCF5FD4F85ACA79F5DA7942037"/>
          </w:pPr>
          <w:r w:rsidRPr="0007197B">
            <w:rPr>
              <w:color w:val="808080"/>
              <w:sz w:val="24"/>
              <w:szCs w:val="24"/>
            </w:rPr>
            <w:t>Click or tap here to enter text.</w:t>
          </w:r>
        </w:p>
      </w:docPartBody>
    </w:docPart>
    <w:docPart>
      <w:docPartPr>
        <w:name w:val="E0F2465711854C628801904BC99348D1"/>
        <w:category>
          <w:name w:val="General"/>
          <w:gallery w:val="placeholder"/>
        </w:category>
        <w:types>
          <w:type w:val="bbPlcHdr"/>
        </w:types>
        <w:behaviors>
          <w:behavior w:val="content"/>
        </w:behaviors>
        <w:guid w:val="{2513286D-0D40-49D6-A79E-9BCF5055DBF9}"/>
      </w:docPartPr>
      <w:docPartBody>
        <w:p w:rsidR="00555F46" w:rsidRDefault="00C839BE">
          <w:pPr>
            <w:pStyle w:val="E0F2465711854C628801904BC99348D1"/>
          </w:pPr>
          <w:r w:rsidRPr="0007197B">
            <w:rPr>
              <w:color w:val="808080"/>
              <w:sz w:val="24"/>
              <w:szCs w:val="24"/>
            </w:rPr>
            <w:t>Click or tap here to enter text.</w:t>
          </w:r>
        </w:p>
      </w:docPartBody>
    </w:docPart>
    <w:docPart>
      <w:docPartPr>
        <w:name w:val="4E84718CFFDF455AA3EDE942C2EAE264"/>
        <w:category>
          <w:name w:val="General"/>
          <w:gallery w:val="placeholder"/>
        </w:category>
        <w:types>
          <w:type w:val="bbPlcHdr"/>
        </w:types>
        <w:behaviors>
          <w:behavior w:val="content"/>
        </w:behaviors>
        <w:guid w:val="{3FDCEE31-ED6A-4EA0-AC50-965C628623F6}"/>
      </w:docPartPr>
      <w:docPartBody>
        <w:p w:rsidR="00555F46" w:rsidRDefault="00C839BE">
          <w:pPr>
            <w:pStyle w:val="4E84718CFFDF455AA3EDE942C2EAE264"/>
          </w:pPr>
          <w:r w:rsidRPr="0007197B">
            <w:rPr>
              <w:color w:val="808080"/>
              <w:sz w:val="24"/>
              <w:szCs w:val="24"/>
            </w:rPr>
            <w:t>Click or tap to enter a date.</w:t>
          </w:r>
        </w:p>
      </w:docPartBody>
    </w:docPart>
    <w:docPart>
      <w:docPartPr>
        <w:name w:val="72833DC1FB6C4EC1BD310F7FFF288ADA"/>
        <w:category>
          <w:name w:val="General"/>
          <w:gallery w:val="placeholder"/>
        </w:category>
        <w:types>
          <w:type w:val="bbPlcHdr"/>
        </w:types>
        <w:behaviors>
          <w:behavior w:val="content"/>
        </w:behaviors>
        <w:guid w:val="{E3B1163E-5CDD-40E8-A836-0946518A6E7A}"/>
      </w:docPartPr>
      <w:docPartBody>
        <w:p w:rsidR="00555F46" w:rsidRDefault="00C839BE">
          <w:pPr>
            <w:pStyle w:val="72833DC1FB6C4EC1BD310F7FFF288ADA"/>
          </w:pPr>
          <w:r w:rsidRPr="0007197B">
            <w:rPr>
              <w:color w:val="808080"/>
              <w:sz w:val="24"/>
              <w:szCs w:val="24"/>
            </w:rPr>
            <w:t>Click or tap here to enter text.</w:t>
          </w:r>
        </w:p>
      </w:docPartBody>
    </w:docPart>
    <w:docPart>
      <w:docPartPr>
        <w:name w:val="8A5A0F3B8C6842CAB8E4D2D1B605C6FB"/>
        <w:category>
          <w:name w:val="General"/>
          <w:gallery w:val="placeholder"/>
        </w:category>
        <w:types>
          <w:type w:val="bbPlcHdr"/>
        </w:types>
        <w:behaviors>
          <w:behavior w:val="content"/>
        </w:behaviors>
        <w:guid w:val="{46EFCAAC-B737-495D-88E2-3AC494C8C3A8}"/>
      </w:docPartPr>
      <w:docPartBody>
        <w:p w:rsidR="00555F46" w:rsidRDefault="00C839BE">
          <w:pPr>
            <w:pStyle w:val="8A5A0F3B8C6842CAB8E4D2D1B605C6FB"/>
          </w:pPr>
          <w:r w:rsidRPr="0007197B">
            <w:rPr>
              <w:color w:val="808080"/>
              <w:sz w:val="24"/>
              <w:szCs w:val="24"/>
            </w:rPr>
            <w:t>Click or tap here to enter text.</w:t>
          </w:r>
        </w:p>
      </w:docPartBody>
    </w:docPart>
    <w:docPart>
      <w:docPartPr>
        <w:name w:val="61A0EE53237446EBAB81B9A5BED86AA8"/>
        <w:category>
          <w:name w:val="General"/>
          <w:gallery w:val="placeholder"/>
        </w:category>
        <w:types>
          <w:type w:val="bbPlcHdr"/>
        </w:types>
        <w:behaviors>
          <w:behavior w:val="content"/>
        </w:behaviors>
        <w:guid w:val="{C6C50203-8C14-475B-A644-D9100F791C9A}"/>
      </w:docPartPr>
      <w:docPartBody>
        <w:p w:rsidR="00555F46" w:rsidRDefault="00C839BE">
          <w:pPr>
            <w:pStyle w:val="61A0EE53237446EBAB81B9A5BED86AA8"/>
          </w:pPr>
          <w:r w:rsidRPr="0007197B">
            <w:rPr>
              <w:color w:val="808080"/>
              <w:sz w:val="24"/>
              <w:szCs w:val="24"/>
            </w:rPr>
            <w:t>Click or tap here to enter text.</w:t>
          </w:r>
        </w:p>
      </w:docPartBody>
    </w:docPart>
    <w:docPart>
      <w:docPartPr>
        <w:name w:val="9D6156674A5F4E67825E37BAADBD9EF1"/>
        <w:category>
          <w:name w:val="General"/>
          <w:gallery w:val="placeholder"/>
        </w:category>
        <w:types>
          <w:type w:val="bbPlcHdr"/>
        </w:types>
        <w:behaviors>
          <w:behavior w:val="content"/>
        </w:behaviors>
        <w:guid w:val="{0C228A63-8D96-4557-B01E-95EFC15F8DD3}"/>
      </w:docPartPr>
      <w:docPartBody>
        <w:p w:rsidR="00555F46" w:rsidRDefault="00C839BE">
          <w:pPr>
            <w:pStyle w:val="9D6156674A5F4E67825E37BAADBD9EF1"/>
          </w:pPr>
          <w:r w:rsidRPr="0007197B">
            <w:rPr>
              <w:color w:val="808080"/>
              <w:sz w:val="24"/>
              <w:szCs w:val="24"/>
            </w:rPr>
            <w:t>Click or tap to enter a date.</w:t>
          </w:r>
        </w:p>
      </w:docPartBody>
    </w:docPart>
    <w:docPart>
      <w:docPartPr>
        <w:name w:val="0D6C029575A8452B89949A08AFCBBE36"/>
        <w:category>
          <w:name w:val="General"/>
          <w:gallery w:val="placeholder"/>
        </w:category>
        <w:types>
          <w:type w:val="bbPlcHdr"/>
        </w:types>
        <w:behaviors>
          <w:behavior w:val="content"/>
        </w:behaviors>
        <w:guid w:val="{BA0AB107-1CD9-4DF1-8A2D-DAD62F0275B1}"/>
      </w:docPartPr>
      <w:docPartBody>
        <w:p w:rsidR="00555F46" w:rsidRDefault="00C839BE">
          <w:pPr>
            <w:pStyle w:val="0D6C029575A8452B89949A08AFCBBE36"/>
          </w:pPr>
          <w:r w:rsidRPr="0007197B">
            <w:rPr>
              <w:color w:val="808080"/>
              <w:sz w:val="24"/>
              <w:szCs w:val="24"/>
            </w:rPr>
            <w:t xml:space="preserve">Click or tap here to </w:t>
          </w:r>
          <w:r w:rsidRPr="0007197B">
            <w:rPr>
              <w:color w:val="808080"/>
              <w:sz w:val="24"/>
              <w:szCs w:val="24"/>
            </w:rPr>
            <w:t>enter text.</w:t>
          </w:r>
        </w:p>
      </w:docPartBody>
    </w:docPart>
    <w:docPart>
      <w:docPartPr>
        <w:name w:val="E13E39999C334E76B7CF37A67618112A"/>
        <w:category>
          <w:name w:val="General"/>
          <w:gallery w:val="placeholder"/>
        </w:category>
        <w:types>
          <w:type w:val="bbPlcHdr"/>
        </w:types>
        <w:behaviors>
          <w:behavior w:val="content"/>
        </w:behaviors>
        <w:guid w:val="{B205F6F2-1BBF-417D-8770-560FB88395AE}"/>
      </w:docPartPr>
      <w:docPartBody>
        <w:p w:rsidR="00555F46" w:rsidRDefault="00C839BE">
          <w:pPr>
            <w:pStyle w:val="E13E39999C334E76B7CF37A67618112A"/>
          </w:pPr>
          <w:r w:rsidRPr="0007197B">
            <w:rPr>
              <w:color w:val="808080"/>
              <w:sz w:val="24"/>
              <w:szCs w:val="24"/>
            </w:rPr>
            <w:t>Click or tap here to enter text.</w:t>
          </w:r>
        </w:p>
      </w:docPartBody>
    </w:docPart>
    <w:docPart>
      <w:docPartPr>
        <w:name w:val="F59EBFC2E80847C1A88D6C9A61FEAE8D"/>
        <w:category>
          <w:name w:val="General"/>
          <w:gallery w:val="placeholder"/>
        </w:category>
        <w:types>
          <w:type w:val="bbPlcHdr"/>
        </w:types>
        <w:behaviors>
          <w:behavior w:val="content"/>
        </w:behaviors>
        <w:guid w:val="{01D6A01C-1947-4E67-93A1-1CAA2891EE49}"/>
      </w:docPartPr>
      <w:docPartBody>
        <w:p w:rsidR="00555F46" w:rsidRDefault="00C839BE">
          <w:pPr>
            <w:pStyle w:val="F59EBFC2E80847C1A88D6C9A61FEAE8D"/>
          </w:pPr>
          <w:r w:rsidRPr="0007197B">
            <w:rPr>
              <w:color w:val="808080"/>
              <w:sz w:val="24"/>
              <w:szCs w:val="24"/>
            </w:rPr>
            <w:t>Click or tap here to enter text.</w:t>
          </w:r>
        </w:p>
      </w:docPartBody>
    </w:docPart>
    <w:docPart>
      <w:docPartPr>
        <w:name w:val="145D2BF327B84D65821CD11916550F64"/>
        <w:category>
          <w:name w:val="General"/>
          <w:gallery w:val="placeholder"/>
        </w:category>
        <w:types>
          <w:type w:val="bbPlcHdr"/>
        </w:types>
        <w:behaviors>
          <w:behavior w:val="content"/>
        </w:behaviors>
        <w:guid w:val="{573677E3-0602-46C1-9CE8-DCA75E041C40}"/>
      </w:docPartPr>
      <w:docPartBody>
        <w:p w:rsidR="00555F46" w:rsidRDefault="00C839BE">
          <w:pPr>
            <w:pStyle w:val="145D2BF327B84D65821CD11916550F64"/>
          </w:pPr>
          <w:r w:rsidRPr="0007197B">
            <w:rPr>
              <w:color w:val="808080"/>
              <w:sz w:val="24"/>
              <w:szCs w:val="24"/>
            </w:rPr>
            <w:t>Click or tap to enter a date.</w:t>
          </w:r>
        </w:p>
      </w:docPartBody>
    </w:docPart>
    <w:docPart>
      <w:docPartPr>
        <w:name w:val="745C041B47424034A32AB81D1B685016"/>
        <w:category>
          <w:name w:val="General"/>
          <w:gallery w:val="placeholder"/>
        </w:category>
        <w:types>
          <w:type w:val="bbPlcHdr"/>
        </w:types>
        <w:behaviors>
          <w:behavior w:val="content"/>
        </w:behaviors>
        <w:guid w:val="{CEDC2BA2-8EF0-4E0C-9CAB-57D6AD5F00D4}"/>
      </w:docPartPr>
      <w:docPartBody>
        <w:p w:rsidR="00555F46" w:rsidRDefault="00C839BE">
          <w:pPr>
            <w:pStyle w:val="745C041B47424034A32AB81D1B685016"/>
          </w:pPr>
          <w:r w:rsidRPr="0007197B">
            <w:rPr>
              <w:color w:val="808080"/>
              <w:sz w:val="24"/>
              <w:szCs w:val="24"/>
            </w:rPr>
            <w:t>Click or tap here to enter text.</w:t>
          </w:r>
        </w:p>
      </w:docPartBody>
    </w:docPart>
    <w:docPart>
      <w:docPartPr>
        <w:name w:val="22C07309A73A49868070B8F3FFA24020"/>
        <w:category>
          <w:name w:val="General"/>
          <w:gallery w:val="placeholder"/>
        </w:category>
        <w:types>
          <w:type w:val="bbPlcHdr"/>
        </w:types>
        <w:behaviors>
          <w:behavior w:val="content"/>
        </w:behaviors>
        <w:guid w:val="{0184091D-9AD5-42E8-9F08-1A809CCFAB4F}"/>
      </w:docPartPr>
      <w:docPartBody>
        <w:p w:rsidR="00555F46" w:rsidRDefault="00C839BE">
          <w:pPr>
            <w:pStyle w:val="22C07309A73A49868070B8F3FFA24020"/>
          </w:pPr>
          <w:r w:rsidRPr="0007197B">
            <w:rPr>
              <w:color w:val="808080"/>
              <w:sz w:val="24"/>
              <w:szCs w:val="24"/>
            </w:rPr>
            <w:t>Click or tap here to enter text.</w:t>
          </w:r>
        </w:p>
      </w:docPartBody>
    </w:docPart>
    <w:docPart>
      <w:docPartPr>
        <w:name w:val="5BA7F795D3124F339E58531E6C556F1B"/>
        <w:category>
          <w:name w:val="General"/>
          <w:gallery w:val="placeholder"/>
        </w:category>
        <w:types>
          <w:type w:val="bbPlcHdr"/>
        </w:types>
        <w:behaviors>
          <w:behavior w:val="content"/>
        </w:behaviors>
        <w:guid w:val="{88B4FC6D-0F0B-4859-BDEC-9A857A7010F9}"/>
      </w:docPartPr>
      <w:docPartBody>
        <w:p w:rsidR="00555F46" w:rsidRDefault="00C839BE">
          <w:pPr>
            <w:pStyle w:val="5BA7F795D3124F339E58531E6C556F1B"/>
          </w:pPr>
          <w:r w:rsidRPr="0007197B">
            <w:rPr>
              <w:color w:val="808080"/>
              <w:sz w:val="24"/>
              <w:szCs w:val="24"/>
            </w:rPr>
            <w:t>Click or tap here to enter text.</w:t>
          </w:r>
        </w:p>
      </w:docPartBody>
    </w:docPart>
    <w:docPart>
      <w:docPartPr>
        <w:name w:val="F5B631AB2E274BAAB644A4EE4C41A146"/>
        <w:category>
          <w:name w:val="General"/>
          <w:gallery w:val="placeholder"/>
        </w:category>
        <w:types>
          <w:type w:val="bbPlcHdr"/>
        </w:types>
        <w:behaviors>
          <w:behavior w:val="content"/>
        </w:behaviors>
        <w:guid w:val="{60631849-D8D0-406E-913E-46BDBD4A2CB0}"/>
      </w:docPartPr>
      <w:docPartBody>
        <w:p w:rsidR="00555F46" w:rsidRDefault="00C839BE">
          <w:pPr>
            <w:pStyle w:val="F5B631AB2E274BAAB644A4EE4C41A146"/>
          </w:pPr>
          <w:r w:rsidRPr="0007197B">
            <w:rPr>
              <w:color w:val="808080"/>
              <w:sz w:val="24"/>
              <w:szCs w:val="24"/>
            </w:rPr>
            <w:t>Click or tap to enter a date.</w:t>
          </w:r>
        </w:p>
      </w:docPartBody>
    </w:docPart>
    <w:docPart>
      <w:docPartPr>
        <w:name w:val="42782F7B66B6452AAB621AF02C099366"/>
        <w:category>
          <w:name w:val="General"/>
          <w:gallery w:val="placeholder"/>
        </w:category>
        <w:types>
          <w:type w:val="bbPlcHdr"/>
        </w:types>
        <w:behaviors>
          <w:behavior w:val="content"/>
        </w:behaviors>
        <w:guid w:val="{8405FC0E-6BB8-4152-AE63-9DF012DC6B28}"/>
      </w:docPartPr>
      <w:docPartBody>
        <w:p w:rsidR="00555F46" w:rsidRDefault="00C839BE">
          <w:pPr>
            <w:pStyle w:val="42782F7B66B6452AAB621AF02C099366"/>
          </w:pPr>
          <w:r w:rsidRPr="0007197B">
            <w:rPr>
              <w:color w:val="808080"/>
              <w:sz w:val="24"/>
              <w:szCs w:val="24"/>
            </w:rPr>
            <w:t>Click or tap here t</w:t>
          </w:r>
          <w:r w:rsidRPr="0007197B">
            <w:rPr>
              <w:color w:val="808080"/>
              <w:sz w:val="24"/>
              <w:szCs w:val="24"/>
            </w:rPr>
            <w:t>o enter text.</w:t>
          </w:r>
        </w:p>
      </w:docPartBody>
    </w:docPart>
    <w:docPart>
      <w:docPartPr>
        <w:name w:val="6C4F3243FE1E42E6A6FC41F3BCEB2562"/>
        <w:category>
          <w:name w:val="General"/>
          <w:gallery w:val="placeholder"/>
        </w:category>
        <w:types>
          <w:type w:val="bbPlcHdr"/>
        </w:types>
        <w:behaviors>
          <w:behavior w:val="content"/>
        </w:behaviors>
        <w:guid w:val="{059E647D-49F5-4839-BB24-885792E21DAC}"/>
      </w:docPartPr>
      <w:docPartBody>
        <w:p w:rsidR="00555F46" w:rsidRDefault="00C839BE">
          <w:pPr>
            <w:pStyle w:val="6C4F3243FE1E42E6A6FC41F3BCEB2562"/>
          </w:pPr>
          <w:r w:rsidRPr="0007197B">
            <w:rPr>
              <w:color w:val="808080"/>
              <w:sz w:val="24"/>
              <w:szCs w:val="24"/>
            </w:rPr>
            <w:t>Click or tap here to enter text.</w:t>
          </w:r>
        </w:p>
      </w:docPartBody>
    </w:docPart>
    <w:docPart>
      <w:docPartPr>
        <w:name w:val="D39C2B5B31F14BA9B8EAADBC42784E71"/>
        <w:category>
          <w:name w:val="General"/>
          <w:gallery w:val="placeholder"/>
        </w:category>
        <w:types>
          <w:type w:val="bbPlcHdr"/>
        </w:types>
        <w:behaviors>
          <w:behavior w:val="content"/>
        </w:behaviors>
        <w:guid w:val="{5F6B324D-2C38-487F-A9FC-A6C03184B558}"/>
      </w:docPartPr>
      <w:docPartBody>
        <w:p w:rsidR="00555F46" w:rsidRDefault="00C839BE">
          <w:pPr>
            <w:pStyle w:val="D39C2B5B31F14BA9B8EAADBC42784E71"/>
          </w:pPr>
          <w:r w:rsidRPr="0007197B">
            <w:rPr>
              <w:color w:val="808080"/>
              <w:sz w:val="24"/>
              <w:szCs w:val="24"/>
            </w:rPr>
            <w:t>Click or tap here to enter text.</w:t>
          </w:r>
        </w:p>
      </w:docPartBody>
    </w:docPart>
    <w:docPart>
      <w:docPartPr>
        <w:name w:val="204FD3F0AB834BD4A3DC8149821A6AAF"/>
        <w:category>
          <w:name w:val="General"/>
          <w:gallery w:val="placeholder"/>
        </w:category>
        <w:types>
          <w:type w:val="bbPlcHdr"/>
        </w:types>
        <w:behaviors>
          <w:behavior w:val="content"/>
        </w:behaviors>
        <w:guid w:val="{B2C179F0-EB9B-4235-84B5-A025696F4A3F}"/>
      </w:docPartPr>
      <w:docPartBody>
        <w:p w:rsidR="00555F46" w:rsidRDefault="00C839BE">
          <w:pPr>
            <w:pStyle w:val="204FD3F0AB834BD4A3DC8149821A6AAF"/>
          </w:pPr>
          <w:r w:rsidRPr="0007197B">
            <w:rPr>
              <w:color w:val="808080"/>
              <w:sz w:val="24"/>
              <w:szCs w:val="24"/>
            </w:rPr>
            <w:t>Click or tap to enter a date.</w:t>
          </w:r>
        </w:p>
      </w:docPartBody>
    </w:docPart>
    <w:docPart>
      <w:docPartPr>
        <w:name w:val="BB49313C9BAC4A6C847C247599F45D72"/>
        <w:category>
          <w:name w:val="General"/>
          <w:gallery w:val="placeholder"/>
        </w:category>
        <w:types>
          <w:type w:val="bbPlcHdr"/>
        </w:types>
        <w:behaviors>
          <w:behavior w:val="content"/>
        </w:behaviors>
        <w:guid w:val="{35E48644-AC89-4F8C-B23D-B48CAB3AB834}"/>
      </w:docPartPr>
      <w:docPartBody>
        <w:p w:rsidR="00555F46" w:rsidRDefault="00C839BE">
          <w:pPr>
            <w:pStyle w:val="BB49313C9BAC4A6C847C247599F45D72"/>
          </w:pPr>
          <w:r w:rsidRPr="0007197B">
            <w:rPr>
              <w:color w:val="808080"/>
              <w:sz w:val="24"/>
              <w:szCs w:val="24"/>
            </w:rPr>
            <w:t>Click or tap here to enter text.</w:t>
          </w:r>
        </w:p>
      </w:docPartBody>
    </w:docPart>
    <w:docPart>
      <w:docPartPr>
        <w:name w:val="89EC47A5149C41E2A4A726BDF4BB014D"/>
        <w:category>
          <w:name w:val="General"/>
          <w:gallery w:val="placeholder"/>
        </w:category>
        <w:types>
          <w:type w:val="bbPlcHdr"/>
        </w:types>
        <w:behaviors>
          <w:behavior w:val="content"/>
        </w:behaviors>
        <w:guid w:val="{25E6C666-BCFD-4C2D-9B1F-6A115B127321}"/>
      </w:docPartPr>
      <w:docPartBody>
        <w:p w:rsidR="00555F46" w:rsidRDefault="00C839BE">
          <w:pPr>
            <w:pStyle w:val="89EC47A5149C41E2A4A726BDF4BB014D"/>
          </w:pPr>
          <w:r w:rsidRPr="0007197B">
            <w:rPr>
              <w:color w:val="808080"/>
              <w:sz w:val="24"/>
              <w:szCs w:val="24"/>
            </w:rPr>
            <w:t>Click or tap here to enter text.</w:t>
          </w:r>
        </w:p>
      </w:docPartBody>
    </w:docPart>
    <w:docPart>
      <w:docPartPr>
        <w:name w:val="B6813C039D5E499682D251DCEB730E0C"/>
        <w:category>
          <w:name w:val="General"/>
          <w:gallery w:val="placeholder"/>
        </w:category>
        <w:types>
          <w:type w:val="bbPlcHdr"/>
        </w:types>
        <w:behaviors>
          <w:behavior w:val="content"/>
        </w:behaviors>
        <w:guid w:val="{83852180-CE09-455B-A129-FA4346C07B8E}"/>
      </w:docPartPr>
      <w:docPartBody>
        <w:p w:rsidR="00555F46" w:rsidRDefault="00C839BE">
          <w:pPr>
            <w:pStyle w:val="B6813C039D5E499682D251DCEB730E0C"/>
          </w:pPr>
          <w:r w:rsidRPr="0007197B">
            <w:rPr>
              <w:color w:val="808080"/>
              <w:sz w:val="24"/>
              <w:szCs w:val="24"/>
            </w:rPr>
            <w:t>Click or tap here to enter text.</w:t>
          </w:r>
        </w:p>
      </w:docPartBody>
    </w:docPart>
    <w:docPart>
      <w:docPartPr>
        <w:name w:val="37AAA64B518E4C66871E47BF28AFFA08"/>
        <w:category>
          <w:name w:val="General"/>
          <w:gallery w:val="placeholder"/>
        </w:category>
        <w:types>
          <w:type w:val="bbPlcHdr"/>
        </w:types>
        <w:behaviors>
          <w:behavior w:val="content"/>
        </w:behaviors>
        <w:guid w:val="{DBDEDD32-90E4-4B31-A382-82E275A0FA63}"/>
      </w:docPartPr>
      <w:docPartBody>
        <w:p w:rsidR="00555F46" w:rsidRDefault="00C839BE">
          <w:pPr>
            <w:pStyle w:val="37AAA64B518E4C66871E47BF28AFFA08"/>
          </w:pPr>
          <w:r w:rsidRPr="0007197B">
            <w:rPr>
              <w:color w:val="808080"/>
              <w:sz w:val="24"/>
              <w:szCs w:val="24"/>
            </w:rPr>
            <w:t>Click or tap to enter a date.</w:t>
          </w:r>
        </w:p>
      </w:docPartBody>
    </w:docPart>
    <w:docPart>
      <w:docPartPr>
        <w:name w:val="EC81EB8D50B44579BEB4D7BF88031A1F"/>
        <w:category>
          <w:name w:val="General"/>
          <w:gallery w:val="placeholder"/>
        </w:category>
        <w:types>
          <w:type w:val="bbPlcHdr"/>
        </w:types>
        <w:behaviors>
          <w:behavior w:val="content"/>
        </w:behaviors>
        <w:guid w:val="{23AF6133-6924-4BC1-A09D-89782C3B33F0}"/>
      </w:docPartPr>
      <w:docPartBody>
        <w:p w:rsidR="00555F46" w:rsidRDefault="00C839BE">
          <w:pPr>
            <w:pStyle w:val="EC81EB8D50B44579BEB4D7BF88031A1F"/>
          </w:pPr>
          <w:r w:rsidRPr="0007197B">
            <w:rPr>
              <w:color w:val="808080"/>
              <w:sz w:val="24"/>
              <w:szCs w:val="24"/>
            </w:rPr>
            <w:t>Click or tap here</w:t>
          </w:r>
          <w:r w:rsidRPr="0007197B">
            <w:rPr>
              <w:color w:val="808080"/>
              <w:sz w:val="24"/>
              <w:szCs w:val="24"/>
            </w:rPr>
            <w:t xml:space="preserve"> to enter text.</w:t>
          </w:r>
        </w:p>
      </w:docPartBody>
    </w:docPart>
    <w:docPart>
      <w:docPartPr>
        <w:name w:val="3EB792E06ABB4472ACA9AD8BD1A03D0E"/>
        <w:category>
          <w:name w:val="General"/>
          <w:gallery w:val="placeholder"/>
        </w:category>
        <w:types>
          <w:type w:val="bbPlcHdr"/>
        </w:types>
        <w:behaviors>
          <w:behavior w:val="content"/>
        </w:behaviors>
        <w:guid w:val="{54DCA5B1-72CD-488B-9A8B-A1F5323DFA70}"/>
      </w:docPartPr>
      <w:docPartBody>
        <w:p w:rsidR="00074733" w:rsidRPr="000F74B8" w:rsidRDefault="00C839BE" w:rsidP="00AF08FF">
          <w:pPr>
            <w:rPr>
              <w:rStyle w:val="PlaceholderText"/>
            </w:rPr>
          </w:pPr>
          <w:r w:rsidRPr="00924023">
            <w:rPr>
              <w:rStyle w:val="PlaceholderText"/>
            </w:rPr>
            <w:t>Click or tap here to enter text</w:t>
          </w:r>
          <w:r>
            <w:rPr>
              <w:rStyle w:val="PlaceholderText"/>
            </w:rPr>
            <w:t xml:space="preserve">. </w:t>
          </w:r>
          <w:r>
            <w:t xml:space="preserve"> </w:t>
          </w:r>
          <w:r w:rsidRPr="000F74B8">
            <w:rPr>
              <w:rStyle w:val="PlaceholderText"/>
            </w:rPr>
            <w:t>Lorem ipsum dolor sit amet, consectetur adipiscing elit, sed do eiusmod tempor incididunt ut labore et dolore magna aliqua. Ut enim ad minim veniam, quis nostrud exercitation ullamco laboris nisi ut aliquip</w:t>
          </w:r>
          <w:r w:rsidRPr="000F74B8">
            <w:rPr>
              <w:rStyle w:val="PlaceholderText"/>
            </w:rPr>
            <w:t xml:space="preserve"> ex ea commodo consequat. Duis aute irure dolor in reprehenderit in voluptate velit esse cillum dolore eu fugiat nulla pariatur. Excepteur sint occaecat cupidatat non proident, sunt in culpa qui officia deserunt mollit anim id est laborum.</w:t>
          </w:r>
        </w:p>
        <w:p w:rsidR="00074733" w:rsidRPr="000F74B8" w:rsidRDefault="00C839BE" w:rsidP="00AF08FF">
          <w:pPr>
            <w:rPr>
              <w:rStyle w:val="PlaceholderText"/>
            </w:rPr>
          </w:pPr>
        </w:p>
        <w:p w:rsidR="00074733" w:rsidRPr="000F74B8" w:rsidRDefault="00C839BE" w:rsidP="00AF08FF">
          <w:pPr>
            <w:rPr>
              <w:rStyle w:val="PlaceholderText"/>
            </w:rPr>
          </w:pPr>
          <w:r w:rsidRPr="000F74B8">
            <w:rPr>
              <w:rStyle w:val="PlaceholderText"/>
            </w:rPr>
            <w:t>Lorem ipsum dol</w:t>
          </w:r>
          <w:r w:rsidRPr="000F74B8">
            <w:rPr>
              <w:rStyle w:val="PlaceholderText"/>
            </w:rPr>
            <w:t xml:space="preserve">or sit amet, consectetur adipiscing elit, sed do eiusmod tempor incididunt ut labore et dolore magna aliqua. Ut enim ad minim veniam, quis nostrud exercitation ullamco laboris nisi ut aliquip ex ea commodo consequat. Duis aute irure dolor in reprehenderit </w:t>
          </w:r>
          <w:r w:rsidRPr="000F74B8">
            <w:rPr>
              <w:rStyle w:val="PlaceholderText"/>
            </w:rPr>
            <w:t>in voluptate velit esse cillum dolore eu fugiat nulla pariatur. Excepteur sint occaecat cupidatat non proident, sunt in culpa qui officia deserunt mollit anim id est laborum.</w:t>
          </w:r>
        </w:p>
        <w:p w:rsidR="00074733" w:rsidRPr="000F74B8" w:rsidRDefault="00C839BE" w:rsidP="00AF08FF">
          <w:pPr>
            <w:rPr>
              <w:rStyle w:val="PlaceholderText"/>
            </w:rPr>
          </w:pPr>
        </w:p>
        <w:p w:rsidR="00074733" w:rsidRPr="000F74B8" w:rsidRDefault="00C839BE" w:rsidP="00AF08FF">
          <w:pPr>
            <w:rPr>
              <w:rStyle w:val="PlaceholderText"/>
            </w:rPr>
          </w:pPr>
          <w:r w:rsidRPr="000F74B8">
            <w:rPr>
              <w:rStyle w:val="PlaceholderText"/>
            </w:rPr>
            <w:t>Lorem ipsum dolor sit amet, consectetur adipiscing elit, sed do eiusmod tempor i</w:t>
          </w:r>
          <w:r w:rsidRPr="000F74B8">
            <w:rPr>
              <w:rStyle w:val="PlaceholderText"/>
            </w:rPr>
            <w:t>ncididunt ut labore et dolore magna aliqua. Ut enim ad minim veniam, quis nostrud exercitation ullamco laboris nisi ut aliquip ex ea commodo consequat. Duis aute irure dolor in reprehenderit in voluptate velit esse cillum dolore eu fugiat nulla pariatur. E</w:t>
          </w:r>
          <w:r w:rsidRPr="000F74B8">
            <w:rPr>
              <w:rStyle w:val="PlaceholderText"/>
            </w:rPr>
            <w:t>xcepteur sint occaecat cupidatat non proident, sunt in culpa qui officia deserunt mollit anim id est laborum.</w:t>
          </w:r>
        </w:p>
        <w:p w:rsidR="00074733" w:rsidRPr="000F74B8" w:rsidRDefault="00C839BE" w:rsidP="00AF08FF">
          <w:pPr>
            <w:rPr>
              <w:rStyle w:val="PlaceholderText"/>
            </w:rPr>
          </w:pPr>
        </w:p>
        <w:p w:rsidR="00555F46" w:rsidRDefault="00555F46"/>
      </w:docPartBody>
    </w:docPart>
    <w:docPart>
      <w:docPartPr>
        <w:name w:val="A7022CFE49634E8FB0AF86BA16E75975"/>
        <w:category>
          <w:name w:val="General"/>
          <w:gallery w:val="placeholder"/>
        </w:category>
        <w:types>
          <w:type w:val="bbPlcHdr"/>
        </w:types>
        <w:behaviors>
          <w:behavior w:val="content"/>
        </w:behaviors>
        <w:guid w:val="{C671B93B-F11A-400F-8BA2-B61F9BB36421}"/>
      </w:docPartPr>
      <w:docPartBody>
        <w:p w:rsidR="00074733" w:rsidRPr="00DE2EFE" w:rsidRDefault="00C839BE" w:rsidP="00AF08FF">
          <w:pPr>
            <w:rPr>
              <w:rStyle w:val="PlaceholderText"/>
            </w:rPr>
          </w:pPr>
          <w:r w:rsidRPr="00924023">
            <w:rPr>
              <w:rStyle w:val="PlaceholderText"/>
            </w:rPr>
            <w:t>Click or tap here to enter text.</w:t>
          </w:r>
          <w:r>
            <w:rPr>
              <w:rStyle w:val="PlaceholderText"/>
            </w:rPr>
            <w:t xml:space="preserve"> </w:t>
          </w:r>
          <w:r w:rsidRPr="00DE2EFE">
            <w:rPr>
              <w:rStyle w:val="PlaceholderText"/>
            </w:rPr>
            <w:t>Lorem ipsum dolor sit amet, consectetur adipiscing elit, sed do eiusmod tempor incididunt ut labore et dolore m</w:t>
          </w:r>
          <w:r w:rsidRPr="00DE2EFE">
            <w:rPr>
              <w:rStyle w:val="PlaceholderText"/>
            </w:rPr>
            <w:t>agna aliqua. Ut enim ad minim veniam, quis nostrud exercitation ullamco laboris nisi ut aliquip ex ea commodo consequat. Duis aute irure dolor in reprehenderit in voluptate velit esse cillum dolore eu fugiat nulla pariatur. Excepteur sint occaecat cupidata</w:t>
          </w:r>
          <w:r w:rsidRPr="00DE2EFE">
            <w:rPr>
              <w:rStyle w:val="PlaceholderText"/>
            </w:rPr>
            <w:t>t non proident, sunt in culpa qui officia deserunt mollit anim id est laborum.</w:t>
          </w:r>
        </w:p>
        <w:p w:rsidR="00074733" w:rsidRPr="00DE2EFE" w:rsidRDefault="00C839BE" w:rsidP="00AF08FF">
          <w:pPr>
            <w:rPr>
              <w:rStyle w:val="PlaceholderText"/>
            </w:rPr>
          </w:pPr>
        </w:p>
        <w:p w:rsidR="00074733" w:rsidRPr="00DE2EFE" w:rsidRDefault="00C839BE" w:rsidP="00AF08FF">
          <w:pPr>
            <w:rPr>
              <w:rStyle w:val="PlaceholderText"/>
            </w:rPr>
          </w:pPr>
        </w:p>
        <w:p w:rsidR="00555F46" w:rsidRDefault="00C839BE">
          <w:pPr>
            <w:pStyle w:val="A7022CFE49634E8FB0AF86BA16E75975"/>
          </w:pPr>
          <w:r w:rsidRPr="00DE2EFE">
            <w:rPr>
              <w:rStyle w:val="PlaceholderText"/>
            </w:rPr>
            <w:t xml:space="preserve">Lorem ipsum dolor sit amet, consectetur adipiscing elit, sed do eiusmod tempor incididunt ut labore et dolore magna aliqua. Ut enim ad minim veniam, quis nostrud exercitation </w:t>
          </w:r>
          <w:r w:rsidRPr="00DE2EFE">
            <w:rPr>
              <w:rStyle w:val="PlaceholderText"/>
            </w:rPr>
            <w:t>ullamco laboris nisi ut aliquip ex ea commodo consequat. Duis aute irure dolor in reprehenderit in voluptate velit esse cillum dolore eu fugiat nulla pariatur. Excepteur sint occaecat cupidatat non proident, sunt in culpa qui officia deserunt mollit anim i</w:t>
          </w:r>
          <w:r w:rsidRPr="00DE2EFE">
            <w:rPr>
              <w:rStyle w:val="PlaceholderText"/>
            </w:rPr>
            <w:t>d est laborum.</w:t>
          </w:r>
        </w:p>
      </w:docPartBody>
    </w:docPart>
    <w:docPart>
      <w:docPartPr>
        <w:name w:val="F4DBA82482A148FEB7A283734BD5F82E"/>
        <w:category>
          <w:name w:val="General"/>
          <w:gallery w:val="placeholder"/>
        </w:category>
        <w:types>
          <w:type w:val="bbPlcHdr"/>
        </w:types>
        <w:behaviors>
          <w:behavior w:val="content"/>
        </w:behaviors>
        <w:guid w:val="{ADD294A9-D63B-4821-8F8F-8B7121F0B3DC}"/>
      </w:docPartPr>
      <w:docPartBody>
        <w:p w:rsidR="00555F46" w:rsidRDefault="00C839BE">
          <w:pPr>
            <w:pStyle w:val="F4DBA82482A148FEB7A283734BD5F82E"/>
          </w:pPr>
          <w:r w:rsidRPr="006446D0">
            <w:rPr>
              <w:color w:val="808080"/>
              <w:sz w:val="24"/>
              <w:szCs w:val="24"/>
            </w:rPr>
            <w:t>Click or tap here to enter text.</w:t>
          </w:r>
        </w:p>
      </w:docPartBody>
    </w:docPart>
    <w:docPart>
      <w:docPartPr>
        <w:name w:val="E493BCA5AE2B4193B9939AFCD27A286A"/>
        <w:category>
          <w:name w:val="General"/>
          <w:gallery w:val="placeholder"/>
        </w:category>
        <w:types>
          <w:type w:val="bbPlcHdr"/>
        </w:types>
        <w:behaviors>
          <w:behavior w:val="content"/>
        </w:behaviors>
        <w:guid w:val="{8F43CD15-45B2-4E17-AFD8-491902C2D367}"/>
      </w:docPartPr>
      <w:docPartBody>
        <w:p w:rsidR="00555F46" w:rsidRDefault="00C839BE">
          <w:pPr>
            <w:pStyle w:val="E493BCA5AE2B4193B9939AFCD27A286A"/>
          </w:pPr>
          <w:r w:rsidRPr="006446D0">
            <w:rPr>
              <w:color w:val="808080"/>
              <w:sz w:val="24"/>
              <w:szCs w:val="24"/>
            </w:rPr>
            <w:t>Click or tap here to enter text.</w:t>
          </w:r>
        </w:p>
      </w:docPartBody>
    </w:docPart>
    <w:docPart>
      <w:docPartPr>
        <w:name w:val="B6F3C7B143E54AF994E8E5C956F17710"/>
        <w:category>
          <w:name w:val="General"/>
          <w:gallery w:val="placeholder"/>
        </w:category>
        <w:types>
          <w:type w:val="bbPlcHdr"/>
        </w:types>
        <w:behaviors>
          <w:behavior w:val="content"/>
        </w:behaviors>
        <w:guid w:val="{9318412F-110E-4103-860D-0023E46302CA}"/>
      </w:docPartPr>
      <w:docPartBody>
        <w:p w:rsidR="00555F46" w:rsidRDefault="00C839BE">
          <w:pPr>
            <w:pStyle w:val="B6F3C7B143E54AF994E8E5C956F17710"/>
          </w:pPr>
          <w:r w:rsidRPr="006446D0">
            <w:rPr>
              <w:color w:val="808080"/>
              <w:sz w:val="24"/>
              <w:szCs w:val="24"/>
            </w:rPr>
            <w:t>Click or tap here to enter text.</w:t>
          </w:r>
        </w:p>
      </w:docPartBody>
    </w:docPart>
    <w:docPart>
      <w:docPartPr>
        <w:name w:val="AFC7DFF5F3C6494588FB1AA1D17ADF09"/>
        <w:category>
          <w:name w:val="General"/>
          <w:gallery w:val="placeholder"/>
        </w:category>
        <w:types>
          <w:type w:val="bbPlcHdr"/>
        </w:types>
        <w:behaviors>
          <w:behavior w:val="content"/>
        </w:behaviors>
        <w:guid w:val="{F7585BF3-FBDF-4557-B9DE-381FFA6901A7}"/>
      </w:docPartPr>
      <w:docPartBody>
        <w:p w:rsidR="00555F46" w:rsidRDefault="00C839BE">
          <w:pPr>
            <w:pStyle w:val="AFC7DFF5F3C6494588FB1AA1D17ADF09"/>
          </w:pPr>
          <w:r w:rsidRPr="006446D0">
            <w:rPr>
              <w:color w:val="808080"/>
              <w:sz w:val="24"/>
              <w:szCs w:val="24"/>
            </w:rPr>
            <w:t>Click or tap here to enter text.</w:t>
          </w:r>
        </w:p>
      </w:docPartBody>
    </w:docPart>
    <w:docPart>
      <w:docPartPr>
        <w:name w:val="BA80B0E29CA94EDDB8950DF30BCAD628"/>
        <w:category>
          <w:name w:val="General"/>
          <w:gallery w:val="placeholder"/>
        </w:category>
        <w:types>
          <w:type w:val="bbPlcHdr"/>
        </w:types>
        <w:behaviors>
          <w:behavior w:val="content"/>
        </w:behaviors>
        <w:guid w:val="{9D02CA4E-CC23-463A-BAFF-74F28CC9865F}"/>
      </w:docPartPr>
      <w:docPartBody>
        <w:p w:rsidR="00555F46" w:rsidRDefault="00C839BE">
          <w:pPr>
            <w:pStyle w:val="BA80B0E29CA94EDDB8950DF30BCAD628"/>
          </w:pPr>
          <w:r w:rsidRPr="006446D0">
            <w:rPr>
              <w:color w:val="808080"/>
              <w:sz w:val="24"/>
              <w:szCs w:val="24"/>
            </w:rPr>
            <w:t>Click or tap here to enter text.</w:t>
          </w:r>
        </w:p>
      </w:docPartBody>
    </w:docPart>
    <w:docPart>
      <w:docPartPr>
        <w:name w:val="0821D561377A4962AFDD3B46E832B489"/>
        <w:category>
          <w:name w:val="General"/>
          <w:gallery w:val="placeholder"/>
        </w:category>
        <w:types>
          <w:type w:val="bbPlcHdr"/>
        </w:types>
        <w:behaviors>
          <w:behavior w:val="content"/>
        </w:behaviors>
        <w:guid w:val="{A7E2E1BD-CE92-43D4-9FFB-82CD778C734E}"/>
      </w:docPartPr>
      <w:docPartBody>
        <w:p w:rsidR="00555F46" w:rsidRDefault="00C839BE">
          <w:pPr>
            <w:pStyle w:val="0821D561377A4962AFDD3B46E832B489"/>
          </w:pPr>
          <w:r w:rsidRPr="006446D0">
            <w:rPr>
              <w:color w:val="808080"/>
              <w:sz w:val="24"/>
              <w:szCs w:val="24"/>
            </w:rPr>
            <w:t>Click or tap here to enter text.</w:t>
          </w:r>
        </w:p>
      </w:docPartBody>
    </w:docPart>
    <w:docPart>
      <w:docPartPr>
        <w:name w:val="9ECE59C732334DA2B603BD682241E641"/>
        <w:category>
          <w:name w:val="General"/>
          <w:gallery w:val="placeholder"/>
        </w:category>
        <w:types>
          <w:type w:val="bbPlcHdr"/>
        </w:types>
        <w:behaviors>
          <w:behavior w:val="content"/>
        </w:behaviors>
        <w:guid w:val="{72C3B198-6135-4F63-BFCC-109FB4118939}"/>
      </w:docPartPr>
      <w:docPartBody>
        <w:p w:rsidR="00555F46" w:rsidRDefault="00C839BE">
          <w:pPr>
            <w:pStyle w:val="9ECE59C732334DA2B603BD682241E641"/>
          </w:pPr>
          <w:r w:rsidRPr="006446D0">
            <w:rPr>
              <w:color w:val="808080"/>
              <w:sz w:val="24"/>
              <w:szCs w:val="24"/>
            </w:rPr>
            <w:t>Click or tap here to enter text.</w:t>
          </w:r>
        </w:p>
      </w:docPartBody>
    </w:docPart>
    <w:docPart>
      <w:docPartPr>
        <w:name w:val="7F40AF2AE3FC4FD6909C82AF41222CF2"/>
        <w:category>
          <w:name w:val="General"/>
          <w:gallery w:val="placeholder"/>
        </w:category>
        <w:types>
          <w:type w:val="bbPlcHdr"/>
        </w:types>
        <w:behaviors>
          <w:behavior w:val="content"/>
        </w:behaviors>
        <w:guid w:val="{737DF364-4A11-495F-8998-67C133913670}"/>
      </w:docPartPr>
      <w:docPartBody>
        <w:p w:rsidR="00555F46" w:rsidRDefault="00C839BE">
          <w:pPr>
            <w:pStyle w:val="7F40AF2AE3FC4FD6909C82AF41222CF2"/>
          </w:pPr>
          <w:r w:rsidRPr="006446D0">
            <w:rPr>
              <w:color w:val="808080"/>
              <w:sz w:val="24"/>
              <w:szCs w:val="24"/>
            </w:rPr>
            <w:t>Click or t</w:t>
          </w:r>
          <w:r w:rsidRPr="006446D0">
            <w:rPr>
              <w:color w:val="808080"/>
              <w:sz w:val="24"/>
              <w:szCs w:val="24"/>
            </w:rPr>
            <w:t>ap here to enter text.</w:t>
          </w:r>
        </w:p>
      </w:docPartBody>
    </w:docPart>
    <w:docPart>
      <w:docPartPr>
        <w:name w:val="42EC353BD82C467DBF5152A1656CC0A2"/>
        <w:category>
          <w:name w:val="General"/>
          <w:gallery w:val="placeholder"/>
        </w:category>
        <w:types>
          <w:type w:val="bbPlcHdr"/>
        </w:types>
        <w:behaviors>
          <w:behavior w:val="content"/>
        </w:behaviors>
        <w:guid w:val="{5E528365-2C5F-42FB-A399-3E8EB6717EA4}"/>
      </w:docPartPr>
      <w:docPartBody>
        <w:p w:rsidR="00074733" w:rsidRDefault="00C839BE" w:rsidP="001A42B0">
          <w:pPr>
            <w:rPr>
              <w:rStyle w:val="PlaceholderText"/>
            </w:rPr>
          </w:pPr>
          <w:r w:rsidRPr="00924023">
            <w:rPr>
              <w:rStyle w:val="PlaceholderText"/>
            </w:rPr>
            <w:t>Click or tap here to enter text.</w:t>
          </w:r>
          <w:r>
            <w:rPr>
              <w:rStyle w:val="PlaceholderText"/>
            </w:rPr>
            <w:t xml:space="preserve"> </w:t>
          </w:r>
          <w:r w:rsidRPr="00DE2EFE">
            <w:rPr>
              <w:rStyle w:val="PlaceholderText"/>
            </w:rPr>
            <w:t xml:space="preserve">Lorem ipsum dolor sit amet, consectetur adipiscing elit, sed do eiusmod tempor incididunt ut labore et dolore magna aliqua. Ut enim ad minim veniam, quis nostrud exercitation ullamco laboris nisi ut </w:t>
          </w:r>
          <w:r w:rsidRPr="00DE2EFE">
            <w:rPr>
              <w:rStyle w:val="PlaceholderText"/>
            </w:rPr>
            <w:t>aliquip ex ea commodo consequat. Duis aute irure dolor in reprehenderit in voluptate velit esse cillum dolore eu fugiat nulla pariatur. Excepteur sint occaecat cupidatat non proident, sunt in culpa qui officia deserunt mollit anim id est laborum.</w:t>
          </w:r>
        </w:p>
        <w:p w:rsidR="00074733" w:rsidRDefault="00C839BE" w:rsidP="001A42B0">
          <w:pPr>
            <w:rPr>
              <w:rStyle w:val="PlaceholderText"/>
            </w:rPr>
          </w:pPr>
        </w:p>
        <w:p w:rsidR="00074733" w:rsidRPr="00DE2EFE" w:rsidRDefault="00C839BE" w:rsidP="001A42B0">
          <w:pPr>
            <w:rPr>
              <w:rStyle w:val="PlaceholderText"/>
            </w:rPr>
          </w:pPr>
          <w:r w:rsidRPr="00451344">
            <w:rPr>
              <w:rStyle w:val="PlaceholderText"/>
            </w:rPr>
            <w:t>Lorem ip</w:t>
          </w:r>
          <w:r w:rsidRPr="00451344">
            <w:rPr>
              <w:rStyle w:val="PlaceholderText"/>
            </w:rPr>
            <w:t>sum dolor sit amet, consectetur adipiscing elit, sed do eiusmod tempor incididunt ut labore et dolore magna aliqua. Ut enim ad minim veniam, quis nostrud exercitation ullamco laboris nisi ut aliquip ex ea commodo consequat. Duis aute irure dolor in reprehe</w:t>
          </w:r>
          <w:r w:rsidRPr="00451344">
            <w:rPr>
              <w:rStyle w:val="PlaceholderText"/>
            </w:rPr>
            <w:t>nderit in voluptate velit esse cillum dolore eu fugiat nulla pariatur. Excepteur sint occaecat cupidatat non proident, sunt in culpa qui officia deserunt mollit anim id est laborum.</w:t>
          </w:r>
        </w:p>
        <w:p w:rsidR="00074733" w:rsidRDefault="00C839BE" w:rsidP="001A42B0">
          <w:pPr>
            <w:rPr>
              <w:rStyle w:val="PlaceholderText"/>
            </w:rPr>
          </w:pPr>
        </w:p>
        <w:p w:rsidR="00074733" w:rsidRDefault="00C839BE" w:rsidP="001A42B0">
          <w:pPr>
            <w:rPr>
              <w:rStyle w:val="PlaceholderText"/>
            </w:rPr>
          </w:pPr>
          <w:r w:rsidRPr="00451344">
            <w:rPr>
              <w:rStyle w:val="PlaceholderText"/>
            </w:rPr>
            <w:t>Lorem ipsum dolor sit amet, consectetur adipiscing elit, sed do eiusmod t</w:t>
          </w:r>
          <w:r w:rsidRPr="00451344">
            <w:rPr>
              <w:rStyle w:val="PlaceholderText"/>
            </w:rPr>
            <w:t>empor incididunt ut labore et dolore magna aliqua. Ut enim ad minim veniam, quis nostrud exercitation ullamco laboris nisi ut aliquip ex ea commodo consequat. Duis aute irure dolor in reprehenderit in voluptate velit esse cillum dolore eu fugiat nulla pari</w:t>
          </w:r>
          <w:r w:rsidRPr="00451344">
            <w:rPr>
              <w:rStyle w:val="PlaceholderText"/>
            </w:rPr>
            <w:t>atur. Excepteur sint occaecat cupidatat non proident, sunt in culpa qui officia deserunt mollit anim id est laborum.</w:t>
          </w:r>
        </w:p>
        <w:p w:rsidR="00074733" w:rsidRPr="00DE2EFE" w:rsidRDefault="00C839BE" w:rsidP="001A42B0">
          <w:pPr>
            <w:rPr>
              <w:rStyle w:val="PlaceholderText"/>
            </w:rPr>
          </w:pPr>
        </w:p>
        <w:p w:rsidR="00555F46" w:rsidRDefault="00C839BE">
          <w:pPr>
            <w:pStyle w:val="42EC353BD82C467DBF5152A1656CC0A2"/>
          </w:pPr>
          <w:r w:rsidRPr="00DE2EFE">
            <w:rPr>
              <w:rStyle w:val="PlaceholderText"/>
            </w:rPr>
            <w:t>Lorem ipsum dolor sit amet, consectetur adipiscing elit, sed do eiusmod tempor incididunt ut labore et dolore magna aliqua. Ut enim ad min</w:t>
          </w:r>
          <w:r w:rsidRPr="00DE2EFE">
            <w:rPr>
              <w:rStyle w:val="PlaceholderText"/>
            </w:rPr>
            <w:t>im veniam, quis nostrud exercitation ullamco laboris nisi ut aliquip ex ea commodo consequat. Duis aute irure dolor in reprehenderit in voluptate velit esse cillum dolore eu fugiat nulla pariatur. Excepteur sint occaecat cupidatat non proident, sunt in cul</w:t>
          </w:r>
          <w:r w:rsidRPr="00DE2EFE">
            <w:rPr>
              <w:rStyle w:val="PlaceholderText"/>
            </w:rPr>
            <w:t>pa qui officia deserunt mollit anim id est laborum.</w:t>
          </w:r>
        </w:p>
      </w:docPartBody>
    </w:docPart>
    <w:docPart>
      <w:docPartPr>
        <w:name w:val="E1482A55EAFB4F00AEF9BDCDFD9CB8AD"/>
        <w:category>
          <w:name w:val="General"/>
          <w:gallery w:val="placeholder"/>
        </w:category>
        <w:types>
          <w:type w:val="bbPlcHdr"/>
        </w:types>
        <w:behaviors>
          <w:behavior w:val="content"/>
        </w:behaviors>
        <w:guid w:val="{B7504C4F-F807-4D29-9744-9FB626A079B6}"/>
      </w:docPartPr>
      <w:docPartBody>
        <w:p w:rsidR="00555F46" w:rsidRDefault="00C839BE">
          <w:pPr>
            <w:pStyle w:val="E1482A55EAFB4F00AEF9BDCDFD9CB8AD"/>
          </w:pPr>
          <w:r w:rsidRPr="00924023">
            <w:rPr>
              <w:rStyle w:val="PlaceholderText"/>
            </w:rPr>
            <w:t>Click or tap here to enter text.</w:t>
          </w:r>
        </w:p>
      </w:docPartBody>
    </w:docPart>
    <w:docPart>
      <w:docPartPr>
        <w:name w:val="3896D35E4DB54949AF7B5134958DDD61"/>
        <w:category>
          <w:name w:val="General"/>
          <w:gallery w:val="placeholder"/>
        </w:category>
        <w:types>
          <w:type w:val="bbPlcHdr"/>
        </w:types>
        <w:behaviors>
          <w:behavior w:val="content"/>
        </w:behaviors>
        <w:guid w:val="{427BC9C2-15A6-4444-8991-04514DDCD966}"/>
      </w:docPartPr>
      <w:docPartBody>
        <w:p w:rsidR="00555F46" w:rsidRDefault="00C839BE">
          <w:pPr>
            <w:pStyle w:val="3896D35E4DB54949AF7B5134958DDD61"/>
          </w:pPr>
          <w:r w:rsidRPr="00924023">
            <w:rPr>
              <w:rStyle w:val="PlaceholderText"/>
            </w:rPr>
            <w:t>Click or tap here to enter text.</w:t>
          </w:r>
        </w:p>
      </w:docPartBody>
    </w:docPart>
    <w:docPart>
      <w:docPartPr>
        <w:name w:val="A9644C43480B47C3BE8369B9723A3E4B"/>
        <w:category>
          <w:name w:val="General"/>
          <w:gallery w:val="placeholder"/>
        </w:category>
        <w:types>
          <w:type w:val="bbPlcHdr"/>
        </w:types>
        <w:behaviors>
          <w:behavior w:val="content"/>
        </w:behaviors>
        <w:guid w:val="{360C0FDC-ABD7-43A4-A3A9-34B9BA71B84E}"/>
      </w:docPartPr>
      <w:docPartBody>
        <w:p w:rsidR="00555F46" w:rsidRDefault="00C839BE">
          <w:pPr>
            <w:pStyle w:val="A9644C43480B47C3BE8369B9723A3E4B"/>
          </w:pPr>
          <w:r w:rsidRPr="00924023">
            <w:rPr>
              <w:rStyle w:val="PlaceholderText"/>
            </w:rPr>
            <w:t>Choose an item.</w:t>
          </w:r>
        </w:p>
      </w:docPartBody>
    </w:docPart>
    <w:docPart>
      <w:docPartPr>
        <w:name w:val="BF44811A1B3F45E69AD531A52DED5F35"/>
        <w:category>
          <w:name w:val="General"/>
          <w:gallery w:val="placeholder"/>
        </w:category>
        <w:types>
          <w:type w:val="bbPlcHdr"/>
        </w:types>
        <w:behaviors>
          <w:behavior w:val="content"/>
        </w:behaviors>
        <w:guid w:val="{C1BE5131-21E3-4E4D-97E6-DBD1B1247CCA}"/>
      </w:docPartPr>
      <w:docPartBody>
        <w:p w:rsidR="00555F46" w:rsidRDefault="00C839BE">
          <w:pPr>
            <w:pStyle w:val="BF44811A1B3F45E69AD531A52DED5F35"/>
          </w:pPr>
          <w:r w:rsidRPr="005364CD">
            <w:rPr>
              <w:rStyle w:val="PlaceholderText"/>
            </w:rPr>
            <w:t>Choose an item.</w:t>
          </w:r>
        </w:p>
      </w:docPartBody>
    </w:docPart>
    <w:docPart>
      <w:docPartPr>
        <w:name w:val="87F7D64AE1134FCFAC70211DF4F6582E"/>
        <w:category>
          <w:name w:val="General"/>
          <w:gallery w:val="placeholder"/>
        </w:category>
        <w:types>
          <w:type w:val="bbPlcHdr"/>
        </w:types>
        <w:behaviors>
          <w:behavior w:val="content"/>
        </w:behaviors>
        <w:guid w:val="{D7B2A9B9-A8C6-451B-BC6D-3AB4E71396C0}"/>
      </w:docPartPr>
      <w:docPartBody>
        <w:p w:rsidR="00555F46" w:rsidRDefault="00C839BE">
          <w:pPr>
            <w:pStyle w:val="87F7D64AE1134FCFAC70211DF4F6582E"/>
          </w:pPr>
          <w:r w:rsidRPr="00924023">
            <w:rPr>
              <w:rStyle w:val="PlaceholderText"/>
            </w:rPr>
            <w:t>Click or tap here to enter text.</w:t>
          </w:r>
        </w:p>
      </w:docPartBody>
    </w:docPart>
    <w:docPart>
      <w:docPartPr>
        <w:name w:val="C10F71A5407C420C8BDF396085320566"/>
        <w:category>
          <w:name w:val="General"/>
          <w:gallery w:val="placeholder"/>
        </w:category>
        <w:types>
          <w:type w:val="bbPlcHdr"/>
        </w:types>
        <w:behaviors>
          <w:behavior w:val="content"/>
        </w:behaviors>
        <w:guid w:val="{2F5E02AF-31F6-460A-8226-CF44E8FA20B9}"/>
      </w:docPartPr>
      <w:docPartBody>
        <w:p w:rsidR="00555F46" w:rsidRDefault="00C839BE">
          <w:pPr>
            <w:pStyle w:val="C10F71A5407C420C8BDF396085320566"/>
          </w:pPr>
          <w:r w:rsidRPr="00924023">
            <w:rPr>
              <w:rStyle w:val="PlaceholderText"/>
            </w:rPr>
            <w:t>Click or tap here to enter text.</w:t>
          </w:r>
        </w:p>
      </w:docPartBody>
    </w:docPart>
    <w:docPart>
      <w:docPartPr>
        <w:name w:val="7FD605FDBB9142819663CE5130F002A2"/>
        <w:category>
          <w:name w:val="General"/>
          <w:gallery w:val="placeholder"/>
        </w:category>
        <w:types>
          <w:type w:val="bbPlcHdr"/>
        </w:types>
        <w:behaviors>
          <w:behavior w:val="content"/>
        </w:behaviors>
        <w:guid w:val="{15A2E0FF-33A6-4841-A8BC-51B5C29AD2AC}"/>
      </w:docPartPr>
      <w:docPartBody>
        <w:p w:rsidR="00555F46" w:rsidRDefault="00C839BE">
          <w:pPr>
            <w:pStyle w:val="7FD605FDBB9142819663CE5130F002A2"/>
          </w:pPr>
          <w:r w:rsidRPr="00924023">
            <w:rPr>
              <w:rStyle w:val="PlaceholderText"/>
            </w:rPr>
            <w:t>Click or tap here to enter text.</w:t>
          </w:r>
        </w:p>
      </w:docPartBody>
    </w:docPart>
    <w:docPart>
      <w:docPartPr>
        <w:name w:val="31BD78C104A04872A64337FFA3A73E7E"/>
        <w:category>
          <w:name w:val="General"/>
          <w:gallery w:val="placeholder"/>
        </w:category>
        <w:types>
          <w:type w:val="bbPlcHdr"/>
        </w:types>
        <w:behaviors>
          <w:behavior w:val="content"/>
        </w:behaviors>
        <w:guid w:val="{BE25A2B9-763F-4090-8A84-24E1A937D3C8}"/>
      </w:docPartPr>
      <w:docPartBody>
        <w:p w:rsidR="00555F46" w:rsidRDefault="00C839BE">
          <w:pPr>
            <w:pStyle w:val="31BD78C104A04872A64337FFA3A73E7E"/>
          </w:pPr>
          <w:r w:rsidRPr="00552A35">
            <w:rPr>
              <w:rStyle w:val="PlaceholderText"/>
            </w:rPr>
            <w:t xml:space="preserve">Choose </w:t>
          </w:r>
          <w:r w:rsidRPr="00552A35">
            <w:rPr>
              <w:rStyle w:val="PlaceholderText"/>
            </w:rPr>
            <w:t>an item.</w:t>
          </w:r>
        </w:p>
      </w:docPartBody>
    </w:docPart>
    <w:docPart>
      <w:docPartPr>
        <w:name w:val="6C3BF796C32D4C3B848A692082764710"/>
        <w:category>
          <w:name w:val="General"/>
          <w:gallery w:val="placeholder"/>
        </w:category>
        <w:types>
          <w:type w:val="bbPlcHdr"/>
        </w:types>
        <w:behaviors>
          <w:behavior w:val="content"/>
        </w:behaviors>
        <w:guid w:val="{609F72C6-18A5-48F2-A706-A9573FE526BA}"/>
      </w:docPartPr>
      <w:docPartBody>
        <w:p w:rsidR="00555F46" w:rsidRDefault="00C839BE">
          <w:pPr>
            <w:pStyle w:val="6C3BF796C32D4C3B848A692082764710"/>
          </w:pPr>
          <w:r w:rsidRPr="005364CD">
            <w:rPr>
              <w:rStyle w:val="PlaceholderText"/>
            </w:rPr>
            <w:t>Choose an item.</w:t>
          </w:r>
        </w:p>
      </w:docPartBody>
    </w:docPart>
    <w:docPart>
      <w:docPartPr>
        <w:name w:val="01D59F098FFF4DFEB46DC32738B42951"/>
        <w:category>
          <w:name w:val="General"/>
          <w:gallery w:val="placeholder"/>
        </w:category>
        <w:types>
          <w:type w:val="bbPlcHdr"/>
        </w:types>
        <w:behaviors>
          <w:behavior w:val="content"/>
        </w:behaviors>
        <w:guid w:val="{114A8131-5529-4D60-9633-DE65340B4262}"/>
      </w:docPartPr>
      <w:docPartBody>
        <w:p w:rsidR="00555F46" w:rsidRDefault="00C839BE">
          <w:pPr>
            <w:pStyle w:val="01D59F098FFF4DFEB46DC32738B42951"/>
          </w:pPr>
          <w:r w:rsidRPr="00924023">
            <w:rPr>
              <w:rStyle w:val="PlaceholderText"/>
            </w:rPr>
            <w:t>Click or tap here to enter text.</w:t>
          </w:r>
        </w:p>
      </w:docPartBody>
    </w:docPart>
    <w:docPart>
      <w:docPartPr>
        <w:name w:val="DD14B7D7F0C14F00930F6012CD401F2F"/>
        <w:category>
          <w:name w:val="General"/>
          <w:gallery w:val="placeholder"/>
        </w:category>
        <w:types>
          <w:type w:val="bbPlcHdr"/>
        </w:types>
        <w:behaviors>
          <w:behavior w:val="content"/>
        </w:behaviors>
        <w:guid w:val="{79816300-9A22-4765-B198-370832F7AA47}"/>
      </w:docPartPr>
      <w:docPartBody>
        <w:p w:rsidR="00555F46" w:rsidRDefault="00C839BE">
          <w:pPr>
            <w:pStyle w:val="DD14B7D7F0C14F00930F6012CD401F2F"/>
          </w:pPr>
          <w:r w:rsidRPr="00924023">
            <w:rPr>
              <w:rStyle w:val="PlaceholderText"/>
            </w:rPr>
            <w:t>Click or tap here to enter text.</w:t>
          </w:r>
        </w:p>
      </w:docPartBody>
    </w:docPart>
    <w:docPart>
      <w:docPartPr>
        <w:name w:val="9468F3A2612644AFB74F4133DD5CDC19"/>
        <w:category>
          <w:name w:val="General"/>
          <w:gallery w:val="placeholder"/>
        </w:category>
        <w:types>
          <w:type w:val="bbPlcHdr"/>
        </w:types>
        <w:behaviors>
          <w:behavior w:val="content"/>
        </w:behaviors>
        <w:guid w:val="{E0C3A1AB-B522-4870-8909-2E4B382ED84E}"/>
      </w:docPartPr>
      <w:docPartBody>
        <w:p w:rsidR="00555F46" w:rsidRDefault="00C839BE">
          <w:pPr>
            <w:pStyle w:val="9468F3A2612644AFB74F4133DD5CDC19"/>
          </w:pPr>
          <w:r w:rsidRPr="00924023">
            <w:rPr>
              <w:rStyle w:val="PlaceholderText"/>
            </w:rPr>
            <w:t>Click or tap here to enter text.</w:t>
          </w:r>
        </w:p>
      </w:docPartBody>
    </w:docPart>
    <w:docPart>
      <w:docPartPr>
        <w:name w:val="AC9E9E75C1DD46BC9AFDE63353BF0A64"/>
        <w:category>
          <w:name w:val="General"/>
          <w:gallery w:val="placeholder"/>
        </w:category>
        <w:types>
          <w:type w:val="bbPlcHdr"/>
        </w:types>
        <w:behaviors>
          <w:behavior w:val="content"/>
        </w:behaviors>
        <w:guid w:val="{084108AA-FD2A-46DF-B8A0-2B9726A151DE}"/>
      </w:docPartPr>
      <w:docPartBody>
        <w:p w:rsidR="00555F46" w:rsidRDefault="00C839BE">
          <w:pPr>
            <w:pStyle w:val="AC9E9E75C1DD46BC9AFDE63353BF0A64"/>
          </w:pPr>
          <w:r w:rsidRPr="00552A35">
            <w:rPr>
              <w:rStyle w:val="PlaceholderText"/>
            </w:rPr>
            <w:t>Choose an item.</w:t>
          </w:r>
        </w:p>
      </w:docPartBody>
    </w:docPart>
    <w:docPart>
      <w:docPartPr>
        <w:name w:val="86A949A27AC54C0CA8091C5AB6CDA2C0"/>
        <w:category>
          <w:name w:val="General"/>
          <w:gallery w:val="placeholder"/>
        </w:category>
        <w:types>
          <w:type w:val="bbPlcHdr"/>
        </w:types>
        <w:behaviors>
          <w:behavior w:val="content"/>
        </w:behaviors>
        <w:guid w:val="{8FAD7BF3-BEE1-46F8-8EF7-931B05F6A0D4}"/>
      </w:docPartPr>
      <w:docPartBody>
        <w:p w:rsidR="00555F46" w:rsidRDefault="00C839BE">
          <w:pPr>
            <w:pStyle w:val="86A949A27AC54C0CA8091C5AB6CDA2C0"/>
          </w:pPr>
          <w:r w:rsidRPr="005364CD">
            <w:rPr>
              <w:rStyle w:val="PlaceholderText"/>
            </w:rPr>
            <w:t>Choose an item.</w:t>
          </w:r>
        </w:p>
      </w:docPartBody>
    </w:docPart>
    <w:docPart>
      <w:docPartPr>
        <w:name w:val="E0F592F9D021497D87FA92942A2A7BA9"/>
        <w:category>
          <w:name w:val="General"/>
          <w:gallery w:val="placeholder"/>
        </w:category>
        <w:types>
          <w:type w:val="bbPlcHdr"/>
        </w:types>
        <w:behaviors>
          <w:behavior w:val="content"/>
        </w:behaviors>
        <w:guid w:val="{1F2D1A8F-6C36-45FC-B4EB-2BA7151CE985}"/>
      </w:docPartPr>
      <w:docPartBody>
        <w:p w:rsidR="00555F46" w:rsidRDefault="00C839BE">
          <w:pPr>
            <w:pStyle w:val="E0F592F9D021497D87FA92942A2A7BA9"/>
          </w:pPr>
          <w:r w:rsidRPr="00924023">
            <w:rPr>
              <w:rStyle w:val="PlaceholderText"/>
            </w:rPr>
            <w:t>Click or tap here to enter text.</w:t>
          </w:r>
        </w:p>
      </w:docPartBody>
    </w:docPart>
    <w:docPart>
      <w:docPartPr>
        <w:name w:val="56B209F8455042BB87E6845CD56F664E"/>
        <w:category>
          <w:name w:val="General"/>
          <w:gallery w:val="placeholder"/>
        </w:category>
        <w:types>
          <w:type w:val="bbPlcHdr"/>
        </w:types>
        <w:behaviors>
          <w:behavior w:val="content"/>
        </w:behaviors>
        <w:guid w:val="{2A3BB940-CD35-4217-8448-FBCF4E52D5AC}"/>
      </w:docPartPr>
      <w:docPartBody>
        <w:p w:rsidR="00555F46" w:rsidRDefault="00C839BE">
          <w:pPr>
            <w:pStyle w:val="56B209F8455042BB87E6845CD56F664E"/>
          </w:pPr>
          <w:r w:rsidRPr="00924023">
            <w:rPr>
              <w:rStyle w:val="PlaceholderText"/>
            </w:rPr>
            <w:t>Click or tap here to enter text.</w:t>
          </w:r>
        </w:p>
      </w:docPartBody>
    </w:docPart>
    <w:docPart>
      <w:docPartPr>
        <w:name w:val="C45FD5B7B0B04969B887DC7CE5C92685"/>
        <w:category>
          <w:name w:val="General"/>
          <w:gallery w:val="placeholder"/>
        </w:category>
        <w:types>
          <w:type w:val="bbPlcHdr"/>
        </w:types>
        <w:behaviors>
          <w:behavior w:val="content"/>
        </w:behaviors>
        <w:guid w:val="{B4DFFF7E-9E45-41C1-8CEE-C8843ABE39F8}"/>
      </w:docPartPr>
      <w:docPartBody>
        <w:p w:rsidR="00555F46" w:rsidRDefault="00C839BE">
          <w:pPr>
            <w:pStyle w:val="C45FD5B7B0B04969B887DC7CE5C92685"/>
          </w:pPr>
          <w:r w:rsidRPr="00924023">
            <w:rPr>
              <w:rStyle w:val="PlaceholderText"/>
            </w:rPr>
            <w:t>Click or tap here to enter text.</w:t>
          </w:r>
        </w:p>
      </w:docPartBody>
    </w:docPart>
    <w:docPart>
      <w:docPartPr>
        <w:name w:val="108BFE54DB4C4C92ABD2101A2679BF4E"/>
        <w:category>
          <w:name w:val="General"/>
          <w:gallery w:val="placeholder"/>
        </w:category>
        <w:types>
          <w:type w:val="bbPlcHdr"/>
        </w:types>
        <w:behaviors>
          <w:behavior w:val="content"/>
        </w:behaviors>
        <w:guid w:val="{DBBFE3F7-3A13-42CB-8711-40440E8705AE}"/>
      </w:docPartPr>
      <w:docPartBody>
        <w:p w:rsidR="00555F46" w:rsidRDefault="00C839BE">
          <w:pPr>
            <w:pStyle w:val="108BFE54DB4C4C92ABD2101A2679BF4E"/>
          </w:pPr>
          <w:r w:rsidRPr="00552A35">
            <w:rPr>
              <w:rStyle w:val="PlaceholderText"/>
            </w:rPr>
            <w:t>C</w:t>
          </w:r>
          <w:r w:rsidRPr="00552A35">
            <w:rPr>
              <w:rStyle w:val="PlaceholderText"/>
            </w:rPr>
            <w:t>hoose an item.</w:t>
          </w:r>
        </w:p>
      </w:docPartBody>
    </w:docPart>
    <w:docPart>
      <w:docPartPr>
        <w:name w:val="EC3E83DC559247C0B039CE4574C23EEC"/>
        <w:category>
          <w:name w:val="General"/>
          <w:gallery w:val="placeholder"/>
        </w:category>
        <w:types>
          <w:type w:val="bbPlcHdr"/>
        </w:types>
        <w:behaviors>
          <w:behavior w:val="content"/>
        </w:behaviors>
        <w:guid w:val="{BA3B0EF3-15ED-4ECE-9FB2-A63A3BF58C58}"/>
      </w:docPartPr>
      <w:docPartBody>
        <w:p w:rsidR="00555F46" w:rsidRDefault="00C839BE">
          <w:pPr>
            <w:pStyle w:val="EC3E83DC559247C0B039CE4574C23EEC"/>
          </w:pPr>
          <w:r w:rsidRPr="005364CD">
            <w:rPr>
              <w:rStyle w:val="PlaceholderText"/>
            </w:rPr>
            <w:t>Choose an item.</w:t>
          </w:r>
        </w:p>
      </w:docPartBody>
    </w:docPart>
    <w:docPart>
      <w:docPartPr>
        <w:name w:val="1B1B901DD5FB4A2E98068352A6227C01"/>
        <w:category>
          <w:name w:val="General"/>
          <w:gallery w:val="placeholder"/>
        </w:category>
        <w:types>
          <w:type w:val="bbPlcHdr"/>
        </w:types>
        <w:behaviors>
          <w:behavior w:val="content"/>
        </w:behaviors>
        <w:guid w:val="{C569D569-B917-4C50-B74B-DD45D2AA46FB}"/>
      </w:docPartPr>
      <w:docPartBody>
        <w:p w:rsidR="00555F46" w:rsidRDefault="00C839BE">
          <w:pPr>
            <w:pStyle w:val="1B1B901DD5FB4A2E98068352A6227C01"/>
          </w:pPr>
          <w:r w:rsidRPr="00924023">
            <w:rPr>
              <w:rStyle w:val="PlaceholderText"/>
            </w:rPr>
            <w:t>Click or tap here to enter text.</w:t>
          </w:r>
        </w:p>
      </w:docPartBody>
    </w:docPart>
    <w:docPart>
      <w:docPartPr>
        <w:name w:val="33999EC2C457443CB4A72F070C8A7525"/>
        <w:category>
          <w:name w:val="General"/>
          <w:gallery w:val="placeholder"/>
        </w:category>
        <w:types>
          <w:type w:val="bbPlcHdr"/>
        </w:types>
        <w:behaviors>
          <w:behavior w:val="content"/>
        </w:behaviors>
        <w:guid w:val="{D5212346-6675-4567-8C37-817429133568}"/>
      </w:docPartPr>
      <w:docPartBody>
        <w:p w:rsidR="00555F46" w:rsidRDefault="00C839BE">
          <w:pPr>
            <w:pStyle w:val="33999EC2C457443CB4A72F070C8A7525"/>
          </w:pPr>
          <w:r w:rsidRPr="00924023">
            <w:rPr>
              <w:rStyle w:val="PlaceholderText"/>
            </w:rPr>
            <w:t>Click or tap here to enter text.</w:t>
          </w:r>
        </w:p>
      </w:docPartBody>
    </w:docPart>
    <w:docPart>
      <w:docPartPr>
        <w:name w:val="D5E11DE271744F9E9FAC4213264E1940"/>
        <w:category>
          <w:name w:val="General"/>
          <w:gallery w:val="placeholder"/>
        </w:category>
        <w:types>
          <w:type w:val="bbPlcHdr"/>
        </w:types>
        <w:behaviors>
          <w:behavior w:val="content"/>
        </w:behaviors>
        <w:guid w:val="{F1B8A9EF-8CC3-40FF-9C8F-0B780C46D8BC}"/>
      </w:docPartPr>
      <w:docPartBody>
        <w:p w:rsidR="00555F46" w:rsidRDefault="00C839BE">
          <w:pPr>
            <w:pStyle w:val="D5E11DE271744F9E9FAC4213264E1940"/>
          </w:pPr>
          <w:r w:rsidRPr="00924023">
            <w:rPr>
              <w:rStyle w:val="PlaceholderText"/>
            </w:rPr>
            <w:t>Click or tap here to enter text.</w:t>
          </w:r>
        </w:p>
      </w:docPartBody>
    </w:docPart>
    <w:docPart>
      <w:docPartPr>
        <w:name w:val="132E1CB9085147809411D26F6021B32A"/>
        <w:category>
          <w:name w:val="General"/>
          <w:gallery w:val="placeholder"/>
        </w:category>
        <w:types>
          <w:type w:val="bbPlcHdr"/>
        </w:types>
        <w:behaviors>
          <w:behavior w:val="content"/>
        </w:behaviors>
        <w:guid w:val="{F1DCD50B-97D5-47E3-ADEC-5B87E454F7DA}"/>
      </w:docPartPr>
      <w:docPartBody>
        <w:p w:rsidR="00555F46" w:rsidRDefault="00C839BE">
          <w:pPr>
            <w:pStyle w:val="132E1CB9085147809411D26F6021B32A"/>
          </w:pPr>
          <w:r w:rsidRPr="00924023">
            <w:rPr>
              <w:rStyle w:val="PlaceholderText"/>
            </w:rPr>
            <w:t>Choose an item.</w:t>
          </w:r>
        </w:p>
      </w:docPartBody>
    </w:docPart>
    <w:docPart>
      <w:docPartPr>
        <w:name w:val="AABA2516FC424712AB1E65C91A290A17"/>
        <w:category>
          <w:name w:val="General"/>
          <w:gallery w:val="placeholder"/>
        </w:category>
        <w:types>
          <w:type w:val="bbPlcHdr"/>
        </w:types>
        <w:behaviors>
          <w:behavior w:val="content"/>
        </w:behaviors>
        <w:guid w:val="{FF7570A4-CF86-4054-98C1-72CD50BE5A53}"/>
      </w:docPartPr>
      <w:docPartBody>
        <w:p w:rsidR="00555F46" w:rsidRDefault="00C839BE">
          <w:pPr>
            <w:pStyle w:val="AABA2516FC424712AB1E65C91A290A17"/>
          </w:pPr>
          <w:r w:rsidRPr="005364CD">
            <w:rPr>
              <w:rStyle w:val="PlaceholderText"/>
            </w:rPr>
            <w:t>Choose an item.</w:t>
          </w:r>
        </w:p>
      </w:docPartBody>
    </w:docPart>
    <w:docPart>
      <w:docPartPr>
        <w:name w:val="DC374DB8E6544033B35C5FF2F8C96709"/>
        <w:category>
          <w:name w:val="General"/>
          <w:gallery w:val="placeholder"/>
        </w:category>
        <w:types>
          <w:type w:val="bbPlcHdr"/>
        </w:types>
        <w:behaviors>
          <w:behavior w:val="content"/>
        </w:behaviors>
        <w:guid w:val="{A6F06AE5-2A0A-435D-A0F7-5AFBD0317D11}"/>
      </w:docPartPr>
      <w:docPartBody>
        <w:p w:rsidR="00555F46" w:rsidRDefault="00C839BE">
          <w:pPr>
            <w:pStyle w:val="DC374DB8E6544033B35C5FF2F8C96709"/>
          </w:pPr>
          <w:r w:rsidRPr="00924023">
            <w:rPr>
              <w:rStyle w:val="PlaceholderText"/>
            </w:rPr>
            <w:t>Click or tap here to enter text.</w:t>
          </w:r>
        </w:p>
      </w:docPartBody>
    </w:docPart>
    <w:docPart>
      <w:docPartPr>
        <w:name w:val="E736834B27104D30A671E96D92F14BFA"/>
        <w:category>
          <w:name w:val="General"/>
          <w:gallery w:val="placeholder"/>
        </w:category>
        <w:types>
          <w:type w:val="bbPlcHdr"/>
        </w:types>
        <w:behaviors>
          <w:behavior w:val="content"/>
        </w:behaviors>
        <w:guid w:val="{3BDD322C-C257-4233-9140-3E2CD960DCD7}"/>
      </w:docPartPr>
      <w:docPartBody>
        <w:p w:rsidR="00555F46" w:rsidRDefault="00C839BE">
          <w:pPr>
            <w:pStyle w:val="E736834B27104D30A671E96D92F14BFA"/>
          </w:pPr>
          <w:r w:rsidRPr="00924023">
            <w:rPr>
              <w:rStyle w:val="PlaceholderText"/>
            </w:rPr>
            <w:t>Click or tap here to enter text.</w:t>
          </w:r>
        </w:p>
      </w:docPartBody>
    </w:docPart>
    <w:docPart>
      <w:docPartPr>
        <w:name w:val="9A2771542C944743A1D2D03B5FB3C596"/>
        <w:category>
          <w:name w:val="General"/>
          <w:gallery w:val="placeholder"/>
        </w:category>
        <w:types>
          <w:type w:val="bbPlcHdr"/>
        </w:types>
        <w:behaviors>
          <w:behavior w:val="content"/>
        </w:behaviors>
        <w:guid w:val="{DEBD2E54-425D-4080-BC3D-5CFBCA6C4577}"/>
      </w:docPartPr>
      <w:docPartBody>
        <w:p w:rsidR="00555F46" w:rsidRDefault="00C839BE">
          <w:pPr>
            <w:pStyle w:val="9A2771542C944743A1D2D03B5FB3C596"/>
          </w:pPr>
          <w:r w:rsidRPr="00924023">
            <w:rPr>
              <w:rStyle w:val="PlaceholderText"/>
            </w:rPr>
            <w:t xml:space="preserve">Click or tap here to enter </w:t>
          </w:r>
          <w:r w:rsidRPr="00924023">
            <w:rPr>
              <w:rStyle w:val="PlaceholderText"/>
            </w:rPr>
            <w:t>text.</w:t>
          </w:r>
        </w:p>
      </w:docPartBody>
    </w:docPart>
    <w:docPart>
      <w:docPartPr>
        <w:name w:val="34235FC272994461AFC3D92B1BB6322B"/>
        <w:category>
          <w:name w:val="General"/>
          <w:gallery w:val="placeholder"/>
        </w:category>
        <w:types>
          <w:type w:val="bbPlcHdr"/>
        </w:types>
        <w:behaviors>
          <w:behavior w:val="content"/>
        </w:behaviors>
        <w:guid w:val="{A61B91A3-5914-49D4-8B14-CF1913E5D33E}"/>
      </w:docPartPr>
      <w:docPartBody>
        <w:p w:rsidR="00555F46" w:rsidRDefault="00C839BE">
          <w:pPr>
            <w:pStyle w:val="34235FC272994461AFC3D92B1BB6322B"/>
          </w:pPr>
          <w:r w:rsidRPr="00552A35">
            <w:rPr>
              <w:rStyle w:val="PlaceholderText"/>
            </w:rPr>
            <w:t>Choose an item.</w:t>
          </w:r>
        </w:p>
      </w:docPartBody>
    </w:docPart>
    <w:docPart>
      <w:docPartPr>
        <w:name w:val="4791322B9745457AA4CAA0D0E32DB580"/>
        <w:category>
          <w:name w:val="General"/>
          <w:gallery w:val="placeholder"/>
        </w:category>
        <w:types>
          <w:type w:val="bbPlcHdr"/>
        </w:types>
        <w:behaviors>
          <w:behavior w:val="content"/>
        </w:behaviors>
        <w:guid w:val="{F6BC614F-181C-45DD-9CED-AAE728E2FC13}"/>
      </w:docPartPr>
      <w:docPartBody>
        <w:p w:rsidR="00555F46" w:rsidRDefault="00C839BE">
          <w:pPr>
            <w:pStyle w:val="4791322B9745457AA4CAA0D0E32DB580"/>
          </w:pPr>
          <w:r w:rsidRPr="005364CD">
            <w:rPr>
              <w:rStyle w:val="PlaceholderText"/>
            </w:rPr>
            <w:t>Choose an item.</w:t>
          </w:r>
        </w:p>
      </w:docPartBody>
    </w:docPart>
    <w:docPart>
      <w:docPartPr>
        <w:name w:val="4EB7F02E69B74EAE87F865AB9B275F84"/>
        <w:category>
          <w:name w:val="General"/>
          <w:gallery w:val="placeholder"/>
        </w:category>
        <w:types>
          <w:type w:val="bbPlcHdr"/>
        </w:types>
        <w:behaviors>
          <w:behavior w:val="content"/>
        </w:behaviors>
        <w:guid w:val="{3BCAB77D-F223-4F54-86AE-65373959F971}"/>
      </w:docPartPr>
      <w:docPartBody>
        <w:p w:rsidR="00555F46" w:rsidRDefault="00C839BE">
          <w:pPr>
            <w:pStyle w:val="4EB7F02E69B74EAE87F865AB9B275F84"/>
          </w:pPr>
          <w:r w:rsidRPr="00924023">
            <w:rPr>
              <w:rStyle w:val="PlaceholderText"/>
            </w:rPr>
            <w:t>Click or tap here to enter text.</w:t>
          </w:r>
        </w:p>
      </w:docPartBody>
    </w:docPart>
    <w:docPart>
      <w:docPartPr>
        <w:name w:val="E60C792BBBAC46CAB1D3BD9C231FD249"/>
        <w:category>
          <w:name w:val="General"/>
          <w:gallery w:val="placeholder"/>
        </w:category>
        <w:types>
          <w:type w:val="bbPlcHdr"/>
        </w:types>
        <w:behaviors>
          <w:behavior w:val="content"/>
        </w:behaviors>
        <w:guid w:val="{A9732AE6-AA37-42EA-B209-282E7D0DE13C}"/>
      </w:docPartPr>
      <w:docPartBody>
        <w:p w:rsidR="00555F46" w:rsidRDefault="00C839BE">
          <w:pPr>
            <w:pStyle w:val="E60C792BBBAC46CAB1D3BD9C231FD249"/>
          </w:pPr>
          <w:r w:rsidRPr="00924023">
            <w:rPr>
              <w:rStyle w:val="PlaceholderText"/>
            </w:rPr>
            <w:t>Click or tap here to enter text.</w:t>
          </w:r>
        </w:p>
      </w:docPartBody>
    </w:docPart>
    <w:docPart>
      <w:docPartPr>
        <w:name w:val="426103DDB1F641068679ADD55222875C"/>
        <w:category>
          <w:name w:val="General"/>
          <w:gallery w:val="placeholder"/>
        </w:category>
        <w:types>
          <w:type w:val="bbPlcHdr"/>
        </w:types>
        <w:behaviors>
          <w:behavior w:val="content"/>
        </w:behaviors>
        <w:guid w:val="{FDBBC4D4-63F9-42D2-AA81-D6799933B13E}"/>
      </w:docPartPr>
      <w:docPartBody>
        <w:p w:rsidR="00555F46" w:rsidRDefault="00C839BE">
          <w:pPr>
            <w:pStyle w:val="426103DDB1F641068679ADD55222875C"/>
          </w:pPr>
          <w:r w:rsidRPr="00924023">
            <w:rPr>
              <w:rStyle w:val="PlaceholderText"/>
            </w:rPr>
            <w:t>Click or tap here to enter text.</w:t>
          </w:r>
        </w:p>
      </w:docPartBody>
    </w:docPart>
    <w:docPart>
      <w:docPartPr>
        <w:name w:val="E98B57CF365E432C81A010CCFC06B8E4"/>
        <w:category>
          <w:name w:val="General"/>
          <w:gallery w:val="placeholder"/>
        </w:category>
        <w:types>
          <w:type w:val="bbPlcHdr"/>
        </w:types>
        <w:behaviors>
          <w:behavior w:val="content"/>
        </w:behaviors>
        <w:guid w:val="{EE8C24DE-66D1-4D19-B7EA-D6738458B530}"/>
      </w:docPartPr>
      <w:docPartBody>
        <w:p w:rsidR="00555F46" w:rsidRDefault="00C839BE">
          <w:pPr>
            <w:pStyle w:val="E98B57CF365E432C81A010CCFC06B8E4"/>
          </w:pPr>
          <w:r w:rsidRPr="00552A35">
            <w:rPr>
              <w:rStyle w:val="PlaceholderText"/>
            </w:rPr>
            <w:t>Choose an item.</w:t>
          </w:r>
        </w:p>
      </w:docPartBody>
    </w:docPart>
    <w:docPart>
      <w:docPartPr>
        <w:name w:val="6DEBBABCB8BC459096A8BF2F3102F4A2"/>
        <w:category>
          <w:name w:val="General"/>
          <w:gallery w:val="placeholder"/>
        </w:category>
        <w:types>
          <w:type w:val="bbPlcHdr"/>
        </w:types>
        <w:behaviors>
          <w:behavior w:val="content"/>
        </w:behaviors>
        <w:guid w:val="{448665BB-6F92-4E0B-AAE5-5560F74E415C}"/>
      </w:docPartPr>
      <w:docPartBody>
        <w:p w:rsidR="00555F46" w:rsidRDefault="00C839BE">
          <w:pPr>
            <w:pStyle w:val="6DEBBABCB8BC459096A8BF2F3102F4A2"/>
          </w:pPr>
          <w:r w:rsidRPr="005364CD">
            <w:rPr>
              <w:rStyle w:val="PlaceholderText"/>
            </w:rPr>
            <w:t>Choose an item.</w:t>
          </w:r>
        </w:p>
      </w:docPartBody>
    </w:docPart>
    <w:docPart>
      <w:docPartPr>
        <w:name w:val="BD76A456FBB649FAA68581BAEF31E8BE"/>
        <w:category>
          <w:name w:val="General"/>
          <w:gallery w:val="placeholder"/>
        </w:category>
        <w:types>
          <w:type w:val="bbPlcHdr"/>
        </w:types>
        <w:behaviors>
          <w:behavior w:val="content"/>
        </w:behaviors>
        <w:guid w:val="{8DA18CD1-4FC9-419F-85C6-9BC13E49984D}"/>
      </w:docPartPr>
      <w:docPartBody>
        <w:p w:rsidR="00555F46" w:rsidRDefault="00C839BE">
          <w:pPr>
            <w:pStyle w:val="BD76A456FBB649FAA68581BAEF31E8BE"/>
          </w:pPr>
          <w:r w:rsidRPr="00924023">
            <w:rPr>
              <w:rStyle w:val="PlaceholderText"/>
            </w:rPr>
            <w:t>Click or tap here to enter text.</w:t>
          </w:r>
        </w:p>
      </w:docPartBody>
    </w:docPart>
    <w:docPart>
      <w:docPartPr>
        <w:name w:val="72AE81A1530047E4A12F790F16EFC2CD"/>
        <w:category>
          <w:name w:val="General"/>
          <w:gallery w:val="placeholder"/>
        </w:category>
        <w:types>
          <w:type w:val="bbPlcHdr"/>
        </w:types>
        <w:behaviors>
          <w:behavior w:val="content"/>
        </w:behaviors>
        <w:guid w:val="{A2C3FB3A-EC40-425E-86A5-0EA9832D5B08}"/>
      </w:docPartPr>
      <w:docPartBody>
        <w:p w:rsidR="00555F46" w:rsidRDefault="00C839BE">
          <w:pPr>
            <w:pStyle w:val="72AE81A1530047E4A12F790F16EFC2CD"/>
          </w:pPr>
          <w:r w:rsidRPr="00924023">
            <w:rPr>
              <w:rStyle w:val="PlaceholderText"/>
            </w:rPr>
            <w:t>Click or tap here to enter text.</w:t>
          </w:r>
        </w:p>
      </w:docPartBody>
    </w:docPart>
    <w:docPart>
      <w:docPartPr>
        <w:name w:val="49A1B395C4644B2594438389789265A9"/>
        <w:category>
          <w:name w:val="General"/>
          <w:gallery w:val="placeholder"/>
        </w:category>
        <w:types>
          <w:type w:val="bbPlcHdr"/>
        </w:types>
        <w:behaviors>
          <w:behavior w:val="content"/>
        </w:behaviors>
        <w:guid w:val="{3295E6A4-AC8E-429B-8011-F5560168A2E3}"/>
      </w:docPartPr>
      <w:docPartBody>
        <w:p w:rsidR="00555F46" w:rsidRDefault="00C839BE">
          <w:pPr>
            <w:pStyle w:val="49A1B395C4644B2594438389789265A9"/>
          </w:pPr>
          <w:r w:rsidRPr="00924023">
            <w:rPr>
              <w:rStyle w:val="PlaceholderText"/>
            </w:rPr>
            <w:t xml:space="preserve">Click or tap here to </w:t>
          </w:r>
          <w:r w:rsidRPr="00924023">
            <w:rPr>
              <w:rStyle w:val="PlaceholderText"/>
            </w:rPr>
            <w:t>enter text.</w:t>
          </w:r>
        </w:p>
      </w:docPartBody>
    </w:docPart>
    <w:docPart>
      <w:docPartPr>
        <w:name w:val="E647D1E03638462096EC25EEA873EF69"/>
        <w:category>
          <w:name w:val="General"/>
          <w:gallery w:val="placeholder"/>
        </w:category>
        <w:types>
          <w:type w:val="bbPlcHdr"/>
        </w:types>
        <w:behaviors>
          <w:behavior w:val="content"/>
        </w:behaviors>
        <w:guid w:val="{52D8E8DC-EB37-43CC-9F38-6F426A01A44D}"/>
      </w:docPartPr>
      <w:docPartBody>
        <w:p w:rsidR="00555F46" w:rsidRDefault="00C839BE">
          <w:pPr>
            <w:pStyle w:val="E647D1E03638462096EC25EEA873EF69"/>
          </w:pPr>
          <w:r w:rsidRPr="00552A35">
            <w:rPr>
              <w:rStyle w:val="PlaceholderText"/>
            </w:rPr>
            <w:t>Choose an item.</w:t>
          </w:r>
        </w:p>
      </w:docPartBody>
    </w:docPart>
    <w:docPart>
      <w:docPartPr>
        <w:name w:val="BD407EFD145346C28F5CE6BAC88E75E0"/>
        <w:category>
          <w:name w:val="General"/>
          <w:gallery w:val="placeholder"/>
        </w:category>
        <w:types>
          <w:type w:val="bbPlcHdr"/>
        </w:types>
        <w:behaviors>
          <w:behavior w:val="content"/>
        </w:behaviors>
        <w:guid w:val="{907A9C31-DC5B-421E-969A-8C41A6EE392F}"/>
      </w:docPartPr>
      <w:docPartBody>
        <w:p w:rsidR="00555F46" w:rsidRDefault="00C839BE">
          <w:pPr>
            <w:pStyle w:val="BD407EFD145346C28F5CE6BAC88E75E0"/>
          </w:pPr>
          <w:r w:rsidRPr="005364CD">
            <w:rPr>
              <w:rStyle w:val="PlaceholderText"/>
            </w:rPr>
            <w:t>Choose an item.</w:t>
          </w:r>
        </w:p>
      </w:docPartBody>
    </w:docPart>
    <w:docPart>
      <w:docPartPr>
        <w:name w:val="E8E0FA18605E4F86A322AFDB73063756"/>
        <w:category>
          <w:name w:val="General"/>
          <w:gallery w:val="placeholder"/>
        </w:category>
        <w:types>
          <w:type w:val="bbPlcHdr"/>
        </w:types>
        <w:behaviors>
          <w:behavior w:val="content"/>
        </w:behaviors>
        <w:guid w:val="{E63968B8-5C1F-43C9-A6D0-19C3D6742753}"/>
      </w:docPartPr>
      <w:docPartBody>
        <w:p w:rsidR="00555F46" w:rsidRDefault="00C839BE">
          <w:pPr>
            <w:pStyle w:val="E8E0FA18605E4F86A322AFDB73063756"/>
          </w:pPr>
          <w:r w:rsidRPr="00924023">
            <w:rPr>
              <w:rStyle w:val="PlaceholderText"/>
            </w:rPr>
            <w:t>Click or tap here to enter text.</w:t>
          </w:r>
        </w:p>
      </w:docPartBody>
    </w:docPart>
    <w:docPart>
      <w:docPartPr>
        <w:name w:val="5E4CCB607D7546FB807E738FA9214F4A"/>
        <w:category>
          <w:name w:val="General"/>
          <w:gallery w:val="placeholder"/>
        </w:category>
        <w:types>
          <w:type w:val="bbPlcHdr"/>
        </w:types>
        <w:behaviors>
          <w:behavior w:val="content"/>
        </w:behaviors>
        <w:guid w:val="{FF257BF9-A200-43A7-B16F-CDB7107E3BD3}"/>
      </w:docPartPr>
      <w:docPartBody>
        <w:p w:rsidR="00555F46" w:rsidRDefault="00C839BE">
          <w:pPr>
            <w:pStyle w:val="5E4CCB607D7546FB807E738FA9214F4A"/>
          </w:pPr>
          <w:r w:rsidRPr="00924023">
            <w:rPr>
              <w:rStyle w:val="PlaceholderText"/>
            </w:rPr>
            <w:t>Click or tap here to enter text.</w:t>
          </w:r>
        </w:p>
      </w:docPartBody>
    </w:docPart>
    <w:docPart>
      <w:docPartPr>
        <w:name w:val="1BB4D96DD2094CEBB198B15464E6908D"/>
        <w:category>
          <w:name w:val="General"/>
          <w:gallery w:val="placeholder"/>
        </w:category>
        <w:types>
          <w:type w:val="bbPlcHdr"/>
        </w:types>
        <w:behaviors>
          <w:behavior w:val="content"/>
        </w:behaviors>
        <w:guid w:val="{CCF51BDC-C0B2-4297-91D0-45EADD71594A}"/>
      </w:docPartPr>
      <w:docPartBody>
        <w:p w:rsidR="00555F46" w:rsidRDefault="00C839BE">
          <w:pPr>
            <w:pStyle w:val="1BB4D96DD2094CEBB198B15464E6908D"/>
          </w:pPr>
          <w:r w:rsidRPr="00924023">
            <w:rPr>
              <w:rStyle w:val="PlaceholderText"/>
            </w:rPr>
            <w:t>Click or tap here to enter text.</w:t>
          </w:r>
        </w:p>
      </w:docPartBody>
    </w:docPart>
    <w:docPart>
      <w:docPartPr>
        <w:name w:val="DB421DB316CC4F11B35DFA71783C8258"/>
        <w:category>
          <w:name w:val="General"/>
          <w:gallery w:val="placeholder"/>
        </w:category>
        <w:types>
          <w:type w:val="bbPlcHdr"/>
        </w:types>
        <w:behaviors>
          <w:behavior w:val="content"/>
        </w:behaviors>
        <w:guid w:val="{10E91EC7-8018-4892-8B8E-D38C9947FB2F}"/>
      </w:docPartPr>
      <w:docPartBody>
        <w:p w:rsidR="00555F46" w:rsidRDefault="00C839BE">
          <w:pPr>
            <w:pStyle w:val="DB421DB316CC4F11B35DFA71783C8258"/>
          </w:pPr>
          <w:r w:rsidRPr="00552A35">
            <w:rPr>
              <w:rStyle w:val="PlaceholderText"/>
            </w:rPr>
            <w:t>Choose an item.</w:t>
          </w:r>
        </w:p>
      </w:docPartBody>
    </w:docPart>
    <w:docPart>
      <w:docPartPr>
        <w:name w:val="FFA3FA93B13A4142A36C9829DC4DA8C9"/>
        <w:category>
          <w:name w:val="General"/>
          <w:gallery w:val="placeholder"/>
        </w:category>
        <w:types>
          <w:type w:val="bbPlcHdr"/>
        </w:types>
        <w:behaviors>
          <w:behavior w:val="content"/>
        </w:behaviors>
        <w:guid w:val="{31B2543F-1AFC-4091-AAF1-8495D0A65D42}"/>
      </w:docPartPr>
      <w:docPartBody>
        <w:p w:rsidR="00555F46" w:rsidRDefault="00C839BE">
          <w:pPr>
            <w:pStyle w:val="FFA3FA93B13A4142A36C9829DC4DA8C9"/>
          </w:pPr>
          <w:r w:rsidRPr="005364CD">
            <w:rPr>
              <w:rStyle w:val="PlaceholderText"/>
            </w:rPr>
            <w:t>Choose an item.</w:t>
          </w:r>
        </w:p>
      </w:docPartBody>
    </w:docPart>
    <w:docPart>
      <w:docPartPr>
        <w:name w:val="2320F8DB58814AE0B57099A07A91F645"/>
        <w:category>
          <w:name w:val="General"/>
          <w:gallery w:val="placeholder"/>
        </w:category>
        <w:types>
          <w:type w:val="bbPlcHdr"/>
        </w:types>
        <w:behaviors>
          <w:behavior w:val="content"/>
        </w:behaviors>
        <w:guid w:val="{E6C3A8BA-48EF-4A27-B45C-A10375978A92}"/>
      </w:docPartPr>
      <w:docPartBody>
        <w:p w:rsidR="00555F46" w:rsidRDefault="00C839BE">
          <w:pPr>
            <w:pStyle w:val="2320F8DB58814AE0B57099A07A91F645"/>
          </w:pPr>
          <w:r w:rsidRPr="00924023">
            <w:rPr>
              <w:rStyle w:val="PlaceholderText"/>
            </w:rPr>
            <w:t>Click or tap here to enter text.</w:t>
          </w:r>
        </w:p>
      </w:docPartBody>
    </w:docPart>
    <w:docPart>
      <w:docPartPr>
        <w:name w:val="45A14C1A84BA4BB0B05398E9157D117A"/>
        <w:category>
          <w:name w:val="General"/>
          <w:gallery w:val="placeholder"/>
        </w:category>
        <w:types>
          <w:type w:val="bbPlcHdr"/>
        </w:types>
        <w:behaviors>
          <w:behavior w:val="content"/>
        </w:behaviors>
        <w:guid w:val="{072B7B14-F03D-4DF2-875E-207FB3735151}"/>
      </w:docPartPr>
      <w:docPartBody>
        <w:p w:rsidR="00555F46" w:rsidRDefault="00C839BE">
          <w:pPr>
            <w:pStyle w:val="45A14C1A84BA4BB0B05398E9157D117A"/>
          </w:pPr>
          <w:r w:rsidRPr="00064F11">
            <w:rPr>
              <w:color w:val="808080"/>
              <w:sz w:val="24"/>
              <w:szCs w:val="24"/>
            </w:rPr>
            <w:t>Click or tap here to enter text.</w:t>
          </w:r>
        </w:p>
      </w:docPartBody>
    </w:docPart>
    <w:docPart>
      <w:docPartPr>
        <w:name w:val="C7796FC98320404989FA52A5E8086731"/>
        <w:category>
          <w:name w:val="General"/>
          <w:gallery w:val="placeholder"/>
        </w:category>
        <w:types>
          <w:type w:val="bbPlcHdr"/>
        </w:types>
        <w:behaviors>
          <w:behavior w:val="content"/>
        </w:behaviors>
        <w:guid w:val="{D1837470-E8E2-4BF2-970F-C2B4545E15B9}"/>
      </w:docPartPr>
      <w:docPartBody>
        <w:p w:rsidR="00555F46" w:rsidRDefault="00C839BE">
          <w:pPr>
            <w:pStyle w:val="C7796FC98320404989FA52A5E8086731"/>
          </w:pPr>
          <w:r w:rsidRPr="00064F11">
            <w:rPr>
              <w:color w:val="808080"/>
              <w:sz w:val="24"/>
              <w:szCs w:val="24"/>
            </w:rPr>
            <w:t>Click or tap he</w:t>
          </w:r>
          <w:r w:rsidRPr="00064F11">
            <w:rPr>
              <w:color w:val="808080"/>
              <w:sz w:val="24"/>
              <w:szCs w:val="24"/>
            </w:rPr>
            <w:t>re to enter text.</w:t>
          </w:r>
        </w:p>
      </w:docPartBody>
    </w:docPart>
    <w:docPart>
      <w:docPartPr>
        <w:name w:val="CFE563A208064BCFA893E8A8172EED51"/>
        <w:category>
          <w:name w:val="General"/>
          <w:gallery w:val="placeholder"/>
        </w:category>
        <w:types>
          <w:type w:val="bbPlcHdr"/>
        </w:types>
        <w:behaviors>
          <w:behavior w:val="content"/>
        </w:behaviors>
        <w:guid w:val="{1E3C477D-3876-49FA-9AF7-3A9A6004DBAD}"/>
      </w:docPartPr>
      <w:docPartBody>
        <w:p w:rsidR="00555F46" w:rsidRDefault="00C839BE">
          <w:pPr>
            <w:pStyle w:val="CFE563A208064BCFA893E8A8172EED51"/>
          </w:pPr>
          <w:r w:rsidRPr="00064F11">
            <w:rPr>
              <w:color w:val="808080"/>
            </w:rPr>
            <w:t>Choose an item.</w:t>
          </w:r>
        </w:p>
      </w:docPartBody>
    </w:docPart>
    <w:docPart>
      <w:docPartPr>
        <w:name w:val="90E5E05C74B44A98BC64A2D7A515D21C"/>
        <w:category>
          <w:name w:val="General"/>
          <w:gallery w:val="placeholder"/>
        </w:category>
        <w:types>
          <w:type w:val="bbPlcHdr"/>
        </w:types>
        <w:behaviors>
          <w:behavior w:val="content"/>
        </w:behaviors>
        <w:guid w:val="{052592BD-668A-4A06-BA71-567E27C4A8F5}"/>
      </w:docPartPr>
      <w:docPartBody>
        <w:p w:rsidR="00555F46" w:rsidRDefault="00C839BE">
          <w:pPr>
            <w:pStyle w:val="90E5E05C74B44A98BC64A2D7A515D21C"/>
          </w:pPr>
          <w:r w:rsidRPr="00064F11">
            <w:rPr>
              <w:color w:val="808080"/>
            </w:rPr>
            <w:t>Choose an item.</w:t>
          </w:r>
        </w:p>
      </w:docPartBody>
    </w:docPart>
    <w:docPart>
      <w:docPartPr>
        <w:name w:val="BE66A924989C40B6A852F1FD4C64E56A"/>
        <w:category>
          <w:name w:val="General"/>
          <w:gallery w:val="placeholder"/>
        </w:category>
        <w:types>
          <w:type w:val="bbPlcHdr"/>
        </w:types>
        <w:behaviors>
          <w:behavior w:val="content"/>
        </w:behaviors>
        <w:guid w:val="{621CC69B-531F-496C-BE68-BDB54B70BAA4}"/>
      </w:docPartPr>
      <w:docPartBody>
        <w:p w:rsidR="00555F46" w:rsidRDefault="00C839BE">
          <w:pPr>
            <w:pStyle w:val="BE66A924989C40B6A852F1FD4C64E56A"/>
          </w:pPr>
          <w:r w:rsidRPr="00064F11">
            <w:rPr>
              <w:color w:val="808080"/>
              <w:sz w:val="24"/>
              <w:szCs w:val="24"/>
            </w:rPr>
            <w:t>Click or tap here to enter text.</w:t>
          </w:r>
        </w:p>
      </w:docPartBody>
    </w:docPart>
    <w:docPart>
      <w:docPartPr>
        <w:name w:val="C6645FFC4A694100A3B46245BDDB659D"/>
        <w:category>
          <w:name w:val="General"/>
          <w:gallery w:val="placeholder"/>
        </w:category>
        <w:types>
          <w:type w:val="bbPlcHdr"/>
        </w:types>
        <w:behaviors>
          <w:behavior w:val="content"/>
        </w:behaviors>
        <w:guid w:val="{27EA4750-D969-4B04-806A-1A6B68838D16}"/>
      </w:docPartPr>
      <w:docPartBody>
        <w:p w:rsidR="00555F46" w:rsidRDefault="00C839BE">
          <w:pPr>
            <w:pStyle w:val="C6645FFC4A694100A3B46245BDDB659D"/>
          </w:pPr>
          <w:r w:rsidRPr="00064F11">
            <w:rPr>
              <w:color w:val="808080"/>
              <w:sz w:val="24"/>
              <w:szCs w:val="24"/>
            </w:rPr>
            <w:t>Click or tap here to enter text.</w:t>
          </w:r>
        </w:p>
      </w:docPartBody>
    </w:docPart>
    <w:docPart>
      <w:docPartPr>
        <w:name w:val="BC74196952434AC7A51E132797BD3298"/>
        <w:category>
          <w:name w:val="General"/>
          <w:gallery w:val="placeholder"/>
        </w:category>
        <w:types>
          <w:type w:val="bbPlcHdr"/>
        </w:types>
        <w:behaviors>
          <w:behavior w:val="content"/>
        </w:behaviors>
        <w:guid w:val="{01EEF09E-6E37-4BB7-9405-A0973076C386}"/>
      </w:docPartPr>
      <w:docPartBody>
        <w:p w:rsidR="00555F46" w:rsidRDefault="00C839BE">
          <w:pPr>
            <w:pStyle w:val="BC74196952434AC7A51E132797BD3298"/>
          </w:pPr>
          <w:r w:rsidRPr="00064F11">
            <w:rPr>
              <w:color w:val="808080"/>
              <w:sz w:val="24"/>
              <w:szCs w:val="24"/>
            </w:rPr>
            <w:t>Click or tap here to enter text.</w:t>
          </w:r>
        </w:p>
      </w:docPartBody>
    </w:docPart>
    <w:docPart>
      <w:docPartPr>
        <w:name w:val="F12BD51400ED478A9279533711A9E617"/>
        <w:category>
          <w:name w:val="General"/>
          <w:gallery w:val="placeholder"/>
        </w:category>
        <w:types>
          <w:type w:val="bbPlcHdr"/>
        </w:types>
        <w:behaviors>
          <w:behavior w:val="content"/>
        </w:behaviors>
        <w:guid w:val="{7B5BA73E-C931-41ED-825F-A69D054B4F54}"/>
      </w:docPartPr>
      <w:docPartBody>
        <w:p w:rsidR="00555F46" w:rsidRDefault="00C839BE">
          <w:pPr>
            <w:pStyle w:val="F12BD51400ED478A9279533711A9E617"/>
          </w:pPr>
          <w:r w:rsidRPr="00064F11">
            <w:rPr>
              <w:color w:val="808080"/>
            </w:rPr>
            <w:t>Choose an item.</w:t>
          </w:r>
        </w:p>
      </w:docPartBody>
    </w:docPart>
    <w:docPart>
      <w:docPartPr>
        <w:name w:val="5A840DCAE39B490B9C3A5566E406EE5D"/>
        <w:category>
          <w:name w:val="General"/>
          <w:gallery w:val="placeholder"/>
        </w:category>
        <w:types>
          <w:type w:val="bbPlcHdr"/>
        </w:types>
        <w:behaviors>
          <w:behavior w:val="content"/>
        </w:behaviors>
        <w:guid w:val="{871A461D-ABF3-476B-8982-B01D56F63D9D}"/>
      </w:docPartPr>
      <w:docPartBody>
        <w:p w:rsidR="00555F46" w:rsidRDefault="00C839BE">
          <w:pPr>
            <w:pStyle w:val="5A840DCAE39B490B9C3A5566E406EE5D"/>
          </w:pPr>
          <w:r w:rsidRPr="00064F11">
            <w:rPr>
              <w:color w:val="808080"/>
            </w:rPr>
            <w:t>Choose an item.</w:t>
          </w:r>
        </w:p>
      </w:docPartBody>
    </w:docPart>
    <w:docPart>
      <w:docPartPr>
        <w:name w:val="0C3F1FE04EAC4FC59B7754568CAA77C7"/>
        <w:category>
          <w:name w:val="General"/>
          <w:gallery w:val="placeholder"/>
        </w:category>
        <w:types>
          <w:type w:val="bbPlcHdr"/>
        </w:types>
        <w:behaviors>
          <w:behavior w:val="content"/>
        </w:behaviors>
        <w:guid w:val="{D16B1009-FFC8-43C8-9C19-9CDDDB866862}"/>
      </w:docPartPr>
      <w:docPartBody>
        <w:p w:rsidR="00555F46" w:rsidRDefault="00C839BE">
          <w:pPr>
            <w:pStyle w:val="0C3F1FE04EAC4FC59B7754568CAA77C7"/>
          </w:pPr>
          <w:r w:rsidRPr="00064F11">
            <w:rPr>
              <w:color w:val="808080"/>
              <w:sz w:val="24"/>
              <w:szCs w:val="24"/>
            </w:rPr>
            <w:t>Click or tap here to enter text.</w:t>
          </w:r>
        </w:p>
      </w:docPartBody>
    </w:docPart>
    <w:docPart>
      <w:docPartPr>
        <w:name w:val="0A3ECAAB63DD40ED91E69CA1E17CCDE7"/>
        <w:category>
          <w:name w:val="General"/>
          <w:gallery w:val="placeholder"/>
        </w:category>
        <w:types>
          <w:type w:val="bbPlcHdr"/>
        </w:types>
        <w:behaviors>
          <w:behavior w:val="content"/>
        </w:behaviors>
        <w:guid w:val="{2E12C0C3-2B53-48BB-9E74-540FA85135F6}"/>
      </w:docPartPr>
      <w:docPartBody>
        <w:p w:rsidR="00555F46" w:rsidRDefault="00C839BE">
          <w:pPr>
            <w:pStyle w:val="0A3ECAAB63DD40ED91E69CA1E17CCDE7"/>
          </w:pPr>
          <w:r w:rsidRPr="00064F11">
            <w:rPr>
              <w:color w:val="808080"/>
              <w:sz w:val="24"/>
              <w:szCs w:val="24"/>
            </w:rPr>
            <w:t>Click or tap here to enter text.</w:t>
          </w:r>
        </w:p>
      </w:docPartBody>
    </w:docPart>
    <w:docPart>
      <w:docPartPr>
        <w:name w:val="703495E9BB5D483F8BD5B087FBE933B5"/>
        <w:category>
          <w:name w:val="General"/>
          <w:gallery w:val="placeholder"/>
        </w:category>
        <w:types>
          <w:type w:val="bbPlcHdr"/>
        </w:types>
        <w:behaviors>
          <w:behavior w:val="content"/>
        </w:behaviors>
        <w:guid w:val="{CF968519-AA60-4212-99C9-18F8DC7BF604}"/>
      </w:docPartPr>
      <w:docPartBody>
        <w:p w:rsidR="00555F46" w:rsidRDefault="00C839BE">
          <w:pPr>
            <w:pStyle w:val="703495E9BB5D483F8BD5B087FBE933B5"/>
          </w:pPr>
          <w:r w:rsidRPr="00064F11">
            <w:rPr>
              <w:color w:val="808080"/>
              <w:sz w:val="24"/>
              <w:szCs w:val="24"/>
            </w:rPr>
            <w:t xml:space="preserve">Click or </w:t>
          </w:r>
          <w:r w:rsidRPr="00064F11">
            <w:rPr>
              <w:color w:val="808080"/>
              <w:sz w:val="24"/>
              <w:szCs w:val="24"/>
            </w:rPr>
            <w:t>tap here to enter text.</w:t>
          </w:r>
        </w:p>
      </w:docPartBody>
    </w:docPart>
    <w:docPart>
      <w:docPartPr>
        <w:name w:val="B036E0CC36AE40C4AE85B8AF123C6306"/>
        <w:category>
          <w:name w:val="General"/>
          <w:gallery w:val="placeholder"/>
        </w:category>
        <w:types>
          <w:type w:val="bbPlcHdr"/>
        </w:types>
        <w:behaviors>
          <w:behavior w:val="content"/>
        </w:behaviors>
        <w:guid w:val="{E466CBF5-D272-457F-9011-2CFD332B8B67}"/>
      </w:docPartPr>
      <w:docPartBody>
        <w:p w:rsidR="00555F46" w:rsidRDefault="00C839BE">
          <w:pPr>
            <w:pStyle w:val="B036E0CC36AE40C4AE85B8AF123C6306"/>
          </w:pPr>
          <w:r w:rsidRPr="00064F11">
            <w:rPr>
              <w:color w:val="808080"/>
            </w:rPr>
            <w:t>Choose an item.</w:t>
          </w:r>
        </w:p>
      </w:docPartBody>
    </w:docPart>
    <w:docPart>
      <w:docPartPr>
        <w:name w:val="278553D9DA0142B987EE48253348D755"/>
        <w:category>
          <w:name w:val="General"/>
          <w:gallery w:val="placeholder"/>
        </w:category>
        <w:types>
          <w:type w:val="bbPlcHdr"/>
        </w:types>
        <w:behaviors>
          <w:behavior w:val="content"/>
        </w:behaviors>
        <w:guid w:val="{CF97259F-9BF5-42EE-A418-5EE353A7DA10}"/>
      </w:docPartPr>
      <w:docPartBody>
        <w:p w:rsidR="00555F46" w:rsidRDefault="00C839BE">
          <w:pPr>
            <w:pStyle w:val="278553D9DA0142B987EE48253348D755"/>
          </w:pPr>
          <w:r w:rsidRPr="00064F11">
            <w:rPr>
              <w:color w:val="808080"/>
            </w:rPr>
            <w:t>Choose an item.</w:t>
          </w:r>
        </w:p>
      </w:docPartBody>
    </w:docPart>
    <w:docPart>
      <w:docPartPr>
        <w:name w:val="C3BBB52FD4EE46B1A5C933583FC603DF"/>
        <w:category>
          <w:name w:val="General"/>
          <w:gallery w:val="placeholder"/>
        </w:category>
        <w:types>
          <w:type w:val="bbPlcHdr"/>
        </w:types>
        <w:behaviors>
          <w:behavior w:val="content"/>
        </w:behaviors>
        <w:guid w:val="{9B44A1B8-20EC-4A2F-9EBD-3E558352B166}"/>
      </w:docPartPr>
      <w:docPartBody>
        <w:p w:rsidR="00555F46" w:rsidRDefault="00C839BE">
          <w:pPr>
            <w:pStyle w:val="C3BBB52FD4EE46B1A5C933583FC603DF"/>
          </w:pPr>
          <w:r w:rsidRPr="00064F11">
            <w:rPr>
              <w:color w:val="808080"/>
              <w:sz w:val="24"/>
              <w:szCs w:val="24"/>
            </w:rPr>
            <w:t>Click or tap here to enter text.</w:t>
          </w:r>
        </w:p>
      </w:docPartBody>
    </w:docPart>
    <w:docPart>
      <w:docPartPr>
        <w:name w:val="CDBBF0AD91644F7B93396ECA8DE53872"/>
        <w:category>
          <w:name w:val="General"/>
          <w:gallery w:val="placeholder"/>
        </w:category>
        <w:types>
          <w:type w:val="bbPlcHdr"/>
        </w:types>
        <w:behaviors>
          <w:behavior w:val="content"/>
        </w:behaviors>
        <w:guid w:val="{BA99E951-3E45-4539-B207-B05E847088EF}"/>
      </w:docPartPr>
      <w:docPartBody>
        <w:p w:rsidR="00555F46" w:rsidRDefault="00C839BE">
          <w:pPr>
            <w:pStyle w:val="CDBBF0AD91644F7B93396ECA8DE53872"/>
          </w:pPr>
          <w:r w:rsidRPr="00064F11">
            <w:rPr>
              <w:color w:val="808080"/>
              <w:sz w:val="24"/>
              <w:szCs w:val="24"/>
            </w:rPr>
            <w:t>Click or tap here to enter text.</w:t>
          </w:r>
        </w:p>
      </w:docPartBody>
    </w:docPart>
    <w:docPart>
      <w:docPartPr>
        <w:name w:val="31E434B716A946CE8505BCBA5CAED081"/>
        <w:category>
          <w:name w:val="General"/>
          <w:gallery w:val="placeholder"/>
        </w:category>
        <w:types>
          <w:type w:val="bbPlcHdr"/>
        </w:types>
        <w:behaviors>
          <w:behavior w:val="content"/>
        </w:behaviors>
        <w:guid w:val="{4A32030C-BF1B-4424-B6C0-628FBCE30EC9}"/>
      </w:docPartPr>
      <w:docPartBody>
        <w:p w:rsidR="00555F46" w:rsidRDefault="00C839BE">
          <w:pPr>
            <w:pStyle w:val="31E434B716A946CE8505BCBA5CAED081"/>
          </w:pPr>
          <w:r w:rsidRPr="00064F11">
            <w:rPr>
              <w:color w:val="808080"/>
              <w:sz w:val="24"/>
              <w:szCs w:val="24"/>
            </w:rPr>
            <w:t>Click or tap here to enter text.</w:t>
          </w:r>
        </w:p>
      </w:docPartBody>
    </w:docPart>
    <w:docPart>
      <w:docPartPr>
        <w:name w:val="3FBE7F14316E49198C4F0029BCD3F714"/>
        <w:category>
          <w:name w:val="General"/>
          <w:gallery w:val="placeholder"/>
        </w:category>
        <w:types>
          <w:type w:val="bbPlcHdr"/>
        </w:types>
        <w:behaviors>
          <w:behavior w:val="content"/>
        </w:behaviors>
        <w:guid w:val="{687B114C-AA5C-45DB-A0B7-F5E5F92EBB7C}"/>
      </w:docPartPr>
      <w:docPartBody>
        <w:p w:rsidR="00555F46" w:rsidRDefault="00C839BE">
          <w:pPr>
            <w:pStyle w:val="3FBE7F14316E49198C4F0029BCD3F714"/>
          </w:pPr>
          <w:r w:rsidRPr="00064F11">
            <w:rPr>
              <w:color w:val="808080"/>
            </w:rPr>
            <w:t>Choose an item.</w:t>
          </w:r>
        </w:p>
      </w:docPartBody>
    </w:docPart>
    <w:docPart>
      <w:docPartPr>
        <w:name w:val="E7E5A7593028444DA57685017C6F9F40"/>
        <w:category>
          <w:name w:val="General"/>
          <w:gallery w:val="placeholder"/>
        </w:category>
        <w:types>
          <w:type w:val="bbPlcHdr"/>
        </w:types>
        <w:behaviors>
          <w:behavior w:val="content"/>
        </w:behaviors>
        <w:guid w:val="{D366D015-03A8-406E-AA9F-F5C82657A3F4}"/>
      </w:docPartPr>
      <w:docPartBody>
        <w:p w:rsidR="00555F46" w:rsidRDefault="00C839BE">
          <w:pPr>
            <w:pStyle w:val="E7E5A7593028444DA57685017C6F9F40"/>
          </w:pPr>
          <w:r w:rsidRPr="00064F11">
            <w:rPr>
              <w:color w:val="808080"/>
            </w:rPr>
            <w:t>Choose an item.</w:t>
          </w:r>
        </w:p>
      </w:docPartBody>
    </w:docPart>
    <w:docPart>
      <w:docPartPr>
        <w:name w:val="9C0B346D86884A528CFBB2B556385A04"/>
        <w:category>
          <w:name w:val="General"/>
          <w:gallery w:val="placeholder"/>
        </w:category>
        <w:types>
          <w:type w:val="bbPlcHdr"/>
        </w:types>
        <w:behaviors>
          <w:behavior w:val="content"/>
        </w:behaviors>
        <w:guid w:val="{25205198-A053-47CB-9533-F97C56F53DD7}"/>
      </w:docPartPr>
      <w:docPartBody>
        <w:p w:rsidR="00555F46" w:rsidRDefault="00C839BE">
          <w:pPr>
            <w:pStyle w:val="9C0B346D86884A528CFBB2B556385A04"/>
          </w:pPr>
          <w:r w:rsidRPr="00064F11">
            <w:rPr>
              <w:color w:val="808080"/>
              <w:sz w:val="24"/>
              <w:szCs w:val="24"/>
            </w:rPr>
            <w:t>Click or tap here to enter text.</w:t>
          </w:r>
        </w:p>
      </w:docPartBody>
    </w:docPart>
    <w:docPart>
      <w:docPartPr>
        <w:name w:val="1611BE8658D3470FB43CD4C34E9D0E5B"/>
        <w:category>
          <w:name w:val="General"/>
          <w:gallery w:val="placeholder"/>
        </w:category>
        <w:types>
          <w:type w:val="bbPlcHdr"/>
        </w:types>
        <w:behaviors>
          <w:behavior w:val="content"/>
        </w:behaviors>
        <w:guid w:val="{02E7C21F-C71C-4129-838E-B2E7A9040687}"/>
      </w:docPartPr>
      <w:docPartBody>
        <w:p w:rsidR="00555F46" w:rsidRDefault="00C839BE">
          <w:pPr>
            <w:pStyle w:val="1611BE8658D3470FB43CD4C34E9D0E5B"/>
          </w:pPr>
          <w:r w:rsidRPr="00064F11">
            <w:rPr>
              <w:color w:val="808080"/>
              <w:sz w:val="24"/>
              <w:szCs w:val="24"/>
            </w:rPr>
            <w:t>Click or tap here to enter text.</w:t>
          </w:r>
        </w:p>
      </w:docPartBody>
    </w:docPart>
    <w:docPart>
      <w:docPartPr>
        <w:name w:val="1D9E20ADA0EC4A29B3CD6933CD4B6F02"/>
        <w:category>
          <w:name w:val="General"/>
          <w:gallery w:val="placeholder"/>
        </w:category>
        <w:types>
          <w:type w:val="bbPlcHdr"/>
        </w:types>
        <w:behaviors>
          <w:behavior w:val="content"/>
        </w:behaviors>
        <w:guid w:val="{4F9BBE43-DCCB-4D40-83CC-DD36A03FD2D2}"/>
      </w:docPartPr>
      <w:docPartBody>
        <w:p w:rsidR="00555F46" w:rsidRDefault="00C839BE">
          <w:pPr>
            <w:pStyle w:val="1D9E20ADA0EC4A29B3CD6933CD4B6F02"/>
          </w:pPr>
          <w:r w:rsidRPr="00064F11">
            <w:rPr>
              <w:color w:val="808080"/>
              <w:sz w:val="24"/>
              <w:szCs w:val="24"/>
            </w:rPr>
            <w:t>Cli</w:t>
          </w:r>
          <w:r w:rsidRPr="00064F11">
            <w:rPr>
              <w:color w:val="808080"/>
              <w:sz w:val="24"/>
              <w:szCs w:val="24"/>
            </w:rPr>
            <w:t>ck or tap here to enter text.</w:t>
          </w:r>
        </w:p>
      </w:docPartBody>
    </w:docPart>
    <w:docPart>
      <w:docPartPr>
        <w:name w:val="D2737FD1BBDA4547A8FC9A7B9A973A89"/>
        <w:category>
          <w:name w:val="General"/>
          <w:gallery w:val="placeholder"/>
        </w:category>
        <w:types>
          <w:type w:val="bbPlcHdr"/>
        </w:types>
        <w:behaviors>
          <w:behavior w:val="content"/>
        </w:behaviors>
        <w:guid w:val="{33640BF8-A855-4D07-A40C-1C7863CB7A76}"/>
      </w:docPartPr>
      <w:docPartBody>
        <w:p w:rsidR="00555F46" w:rsidRDefault="00C839BE">
          <w:pPr>
            <w:pStyle w:val="D2737FD1BBDA4547A8FC9A7B9A973A89"/>
          </w:pPr>
          <w:r w:rsidRPr="00064F11">
            <w:rPr>
              <w:color w:val="808080"/>
            </w:rPr>
            <w:t>Choose an item.</w:t>
          </w:r>
        </w:p>
      </w:docPartBody>
    </w:docPart>
    <w:docPart>
      <w:docPartPr>
        <w:name w:val="5438FE9415514D3181DEBEF953958E9A"/>
        <w:category>
          <w:name w:val="General"/>
          <w:gallery w:val="placeholder"/>
        </w:category>
        <w:types>
          <w:type w:val="bbPlcHdr"/>
        </w:types>
        <w:behaviors>
          <w:behavior w:val="content"/>
        </w:behaviors>
        <w:guid w:val="{4CB7604F-A50C-407C-98C5-A4516A639ABB}"/>
      </w:docPartPr>
      <w:docPartBody>
        <w:p w:rsidR="00555F46" w:rsidRDefault="00C839BE">
          <w:pPr>
            <w:pStyle w:val="5438FE9415514D3181DEBEF953958E9A"/>
          </w:pPr>
          <w:r w:rsidRPr="00064F11">
            <w:rPr>
              <w:color w:val="808080"/>
            </w:rPr>
            <w:t>Choose an item.</w:t>
          </w:r>
        </w:p>
      </w:docPartBody>
    </w:docPart>
    <w:docPart>
      <w:docPartPr>
        <w:name w:val="45300609A4A4498DAB67E8E832858084"/>
        <w:category>
          <w:name w:val="General"/>
          <w:gallery w:val="placeholder"/>
        </w:category>
        <w:types>
          <w:type w:val="bbPlcHdr"/>
        </w:types>
        <w:behaviors>
          <w:behavior w:val="content"/>
        </w:behaviors>
        <w:guid w:val="{8F22D4A0-3E13-4626-ABE6-22E6E387E57F}"/>
      </w:docPartPr>
      <w:docPartBody>
        <w:p w:rsidR="00555F46" w:rsidRDefault="00C839BE">
          <w:pPr>
            <w:pStyle w:val="45300609A4A4498DAB67E8E832858084"/>
          </w:pPr>
          <w:r w:rsidRPr="00064F11">
            <w:rPr>
              <w:color w:val="808080"/>
              <w:sz w:val="24"/>
              <w:szCs w:val="24"/>
            </w:rPr>
            <w:t>Click or tap here to enter text.</w:t>
          </w:r>
        </w:p>
      </w:docPartBody>
    </w:docPart>
    <w:docPart>
      <w:docPartPr>
        <w:name w:val="45E57295809E49FA8A58A419DAA8A02A"/>
        <w:category>
          <w:name w:val="General"/>
          <w:gallery w:val="placeholder"/>
        </w:category>
        <w:types>
          <w:type w:val="bbPlcHdr"/>
        </w:types>
        <w:behaviors>
          <w:behavior w:val="content"/>
        </w:behaviors>
        <w:guid w:val="{1699C1DC-355C-455A-AF61-5DF1DB13E297}"/>
      </w:docPartPr>
      <w:docPartBody>
        <w:p w:rsidR="00555F46" w:rsidRDefault="00C839BE">
          <w:pPr>
            <w:pStyle w:val="45E57295809E49FA8A58A419DAA8A02A"/>
          </w:pPr>
          <w:r w:rsidRPr="00064F11">
            <w:rPr>
              <w:color w:val="808080"/>
              <w:sz w:val="24"/>
              <w:szCs w:val="24"/>
            </w:rPr>
            <w:t>Click or tap here to enter text.</w:t>
          </w:r>
        </w:p>
      </w:docPartBody>
    </w:docPart>
    <w:docPart>
      <w:docPartPr>
        <w:name w:val="4710F06F908A45228A84FBB6B62CCBA0"/>
        <w:category>
          <w:name w:val="General"/>
          <w:gallery w:val="placeholder"/>
        </w:category>
        <w:types>
          <w:type w:val="bbPlcHdr"/>
        </w:types>
        <w:behaviors>
          <w:behavior w:val="content"/>
        </w:behaviors>
        <w:guid w:val="{777A16C8-102E-4929-9A1D-8AA2209EA615}"/>
      </w:docPartPr>
      <w:docPartBody>
        <w:p w:rsidR="00555F46" w:rsidRDefault="00C839BE">
          <w:pPr>
            <w:pStyle w:val="4710F06F908A45228A84FBB6B62CCBA0"/>
          </w:pPr>
          <w:r w:rsidRPr="00064F11">
            <w:rPr>
              <w:color w:val="808080"/>
              <w:sz w:val="24"/>
              <w:szCs w:val="24"/>
            </w:rPr>
            <w:t>Click or tap here to enter text.</w:t>
          </w:r>
        </w:p>
      </w:docPartBody>
    </w:docPart>
    <w:docPart>
      <w:docPartPr>
        <w:name w:val="10123E19619240CBB058468E13C76790"/>
        <w:category>
          <w:name w:val="General"/>
          <w:gallery w:val="placeholder"/>
        </w:category>
        <w:types>
          <w:type w:val="bbPlcHdr"/>
        </w:types>
        <w:behaviors>
          <w:behavior w:val="content"/>
        </w:behaviors>
        <w:guid w:val="{0AB6A5B1-18DB-4B27-80F0-CA2D633BB81D}"/>
      </w:docPartPr>
      <w:docPartBody>
        <w:p w:rsidR="00555F46" w:rsidRDefault="00C839BE">
          <w:pPr>
            <w:pStyle w:val="10123E19619240CBB058468E13C76790"/>
          </w:pPr>
          <w:r w:rsidRPr="00064F11">
            <w:rPr>
              <w:color w:val="808080"/>
            </w:rPr>
            <w:t>Choose an item.</w:t>
          </w:r>
        </w:p>
      </w:docPartBody>
    </w:docPart>
    <w:docPart>
      <w:docPartPr>
        <w:name w:val="9308CB75A2D34B4AA16128184A6619E4"/>
        <w:category>
          <w:name w:val="General"/>
          <w:gallery w:val="placeholder"/>
        </w:category>
        <w:types>
          <w:type w:val="bbPlcHdr"/>
        </w:types>
        <w:behaviors>
          <w:behavior w:val="content"/>
        </w:behaviors>
        <w:guid w:val="{B828D38C-4588-4A23-9BA6-6F246DB0B7D2}"/>
      </w:docPartPr>
      <w:docPartBody>
        <w:p w:rsidR="00555F46" w:rsidRDefault="00C839BE">
          <w:pPr>
            <w:pStyle w:val="9308CB75A2D34B4AA16128184A6619E4"/>
          </w:pPr>
          <w:r w:rsidRPr="00064F11">
            <w:rPr>
              <w:color w:val="808080"/>
            </w:rPr>
            <w:t>Choose an item.</w:t>
          </w:r>
        </w:p>
      </w:docPartBody>
    </w:docPart>
    <w:docPart>
      <w:docPartPr>
        <w:name w:val="A83C4483ABFB419E981AB4802B52039F"/>
        <w:category>
          <w:name w:val="General"/>
          <w:gallery w:val="placeholder"/>
        </w:category>
        <w:types>
          <w:type w:val="bbPlcHdr"/>
        </w:types>
        <w:behaviors>
          <w:behavior w:val="content"/>
        </w:behaviors>
        <w:guid w:val="{71F39D80-F545-45F0-8B8E-F6ED6CBD8C40}"/>
      </w:docPartPr>
      <w:docPartBody>
        <w:p w:rsidR="00555F46" w:rsidRDefault="00C839BE">
          <w:pPr>
            <w:pStyle w:val="A83C4483ABFB419E981AB4802B52039F"/>
          </w:pPr>
          <w:r w:rsidRPr="00064F11">
            <w:rPr>
              <w:color w:val="808080"/>
              <w:sz w:val="24"/>
              <w:szCs w:val="24"/>
            </w:rPr>
            <w:t>Click or tap here to enter text.</w:t>
          </w:r>
        </w:p>
      </w:docPartBody>
    </w:docPart>
    <w:docPart>
      <w:docPartPr>
        <w:name w:val="8D28CA06BD1643ADB72DE9409EDEF6AD"/>
        <w:category>
          <w:name w:val="General"/>
          <w:gallery w:val="placeholder"/>
        </w:category>
        <w:types>
          <w:type w:val="bbPlcHdr"/>
        </w:types>
        <w:behaviors>
          <w:behavior w:val="content"/>
        </w:behaviors>
        <w:guid w:val="{E8404E06-E0A1-44C9-8797-4050056DBDE7}"/>
      </w:docPartPr>
      <w:docPartBody>
        <w:p w:rsidR="00555F46" w:rsidRDefault="00C839BE">
          <w:pPr>
            <w:pStyle w:val="8D28CA06BD1643ADB72DE9409EDEF6AD"/>
          </w:pPr>
          <w:r w:rsidRPr="00064F11">
            <w:rPr>
              <w:color w:val="808080"/>
              <w:sz w:val="24"/>
              <w:szCs w:val="24"/>
            </w:rPr>
            <w:t xml:space="preserve">Click or tap here to enter </w:t>
          </w:r>
          <w:r w:rsidRPr="00064F11">
            <w:rPr>
              <w:color w:val="808080"/>
              <w:sz w:val="24"/>
              <w:szCs w:val="24"/>
            </w:rPr>
            <w:t>text.</w:t>
          </w:r>
        </w:p>
      </w:docPartBody>
    </w:docPart>
    <w:docPart>
      <w:docPartPr>
        <w:name w:val="C0EFFE284C184A22B823FBF6A1CB84F7"/>
        <w:category>
          <w:name w:val="General"/>
          <w:gallery w:val="placeholder"/>
        </w:category>
        <w:types>
          <w:type w:val="bbPlcHdr"/>
        </w:types>
        <w:behaviors>
          <w:behavior w:val="content"/>
        </w:behaviors>
        <w:guid w:val="{CAF7B1D1-467E-4C2C-9DF7-E3E79260A187}"/>
      </w:docPartPr>
      <w:docPartBody>
        <w:p w:rsidR="00555F46" w:rsidRDefault="00C839BE">
          <w:pPr>
            <w:pStyle w:val="C0EFFE284C184A22B823FBF6A1CB84F7"/>
          </w:pPr>
          <w:r w:rsidRPr="00064F11">
            <w:rPr>
              <w:color w:val="808080"/>
              <w:sz w:val="24"/>
              <w:szCs w:val="24"/>
            </w:rPr>
            <w:t>Click or tap here to enter text.</w:t>
          </w:r>
        </w:p>
      </w:docPartBody>
    </w:docPart>
    <w:docPart>
      <w:docPartPr>
        <w:name w:val="60074EAD069F4E8F8F07A6230FB1B2F2"/>
        <w:category>
          <w:name w:val="General"/>
          <w:gallery w:val="placeholder"/>
        </w:category>
        <w:types>
          <w:type w:val="bbPlcHdr"/>
        </w:types>
        <w:behaviors>
          <w:behavior w:val="content"/>
        </w:behaviors>
        <w:guid w:val="{25A59B30-F35C-41A0-A73C-03AF69E140DA}"/>
      </w:docPartPr>
      <w:docPartBody>
        <w:p w:rsidR="00555F46" w:rsidRDefault="00C839BE">
          <w:pPr>
            <w:pStyle w:val="60074EAD069F4E8F8F07A6230FB1B2F2"/>
          </w:pPr>
          <w:r w:rsidRPr="00064F11">
            <w:rPr>
              <w:color w:val="808080"/>
            </w:rPr>
            <w:t>Choose an item.</w:t>
          </w:r>
        </w:p>
      </w:docPartBody>
    </w:docPart>
    <w:docPart>
      <w:docPartPr>
        <w:name w:val="E52122F69152489FA0A2CDC25B68AFE8"/>
        <w:category>
          <w:name w:val="General"/>
          <w:gallery w:val="placeholder"/>
        </w:category>
        <w:types>
          <w:type w:val="bbPlcHdr"/>
        </w:types>
        <w:behaviors>
          <w:behavior w:val="content"/>
        </w:behaviors>
        <w:guid w:val="{35C9683F-B68F-4BF8-952C-F93ED2C3ED85}"/>
      </w:docPartPr>
      <w:docPartBody>
        <w:p w:rsidR="00555F46" w:rsidRDefault="00C839BE">
          <w:pPr>
            <w:pStyle w:val="E52122F69152489FA0A2CDC25B68AFE8"/>
          </w:pPr>
          <w:r w:rsidRPr="00064F11">
            <w:rPr>
              <w:color w:val="808080"/>
            </w:rPr>
            <w:t>Choose an item.</w:t>
          </w:r>
        </w:p>
      </w:docPartBody>
    </w:docPart>
    <w:docPart>
      <w:docPartPr>
        <w:name w:val="57D5D1EB75444C25BF696A9B0BBCF91C"/>
        <w:category>
          <w:name w:val="General"/>
          <w:gallery w:val="placeholder"/>
        </w:category>
        <w:types>
          <w:type w:val="bbPlcHdr"/>
        </w:types>
        <w:behaviors>
          <w:behavior w:val="content"/>
        </w:behaviors>
        <w:guid w:val="{428FF9D1-2C1F-4ADB-B9D2-B90F91C25E09}"/>
      </w:docPartPr>
      <w:docPartBody>
        <w:p w:rsidR="00555F46" w:rsidRDefault="00C839BE">
          <w:pPr>
            <w:pStyle w:val="57D5D1EB75444C25BF696A9B0BBCF91C"/>
          </w:pPr>
          <w:r w:rsidRPr="00064F11">
            <w:rPr>
              <w:color w:val="808080"/>
              <w:sz w:val="24"/>
              <w:szCs w:val="24"/>
            </w:rPr>
            <w:t>Click or tap here to enter text.</w:t>
          </w:r>
        </w:p>
      </w:docPartBody>
    </w:docPart>
    <w:docPart>
      <w:docPartPr>
        <w:name w:val="431F0DCD968E4CBD86F28B649B8B0570"/>
        <w:category>
          <w:name w:val="General"/>
          <w:gallery w:val="placeholder"/>
        </w:category>
        <w:types>
          <w:type w:val="bbPlcHdr"/>
        </w:types>
        <w:behaviors>
          <w:behavior w:val="content"/>
        </w:behaviors>
        <w:guid w:val="{1BDE8FAB-84D0-429F-8270-3F63E2653858}"/>
      </w:docPartPr>
      <w:docPartBody>
        <w:p w:rsidR="00555F46" w:rsidRDefault="00C839BE">
          <w:pPr>
            <w:pStyle w:val="431F0DCD968E4CBD86F28B649B8B0570"/>
          </w:pPr>
          <w:r w:rsidRPr="00064F11">
            <w:rPr>
              <w:color w:val="808080"/>
              <w:sz w:val="24"/>
              <w:szCs w:val="24"/>
            </w:rPr>
            <w:t>Click or tap here to enter text.</w:t>
          </w:r>
        </w:p>
      </w:docPartBody>
    </w:docPart>
    <w:docPart>
      <w:docPartPr>
        <w:name w:val="32EC9BACF82247F3B6EFD1C4CAD63C24"/>
        <w:category>
          <w:name w:val="General"/>
          <w:gallery w:val="placeholder"/>
        </w:category>
        <w:types>
          <w:type w:val="bbPlcHdr"/>
        </w:types>
        <w:behaviors>
          <w:behavior w:val="content"/>
        </w:behaviors>
        <w:guid w:val="{BBE78892-66C1-4097-9A98-F4E0FC037E9E}"/>
      </w:docPartPr>
      <w:docPartBody>
        <w:p w:rsidR="00555F46" w:rsidRDefault="00C839BE">
          <w:pPr>
            <w:pStyle w:val="32EC9BACF82247F3B6EFD1C4CAD63C24"/>
          </w:pPr>
          <w:r w:rsidRPr="00064F11">
            <w:rPr>
              <w:color w:val="808080"/>
              <w:sz w:val="24"/>
              <w:szCs w:val="24"/>
            </w:rPr>
            <w:t>Click or tap here to enter text.</w:t>
          </w:r>
        </w:p>
      </w:docPartBody>
    </w:docPart>
    <w:docPart>
      <w:docPartPr>
        <w:name w:val="B8A52611670646099B9CF90799A31346"/>
        <w:category>
          <w:name w:val="General"/>
          <w:gallery w:val="placeholder"/>
        </w:category>
        <w:types>
          <w:type w:val="bbPlcHdr"/>
        </w:types>
        <w:behaviors>
          <w:behavior w:val="content"/>
        </w:behaviors>
        <w:guid w:val="{C1063A2D-856D-44BC-B988-C4DEE36305E1}"/>
      </w:docPartPr>
      <w:docPartBody>
        <w:p w:rsidR="00555F46" w:rsidRDefault="00C839BE">
          <w:pPr>
            <w:pStyle w:val="B8A52611670646099B9CF90799A31346"/>
          </w:pPr>
          <w:r w:rsidRPr="00064F11">
            <w:rPr>
              <w:color w:val="808080"/>
            </w:rPr>
            <w:t>Choose an item.</w:t>
          </w:r>
        </w:p>
      </w:docPartBody>
    </w:docPart>
    <w:docPart>
      <w:docPartPr>
        <w:name w:val="B76F0AC95B9F4E1C9994D5E62F7BB5D9"/>
        <w:category>
          <w:name w:val="General"/>
          <w:gallery w:val="placeholder"/>
        </w:category>
        <w:types>
          <w:type w:val="bbPlcHdr"/>
        </w:types>
        <w:behaviors>
          <w:behavior w:val="content"/>
        </w:behaviors>
        <w:guid w:val="{80F39229-F201-4808-922A-9377540B74A7}"/>
      </w:docPartPr>
      <w:docPartBody>
        <w:p w:rsidR="00555F46" w:rsidRDefault="00C839BE">
          <w:pPr>
            <w:pStyle w:val="B76F0AC95B9F4E1C9994D5E62F7BB5D9"/>
          </w:pPr>
          <w:r w:rsidRPr="00064F11">
            <w:rPr>
              <w:color w:val="808080"/>
            </w:rPr>
            <w:t>Choose an item.</w:t>
          </w:r>
        </w:p>
      </w:docPartBody>
    </w:docPart>
    <w:docPart>
      <w:docPartPr>
        <w:name w:val="8BF397640CBC4792A7A5A8089F9A270A"/>
        <w:category>
          <w:name w:val="General"/>
          <w:gallery w:val="placeholder"/>
        </w:category>
        <w:types>
          <w:type w:val="bbPlcHdr"/>
        </w:types>
        <w:behaviors>
          <w:behavior w:val="content"/>
        </w:behaviors>
        <w:guid w:val="{E9423E9B-F0A9-46C4-8C03-E5164DDCA6CD}"/>
      </w:docPartPr>
      <w:docPartBody>
        <w:p w:rsidR="00555F46" w:rsidRDefault="00C839BE">
          <w:pPr>
            <w:pStyle w:val="8BF397640CBC4792A7A5A8089F9A270A"/>
          </w:pPr>
          <w:r w:rsidRPr="00064F11">
            <w:rPr>
              <w:color w:val="808080"/>
              <w:sz w:val="24"/>
              <w:szCs w:val="24"/>
            </w:rPr>
            <w:t>Click or tap here to enter text.</w:t>
          </w:r>
        </w:p>
      </w:docPartBody>
    </w:docPart>
    <w:docPart>
      <w:docPartPr>
        <w:name w:val="58772FE5E8F043B3A80F2B613571D7A6"/>
        <w:category>
          <w:name w:val="General"/>
          <w:gallery w:val="placeholder"/>
        </w:category>
        <w:types>
          <w:type w:val="bbPlcHdr"/>
        </w:types>
        <w:behaviors>
          <w:behavior w:val="content"/>
        </w:behaviors>
        <w:guid w:val="{FAD961EF-8607-4F57-A35E-45350D3F83A1}"/>
      </w:docPartPr>
      <w:docPartBody>
        <w:p w:rsidR="00555F46" w:rsidRDefault="00C839BE">
          <w:pPr>
            <w:pStyle w:val="58772FE5E8F043B3A80F2B613571D7A6"/>
          </w:pPr>
          <w:r w:rsidRPr="00064F11">
            <w:rPr>
              <w:color w:val="808080"/>
              <w:sz w:val="24"/>
              <w:szCs w:val="24"/>
            </w:rPr>
            <w:t xml:space="preserve">Click or tap here to </w:t>
          </w:r>
          <w:r w:rsidRPr="00064F11">
            <w:rPr>
              <w:color w:val="808080"/>
              <w:sz w:val="24"/>
              <w:szCs w:val="24"/>
            </w:rPr>
            <w:t>enter text.</w:t>
          </w:r>
        </w:p>
      </w:docPartBody>
    </w:docPart>
    <w:docPart>
      <w:docPartPr>
        <w:name w:val="5A5A2C6C151D4A708DBDC8F3420BFCF2"/>
        <w:category>
          <w:name w:val="General"/>
          <w:gallery w:val="placeholder"/>
        </w:category>
        <w:types>
          <w:type w:val="bbPlcHdr"/>
        </w:types>
        <w:behaviors>
          <w:behavior w:val="content"/>
        </w:behaviors>
        <w:guid w:val="{F54AC60F-CB54-4387-998B-8C8E1CD17DBE}"/>
      </w:docPartPr>
      <w:docPartBody>
        <w:p w:rsidR="00555F46" w:rsidRDefault="00C839BE">
          <w:pPr>
            <w:pStyle w:val="5A5A2C6C151D4A708DBDC8F3420BFCF2"/>
          </w:pPr>
          <w:r w:rsidRPr="00064F11">
            <w:rPr>
              <w:color w:val="808080"/>
              <w:sz w:val="24"/>
              <w:szCs w:val="24"/>
            </w:rPr>
            <w:t>Click or tap here to enter text.</w:t>
          </w:r>
        </w:p>
      </w:docPartBody>
    </w:docPart>
    <w:docPart>
      <w:docPartPr>
        <w:name w:val="9574BED0727F40A4A9132A7EA07D1943"/>
        <w:category>
          <w:name w:val="General"/>
          <w:gallery w:val="placeholder"/>
        </w:category>
        <w:types>
          <w:type w:val="bbPlcHdr"/>
        </w:types>
        <w:behaviors>
          <w:behavior w:val="content"/>
        </w:behaviors>
        <w:guid w:val="{1227FF32-DEB2-4923-BBB1-AC4BF296EC09}"/>
      </w:docPartPr>
      <w:docPartBody>
        <w:p w:rsidR="00555F46" w:rsidRDefault="00C839BE">
          <w:pPr>
            <w:pStyle w:val="9574BED0727F40A4A9132A7EA07D1943"/>
          </w:pPr>
          <w:r w:rsidRPr="00064F11">
            <w:rPr>
              <w:color w:val="808080"/>
            </w:rPr>
            <w:t>Choose an item.</w:t>
          </w:r>
        </w:p>
      </w:docPartBody>
    </w:docPart>
    <w:docPart>
      <w:docPartPr>
        <w:name w:val="5CDDE58247864B7F92E4282BBC1A632A"/>
        <w:category>
          <w:name w:val="General"/>
          <w:gallery w:val="placeholder"/>
        </w:category>
        <w:types>
          <w:type w:val="bbPlcHdr"/>
        </w:types>
        <w:behaviors>
          <w:behavior w:val="content"/>
        </w:behaviors>
        <w:guid w:val="{82DB3FF3-4FF0-4BAE-A453-36DB39BF9A62}"/>
      </w:docPartPr>
      <w:docPartBody>
        <w:p w:rsidR="00555F46" w:rsidRDefault="00C839BE">
          <w:pPr>
            <w:pStyle w:val="5CDDE58247864B7F92E4282BBC1A632A"/>
          </w:pPr>
          <w:r w:rsidRPr="00064F11">
            <w:rPr>
              <w:color w:val="808080"/>
            </w:rPr>
            <w:t>Choose an item.</w:t>
          </w:r>
        </w:p>
      </w:docPartBody>
    </w:docPart>
    <w:docPart>
      <w:docPartPr>
        <w:name w:val="48FFEE146C6C46DD81F5D3BF356FD981"/>
        <w:category>
          <w:name w:val="General"/>
          <w:gallery w:val="placeholder"/>
        </w:category>
        <w:types>
          <w:type w:val="bbPlcHdr"/>
        </w:types>
        <w:behaviors>
          <w:behavior w:val="content"/>
        </w:behaviors>
        <w:guid w:val="{7D1C9DF6-CCC8-496E-A826-B9873C57EB36}"/>
      </w:docPartPr>
      <w:docPartBody>
        <w:p w:rsidR="00555F46" w:rsidRDefault="00C839BE">
          <w:pPr>
            <w:pStyle w:val="48FFEE146C6C46DD81F5D3BF356FD981"/>
          </w:pPr>
          <w:r w:rsidRPr="00064F11">
            <w:rPr>
              <w:color w:val="808080"/>
              <w:sz w:val="24"/>
              <w:szCs w:val="24"/>
            </w:rPr>
            <w:t>Click or tap here to enter text.</w:t>
          </w:r>
        </w:p>
      </w:docPartBody>
    </w:docPart>
    <w:docPart>
      <w:docPartPr>
        <w:name w:val="AAEA154322DF42F3B78FAD4639DCDC56"/>
        <w:category>
          <w:name w:val="General"/>
          <w:gallery w:val="placeholder"/>
        </w:category>
        <w:types>
          <w:type w:val="bbPlcHdr"/>
        </w:types>
        <w:behaviors>
          <w:behavior w:val="content"/>
        </w:behaviors>
        <w:guid w:val="{3BC64D07-18D4-48B9-97EA-AC568C291BC4}"/>
      </w:docPartPr>
      <w:docPartBody>
        <w:p w:rsidR="00555F46" w:rsidRDefault="00C839BE">
          <w:pPr>
            <w:pStyle w:val="AAEA154322DF42F3B78FAD4639DCDC56"/>
          </w:pPr>
          <w:r w:rsidRPr="00064F11">
            <w:rPr>
              <w:color w:val="808080"/>
              <w:sz w:val="24"/>
              <w:szCs w:val="24"/>
            </w:rPr>
            <w:t>Click or tap here to enter text.</w:t>
          </w:r>
        </w:p>
      </w:docPartBody>
    </w:docPart>
    <w:docPart>
      <w:docPartPr>
        <w:name w:val="E43CF6C82E894CB5A0DD94A2C55F5E5D"/>
        <w:category>
          <w:name w:val="General"/>
          <w:gallery w:val="placeholder"/>
        </w:category>
        <w:types>
          <w:type w:val="bbPlcHdr"/>
        </w:types>
        <w:behaviors>
          <w:behavior w:val="content"/>
        </w:behaviors>
        <w:guid w:val="{7D5B7F70-7551-431A-BA03-D7B48256072A}"/>
      </w:docPartPr>
      <w:docPartBody>
        <w:p w:rsidR="00555F46" w:rsidRDefault="00C839BE">
          <w:pPr>
            <w:pStyle w:val="E43CF6C82E894CB5A0DD94A2C55F5E5D"/>
          </w:pPr>
          <w:r w:rsidRPr="00064F11">
            <w:rPr>
              <w:color w:val="808080"/>
              <w:sz w:val="24"/>
              <w:szCs w:val="24"/>
            </w:rPr>
            <w:t>Click or tap here to enter text.</w:t>
          </w:r>
        </w:p>
      </w:docPartBody>
    </w:docPart>
    <w:docPart>
      <w:docPartPr>
        <w:name w:val="49C848BF5DF844DA85B0B3D081902E14"/>
        <w:category>
          <w:name w:val="General"/>
          <w:gallery w:val="placeholder"/>
        </w:category>
        <w:types>
          <w:type w:val="bbPlcHdr"/>
        </w:types>
        <w:behaviors>
          <w:behavior w:val="content"/>
        </w:behaviors>
        <w:guid w:val="{1AA4D918-DD34-4E3B-B4D1-2302BFDD59F5}"/>
      </w:docPartPr>
      <w:docPartBody>
        <w:p w:rsidR="00555F46" w:rsidRDefault="00C839BE">
          <w:pPr>
            <w:pStyle w:val="49C848BF5DF844DA85B0B3D081902E14"/>
          </w:pPr>
          <w:r w:rsidRPr="00064F11">
            <w:rPr>
              <w:color w:val="808080"/>
            </w:rPr>
            <w:t>Choose an item.</w:t>
          </w:r>
        </w:p>
      </w:docPartBody>
    </w:docPart>
    <w:docPart>
      <w:docPartPr>
        <w:name w:val="901281C7E5A24E3A909097FC5F983A50"/>
        <w:category>
          <w:name w:val="General"/>
          <w:gallery w:val="placeholder"/>
        </w:category>
        <w:types>
          <w:type w:val="bbPlcHdr"/>
        </w:types>
        <w:behaviors>
          <w:behavior w:val="content"/>
        </w:behaviors>
        <w:guid w:val="{BCA13C9E-6ED3-466A-9AC4-4330E25996A9}"/>
      </w:docPartPr>
      <w:docPartBody>
        <w:p w:rsidR="00555F46" w:rsidRDefault="00C839BE">
          <w:pPr>
            <w:pStyle w:val="901281C7E5A24E3A909097FC5F983A50"/>
          </w:pPr>
          <w:r w:rsidRPr="00064F11">
            <w:rPr>
              <w:color w:val="808080"/>
            </w:rPr>
            <w:t>Choose an item.</w:t>
          </w:r>
        </w:p>
      </w:docPartBody>
    </w:docPart>
    <w:docPart>
      <w:docPartPr>
        <w:name w:val="6EB84398B86B4FC89FF8D05131ACD431"/>
        <w:category>
          <w:name w:val="General"/>
          <w:gallery w:val="placeholder"/>
        </w:category>
        <w:types>
          <w:type w:val="bbPlcHdr"/>
        </w:types>
        <w:behaviors>
          <w:behavior w:val="content"/>
        </w:behaviors>
        <w:guid w:val="{9E5D4F16-D3D3-4B97-8FC3-0AE24E03DD92}"/>
      </w:docPartPr>
      <w:docPartBody>
        <w:p w:rsidR="00555F46" w:rsidRDefault="00C839BE">
          <w:pPr>
            <w:pStyle w:val="6EB84398B86B4FC89FF8D05131ACD431"/>
          </w:pPr>
          <w:r w:rsidRPr="00064F11">
            <w:rPr>
              <w:color w:val="808080"/>
              <w:sz w:val="24"/>
              <w:szCs w:val="24"/>
            </w:rPr>
            <w:t>Click or tap here to enter text.</w:t>
          </w:r>
        </w:p>
      </w:docPartBody>
    </w:docPart>
    <w:docPart>
      <w:docPartPr>
        <w:name w:val="A0310A3B5251419FABFB84CD16AAFE01"/>
        <w:category>
          <w:name w:val="General"/>
          <w:gallery w:val="placeholder"/>
        </w:category>
        <w:types>
          <w:type w:val="bbPlcHdr"/>
        </w:types>
        <w:behaviors>
          <w:behavior w:val="content"/>
        </w:behaviors>
        <w:guid w:val="{49535157-1531-403D-9D9F-91B51334CADF}"/>
      </w:docPartPr>
      <w:docPartBody>
        <w:p w:rsidR="00555F46" w:rsidRDefault="00C839BE">
          <w:pPr>
            <w:pStyle w:val="A0310A3B5251419FABFB84CD16AAFE01"/>
          </w:pPr>
          <w:r w:rsidRPr="00064F11">
            <w:rPr>
              <w:color w:val="808080"/>
              <w:sz w:val="24"/>
              <w:szCs w:val="24"/>
            </w:rPr>
            <w:t>Click or tap he</w:t>
          </w:r>
          <w:r w:rsidRPr="00064F11">
            <w:rPr>
              <w:color w:val="808080"/>
              <w:sz w:val="24"/>
              <w:szCs w:val="24"/>
            </w:rPr>
            <w:t>re to enter text.</w:t>
          </w:r>
        </w:p>
      </w:docPartBody>
    </w:docPart>
    <w:docPart>
      <w:docPartPr>
        <w:name w:val="217103F7822744498CB3AF2A9A782FF8"/>
        <w:category>
          <w:name w:val="General"/>
          <w:gallery w:val="placeholder"/>
        </w:category>
        <w:types>
          <w:type w:val="bbPlcHdr"/>
        </w:types>
        <w:behaviors>
          <w:behavior w:val="content"/>
        </w:behaviors>
        <w:guid w:val="{E49F6735-D6B4-4A75-9629-67D655C4808A}"/>
      </w:docPartPr>
      <w:docPartBody>
        <w:p w:rsidR="00555F46" w:rsidRDefault="00C839BE">
          <w:pPr>
            <w:pStyle w:val="217103F7822744498CB3AF2A9A782FF8"/>
          </w:pPr>
          <w:r w:rsidRPr="00064F11">
            <w:rPr>
              <w:color w:val="808080"/>
            </w:rPr>
            <w:t>Choose an item.</w:t>
          </w:r>
        </w:p>
      </w:docPartBody>
    </w:docPart>
    <w:docPart>
      <w:docPartPr>
        <w:name w:val="1CFF5655D47641568CB92C8BC9392D9F"/>
        <w:category>
          <w:name w:val="General"/>
          <w:gallery w:val="placeholder"/>
        </w:category>
        <w:types>
          <w:type w:val="bbPlcHdr"/>
        </w:types>
        <w:behaviors>
          <w:behavior w:val="content"/>
        </w:behaviors>
        <w:guid w:val="{94BF7250-6F59-470F-AD28-5A59DBB67987}"/>
      </w:docPartPr>
      <w:docPartBody>
        <w:p w:rsidR="00555F46" w:rsidRDefault="00C839BE">
          <w:pPr>
            <w:pStyle w:val="1CFF5655D47641568CB92C8BC9392D9F"/>
          </w:pPr>
          <w:r w:rsidRPr="00064F11">
            <w:rPr>
              <w:color w:val="808080"/>
            </w:rPr>
            <w:t>Choose an item.</w:t>
          </w:r>
        </w:p>
      </w:docPartBody>
    </w:docPart>
    <w:docPart>
      <w:docPartPr>
        <w:name w:val="10F2484AD9FB4ECAB3458C54E033C145"/>
        <w:category>
          <w:name w:val="General"/>
          <w:gallery w:val="placeholder"/>
        </w:category>
        <w:types>
          <w:type w:val="bbPlcHdr"/>
        </w:types>
        <w:behaviors>
          <w:behavior w:val="content"/>
        </w:behaviors>
        <w:guid w:val="{9793F3A0-9D95-4886-9CB9-0599542C50D2}"/>
      </w:docPartPr>
      <w:docPartBody>
        <w:p w:rsidR="00555F46" w:rsidRDefault="00C839BE">
          <w:pPr>
            <w:pStyle w:val="10F2484AD9FB4ECAB3458C54E033C145"/>
          </w:pPr>
          <w:r w:rsidRPr="00064F11">
            <w:rPr>
              <w:color w:val="808080"/>
              <w:sz w:val="24"/>
              <w:szCs w:val="24"/>
            </w:rPr>
            <w:t>Click or tap here to enter text.</w:t>
          </w:r>
        </w:p>
      </w:docPartBody>
    </w:docPart>
    <w:docPart>
      <w:docPartPr>
        <w:name w:val="EB2DBC2363F74F9B9DD5943C57C050CC"/>
        <w:category>
          <w:name w:val="General"/>
          <w:gallery w:val="placeholder"/>
        </w:category>
        <w:types>
          <w:type w:val="bbPlcHdr"/>
        </w:types>
        <w:behaviors>
          <w:behavior w:val="content"/>
        </w:behaviors>
        <w:guid w:val="{5A45E1D1-5BDB-4581-9678-2DE4618439CB}"/>
      </w:docPartPr>
      <w:docPartBody>
        <w:p w:rsidR="00555F46" w:rsidRDefault="00C839BE">
          <w:pPr>
            <w:pStyle w:val="EB2DBC2363F74F9B9DD5943C57C050CC"/>
          </w:pPr>
          <w:r w:rsidRPr="00064F11">
            <w:rPr>
              <w:color w:val="808080"/>
              <w:sz w:val="24"/>
              <w:szCs w:val="24"/>
            </w:rPr>
            <w:t>Click or tap here to enter text.</w:t>
          </w:r>
        </w:p>
      </w:docPartBody>
    </w:docPart>
    <w:docPart>
      <w:docPartPr>
        <w:name w:val="6AA9D900AE1D44729B1B5A3E77D9A11F"/>
        <w:category>
          <w:name w:val="General"/>
          <w:gallery w:val="placeholder"/>
        </w:category>
        <w:types>
          <w:type w:val="bbPlcHdr"/>
        </w:types>
        <w:behaviors>
          <w:behavior w:val="content"/>
        </w:behaviors>
        <w:guid w:val="{1E9E87C4-F2F4-4434-A621-E42886B05B31}"/>
      </w:docPartPr>
      <w:docPartBody>
        <w:p w:rsidR="00555F46" w:rsidRDefault="00C839BE">
          <w:pPr>
            <w:pStyle w:val="6AA9D900AE1D44729B1B5A3E77D9A11F"/>
          </w:pPr>
          <w:r w:rsidRPr="00064F11">
            <w:rPr>
              <w:color w:val="808080"/>
              <w:sz w:val="24"/>
              <w:szCs w:val="24"/>
            </w:rPr>
            <w:t>Click or tap here to enter text.</w:t>
          </w:r>
        </w:p>
      </w:docPartBody>
    </w:docPart>
    <w:docPart>
      <w:docPartPr>
        <w:name w:val="CFE80A0F0E914B348B7CB08E36B6FF97"/>
        <w:category>
          <w:name w:val="General"/>
          <w:gallery w:val="placeholder"/>
        </w:category>
        <w:types>
          <w:type w:val="bbPlcHdr"/>
        </w:types>
        <w:behaviors>
          <w:behavior w:val="content"/>
        </w:behaviors>
        <w:guid w:val="{B50562B5-4081-444C-8815-BDCB75ABA00C}"/>
      </w:docPartPr>
      <w:docPartBody>
        <w:p w:rsidR="00555F46" w:rsidRDefault="00C839BE">
          <w:pPr>
            <w:pStyle w:val="CFE80A0F0E914B348B7CB08E36B6FF97"/>
          </w:pPr>
          <w:r w:rsidRPr="00064F11">
            <w:rPr>
              <w:color w:val="808080"/>
            </w:rPr>
            <w:t>Choose an item.</w:t>
          </w:r>
        </w:p>
      </w:docPartBody>
    </w:docPart>
    <w:docPart>
      <w:docPartPr>
        <w:name w:val="A750EA2DD7E843D4BBD7872CE19E5623"/>
        <w:category>
          <w:name w:val="General"/>
          <w:gallery w:val="placeholder"/>
        </w:category>
        <w:types>
          <w:type w:val="bbPlcHdr"/>
        </w:types>
        <w:behaviors>
          <w:behavior w:val="content"/>
        </w:behaviors>
        <w:guid w:val="{EF16DF73-A973-487B-97AA-B637BC5E3B26}"/>
      </w:docPartPr>
      <w:docPartBody>
        <w:p w:rsidR="00555F46" w:rsidRDefault="00C839BE">
          <w:pPr>
            <w:pStyle w:val="A750EA2DD7E843D4BBD7872CE19E5623"/>
          </w:pPr>
          <w:r w:rsidRPr="00064F11">
            <w:rPr>
              <w:color w:val="808080"/>
            </w:rPr>
            <w:t>Choose an item.</w:t>
          </w:r>
        </w:p>
      </w:docPartBody>
    </w:docPart>
    <w:docPart>
      <w:docPartPr>
        <w:name w:val="B1B33AF9426940ED93B0E91A2D96F039"/>
        <w:category>
          <w:name w:val="General"/>
          <w:gallery w:val="placeholder"/>
        </w:category>
        <w:types>
          <w:type w:val="bbPlcHdr"/>
        </w:types>
        <w:behaviors>
          <w:behavior w:val="content"/>
        </w:behaviors>
        <w:guid w:val="{E46F77E0-8DB9-48E2-B506-8B2B35EC79BE}"/>
      </w:docPartPr>
      <w:docPartBody>
        <w:p w:rsidR="00555F46" w:rsidRDefault="00C839BE">
          <w:pPr>
            <w:pStyle w:val="B1B33AF9426940ED93B0E91A2D96F039"/>
          </w:pPr>
          <w:r w:rsidRPr="00064F11">
            <w:rPr>
              <w:color w:val="808080"/>
              <w:sz w:val="24"/>
              <w:szCs w:val="24"/>
            </w:rPr>
            <w:t>Click or tap here to enter text.</w:t>
          </w:r>
        </w:p>
      </w:docPartBody>
    </w:docPart>
    <w:docPart>
      <w:docPartPr>
        <w:name w:val="B454095AD15440A88B8D644577F1BFA5"/>
        <w:category>
          <w:name w:val="General"/>
          <w:gallery w:val="placeholder"/>
        </w:category>
        <w:types>
          <w:type w:val="bbPlcHdr"/>
        </w:types>
        <w:behaviors>
          <w:behavior w:val="content"/>
        </w:behaviors>
        <w:guid w:val="{5EDB84BA-CA33-49C4-9AFA-80244F306F99}"/>
      </w:docPartPr>
      <w:docPartBody>
        <w:p w:rsidR="00555F46" w:rsidRDefault="00C839BE">
          <w:pPr>
            <w:pStyle w:val="B454095AD15440A88B8D644577F1BFA5"/>
          </w:pPr>
          <w:r w:rsidRPr="00064F11">
            <w:rPr>
              <w:color w:val="808080"/>
              <w:sz w:val="24"/>
              <w:szCs w:val="24"/>
            </w:rPr>
            <w:t>Click or tap here to enter text.</w:t>
          </w:r>
        </w:p>
      </w:docPartBody>
    </w:docPart>
    <w:docPart>
      <w:docPartPr>
        <w:name w:val="33639F0A0F6E419FB24BBB5B01E0C651"/>
        <w:category>
          <w:name w:val="General"/>
          <w:gallery w:val="placeholder"/>
        </w:category>
        <w:types>
          <w:type w:val="bbPlcHdr"/>
        </w:types>
        <w:behaviors>
          <w:behavior w:val="content"/>
        </w:behaviors>
        <w:guid w:val="{FC84A141-605F-4564-A958-2E4A2700ADD7}"/>
      </w:docPartPr>
      <w:docPartBody>
        <w:p w:rsidR="00555F46" w:rsidRDefault="00C839BE">
          <w:pPr>
            <w:pStyle w:val="33639F0A0F6E419FB24BBB5B01E0C651"/>
          </w:pPr>
          <w:r w:rsidRPr="00064F11">
            <w:rPr>
              <w:color w:val="808080"/>
              <w:sz w:val="24"/>
              <w:szCs w:val="24"/>
            </w:rPr>
            <w:t xml:space="preserve">Click or </w:t>
          </w:r>
          <w:r w:rsidRPr="00064F11">
            <w:rPr>
              <w:color w:val="808080"/>
              <w:sz w:val="24"/>
              <w:szCs w:val="24"/>
            </w:rPr>
            <w:t>tap here to enter text.</w:t>
          </w:r>
        </w:p>
      </w:docPartBody>
    </w:docPart>
    <w:docPart>
      <w:docPartPr>
        <w:name w:val="CC7955B2F37E4421BB77247E8AC65D05"/>
        <w:category>
          <w:name w:val="General"/>
          <w:gallery w:val="placeholder"/>
        </w:category>
        <w:types>
          <w:type w:val="bbPlcHdr"/>
        </w:types>
        <w:behaviors>
          <w:behavior w:val="content"/>
        </w:behaviors>
        <w:guid w:val="{7D60972A-A0F2-46EC-B053-FFC2FA4B50A9}"/>
      </w:docPartPr>
      <w:docPartBody>
        <w:p w:rsidR="00555F46" w:rsidRDefault="00C839BE">
          <w:pPr>
            <w:pStyle w:val="CC7955B2F37E4421BB77247E8AC65D05"/>
          </w:pPr>
          <w:r w:rsidRPr="00064F11">
            <w:rPr>
              <w:color w:val="808080"/>
            </w:rPr>
            <w:t>Choose an item.</w:t>
          </w:r>
        </w:p>
      </w:docPartBody>
    </w:docPart>
    <w:docPart>
      <w:docPartPr>
        <w:name w:val="EEAD7E852FDC426A8CE668AC65E9E3CA"/>
        <w:category>
          <w:name w:val="General"/>
          <w:gallery w:val="placeholder"/>
        </w:category>
        <w:types>
          <w:type w:val="bbPlcHdr"/>
        </w:types>
        <w:behaviors>
          <w:behavior w:val="content"/>
        </w:behaviors>
        <w:guid w:val="{D37F5D36-F111-4F09-81B6-CD8DFB89F5FC}"/>
      </w:docPartPr>
      <w:docPartBody>
        <w:p w:rsidR="00555F46" w:rsidRDefault="00C839BE">
          <w:pPr>
            <w:pStyle w:val="EEAD7E852FDC426A8CE668AC65E9E3CA"/>
          </w:pPr>
          <w:r w:rsidRPr="00064F11">
            <w:rPr>
              <w:color w:val="808080"/>
            </w:rPr>
            <w:t>Choose an item.</w:t>
          </w:r>
        </w:p>
      </w:docPartBody>
    </w:docPart>
    <w:docPart>
      <w:docPartPr>
        <w:name w:val="271123B4ED13406FBA0965A995431746"/>
        <w:category>
          <w:name w:val="General"/>
          <w:gallery w:val="placeholder"/>
        </w:category>
        <w:types>
          <w:type w:val="bbPlcHdr"/>
        </w:types>
        <w:behaviors>
          <w:behavior w:val="content"/>
        </w:behaviors>
        <w:guid w:val="{711C2C66-D6E9-48A3-BFAC-DCA2D4FBDF65}"/>
      </w:docPartPr>
      <w:docPartBody>
        <w:p w:rsidR="00555F46" w:rsidRDefault="00C839BE">
          <w:pPr>
            <w:pStyle w:val="271123B4ED13406FBA0965A995431746"/>
          </w:pPr>
          <w:r w:rsidRPr="00064F11">
            <w:rPr>
              <w:color w:val="808080"/>
              <w:sz w:val="24"/>
              <w:szCs w:val="24"/>
            </w:rPr>
            <w:t>Click or tap here to enter text.</w:t>
          </w:r>
        </w:p>
      </w:docPartBody>
    </w:docPart>
    <w:docPart>
      <w:docPartPr>
        <w:name w:val="27D56F6F79134694AA9049219542023A"/>
        <w:category>
          <w:name w:val="General"/>
          <w:gallery w:val="placeholder"/>
        </w:category>
        <w:types>
          <w:type w:val="bbPlcHdr"/>
        </w:types>
        <w:behaviors>
          <w:behavior w:val="content"/>
        </w:behaviors>
        <w:guid w:val="{8AE6C22F-3914-4876-996F-756ED8304841}"/>
      </w:docPartPr>
      <w:docPartBody>
        <w:p w:rsidR="00555F46" w:rsidRDefault="00C839BE">
          <w:pPr>
            <w:pStyle w:val="27D56F6F79134694AA9049219542023A"/>
          </w:pPr>
          <w:r w:rsidRPr="00064F11">
            <w:rPr>
              <w:color w:val="808080"/>
              <w:sz w:val="24"/>
              <w:szCs w:val="24"/>
            </w:rPr>
            <w:t>Click or tap here to enter text.</w:t>
          </w:r>
        </w:p>
      </w:docPartBody>
    </w:docPart>
    <w:docPart>
      <w:docPartPr>
        <w:name w:val="1CF72E94770542EDACD2AAB0592A0D0E"/>
        <w:category>
          <w:name w:val="General"/>
          <w:gallery w:val="placeholder"/>
        </w:category>
        <w:types>
          <w:type w:val="bbPlcHdr"/>
        </w:types>
        <w:behaviors>
          <w:behavior w:val="content"/>
        </w:behaviors>
        <w:guid w:val="{7A079B2C-D252-405F-BD0D-8331CBF6DD52}"/>
      </w:docPartPr>
      <w:docPartBody>
        <w:p w:rsidR="00555F46" w:rsidRDefault="00C839BE">
          <w:pPr>
            <w:pStyle w:val="1CF72E94770542EDACD2AAB0592A0D0E"/>
          </w:pPr>
          <w:r w:rsidRPr="00064F11">
            <w:rPr>
              <w:color w:val="808080"/>
              <w:sz w:val="24"/>
              <w:szCs w:val="24"/>
            </w:rPr>
            <w:t>Click or tap here to enter text.</w:t>
          </w:r>
        </w:p>
      </w:docPartBody>
    </w:docPart>
    <w:docPart>
      <w:docPartPr>
        <w:name w:val="3924FE50C23F475ABC24F25A9F78C405"/>
        <w:category>
          <w:name w:val="General"/>
          <w:gallery w:val="placeholder"/>
        </w:category>
        <w:types>
          <w:type w:val="bbPlcHdr"/>
        </w:types>
        <w:behaviors>
          <w:behavior w:val="content"/>
        </w:behaviors>
        <w:guid w:val="{35628BE8-91F8-4C7E-A8F9-191FA41430C7}"/>
      </w:docPartPr>
      <w:docPartBody>
        <w:p w:rsidR="00555F46" w:rsidRDefault="00C839BE">
          <w:pPr>
            <w:pStyle w:val="3924FE50C23F475ABC24F25A9F78C405"/>
          </w:pPr>
          <w:r w:rsidRPr="00064F11">
            <w:rPr>
              <w:color w:val="808080"/>
            </w:rPr>
            <w:t>Choose an item.</w:t>
          </w:r>
        </w:p>
      </w:docPartBody>
    </w:docPart>
    <w:docPart>
      <w:docPartPr>
        <w:name w:val="EE70B7BAC36F487EA144CB3C1CE5FB56"/>
        <w:category>
          <w:name w:val="General"/>
          <w:gallery w:val="placeholder"/>
        </w:category>
        <w:types>
          <w:type w:val="bbPlcHdr"/>
        </w:types>
        <w:behaviors>
          <w:behavior w:val="content"/>
        </w:behaviors>
        <w:guid w:val="{68D990AA-9A50-44EE-81E1-4BF682CFF712}"/>
      </w:docPartPr>
      <w:docPartBody>
        <w:p w:rsidR="00555F46" w:rsidRDefault="00C839BE">
          <w:pPr>
            <w:pStyle w:val="EE70B7BAC36F487EA144CB3C1CE5FB56"/>
          </w:pPr>
          <w:r w:rsidRPr="00064F11">
            <w:rPr>
              <w:color w:val="808080"/>
            </w:rPr>
            <w:t>Choose an item.</w:t>
          </w:r>
        </w:p>
      </w:docPartBody>
    </w:docPart>
    <w:docPart>
      <w:docPartPr>
        <w:name w:val="F4D83FAE8B4C4EF3B0F93FCE39113C43"/>
        <w:category>
          <w:name w:val="General"/>
          <w:gallery w:val="placeholder"/>
        </w:category>
        <w:types>
          <w:type w:val="bbPlcHdr"/>
        </w:types>
        <w:behaviors>
          <w:behavior w:val="content"/>
        </w:behaviors>
        <w:guid w:val="{34D0E161-1522-4800-AFF0-9B982EE3FC1F}"/>
      </w:docPartPr>
      <w:docPartBody>
        <w:p w:rsidR="00555F46" w:rsidRDefault="00C839BE">
          <w:pPr>
            <w:pStyle w:val="F4D83FAE8B4C4EF3B0F93FCE39113C43"/>
          </w:pPr>
          <w:r w:rsidRPr="00064F11">
            <w:rPr>
              <w:color w:val="808080"/>
              <w:sz w:val="24"/>
              <w:szCs w:val="24"/>
            </w:rPr>
            <w:t>Click or tap here to enter text.</w:t>
          </w:r>
        </w:p>
      </w:docPartBody>
    </w:docPart>
    <w:docPart>
      <w:docPartPr>
        <w:name w:val="253F3A0EF2914348BB6C938A74042476"/>
        <w:category>
          <w:name w:val="General"/>
          <w:gallery w:val="placeholder"/>
        </w:category>
        <w:types>
          <w:type w:val="bbPlcHdr"/>
        </w:types>
        <w:behaviors>
          <w:behavior w:val="content"/>
        </w:behaviors>
        <w:guid w:val="{1812750F-D94E-437F-AB1B-5AC25CEB209D}"/>
      </w:docPartPr>
      <w:docPartBody>
        <w:p w:rsidR="00555F46" w:rsidRDefault="00C839BE">
          <w:pPr>
            <w:pStyle w:val="253F3A0EF2914348BB6C938A74042476"/>
          </w:pPr>
          <w:r w:rsidRPr="00064F11">
            <w:rPr>
              <w:color w:val="808080"/>
              <w:sz w:val="24"/>
              <w:szCs w:val="24"/>
            </w:rPr>
            <w:t>Click or tap here to enter text.</w:t>
          </w:r>
        </w:p>
      </w:docPartBody>
    </w:docPart>
    <w:docPart>
      <w:docPartPr>
        <w:name w:val="1B06B6460F604AFB95839365440760AB"/>
        <w:category>
          <w:name w:val="General"/>
          <w:gallery w:val="placeholder"/>
        </w:category>
        <w:types>
          <w:type w:val="bbPlcHdr"/>
        </w:types>
        <w:behaviors>
          <w:behavior w:val="content"/>
        </w:behaviors>
        <w:guid w:val="{DA256F9B-5CB5-474A-9BA3-8D0E31414612}"/>
      </w:docPartPr>
      <w:docPartBody>
        <w:p w:rsidR="00555F46" w:rsidRDefault="00C839BE">
          <w:pPr>
            <w:pStyle w:val="1B06B6460F604AFB95839365440760AB"/>
          </w:pPr>
          <w:r w:rsidRPr="00064F11">
            <w:rPr>
              <w:color w:val="808080"/>
              <w:sz w:val="24"/>
              <w:szCs w:val="24"/>
            </w:rPr>
            <w:t>Cli</w:t>
          </w:r>
          <w:r w:rsidRPr="00064F11">
            <w:rPr>
              <w:color w:val="808080"/>
              <w:sz w:val="24"/>
              <w:szCs w:val="24"/>
            </w:rPr>
            <w:t>ck or tap here to enter text.</w:t>
          </w:r>
        </w:p>
      </w:docPartBody>
    </w:docPart>
    <w:docPart>
      <w:docPartPr>
        <w:name w:val="FBEA16B9F717489BB2525003EDD2E3A6"/>
        <w:category>
          <w:name w:val="General"/>
          <w:gallery w:val="placeholder"/>
        </w:category>
        <w:types>
          <w:type w:val="bbPlcHdr"/>
        </w:types>
        <w:behaviors>
          <w:behavior w:val="content"/>
        </w:behaviors>
        <w:guid w:val="{70AEAB4B-8A5C-4D1F-9378-84E18BAE61B7}"/>
      </w:docPartPr>
      <w:docPartBody>
        <w:p w:rsidR="00555F46" w:rsidRDefault="00C839BE">
          <w:pPr>
            <w:pStyle w:val="FBEA16B9F717489BB2525003EDD2E3A6"/>
          </w:pPr>
          <w:r w:rsidRPr="00064F11">
            <w:rPr>
              <w:color w:val="808080"/>
            </w:rPr>
            <w:t>Choose an item.</w:t>
          </w:r>
        </w:p>
      </w:docPartBody>
    </w:docPart>
    <w:docPart>
      <w:docPartPr>
        <w:name w:val="5863D5CA55834194B418EFAAACC6CF92"/>
        <w:category>
          <w:name w:val="General"/>
          <w:gallery w:val="placeholder"/>
        </w:category>
        <w:types>
          <w:type w:val="bbPlcHdr"/>
        </w:types>
        <w:behaviors>
          <w:behavior w:val="content"/>
        </w:behaviors>
        <w:guid w:val="{946D623F-B247-41F1-9C20-F3E481F73354}"/>
      </w:docPartPr>
      <w:docPartBody>
        <w:p w:rsidR="00555F46" w:rsidRDefault="00C839BE">
          <w:pPr>
            <w:pStyle w:val="5863D5CA55834194B418EFAAACC6CF92"/>
          </w:pPr>
          <w:r w:rsidRPr="00064F11">
            <w:rPr>
              <w:color w:val="808080"/>
            </w:rPr>
            <w:t>Choose an item.</w:t>
          </w:r>
        </w:p>
      </w:docPartBody>
    </w:docPart>
    <w:docPart>
      <w:docPartPr>
        <w:name w:val="56968627196E4EB5BA5A0D3FA01579B8"/>
        <w:category>
          <w:name w:val="General"/>
          <w:gallery w:val="placeholder"/>
        </w:category>
        <w:types>
          <w:type w:val="bbPlcHdr"/>
        </w:types>
        <w:behaviors>
          <w:behavior w:val="content"/>
        </w:behaviors>
        <w:guid w:val="{9A575AFC-D919-42A7-A088-38C5D9D2AC58}"/>
      </w:docPartPr>
      <w:docPartBody>
        <w:p w:rsidR="00555F46" w:rsidRDefault="00C839BE">
          <w:pPr>
            <w:pStyle w:val="56968627196E4EB5BA5A0D3FA01579B8"/>
          </w:pPr>
          <w:r w:rsidRPr="00064F11">
            <w:rPr>
              <w:color w:val="808080"/>
              <w:sz w:val="24"/>
              <w:szCs w:val="24"/>
            </w:rPr>
            <w:t>Click or tap here to enter text.</w:t>
          </w:r>
        </w:p>
      </w:docPartBody>
    </w:docPart>
    <w:docPart>
      <w:docPartPr>
        <w:name w:val="6779839633E64C2A961EEEA3253C2D00"/>
        <w:category>
          <w:name w:val="General"/>
          <w:gallery w:val="placeholder"/>
        </w:category>
        <w:types>
          <w:type w:val="bbPlcHdr"/>
        </w:types>
        <w:behaviors>
          <w:behavior w:val="content"/>
        </w:behaviors>
        <w:guid w:val="{0C141C2B-8B65-4750-93CC-99079D53FDEF}"/>
      </w:docPartPr>
      <w:docPartBody>
        <w:p w:rsidR="00555F46" w:rsidRDefault="00C839BE">
          <w:pPr>
            <w:pStyle w:val="6779839633E64C2A961EEEA3253C2D00"/>
          </w:pPr>
          <w:r w:rsidRPr="00064F11">
            <w:rPr>
              <w:color w:val="808080"/>
              <w:sz w:val="24"/>
              <w:szCs w:val="24"/>
            </w:rPr>
            <w:t>Click or tap here to enter text.</w:t>
          </w:r>
        </w:p>
      </w:docPartBody>
    </w:docPart>
    <w:docPart>
      <w:docPartPr>
        <w:name w:val="00DCE7CD91844AD88E54043E378CA9B5"/>
        <w:category>
          <w:name w:val="General"/>
          <w:gallery w:val="placeholder"/>
        </w:category>
        <w:types>
          <w:type w:val="bbPlcHdr"/>
        </w:types>
        <w:behaviors>
          <w:behavior w:val="content"/>
        </w:behaviors>
        <w:guid w:val="{19AD723E-CA57-4D76-8EB2-B1596E3C8228}"/>
      </w:docPartPr>
      <w:docPartBody>
        <w:p w:rsidR="00555F46" w:rsidRDefault="00C839BE">
          <w:pPr>
            <w:pStyle w:val="00DCE7CD91844AD88E54043E378CA9B5"/>
          </w:pPr>
          <w:r w:rsidRPr="00064F11">
            <w:rPr>
              <w:color w:val="808080"/>
              <w:sz w:val="24"/>
              <w:szCs w:val="24"/>
            </w:rPr>
            <w:t>Click or tap here to enter text.</w:t>
          </w:r>
        </w:p>
      </w:docPartBody>
    </w:docPart>
    <w:docPart>
      <w:docPartPr>
        <w:name w:val="7E857E81B91D435DA30F67655C9F2D76"/>
        <w:category>
          <w:name w:val="General"/>
          <w:gallery w:val="placeholder"/>
        </w:category>
        <w:types>
          <w:type w:val="bbPlcHdr"/>
        </w:types>
        <w:behaviors>
          <w:behavior w:val="content"/>
        </w:behaviors>
        <w:guid w:val="{75BFE74A-A496-4724-9D91-FBF86A18C91D}"/>
      </w:docPartPr>
      <w:docPartBody>
        <w:p w:rsidR="00555F46" w:rsidRDefault="00C839BE">
          <w:pPr>
            <w:pStyle w:val="7E857E81B91D435DA30F67655C9F2D76"/>
          </w:pPr>
          <w:r w:rsidRPr="00064F11">
            <w:rPr>
              <w:color w:val="808080"/>
            </w:rPr>
            <w:t>Choose an item.</w:t>
          </w:r>
        </w:p>
      </w:docPartBody>
    </w:docPart>
    <w:docPart>
      <w:docPartPr>
        <w:name w:val="DEB3C4DFC5214694B46F46D83D9D979F"/>
        <w:category>
          <w:name w:val="General"/>
          <w:gallery w:val="placeholder"/>
        </w:category>
        <w:types>
          <w:type w:val="bbPlcHdr"/>
        </w:types>
        <w:behaviors>
          <w:behavior w:val="content"/>
        </w:behaviors>
        <w:guid w:val="{8B3C9FA1-47D9-4BA4-A4CA-EBDD5EF18DF2}"/>
      </w:docPartPr>
      <w:docPartBody>
        <w:p w:rsidR="00555F46" w:rsidRDefault="00C839BE">
          <w:pPr>
            <w:pStyle w:val="DEB3C4DFC5214694B46F46D83D9D979F"/>
          </w:pPr>
          <w:r w:rsidRPr="00064F11">
            <w:rPr>
              <w:color w:val="808080"/>
            </w:rPr>
            <w:t>Choose an item.</w:t>
          </w:r>
        </w:p>
      </w:docPartBody>
    </w:docPart>
    <w:docPart>
      <w:docPartPr>
        <w:name w:val="6E3D6D91DFCD4003A5F506778A2E3DFD"/>
        <w:category>
          <w:name w:val="General"/>
          <w:gallery w:val="placeholder"/>
        </w:category>
        <w:types>
          <w:type w:val="bbPlcHdr"/>
        </w:types>
        <w:behaviors>
          <w:behavior w:val="content"/>
        </w:behaviors>
        <w:guid w:val="{82280E96-BD9A-4653-8DCE-5B58DD446D55}"/>
      </w:docPartPr>
      <w:docPartBody>
        <w:p w:rsidR="00555F46" w:rsidRDefault="00C839BE">
          <w:pPr>
            <w:pStyle w:val="6E3D6D91DFCD4003A5F506778A2E3DFD"/>
          </w:pPr>
          <w:r w:rsidRPr="00064F11">
            <w:rPr>
              <w:color w:val="808080"/>
              <w:sz w:val="24"/>
              <w:szCs w:val="24"/>
            </w:rPr>
            <w:t>Click or tap here to enter text.</w:t>
          </w:r>
        </w:p>
      </w:docPartBody>
    </w:docPart>
    <w:docPart>
      <w:docPartPr>
        <w:name w:val="0DBEFC4DEB794387B64CE4F171C681FB"/>
        <w:category>
          <w:name w:val="General"/>
          <w:gallery w:val="placeholder"/>
        </w:category>
        <w:types>
          <w:type w:val="bbPlcHdr"/>
        </w:types>
        <w:behaviors>
          <w:behavior w:val="content"/>
        </w:behaviors>
        <w:guid w:val="{413F6A33-2519-4690-AE59-70FFDCDB71E5}"/>
      </w:docPartPr>
      <w:docPartBody>
        <w:p w:rsidR="00555F46" w:rsidRDefault="00C839BE">
          <w:pPr>
            <w:pStyle w:val="0DBEFC4DEB794387B64CE4F171C681FB"/>
          </w:pPr>
          <w:r w:rsidRPr="00064F11">
            <w:rPr>
              <w:color w:val="808080"/>
              <w:sz w:val="24"/>
              <w:szCs w:val="24"/>
            </w:rPr>
            <w:t xml:space="preserve">Click or tap here to enter </w:t>
          </w:r>
          <w:r w:rsidRPr="00064F11">
            <w:rPr>
              <w:color w:val="808080"/>
              <w:sz w:val="24"/>
              <w:szCs w:val="24"/>
            </w:rPr>
            <w:t>text.</w:t>
          </w:r>
        </w:p>
      </w:docPartBody>
    </w:docPart>
    <w:docPart>
      <w:docPartPr>
        <w:name w:val="615293DAD74540AA92DB46E6D852D2AF"/>
        <w:category>
          <w:name w:val="General"/>
          <w:gallery w:val="placeholder"/>
        </w:category>
        <w:types>
          <w:type w:val="bbPlcHdr"/>
        </w:types>
        <w:behaviors>
          <w:behavior w:val="content"/>
        </w:behaviors>
        <w:guid w:val="{0C1B5D7E-1280-479B-9931-0B9B380D039F}"/>
      </w:docPartPr>
      <w:docPartBody>
        <w:p w:rsidR="00555F46" w:rsidRDefault="00C839BE">
          <w:pPr>
            <w:pStyle w:val="615293DAD74540AA92DB46E6D852D2AF"/>
          </w:pPr>
          <w:r w:rsidRPr="00064F11">
            <w:rPr>
              <w:color w:val="808080"/>
              <w:sz w:val="24"/>
              <w:szCs w:val="24"/>
            </w:rPr>
            <w:t>Click or tap here to enter text.</w:t>
          </w:r>
        </w:p>
      </w:docPartBody>
    </w:docPart>
    <w:docPart>
      <w:docPartPr>
        <w:name w:val="DA91A9103EFC4E2CAF9C0A80A2F7AAEB"/>
        <w:category>
          <w:name w:val="General"/>
          <w:gallery w:val="placeholder"/>
        </w:category>
        <w:types>
          <w:type w:val="bbPlcHdr"/>
        </w:types>
        <w:behaviors>
          <w:behavior w:val="content"/>
        </w:behaviors>
        <w:guid w:val="{1D72921C-7BF1-4CE5-BC62-2ACFB8661595}"/>
      </w:docPartPr>
      <w:docPartBody>
        <w:p w:rsidR="00555F46" w:rsidRDefault="00C839BE">
          <w:pPr>
            <w:pStyle w:val="DA91A9103EFC4E2CAF9C0A80A2F7AAEB"/>
          </w:pPr>
          <w:r w:rsidRPr="00064F11">
            <w:rPr>
              <w:color w:val="808080"/>
            </w:rPr>
            <w:t>Choose an item.</w:t>
          </w:r>
        </w:p>
      </w:docPartBody>
    </w:docPart>
    <w:docPart>
      <w:docPartPr>
        <w:name w:val="4481C95910D6445EB96A9D0A5C951E15"/>
        <w:category>
          <w:name w:val="General"/>
          <w:gallery w:val="placeholder"/>
        </w:category>
        <w:types>
          <w:type w:val="bbPlcHdr"/>
        </w:types>
        <w:behaviors>
          <w:behavior w:val="content"/>
        </w:behaviors>
        <w:guid w:val="{0B159C6E-BDC2-4D04-B349-A7202F14D8FA}"/>
      </w:docPartPr>
      <w:docPartBody>
        <w:p w:rsidR="00555F46" w:rsidRDefault="00C839BE">
          <w:pPr>
            <w:pStyle w:val="4481C95910D6445EB96A9D0A5C951E15"/>
          </w:pPr>
          <w:r w:rsidRPr="00064F11">
            <w:rPr>
              <w:color w:val="808080"/>
            </w:rPr>
            <w:t>Choose an item.</w:t>
          </w:r>
        </w:p>
      </w:docPartBody>
    </w:docPart>
    <w:docPart>
      <w:docPartPr>
        <w:name w:val="D93000AFD1AD4D24BF666A482961EE9C"/>
        <w:category>
          <w:name w:val="General"/>
          <w:gallery w:val="placeholder"/>
        </w:category>
        <w:types>
          <w:type w:val="bbPlcHdr"/>
        </w:types>
        <w:behaviors>
          <w:behavior w:val="content"/>
        </w:behaviors>
        <w:guid w:val="{FA2FC828-7577-41DD-A804-C4259F96CC06}"/>
      </w:docPartPr>
      <w:docPartBody>
        <w:p w:rsidR="00555F46" w:rsidRDefault="00C839BE">
          <w:pPr>
            <w:pStyle w:val="D93000AFD1AD4D24BF666A482961EE9C"/>
          </w:pPr>
          <w:r w:rsidRPr="00064F11">
            <w:rPr>
              <w:color w:val="808080"/>
              <w:sz w:val="24"/>
              <w:szCs w:val="24"/>
            </w:rPr>
            <w:t>Click or tap here to enter text.</w:t>
          </w:r>
        </w:p>
      </w:docPartBody>
    </w:docPart>
    <w:docPart>
      <w:docPartPr>
        <w:name w:val="C843FB6B6D9246BDB9BBC41874A9CAC2"/>
        <w:category>
          <w:name w:val="General"/>
          <w:gallery w:val="placeholder"/>
        </w:category>
        <w:types>
          <w:type w:val="bbPlcHdr"/>
        </w:types>
        <w:behaviors>
          <w:behavior w:val="content"/>
        </w:behaviors>
        <w:guid w:val="{E5B0B125-02F7-4EF4-AFE4-ED4D1634302B}"/>
      </w:docPartPr>
      <w:docPartBody>
        <w:p w:rsidR="00555F46" w:rsidRDefault="00C839BE">
          <w:pPr>
            <w:pStyle w:val="C843FB6B6D9246BDB9BBC41874A9CAC2"/>
          </w:pPr>
          <w:r w:rsidRPr="00064F11">
            <w:rPr>
              <w:color w:val="808080"/>
              <w:sz w:val="24"/>
              <w:szCs w:val="24"/>
            </w:rPr>
            <w:t>Click or tap here to enter text.</w:t>
          </w:r>
        </w:p>
      </w:docPartBody>
    </w:docPart>
    <w:docPart>
      <w:docPartPr>
        <w:name w:val="D95B2140A7C94FA2865DC4BC4091779C"/>
        <w:category>
          <w:name w:val="General"/>
          <w:gallery w:val="placeholder"/>
        </w:category>
        <w:types>
          <w:type w:val="bbPlcHdr"/>
        </w:types>
        <w:behaviors>
          <w:behavior w:val="content"/>
        </w:behaviors>
        <w:guid w:val="{B76AAFCD-F350-49A5-B6AF-974B8B3E348E}"/>
      </w:docPartPr>
      <w:docPartBody>
        <w:p w:rsidR="00555F46" w:rsidRDefault="00C839BE">
          <w:pPr>
            <w:pStyle w:val="D95B2140A7C94FA2865DC4BC4091779C"/>
          </w:pPr>
          <w:r w:rsidRPr="00064F11">
            <w:rPr>
              <w:color w:val="808080"/>
              <w:sz w:val="24"/>
              <w:szCs w:val="24"/>
            </w:rPr>
            <w:t>Click or tap here to enter text.</w:t>
          </w:r>
        </w:p>
      </w:docPartBody>
    </w:docPart>
    <w:docPart>
      <w:docPartPr>
        <w:name w:val="16BA6705774F44F786ACA6381CA6207B"/>
        <w:category>
          <w:name w:val="General"/>
          <w:gallery w:val="placeholder"/>
        </w:category>
        <w:types>
          <w:type w:val="bbPlcHdr"/>
        </w:types>
        <w:behaviors>
          <w:behavior w:val="content"/>
        </w:behaviors>
        <w:guid w:val="{E1E7C025-7419-4925-89D2-F1EEE6623210}"/>
      </w:docPartPr>
      <w:docPartBody>
        <w:p w:rsidR="00555F46" w:rsidRDefault="00C839BE">
          <w:pPr>
            <w:pStyle w:val="16BA6705774F44F786ACA6381CA6207B"/>
          </w:pPr>
          <w:r w:rsidRPr="00064F11">
            <w:rPr>
              <w:color w:val="808080"/>
            </w:rPr>
            <w:t>Choose an item.</w:t>
          </w:r>
        </w:p>
      </w:docPartBody>
    </w:docPart>
    <w:docPart>
      <w:docPartPr>
        <w:name w:val="E07B11B06D4B45838B0F392684814B00"/>
        <w:category>
          <w:name w:val="General"/>
          <w:gallery w:val="placeholder"/>
        </w:category>
        <w:types>
          <w:type w:val="bbPlcHdr"/>
        </w:types>
        <w:behaviors>
          <w:behavior w:val="content"/>
        </w:behaviors>
        <w:guid w:val="{972650AA-89BF-4276-A7FB-10E84E1A6F69}"/>
      </w:docPartPr>
      <w:docPartBody>
        <w:p w:rsidR="00555F46" w:rsidRDefault="00C839BE">
          <w:pPr>
            <w:pStyle w:val="E07B11B06D4B45838B0F392684814B00"/>
          </w:pPr>
          <w:r w:rsidRPr="00064F11">
            <w:rPr>
              <w:color w:val="808080"/>
            </w:rPr>
            <w:t>Choose an item.</w:t>
          </w:r>
        </w:p>
      </w:docPartBody>
    </w:docPart>
    <w:docPart>
      <w:docPartPr>
        <w:name w:val="ADB69FEDECA749A9AA02837D5C590F20"/>
        <w:category>
          <w:name w:val="General"/>
          <w:gallery w:val="placeholder"/>
        </w:category>
        <w:types>
          <w:type w:val="bbPlcHdr"/>
        </w:types>
        <w:behaviors>
          <w:behavior w:val="content"/>
        </w:behaviors>
        <w:guid w:val="{5360D138-FB24-4858-9531-D904826E47E3}"/>
      </w:docPartPr>
      <w:docPartBody>
        <w:p w:rsidR="00555F46" w:rsidRDefault="00C839BE">
          <w:pPr>
            <w:pStyle w:val="ADB69FEDECA749A9AA02837D5C590F20"/>
          </w:pPr>
          <w:r w:rsidRPr="00064F11">
            <w:rPr>
              <w:color w:val="808080"/>
              <w:sz w:val="24"/>
              <w:szCs w:val="24"/>
            </w:rPr>
            <w:t>Click or tap here to enter text.</w:t>
          </w:r>
        </w:p>
      </w:docPartBody>
    </w:docPart>
    <w:docPart>
      <w:docPartPr>
        <w:name w:val="9E486AC86FA04DD480A26ACFA214E248"/>
        <w:category>
          <w:name w:val="General"/>
          <w:gallery w:val="placeholder"/>
        </w:category>
        <w:types>
          <w:type w:val="bbPlcHdr"/>
        </w:types>
        <w:behaviors>
          <w:behavior w:val="content"/>
        </w:behaviors>
        <w:guid w:val="{33418605-249B-4D81-B00C-E0361A1652F3}"/>
      </w:docPartPr>
      <w:docPartBody>
        <w:p w:rsidR="00555F46" w:rsidRDefault="00C839BE">
          <w:pPr>
            <w:pStyle w:val="9E486AC86FA04DD480A26ACFA214E248"/>
          </w:pPr>
          <w:r w:rsidRPr="00064F11">
            <w:rPr>
              <w:color w:val="808080"/>
              <w:sz w:val="24"/>
              <w:szCs w:val="24"/>
            </w:rPr>
            <w:t xml:space="preserve">Click or tap here to </w:t>
          </w:r>
          <w:r w:rsidRPr="00064F11">
            <w:rPr>
              <w:color w:val="808080"/>
              <w:sz w:val="24"/>
              <w:szCs w:val="24"/>
            </w:rPr>
            <w:t>enter text.</w:t>
          </w:r>
        </w:p>
      </w:docPartBody>
    </w:docPart>
    <w:docPart>
      <w:docPartPr>
        <w:name w:val="D4C8C78FDC2949E1B6F115E2F6352B90"/>
        <w:category>
          <w:name w:val="General"/>
          <w:gallery w:val="placeholder"/>
        </w:category>
        <w:types>
          <w:type w:val="bbPlcHdr"/>
        </w:types>
        <w:behaviors>
          <w:behavior w:val="content"/>
        </w:behaviors>
        <w:guid w:val="{FFB22A30-0C91-4A1D-A0B4-4E03A59FA64D}"/>
      </w:docPartPr>
      <w:docPartBody>
        <w:p w:rsidR="00555F46" w:rsidRDefault="00C839BE">
          <w:pPr>
            <w:pStyle w:val="D4C8C78FDC2949E1B6F115E2F6352B90"/>
          </w:pPr>
          <w:r w:rsidRPr="00064F11">
            <w:rPr>
              <w:color w:val="808080"/>
              <w:sz w:val="24"/>
              <w:szCs w:val="24"/>
            </w:rPr>
            <w:t>Click or tap here to enter text.</w:t>
          </w:r>
        </w:p>
      </w:docPartBody>
    </w:docPart>
    <w:docPart>
      <w:docPartPr>
        <w:name w:val="E20B77E873844AAB83C1E2595153CBC7"/>
        <w:category>
          <w:name w:val="General"/>
          <w:gallery w:val="placeholder"/>
        </w:category>
        <w:types>
          <w:type w:val="bbPlcHdr"/>
        </w:types>
        <w:behaviors>
          <w:behavior w:val="content"/>
        </w:behaviors>
        <w:guid w:val="{11B1D73A-D131-486F-A8AA-A6C93EEA822D}"/>
      </w:docPartPr>
      <w:docPartBody>
        <w:p w:rsidR="00555F46" w:rsidRDefault="00C839BE">
          <w:pPr>
            <w:pStyle w:val="E20B77E873844AAB83C1E2595153CBC7"/>
          </w:pPr>
          <w:r w:rsidRPr="00064F11">
            <w:rPr>
              <w:color w:val="808080"/>
            </w:rPr>
            <w:t>Choose an item.</w:t>
          </w:r>
        </w:p>
      </w:docPartBody>
    </w:docPart>
    <w:docPart>
      <w:docPartPr>
        <w:name w:val="AE300A39C8004CC1A130266D8D510CE9"/>
        <w:category>
          <w:name w:val="General"/>
          <w:gallery w:val="placeholder"/>
        </w:category>
        <w:types>
          <w:type w:val="bbPlcHdr"/>
        </w:types>
        <w:behaviors>
          <w:behavior w:val="content"/>
        </w:behaviors>
        <w:guid w:val="{09CF22F9-EDBE-4580-80C6-E611C8C960FD}"/>
      </w:docPartPr>
      <w:docPartBody>
        <w:p w:rsidR="00555F46" w:rsidRDefault="00C839BE">
          <w:pPr>
            <w:pStyle w:val="AE300A39C8004CC1A130266D8D510CE9"/>
          </w:pPr>
          <w:r w:rsidRPr="00064F11">
            <w:rPr>
              <w:color w:val="808080"/>
            </w:rPr>
            <w:t>Choose an item.</w:t>
          </w:r>
        </w:p>
      </w:docPartBody>
    </w:docPart>
    <w:docPart>
      <w:docPartPr>
        <w:name w:val="6AF02857EABC470595E6323DA83DED4B"/>
        <w:category>
          <w:name w:val="General"/>
          <w:gallery w:val="placeholder"/>
        </w:category>
        <w:types>
          <w:type w:val="bbPlcHdr"/>
        </w:types>
        <w:behaviors>
          <w:behavior w:val="content"/>
        </w:behaviors>
        <w:guid w:val="{310807BD-BAB9-4BFB-80B4-50FB0C5E8A6F}"/>
      </w:docPartPr>
      <w:docPartBody>
        <w:p w:rsidR="00555F46" w:rsidRDefault="00C839BE">
          <w:pPr>
            <w:pStyle w:val="6AF02857EABC470595E6323DA83DED4B"/>
          </w:pPr>
          <w:r w:rsidRPr="00064F11">
            <w:rPr>
              <w:color w:val="808080"/>
              <w:sz w:val="24"/>
              <w:szCs w:val="24"/>
            </w:rPr>
            <w:t>Click or tap here to enter text.</w:t>
          </w:r>
        </w:p>
      </w:docPartBody>
    </w:docPart>
    <w:docPart>
      <w:docPartPr>
        <w:name w:val="DAE75BFA50E14EF88D84C856E950BED5"/>
        <w:category>
          <w:name w:val="General"/>
          <w:gallery w:val="placeholder"/>
        </w:category>
        <w:types>
          <w:type w:val="bbPlcHdr"/>
        </w:types>
        <w:behaviors>
          <w:behavior w:val="content"/>
        </w:behaviors>
        <w:guid w:val="{478A5D71-908B-42A3-8049-B070F5DBDC9D}"/>
      </w:docPartPr>
      <w:docPartBody>
        <w:p w:rsidR="00555F46" w:rsidRDefault="00C839BE">
          <w:pPr>
            <w:pStyle w:val="DAE75BFA50E14EF88D84C856E950BED5"/>
          </w:pPr>
          <w:r w:rsidRPr="00064F11">
            <w:rPr>
              <w:color w:val="808080"/>
              <w:sz w:val="24"/>
              <w:szCs w:val="24"/>
            </w:rPr>
            <w:t>Click or tap here to enter text.</w:t>
          </w:r>
        </w:p>
      </w:docPartBody>
    </w:docPart>
    <w:docPart>
      <w:docPartPr>
        <w:name w:val="E811A57CF43F458898C7E4A0B270CAEF"/>
        <w:category>
          <w:name w:val="General"/>
          <w:gallery w:val="placeholder"/>
        </w:category>
        <w:types>
          <w:type w:val="bbPlcHdr"/>
        </w:types>
        <w:behaviors>
          <w:behavior w:val="content"/>
        </w:behaviors>
        <w:guid w:val="{1297A052-730C-4827-B5FA-C37A686B107E}"/>
      </w:docPartPr>
      <w:docPartBody>
        <w:p w:rsidR="00555F46" w:rsidRDefault="00C839BE">
          <w:pPr>
            <w:pStyle w:val="E811A57CF43F458898C7E4A0B270CAEF"/>
          </w:pPr>
          <w:r w:rsidRPr="00064F11">
            <w:rPr>
              <w:color w:val="808080"/>
            </w:rPr>
            <w:t>Click or tap here to enter text.</w:t>
          </w:r>
        </w:p>
      </w:docPartBody>
    </w:docPart>
    <w:docPart>
      <w:docPartPr>
        <w:name w:val="6D6B47D16935489CB8D4BC37B90CC203"/>
        <w:category>
          <w:name w:val="General"/>
          <w:gallery w:val="placeholder"/>
        </w:category>
        <w:types>
          <w:type w:val="bbPlcHdr"/>
        </w:types>
        <w:behaviors>
          <w:behavior w:val="content"/>
        </w:behaviors>
        <w:guid w:val="{E3977A3E-3B3F-40EA-9659-A1EE49F5B5D9}"/>
      </w:docPartPr>
      <w:docPartBody>
        <w:p w:rsidR="00555F46" w:rsidRDefault="00C839BE">
          <w:pPr>
            <w:pStyle w:val="6D6B47D16935489CB8D4BC37B90CC203"/>
          </w:pPr>
          <w:r w:rsidRPr="00064F11">
            <w:rPr>
              <w:color w:val="808080"/>
            </w:rPr>
            <w:t>Choose an item.</w:t>
          </w:r>
        </w:p>
      </w:docPartBody>
    </w:docPart>
    <w:docPart>
      <w:docPartPr>
        <w:name w:val="DEAF40736B3D497E81BF9EE450C447BA"/>
        <w:category>
          <w:name w:val="General"/>
          <w:gallery w:val="placeholder"/>
        </w:category>
        <w:types>
          <w:type w:val="bbPlcHdr"/>
        </w:types>
        <w:behaviors>
          <w:behavior w:val="content"/>
        </w:behaviors>
        <w:guid w:val="{FC836C85-5FDE-428A-B906-FF802AAB0DC7}"/>
      </w:docPartPr>
      <w:docPartBody>
        <w:p w:rsidR="00555F46" w:rsidRDefault="00C839BE">
          <w:pPr>
            <w:pStyle w:val="DEAF40736B3D497E81BF9EE450C447BA"/>
          </w:pPr>
          <w:r w:rsidRPr="00064F11">
            <w:rPr>
              <w:color w:val="808080"/>
            </w:rPr>
            <w:t>Choose an item.</w:t>
          </w:r>
        </w:p>
      </w:docPartBody>
    </w:docPart>
    <w:docPart>
      <w:docPartPr>
        <w:name w:val="95C1D235E52545BFBC06FB8B226FCA8B"/>
        <w:category>
          <w:name w:val="General"/>
          <w:gallery w:val="placeholder"/>
        </w:category>
        <w:types>
          <w:type w:val="bbPlcHdr"/>
        </w:types>
        <w:behaviors>
          <w:behavior w:val="content"/>
        </w:behaviors>
        <w:guid w:val="{42FF26C3-D27E-402D-9FAD-DF8557F3DAFF}"/>
      </w:docPartPr>
      <w:docPartBody>
        <w:p w:rsidR="00555F46" w:rsidRDefault="00C839BE">
          <w:pPr>
            <w:pStyle w:val="95C1D235E52545BFBC06FB8B226FCA8B"/>
          </w:pPr>
          <w:r w:rsidRPr="00064F11">
            <w:rPr>
              <w:color w:val="808080"/>
              <w:sz w:val="24"/>
              <w:szCs w:val="24"/>
            </w:rPr>
            <w:t>Click or tap here to enter text.</w:t>
          </w:r>
        </w:p>
      </w:docPartBody>
    </w:docPart>
    <w:docPart>
      <w:docPartPr>
        <w:name w:val="9BF859075F254E07A6BA70CF32506474"/>
        <w:category>
          <w:name w:val="General"/>
          <w:gallery w:val="placeholder"/>
        </w:category>
        <w:types>
          <w:type w:val="bbPlcHdr"/>
        </w:types>
        <w:behaviors>
          <w:behavior w:val="content"/>
        </w:behaviors>
        <w:guid w:val="{8597451C-0795-4DBC-8238-E3C13C053D48}"/>
      </w:docPartPr>
      <w:docPartBody>
        <w:p w:rsidR="00555F46" w:rsidRDefault="00C839BE">
          <w:pPr>
            <w:pStyle w:val="9BF859075F254E07A6BA70CF32506474"/>
          </w:pPr>
          <w:r w:rsidRPr="00064F11">
            <w:rPr>
              <w:color w:val="808080"/>
              <w:sz w:val="24"/>
              <w:szCs w:val="24"/>
            </w:rPr>
            <w:t xml:space="preserve">Click or tap </w:t>
          </w:r>
          <w:r w:rsidRPr="00064F11">
            <w:rPr>
              <w:color w:val="808080"/>
              <w:sz w:val="24"/>
              <w:szCs w:val="24"/>
            </w:rPr>
            <w:t>here to enter text.</w:t>
          </w:r>
        </w:p>
      </w:docPartBody>
    </w:docPart>
    <w:docPart>
      <w:docPartPr>
        <w:name w:val="9D5EC880786A48558EF1257CC65C9EC0"/>
        <w:category>
          <w:name w:val="General"/>
          <w:gallery w:val="placeholder"/>
        </w:category>
        <w:types>
          <w:type w:val="bbPlcHdr"/>
        </w:types>
        <w:behaviors>
          <w:behavior w:val="content"/>
        </w:behaviors>
        <w:guid w:val="{501B93CB-06AF-4219-9D2E-E8C39BB53F03}"/>
      </w:docPartPr>
      <w:docPartBody>
        <w:p w:rsidR="00074733" w:rsidRPr="00DE2EFE" w:rsidRDefault="00C839BE" w:rsidP="00AF08FF">
          <w:pPr>
            <w:rPr>
              <w:rStyle w:val="PlaceholderText"/>
            </w:rPr>
          </w:pPr>
          <w:r w:rsidRPr="00924023">
            <w:rPr>
              <w:rStyle w:val="PlaceholderText"/>
            </w:rPr>
            <w:t>Click or tap here to enter text.</w:t>
          </w:r>
          <w:r>
            <w:rPr>
              <w:rStyle w:val="PlaceholderText"/>
            </w:rPr>
            <w:t xml:space="preserve"> </w:t>
          </w:r>
          <w:r w:rsidRPr="00DE2EFE">
            <w:rPr>
              <w:rStyle w:val="PlaceholderText"/>
            </w:rPr>
            <w:t>Lorem ipsum dolor sit amet, consectetur adipiscing elit, sed do eiusmod tempor incididunt ut labore et dolore magna aliqua. Ut enim ad minim veniam, quis nostrud exercitation ullamco laboris nisi ut aliq</w:t>
          </w:r>
          <w:r w:rsidRPr="00DE2EFE">
            <w:rPr>
              <w:rStyle w:val="PlaceholderText"/>
            </w:rPr>
            <w:t>uip ex ea commodo consequat. Duis aute irure dolor in reprehenderit in voluptate velit esse cillum dolore eu fugiat nulla pariatur. Excepteur sint occaecat cupidatat non proident, sunt in culpa qui officia deserunt mollit anim id est laborum.</w:t>
          </w:r>
        </w:p>
        <w:p w:rsidR="00074733" w:rsidRPr="00DE2EFE" w:rsidRDefault="00C839BE" w:rsidP="00AF08FF">
          <w:pPr>
            <w:rPr>
              <w:rStyle w:val="PlaceholderText"/>
            </w:rPr>
          </w:pPr>
        </w:p>
        <w:p w:rsidR="00074733" w:rsidRPr="00DE2EFE" w:rsidRDefault="00C839BE" w:rsidP="00AF08FF">
          <w:pPr>
            <w:rPr>
              <w:rStyle w:val="PlaceholderText"/>
            </w:rPr>
          </w:pPr>
          <w:r w:rsidRPr="00DE2EFE">
            <w:rPr>
              <w:rStyle w:val="PlaceholderText"/>
            </w:rPr>
            <w:t xml:space="preserve">Lorem ipsum </w:t>
          </w:r>
          <w:r w:rsidRPr="00DE2EFE">
            <w:rPr>
              <w:rStyle w:val="PlaceholderText"/>
            </w:rPr>
            <w:t>dolor sit amet, consectetur adipiscing elit, sed do eiusmod tempor incididunt ut labore et dolore magna aliqua. Ut enim ad minim veniam, quis nostrud exercitation ullamco laboris nisi ut aliquip ex ea commodo consequat. Duis aute irure dolor in reprehender</w:t>
          </w:r>
          <w:r w:rsidRPr="00DE2EFE">
            <w:rPr>
              <w:rStyle w:val="PlaceholderText"/>
            </w:rPr>
            <w:t>it in voluptate velit esse cillum dolore eu fugiat nulla pariatur. Excepteur sint occaecat cupidatat non proident, sunt in culpa qui officia deserunt mollit anim id est laborum.</w:t>
          </w:r>
        </w:p>
        <w:p w:rsidR="00074733" w:rsidRPr="00DE2EFE" w:rsidRDefault="00C839BE" w:rsidP="00AF08FF">
          <w:pPr>
            <w:rPr>
              <w:rStyle w:val="PlaceholderText"/>
            </w:rPr>
          </w:pPr>
        </w:p>
        <w:p w:rsidR="00074733" w:rsidRPr="00DE2EFE" w:rsidRDefault="00C839BE" w:rsidP="00AF08FF">
          <w:pPr>
            <w:rPr>
              <w:rStyle w:val="PlaceholderText"/>
            </w:rPr>
          </w:pPr>
          <w:r w:rsidRPr="00DE2EFE">
            <w:rPr>
              <w:rStyle w:val="PlaceholderText"/>
            </w:rPr>
            <w:t>Lorem ipsum dolor sit amet, consectetur adipiscing elit, sed do eiusmod tempo</w:t>
          </w:r>
          <w:r w:rsidRPr="00DE2EFE">
            <w:rPr>
              <w:rStyle w:val="PlaceholderText"/>
            </w:rPr>
            <w:t>r incididunt ut labore et dolore magna aliqua. Ut enim ad minim veniam, quis nostrud exercitation ullamco laboris nisi ut aliquip ex ea commodo consequat. Duis aute irure dolor in reprehenderit in voluptate velit esse cillum dolore eu fugiat nulla pariatur</w:t>
          </w:r>
          <w:r w:rsidRPr="00DE2EFE">
            <w:rPr>
              <w:rStyle w:val="PlaceholderText"/>
            </w:rPr>
            <w:t>. Excepteur sint occaecat cupidatat non proident, sunt in culpa qui officia deserunt mollit anim id est laborum.</w:t>
          </w:r>
        </w:p>
        <w:p w:rsidR="00074733" w:rsidRPr="00DE2EFE" w:rsidRDefault="00C839BE" w:rsidP="00AF08FF">
          <w:pPr>
            <w:rPr>
              <w:rStyle w:val="PlaceholderText"/>
            </w:rPr>
          </w:pPr>
        </w:p>
        <w:p w:rsidR="00555F46" w:rsidRDefault="00C839BE">
          <w:pPr>
            <w:pStyle w:val="9D5EC880786A48558EF1257CC65C9EC0"/>
          </w:pPr>
          <w:r w:rsidRPr="00DE2EFE">
            <w:rPr>
              <w:rStyle w:val="PlaceholderText"/>
            </w:rPr>
            <w:t>Lorem ipsum dolor sit amet, consectetur adipiscing elit, sed do eiusmod tempor incididunt ut labore et dolore magna aliqua. Ut enim ad minim v</w:t>
          </w:r>
          <w:r w:rsidRPr="00DE2EFE">
            <w:rPr>
              <w:rStyle w:val="PlaceholderText"/>
            </w:rPr>
            <w:t>eniam, quis nostrud exercitation ullamco laboris nisi ut aliquip ex ea commodo consequat. Duis aute irure dolor in reprehenderit in voluptate velit esse cillum dolore eu fugiat nulla pariatur. Excepteur sint occaecat cupidatat non proident, sunt in culpa q</w:t>
          </w:r>
          <w:r w:rsidRPr="00DE2EFE">
            <w:rPr>
              <w:rStyle w:val="PlaceholderText"/>
            </w:rPr>
            <w:t>ui officia deserunt mollit anim id est laborum.</w:t>
          </w:r>
        </w:p>
      </w:docPartBody>
    </w:docPart>
    <w:docPart>
      <w:docPartPr>
        <w:name w:val="7DC159F9E4B840A9839882A67063EB15"/>
        <w:category>
          <w:name w:val="General"/>
          <w:gallery w:val="placeholder"/>
        </w:category>
        <w:types>
          <w:type w:val="bbPlcHdr"/>
        </w:types>
        <w:behaviors>
          <w:behavior w:val="content"/>
        </w:behaviors>
        <w:guid w:val="{8C09C3CB-2F1C-4518-AD4A-3D2AB5F94A2A}"/>
      </w:docPartPr>
      <w:docPartBody>
        <w:p w:rsidR="00074733" w:rsidRPr="00DE2EFE" w:rsidRDefault="00C839BE" w:rsidP="00AF08FF">
          <w:pPr>
            <w:rPr>
              <w:rStyle w:val="PlaceholderText"/>
            </w:rPr>
          </w:pPr>
          <w:r w:rsidRPr="00924023">
            <w:rPr>
              <w:rStyle w:val="PlaceholderText"/>
            </w:rPr>
            <w:t>Click or tap here to enter text.</w:t>
          </w:r>
          <w:r>
            <w:rPr>
              <w:rStyle w:val="PlaceholderText"/>
            </w:rPr>
            <w:t xml:space="preserve"> </w:t>
          </w:r>
          <w:r w:rsidRPr="00DE2EFE">
            <w:rPr>
              <w:rStyle w:val="PlaceholderText"/>
            </w:rPr>
            <w:t xml:space="preserve">Lorem ipsum dolor sit amet, consectetur adipiscing elit, sed do eiusmod tempor incididunt ut labore et dolore magna aliqua. Ut enim ad minim veniam, quis nostrud exercitation </w:t>
          </w:r>
          <w:r w:rsidRPr="00DE2EFE">
            <w:rPr>
              <w:rStyle w:val="PlaceholderText"/>
            </w:rPr>
            <w:t>ullamco laboris nisi ut aliquip ex ea commodo consequat. Duis aute irure dolor in reprehenderit in voluptate velit esse cillum dolore eu fugiat nulla pariatur. Excepteur sint occaecat cupidatat non proident, sunt in culpa qui officia deserunt mollit anim i</w:t>
          </w:r>
          <w:r w:rsidRPr="00DE2EFE">
            <w:rPr>
              <w:rStyle w:val="PlaceholderText"/>
            </w:rPr>
            <w:t>d est laborum.</w:t>
          </w:r>
        </w:p>
        <w:p w:rsidR="00074733" w:rsidRPr="00DE2EFE" w:rsidRDefault="00C839BE" w:rsidP="00AF08FF">
          <w:pPr>
            <w:rPr>
              <w:rStyle w:val="PlaceholderText"/>
            </w:rPr>
          </w:pPr>
        </w:p>
        <w:p w:rsidR="00074733" w:rsidRPr="00DE2EFE" w:rsidRDefault="00C839BE" w:rsidP="00AF08FF">
          <w:pPr>
            <w:rPr>
              <w:rStyle w:val="PlaceholderText"/>
            </w:rPr>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w:t>
          </w:r>
          <w:r w:rsidRPr="00DE2EFE">
            <w:rPr>
              <w:rStyle w:val="PlaceholderText"/>
            </w:rPr>
            <w:t>e irure dolor in reprehenderit in voluptate velit esse cillum dolore eu fugiat nulla pariatur. Excepteur sint occaecat cupidatat non proident, sunt in culpa qui officia deserunt mollit anim id est laborum.</w:t>
          </w:r>
        </w:p>
        <w:p w:rsidR="00074733" w:rsidRPr="00DE2EFE" w:rsidRDefault="00C839BE" w:rsidP="00AF08FF">
          <w:pPr>
            <w:rPr>
              <w:rStyle w:val="PlaceholderText"/>
            </w:rPr>
          </w:pPr>
        </w:p>
        <w:p w:rsidR="00074733" w:rsidRPr="00DE2EFE" w:rsidRDefault="00C839BE" w:rsidP="00AF08FF">
          <w:pPr>
            <w:rPr>
              <w:rStyle w:val="PlaceholderText"/>
            </w:rPr>
          </w:pPr>
          <w:r w:rsidRPr="00DE2EFE">
            <w:rPr>
              <w:rStyle w:val="PlaceholderText"/>
            </w:rPr>
            <w:t>Lorem ipsum dolor sit amet, consectetur adipiscin</w:t>
          </w:r>
          <w:r w:rsidRPr="00DE2EFE">
            <w:rPr>
              <w:rStyle w:val="PlaceholderText"/>
            </w:rPr>
            <w:t>g elit, sed do eiusmod tempor incididunt ut labore et dolore magna aliqua. Ut enim ad minim veniam, quis nostrud exercitation ullamco laboris nisi ut aliquip ex ea commodo consequat. Duis aute irure dolor in reprehenderit in voluptate velit esse cillum dol</w:t>
          </w:r>
          <w:r w:rsidRPr="00DE2EFE">
            <w:rPr>
              <w:rStyle w:val="PlaceholderText"/>
            </w:rPr>
            <w:t>ore eu fugiat nulla pariatur. Excepteur sint occaecat cupidatat non proident, sunt in culpa qui officia deserunt mollit anim id est laborum.</w:t>
          </w:r>
        </w:p>
        <w:p w:rsidR="00074733" w:rsidRPr="00DE2EFE" w:rsidRDefault="00C839BE" w:rsidP="00AF08FF">
          <w:pPr>
            <w:rPr>
              <w:rStyle w:val="PlaceholderText"/>
            </w:rPr>
          </w:pPr>
        </w:p>
        <w:p w:rsidR="00555F46" w:rsidRDefault="00555F46"/>
      </w:docPartBody>
    </w:docPart>
    <w:docPart>
      <w:docPartPr>
        <w:name w:val="C6AC963D9F0240208D0F0B050FDACFAE"/>
        <w:category>
          <w:name w:val="General"/>
          <w:gallery w:val="placeholder"/>
        </w:category>
        <w:types>
          <w:type w:val="bbPlcHdr"/>
        </w:types>
        <w:behaviors>
          <w:behavior w:val="content"/>
        </w:behaviors>
        <w:guid w:val="{07703C90-9DC0-48C9-944F-A299A9E8C7D5}"/>
      </w:docPartPr>
      <w:docPartBody>
        <w:p w:rsidR="00074733" w:rsidRPr="00DE2EFE" w:rsidRDefault="00C839BE" w:rsidP="001A42B0">
          <w:pPr>
            <w:rPr>
              <w:rStyle w:val="PlaceholderText"/>
            </w:rPr>
          </w:pPr>
          <w:r w:rsidRPr="00924023">
            <w:rPr>
              <w:rStyle w:val="PlaceholderText"/>
            </w:rPr>
            <w:t>Click or tap here to enter text.</w:t>
          </w:r>
          <w:r>
            <w:rPr>
              <w:rStyle w:val="PlaceholderText"/>
            </w:rPr>
            <w:t xml:space="preserve"> </w:t>
          </w:r>
          <w:r w:rsidRPr="00DE2EFE">
            <w:rPr>
              <w:rStyle w:val="PlaceholderText"/>
            </w:rPr>
            <w:t>Lorem ipsum dolor sit amet, consectetur adipiscing elit, sed do eiusmod tempor i</w:t>
          </w:r>
          <w:r w:rsidRPr="00DE2EFE">
            <w:rPr>
              <w:rStyle w:val="PlaceholderText"/>
            </w:rPr>
            <w:t>ncididunt ut labore et dolore magna aliqua. Ut enim ad minim veniam, quis nostrud exercitation ullamco laboris nisi ut aliquip ex ea commodo consequat. Duis aute irure dolor in reprehenderit in voluptate velit esse cillum dolore eu fugiat nulla pariatur. E</w:t>
          </w:r>
          <w:r w:rsidRPr="00DE2EFE">
            <w:rPr>
              <w:rStyle w:val="PlaceholderText"/>
            </w:rPr>
            <w:t>xcepteur sint occaecat cupidatat non proident, sunt in culpa qui officia deserunt mollit anim id est laborum.</w:t>
          </w:r>
        </w:p>
        <w:p w:rsidR="00074733" w:rsidRPr="00DE2EFE" w:rsidRDefault="00C839BE" w:rsidP="001A42B0">
          <w:pPr>
            <w:rPr>
              <w:rStyle w:val="PlaceholderText"/>
            </w:rPr>
          </w:pPr>
        </w:p>
        <w:p w:rsidR="00555F46" w:rsidRDefault="00C839BE">
          <w:pPr>
            <w:pStyle w:val="C6AC963D9F0240208D0F0B050FDACFAE"/>
          </w:pPr>
          <w:r w:rsidRPr="00DE2EFE">
            <w:rPr>
              <w:rStyle w:val="PlaceholderText"/>
            </w:rPr>
            <w:t>Lorem ipsum dolor sit amet, consectetur adipiscing elit, sed do eiusmod tempor incididunt ut labore et dolore magna aliqua. Ut enim ad minim veni</w:t>
          </w:r>
          <w:r w:rsidRPr="00DE2EFE">
            <w:rPr>
              <w:rStyle w:val="PlaceholderText"/>
            </w:rPr>
            <w:t xml:space="preserve">am, quis nostrud exercitation ullamco laboris nisi ut aliquip ex ea commodo consequat. Duis aute irure dolor in reprehenderit in voluptate velit esse cillum dolore eu fugiat nulla pariatur. Excepteur sint occaecat cupidatat non proident, sunt in culpa qui </w:t>
          </w:r>
          <w:r w:rsidRPr="00DE2EFE">
            <w:rPr>
              <w:rStyle w:val="PlaceholderText"/>
            </w:rPr>
            <w:t>officia deser</w:t>
          </w:r>
          <w:r>
            <w:rPr>
              <w:rStyle w:val="PlaceholderText"/>
            </w:rPr>
            <w:t>unt mollit anim id est laborum.</w:t>
          </w:r>
        </w:p>
      </w:docPartBody>
    </w:docPart>
    <w:docPart>
      <w:docPartPr>
        <w:name w:val="E415F3051F14493CB572B5AE12213771"/>
        <w:category>
          <w:name w:val="General"/>
          <w:gallery w:val="placeholder"/>
        </w:category>
        <w:types>
          <w:type w:val="bbPlcHdr"/>
        </w:types>
        <w:behaviors>
          <w:behavior w:val="content"/>
        </w:behaviors>
        <w:guid w:val="{5938776E-50D2-4FB3-A7AD-63740764832C}"/>
      </w:docPartPr>
      <w:docPartBody>
        <w:p w:rsidR="00555F46" w:rsidRDefault="00C839BE">
          <w:pPr>
            <w:pStyle w:val="E415F3051F14493CB572B5AE12213771"/>
          </w:pPr>
          <w:r w:rsidRPr="00AF08FF">
            <w:rPr>
              <w:color w:val="808080"/>
            </w:rPr>
            <w:t>Click or tap here to enter text.</w:t>
          </w:r>
        </w:p>
      </w:docPartBody>
    </w:docPart>
    <w:docPart>
      <w:docPartPr>
        <w:name w:val="B79FB1F73812420587F98F18FC43265D"/>
        <w:category>
          <w:name w:val="General"/>
          <w:gallery w:val="placeholder"/>
        </w:category>
        <w:types>
          <w:type w:val="bbPlcHdr"/>
        </w:types>
        <w:behaviors>
          <w:behavior w:val="content"/>
        </w:behaviors>
        <w:guid w:val="{13C4D147-18BD-4115-B2BE-0303A5AAC31A}"/>
      </w:docPartPr>
      <w:docPartBody>
        <w:p w:rsidR="00555F46" w:rsidRDefault="00C839BE">
          <w:pPr>
            <w:pStyle w:val="B79FB1F73812420587F98F18FC43265D"/>
          </w:pPr>
          <w:r w:rsidRPr="00AF08FF">
            <w:rPr>
              <w:color w:val="808080"/>
            </w:rPr>
            <w:t>Click or tap here to enter text.</w:t>
          </w:r>
        </w:p>
      </w:docPartBody>
    </w:docPart>
    <w:docPart>
      <w:docPartPr>
        <w:name w:val="1BB66895F3BC446E834FB67ED50CB7A9"/>
        <w:category>
          <w:name w:val="General"/>
          <w:gallery w:val="placeholder"/>
        </w:category>
        <w:types>
          <w:type w:val="bbPlcHdr"/>
        </w:types>
        <w:behaviors>
          <w:behavior w:val="content"/>
        </w:behaviors>
        <w:guid w:val="{4890FBBD-677A-4855-964E-0A6FC42C57B4}"/>
      </w:docPartPr>
      <w:docPartBody>
        <w:p w:rsidR="00555F46" w:rsidRDefault="00C839BE">
          <w:pPr>
            <w:pStyle w:val="1BB66895F3BC446E834FB67ED50CB7A9"/>
          </w:pPr>
          <w:r w:rsidRPr="00AF08FF">
            <w:rPr>
              <w:color w:val="808080"/>
            </w:rPr>
            <w:t>Click or tap here to enter text.</w:t>
          </w:r>
        </w:p>
      </w:docPartBody>
    </w:docPart>
    <w:docPart>
      <w:docPartPr>
        <w:name w:val="69BA8257EA7F4D8CB7939899095E31D5"/>
        <w:category>
          <w:name w:val="General"/>
          <w:gallery w:val="placeholder"/>
        </w:category>
        <w:types>
          <w:type w:val="bbPlcHdr"/>
        </w:types>
        <w:behaviors>
          <w:behavior w:val="content"/>
        </w:behaviors>
        <w:guid w:val="{87E9F0F2-AB8A-4976-811E-9259A3EA47CC}"/>
      </w:docPartPr>
      <w:docPartBody>
        <w:p w:rsidR="00555F46" w:rsidRDefault="00C839BE">
          <w:pPr>
            <w:pStyle w:val="69BA8257EA7F4D8CB7939899095E31D5"/>
          </w:pPr>
          <w:r w:rsidRPr="00AF08FF">
            <w:rPr>
              <w:color w:val="808080"/>
            </w:rPr>
            <w:t>Click or tap here to enter text.</w:t>
          </w:r>
        </w:p>
      </w:docPartBody>
    </w:docPart>
    <w:docPart>
      <w:docPartPr>
        <w:name w:val="3C107084D62243EA90F94182D33C4581"/>
        <w:category>
          <w:name w:val="General"/>
          <w:gallery w:val="placeholder"/>
        </w:category>
        <w:types>
          <w:type w:val="bbPlcHdr"/>
        </w:types>
        <w:behaviors>
          <w:behavior w:val="content"/>
        </w:behaviors>
        <w:guid w:val="{207130CF-2B26-4769-97EA-C9F20E35D934}"/>
      </w:docPartPr>
      <w:docPartBody>
        <w:p w:rsidR="00555F46" w:rsidRDefault="00C839BE">
          <w:pPr>
            <w:pStyle w:val="3C107084D62243EA90F94182D33C4581"/>
          </w:pPr>
          <w:r w:rsidRPr="00AF08FF">
            <w:rPr>
              <w:color w:val="808080"/>
            </w:rPr>
            <w:t>Click or tap here to enter text.</w:t>
          </w:r>
        </w:p>
      </w:docPartBody>
    </w:docPart>
    <w:docPart>
      <w:docPartPr>
        <w:name w:val="0AA4B4BB12784736B5AF4A3DFA7F0013"/>
        <w:category>
          <w:name w:val="General"/>
          <w:gallery w:val="placeholder"/>
        </w:category>
        <w:types>
          <w:type w:val="bbPlcHdr"/>
        </w:types>
        <w:behaviors>
          <w:behavior w:val="content"/>
        </w:behaviors>
        <w:guid w:val="{3DD9B5C3-A80A-43D4-83E1-51F0B875C587}"/>
      </w:docPartPr>
      <w:docPartBody>
        <w:p w:rsidR="00555F46" w:rsidRDefault="00C839BE">
          <w:pPr>
            <w:pStyle w:val="0AA4B4BB12784736B5AF4A3DFA7F0013"/>
          </w:pPr>
          <w:r w:rsidRPr="00AF08FF">
            <w:rPr>
              <w:color w:val="808080"/>
            </w:rPr>
            <w:t>Click or tap here to enter text.</w:t>
          </w:r>
        </w:p>
      </w:docPartBody>
    </w:docPart>
    <w:docPart>
      <w:docPartPr>
        <w:name w:val="4A85DD71CE7A46A2958D530CA0CA3AED"/>
        <w:category>
          <w:name w:val="General"/>
          <w:gallery w:val="placeholder"/>
        </w:category>
        <w:types>
          <w:type w:val="bbPlcHdr"/>
        </w:types>
        <w:behaviors>
          <w:behavior w:val="content"/>
        </w:behaviors>
        <w:guid w:val="{F54B0F6C-4AA0-41EF-81D6-CEDBC78B19C5}"/>
      </w:docPartPr>
      <w:docPartBody>
        <w:p w:rsidR="00555F46" w:rsidRDefault="00C839BE">
          <w:pPr>
            <w:pStyle w:val="4A85DD71CE7A46A2958D530CA0CA3AED"/>
          </w:pPr>
          <w:r w:rsidRPr="00AF08FF">
            <w:rPr>
              <w:color w:val="808080"/>
            </w:rPr>
            <w:t xml:space="preserve">Click or tap </w:t>
          </w:r>
          <w:r w:rsidRPr="00AF08FF">
            <w:rPr>
              <w:color w:val="808080"/>
            </w:rPr>
            <w:t>here to enter text.</w:t>
          </w:r>
        </w:p>
      </w:docPartBody>
    </w:docPart>
    <w:docPart>
      <w:docPartPr>
        <w:name w:val="BBF96AFA8694478A892B5EBBFBACB3B5"/>
        <w:category>
          <w:name w:val="General"/>
          <w:gallery w:val="placeholder"/>
        </w:category>
        <w:types>
          <w:type w:val="bbPlcHdr"/>
        </w:types>
        <w:behaviors>
          <w:behavior w:val="content"/>
        </w:behaviors>
        <w:guid w:val="{54627E35-5D1F-4846-B4BB-D0A5C57529C7}"/>
      </w:docPartPr>
      <w:docPartBody>
        <w:p w:rsidR="00555F46" w:rsidRDefault="00C839BE">
          <w:pPr>
            <w:pStyle w:val="BBF96AFA8694478A892B5EBBFBACB3B5"/>
          </w:pPr>
          <w:r w:rsidRPr="00AF08FF">
            <w:rPr>
              <w:color w:val="808080"/>
            </w:rPr>
            <w:t>Click or tap here to enter text.</w:t>
          </w:r>
        </w:p>
      </w:docPartBody>
    </w:docPart>
    <w:docPart>
      <w:docPartPr>
        <w:name w:val="25391AE2D37F442BAA9778FDEBB7BD99"/>
        <w:category>
          <w:name w:val="General"/>
          <w:gallery w:val="placeholder"/>
        </w:category>
        <w:types>
          <w:type w:val="bbPlcHdr"/>
        </w:types>
        <w:behaviors>
          <w:behavior w:val="content"/>
        </w:behaviors>
        <w:guid w:val="{C5264AB9-01DC-4310-8984-E8B8E8504843}"/>
      </w:docPartPr>
      <w:docPartBody>
        <w:p w:rsidR="00555F46" w:rsidRDefault="00C839BE">
          <w:pPr>
            <w:pStyle w:val="25391AE2D37F442BAA9778FDEBB7BD99"/>
          </w:pPr>
          <w:r w:rsidRPr="00AF08FF">
            <w:rPr>
              <w:color w:val="808080"/>
            </w:rPr>
            <w:t>Click or tap here to enter text.</w:t>
          </w:r>
        </w:p>
      </w:docPartBody>
    </w:docPart>
    <w:docPart>
      <w:docPartPr>
        <w:name w:val="D4548A76303348D8AF5CA60CD0DE46A9"/>
        <w:category>
          <w:name w:val="General"/>
          <w:gallery w:val="placeholder"/>
        </w:category>
        <w:types>
          <w:type w:val="bbPlcHdr"/>
        </w:types>
        <w:behaviors>
          <w:behavior w:val="content"/>
        </w:behaviors>
        <w:guid w:val="{089F3EA2-1064-4D06-A2DD-18A35F3511F6}"/>
      </w:docPartPr>
      <w:docPartBody>
        <w:p w:rsidR="00555F46" w:rsidRDefault="00C839BE">
          <w:pPr>
            <w:pStyle w:val="D4548A76303348D8AF5CA60CD0DE46A9"/>
          </w:pPr>
          <w:r w:rsidRPr="00AF08FF">
            <w:rPr>
              <w:color w:val="808080"/>
            </w:rPr>
            <w:t>Click or tap here to enter text.</w:t>
          </w:r>
        </w:p>
      </w:docPartBody>
    </w:docPart>
    <w:docPart>
      <w:docPartPr>
        <w:name w:val="5DB3AFFEC0294E43B66914B882D61DC5"/>
        <w:category>
          <w:name w:val="General"/>
          <w:gallery w:val="placeholder"/>
        </w:category>
        <w:types>
          <w:type w:val="bbPlcHdr"/>
        </w:types>
        <w:behaviors>
          <w:behavior w:val="content"/>
        </w:behaviors>
        <w:guid w:val="{3792E41C-1DC5-4905-A3F5-FDECC8C6E310}"/>
      </w:docPartPr>
      <w:docPartBody>
        <w:p w:rsidR="00555F46" w:rsidRDefault="00C839BE">
          <w:pPr>
            <w:pStyle w:val="5DB3AFFEC0294E43B66914B882D61DC5"/>
          </w:pPr>
          <w:r w:rsidRPr="00AF08FF">
            <w:rPr>
              <w:color w:val="808080"/>
            </w:rPr>
            <w:t>Click or tap here to enter text.</w:t>
          </w:r>
        </w:p>
      </w:docPartBody>
    </w:docPart>
    <w:docPart>
      <w:docPartPr>
        <w:name w:val="93999FA27ED44C1880E3877B039CD9BF"/>
        <w:category>
          <w:name w:val="General"/>
          <w:gallery w:val="placeholder"/>
        </w:category>
        <w:types>
          <w:type w:val="bbPlcHdr"/>
        </w:types>
        <w:behaviors>
          <w:behavior w:val="content"/>
        </w:behaviors>
        <w:guid w:val="{2B07C9C2-FD71-49A2-B6CA-5A32E6F8D99B}"/>
      </w:docPartPr>
      <w:docPartBody>
        <w:p w:rsidR="00555F46" w:rsidRDefault="00C839BE">
          <w:pPr>
            <w:pStyle w:val="93999FA27ED44C1880E3877B039CD9BF"/>
          </w:pPr>
          <w:r w:rsidRPr="00AF08FF">
            <w:rPr>
              <w:color w:val="808080"/>
            </w:rPr>
            <w:t>Click or tap here to enter text.</w:t>
          </w:r>
        </w:p>
      </w:docPartBody>
    </w:docPart>
    <w:docPart>
      <w:docPartPr>
        <w:name w:val="2CD1ADD3818747FCA4D0AEC4BB8EC137"/>
        <w:category>
          <w:name w:val="General"/>
          <w:gallery w:val="placeholder"/>
        </w:category>
        <w:types>
          <w:type w:val="bbPlcHdr"/>
        </w:types>
        <w:behaviors>
          <w:behavior w:val="content"/>
        </w:behaviors>
        <w:guid w:val="{0CCE98A5-C647-4D65-86AE-084F6CFC7961}"/>
      </w:docPartPr>
      <w:docPartBody>
        <w:p w:rsidR="00555F46" w:rsidRDefault="00C839BE">
          <w:pPr>
            <w:pStyle w:val="2CD1ADD3818747FCA4D0AEC4BB8EC137"/>
          </w:pPr>
          <w:r w:rsidRPr="00AF08FF">
            <w:rPr>
              <w:color w:val="808080"/>
            </w:rPr>
            <w:t>Click or tap here to enter text.</w:t>
          </w:r>
        </w:p>
      </w:docPartBody>
    </w:docPart>
    <w:docPart>
      <w:docPartPr>
        <w:name w:val="460109D1065543D1B97D075BC2728BFF"/>
        <w:category>
          <w:name w:val="General"/>
          <w:gallery w:val="placeholder"/>
        </w:category>
        <w:types>
          <w:type w:val="bbPlcHdr"/>
        </w:types>
        <w:behaviors>
          <w:behavior w:val="content"/>
        </w:behaviors>
        <w:guid w:val="{E200AF92-34BC-4D9C-BD5E-B3B56A5BCF88}"/>
      </w:docPartPr>
      <w:docPartBody>
        <w:p w:rsidR="00555F46" w:rsidRDefault="00C839BE">
          <w:pPr>
            <w:pStyle w:val="460109D1065543D1B97D075BC2728BFF"/>
          </w:pPr>
          <w:r w:rsidRPr="00AF08FF">
            <w:rPr>
              <w:color w:val="808080"/>
            </w:rPr>
            <w:t>Click or tap here to enter text.</w:t>
          </w:r>
        </w:p>
      </w:docPartBody>
    </w:docPart>
    <w:docPart>
      <w:docPartPr>
        <w:name w:val="2167264FF0D54824841A021CEE376FCF"/>
        <w:category>
          <w:name w:val="General"/>
          <w:gallery w:val="placeholder"/>
        </w:category>
        <w:types>
          <w:type w:val="bbPlcHdr"/>
        </w:types>
        <w:behaviors>
          <w:behavior w:val="content"/>
        </w:behaviors>
        <w:guid w:val="{929E1E7E-BD24-4267-AC2B-19E0B640D8AB}"/>
      </w:docPartPr>
      <w:docPartBody>
        <w:p w:rsidR="00555F46" w:rsidRDefault="00C839BE">
          <w:pPr>
            <w:pStyle w:val="2167264FF0D54824841A021CEE376FCF"/>
          </w:pPr>
          <w:r w:rsidRPr="00AF08FF">
            <w:rPr>
              <w:color w:val="808080"/>
            </w:rPr>
            <w:t>Click</w:t>
          </w:r>
          <w:r w:rsidRPr="00AF08FF">
            <w:rPr>
              <w:color w:val="808080"/>
            </w:rPr>
            <w:t xml:space="preserve"> or tap here to enter text.</w:t>
          </w:r>
        </w:p>
      </w:docPartBody>
    </w:docPart>
    <w:docPart>
      <w:docPartPr>
        <w:name w:val="AB0A396F8154439EB04D3FECDBD9EBBA"/>
        <w:category>
          <w:name w:val="General"/>
          <w:gallery w:val="placeholder"/>
        </w:category>
        <w:types>
          <w:type w:val="bbPlcHdr"/>
        </w:types>
        <w:behaviors>
          <w:behavior w:val="content"/>
        </w:behaviors>
        <w:guid w:val="{568B4666-FDBC-4F5B-B46D-3788AAED1E03}"/>
      </w:docPartPr>
      <w:docPartBody>
        <w:p w:rsidR="00555F46" w:rsidRDefault="00C839BE">
          <w:pPr>
            <w:pStyle w:val="AB0A396F8154439EB04D3FECDBD9EBBA"/>
          </w:pPr>
          <w:r w:rsidRPr="00AF08FF">
            <w:rPr>
              <w:color w:val="808080"/>
            </w:rPr>
            <w:t>Click or tap here to enter text.</w:t>
          </w:r>
        </w:p>
      </w:docPartBody>
    </w:docPart>
    <w:docPart>
      <w:docPartPr>
        <w:name w:val="DE55D49CB03842AEA09BE0C0A7A5779B"/>
        <w:category>
          <w:name w:val="General"/>
          <w:gallery w:val="placeholder"/>
        </w:category>
        <w:types>
          <w:type w:val="bbPlcHdr"/>
        </w:types>
        <w:behaviors>
          <w:behavior w:val="content"/>
        </w:behaviors>
        <w:guid w:val="{FAE9BF74-130C-4565-9F62-C3E342BBDD5C}"/>
      </w:docPartPr>
      <w:docPartBody>
        <w:p w:rsidR="00555F46" w:rsidRDefault="00C839BE">
          <w:pPr>
            <w:pStyle w:val="DE55D49CB03842AEA09BE0C0A7A5779B"/>
          </w:pPr>
          <w:r w:rsidRPr="00AF08FF">
            <w:rPr>
              <w:color w:val="808080"/>
            </w:rPr>
            <w:t>Click or tap here to enter text.</w:t>
          </w:r>
        </w:p>
      </w:docPartBody>
    </w:docPart>
    <w:docPart>
      <w:docPartPr>
        <w:name w:val="B037DAABA34D47DF9DB8CC502F0145C1"/>
        <w:category>
          <w:name w:val="General"/>
          <w:gallery w:val="placeholder"/>
        </w:category>
        <w:types>
          <w:type w:val="bbPlcHdr"/>
        </w:types>
        <w:behaviors>
          <w:behavior w:val="content"/>
        </w:behaviors>
        <w:guid w:val="{F7B41FF6-FF8F-495F-9915-749984390B04}"/>
      </w:docPartPr>
      <w:docPartBody>
        <w:p w:rsidR="00555F46" w:rsidRDefault="00C839BE">
          <w:pPr>
            <w:pStyle w:val="B037DAABA34D47DF9DB8CC502F0145C1"/>
          </w:pPr>
          <w:r w:rsidRPr="00AF08FF">
            <w:rPr>
              <w:color w:val="808080"/>
            </w:rPr>
            <w:t>Click or tap here to enter text.</w:t>
          </w:r>
        </w:p>
      </w:docPartBody>
    </w:docPart>
    <w:docPart>
      <w:docPartPr>
        <w:name w:val="D2AAC8DDA66043B582BB9081F0051E13"/>
        <w:category>
          <w:name w:val="General"/>
          <w:gallery w:val="placeholder"/>
        </w:category>
        <w:types>
          <w:type w:val="bbPlcHdr"/>
        </w:types>
        <w:behaviors>
          <w:behavior w:val="content"/>
        </w:behaviors>
        <w:guid w:val="{2CD76408-F0E2-4995-96F6-DEBEE765F2D8}"/>
      </w:docPartPr>
      <w:docPartBody>
        <w:p w:rsidR="00555F46" w:rsidRDefault="00C839BE">
          <w:pPr>
            <w:pStyle w:val="D2AAC8DDA66043B582BB9081F0051E13"/>
          </w:pPr>
          <w:r w:rsidRPr="00AF08FF">
            <w:rPr>
              <w:color w:val="808080"/>
            </w:rPr>
            <w:t>Click or tap here to enter text.</w:t>
          </w:r>
        </w:p>
      </w:docPartBody>
    </w:docPart>
    <w:docPart>
      <w:docPartPr>
        <w:name w:val="431AAED30F2E441989843FA4EFC14CE6"/>
        <w:category>
          <w:name w:val="General"/>
          <w:gallery w:val="placeholder"/>
        </w:category>
        <w:types>
          <w:type w:val="bbPlcHdr"/>
        </w:types>
        <w:behaviors>
          <w:behavior w:val="content"/>
        </w:behaviors>
        <w:guid w:val="{4656B6FD-C2E8-4699-B3E2-42B19F1EC8CE}"/>
      </w:docPartPr>
      <w:docPartBody>
        <w:p w:rsidR="00555F46" w:rsidRDefault="00C839BE">
          <w:pPr>
            <w:pStyle w:val="431AAED30F2E441989843FA4EFC14CE6"/>
          </w:pPr>
          <w:r w:rsidRPr="00AF08FF">
            <w:rPr>
              <w:color w:val="808080"/>
            </w:rPr>
            <w:t>Click or tap here to enter text.</w:t>
          </w:r>
        </w:p>
      </w:docPartBody>
    </w:docPart>
    <w:docPart>
      <w:docPartPr>
        <w:name w:val="48EFA3F448FD4DDA96C6CE9F9521C43B"/>
        <w:category>
          <w:name w:val="General"/>
          <w:gallery w:val="placeholder"/>
        </w:category>
        <w:types>
          <w:type w:val="bbPlcHdr"/>
        </w:types>
        <w:behaviors>
          <w:behavior w:val="content"/>
        </w:behaviors>
        <w:guid w:val="{869535C3-3B72-4383-A93D-C061CFD75D01}"/>
      </w:docPartPr>
      <w:docPartBody>
        <w:p w:rsidR="0004552D" w:rsidRDefault="00704C83" w:rsidP="00704C83">
          <w:pPr>
            <w:pStyle w:val="48EFA3F448FD4DDA96C6CE9F9521C43B"/>
          </w:pPr>
          <w:r w:rsidRPr="004A18BD">
            <w:rPr>
              <w:rStyle w:val="PlaceholderText"/>
              <w:sz w:val="24"/>
              <w:szCs w:val="24"/>
            </w:rPr>
            <w:t>Click or tap here to enter text.</w:t>
          </w:r>
        </w:p>
      </w:docPartBody>
    </w:docPart>
    <w:docPart>
      <w:docPartPr>
        <w:name w:val="5C77625E98B74D78A0472B535AA08FBA"/>
        <w:category>
          <w:name w:val="General"/>
          <w:gallery w:val="placeholder"/>
        </w:category>
        <w:types>
          <w:type w:val="bbPlcHdr"/>
        </w:types>
        <w:behaviors>
          <w:behavior w:val="content"/>
        </w:behaviors>
        <w:guid w:val="{4A355F20-6DF5-44F9-846F-84BE8D9EBEA3}"/>
      </w:docPartPr>
      <w:docPartBody>
        <w:p w:rsidR="0004552D" w:rsidRDefault="00704C83" w:rsidP="00704C83">
          <w:pPr>
            <w:pStyle w:val="5C77625E98B74D78A0472B535AA08FBA"/>
          </w:pPr>
          <w:r w:rsidRPr="004A18BD">
            <w:rPr>
              <w:rStyle w:val="PlaceholderText"/>
              <w:sz w:val="24"/>
              <w:szCs w:val="24"/>
            </w:rPr>
            <w:t>Click or tap here to enter text.</w:t>
          </w:r>
        </w:p>
      </w:docPartBody>
    </w:docPart>
    <w:docPart>
      <w:docPartPr>
        <w:name w:val="F6D71F28A8CE4B4582D9170500123477"/>
        <w:category>
          <w:name w:val="General"/>
          <w:gallery w:val="placeholder"/>
        </w:category>
        <w:types>
          <w:type w:val="bbPlcHdr"/>
        </w:types>
        <w:behaviors>
          <w:behavior w:val="content"/>
        </w:behaviors>
        <w:guid w:val="{0B7FF979-7B5B-4313-AB73-CBFAB8B4A153}"/>
      </w:docPartPr>
      <w:docPartBody>
        <w:p w:rsidR="00021E3B" w:rsidRDefault="0004552D" w:rsidP="0004552D">
          <w:pPr>
            <w:pStyle w:val="F6D71F28A8CE4B4582D9170500123477"/>
          </w:pPr>
          <w:r w:rsidRPr="006446D0">
            <w:rPr>
              <w:color w:val="808080"/>
              <w:sz w:val="24"/>
              <w:szCs w:val="24"/>
            </w:rPr>
            <w:t>Click or tap here to enter text.</w:t>
          </w:r>
        </w:p>
      </w:docPartBody>
    </w:docPart>
    <w:docPart>
      <w:docPartPr>
        <w:name w:val="C20C41EA7CA342839BE89FE0241997C9"/>
        <w:category>
          <w:name w:val="General"/>
          <w:gallery w:val="placeholder"/>
        </w:category>
        <w:types>
          <w:type w:val="bbPlcHdr"/>
        </w:types>
        <w:behaviors>
          <w:behavior w:val="content"/>
        </w:behaviors>
        <w:guid w:val="{AF830809-C3E5-4CAA-B922-D6AB1D2CCFFC}"/>
      </w:docPartPr>
      <w:docPartBody>
        <w:p w:rsidR="00605C51" w:rsidRDefault="00021E3B" w:rsidP="00021E3B">
          <w:pPr>
            <w:pStyle w:val="C20C41EA7CA342839BE89FE0241997C9"/>
          </w:pPr>
          <w:r w:rsidRPr="0007197B">
            <w:rPr>
              <w:color w:val="808080"/>
              <w:sz w:val="24"/>
              <w:szCs w:val="24"/>
            </w:rPr>
            <w:t>Click or tap here to enter text.</w:t>
          </w:r>
        </w:p>
      </w:docPartBody>
    </w:docPart>
    <w:docPart>
      <w:docPartPr>
        <w:name w:val="E6C33BB313B543E38965EA8E2A96360B"/>
        <w:category>
          <w:name w:val="General"/>
          <w:gallery w:val="placeholder"/>
        </w:category>
        <w:types>
          <w:type w:val="bbPlcHdr"/>
        </w:types>
        <w:behaviors>
          <w:behavior w:val="content"/>
        </w:behaviors>
        <w:guid w:val="{0D25D879-8E70-4571-9724-7060BF2789E5}"/>
      </w:docPartPr>
      <w:docPartBody>
        <w:p w:rsidR="00605C51" w:rsidRDefault="00021E3B" w:rsidP="00021E3B">
          <w:pPr>
            <w:pStyle w:val="E6C33BB313B543E38965EA8E2A96360B"/>
          </w:pPr>
          <w:r w:rsidRPr="0007197B">
            <w:rPr>
              <w:color w:val="808080"/>
              <w:sz w:val="24"/>
              <w:szCs w:val="24"/>
            </w:rPr>
            <w:t>Click or tap here to enter text.</w:t>
          </w:r>
        </w:p>
      </w:docPartBody>
    </w:docPart>
    <w:docPart>
      <w:docPartPr>
        <w:name w:val="B8E4B57AD9EA4C2A833AC8297EE482BD"/>
        <w:category>
          <w:name w:val="General"/>
          <w:gallery w:val="placeholder"/>
        </w:category>
        <w:types>
          <w:type w:val="bbPlcHdr"/>
        </w:types>
        <w:behaviors>
          <w:behavior w:val="content"/>
        </w:behaviors>
        <w:guid w:val="{2408DBA7-258A-4649-8BD6-0BDBFDCD6557}"/>
      </w:docPartPr>
      <w:docPartBody>
        <w:p w:rsidR="00605C51" w:rsidRDefault="00021E3B" w:rsidP="00021E3B">
          <w:pPr>
            <w:pStyle w:val="B8E4B57AD9EA4C2A833AC8297EE482BD"/>
          </w:pPr>
          <w:r w:rsidRPr="0007197B">
            <w:rPr>
              <w:color w:val="808080"/>
              <w:sz w:val="24"/>
              <w:szCs w:val="24"/>
            </w:rPr>
            <w:t>Click or tap here to enter text.</w:t>
          </w:r>
        </w:p>
      </w:docPartBody>
    </w:docPart>
    <w:docPart>
      <w:docPartPr>
        <w:name w:val="63C9F5F035CD464DA5BB44A7E6374576"/>
        <w:category>
          <w:name w:val="General"/>
          <w:gallery w:val="placeholder"/>
        </w:category>
        <w:types>
          <w:type w:val="bbPlcHdr"/>
        </w:types>
        <w:behaviors>
          <w:behavior w:val="content"/>
        </w:behaviors>
        <w:guid w:val="{653D4F35-E434-4E58-8198-8D6A663B1254}"/>
      </w:docPartPr>
      <w:docPartBody>
        <w:p w:rsidR="00605C51" w:rsidRDefault="00021E3B" w:rsidP="00021E3B">
          <w:pPr>
            <w:pStyle w:val="63C9F5F035CD464DA5BB44A7E6374576"/>
          </w:pPr>
          <w:r w:rsidRPr="0007197B">
            <w:rPr>
              <w:color w:val="808080"/>
              <w:sz w:val="24"/>
              <w:szCs w:val="24"/>
            </w:rPr>
            <w:t>Click or tap here to enter text.</w:t>
          </w:r>
        </w:p>
      </w:docPartBody>
    </w:docPart>
    <w:docPart>
      <w:docPartPr>
        <w:name w:val="1C904AB3263A44ED9585ECF21ACAADE8"/>
        <w:category>
          <w:name w:val="General"/>
          <w:gallery w:val="placeholder"/>
        </w:category>
        <w:types>
          <w:type w:val="bbPlcHdr"/>
        </w:types>
        <w:behaviors>
          <w:behavior w:val="content"/>
        </w:behaviors>
        <w:guid w:val="{EF426480-6D3B-4DDD-827A-4E06EC4A4265}"/>
      </w:docPartPr>
      <w:docPartBody>
        <w:p w:rsidR="00605C51" w:rsidRDefault="00021E3B" w:rsidP="00021E3B">
          <w:pPr>
            <w:pStyle w:val="1C904AB3263A44ED9585ECF21ACAADE8"/>
          </w:pPr>
          <w:r w:rsidRPr="0007197B">
            <w:rPr>
              <w:color w:val="808080"/>
              <w:sz w:val="24"/>
              <w:szCs w:val="24"/>
            </w:rPr>
            <w:t>Click or tap here to enter text.</w:t>
          </w:r>
        </w:p>
      </w:docPartBody>
    </w:docPart>
    <w:docPart>
      <w:docPartPr>
        <w:name w:val="0CD0F17770EF4C2A82494268D10F5C62"/>
        <w:category>
          <w:name w:val="General"/>
          <w:gallery w:val="placeholder"/>
        </w:category>
        <w:types>
          <w:type w:val="bbPlcHdr"/>
        </w:types>
        <w:behaviors>
          <w:behavior w:val="content"/>
        </w:behaviors>
        <w:guid w:val="{5968630D-7992-48A1-94EE-D991AA790CED}"/>
      </w:docPartPr>
      <w:docPartBody>
        <w:p w:rsidR="00605C51" w:rsidRDefault="00021E3B" w:rsidP="00021E3B">
          <w:pPr>
            <w:pStyle w:val="0CD0F17770EF4C2A82494268D10F5C62"/>
          </w:pPr>
          <w:r w:rsidRPr="0007197B">
            <w:rPr>
              <w:color w:val="808080"/>
              <w:sz w:val="24"/>
              <w:szCs w:val="24"/>
            </w:rPr>
            <w:t>Click or tap here to enter text.</w:t>
          </w:r>
        </w:p>
      </w:docPartBody>
    </w:docPart>
    <w:docPart>
      <w:docPartPr>
        <w:name w:val="1C3E7FCA8D47428C86E16FDC3D47CB83"/>
        <w:category>
          <w:name w:val="General"/>
          <w:gallery w:val="placeholder"/>
        </w:category>
        <w:types>
          <w:type w:val="bbPlcHdr"/>
        </w:types>
        <w:behaviors>
          <w:behavior w:val="content"/>
        </w:behaviors>
        <w:guid w:val="{17848CA4-9C72-484E-92BF-D5C6EF1923FE}"/>
      </w:docPartPr>
      <w:docPartBody>
        <w:p w:rsidR="00605C51" w:rsidRDefault="00021E3B" w:rsidP="00021E3B">
          <w:pPr>
            <w:pStyle w:val="1C3E7FCA8D47428C86E16FDC3D47CB83"/>
          </w:pPr>
          <w:r w:rsidRPr="0007197B">
            <w:rPr>
              <w:color w:val="808080"/>
              <w:sz w:val="24"/>
              <w:szCs w:val="24"/>
            </w:rPr>
            <w:t>Click or tap here to enter text.</w:t>
          </w:r>
        </w:p>
      </w:docPartBody>
    </w:docPart>
    <w:docPart>
      <w:docPartPr>
        <w:name w:val="0121DCF014184E08BE34E49945844E86"/>
        <w:category>
          <w:name w:val="General"/>
          <w:gallery w:val="placeholder"/>
        </w:category>
        <w:types>
          <w:type w:val="bbPlcHdr"/>
        </w:types>
        <w:behaviors>
          <w:behavior w:val="content"/>
        </w:behaviors>
        <w:guid w:val="{28DEDDA7-CFD8-4F1E-822A-406C271A4EF2}"/>
      </w:docPartPr>
      <w:docPartBody>
        <w:p w:rsidR="00605C51" w:rsidRDefault="00021E3B" w:rsidP="00021E3B">
          <w:pPr>
            <w:pStyle w:val="0121DCF014184E08BE34E49945844E86"/>
          </w:pPr>
          <w:r w:rsidRPr="0007197B">
            <w:rPr>
              <w:color w:val="808080"/>
              <w:sz w:val="24"/>
              <w:szCs w:val="24"/>
            </w:rPr>
            <w:t>Click or tap here to enter text.</w:t>
          </w:r>
        </w:p>
      </w:docPartBody>
    </w:docPart>
    <w:docPart>
      <w:docPartPr>
        <w:name w:val="E2F9F3798714451DA8140C7383324731"/>
        <w:category>
          <w:name w:val="General"/>
          <w:gallery w:val="placeholder"/>
        </w:category>
        <w:types>
          <w:type w:val="bbPlcHdr"/>
        </w:types>
        <w:behaviors>
          <w:behavior w:val="content"/>
        </w:behaviors>
        <w:guid w:val="{8F9CAD7A-364C-4370-8C3E-D156180A467C}"/>
      </w:docPartPr>
      <w:docPartBody>
        <w:p w:rsidR="00605C51" w:rsidRDefault="00021E3B" w:rsidP="00021E3B">
          <w:pPr>
            <w:pStyle w:val="E2F9F3798714451DA8140C7383324731"/>
          </w:pPr>
          <w:r w:rsidRPr="0007197B">
            <w:rPr>
              <w:color w:val="808080"/>
              <w:sz w:val="24"/>
              <w:szCs w:val="24"/>
            </w:rPr>
            <w:t>Click or tap here to enter text.</w:t>
          </w:r>
        </w:p>
      </w:docPartBody>
    </w:docPart>
    <w:docPart>
      <w:docPartPr>
        <w:name w:val="650C732085314103879485B6BD68BB4E"/>
        <w:category>
          <w:name w:val="General"/>
          <w:gallery w:val="placeholder"/>
        </w:category>
        <w:types>
          <w:type w:val="bbPlcHdr"/>
        </w:types>
        <w:behaviors>
          <w:behavior w:val="content"/>
        </w:behaviors>
        <w:guid w:val="{EEAC6FB6-04BC-4C93-9DA3-4E3F2810BA1D}"/>
      </w:docPartPr>
      <w:docPartBody>
        <w:p w:rsidR="00605C51" w:rsidRDefault="00021E3B" w:rsidP="00021E3B">
          <w:pPr>
            <w:pStyle w:val="650C732085314103879485B6BD68BB4E"/>
          </w:pPr>
          <w:r w:rsidRPr="0007197B">
            <w:rPr>
              <w:color w:val="808080"/>
              <w:sz w:val="24"/>
              <w:szCs w:val="24"/>
            </w:rPr>
            <w:t>Click or tap here to enter text.</w:t>
          </w:r>
        </w:p>
      </w:docPartBody>
    </w:docPart>
    <w:docPart>
      <w:docPartPr>
        <w:name w:val="B1885ED0BC264752AE18F9F490126172"/>
        <w:category>
          <w:name w:val="General"/>
          <w:gallery w:val="placeholder"/>
        </w:category>
        <w:types>
          <w:type w:val="bbPlcHdr"/>
        </w:types>
        <w:behaviors>
          <w:behavior w:val="content"/>
        </w:behaviors>
        <w:guid w:val="{C9844566-C8A5-4242-B4E5-E709AECEE3EF}"/>
      </w:docPartPr>
      <w:docPartBody>
        <w:p w:rsidR="00605C51" w:rsidRDefault="00021E3B" w:rsidP="00021E3B">
          <w:pPr>
            <w:pStyle w:val="B1885ED0BC264752AE18F9F490126172"/>
          </w:pPr>
          <w:r w:rsidRPr="0007197B">
            <w:rPr>
              <w:color w:val="808080"/>
              <w:sz w:val="24"/>
              <w:szCs w:val="24"/>
            </w:rPr>
            <w:t>Click or tap here to enter text.</w:t>
          </w:r>
        </w:p>
      </w:docPartBody>
    </w:docPart>
    <w:docPart>
      <w:docPartPr>
        <w:name w:val="13622819A64943279039BA51D7BB3CD9"/>
        <w:category>
          <w:name w:val="General"/>
          <w:gallery w:val="placeholder"/>
        </w:category>
        <w:types>
          <w:type w:val="bbPlcHdr"/>
        </w:types>
        <w:behaviors>
          <w:behavior w:val="content"/>
        </w:behaviors>
        <w:guid w:val="{3169E794-16B1-4D94-B625-20CBCFD0C0A1}"/>
      </w:docPartPr>
      <w:docPartBody>
        <w:p w:rsidR="00605C51" w:rsidRDefault="00021E3B" w:rsidP="00021E3B">
          <w:pPr>
            <w:pStyle w:val="13622819A64943279039BA51D7BB3CD9"/>
          </w:pPr>
          <w:r w:rsidRPr="0007197B">
            <w:rPr>
              <w:color w:val="808080"/>
              <w:sz w:val="24"/>
              <w:szCs w:val="24"/>
            </w:rPr>
            <w:t>Click or tap here to enter text.</w:t>
          </w:r>
        </w:p>
      </w:docPartBody>
    </w:docPart>
    <w:docPart>
      <w:docPartPr>
        <w:name w:val="C56B4EF19FD24C4F9CFE291E93B94CC9"/>
        <w:category>
          <w:name w:val="General"/>
          <w:gallery w:val="placeholder"/>
        </w:category>
        <w:types>
          <w:type w:val="bbPlcHdr"/>
        </w:types>
        <w:behaviors>
          <w:behavior w:val="content"/>
        </w:behaviors>
        <w:guid w:val="{B775DC71-B8BB-4458-B31C-A5A2B46990CD}"/>
      </w:docPartPr>
      <w:docPartBody>
        <w:p w:rsidR="00605C51" w:rsidRDefault="00021E3B" w:rsidP="00021E3B">
          <w:pPr>
            <w:pStyle w:val="C56B4EF19FD24C4F9CFE291E93B94CC9"/>
          </w:pPr>
          <w:r w:rsidRPr="0007197B">
            <w:rPr>
              <w:color w:val="808080"/>
              <w:sz w:val="24"/>
              <w:szCs w:val="24"/>
            </w:rPr>
            <w:t>Click or tap here to enter text.</w:t>
          </w:r>
        </w:p>
      </w:docPartBody>
    </w:docPart>
    <w:docPart>
      <w:docPartPr>
        <w:name w:val="D14ADD4324524713BD349BC4C1177F8A"/>
        <w:category>
          <w:name w:val="General"/>
          <w:gallery w:val="placeholder"/>
        </w:category>
        <w:types>
          <w:type w:val="bbPlcHdr"/>
        </w:types>
        <w:behaviors>
          <w:behavior w:val="content"/>
        </w:behaviors>
        <w:guid w:val="{26D34456-D54E-4597-9499-0DF8341A5DEB}"/>
      </w:docPartPr>
      <w:docPartBody>
        <w:p w:rsidR="00605C51" w:rsidRDefault="00021E3B" w:rsidP="00021E3B">
          <w:pPr>
            <w:pStyle w:val="D14ADD4324524713BD349BC4C1177F8A"/>
          </w:pPr>
          <w:r w:rsidRPr="0007197B">
            <w:rPr>
              <w:color w:val="808080"/>
              <w:sz w:val="24"/>
              <w:szCs w:val="24"/>
            </w:rPr>
            <w:t>Click or tap here to enter text.</w:t>
          </w:r>
        </w:p>
      </w:docPartBody>
    </w:docPart>
    <w:docPart>
      <w:docPartPr>
        <w:name w:val="82A0178E13D64573938664ED97C3186C"/>
        <w:category>
          <w:name w:val="General"/>
          <w:gallery w:val="placeholder"/>
        </w:category>
        <w:types>
          <w:type w:val="bbPlcHdr"/>
        </w:types>
        <w:behaviors>
          <w:behavior w:val="content"/>
        </w:behaviors>
        <w:guid w:val="{9186C2D4-B250-468D-B21C-B446448E3F6E}"/>
      </w:docPartPr>
      <w:docPartBody>
        <w:p w:rsidR="00605C51" w:rsidRDefault="00021E3B" w:rsidP="00021E3B">
          <w:pPr>
            <w:pStyle w:val="82A0178E13D64573938664ED97C3186C"/>
          </w:pPr>
          <w:r w:rsidRPr="0007197B">
            <w:rPr>
              <w:color w:val="808080"/>
              <w:sz w:val="24"/>
              <w:szCs w:val="24"/>
            </w:rPr>
            <w:t>Click or tap here to enter text.</w:t>
          </w:r>
        </w:p>
      </w:docPartBody>
    </w:docPart>
    <w:docPart>
      <w:docPartPr>
        <w:name w:val="899447465D124E26814037B532D0CE70"/>
        <w:category>
          <w:name w:val="General"/>
          <w:gallery w:val="placeholder"/>
        </w:category>
        <w:types>
          <w:type w:val="bbPlcHdr"/>
        </w:types>
        <w:behaviors>
          <w:behavior w:val="content"/>
        </w:behaviors>
        <w:guid w:val="{9FC39D99-C36E-4423-B1D7-1F8F4B8682A0}"/>
      </w:docPartPr>
      <w:docPartBody>
        <w:p w:rsidR="00605C51" w:rsidRDefault="00021E3B" w:rsidP="00021E3B">
          <w:pPr>
            <w:pStyle w:val="899447465D124E26814037B532D0CE70"/>
          </w:pPr>
          <w:r w:rsidRPr="0007197B">
            <w:rPr>
              <w:color w:val="808080"/>
              <w:sz w:val="24"/>
              <w:szCs w:val="24"/>
            </w:rPr>
            <w:t>Click or tap here to enter text.</w:t>
          </w:r>
        </w:p>
      </w:docPartBody>
    </w:docPart>
    <w:docPart>
      <w:docPartPr>
        <w:name w:val="451C68C67AAE48FC87101DCCCF0D7647"/>
        <w:category>
          <w:name w:val="General"/>
          <w:gallery w:val="placeholder"/>
        </w:category>
        <w:types>
          <w:type w:val="bbPlcHdr"/>
        </w:types>
        <w:behaviors>
          <w:behavior w:val="content"/>
        </w:behaviors>
        <w:guid w:val="{4E9D0C6F-2F95-4B29-84A2-B5B9E367963F}"/>
      </w:docPartPr>
      <w:docPartBody>
        <w:p w:rsidR="00605C51" w:rsidRDefault="00021E3B" w:rsidP="00021E3B">
          <w:pPr>
            <w:pStyle w:val="451C68C67AAE48FC87101DCCCF0D7647"/>
          </w:pPr>
          <w:r w:rsidRPr="0007197B">
            <w:rPr>
              <w:color w:val="808080"/>
              <w:sz w:val="24"/>
              <w:szCs w:val="24"/>
            </w:rPr>
            <w:t>Click or tap here to enter text.</w:t>
          </w:r>
        </w:p>
      </w:docPartBody>
    </w:docPart>
    <w:docPart>
      <w:docPartPr>
        <w:name w:val="56888877D3254396954D9C953D8E40C9"/>
        <w:category>
          <w:name w:val="General"/>
          <w:gallery w:val="placeholder"/>
        </w:category>
        <w:types>
          <w:type w:val="bbPlcHdr"/>
        </w:types>
        <w:behaviors>
          <w:behavior w:val="content"/>
        </w:behaviors>
        <w:guid w:val="{6D665AB9-9270-4664-8469-6B20224CCF26}"/>
      </w:docPartPr>
      <w:docPartBody>
        <w:p w:rsidR="00605C51" w:rsidRDefault="00021E3B" w:rsidP="00021E3B">
          <w:pPr>
            <w:pStyle w:val="56888877D3254396954D9C953D8E40C9"/>
          </w:pPr>
          <w:r w:rsidRPr="0007197B">
            <w:rPr>
              <w:color w:val="808080"/>
              <w:sz w:val="24"/>
              <w:szCs w:val="24"/>
            </w:rPr>
            <w:t>Click or tap here to enter text.</w:t>
          </w:r>
        </w:p>
      </w:docPartBody>
    </w:docPart>
    <w:docPart>
      <w:docPartPr>
        <w:name w:val="1F6928B99F8543F782B953AB2514D349"/>
        <w:category>
          <w:name w:val="General"/>
          <w:gallery w:val="placeholder"/>
        </w:category>
        <w:types>
          <w:type w:val="bbPlcHdr"/>
        </w:types>
        <w:behaviors>
          <w:behavior w:val="content"/>
        </w:behaviors>
        <w:guid w:val="{088B7796-C5F0-4179-8111-8FC2EA08E6CE}"/>
      </w:docPartPr>
      <w:docPartBody>
        <w:p w:rsidR="00605C51" w:rsidRDefault="00021E3B" w:rsidP="00021E3B">
          <w:pPr>
            <w:pStyle w:val="1F6928B99F8543F782B953AB2514D349"/>
          </w:pPr>
          <w:r w:rsidRPr="0007197B">
            <w:rPr>
              <w:color w:val="808080"/>
              <w:sz w:val="24"/>
              <w:szCs w:val="24"/>
            </w:rPr>
            <w:t>Click or tap here to enter text.</w:t>
          </w:r>
        </w:p>
      </w:docPartBody>
    </w:docPart>
    <w:docPart>
      <w:docPartPr>
        <w:name w:val="3561E2F1C6E94ACCAB1825B0C58A4073"/>
        <w:category>
          <w:name w:val="General"/>
          <w:gallery w:val="placeholder"/>
        </w:category>
        <w:types>
          <w:type w:val="bbPlcHdr"/>
        </w:types>
        <w:behaviors>
          <w:behavior w:val="content"/>
        </w:behaviors>
        <w:guid w:val="{3E0FF7E5-27E5-47C6-B497-3EB8C1CD128A}"/>
      </w:docPartPr>
      <w:docPartBody>
        <w:p w:rsidR="00605C51" w:rsidRDefault="00021E3B" w:rsidP="00021E3B">
          <w:pPr>
            <w:pStyle w:val="3561E2F1C6E94ACCAB1825B0C58A4073"/>
          </w:pPr>
          <w:r w:rsidRPr="0007197B">
            <w:rPr>
              <w:color w:val="808080"/>
              <w:sz w:val="24"/>
              <w:szCs w:val="24"/>
            </w:rPr>
            <w:t>Click or tap here to enter text.</w:t>
          </w:r>
        </w:p>
      </w:docPartBody>
    </w:docPart>
    <w:docPart>
      <w:docPartPr>
        <w:name w:val="C747073A4DBD456D98AECBD1A4F024FA"/>
        <w:category>
          <w:name w:val="General"/>
          <w:gallery w:val="placeholder"/>
        </w:category>
        <w:types>
          <w:type w:val="bbPlcHdr"/>
        </w:types>
        <w:behaviors>
          <w:behavior w:val="content"/>
        </w:behaviors>
        <w:guid w:val="{CD866126-E6E4-4A62-9BB5-4EC8C0A8F773}"/>
      </w:docPartPr>
      <w:docPartBody>
        <w:p w:rsidR="00605C51" w:rsidRDefault="00021E3B" w:rsidP="00021E3B">
          <w:pPr>
            <w:pStyle w:val="C747073A4DBD456D98AECBD1A4F024FA"/>
          </w:pPr>
          <w:r w:rsidRPr="0007197B">
            <w:rPr>
              <w:color w:val="808080"/>
              <w:sz w:val="24"/>
              <w:szCs w:val="24"/>
            </w:rPr>
            <w:t>Click or tap here to enter text.</w:t>
          </w:r>
        </w:p>
      </w:docPartBody>
    </w:docPart>
    <w:docPart>
      <w:docPartPr>
        <w:name w:val="DEAF66C85A434E8C8C917E0453A6115A"/>
        <w:category>
          <w:name w:val="General"/>
          <w:gallery w:val="placeholder"/>
        </w:category>
        <w:types>
          <w:type w:val="bbPlcHdr"/>
        </w:types>
        <w:behaviors>
          <w:behavior w:val="content"/>
        </w:behaviors>
        <w:guid w:val="{D68F6B70-5C90-463E-9CB6-3A89F361FE16}"/>
      </w:docPartPr>
      <w:docPartBody>
        <w:p w:rsidR="00605C51" w:rsidRDefault="00021E3B" w:rsidP="00021E3B">
          <w:pPr>
            <w:pStyle w:val="DEAF66C85A434E8C8C917E0453A6115A"/>
          </w:pPr>
          <w:r w:rsidRPr="0007197B">
            <w:rPr>
              <w:color w:val="808080"/>
              <w:sz w:val="24"/>
              <w:szCs w:val="24"/>
            </w:rPr>
            <w:t>Click or tap here to enter text.</w:t>
          </w:r>
        </w:p>
      </w:docPartBody>
    </w:docPart>
    <w:docPart>
      <w:docPartPr>
        <w:name w:val="0600A58499494912BB1C99F14ADA6CE1"/>
        <w:category>
          <w:name w:val="General"/>
          <w:gallery w:val="placeholder"/>
        </w:category>
        <w:types>
          <w:type w:val="bbPlcHdr"/>
        </w:types>
        <w:behaviors>
          <w:behavior w:val="content"/>
        </w:behaviors>
        <w:guid w:val="{D1917477-EF26-4407-8EA4-04E7D7771CF7}"/>
      </w:docPartPr>
      <w:docPartBody>
        <w:p w:rsidR="00605C51" w:rsidRDefault="00021E3B" w:rsidP="00021E3B">
          <w:pPr>
            <w:pStyle w:val="0600A58499494912BB1C99F14ADA6CE1"/>
          </w:pPr>
          <w:r w:rsidRPr="0007197B">
            <w:rPr>
              <w:color w:val="808080"/>
              <w:sz w:val="24"/>
              <w:szCs w:val="24"/>
            </w:rPr>
            <w:t>Click or tap here to enter text.</w:t>
          </w:r>
        </w:p>
      </w:docPartBody>
    </w:docPart>
    <w:docPart>
      <w:docPartPr>
        <w:name w:val="99F165B3299B4DF49BBFC948A51EB773"/>
        <w:category>
          <w:name w:val="General"/>
          <w:gallery w:val="placeholder"/>
        </w:category>
        <w:types>
          <w:type w:val="bbPlcHdr"/>
        </w:types>
        <w:behaviors>
          <w:behavior w:val="content"/>
        </w:behaviors>
        <w:guid w:val="{0D0339C6-A8D3-4BC4-8C55-5B44DF02A24E}"/>
      </w:docPartPr>
      <w:docPartBody>
        <w:p w:rsidR="00605C51" w:rsidRDefault="00021E3B" w:rsidP="00021E3B">
          <w:pPr>
            <w:pStyle w:val="99F165B3299B4DF49BBFC948A51EB773"/>
          </w:pPr>
          <w:r w:rsidRPr="0007197B">
            <w:rPr>
              <w:color w:val="808080"/>
              <w:sz w:val="24"/>
              <w:szCs w:val="24"/>
            </w:rPr>
            <w:t>Click or tap here to enter text.</w:t>
          </w:r>
        </w:p>
      </w:docPartBody>
    </w:docPart>
    <w:docPart>
      <w:docPartPr>
        <w:name w:val="C37DC4504D3A4B218C7D009D489F23D9"/>
        <w:category>
          <w:name w:val="General"/>
          <w:gallery w:val="placeholder"/>
        </w:category>
        <w:types>
          <w:type w:val="bbPlcHdr"/>
        </w:types>
        <w:behaviors>
          <w:behavior w:val="content"/>
        </w:behaviors>
        <w:guid w:val="{F437B3B9-006F-464F-9318-3DD8D1DAB4D1}"/>
      </w:docPartPr>
      <w:docPartBody>
        <w:p w:rsidR="00605C51" w:rsidRDefault="00021E3B" w:rsidP="00021E3B">
          <w:pPr>
            <w:pStyle w:val="C37DC4504D3A4B218C7D009D489F23D9"/>
          </w:pPr>
          <w:r w:rsidRPr="0007197B">
            <w:rPr>
              <w:color w:val="808080"/>
              <w:sz w:val="24"/>
              <w:szCs w:val="24"/>
            </w:rPr>
            <w:t>Click or tap here to enter text.</w:t>
          </w:r>
        </w:p>
      </w:docPartBody>
    </w:docPart>
    <w:docPart>
      <w:docPartPr>
        <w:name w:val="1DAB4B914A664D4ABE4AE82DD3B930FA"/>
        <w:category>
          <w:name w:val="General"/>
          <w:gallery w:val="placeholder"/>
        </w:category>
        <w:types>
          <w:type w:val="bbPlcHdr"/>
        </w:types>
        <w:behaviors>
          <w:behavior w:val="content"/>
        </w:behaviors>
        <w:guid w:val="{F12A751E-CD5A-45E1-A8FE-6F0CE8F31C5C}"/>
      </w:docPartPr>
      <w:docPartBody>
        <w:p w:rsidR="00605C51" w:rsidRDefault="00021E3B" w:rsidP="00021E3B">
          <w:pPr>
            <w:pStyle w:val="1DAB4B914A664D4ABE4AE82DD3B930FA"/>
          </w:pPr>
          <w:r w:rsidRPr="0007197B">
            <w:rPr>
              <w:color w:val="808080"/>
              <w:sz w:val="24"/>
              <w:szCs w:val="24"/>
            </w:rPr>
            <w:t>Click or tap here to enter text.</w:t>
          </w:r>
        </w:p>
      </w:docPartBody>
    </w:docPart>
    <w:docPart>
      <w:docPartPr>
        <w:name w:val="914F3643EE9940AEBEEBFC7159EE9C42"/>
        <w:category>
          <w:name w:val="General"/>
          <w:gallery w:val="placeholder"/>
        </w:category>
        <w:types>
          <w:type w:val="bbPlcHdr"/>
        </w:types>
        <w:behaviors>
          <w:behavior w:val="content"/>
        </w:behaviors>
        <w:guid w:val="{CEA462F9-7B92-4B46-95AE-0784F4F53B3A}"/>
      </w:docPartPr>
      <w:docPartBody>
        <w:p w:rsidR="00605C51" w:rsidRDefault="00021E3B" w:rsidP="00021E3B">
          <w:pPr>
            <w:pStyle w:val="914F3643EE9940AEBEEBFC7159EE9C42"/>
          </w:pPr>
          <w:r w:rsidRPr="0007197B">
            <w:rPr>
              <w:color w:val="808080"/>
              <w:sz w:val="24"/>
              <w:szCs w:val="24"/>
            </w:rPr>
            <w:t>Click or tap here to enter text.</w:t>
          </w:r>
        </w:p>
      </w:docPartBody>
    </w:docPart>
    <w:docPart>
      <w:docPartPr>
        <w:name w:val="C758743980A848C596AD67B49C4AC9E4"/>
        <w:category>
          <w:name w:val="General"/>
          <w:gallery w:val="placeholder"/>
        </w:category>
        <w:types>
          <w:type w:val="bbPlcHdr"/>
        </w:types>
        <w:behaviors>
          <w:behavior w:val="content"/>
        </w:behaviors>
        <w:guid w:val="{0F5879D1-A189-4F0F-96E9-74C6DB2F72EA}"/>
      </w:docPartPr>
      <w:docPartBody>
        <w:p w:rsidR="00605C51" w:rsidRDefault="00021E3B" w:rsidP="00021E3B">
          <w:pPr>
            <w:pStyle w:val="C758743980A848C596AD67B49C4AC9E4"/>
          </w:pPr>
          <w:r w:rsidRPr="0007197B">
            <w:rPr>
              <w:color w:val="808080"/>
              <w:sz w:val="24"/>
              <w:szCs w:val="24"/>
            </w:rPr>
            <w:t>Click or tap here to enter text.</w:t>
          </w:r>
        </w:p>
      </w:docPartBody>
    </w:docPart>
    <w:docPart>
      <w:docPartPr>
        <w:name w:val="0E9AA611A33A4E70A5DCF8CAAC3C3025"/>
        <w:category>
          <w:name w:val="General"/>
          <w:gallery w:val="placeholder"/>
        </w:category>
        <w:types>
          <w:type w:val="bbPlcHdr"/>
        </w:types>
        <w:behaviors>
          <w:behavior w:val="content"/>
        </w:behaviors>
        <w:guid w:val="{0D61E7AF-69AA-49D0-ADDF-CADB23813BC3}"/>
      </w:docPartPr>
      <w:docPartBody>
        <w:p w:rsidR="00605C51" w:rsidRDefault="00021E3B" w:rsidP="00021E3B">
          <w:pPr>
            <w:pStyle w:val="0E9AA611A33A4E70A5DCF8CAAC3C3025"/>
          </w:pPr>
          <w:r w:rsidRPr="0007197B">
            <w:rPr>
              <w:color w:val="808080"/>
              <w:sz w:val="24"/>
              <w:szCs w:val="24"/>
            </w:rPr>
            <w:t>Click or tap here to enter text.</w:t>
          </w:r>
        </w:p>
      </w:docPartBody>
    </w:docPart>
    <w:docPart>
      <w:docPartPr>
        <w:name w:val="E0B3ED6365AF4BE69460384AB15BF8C9"/>
        <w:category>
          <w:name w:val="General"/>
          <w:gallery w:val="placeholder"/>
        </w:category>
        <w:types>
          <w:type w:val="bbPlcHdr"/>
        </w:types>
        <w:behaviors>
          <w:behavior w:val="content"/>
        </w:behaviors>
        <w:guid w:val="{7AD7C8E4-F404-4488-9470-81E3B1B931A1}"/>
      </w:docPartPr>
      <w:docPartBody>
        <w:p w:rsidR="00605C51" w:rsidRDefault="00021E3B" w:rsidP="00021E3B">
          <w:pPr>
            <w:pStyle w:val="E0B3ED6365AF4BE69460384AB15BF8C9"/>
          </w:pPr>
          <w:r w:rsidRPr="0007197B">
            <w:rPr>
              <w:color w:val="808080"/>
              <w:sz w:val="24"/>
              <w:szCs w:val="24"/>
            </w:rPr>
            <w:t>Click or tap here to enter text.</w:t>
          </w:r>
        </w:p>
      </w:docPartBody>
    </w:docPart>
    <w:docPart>
      <w:docPartPr>
        <w:name w:val="0ECE16E6A8C0463599EE940B744CCF00"/>
        <w:category>
          <w:name w:val="General"/>
          <w:gallery w:val="placeholder"/>
        </w:category>
        <w:types>
          <w:type w:val="bbPlcHdr"/>
        </w:types>
        <w:behaviors>
          <w:behavior w:val="content"/>
        </w:behaviors>
        <w:guid w:val="{D74C70D2-618E-4A45-BEF3-698838F647A5}"/>
      </w:docPartPr>
      <w:docPartBody>
        <w:p w:rsidR="00605C51" w:rsidRDefault="00021E3B" w:rsidP="00021E3B">
          <w:pPr>
            <w:pStyle w:val="0ECE16E6A8C0463599EE940B744CCF00"/>
          </w:pPr>
          <w:r w:rsidRPr="0007197B">
            <w:rPr>
              <w:color w:val="808080"/>
              <w:sz w:val="24"/>
              <w:szCs w:val="24"/>
            </w:rPr>
            <w:t>Click or tap here to enter text.</w:t>
          </w:r>
        </w:p>
      </w:docPartBody>
    </w:docPart>
    <w:docPart>
      <w:docPartPr>
        <w:name w:val="5C2498C883C540A48C70DFC46E1309B8"/>
        <w:category>
          <w:name w:val="General"/>
          <w:gallery w:val="placeholder"/>
        </w:category>
        <w:types>
          <w:type w:val="bbPlcHdr"/>
        </w:types>
        <w:behaviors>
          <w:behavior w:val="content"/>
        </w:behaviors>
        <w:guid w:val="{19E569C5-F691-44A4-9016-195A1B68E581}"/>
      </w:docPartPr>
      <w:docPartBody>
        <w:p w:rsidR="00605C51" w:rsidRDefault="00021E3B" w:rsidP="00021E3B">
          <w:pPr>
            <w:pStyle w:val="5C2498C883C540A48C70DFC46E1309B8"/>
          </w:pPr>
          <w:r w:rsidRPr="0007197B">
            <w:rPr>
              <w:color w:val="808080"/>
              <w:sz w:val="24"/>
              <w:szCs w:val="24"/>
            </w:rPr>
            <w:t>Click or tap here to enter text.</w:t>
          </w:r>
        </w:p>
      </w:docPartBody>
    </w:docPart>
    <w:docPart>
      <w:docPartPr>
        <w:name w:val="5E7F0DC42BB745E7B055ADADE8DAD7AB"/>
        <w:category>
          <w:name w:val="General"/>
          <w:gallery w:val="placeholder"/>
        </w:category>
        <w:types>
          <w:type w:val="bbPlcHdr"/>
        </w:types>
        <w:behaviors>
          <w:behavior w:val="content"/>
        </w:behaviors>
        <w:guid w:val="{AF34B6AB-EAC6-4071-A341-2472BEC19217}"/>
      </w:docPartPr>
      <w:docPartBody>
        <w:p w:rsidR="00605C51" w:rsidRDefault="00021E3B" w:rsidP="00021E3B">
          <w:pPr>
            <w:pStyle w:val="5E7F0DC42BB745E7B055ADADE8DAD7AB"/>
          </w:pPr>
          <w:r w:rsidRPr="0007197B">
            <w:rPr>
              <w:color w:val="808080"/>
              <w:sz w:val="24"/>
              <w:szCs w:val="24"/>
            </w:rPr>
            <w:t>Click or tap here to enter text.</w:t>
          </w:r>
        </w:p>
      </w:docPartBody>
    </w:docPart>
    <w:docPart>
      <w:docPartPr>
        <w:name w:val="0DDA216B77E548D7ACEC267D2A68F925"/>
        <w:category>
          <w:name w:val="General"/>
          <w:gallery w:val="placeholder"/>
        </w:category>
        <w:types>
          <w:type w:val="bbPlcHdr"/>
        </w:types>
        <w:behaviors>
          <w:behavior w:val="content"/>
        </w:behaviors>
        <w:guid w:val="{786DA9B7-F643-46FF-A9E2-B2DCC21EBA34}"/>
      </w:docPartPr>
      <w:docPartBody>
        <w:p w:rsidR="00605C51" w:rsidRDefault="00021E3B" w:rsidP="00021E3B">
          <w:pPr>
            <w:pStyle w:val="0DDA216B77E548D7ACEC267D2A68F925"/>
          </w:pPr>
          <w:r w:rsidRPr="0007197B">
            <w:rPr>
              <w:color w:val="808080"/>
              <w:sz w:val="24"/>
              <w:szCs w:val="24"/>
            </w:rPr>
            <w:t>Click or tap here to enter text.</w:t>
          </w:r>
        </w:p>
      </w:docPartBody>
    </w:docPart>
    <w:docPart>
      <w:docPartPr>
        <w:name w:val="92107801ADA542E9BF900A231B71BECD"/>
        <w:category>
          <w:name w:val="General"/>
          <w:gallery w:val="placeholder"/>
        </w:category>
        <w:types>
          <w:type w:val="bbPlcHdr"/>
        </w:types>
        <w:behaviors>
          <w:behavior w:val="content"/>
        </w:behaviors>
        <w:guid w:val="{861DC121-3BE9-49CC-B9FE-517DA5099F9D}"/>
      </w:docPartPr>
      <w:docPartBody>
        <w:p w:rsidR="00605C51" w:rsidRDefault="00021E3B" w:rsidP="00021E3B">
          <w:pPr>
            <w:pStyle w:val="92107801ADA542E9BF900A231B71BECD"/>
          </w:pPr>
          <w:r w:rsidRPr="0007197B">
            <w:rPr>
              <w:color w:val="808080"/>
              <w:sz w:val="24"/>
              <w:szCs w:val="24"/>
            </w:rPr>
            <w:t>Click or tap here to enter text.</w:t>
          </w:r>
        </w:p>
      </w:docPartBody>
    </w:docPart>
    <w:docPart>
      <w:docPartPr>
        <w:name w:val="1B320BC6BD1F4E1586FA677E8E313BED"/>
        <w:category>
          <w:name w:val="General"/>
          <w:gallery w:val="placeholder"/>
        </w:category>
        <w:types>
          <w:type w:val="bbPlcHdr"/>
        </w:types>
        <w:behaviors>
          <w:behavior w:val="content"/>
        </w:behaviors>
        <w:guid w:val="{D720884D-9509-4741-8F2A-1858828C3540}"/>
      </w:docPartPr>
      <w:docPartBody>
        <w:p w:rsidR="00605C51" w:rsidRDefault="00021E3B" w:rsidP="00021E3B">
          <w:pPr>
            <w:pStyle w:val="1B320BC6BD1F4E1586FA677E8E313BED"/>
          </w:pPr>
          <w:r w:rsidRPr="0007197B">
            <w:rPr>
              <w:color w:val="808080"/>
              <w:sz w:val="24"/>
              <w:szCs w:val="24"/>
            </w:rPr>
            <w:t>Click or tap here to enter text.</w:t>
          </w:r>
        </w:p>
      </w:docPartBody>
    </w:docPart>
    <w:docPart>
      <w:docPartPr>
        <w:name w:val="7A9152BB7FAE4758A68768D8A013C1D3"/>
        <w:category>
          <w:name w:val="General"/>
          <w:gallery w:val="placeholder"/>
        </w:category>
        <w:types>
          <w:type w:val="bbPlcHdr"/>
        </w:types>
        <w:behaviors>
          <w:behavior w:val="content"/>
        </w:behaviors>
        <w:guid w:val="{8BDC33C9-EA68-4286-9B43-30F035606114}"/>
      </w:docPartPr>
      <w:docPartBody>
        <w:p w:rsidR="00605C51" w:rsidRDefault="00021E3B" w:rsidP="00021E3B">
          <w:pPr>
            <w:pStyle w:val="7A9152BB7FAE4758A68768D8A013C1D3"/>
          </w:pPr>
          <w:r w:rsidRPr="0007197B">
            <w:rPr>
              <w:color w:val="808080"/>
              <w:sz w:val="24"/>
              <w:szCs w:val="24"/>
            </w:rPr>
            <w:t>Click or tap here to enter text.</w:t>
          </w:r>
        </w:p>
      </w:docPartBody>
    </w:docPart>
    <w:docPart>
      <w:docPartPr>
        <w:name w:val="ACDBED7C575B45DFAC966EA9CE58E485"/>
        <w:category>
          <w:name w:val="General"/>
          <w:gallery w:val="placeholder"/>
        </w:category>
        <w:types>
          <w:type w:val="bbPlcHdr"/>
        </w:types>
        <w:behaviors>
          <w:behavior w:val="content"/>
        </w:behaviors>
        <w:guid w:val="{A96F63A2-C1B4-441F-8D48-FF5DDFD8B9EF}"/>
      </w:docPartPr>
      <w:docPartBody>
        <w:p w:rsidR="00605C51" w:rsidRDefault="00021E3B" w:rsidP="00021E3B">
          <w:pPr>
            <w:pStyle w:val="ACDBED7C575B45DFAC966EA9CE58E485"/>
          </w:pPr>
          <w:r w:rsidRPr="0007197B">
            <w:rPr>
              <w:color w:val="808080"/>
              <w:sz w:val="24"/>
              <w:szCs w:val="24"/>
            </w:rPr>
            <w:t>Click or tap here to enter text.</w:t>
          </w:r>
        </w:p>
      </w:docPartBody>
    </w:docPart>
    <w:docPart>
      <w:docPartPr>
        <w:name w:val="FECDFF0BE0EA4E0CBDA71F8841EC17E4"/>
        <w:category>
          <w:name w:val="General"/>
          <w:gallery w:val="placeholder"/>
        </w:category>
        <w:types>
          <w:type w:val="bbPlcHdr"/>
        </w:types>
        <w:behaviors>
          <w:behavior w:val="content"/>
        </w:behaviors>
        <w:guid w:val="{DECE0D81-0046-4C14-B2F1-14C1241BAFE4}"/>
      </w:docPartPr>
      <w:docPartBody>
        <w:p w:rsidR="00605C51" w:rsidRDefault="00021E3B" w:rsidP="00021E3B">
          <w:pPr>
            <w:pStyle w:val="FECDFF0BE0EA4E0CBDA71F8841EC17E4"/>
          </w:pPr>
          <w:r w:rsidRPr="0007197B">
            <w:rPr>
              <w:color w:val="808080"/>
              <w:sz w:val="24"/>
              <w:szCs w:val="24"/>
            </w:rPr>
            <w:t>Click or tap here to enter text.</w:t>
          </w:r>
        </w:p>
      </w:docPartBody>
    </w:docPart>
    <w:docPart>
      <w:docPartPr>
        <w:name w:val="97FDAD7807A243DA89B1DF92B2C6B89E"/>
        <w:category>
          <w:name w:val="General"/>
          <w:gallery w:val="placeholder"/>
        </w:category>
        <w:types>
          <w:type w:val="bbPlcHdr"/>
        </w:types>
        <w:behaviors>
          <w:behavior w:val="content"/>
        </w:behaviors>
        <w:guid w:val="{3C3CE5E8-CB21-4AF2-85AB-88D5FF7B447C}"/>
      </w:docPartPr>
      <w:docPartBody>
        <w:p w:rsidR="00605C51" w:rsidRDefault="00021E3B" w:rsidP="00021E3B">
          <w:pPr>
            <w:pStyle w:val="97FDAD7807A243DA89B1DF92B2C6B89E"/>
          </w:pPr>
          <w:r w:rsidRPr="0007197B">
            <w:rPr>
              <w:color w:val="808080"/>
              <w:sz w:val="24"/>
              <w:szCs w:val="24"/>
            </w:rPr>
            <w:t>Click or tap here to enter text.</w:t>
          </w:r>
        </w:p>
      </w:docPartBody>
    </w:docPart>
    <w:docPart>
      <w:docPartPr>
        <w:name w:val="D27C1FAD59754C07BFAF7313A85AC1CF"/>
        <w:category>
          <w:name w:val="General"/>
          <w:gallery w:val="placeholder"/>
        </w:category>
        <w:types>
          <w:type w:val="bbPlcHdr"/>
        </w:types>
        <w:behaviors>
          <w:behavior w:val="content"/>
        </w:behaviors>
        <w:guid w:val="{35DF7A09-0255-4EB7-9664-84D5F99FB12E}"/>
      </w:docPartPr>
      <w:docPartBody>
        <w:p w:rsidR="00605C51" w:rsidRDefault="00021E3B" w:rsidP="00021E3B">
          <w:pPr>
            <w:pStyle w:val="D27C1FAD59754C07BFAF7313A85AC1CF"/>
          </w:pPr>
          <w:r w:rsidRPr="0007197B">
            <w:rPr>
              <w:color w:val="808080"/>
              <w:sz w:val="24"/>
              <w:szCs w:val="24"/>
            </w:rPr>
            <w:t>Click or tap here to enter text.</w:t>
          </w:r>
        </w:p>
      </w:docPartBody>
    </w:docPart>
    <w:docPart>
      <w:docPartPr>
        <w:name w:val="9255A2D77FC442A9A806C5D5760C04C3"/>
        <w:category>
          <w:name w:val="General"/>
          <w:gallery w:val="placeholder"/>
        </w:category>
        <w:types>
          <w:type w:val="bbPlcHdr"/>
        </w:types>
        <w:behaviors>
          <w:behavior w:val="content"/>
        </w:behaviors>
        <w:guid w:val="{C323249B-2C73-4778-AFB9-975DF8A600B1}"/>
      </w:docPartPr>
      <w:docPartBody>
        <w:p w:rsidR="00605C51" w:rsidRDefault="00021E3B" w:rsidP="00021E3B">
          <w:pPr>
            <w:pStyle w:val="9255A2D77FC442A9A806C5D5760C04C3"/>
          </w:pPr>
          <w:r w:rsidRPr="0007197B">
            <w:rPr>
              <w:color w:val="808080"/>
              <w:sz w:val="24"/>
              <w:szCs w:val="24"/>
            </w:rPr>
            <w:t>Click or tap here to enter text.</w:t>
          </w:r>
        </w:p>
      </w:docPartBody>
    </w:docPart>
    <w:docPart>
      <w:docPartPr>
        <w:name w:val="00A7FA29A0C94AD2B87C0159FA882E33"/>
        <w:category>
          <w:name w:val="General"/>
          <w:gallery w:val="placeholder"/>
        </w:category>
        <w:types>
          <w:type w:val="bbPlcHdr"/>
        </w:types>
        <w:behaviors>
          <w:behavior w:val="content"/>
        </w:behaviors>
        <w:guid w:val="{CBA85409-F87C-4802-BB7B-536457D34ED4}"/>
      </w:docPartPr>
      <w:docPartBody>
        <w:p w:rsidR="00605C51" w:rsidRDefault="00021E3B" w:rsidP="00021E3B">
          <w:pPr>
            <w:pStyle w:val="00A7FA29A0C94AD2B87C0159FA882E33"/>
          </w:pPr>
          <w:r w:rsidRPr="0007197B">
            <w:rPr>
              <w:color w:val="808080"/>
              <w:sz w:val="24"/>
              <w:szCs w:val="24"/>
            </w:rPr>
            <w:t>Click or tap here to enter text.</w:t>
          </w:r>
        </w:p>
      </w:docPartBody>
    </w:docPart>
    <w:docPart>
      <w:docPartPr>
        <w:name w:val="86BA697F3ED342E190508FABA652A20A"/>
        <w:category>
          <w:name w:val="General"/>
          <w:gallery w:val="placeholder"/>
        </w:category>
        <w:types>
          <w:type w:val="bbPlcHdr"/>
        </w:types>
        <w:behaviors>
          <w:behavior w:val="content"/>
        </w:behaviors>
        <w:guid w:val="{6FF6EBB2-528E-489C-A4A4-993C6C5C4FCC}"/>
      </w:docPartPr>
      <w:docPartBody>
        <w:p w:rsidR="00605C51" w:rsidRDefault="00021E3B" w:rsidP="00021E3B">
          <w:pPr>
            <w:pStyle w:val="86BA697F3ED342E190508FABA652A20A"/>
          </w:pPr>
          <w:r w:rsidRPr="0007197B">
            <w:rPr>
              <w:color w:val="808080"/>
              <w:sz w:val="24"/>
              <w:szCs w:val="24"/>
            </w:rPr>
            <w:t>Click or tap here to enter text.</w:t>
          </w:r>
        </w:p>
      </w:docPartBody>
    </w:docPart>
    <w:docPart>
      <w:docPartPr>
        <w:name w:val="09D7CD297AB342359AF0DC0E292A99EE"/>
        <w:category>
          <w:name w:val="General"/>
          <w:gallery w:val="placeholder"/>
        </w:category>
        <w:types>
          <w:type w:val="bbPlcHdr"/>
        </w:types>
        <w:behaviors>
          <w:behavior w:val="content"/>
        </w:behaviors>
        <w:guid w:val="{28337256-90AA-46C9-BC51-2BC3EE6EDB68}"/>
      </w:docPartPr>
      <w:docPartBody>
        <w:p w:rsidR="00605C51" w:rsidRDefault="00021E3B" w:rsidP="00021E3B">
          <w:pPr>
            <w:pStyle w:val="09D7CD297AB342359AF0DC0E292A99EE"/>
          </w:pPr>
          <w:r w:rsidRPr="0007197B">
            <w:rPr>
              <w:color w:val="808080"/>
              <w:sz w:val="24"/>
              <w:szCs w:val="24"/>
            </w:rPr>
            <w:t>Click or tap here to enter text.</w:t>
          </w:r>
        </w:p>
      </w:docPartBody>
    </w:docPart>
    <w:docPart>
      <w:docPartPr>
        <w:name w:val="9CE6BC9A81E44A3FAA2C94BE2EB02018"/>
        <w:category>
          <w:name w:val="General"/>
          <w:gallery w:val="placeholder"/>
        </w:category>
        <w:types>
          <w:type w:val="bbPlcHdr"/>
        </w:types>
        <w:behaviors>
          <w:behavior w:val="content"/>
        </w:behaviors>
        <w:guid w:val="{506C84BF-B9DD-4B9D-BFE4-F0D00FCB9CF9}"/>
      </w:docPartPr>
      <w:docPartBody>
        <w:p w:rsidR="00605C51" w:rsidRDefault="00021E3B" w:rsidP="00021E3B">
          <w:pPr>
            <w:pStyle w:val="9CE6BC9A81E44A3FAA2C94BE2EB02018"/>
          </w:pPr>
          <w:r w:rsidRPr="0007197B">
            <w:rPr>
              <w:color w:val="808080"/>
              <w:sz w:val="24"/>
              <w:szCs w:val="24"/>
            </w:rPr>
            <w:t>Click or tap here to enter text.</w:t>
          </w:r>
        </w:p>
      </w:docPartBody>
    </w:docPart>
    <w:docPart>
      <w:docPartPr>
        <w:name w:val="074489980AB745E1B66E1AA24E724733"/>
        <w:category>
          <w:name w:val="General"/>
          <w:gallery w:val="placeholder"/>
        </w:category>
        <w:types>
          <w:type w:val="bbPlcHdr"/>
        </w:types>
        <w:behaviors>
          <w:behavior w:val="content"/>
        </w:behaviors>
        <w:guid w:val="{04B1A4D4-EED7-492E-8B6C-983EC32E222F}"/>
      </w:docPartPr>
      <w:docPartBody>
        <w:p w:rsidR="00605C51" w:rsidRDefault="00021E3B" w:rsidP="00021E3B">
          <w:pPr>
            <w:pStyle w:val="074489980AB745E1B66E1AA24E724733"/>
          </w:pPr>
          <w:r w:rsidRPr="006446D0">
            <w:rPr>
              <w:color w:val="808080"/>
              <w:sz w:val="24"/>
              <w:szCs w:val="24"/>
            </w:rPr>
            <w:t>Click or tap here to enter text.</w:t>
          </w:r>
        </w:p>
      </w:docPartBody>
    </w:docPart>
    <w:docPart>
      <w:docPartPr>
        <w:name w:val="E4BC67191E224F0AB7E4154DA888A28D"/>
        <w:category>
          <w:name w:val="General"/>
          <w:gallery w:val="placeholder"/>
        </w:category>
        <w:types>
          <w:type w:val="bbPlcHdr"/>
        </w:types>
        <w:behaviors>
          <w:behavior w:val="content"/>
        </w:behaviors>
        <w:guid w:val="{D215B976-AE65-49DE-BC90-F23BD2037F31}"/>
      </w:docPartPr>
      <w:docPartBody>
        <w:p w:rsidR="00605C51" w:rsidRDefault="00021E3B" w:rsidP="00021E3B">
          <w:pPr>
            <w:pStyle w:val="E4BC67191E224F0AB7E4154DA888A28D"/>
          </w:pPr>
          <w:r w:rsidRPr="006446D0">
            <w:rPr>
              <w:color w:val="808080"/>
              <w:sz w:val="24"/>
              <w:szCs w:val="24"/>
            </w:rPr>
            <w:t>Click or tap here to enter text.</w:t>
          </w:r>
        </w:p>
      </w:docPartBody>
    </w:docPart>
    <w:docPart>
      <w:docPartPr>
        <w:name w:val="A6CDE51521B4482A963B158E16F7255C"/>
        <w:category>
          <w:name w:val="General"/>
          <w:gallery w:val="placeholder"/>
        </w:category>
        <w:types>
          <w:type w:val="bbPlcHdr"/>
        </w:types>
        <w:behaviors>
          <w:behavior w:val="content"/>
        </w:behaviors>
        <w:guid w:val="{7352420D-47B1-49E0-95DD-84D674B04620}"/>
      </w:docPartPr>
      <w:docPartBody>
        <w:p w:rsidR="00605C51" w:rsidRDefault="00021E3B" w:rsidP="00021E3B">
          <w:pPr>
            <w:pStyle w:val="A6CDE51521B4482A963B158E16F7255C"/>
          </w:pPr>
          <w:r w:rsidRPr="006446D0">
            <w:rPr>
              <w:color w:val="808080"/>
              <w:sz w:val="24"/>
              <w:szCs w:val="24"/>
            </w:rPr>
            <w:t>Click or tap here to enter text.</w:t>
          </w:r>
        </w:p>
      </w:docPartBody>
    </w:docPart>
    <w:docPart>
      <w:docPartPr>
        <w:name w:val="EC35E4D733C843BEAE052CAAEEEE186D"/>
        <w:category>
          <w:name w:val="General"/>
          <w:gallery w:val="placeholder"/>
        </w:category>
        <w:types>
          <w:type w:val="bbPlcHdr"/>
        </w:types>
        <w:behaviors>
          <w:behavior w:val="content"/>
        </w:behaviors>
        <w:guid w:val="{56F8E09E-3E39-435A-9042-73434F457E3E}"/>
      </w:docPartPr>
      <w:docPartBody>
        <w:p w:rsidR="00605C51" w:rsidRDefault="00021E3B" w:rsidP="00021E3B">
          <w:pPr>
            <w:pStyle w:val="EC35E4D733C843BEAE052CAAEEEE186D"/>
          </w:pPr>
          <w:r w:rsidRPr="006446D0">
            <w:rPr>
              <w:color w:val="808080"/>
              <w:sz w:val="24"/>
              <w:szCs w:val="24"/>
            </w:rPr>
            <w:t>Click or tap here to enter text.</w:t>
          </w:r>
        </w:p>
      </w:docPartBody>
    </w:docPart>
    <w:docPart>
      <w:docPartPr>
        <w:name w:val="C2014E9F95454656B9177C55910E0C98"/>
        <w:category>
          <w:name w:val="General"/>
          <w:gallery w:val="placeholder"/>
        </w:category>
        <w:types>
          <w:type w:val="bbPlcHdr"/>
        </w:types>
        <w:behaviors>
          <w:behavior w:val="content"/>
        </w:behaviors>
        <w:guid w:val="{12B1EBC8-54C2-4535-AAB1-14EC6B7A1E8C}"/>
      </w:docPartPr>
      <w:docPartBody>
        <w:p w:rsidR="00605C51" w:rsidRDefault="00021E3B" w:rsidP="00021E3B">
          <w:pPr>
            <w:pStyle w:val="C2014E9F95454656B9177C55910E0C98"/>
          </w:pPr>
          <w:r w:rsidRPr="006446D0">
            <w:rPr>
              <w:color w:val="808080"/>
              <w:sz w:val="24"/>
              <w:szCs w:val="24"/>
            </w:rPr>
            <w:t>Click or tap here to enter text.</w:t>
          </w:r>
        </w:p>
      </w:docPartBody>
    </w:docPart>
    <w:docPart>
      <w:docPartPr>
        <w:name w:val="D0D34301DABF4EB5A28AB65021E59627"/>
        <w:category>
          <w:name w:val="General"/>
          <w:gallery w:val="placeholder"/>
        </w:category>
        <w:types>
          <w:type w:val="bbPlcHdr"/>
        </w:types>
        <w:behaviors>
          <w:behavior w:val="content"/>
        </w:behaviors>
        <w:guid w:val="{3BCFEC98-2EFF-44EA-BA75-2848E5F2D786}"/>
      </w:docPartPr>
      <w:docPartBody>
        <w:p w:rsidR="00605C51" w:rsidRDefault="00021E3B" w:rsidP="00021E3B">
          <w:pPr>
            <w:pStyle w:val="D0D34301DABF4EB5A28AB65021E59627"/>
          </w:pPr>
          <w:r w:rsidRPr="006446D0">
            <w:rPr>
              <w:color w:val="808080"/>
              <w:sz w:val="24"/>
              <w:szCs w:val="24"/>
            </w:rPr>
            <w:t>Click or tap here to enter text.</w:t>
          </w:r>
        </w:p>
      </w:docPartBody>
    </w:docPart>
    <w:docPart>
      <w:docPartPr>
        <w:name w:val="CB539324C4B94BFFBE11B7BFE9EADC63"/>
        <w:category>
          <w:name w:val="General"/>
          <w:gallery w:val="placeholder"/>
        </w:category>
        <w:types>
          <w:type w:val="bbPlcHdr"/>
        </w:types>
        <w:behaviors>
          <w:behavior w:val="content"/>
        </w:behaviors>
        <w:guid w:val="{A085A7A2-3CAB-4362-96FA-737C6BF7C859}"/>
      </w:docPartPr>
      <w:docPartBody>
        <w:p w:rsidR="00605C51" w:rsidRDefault="00021E3B" w:rsidP="00021E3B">
          <w:pPr>
            <w:pStyle w:val="CB539324C4B94BFFBE11B7BFE9EADC63"/>
          </w:pPr>
          <w:r w:rsidRPr="006446D0">
            <w:rPr>
              <w:color w:val="808080"/>
              <w:sz w:val="24"/>
              <w:szCs w:val="24"/>
            </w:rPr>
            <w:t>Click or tap here to enter text.</w:t>
          </w:r>
        </w:p>
      </w:docPartBody>
    </w:docPart>
    <w:docPart>
      <w:docPartPr>
        <w:name w:val="2175EF33EB9B4F5B925AD3C993F824E7"/>
        <w:category>
          <w:name w:val="General"/>
          <w:gallery w:val="placeholder"/>
        </w:category>
        <w:types>
          <w:type w:val="bbPlcHdr"/>
        </w:types>
        <w:behaviors>
          <w:behavior w:val="content"/>
        </w:behaviors>
        <w:guid w:val="{6273163B-ED43-4DB2-9B0A-A77B2D2352B4}"/>
      </w:docPartPr>
      <w:docPartBody>
        <w:p w:rsidR="00605C51" w:rsidRDefault="00021E3B" w:rsidP="00021E3B">
          <w:pPr>
            <w:pStyle w:val="2175EF33EB9B4F5B925AD3C993F824E7"/>
          </w:pPr>
          <w:r w:rsidRPr="006446D0">
            <w:rPr>
              <w:color w:val="808080"/>
              <w:sz w:val="24"/>
              <w:szCs w:val="24"/>
            </w:rPr>
            <w:t>Click or tap here to enter text.</w:t>
          </w:r>
        </w:p>
      </w:docPartBody>
    </w:docPart>
    <w:docPart>
      <w:docPartPr>
        <w:name w:val="D74A138BAC4A451682DAB527C84B3451"/>
        <w:category>
          <w:name w:val="General"/>
          <w:gallery w:val="placeholder"/>
        </w:category>
        <w:types>
          <w:type w:val="bbPlcHdr"/>
        </w:types>
        <w:behaviors>
          <w:behavior w:val="content"/>
        </w:behaviors>
        <w:guid w:val="{B0625ED9-8234-4D99-A1C0-321F5397E876}"/>
      </w:docPartPr>
      <w:docPartBody>
        <w:p w:rsidR="00605C51" w:rsidRDefault="00021E3B" w:rsidP="00021E3B">
          <w:pPr>
            <w:pStyle w:val="D74A138BAC4A451682DAB527C84B3451"/>
          </w:pPr>
          <w:r w:rsidRPr="006446D0">
            <w:rPr>
              <w:color w:val="808080"/>
              <w:sz w:val="24"/>
              <w:szCs w:val="24"/>
            </w:rPr>
            <w:t>Click or tap here to enter text.</w:t>
          </w:r>
        </w:p>
      </w:docPartBody>
    </w:docPart>
    <w:docPart>
      <w:docPartPr>
        <w:name w:val="8A21614F7B944C4C9F7B23D06754E47B"/>
        <w:category>
          <w:name w:val="General"/>
          <w:gallery w:val="placeholder"/>
        </w:category>
        <w:types>
          <w:type w:val="bbPlcHdr"/>
        </w:types>
        <w:behaviors>
          <w:behavior w:val="content"/>
        </w:behaviors>
        <w:guid w:val="{40A9FF19-B2E9-4A58-9DD1-DE4DD931EEB1}"/>
      </w:docPartPr>
      <w:docPartBody>
        <w:p w:rsidR="00605C51" w:rsidRDefault="00021E3B" w:rsidP="00021E3B">
          <w:pPr>
            <w:pStyle w:val="8A21614F7B944C4C9F7B23D06754E47B"/>
          </w:pPr>
          <w:r w:rsidRPr="006446D0">
            <w:rPr>
              <w:color w:val="808080"/>
              <w:sz w:val="24"/>
              <w:szCs w:val="24"/>
            </w:rPr>
            <w:t>Click or tap here to enter text.</w:t>
          </w:r>
        </w:p>
      </w:docPartBody>
    </w:docPart>
    <w:docPart>
      <w:docPartPr>
        <w:name w:val="3AD408DF064C4B05A6B5085E1C5C4D4A"/>
        <w:category>
          <w:name w:val="General"/>
          <w:gallery w:val="placeholder"/>
        </w:category>
        <w:types>
          <w:type w:val="bbPlcHdr"/>
        </w:types>
        <w:behaviors>
          <w:behavior w:val="content"/>
        </w:behaviors>
        <w:guid w:val="{1E0AE57E-F0D4-4424-A286-4CEB76A5B093}"/>
      </w:docPartPr>
      <w:docPartBody>
        <w:p w:rsidR="00605C51" w:rsidRDefault="00021E3B" w:rsidP="00021E3B">
          <w:pPr>
            <w:pStyle w:val="3AD408DF064C4B05A6B5085E1C5C4D4A"/>
          </w:pPr>
          <w:r w:rsidRPr="006446D0">
            <w:rPr>
              <w:color w:val="808080"/>
              <w:sz w:val="24"/>
              <w:szCs w:val="24"/>
            </w:rPr>
            <w:t>Click or tap here to enter text.</w:t>
          </w:r>
        </w:p>
      </w:docPartBody>
    </w:docPart>
    <w:docPart>
      <w:docPartPr>
        <w:name w:val="4B6FCDAF03F946EE97E1956DC0DCF8D9"/>
        <w:category>
          <w:name w:val="General"/>
          <w:gallery w:val="placeholder"/>
        </w:category>
        <w:types>
          <w:type w:val="bbPlcHdr"/>
        </w:types>
        <w:behaviors>
          <w:behavior w:val="content"/>
        </w:behaviors>
        <w:guid w:val="{7FA7ED15-F260-4ED6-A8C3-C39A380A652F}"/>
      </w:docPartPr>
      <w:docPartBody>
        <w:p w:rsidR="00605C51" w:rsidRDefault="00021E3B" w:rsidP="00021E3B">
          <w:pPr>
            <w:pStyle w:val="4B6FCDAF03F946EE97E1956DC0DCF8D9"/>
          </w:pPr>
          <w:r w:rsidRPr="006446D0">
            <w:rPr>
              <w:color w:val="808080"/>
              <w:sz w:val="24"/>
              <w:szCs w:val="24"/>
            </w:rPr>
            <w:t>Click or tap here to enter text.</w:t>
          </w:r>
        </w:p>
      </w:docPartBody>
    </w:docPart>
    <w:docPart>
      <w:docPartPr>
        <w:name w:val="E84F76E519894F56858FCED6259EE4C8"/>
        <w:category>
          <w:name w:val="General"/>
          <w:gallery w:val="placeholder"/>
        </w:category>
        <w:types>
          <w:type w:val="bbPlcHdr"/>
        </w:types>
        <w:behaviors>
          <w:behavior w:val="content"/>
        </w:behaviors>
        <w:guid w:val="{D279E7EC-DEDB-47D1-81AE-08ADE327EE20}"/>
      </w:docPartPr>
      <w:docPartBody>
        <w:p w:rsidR="00605C51" w:rsidRDefault="00021E3B" w:rsidP="00021E3B">
          <w:pPr>
            <w:pStyle w:val="E84F76E519894F56858FCED6259EE4C8"/>
          </w:pPr>
          <w:r w:rsidRPr="006446D0">
            <w:rPr>
              <w:color w:val="808080"/>
              <w:sz w:val="24"/>
              <w:szCs w:val="24"/>
            </w:rPr>
            <w:t>Click or tap here to enter text.</w:t>
          </w:r>
        </w:p>
      </w:docPartBody>
    </w:docPart>
    <w:docPart>
      <w:docPartPr>
        <w:name w:val="6F137F86061D439393CFC9253A92F44E"/>
        <w:category>
          <w:name w:val="General"/>
          <w:gallery w:val="placeholder"/>
        </w:category>
        <w:types>
          <w:type w:val="bbPlcHdr"/>
        </w:types>
        <w:behaviors>
          <w:behavior w:val="content"/>
        </w:behaviors>
        <w:guid w:val="{88ED1D03-98C1-4888-9F59-4DA83F47D0BC}"/>
      </w:docPartPr>
      <w:docPartBody>
        <w:p w:rsidR="00605C51" w:rsidRDefault="00021E3B" w:rsidP="00021E3B">
          <w:pPr>
            <w:pStyle w:val="6F137F86061D439393CFC9253A92F44E"/>
          </w:pPr>
          <w:r w:rsidRPr="006446D0">
            <w:rPr>
              <w:color w:val="808080"/>
              <w:sz w:val="24"/>
              <w:szCs w:val="24"/>
            </w:rPr>
            <w:t>Click or tap here to enter text.</w:t>
          </w:r>
        </w:p>
      </w:docPartBody>
    </w:docPart>
    <w:docPart>
      <w:docPartPr>
        <w:name w:val="075B506515B1406DB8F8CA9F5F8DBA79"/>
        <w:category>
          <w:name w:val="General"/>
          <w:gallery w:val="placeholder"/>
        </w:category>
        <w:types>
          <w:type w:val="bbPlcHdr"/>
        </w:types>
        <w:behaviors>
          <w:behavior w:val="content"/>
        </w:behaviors>
        <w:guid w:val="{8394C6A4-9865-4900-BE98-75F866509A2B}"/>
      </w:docPartPr>
      <w:docPartBody>
        <w:p w:rsidR="00605C51" w:rsidRDefault="00021E3B" w:rsidP="00021E3B">
          <w:pPr>
            <w:pStyle w:val="075B506515B1406DB8F8CA9F5F8DBA79"/>
          </w:pPr>
          <w:r w:rsidRPr="006446D0">
            <w:rPr>
              <w:color w:val="808080"/>
              <w:sz w:val="24"/>
              <w:szCs w:val="24"/>
            </w:rPr>
            <w:t>Click or tap here to enter text.</w:t>
          </w:r>
        </w:p>
      </w:docPartBody>
    </w:docPart>
    <w:docPart>
      <w:docPartPr>
        <w:name w:val="7E34382123EC44B89F58A7A119BEE42F"/>
        <w:category>
          <w:name w:val="General"/>
          <w:gallery w:val="placeholder"/>
        </w:category>
        <w:types>
          <w:type w:val="bbPlcHdr"/>
        </w:types>
        <w:behaviors>
          <w:behavior w:val="content"/>
        </w:behaviors>
        <w:guid w:val="{CAC43DE6-1A05-4C05-83E6-FBFA9887D175}"/>
      </w:docPartPr>
      <w:docPartBody>
        <w:p w:rsidR="00605C51" w:rsidRDefault="00021E3B" w:rsidP="00021E3B">
          <w:pPr>
            <w:pStyle w:val="7E34382123EC44B89F58A7A119BEE42F"/>
          </w:pPr>
          <w:r w:rsidRPr="006446D0">
            <w:rPr>
              <w:color w:val="808080"/>
              <w:sz w:val="24"/>
              <w:szCs w:val="24"/>
            </w:rPr>
            <w:t>Click or tap here to enter text.</w:t>
          </w:r>
        </w:p>
      </w:docPartBody>
    </w:docPart>
    <w:docPart>
      <w:docPartPr>
        <w:name w:val="157BFD55E02F4A7FA90913B9C1F514C6"/>
        <w:category>
          <w:name w:val="General"/>
          <w:gallery w:val="placeholder"/>
        </w:category>
        <w:types>
          <w:type w:val="bbPlcHdr"/>
        </w:types>
        <w:behaviors>
          <w:behavior w:val="content"/>
        </w:behaviors>
        <w:guid w:val="{C6C778BD-4FB1-4317-BF14-62BD7BABEBF1}"/>
      </w:docPartPr>
      <w:docPartBody>
        <w:p w:rsidR="00605C51" w:rsidRDefault="00021E3B" w:rsidP="00021E3B">
          <w:pPr>
            <w:pStyle w:val="157BFD55E02F4A7FA90913B9C1F514C6"/>
          </w:pPr>
          <w:r w:rsidRPr="006446D0">
            <w:rPr>
              <w:color w:val="808080"/>
              <w:sz w:val="24"/>
              <w:szCs w:val="24"/>
            </w:rPr>
            <w:t>Click or tap here to enter text.</w:t>
          </w:r>
        </w:p>
      </w:docPartBody>
    </w:docPart>
    <w:docPart>
      <w:docPartPr>
        <w:name w:val="8350B86318A24966A0767E8A572DE085"/>
        <w:category>
          <w:name w:val="General"/>
          <w:gallery w:val="placeholder"/>
        </w:category>
        <w:types>
          <w:type w:val="bbPlcHdr"/>
        </w:types>
        <w:behaviors>
          <w:behavior w:val="content"/>
        </w:behaviors>
        <w:guid w:val="{6CEA94CC-E101-4744-A8E9-B5E0D6F56DA3}"/>
      </w:docPartPr>
      <w:docPartBody>
        <w:p w:rsidR="00605C51" w:rsidRDefault="00021E3B" w:rsidP="00021E3B">
          <w:pPr>
            <w:pStyle w:val="8350B86318A24966A0767E8A572DE085"/>
          </w:pPr>
          <w:r w:rsidRPr="006446D0">
            <w:rPr>
              <w:color w:val="808080"/>
              <w:sz w:val="24"/>
              <w:szCs w:val="24"/>
            </w:rPr>
            <w:t>Click or tap here to enter text.</w:t>
          </w:r>
        </w:p>
      </w:docPartBody>
    </w:docPart>
    <w:docPart>
      <w:docPartPr>
        <w:name w:val="D939DAFB0EB944E592E18B0C75C04F8E"/>
        <w:category>
          <w:name w:val="General"/>
          <w:gallery w:val="placeholder"/>
        </w:category>
        <w:types>
          <w:type w:val="bbPlcHdr"/>
        </w:types>
        <w:behaviors>
          <w:behavior w:val="content"/>
        </w:behaviors>
        <w:guid w:val="{0F589D03-3D5E-4A5A-A4DD-D3DCA085EEFA}"/>
      </w:docPartPr>
      <w:docPartBody>
        <w:p w:rsidR="00605C51" w:rsidRDefault="00021E3B" w:rsidP="00021E3B">
          <w:pPr>
            <w:pStyle w:val="D939DAFB0EB944E592E18B0C75C04F8E"/>
          </w:pPr>
          <w:r w:rsidRPr="006446D0">
            <w:rPr>
              <w:color w:val="808080"/>
              <w:sz w:val="24"/>
              <w:szCs w:val="24"/>
            </w:rPr>
            <w:t>Click or tap here to enter text.</w:t>
          </w:r>
        </w:p>
      </w:docPartBody>
    </w:docPart>
    <w:docPart>
      <w:docPartPr>
        <w:name w:val="B92F0EA91DD848D78DA06F359EB22838"/>
        <w:category>
          <w:name w:val="General"/>
          <w:gallery w:val="placeholder"/>
        </w:category>
        <w:types>
          <w:type w:val="bbPlcHdr"/>
        </w:types>
        <w:behaviors>
          <w:behavior w:val="content"/>
        </w:behaviors>
        <w:guid w:val="{66F0E206-CD2E-43F6-B1FF-032B4D0DE879}"/>
      </w:docPartPr>
      <w:docPartBody>
        <w:p w:rsidR="00605C51" w:rsidRDefault="00021E3B" w:rsidP="00021E3B">
          <w:pPr>
            <w:pStyle w:val="B92F0EA91DD848D78DA06F359EB22838"/>
          </w:pPr>
          <w:r w:rsidRPr="006446D0">
            <w:rPr>
              <w:color w:val="808080"/>
              <w:sz w:val="24"/>
              <w:szCs w:val="24"/>
            </w:rPr>
            <w:t>Click or tap here to enter text.</w:t>
          </w:r>
        </w:p>
      </w:docPartBody>
    </w:docPart>
    <w:docPart>
      <w:docPartPr>
        <w:name w:val="F9F0F9325CE1450C829EF961B4848086"/>
        <w:category>
          <w:name w:val="General"/>
          <w:gallery w:val="placeholder"/>
        </w:category>
        <w:types>
          <w:type w:val="bbPlcHdr"/>
        </w:types>
        <w:behaviors>
          <w:behavior w:val="content"/>
        </w:behaviors>
        <w:guid w:val="{8A4D42F7-B5A0-4E78-9E64-39C94AEA7851}"/>
      </w:docPartPr>
      <w:docPartBody>
        <w:p w:rsidR="00605C51" w:rsidRDefault="00021E3B" w:rsidP="00021E3B">
          <w:pPr>
            <w:pStyle w:val="F9F0F9325CE1450C829EF961B4848086"/>
          </w:pPr>
          <w:r w:rsidRPr="006446D0">
            <w:rPr>
              <w:color w:val="808080"/>
              <w:sz w:val="24"/>
              <w:szCs w:val="24"/>
            </w:rPr>
            <w:t>Click or tap here to enter text.</w:t>
          </w:r>
        </w:p>
      </w:docPartBody>
    </w:docPart>
    <w:docPart>
      <w:docPartPr>
        <w:name w:val="36C367716EBE4DD49E5E31030BE2753C"/>
        <w:category>
          <w:name w:val="General"/>
          <w:gallery w:val="placeholder"/>
        </w:category>
        <w:types>
          <w:type w:val="bbPlcHdr"/>
        </w:types>
        <w:behaviors>
          <w:behavior w:val="content"/>
        </w:behaviors>
        <w:guid w:val="{C096DD9B-E4E9-4653-82F2-05A1994DF289}"/>
      </w:docPartPr>
      <w:docPartBody>
        <w:p w:rsidR="00605C51" w:rsidRDefault="00021E3B" w:rsidP="00021E3B">
          <w:pPr>
            <w:pStyle w:val="36C367716EBE4DD49E5E31030BE2753C"/>
          </w:pPr>
          <w:r w:rsidRPr="006446D0">
            <w:rPr>
              <w:color w:val="808080"/>
              <w:sz w:val="24"/>
              <w:szCs w:val="24"/>
            </w:rPr>
            <w:t>Click or tap here to enter text.</w:t>
          </w:r>
        </w:p>
      </w:docPartBody>
    </w:docPart>
    <w:docPart>
      <w:docPartPr>
        <w:name w:val="3BD2E62465094F54A667A37D4B694061"/>
        <w:category>
          <w:name w:val="General"/>
          <w:gallery w:val="placeholder"/>
        </w:category>
        <w:types>
          <w:type w:val="bbPlcHdr"/>
        </w:types>
        <w:behaviors>
          <w:behavior w:val="content"/>
        </w:behaviors>
        <w:guid w:val="{D1B3F737-6920-47D1-BDA6-73D409267CDC}"/>
      </w:docPartPr>
      <w:docPartBody>
        <w:p w:rsidR="00605C51" w:rsidRDefault="00021E3B" w:rsidP="00021E3B">
          <w:pPr>
            <w:pStyle w:val="3BD2E62465094F54A667A37D4B694061"/>
          </w:pPr>
          <w:r w:rsidRPr="006446D0">
            <w:rPr>
              <w:color w:val="808080"/>
              <w:sz w:val="24"/>
              <w:szCs w:val="24"/>
            </w:rPr>
            <w:t>Click or tap here to enter text.</w:t>
          </w:r>
        </w:p>
      </w:docPartBody>
    </w:docPart>
    <w:docPart>
      <w:docPartPr>
        <w:name w:val="41EAF6D3446D4F3DADF52C09A725AF1C"/>
        <w:category>
          <w:name w:val="General"/>
          <w:gallery w:val="placeholder"/>
        </w:category>
        <w:types>
          <w:type w:val="bbPlcHdr"/>
        </w:types>
        <w:behaviors>
          <w:behavior w:val="content"/>
        </w:behaviors>
        <w:guid w:val="{5E2CD87B-6110-4476-82C6-E69F2BCE3B32}"/>
      </w:docPartPr>
      <w:docPartBody>
        <w:p w:rsidR="00605C51" w:rsidRDefault="00021E3B" w:rsidP="00021E3B">
          <w:pPr>
            <w:pStyle w:val="41EAF6D3446D4F3DADF52C09A725AF1C"/>
          </w:pPr>
          <w:r w:rsidRPr="006446D0">
            <w:rPr>
              <w:color w:val="808080"/>
              <w:sz w:val="24"/>
              <w:szCs w:val="24"/>
            </w:rPr>
            <w:t>Click or tap here to enter text.</w:t>
          </w:r>
        </w:p>
      </w:docPartBody>
    </w:docPart>
    <w:docPart>
      <w:docPartPr>
        <w:name w:val="7F120D6C4E3347FC95C69F623EBDA81A"/>
        <w:category>
          <w:name w:val="General"/>
          <w:gallery w:val="placeholder"/>
        </w:category>
        <w:types>
          <w:type w:val="bbPlcHdr"/>
        </w:types>
        <w:behaviors>
          <w:behavior w:val="content"/>
        </w:behaviors>
        <w:guid w:val="{EAE4E946-5EFD-421B-A737-E0BAA36E7D28}"/>
      </w:docPartPr>
      <w:docPartBody>
        <w:p w:rsidR="00605C51" w:rsidRDefault="00021E3B" w:rsidP="00021E3B">
          <w:pPr>
            <w:pStyle w:val="7F120D6C4E3347FC95C69F623EBDA81A"/>
          </w:pPr>
          <w:r w:rsidRPr="006446D0">
            <w:rPr>
              <w:color w:val="808080"/>
              <w:sz w:val="24"/>
              <w:szCs w:val="24"/>
            </w:rPr>
            <w:t>Click or tap here to enter text.</w:t>
          </w:r>
        </w:p>
      </w:docPartBody>
    </w:docPart>
    <w:docPart>
      <w:docPartPr>
        <w:name w:val="6111021DB9F84BDAAD71F44ABC22F517"/>
        <w:category>
          <w:name w:val="General"/>
          <w:gallery w:val="placeholder"/>
        </w:category>
        <w:types>
          <w:type w:val="bbPlcHdr"/>
        </w:types>
        <w:behaviors>
          <w:behavior w:val="content"/>
        </w:behaviors>
        <w:guid w:val="{59622D34-BE16-4BCB-A657-ADA1C793FB2A}"/>
      </w:docPartPr>
      <w:docPartBody>
        <w:p w:rsidR="00605C51" w:rsidRDefault="00021E3B" w:rsidP="00021E3B">
          <w:pPr>
            <w:pStyle w:val="6111021DB9F84BDAAD71F44ABC22F517"/>
          </w:pPr>
          <w:r w:rsidRPr="006446D0">
            <w:rPr>
              <w:color w:val="808080"/>
              <w:sz w:val="24"/>
              <w:szCs w:val="24"/>
            </w:rPr>
            <w:t>Click or tap here to enter text.</w:t>
          </w:r>
        </w:p>
      </w:docPartBody>
    </w:docPart>
    <w:docPart>
      <w:docPartPr>
        <w:name w:val="27BE4F8CF3AA46C382C99ACA641B617E"/>
        <w:category>
          <w:name w:val="General"/>
          <w:gallery w:val="placeholder"/>
        </w:category>
        <w:types>
          <w:type w:val="bbPlcHdr"/>
        </w:types>
        <w:behaviors>
          <w:behavior w:val="content"/>
        </w:behaviors>
        <w:guid w:val="{8F39F0C9-9605-4973-95EF-49CF89C139EF}"/>
      </w:docPartPr>
      <w:docPartBody>
        <w:p w:rsidR="00605C51" w:rsidRDefault="00021E3B" w:rsidP="00021E3B">
          <w:pPr>
            <w:pStyle w:val="27BE4F8CF3AA46C382C99ACA641B617E"/>
          </w:pPr>
          <w:r w:rsidRPr="006446D0">
            <w:rPr>
              <w:color w:val="808080"/>
              <w:sz w:val="24"/>
              <w:szCs w:val="24"/>
            </w:rPr>
            <w:t>Click or tap here to enter text.</w:t>
          </w:r>
        </w:p>
      </w:docPartBody>
    </w:docPart>
    <w:docPart>
      <w:docPartPr>
        <w:name w:val="922C6DF5663F488EA7701DE150E8987F"/>
        <w:category>
          <w:name w:val="General"/>
          <w:gallery w:val="placeholder"/>
        </w:category>
        <w:types>
          <w:type w:val="bbPlcHdr"/>
        </w:types>
        <w:behaviors>
          <w:behavior w:val="content"/>
        </w:behaviors>
        <w:guid w:val="{E77E873C-A90D-42DD-A07E-5C752051C333}"/>
      </w:docPartPr>
      <w:docPartBody>
        <w:p w:rsidR="00605C51" w:rsidRDefault="00021E3B" w:rsidP="00021E3B">
          <w:pPr>
            <w:pStyle w:val="922C6DF5663F488EA7701DE150E8987F"/>
          </w:pPr>
          <w:r w:rsidRPr="006446D0">
            <w:rPr>
              <w:color w:val="808080"/>
              <w:sz w:val="24"/>
              <w:szCs w:val="24"/>
            </w:rPr>
            <w:t>Click or tap here to enter text.</w:t>
          </w:r>
        </w:p>
      </w:docPartBody>
    </w:docPart>
    <w:docPart>
      <w:docPartPr>
        <w:name w:val="79ECFEA56C494B26B74CE040CF0C5430"/>
        <w:category>
          <w:name w:val="General"/>
          <w:gallery w:val="placeholder"/>
        </w:category>
        <w:types>
          <w:type w:val="bbPlcHdr"/>
        </w:types>
        <w:behaviors>
          <w:behavior w:val="content"/>
        </w:behaviors>
        <w:guid w:val="{154EC240-161E-48AD-8505-D8E4990C734B}"/>
      </w:docPartPr>
      <w:docPartBody>
        <w:p w:rsidR="00605C51" w:rsidRDefault="00021E3B" w:rsidP="00021E3B">
          <w:pPr>
            <w:pStyle w:val="79ECFEA56C494B26B74CE040CF0C5430"/>
          </w:pPr>
          <w:r w:rsidRPr="006446D0">
            <w:rPr>
              <w:color w:val="808080"/>
              <w:sz w:val="24"/>
              <w:szCs w:val="24"/>
            </w:rPr>
            <w:t>Click or tap here to enter text.</w:t>
          </w:r>
        </w:p>
      </w:docPartBody>
    </w:docPart>
    <w:docPart>
      <w:docPartPr>
        <w:name w:val="F5905C189186461A9F8505FDA9CFA3BB"/>
        <w:category>
          <w:name w:val="General"/>
          <w:gallery w:val="placeholder"/>
        </w:category>
        <w:types>
          <w:type w:val="bbPlcHdr"/>
        </w:types>
        <w:behaviors>
          <w:behavior w:val="content"/>
        </w:behaviors>
        <w:guid w:val="{0A8AC26F-231D-4C1F-A472-9C5D657DAE6F}"/>
      </w:docPartPr>
      <w:docPartBody>
        <w:p w:rsidR="00605C51" w:rsidRDefault="00021E3B" w:rsidP="00021E3B">
          <w:pPr>
            <w:pStyle w:val="F5905C189186461A9F8505FDA9CFA3BB"/>
          </w:pPr>
          <w:r w:rsidRPr="006446D0">
            <w:rPr>
              <w:color w:val="808080"/>
              <w:sz w:val="24"/>
              <w:szCs w:val="24"/>
            </w:rPr>
            <w:t>Click or tap here to enter text.</w:t>
          </w:r>
        </w:p>
      </w:docPartBody>
    </w:docPart>
    <w:docPart>
      <w:docPartPr>
        <w:name w:val="AEA3DA6B70414DEC88618BD3DA564FCE"/>
        <w:category>
          <w:name w:val="General"/>
          <w:gallery w:val="placeholder"/>
        </w:category>
        <w:types>
          <w:type w:val="bbPlcHdr"/>
        </w:types>
        <w:behaviors>
          <w:behavior w:val="content"/>
        </w:behaviors>
        <w:guid w:val="{C8B57A41-4BF1-4445-A73A-EEF755223B36}"/>
      </w:docPartPr>
      <w:docPartBody>
        <w:p w:rsidR="00605C51" w:rsidRDefault="00021E3B" w:rsidP="00021E3B">
          <w:pPr>
            <w:pStyle w:val="AEA3DA6B70414DEC88618BD3DA564FCE"/>
          </w:pPr>
          <w:r w:rsidRPr="006446D0">
            <w:rPr>
              <w:color w:val="808080"/>
              <w:sz w:val="24"/>
              <w:szCs w:val="24"/>
            </w:rPr>
            <w:t>Click or tap here to enter text.</w:t>
          </w:r>
        </w:p>
      </w:docPartBody>
    </w:docPart>
    <w:docPart>
      <w:docPartPr>
        <w:name w:val="33D322054BA74CCCB17BC3E66385116C"/>
        <w:category>
          <w:name w:val="General"/>
          <w:gallery w:val="placeholder"/>
        </w:category>
        <w:types>
          <w:type w:val="bbPlcHdr"/>
        </w:types>
        <w:behaviors>
          <w:behavior w:val="content"/>
        </w:behaviors>
        <w:guid w:val="{2711A1DA-D539-4510-B035-EB4F9E448EE5}"/>
      </w:docPartPr>
      <w:docPartBody>
        <w:p w:rsidR="00605C51" w:rsidRDefault="00021E3B" w:rsidP="00021E3B">
          <w:pPr>
            <w:pStyle w:val="33D322054BA74CCCB17BC3E66385116C"/>
          </w:pPr>
          <w:r w:rsidRPr="006446D0">
            <w:rPr>
              <w:color w:val="808080"/>
              <w:sz w:val="24"/>
              <w:szCs w:val="24"/>
            </w:rPr>
            <w:t>Click or tap here to enter text.</w:t>
          </w:r>
        </w:p>
      </w:docPartBody>
    </w:docPart>
    <w:docPart>
      <w:docPartPr>
        <w:name w:val="0123E6A6A7164B2096B5ECB8C1E0D2A3"/>
        <w:category>
          <w:name w:val="General"/>
          <w:gallery w:val="placeholder"/>
        </w:category>
        <w:types>
          <w:type w:val="bbPlcHdr"/>
        </w:types>
        <w:behaviors>
          <w:behavior w:val="content"/>
        </w:behaviors>
        <w:guid w:val="{B23F2E8B-9E24-42E8-BDCB-A1A263D9C040}"/>
      </w:docPartPr>
      <w:docPartBody>
        <w:p w:rsidR="00605C51" w:rsidRDefault="00021E3B" w:rsidP="00021E3B">
          <w:pPr>
            <w:pStyle w:val="0123E6A6A7164B2096B5ECB8C1E0D2A3"/>
          </w:pPr>
          <w:r w:rsidRPr="006446D0">
            <w:rPr>
              <w:color w:val="808080"/>
              <w:sz w:val="24"/>
              <w:szCs w:val="24"/>
            </w:rPr>
            <w:t>Click or tap here to enter text.</w:t>
          </w:r>
        </w:p>
      </w:docPartBody>
    </w:docPart>
    <w:docPart>
      <w:docPartPr>
        <w:name w:val="593F6636BC2F4CF3BDC833DF9D124D89"/>
        <w:category>
          <w:name w:val="General"/>
          <w:gallery w:val="placeholder"/>
        </w:category>
        <w:types>
          <w:type w:val="bbPlcHdr"/>
        </w:types>
        <w:behaviors>
          <w:behavior w:val="content"/>
        </w:behaviors>
        <w:guid w:val="{C98B572E-7679-416C-A460-CC9F7644AE6C}"/>
      </w:docPartPr>
      <w:docPartBody>
        <w:p w:rsidR="00605C51" w:rsidRDefault="00021E3B" w:rsidP="00021E3B">
          <w:pPr>
            <w:pStyle w:val="593F6636BC2F4CF3BDC833DF9D124D89"/>
          </w:pPr>
          <w:r w:rsidRPr="006446D0">
            <w:rPr>
              <w:color w:val="808080"/>
              <w:sz w:val="24"/>
              <w:szCs w:val="24"/>
            </w:rPr>
            <w:t>Click or tap here to enter text.</w:t>
          </w:r>
        </w:p>
      </w:docPartBody>
    </w:docPart>
    <w:docPart>
      <w:docPartPr>
        <w:name w:val="49BD380B0767423A80126AAE1BB9E695"/>
        <w:category>
          <w:name w:val="General"/>
          <w:gallery w:val="placeholder"/>
        </w:category>
        <w:types>
          <w:type w:val="bbPlcHdr"/>
        </w:types>
        <w:behaviors>
          <w:behavior w:val="content"/>
        </w:behaviors>
        <w:guid w:val="{27F4E790-A8CF-4C2E-9C12-8CA039DB6E1D}"/>
      </w:docPartPr>
      <w:docPartBody>
        <w:p w:rsidR="00605C51" w:rsidRDefault="00021E3B" w:rsidP="00021E3B">
          <w:pPr>
            <w:pStyle w:val="49BD380B0767423A80126AAE1BB9E695"/>
          </w:pPr>
          <w:r w:rsidRPr="006446D0">
            <w:rPr>
              <w:color w:val="808080"/>
              <w:sz w:val="24"/>
              <w:szCs w:val="24"/>
            </w:rPr>
            <w:t>Click or tap here to enter text.</w:t>
          </w:r>
        </w:p>
      </w:docPartBody>
    </w:docPart>
    <w:docPart>
      <w:docPartPr>
        <w:name w:val="9881BDC4EB804332B789B28831BCCF6A"/>
        <w:category>
          <w:name w:val="General"/>
          <w:gallery w:val="placeholder"/>
        </w:category>
        <w:types>
          <w:type w:val="bbPlcHdr"/>
        </w:types>
        <w:behaviors>
          <w:behavior w:val="content"/>
        </w:behaviors>
        <w:guid w:val="{1606CEA5-76D3-4E0F-A3EC-D8625C5C4A6E}"/>
      </w:docPartPr>
      <w:docPartBody>
        <w:p w:rsidR="00605C51" w:rsidRDefault="00021E3B" w:rsidP="00021E3B">
          <w:pPr>
            <w:pStyle w:val="9881BDC4EB804332B789B28831BCCF6A"/>
          </w:pPr>
          <w:r w:rsidRPr="006446D0">
            <w:rPr>
              <w:color w:val="808080"/>
              <w:sz w:val="24"/>
              <w:szCs w:val="24"/>
            </w:rPr>
            <w:t>Click or tap here to enter text.</w:t>
          </w:r>
        </w:p>
      </w:docPartBody>
    </w:docPart>
    <w:docPart>
      <w:docPartPr>
        <w:name w:val="FBBC40E5F30A4A22808E15811A40D01E"/>
        <w:category>
          <w:name w:val="General"/>
          <w:gallery w:val="placeholder"/>
        </w:category>
        <w:types>
          <w:type w:val="bbPlcHdr"/>
        </w:types>
        <w:behaviors>
          <w:behavior w:val="content"/>
        </w:behaviors>
        <w:guid w:val="{DA54AF7A-B6FF-4451-9584-7923CD65A97E}"/>
      </w:docPartPr>
      <w:docPartBody>
        <w:p w:rsidR="00605C51" w:rsidRDefault="00021E3B" w:rsidP="00021E3B">
          <w:pPr>
            <w:pStyle w:val="FBBC40E5F30A4A22808E15811A40D01E"/>
          </w:pPr>
          <w:r w:rsidRPr="006446D0">
            <w:rPr>
              <w:color w:val="808080"/>
              <w:sz w:val="24"/>
              <w:szCs w:val="24"/>
            </w:rPr>
            <w:t>Click or tap here to enter text.</w:t>
          </w:r>
        </w:p>
      </w:docPartBody>
    </w:docPart>
    <w:docPart>
      <w:docPartPr>
        <w:name w:val="BD7BE461CD4D442A9F7B52A6EE46AAFB"/>
        <w:category>
          <w:name w:val="General"/>
          <w:gallery w:val="placeholder"/>
        </w:category>
        <w:types>
          <w:type w:val="bbPlcHdr"/>
        </w:types>
        <w:behaviors>
          <w:behavior w:val="content"/>
        </w:behaviors>
        <w:guid w:val="{C237F327-4EB7-4637-B6E3-57DBA1E8CA78}"/>
      </w:docPartPr>
      <w:docPartBody>
        <w:p w:rsidR="00605C51" w:rsidRDefault="00021E3B" w:rsidP="00021E3B">
          <w:pPr>
            <w:pStyle w:val="BD7BE461CD4D442A9F7B52A6EE46AAFB"/>
          </w:pPr>
          <w:r w:rsidRPr="006446D0">
            <w:rPr>
              <w:color w:val="808080"/>
              <w:sz w:val="24"/>
              <w:szCs w:val="24"/>
            </w:rPr>
            <w:t>Click or tap here to enter text.</w:t>
          </w:r>
        </w:p>
      </w:docPartBody>
    </w:docPart>
    <w:docPart>
      <w:docPartPr>
        <w:name w:val="B52932DC9CBE4390B8DCBEE03783365D"/>
        <w:category>
          <w:name w:val="General"/>
          <w:gallery w:val="placeholder"/>
        </w:category>
        <w:types>
          <w:type w:val="bbPlcHdr"/>
        </w:types>
        <w:behaviors>
          <w:behavior w:val="content"/>
        </w:behaviors>
        <w:guid w:val="{447EB8C1-64AE-4D5B-BFD8-5D134BAF659A}"/>
      </w:docPartPr>
      <w:docPartBody>
        <w:p w:rsidR="00605C51" w:rsidRDefault="00021E3B" w:rsidP="00021E3B">
          <w:pPr>
            <w:pStyle w:val="B52932DC9CBE4390B8DCBEE03783365D"/>
          </w:pPr>
          <w:r w:rsidRPr="006446D0">
            <w:rPr>
              <w:color w:val="808080"/>
              <w:sz w:val="24"/>
              <w:szCs w:val="24"/>
            </w:rPr>
            <w:t>Click or tap here to enter text.</w:t>
          </w:r>
        </w:p>
      </w:docPartBody>
    </w:docPart>
    <w:docPart>
      <w:docPartPr>
        <w:name w:val="1A2957EA4F0F442AA2A2F1500AD98032"/>
        <w:category>
          <w:name w:val="General"/>
          <w:gallery w:val="placeholder"/>
        </w:category>
        <w:types>
          <w:type w:val="bbPlcHdr"/>
        </w:types>
        <w:behaviors>
          <w:behavior w:val="content"/>
        </w:behaviors>
        <w:guid w:val="{B5EB11E9-E61C-4E3F-8C7C-F779F514315C}"/>
      </w:docPartPr>
      <w:docPartBody>
        <w:p w:rsidR="00605C51" w:rsidRDefault="00021E3B" w:rsidP="00021E3B">
          <w:pPr>
            <w:pStyle w:val="1A2957EA4F0F442AA2A2F1500AD98032"/>
          </w:pPr>
          <w:r w:rsidRPr="006446D0">
            <w:rPr>
              <w:color w:val="808080"/>
              <w:sz w:val="24"/>
              <w:szCs w:val="24"/>
            </w:rPr>
            <w:t>Click or tap here to enter text.</w:t>
          </w:r>
        </w:p>
      </w:docPartBody>
    </w:docPart>
    <w:docPart>
      <w:docPartPr>
        <w:name w:val="17AE13591BEE45069306DB2D57EE729A"/>
        <w:category>
          <w:name w:val="General"/>
          <w:gallery w:val="placeholder"/>
        </w:category>
        <w:types>
          <w:type w:val="bbPlcHdr"/>
        </w:types>
        <w:behaviors>
          <w:behavior w:val="content"/>
        </w:behaviors>
        <w:guid w:val="{4A6F66BC-1138-4B72-9F90-F22A3606CDFC}"/>
      </w:docPartPr>
      <w:docPartBody>
        <w:p w:rsidR="00605C51" w:rsidRDefault="00021E3B" w:rsidP="00021E3B">
          <w:pPr>
            <w:pStyle w:val="17AE13591BEE45069306DB2D57EE729A"/>
          </w:pPr>
          <w:r w:rsidRPr="006446D0">
            <w:rPr>
              <w:color w:val="808080"/>
              <w:sz w:val="24"/>
              <w:szCs w:val="24"/>
            </w:rPr>
            <w:t>Click or tap here to enter text.</w:t>
          </w:r>
        </w:p>
      </w:docPartBody>
    </w:docPart>
    <w:docPart>
      <w:docPartPr>
        <w:name w:val="EC61340FE58A48778946722731DC4D6B"/>
        <w:category>
          <w:name w:val="General"/>
          <w:gallery w:val="placeholder"/>
        </w:category>
        <w:types>
          <w:type w:val="bbPlcHdr"/>
        </w:types>
        <w:behaviors>
          <w:behavior w:val="content"/>
        </w:behaviors>
        <w:guid w:val="{78E53D35-BC28-4C13-8792-5CB1648CDD26}"/>
      </w:docPartPr>
      <w:docPartBody>
        <w:p w:rsidR="00605C51" w:rsidRDefault="00021E3B" w:rsidP="00021E3B">
          <w:pPr>
            <w:pStyle w:val="EC61340FE58A48778946722731DC4D6B"/>
          </w:pPr>
          <w:r w:rsidRPr="006446D0">
            <w:rPr>
              <w:color w:val="808080"/>
              <w:sz w:val="24"/>
              <w:szCs w:val="24"/>
            </w:rPr>
            <w:t>Click or tap here to enter text.</w:t>
          </w:r>
        </w:p>
      </w:docPartBody>
    </w:docPart>
    <w:docPart>
      <w:docPartPr>
        <w:name w:val="FB632AE178D54E29A205C1FED58FC5E4"/>
        <w:category>
          <w:name w:val="General"/>
          <w:gallery w:val="placeholder"/>
        </w:category>
        <w:types>
          <w:type w:val="bbPlcHdr"/>
        </w:types>
        <w:behaviors>
          <w:behavior w:val="content"/>
        </w:behaviors>
        <w:guid w:val="{FF01E78E-E13C-4D59-AACF-8AC80C2FDEB7}"/>
      </w:docPartPr>
      <w:docPartBody>
        <w:p w:rsidR="00605C51" w:rsidRDefault="00021E3B" w:rsidP="00021E3B">
          <w:pPr>
            <w:pStyle w:val="FB632AE178D54E29A205C1FED58FC5E4"/>
          </w:pPr>
          <w:r w:rsidRPr="006446D0">
            <w:rPr>
              <w:color w:val="808080"/>
              <w:sz w:val="24"/>
              <w:szCs w:val="24"/>
            </w:rPr>
            <w:t>Click or tap here to enter text.</w:t>
          </w:r>
        </w:p>
      </w:docPartBody>
    </w:docPart>
    <w:docPart>
      <w:docPartPr>
        <w:name w:val="655BE83B223D402BB36A079F36AF2618"/>
        <w:category>
          <w:name w:val="General"/>
          <w:gallery w:val="placeholder"/>
        </w:category>
        <w:types>
          <w:type w:val="bbPlcHdr"/>
        </w:types>
        <w:behaviors>
          <w:behavior w:val="content"/>
        </w:behaviors>
        <w:guid w:val="{62A7702A-2B21-41A1-A013-95CB4A8EB655}"/>
      </w:docPartPr>
      <w:docPartBody>
        <w:p w:rsidR="00605C51" w:rsidRDefault="00021E3B" w:rsidP="00021E3B">
          <w:pPr>
            <w:pStyle w:val="655BE83B223D402BB36A079F36AF2618"/>
          </w:pPr>
          <w:r w:rsidRPr="006446D0">
            <w:rPr>
              <w:color w:val="808080"/>
              <w:sz w:val="24"/>
              <w:szCs w:val="24"/>
            </w:rPr>
            <w:t>Click or tap here to enter text.</w:t>
          </w:r>
        </w:p>
      </w:docPartBody>
    </w:docPart>
    <w:docPart>
      <w:docPartPr>
        <w:name w:val="B6680746C5A6447AB1431F26B53D26F8"/>
        <w:category>
          <w:name w:val="General"/>
          <w:gallery w:val="placeholder"/>
        </w:category>
        <w:types>
          <w:type w:val="bbPlcHdr"/>
        </w:types>
        <w:behaviors>
          <w:behavior w:val="content"/>
        </w:behaviors>
        <w:guid w:val="{316913B0-9FF5-42F6-9D0F-6A79572330F0}"/>
      </w:docPartPr>
      <w:docPartBody>
        <w:p w:rsidR="00605C51" w:rsidRDefault="00021E3B" w:rsidP="00021E3B">
          <w:pPr>
            <w:pStyle w:val="B6680746C5A6447AB1431F26B53D26F8"/>
          </w:pPr>
          <w:r w:rsidRPr="006446D0">
            <w:rPr>
              <w:color w:val="808080"/>
              <w:sz w:val="24"/>
              <w:szCs w:val="24"/>
            </w:rPr>
            <w:t>Click or tap here to enter text.</w:t>
          </w:r>
        </w:p>
      </w:docPartBody>
    </w:docPart>
    <w:docPart>
      <w:docPartPr>
        <w:name w:val="98097232AE9E482B91D642CE427DB70B"/>
        <w:category>
          <w:name w:val="General"/>
          <w:gallery w:val="placeholder"/>
        </w:category>
        <w:types>
          <w:type w:val="bbPlcHdr"/>
        </w:types>
        <w:behaviors>
          <w:behavior w:val="content"/>
        </w:behaviors>
        <w:guid w:val="{9B0FA2B4-554C-4BDA-AFF4-8D4C12D5034C}"/>
      </w:docPartPr>
      <w:docPartBody>
        <w:p w:rsidR="00605C51" w:rsidRDefault="00021E3B" w:rsidP="00021E3B">
          <w:pPr>
            <w:pStyle w:val="98097232AE9E482B91D642CE427DB70B"/>
          </w:pPr>
          <w:r w:rsidRPr="006446D0">
            <w:rPr>
              <w:color w:val="808080"/>
              <w:sz w:val="24"/>
              <w:szCs w:val="24"/>
            </w:rPr>
            <w:t>Click or tap here to enter text.</w:t>
          </w:r>
        </w:p>
      </w:docPartBody>
    </w:docPart>
    <w:docPart>
      <w:docPartPr>
        <w:name w:val="116539F0FDE541E79E427C789FB99F29"/>
        <w:category>
          <w:name w:val="General"/>
          <w:gallery w:val="placeholder"/>
        </w:category>
        <w:types>
          <w:type w:val="bbPlcHdr"/>
        </w:types>
        <w:behaviors>
          <w:behavior w:val="content"/>
        </w:behaviors>
        <w:guid w:val="{5A33807E-FF11-4E05-91E9-B9E64F4036F7}"/>
      </w:docPartPr>
      <w:docPartBody>
        <w:p w:rsidR="00605C51" w:rsidRDefault="00021E3B" w:rsidP="00021E3B">
          <w:pPr>
            <w:pStyle w:val="116539F0FDE541E79E427C789FB99F29"/>
          </w:pPr>
          <w:r w:rsidRPr="006446D0">
            <w:rPr>
              <w:color w:val="808080"/>
              <w:sz w:val="24"/>
              <w:szCs w:val="24"/>
            </w:rPr>
            <w:t>Click or tap here to enter text.</w:t>
          </w:r>
        </w:p>
      </w:docPartBody>
    </w:docPart>
    <w:docPart>
      <w:docPartPr>
        <w:name w:val="6412FB008DF7428FB8211C603B06E3DE"/>
        <w:category>
          <w:name w:val="General"/>
          <w:gallery w:val="placeholder"/>
        </w:category>
        <w:types>
          <w:type w:val="bbPlcHdr"/>
        </w:types>
        <w:behaviors>
          <w:behavior w:val="content"/>
        </w:behaviors>
        <w:guid w:val="{0E19FDAC-78A5-41E2-B692-F799EFF57716}"/>
      </w:docPartPr>
      <w:docPartBody>
        <w:p w:rsidR="00605C51" w:rsidRDefault="00021E3B" w:rsidP="00021E3B">
          <w:pPr>
            <w:pStyle w:val="6412FB008DF7428FB8211C603B06E3DE"/>
          </w:pPr>
          <w:r w:rsidRPr="006446D0">
            <w:rPr>
              <w:color w:val="808080"/>
              <w:sz w:val="24"/>
              <w:szCs w:val="24"/>
            </w:rPr>
            <w:t>Click or tap here to enter text.</w:t>
          </w:r>
        </w:p>
      </w:docPartBody>
    </w:docPart>
    <w:docPart>
      <w:docPartPr>
        <w:name w:val="10437CEF0B614C75A87F0069BA4BCC36"/>
        <w:category>
          <w:name w:val="General"/>
          <w:gallery w:val="placeholder"/>
        </w:category>
        <w:types>
          <w:type w:val="bbPlcHdr"/>
        </w:types>
        <w:behaviors>
          <w:behavior w:val="content"/>
        </w:behaviors>
        <w:guid w:val="{1CFA86B4-55DB-4377-A290-ECCD49074E48}"/>
      </w:docPartPr>
      <w:docPartBody>
        <w:p w:rsidR="00605C51" w:rsidRDefault="00021E3B" w:rsidP="00021E3B">
          <w:pPr>
            <w:pStyle w:val="10437CEF0B614C75A87F0069BA4BCC36"/>
          </w:pPr>
          <w:r w:rsidRPr="006446D0">
            <w:rPr>
              <w:color w:val="808080"/>
              <w:sz w:val="24"/>
              <w:szCs w:val="24"/>
            </w:rPr>
            <w:t>Click or tap here to enter text.</w:t>
          </w:r>
        </w:p>
      </w:docPartBody>
    </w:docPart>
    <w:docPart>
      <w:docPartPr>
        <w:name w:val="8B9E1F9E40654FE6BC5DA0EE4C93F9B6"/>
        <w:category>
          <w:name w:val="General"/>
          <w:gallery w:val="placeholder"/>
        </w:category>
        <w:types>
          <w:type w:val="bbPlcHdr"/>
        </w:types>
        <w:behaviors>
          <w:behavior w:val="content"/>
        </w:behaviors>
        <w:guid w:val="{5A48DD03-3DDD-4AB3-BFD5-22AB92399375}"/>
      </w:docPartPr>
      <w:docPartBody>
        <w:p w:rsidR="00605C51" w:rsidRDefault="00021E3B" w:rsidP="00021E3B">
          <w:pPr>
            <w:pStyle w:val="8B9E1F9E40654FE6BC5DA0EE4C93F9B6"/>
          </w:pPr>
          <w:r w:rsidRPr="006446D0">
            <w:rPr>
              <w:color w:val="808080"/>
              <w:sz w:val="24"/>
              <w:szCs w:val="24"/>
            </w:rPr>
            <w:t>Click or tap here to enter text.</w:t>
          </w:r>
        </w:p>
      </w:docPartBody>
    </w:docPart>
    <w:docPart>
      <w:docPartPr>
        <w:name w:val="F529BC844E464CB0B1E5BC6A7A35CE1F"/>
        <w:category>
          <w:name w:val="General"/>
          <w:gallery w:val="placeholder"/>
        </w:category>
        <w:types>
          <w:type w:val="bbPlcHdr"/>
        </w:types>
        <w:behaviors>
          <w:behavior w:val="content"/>
        </w:behaviors>
        <w:guid w:val="{DF4B3CE5-F3C6-44E0-8D61-20F7FD2EE952}"/>
      </w:docPartPr>
      <w:docPartBody>
        <w:p w:rsidR="00605C51" w:rsidRDefault="00021E3B" w:rsidP="00021E3B">
          <w:pPr>
            <w:pStyle w:val="F529BC844E464CB0B1E5BC6A7A35CE1F"/>
          </w:pPr>
          <w:r w:rsidRPr="006446D0">
            <w:rPr>
              <w:color w:val="808080"/>
              <w:sz w:val="24"/>
              <w:szCs w:val="24"/>
            </w:rPr>
            <w:t>Click or tap here to enter text.</w:t>
          </w:r>
        </w:p>
      </w:docPartBody>
    </w:docPart>
    <w:docPart>
      <w:docPartPr>
        <w:name w:val="74DE7506E2694862A74369729BF03E19"/>
        <w:category>
          <w:name w:val="General"/>
          <w:gallery w:val="placeholder"/>
        </w:category>
        <w:types>
          <w:type w:val="bbPlcHdr"/>
        </w:types>
        <w:behaviors>
          <w:behavior w:val="content"/>
        </w:behaviors>
        <w:guid w:val="{D8E369DE-C283-4866-B120-B52A53EDA67C}"/>
      </w:docPartPr>
      <w:docPartBody>
        <w:p w:rsidR="00605C51" w:rsidRDefault="00021E3B" w:rsidP="00021E3B">
          <w:pPr>
            <w:pStyle w:val="74DE7506E2694862A74369729BF03E19"/>
          </w:pPr>
          <w:r w:rsidRPr="006446D0">
            <w:rPr>
              <w:color w:val="808080"/>
              <w:sz w:val="24"/>
              <w:szCs w:val="24"/>
            </w:rPr>
            <w:t>Click or tap here to enter text.</w:t>
          </w:r>
        </w:p>
      </w:docPartBody>
    </w:docPart>
    <w:docPart>
      <w:docPartPr>
        <w:name w:val="D1E5D243A12C47598EE3BD540B2651FB"/>
        <w:category>
          <w:name w:val="General"/>
          <w:gallery w:val="placeholder"/>
        </w:category>
        <w:types>
          <w:type w:val="bbPlcHdr"/>
        </w:types>
        <w:behaviors>
          <w:behavior w:val="content"/>
        </w:behaviors>
        <w:guid w:val="{18D5384D-6511-47D1-9C18-8540D7A0EF13}"/>
      </w:docPartPr>
      <w:docPartBody>
        <w:p w:rsidR="00605C51" w:rsidRDefault="00021E3B" w:rsidP="00021E3B">
          <w:pPr>
            <w:pStyle w:val="D1E5D243A12C47598EE3BD540B2651FB"/>
          </w:pPr>
          <w:r w:rsidRPr="006446D0">
            <w:rPr>
              <w:color w:val="808080"/>
              <w:sz w:val="24"/>
              <w:szCs w:val="24"/>
            </w:rPr>
            <w:t>Click or tap here to enter text.</w:t>
          </w:r>
        </w:p>
      </w:docPartBody>
    </w:docPart>
    <w:docPart>
      <w:docPartPr>
        <w:name w:val="2D9B8E2E15F34D30A72FB0F47DD3F9F9"/>
        <w:category>
          <w:name w:val="General"/>
          <w:gallery w:val="placeholder"/>
        </w:category>
        <w:types>
          <w:type w:val="bbPlcHdr"/>
        </w:types>
        <w:behaviors>
          <w:behavior w:val="content"/>
        </w:behaviors>
        <w:guid w:val="{1AE7212E-283D-4059-8F5D-339BD70F2D21}"/>
      </w:docPartPr>
      <w:docPartBody>
        <w:p w:rsidR="00605C51" w:rsidRDefault="00021E3B" w:rsidP="00021E3B">
          <w:pPr>
            <w:pStyle w:val="2D9B8E2E15F34D30A72FB0F47DD3F9F9"/>
          </w:pPr>
          <w:r w:rsidRPr="006446D0">
            <w:rPr>
              <w:color w:val="808080"/>
              <w:sz w:val="24"/>
              <w:szCs w:val="24"/>
            </w:rPr>
            <w:t>Click or tap here to enter text.</w:t>
          </w:r>
        </w:p>
      </w:docPartBody>
    </w:docPart>
    <w:docPart>
      <w:docPartPr>
        <w:name w:val="9059AF4823C64F60A8BA9DF748458873"/>
        <w:category>
          <w:name w:val="General"/>
          <w:gallery w:val="placeholder"/>
        </w:category>
        <w:types>
          <w:type w:val="bbPlcHdr"/>
        </w:types>
        <w:behaviors>
          <w:behavior w:val="content"/>
        </w:behaviors>
        <w:guid w:val="{43C969FB-29AA-439A-AC05-137C3E0FDFB7}"/>
      </w:docPartPr>
      <w:docPartBody>
        <w:p w:rsidR="00605C51" w:rsidRDefault="00021E3B" w:rsidP="00021E3B">
          <w:pPr>
            <w:pStyle w:val="9059AF4823C64F60A8BA9DF748458873"/>
          </w:pPr>
          <w:r w:rsidRPr="006446D0">
            <w:rPr>
              <w:color w:val="808080"/>
              <w:sz w:val="24"/>
              <w:szCs w:val="24"/>
            </w:rPr>
            <w:t>Click or tap here to enter text.</w:t>
          </w:r>
        </w:p>
      </w:docPartBody>
    </w:docPart>
    <w:docPart>
      <w:docPartPr>
        <w:name w:val="EB127EE560844CD693FA94542DD3A651"/>
        <w:category>
          <w:name w:val="General"/>
          <w:gallery w:val="placeholder"/>
        </w:category>
        <w:types>
          <w:type w:val="bbPlcHdr"/>
        </w:types>
        <w:behaviors>
          <w:behavior w:val="content"/>
        </w:behaviors>
        <w:guid w:val="{5D817B9E-FA1A-4871-9BED-73484087B367}"/>
      </w:docPartPr>
      <w:docPartBody>
        <w:p w:rsidR="00605C51" w:rsidRDefault="00021E3B" w:rsidP="00021E3B">
          <w:pPr>
            <w:pStyle w:val="EB127EE560844CD693FA94542DD3A651"/>
          </w:pPr>
          <w:r w:rsidRPr="006446D0">
            <w:rPr>
              <w:color w:val="808080"/>
              <w:sz w:val="24"/>
              <w:szCs w:val="24"/>
            </w:rPr>
            <w:t>Click or tap here to enter text.</w:t>
          </w:r>
        </w:p>
      </w:docPartBody>
    </w:docPart>
    <w:docPart>
      <w:docPartPr>
        <w:name w:val="DD04512FD13F4186B9452F8CB6E2B691"/>
        <w:category>
          <w:name w:val="General"/>
          <w:gallery w:val="placeholder"/>
        </w:category>
        <w:types>
          <w:type w:val="bbPlcHdr"/>
        </w:types>
        <w:behaviors>
          <w:behavior w:val="content"/>
        </w:behaviors>
        <w:guid w:val="{9A750CDF-B595-4749-B8C4-593C142A4284}"/>
      </w:docPartPr>
      <w:docPartBody>
        <w:p w:rsidR="00605C51" w:rsidRDefault="00021E3B" w:rsidP="00021E3B">
          <w:pPr>
            <w:pStyle w:val="DD04512FD13F4186B9452F8CB6E2B691"/>
          </w:pPr>
          <w:r w:rsidRPr="006446D0">
            <w:rPr>
              <w:color w:val="808080"/>
              <w:sz w:val="24"/>
              <w:szCs w:val="24"/>
            </w:rPr>
            <w:t>Click or tap here to enter text.</w:t>
          </w:r>
        </w:p>
      </w:docPartBody>
    </w:docPart>
    <w:docPart>
      <w:docPartPr>
        <w:name w:val="E585D8047EE94400BD873DFD7158F56F"/>
        <w:category>
          <w:name w:val="General"/>
          <w:gallery w:val="placeholder"/>
        </w:category>
        <w:types>
          <w:type w:val="bbPlcHdr"/>
        </w:types>
        <w:behaviors>
          <w:behavior w:val="content"/>
        </w:behaviors>
        <w:guid w:val="{45A21826-1F47-497F-AEAB-39FC696095DD}"/>
      </w:docPartPr>
      <w:docPartBody>
        <w:p w:rsidR="00605C51" w:rsidRDefault="00021E3B" w:rsidP="00021E3B">
          <w:pPr>
            <w:pStyle w:val="E585D8047EE94400BD873DFD7158F56F"/>
          </w:pPr>
          <w:r w:rsidRPr="006446D0">
            <w:rPr>
              <w:color w:val="808080"/>
              <w:sz w:val="24"/>
              <w:szCs w:val="24"/>
            </w:rPr>
            <w:t>Click or tap here to enter text.</w:t>
          </w:r>
        </w:p>
      </w:docPartBody>
    </w:docPart>
    <w:docPart>
      <w:docPartPr>
        <w:name w:val="B81A822489F74065A213A302322FAA50"/>
        <w:category>
          <w:name w:val="General"/>
          <w:gallery w:val="placeholder"/>
        </w:category>
        <w:types>
          <w:type w:val="bbPlcHdr"/>
        </w:types>
        <w:behaviors>
          <w:behavior w:val="content"/>
        </w:behaviors>
        <w:guid w:val="{163E72A7-B4D7-4518-96EF-01701909DC8F}"/>
      </w:docPartPr>
      <w:docPartBody>
        <w:p w:rsidR="00605C51" w:rsidRDefault="00021E3B" w:rsidP="00021E3B">
          <w:pPr>
            <w:pStyle w:val="B81A822489F74065A213A302322FAA50"/>
          </w:pPr>
          <w:r w:rsidRPr="006446D0">
            <w:rPr>
              <w:color w:val="808080"/>
              <w:sz w:val="24"/>
              <w:szCs w:val="24"/>
            </w:rPr>
            <w:t>Click or tap here to enter text.</w:t>
          </w:r>
        </w:p>
      </w:docPartBody>
    </w:docPart>
    <w:docPart>
      <w:docPartPr>
        <w:name w:val="A18A5F124E4547A9B938AB17574AF9BC"/>
        <w:category>
          <w:name w:val="General"/>
          <w:gallery w:val="placeholder"/>
        </w:category>
        <w:types>
          <w:type w:val="bbPlcHdr"/>
        </w:types>
        <w:behaviors>
          <w:behavior w:val="content"/>
        </w:behaviors>
        <w:guid w:val="{96703A09-0C5A-4A22-85C0-334B73AC3DE8}"/>
      </w:docPartPr>
      <w:docPartBody>
        <w:p w:rsidR="00605C51" w:rsidRDefault="00021E3B" w:rsidP="00021E3B">
          <w:pPr>
            <w:pStyle w:val="A18A5F124E4547A9B938AB17574AF9BC"/>
          </w:pPr>
          <w:r w:rsidRPr="006446D0">
            <w:rPr>
              <w:color w:val="808080"/>
              <w:sz w:val="24"/>
              <w:szCs w:val="24"/>
            </w:rPr>
            <w:t>Click or tap here to enter text.</w:t>
          </w:r>
        </w:p>
      </w:docPartBody>
    </w:docPart>
    <w:docPart>
      <w:docPartPr>
        <w:name w:val="32AF53B5DA5A4379B9014868E88CAD2C"/>
        <w:category>
          <w:name w:val="General"/>
          <w:gallery w:val="placeholder"/>
        </w:category>
        <w:types>
          <w:type w:val="bbPlcHdr"/>
        </w:types>
        <w:behaviors>
          <w:behavior w:val="content"/>
        </w:behaviors>
        <w:guid w:val="{39264330-68ED-4354-A9B9-4CA7FAF5D67C}"/>
      </w:docPartPr>
      <w:docPartBody>
        <w:p w:rsidR="00605C51" w:rsidRDefault="00021E3B" w:rsidP="00021E3B">
          <w:pPr>
            <w:pStyle w:val="32AF53B5DA5A4379B9014868E88CAD2C"/>
          </w:pPr>
          <w:r w:rsidRPr="006446D0">
            <w:rPr>
              <w:color w:val="808080"/>
              <w:sz w:val="24"/>
              <w:szCs w:val="24"/>
            </w:rPr>
            <w:t>Click or tap here to enter text.</w:t>
          </w:r>
        </w:p>
      </w:docPartBody>
    </w:docPart>
    <w:docPart>
      <w:docPartPr>
        <w:name w:val="0516063B26384477839975350F173F3B"/>
        <w:category>
          <w:name w:val="General"/>
          <w:gallery w:val="placeholder"/>
        </w:category>
        <w:types>
          <w:type w:val="bbPlcHdr"/>
        </w:types>
        <w:behaviors>
          <w:behavior w:val="content"/>
        </w:behaviors>
        <w:guid w:val="{53DD19E3-782A-4223-96B7-223CC2FF6ED2}"/>
      </w:docPartPr>
      <w:docPartBody>
        <w:p w:rsidR="00605C51" w:rsidRDefault="00021E3B" w:rsidP="00021E3B">
          <w:pPr>
            <w:pStyle w:val="0516063B26384477839975350F173F3B"/>
          </w:pPr>
          <w:r w:rsidRPr="006446D0">
            <w:rPr>
              <w:color w:val="808080"/>
              <w:sz w:val="24"/>
              <w:szCs w:val="24"/>
            </w:rPr>
            <w:t>Click or tap here to enter text.</w:t>
          </w:r>
        </w:p>
      </w:docPartBody>
    </w:docPart>
    <w:docPart>
      <w:docPartPr>
        <w:name w:val="07FD324A4F0F49ACBB32AA6808B5980E"/>
        <w:category>
          <w:name w:val="General"/>
          <w:gallery w:val="placeholder"/>
        </w:category>
        <w:types>
          <w:type w:val="bbPlcHdr"/>
        </w:types>
        <w:behaviors>
          <w:behavior w:val="content"/>
        </w:behaviors>
        <w:guid w:val="{C79E51C7-BC11-43B7-8281-511C4CF41F55}"/>
      </w:docPartPr>
      <w:docPartBody>
        <w:p w:rsidR="00605C51" w:rsidRDefault="00021E3B" w:rsidP="00021E3B">
          <w:pPr>
            <w:pStyle w:val="07FD324A4F0F49ACBB32AA6808B5980E"/>
          </w:pPr>
          <w:r w:rsidRPr="006446D0">
            <w:rPr>
              <w:color w:val="808080"/>
              <w:sz w:val="24"/>
              <w:szCs w:val="24"/>
            </w:rPr>
            <w:t>Click or tap here to enter text.</w:t>
          </w:r>
        </w:p>
      </w:docPartBody>
    </w:docPart>
    <w:docPart>
      <w:docPartPr>
        <w:name w:val="6A6463E3E0284DF8A637998D60BBC574"/>
        <w:category>
          <w:name w:val="General"/>
          <w:gallery w:val="placeholder"/>
        </w:category>
        <w:types>
          <w:type w:val="bbPlcHdr"/>
        </w:types>
        <w:behaviors>
          <w:behavior w:val="content"/>
        </w:behaviors>
        <w:guid w:val="{843B6CBE-6FBF-496D-8F73-56BEA6FAF455}"/>
      </w:docPartPr>
      <w:docPartBody>
        <w:p w:rsidR="00605C51" w:rsidRDefault="00021E3B" w:rsidP="00021E3B">
          <w:pPr>
            <w:pStyle w:val="6A6463E3E0284DF8A637998D60BBC574"/>
          </w:pPr>
          <w:r w:rsidRPr="006446D0">
            <w:rPr>
              <w:color w:val="808080"/>
              <w:sz w:val="24"/>
              <w:szCs w:val="24"/>
            </w:rPr>
            <w:t>Click or tap here to enter text.</w:t>
          </w:r>
        </w:p>
      </w:docPartBody>
    </w:docPart>
    <w:docPart>
      <w:docPartPr>
        <w:name w:val="4790121DD4A14734A045918B4A6001AE"/>
        <w:category>
          <w:name w:val="General"/>
          <w:gallery w:val="placeholder"/>
        </w:category>
        <w:types>
          <w:type w:val="bbPlcHdr"/>
        </w:types>
        <w:behaviors>
          <w:behavior w:val="content"/>
        </w:behaviors>
        <w:guid w:val="{B7BC829E-359B-4BF3-945A-62DAFB3B54C1}"/>
      </w:docPartPr>
      <w:docPartBody>
        <w:p w:rsidR="00605C51" w:rsidRDefault="00021E3B" w:rsidP="00021E3B">
          <w:pPr>
            <w:pStyle w:val="4790121DD4A14734A045918B4A6001AE"/>
          </w:pPr>
          <w:r w:rsidRPr="006446D0">
            <w:rPr>
              <w:color w:val="808080"/>
              <w:sz w:val="24"/>
              <w:szCs w:val="24"/>
            </w:rPr>
            <w:t>Click or tap here to enter text.</w:t>
          </w:r>
        </w:p>
      </w:docPartBody>
    </w:docPart>
    <w:docPart>
      <w:docPartPr>
        <w:name w:val="5355D7271F4C4175A6A7BDB823D438DF"/>
        <w:category>
          <w:name w:val="General"/>
          <w:gallery w:val="placeholder"/>
        </w:category>
        <w:types>
          <w:type w:val="bbPlcHdr"/>
        </w:types>
        <w:behaviors>
          <w:behavior w:val="content"/>
        </w:behaviors>
        <w:guid w:val="{F581DFBD-21A8-470D-BFF6-9C63A6FF5E17}"/>
      </w:docPartPr>
      <w:docPartBody>
        <w:p w:rsidR="00605C51" w:rsidRDefault="00021E3B" w:rsidP="00021E3B">
          <w:pPr>
            <w:pStyle w:val="5355D7271F4C4175A6A7BDB823D438DF"/>
          </w:pPr>
          <w:r w:rsidRPr="006446D0">
            <w:rPr>
              <w:color w:val="808080"/>
              <w:sz w:val="24"/>
              <w:szCs w:val="24"/>
            </w:rPr>
            <w:t>Click or tap here to enter text.</w:t>
          </w:r>
        </w:p>
      </w:docPartBody>
    </w:docPart>
    <w:docPart>
      <w:docPartPr>
        <w:name w:val="6238790F9CC54429AF40F301C0EF5B86"/>
        <w:category>
          <w:name w:val="General"/>
          <w:gallery w:val="placeholder"/>
        </w:category>
        <w:types>
          <w:type w:val="bbPlcHdr"/>
        </w:types>
        <w:behaviors>
          <w:behavior w:val="content"/>
        </w:behaviors>
        <w:guid w:val="{DD13E930-E69A-43A4-ADDA-4FAC07A6F5F8}"/>
      </w:docPartPr>
      <w:docPartBody>
        <w:p w:rsidR="00605C51" w:rsidRDefault="00021E3B" w:rsidP="00021E3B">
          <w:pPr>
            <w:pStyle w:val="6238790F9CC54429AF40F301C0EF5B86"/>
          </w:pPr>
          <w:r w:rsidRPr="006446D0">
            <w:rPr>
              <w:color w:val="808080"/>
              <w:sz w:val="24"/>
              <w:szCs w:val="24"/>
            </w:rPr>
            <w:t>Click or tap here to enter text.</w:t>
          </w:r>
        </w:p>
      </w:docPartBody>
    </w:docPart>
    <w:docPart>
      <w:docPartPr>
        <w:name w:val="E02D8904E83743D28BD1BBD3428F608F"/>
        <w:category>
          <w:name w:val="General"/>
          <w:gallery w:val="placeholder"/>
        </w:category>
        <w:types>
          <w:type w:val="bbPlcHdr"/>
        </w:types>
        <w:behaviors>
          <w:behavior w:val="content"/>
        </w:behaviors>
        <w:guid w:val="{94B93FF9-6E6E-481B-B9B2-F21FE68681B1}"/>
      </w:docPartPr>
      <w:docPartBody>
        <w:p w:rsidR="00605C51" w:rsidRDefault="00021E3B" w:rsidP="00021E3B">
          <w:pPr>
            <w:pStyle w:val="E02D8904E83743D28BD1BBD3428F608F"/>
          </w:pPr>
          <w:r w:rsidRPr="006446D0">
            <w:rPr>
              <w:color w:val="808080"/>
              <w:sz w:val="24"/>
              <w:szCs w:val="24"/>
            </w:rPr>
            <w:t>Click or tap here to enter text.</w:t>
          </w:r>
        </w:p>
      </w:docPartBody>
    </w:docPart>
    <w:docPart>
      <w:docPartPr>
        <w:name w:val="9DCB37DFB4534A24B53BC44F53D06F87"/>
        <w:category>
          <w:name w:val="General"/>
          <w:gallery w:val="placeholder"/>
        </w:category>
        <w:types>
          <w:type w:val="bbPlcHdr"/>
        </w:types>
        <w:behaviors>
          <w:behavior w:val="content"/>
        </w:behaviors>
        <w:guid w:val="{38A35790-946B-4D91-9A41-961B9A323998}"/>
      </w:docPartPr>
      <w:docPartBody>
        <w:p w:rsidR="00605C51" w:rsidRDefault="00021E3B" w:rsidP="00021E3B">
          <w:pPr>
            <w:pStyle w:val="9DCB37DFB4534A24B53BC44F53D06F87"/>
          </w:pPr>
          <w:r w:rsidRPr="006446D0">
            <w:rPr>
              <w:color w:val="808080"/>
              <w:sz w:val="24"/>
              <w:szCs w:val="24"/>
            </w:rPr>
            <w:t>Click or tap here to enter text.</w:t>
          </w:r>
        </w:p>
      </w:docPartBody>
    </w:docPart>
    <w:docPart>
      <w:docPartPr>
        <w:name w:val="1E06CA9225184943A4D2F97D0E81D6D4"/>
        <w:category>
          <w:name w:val="General"/>
          <w:gallery w:val="placeholder"/>
        </w:category>
        <w:types>
          <w:type w:val="bbPlcHdr"/>
        </w:types>
        <w:behaviors>
          <w:behavior w:val="content"/>
        </w:behaviors>
        <w:guid w:val="{D1603296-8EFA-4E56-ABEE-FF9F05F82485}"/>
      </w:docPartPr>
      <w:docPartBody>
        <w:p w:rsidR="00605C51" w:rsidRDefault="00021E3B" w:rsidP="00021E3B">
          <w:pPr>
            <w:pStyle w:val="1E06CA9225184943A4D2F97D0E81D6D4"/>
          </w:pPr>
          <w:r w:rsidRPr="006446D0">
            <w:rPr>
              <w:color w:val="808080"/>
              <w:sz w:val="24"/>
              <w:szCs w:val="24"/>
            </w:rPr>
            <w:t>Click or tap here to enter text.</w:t>
          </w:r>
        </w:p>
      </w:docPartBody>
    </w:docPart>
    <w:docPart>
      <w:docPartPr>
        <w:name w:val="847164AC1D694DF6B911D86F1AB26384"/>
        <w:category>
          <w:name w:val="General"/>
          <w:gallery w:val="placeholder"/>
        </w:category>
        <w:types>
          <w:type w:val="bbPlcHdr"/>
        </w:types>
        <w:behaviors>
          <w:behavior w:val="content"/>
        </w:behaviors>
        <w:guid w:val="{1DD8C2DC-EC35-4AE5-8912-BDBE92FD7F83}"/>
      </w:docPartPr>
      <w:docPartBody>
        <w:p w:rsidR="00605C51" w:rsidRDefault="00021E3B" w:rsidP="00021E3B">
          <w:pPr>
            <w:pStyle w:val="847164AC1D694DF6B911D86F1AB26384"/>
          </w:pPr>
          <w:r w:rsidRPr="006446D0">
            <w:rPr>
              <w:color w:val="808080"/>
              <w:sz w:val="24"/>
              <w:szCs w:val="24"/>
            </w:rPr>
            <w:t>Click or tap here to enter text.</w:t>
          </w:r>
        </w:p>
      </w:docPartBody>
    </w:docPart>
    <w:docPart>
      <w:docPartPr>
        <w:name w:val="42A6C85777CE457EB91D7E84BFD189BB"/>
        <w:category>
          <w:name w:val="General"/>
          <w:gallery w:val="placeholder"/>
        </w:category>
        <w:types>
          <w:type w:val="bbPlcHdr"/>
        </w:types>
        <w:behaviors>
          <w:behavior w:val="content"/>
        </w:behaviors>
        <w:guid w:val="{DACD4602-AF1F-4A7F-BA55-38FAFD11FC46}"/>
      </w:docPartPr>
      <w:docPartBody>
        <w:p w:rsidR="00605C51" w:rsidRDefault="00021E3B" w:rsidP="00021E3B">
          <w:pPr>
            <w:pStyle w:val="42A6C85777CE457EB91D7E84BFD189BB"/>
          </w:pPr>
          <w:r w:rsidRPr="006446D0">
            <w:rPr>
              <w:color w:val="808080"/>
              <w:sz w:val="24"/>
              <w:szCs w:val="24"/>
            </w:rPr>
            <w:t>Click or tap here to enter text.</w:t>
          </w:r>
        </w:p>
      </w:docPartBody>
    </w:docPart>
    <w:docPart>
      <w:docPartPr>
        <w:name w:val="4370087F66AB431C8099B2AFF36F3A4C"/>
        <w:category>
          <w:name w:val="General"/>
          <w:gallery w:val="placeholder"/>
        </w:category>
        <w:types>
          <w:type w:val="bbPlcHdr"/>
        </w:types>
        <w:behaviors>
          <w:behavior w:val="content"/>
        </w:behaviors>
        <w:guid w:val="{910C93A3-0A4F-44C5-92A4-B27D09B285E1}"/>
      </w:docPartPr>
      <w:docPartBody>
        <w:p w:rsidR="00605C51" w:rsidRDefault="00021E3B" w:rsidP="00021E3B">
          <w:pPr>
            <w:pStyle w:val="4370087F66AB431C8099B2AFF36F3A4C"/>
          </w:pPr>
          <w:r w:rsidRPr="006446D0">
            <w:rPr>
              <w:color w:val="808080"/>
              <w:sz w:val="24"/>
              <w:szCs w:val="24"/>
            </w:rPr>
            <w:t>Click or tap here to enter text.</w:t>
          </w:r>
        </w:p>
      </w:docPartBody>
    </w:docPart>
    <w:docPart>
      <w:docPartPr>
        <w:name w:val="1AE2CB04B98945239684B21A9054112A"/>
        <w:category>
          <w:name w:val="General"/>
          <w:gallery w:val="placeholder"/>
        </w:category>
        <w:types>
          <w:type w:val="bbPlcHdr"/>
        </w:types>
        <w:behaviors>
          <w:behavior w:val="content"/>
        </w:behaviors>
        <w:guid w:val="{A8E82D48-8FC2-44A8-A220-7D946471BA13}"/>
      </w:docPartPr>
      <w:docPartBody>
        <w:p w:rsidR="00605C51" w:rsidRDefault="00021E3B" w:rsidP="00021E3B">
          <w:pPr>
            <w:pStyle w:val="1AE2CB04B98945239684B21A9054112A"/>
          </w:pPr>
          <w:r w:rsidRPr="006446D0">
            <w:rPr>
              <w:color w:val="808080"/>
              <w:sz w:val="24"/>
              <w:szCs w:val="24"/>
            </w:rPr>
            <w:t>Click or tap here to enter text.</w:t>
          </w:r>
        </w:p>
      </w:docPartBody>
    </w:docPart>
    <w:docPart>
      <w:docPartPr>
        <w:name w:val="5BEB6C05A31943688FFB2E95F2336379"/>
        <w:category>
          <w:name w:val="General"/>
          <w:gallery w:val="placeholder"/>
        </w:category>
        <w:types>
          <w:type w:val="bbPlcHdr"/>
        </w:types>
        <w:behaviors>
          <w:behavior w:val="content"/>
        </w:behaviors>
        <w:guid w:val="{868E38DF-D7F9-4BB8-9596-15085A6D0E96}"/>
      </w:docPartPr>
      <w:docPartBody>
        <w:p w:rsidR="00605C51" w:rsidRDefault="00021E3B" w:rsidP="00021E3B">
          <w:pPr>
            <w:pStyle w:val="5BEB6C05A31943688FFB2E95F2336379"/>
          </w:pPr>
          <w:r w:rsidRPr="006446D0">
            <w:rPr>
              <w:color w:val="808080"/>
              <w:sz w:val="24"/>
              <w:szCs w:val="24"/>
            </w:rPr>
            <w:t>Click or tap here to enter text.</w:t>
          </w:r>
        </w:p>
      </w:docPartBody>
    </w:docPart>
    <w:docPart>
      <w:docPartPr>
        <w:name w:val="0A24340A3E8C495B8E61B5FA76A54D40"/>
        <w:category>
          <w:name w:val="General"/>
          <w:gallery w:val="placeholder"/>
        </w:category>
        <w:types>
          <w:type w:val="bbPlcHdr"/>
        </w:types>
        <w:behaviors>
          <w:behavior w:val="content"/>
        </w:behaviors>
        <w:guid w:val="{C2ACE074-3CB3-4748-9BDF-DD69A0F7F313}"/>
      </w:docPartPr>
      <w:docPartBody>
        <w:p w:rsidR="00605C51" w:rsidRDefault="00021E3B" w:rsidP="00021E3B">
          <w:pPr>
            <w:pStyle w:val="0A24340A3E8C495B8E61B5FA76A54D40"/>
          </w:pPr>
          <w:r w:rsidRPr="006446D0">
            <w:rPr>
              <w:color w:val="808080"/>
              <w:sz w:val="24"/>
              <w:szCs w:val="24"/>
            </w:rPr>
            <w:t>Click or tap here to enter text.</w:t>
          </w:r>
        </w:p>
      </w:docPartBody>
    </w:docPart>
    <w:docPart>
      <w:docPartPr>
        <w:name w:val="1ED10CD2A61E4E62B8A75C5BEE2398CA"/>
        <w:category>
          <w:name w:val="General"/>
          <w:gallery w:val="placeholder"/>
        </w:category>
        <w:types>
          <w:type w:val="bbPlcHdr"/>
        </w:types>
        <w:behaviors>
          <w:behavior w:val="content"/>
        </w:behaviors>
        <w:guid w:val="{E55480C3-CDA5-4CEB-943A-2B3D4FF28CD9}"/>
      </w:docPartPr>
      <w:docPartBody>
        <w:p w:rsidR="00605C51" w:rsidRDefault="00021E3B" w:rsidP="00021E3B">
          <w:pPr>
            <w:pStyle w:val="1ED10CD2A61E4E62B8A75C5BEE2398CA"/>
          </w:pPr>
          <w:r w:rsidRPr="006446D0">
            <w:rPr>
              <w:color w:val="808080"/>
              <w:sz w:val="24"/>
              <w:szCs w:val="24"/>
            </w:rPr>
            <w:t>Click or tap here to enter text.</w:t>
          </w:r>
        </w:p>
      </w:docPartBody>
    </w:docPart>
    <w:docPart>
      <w:docPartPr>
        <w:name w:val="25EFCA9C51324375BA66ADA0934BA7A4"/>
        <w:category>
          <w:name w:val="General"/>
          <w:gallery w:val="placeholder"/>
        </w:category>
        <w:types>
          <w:type w:val="bbPlcHdr"/>
        </w:types>
        <w:behaviors>
          <w:behavior w:val="content"/>
        </w:behaviors>
        <w:guid w:val="{EC2D5F61-B8F7-4813-BBA0-A6CDD9010783}"/>
      </w:docPartPr>
      <w:docPartBody>
        <w:p w:rsidR="00605C51" w:rsidRDefault="00021E3B" w:rsidP="00021E3B">
          <w:pPr>
            <w:pStyle w:val="25EFCA9C51324375BA66ADA0934BA7A4"/>
          </w:pPr>
          <w:r w:rsidRPr="006446D0">
            <w:rPr>
              <w:color w:val="808080"/>
              <w:sz w:val="24"/>
              <w:szCs w:val="24"/>
            </w:rPr>
            <w:t>Click or tap here to enter text.</w:t>
          </w:r>
        </w:p>
      </w:docPartBody>
    </w:docPart>
    <w:docPart>
      <w:docPartPr>
        <w:name w:val="42F46F509FD5457BB5EF3994609C9EE6"/>
        <w:category>
          <w:name w:val="General"/>
          <w:gallery w:val="placeholder"/>
        </w:category>
        <w:types>
          <w:type w:val="bbPlcHdr"/>
        </w:types>
        <w:behaviors>
          <w:behavior w:val="content"/>
        </w:behaviors>
        <w:guid w:val="{EE4BE4E9-03E3-4B30-99D1-B319F4B1B6C8}"/>
      </w:docPartPr>
      <w:docPartBody>
        <w:p w:rsidR="00605C51" w:rsidRDefault="00021E3B" w:rsidP="00021E3B">
          <w:pPr>
            <w:pStyle w:val="42F46F509FD5457BB5EF3994609C9EE6"/>
          </w:pPr>
          <w:r w:rsidRPr="006446D0">
            <w:rPr>
              <w:color w:val="808080"/>
              <w:sz w:val="24"/>
              <w:szCs w:val="24"/>
            </w:rPr>
            <w:t>Click or tap here to enter text.</w:t>
          </w:r>
        </w:p>
      </w:docPartBody>
    </w:docPart>
    <w:docPart>
      <w:docPartPr>
        <w:name w:val="F1D0789C0B084156B025E2B1BD9884E1"/>
        <w:category>
          <w:name w:val="General"/>
          <w:gallery w:val="placeholder"/>
        </w:category>
        <w:types>
          <w:type w:val="bbPlcHdr"/>
        </w:types>
        <w:behaviors>
          <w:behavior w:val="content"/>
        </w:behaviors>
        <w:guid w:val="{C542A100-6D81-4F30-885F-663468B832D3}"/>
      </w:docPartPr>
      <w:docPartBody>
        <w:p w:rsidR="00605C51" w:rsidRDefault="00021E3B" w:rsidP="00021E3B">
          <w:pPr>
            <w:pStyle w:val="F1D0789C0B084156B025E2B1BD9884E1"/>
          </w:pPr>
          <w:r w:rsidRPr="006446D0">
            <w:rPr>
              <w:color w:val="808080"/>
              <w:sz w:val="24"/>
              <w:szCs w:val="24"/>
            </w:rPr>
            <w:t>Click or tap here to enter text.</w:t>
          </w:r>
        </w:p>
      </w:docPartBody>
    </w:docPart>
    <w:docPart>
      <w:docPartPr>
        <w:name w:val="D353BF914AA045549BA26E3CB706CB95"/>
        <w:category>
          <w:name w:val="General"/>
          <w:gallery w:val="placeholder"/>
        </w:category>
        <w:types>
          <w:type w:val="bbPlcHdr"/>
        </w:types>
        <w:behaviors>
          <w:behavior w:val="content"/>
        </w:behaviors>
        <w:guid w:val="{2ADD2FCF-5B89-4B1C-B39F-045FF542EEC2}"/>
      </w:docPartPr>
      <w:docPartBody>
        <w:p w:rsidR="00605C51" w:rsidRDefault="00021E3B" w:rsidP="00021E3B">
          <w:pPr>
            <w:pStyle w:val="D353BF914AA045549BA26E3CB706CB95"/>
          </w:pPr>
          <w:r w:rsidRPr="006446D0">
            <w:rPr>
              <w:color w:val="808080"/>
              <w:sz w:val="24"/>
              <w:szCs w:val="24"/>
            </w:rPr>
            <w:t>Click or tap here to enter text.</w:t>
          </w:r>
        </w:p>
      </w:docPartBody>
    </w:docPart>
    <w:docPart>
      <w:docPartPr>
        <w:name w:val="1322B58DA4C641AA8ECD8329D3A2DFCD"/>
        <w:category>
          <w:name w:val="General"/>
          <w:gallery w:val="placeholder"/>
        </w:category>
        <w:types>
          <w:type w:val="bbPlcHdr"/>
        </w:types>
        <w:behaviors>
          <w:behavior w:val="content"/>
        </w:behaviors>
        <w:guid w:val="{0060CE9E-A765-42CD-B2BD-8151199347EE}"/>
      </w:docPartPr>
      <w:docPartBody>
        <w:p w:rsidR="00605C51" w:rsidRDefault="00021E3B" w:rsidP="00021E3B">
          <w:pPr>
            <w:pStyle w:val="1322B58DA4C641AA8ECD8329D3A2DFCD"/>
          </w:pPr>
          <w:r w:rsidRPr="006446D0">
            <w:rPr>
              <w:color w:val="808080"/>
              <w:sz w:val="24"/>
              <w:szCs w:val="24"/>
            </w:rPr>
            <w:t>Click or tap here to enter text.</w:t>
          </w:r>
        </w:p>
      </w:docPartBody>
    </w:docPart>
    <w:docPart>
      <w:docPartPr>
        <w:name w:val="CE9526C914D14852A6C85194D79CDE28"/>
        <w:category>
          <w:name w:val="General"/>
          <w:gallery w:val="placeholder"/>
        </w:category>
        <w:types>
          <w:type w:val="bbPlcHdr"/>
        </w:types>
        <w:behaviors>
          <w:behavior w:val="content"/>
        </w:behaviors>
        <w:guid w:val="{E0D6D4FC-6E8B-419F-B5A9-DD2D5A4F7AA9}"/>
      </w:docPartPr>
      <w:docPartBody>
        <w:p w:rsidR="00605C51" w:rsidRDefault="00021E3B" w:rsidP="00021E3B">
          <w:pPr>
            <w:pStyle w:val="CE9526C914D14852A6C85194D79CDE28"/>
          </w:pPr>
          <w:r w:rsidRPr="006446D0">
            <w:rPr>
              <w:color w:val="808080"/>
              <w:sz w:val="24"/>
              <w:szCs w:val="24"/>
            </w:rPr>
            <w:t>Click or tap here to enter text.</w:t>
          </w:r>
        </w:p>
      </w:docPartBody>
    </w:docPart>
    <w:docPart>
      <w:docPartPr>
        <w:name w:val="974ED91A37F34A90B499FF978EE27A10"/>
        <w:category>
          <w:name w:val="General"/>
          <w:gallery w:val="placeholder"/>
        </w:category>
        <w:types>
          <w:type w:val="bbPlcHdr"/>
        </w:types>
        <w:behaviors>
          <w:behavior w:val="content"/>
        </w:behaviors>
        <w:guid w:val="{BE7AE819-C8A8-4C43-BDBB-BC6ABE3F4925}"/>
      </w:docPartPr>
      <w:docPartBody>
        <w:p w:rsidR="00605C51" w:rsidRDefault="00021E3B" w:rsidP="00021E3B">
          <w:pPr>
            <w:pStyle w:val="974ED91A37F34A90B499FF978EE27A10"/>
          </w:pPr>
          <w:r w:rsidRPr="006446D0">
            <w:rPr>
              <w:color w:val="808080"/>
              <w:sz w:val="24"/>
              <w:szCs w:val="24"/>
            </w:rPr>
            <w:t>Click or tap here to enter text.</w:t>
          </w:r>
        </w:p>
      </w:docPartBody>
    </w:docPart>
    <w:docPart>
      <w:docPartPr>
        <w:name w:val="9DF5548172DD46968CE5F55CDC5E0516"/>
        <w:category>
          <w:name w:val="General"/>
          <w:gallery w:val="placeholder"/>
        </w:category>
        <w:types>
          <w:type w:val="bbPlcHdr"/>
        </w:types>
        <w:behaviors>
          <w:behavior w:val="content"/>
        </w:behaviors>
        <w:guid w:val="{75488C52-D2C4-4075-AF19-01F83E6E6277}"/>
      </w:docPartPr>
      <w:docPartBody>
        <w:p w:rsidR="00605C51" w:rsidRDefault="00021E3B" w:rsidP="00021E3B">
          <w:pPr>
            <w:pStyle w:val="9DF5548172DD46968CE5F55CDC5E0516"/>
          </w:pPr>
          <w:r w:rsidRPr="006446D0">
            <w:rPr>
              <w:color w:val="808080"/>
              <w:sz w:val="24"/>
              <w:szCs w:val="24"/>
            </w:rPr>
            <w:t>Click or tap here to enter text.</w:t>
          </w:r>
        </w:p>
      </w:docPartBody>
    </w:docPart>
    <w:docPart>
      <w:docPartPr>
        <w:name w:val="ECBB4038B348426EA54AB6EF3ABC9BE9"/>
        <w:category>
          <w:name w:val="General"/>
          <w:gallery w:val="placeholder"/>
        </w:category>
        <w:types>
          <w:type w:val="bbPlcHdr"/>
        </w:types>
        <w:behaviors>
          <w:behavior w:val="content"/>
        </w:behaviors>
        <w:guid w:val="{380AC43A-CE8E-4DAE-A87F-D57E06D95C18}"/>
      </w:docPartPr>
      <w:docPartBody>
        <w:p w:rsidR="00605C51" w:rsidRDefault="00021E3B" w:rsidP="00021E3B">
          <w:pPr>
            <w:pStyle w:val="ECBB4038B348426EA54AB6EF3ABC9BE9"/>
          </w:pPr>
          <w:r w:rsidRPr="006446D0">
            <w:rPr>
              <w:color w:val="808080"/>
              <w:sz w:val="24"/>
              <w:szCs w:val="24"/>
            </w:rPr>
            <w:t>Click or tap here to enter text.</w:t>
          </w:r>
        </w:p>
      </w:docPartBody>
    </w:docPart>
    <w:docPart>
      <w:docPartPr>
        <w:name w:val="BAF3F63FACF54CE099F0F52B6B670DD6"/>
        <w:category>
          <w:name w:val="General"/>
          <w:gallery w:val="placeholder"/>
        </w:category>
        <w:types>
          <w:type w:val="bbPlcHdr"/>
        </w:types>
        <w:behaviors>
          <w:behavior w:val="content"/>
        </w:behaviors>
        <w:guid w:val="{CCF038AE-C134-4CF3-A4CD-9A0BE14E1A74}"/>
      </w:docPartPr>
      <w:docPartBody>
        <w:p w:rsidR="00605C51" w:rsidRDefault="00021E3B" w:rsidP="00021E3B">
          <w:pPr>
            <w:pStyle w:val="BAF3F63FACF54CE099F0F52B6B670DD6"/>
          </w:pPr>
          <w:r w:rsidRPr="006446D0">
            <w:rPr>
              <w:color w:val="808080"/>
              <w:sz w:val="24"/>
              <w:szCs w:val="24"/>
            </w:rPr>
            <w:t>Click or tap here to enter text.</w:t>
          </w:r>
        </w:p>
      </w:docPartBody>
    </w:docPart>
    <w:docPart>
      <w:docPartPr>
        <w:name w:val="3A07AEDE11564BE5A16887E7861BAEFA"/>
        <w:category>
          <w:name w:val="General"/>
          <w:gallery w:val="placeholder"/>
        </w:category>
        <w:types>
          <w:type w:val="bbPlcHdr"/>
        </w:types>
        <w:behaviors>
          <w:behavior w:val="content"/>
        </w:behaviors>
        <w:guid w:val="{244715C8-57F3-449D-9EA1-770253AD6BDF}"/>
      </w:docPartPr>
      <w:docPartBody>
        <w:p w:rsidR="00605C51" w:rsidRDefault="00021E3B" w:rsidP="00021E3B">
          <w:pPr>
            <w:pStyle w:val="3A07AEDE11564BE5A16887E7861BAEFA"/>
          </w:pPr>
          <w:r w:rsidRPr="006446D0">
            <w:rPr>
              <w:color w:val="808080"/>
              <w:sz w:val="24"/>
              <w:szCs w:val="24"/>
            </w:rPr>
            <w:t>Click or tap here to enter text.</w:t>
          </w:r>
        </w:p>
      </w:docPartBody>
    </w:docPart>
    <w:docPart>
      <w:docPartPr>
        <w:name w:val="8B04D8B2B4CA4FD0B18D23E72C67D35C"/>
        <w:category>
          <w:name w:val="General"/>
          <w:gallery w:val="placeholder"/>
        </w:category>
        <w:types>
          <w:type w:val="bbPlcHdr"/>
        </w:types>
        <w:behaviors>
          <w:behavior w:val="content"/>
        </w:behaviors>
        <w:guid w:val="{C0FDEF0C-464D-4D0D-93CD-F785EDB75266}"/>
      </w:docPartPr>
      <w:docPartBody>
        <w:p w:rsidR="00605C51" w:rsidRDefault="00021E3B" w:rsidP="00021E3B">
          <w:pPr>
            <w:pStyle w:val="8B04D8B2B4CA4FD0B18D23E72C67D35C"/>
          </w:pPr>
          <w:r w:rsidRPr="006446D0">
            <w:rPr>
              <w:color w:val="808080"/>
              <w:sz w:val="24"/>
              <w:szCs w:val="24"/>
            </w:rPr>
            <w:t>Click or tap here to enter text.</w:t>
          </w:r>
        </w:p>
      </w:docPartBody>
    </w:docPart>
    <w:docPart>
      <w:docPartPr>
        <w:name w:val="F0F4BCD67715493A81D72B4899DDFCF4"/>
        <w:category>
          <w:name w:val="General"/>
          <w:gallery w:val="placeholder"/>
        </w:category>
        <w:types>
          <w:type w:val="bbPlcHdr"/>
        </w:types>
        <w:behaviors>
          <w:behavior w:val="content"/>
        </w:behaviors>
        <w:guid w:val="{01170D02-E0F1-489A-9CA5-41413AE03166}"/>
      </w:docPartPr>
      <w:docPartBody>
        <w:p w:rsidR="00605C51" w:rsidRDefault="00021E3B" w:rsidP="00021E3B">
          <w:pPr>
            <w:pStyle w:val="F0F4BCD67715493A81D72B4899DDFCF4"/>
          </w:pPr>
          <w:r w:rsidRPr="006446D0">
            <w:rPr>
              <w:color w:val="808080"/>
              <w:sz w:val="24"/>
              <w:szCs w:val="24"/>
            </w:rPr>
            <w:t>Click or tap here to enter text.</w:t>
          </w:r>
        </w:p>
      </w:docPartBody>
    </w:docPart>
    <w:docPart>
      <w:docPartPr>
        <w:name w:val="952223002801415C81B34DD803C5D998"/>
        <w:category>
          <w:name w:val="General"/>
          <w:gallery w:val="placeholder"/>
        </w:category>
        <w:types>
          <w:type w:val="bbPlcHdr"/>
        </w:types>
        <w:behaviors>
          <w:behavior w:val="content"/>
        </w:behaviors>
        <w:guid w:val="{451FE9DA-1F21-4C33-B74A-493BAEB2FC93}"/>
      </w:docPartPr>
      <w:docPartBody>
        <w:p w:rsidR="00605C51" w:rsidRDefault="00021E3B" w:rsidP="00021E3B">
          <w:pPr>
            <w:pStyle w:val="952223002801415C81B34DD803C5D998"/>
          </w:pPr>
          <w:r w:rsidRPr="006446D0">
            <w:rPr>
              <w:color w:val="808080"/>
              <w:sz w:val="24"/>
              <w:szCs w:val="24"/>
            </w:rPr>
            <w:t>Click or tap here to enter text.</w:t>
          </w:r>
        </w:p>
      </w:docPartBody>
    </w:docPart>
    <w:docPart>
      <w:docPartPr>
        <w:name w:val="DBE29E627DF6473DB40195BB39E6EDFA"/>
        <w:category>
          <w:name w:val="General"/>
          <w:gallery w:val="placeholder"/>
        </w:category>
        <w:types>
          <w:type w:val="bbPlcHdr"/>
        </w:types>
        <w:behaviors>
          <w:behavior w:val="content"/>
        </w:behaviors>
        <w:guid w:val="{904613B9-BF51-44EF-AA24-C1D7DF7EEF46}"/>
      </w:docPartPr>
      <w:docPartBody>
        <w:p w:rsidR="00605C51" w:rsidRDefault="00021E3B" w:rsidP="00021E3B">
          <w:pPr>
            <w:pStyle w:val="DBE29E627DF6473DB40195BB39E6EDFA"/>
          </w:pPr>
          <w:r w:rsidRPr="006446D0">
            <w:rPr>
              <w:color w:val="808080"/>
              <w:sz w:val="24"/>
              <w:szCs w:val="24"/>
            </w:rPr>
            <w:t>Click or tap here to enter text.</w:t>
          </w:r>
        </w:p>
      </w:docPartBody>
    </w:docPart>
    <w:docPart>
      <w:docPartPr>
        <w:name w:val="E0C44CC5826A423C97F0A73B17B4E574"/>
        <w:category>
          <w:name w:val="General"/>
          <w:gallery w:val="placeholder"/>
        </w:category>
        <w:types>
          <w:type w:val="bbPlcHdr"/>
        </w:types>
        <w:behaviors>
          <w:behavior w:val="content"/>
        </w:behaviors>
        <w:guid w:val="{EDBB3D7E-AEA7-41EE-B6DE-6CDBF4B91990}"/>
      </w:docPartPr>
      <w:docPartBody>
        <w:p w:rsidR="00605C51" w:rsidRDefault="00021E3B" w:rsidP="00021E3B">
          <w:pPr>
            <w:pStyle w:val="E0C44CC5826A423C97F0A73B17B4E574"/>
          </w:pPr>
          <w:r w:rsidRPr="006446D0">
            <w:rPr>
              <w:color w:val="808080"/>
              <w:sz w:val="24"/>
              <w:szCs w:val="24"/>
            </w:rPr>
            <w:t>Click or tap here to enter text.</w:t>
          </w:r>
        </w:p>
      </w:docPartBody>
    </w:docPart>
    <w:docPart>
      <w:docPartPr>
        <w:name w:val="59B67E3A75714E94835732F05C7BBAF1"/>
        <w:category>
          <w:name w:val="General"/>
          <w:gallery w:val="placeholder"/>
        </w:category>
        <w:types>
          <w:type w:val="bbPlcHdr"/>
        </w:types>
        <w:behaviors>
          <w:behavior w:val="content"/>
        </w:behaviors>
        <w:guid w:val="{56A40F9F-8CC6-4044-903A-86F6B820941A}"/>
      </w:docPartPr>
      <w:docPartBody>
        <w:p w:rsidR="00605C51" w:rsidRDefault="00021E3B" w:rsidP="00021E3B">
          <w:pPr>
            <w:pStyle w:val="59B67E3A75714E94835732F05C7BBAF1"/>
          </w:pPr>
          <w:r w:rsidRPr="006446D0">
            <w:rPr>
              <w:color w:val="808080"/>
              <w:sz w:val="24"/>
              <w:szCs w:val="24"/>
            </w:rPr>
            <w:t>Click or tap here to enter text.</w:t>
          </w:r>
        </w:p>
      </w:docPartBody>
    </w:docPart>
    <w:docPart>
      <w:docPartPr>
        <w:name w:val="A55903DCCDE34ECEAA1514E453AC774D"/>
        <w:category>
          <w:name w:val="General"/>
          <w:gallery w:val="placeholder"/>
        </w:category>
        <w:types>
          <w:type w:val="bbPlcHdr"/>
        </w:types>
        <w:behaviors>
          <w:behavior w:val="content"/>
        </w:behaviors>
        <w:guid w:val="{A896D246-95DA-4C52-9BF5-D6ED66EB918E}"/>
      </w:docPartPr>
      <w:docPartBody>
        <w:p w:rsidR="00021E3B" w:rsidRPr="00DE2EFE" w:rsidRDefault="00021E3B" w:rsidP="00AF08FF">
          <w:pPr>
            <w:rPr>
              <w:rStyle w:val="PlaceholderText"/>
            </w:rPr>
          </w:pPr>
          <w:r w:rsidRPr="00924023">
            <w:rPr>
              <w:rStyle w:val="PlaceholderText"/>
            </w:rPr>
            <w:t>Click or tap here to enter text.</w:t>
          </w:r>
          <w:r>
            <w:rPr>
              <w:rStyle w:val="PlaceholderText"/>
            </w:rPr>
            <w:t xml:space="preserve"> </w:t>
          </w: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021E3B" w:rsidRPr="00DE2EFE" w:rsidRDefault="00021E3B" w:rsidP="00AF08FF">
          <w:pPr>
            <w:rPr>
              <w:rStyle w:val="PlaceholderText"/>
            </w:rPr>
          </w:pPr>
        </w:p>
        <w:p w:rsidR="00021E3B" w:rsidRPr="00DE2EFE" w:rsidRDefault="00021E3B" w:rsidP="00AF08FF">
          <w:pPr>
            <w:rPr>
              <w:rStyle w:val="PlaceholderText"/>
            </w:rPr>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021E3B" w:rsidRPr="00DE2EFE" w:rsidRDefault="00021E3B" w:rsidP="00AF08FF">
          <w:pPr>
            <w:rPr>
              <w:rStyle w:val="PlaceholderText"/>
            </w:rPr>
          </w:pPr>
        </w:p>
        <w:p w:rsidR="00021E3B" w:rsidRPr="00DE2EFE" w:rsidRDefault="00021E3B" w:rsidP="00AF08FF">
          <w:pPr>
            <w:rPr>
              <w:rStyle w:val="PlaceholderText"/>
            </w:rPr>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021E3B" w:rsidRPr="00DE2EFE" w:rsidRDefault="00021E3B" w:rsidP="00AF08FF">
          <w:pPr>
            <w:rPr>
              <w:rStyle w:val="PlaceholderText"/>
            </w:rPr>
          </w:pPr>
        </w:p>
        <w:p w:rsidR="00605C51" w:rsidRDefault="00021E3B" w:rsidP="00021E3B">
          <w:pPr>
            <w:pStyle w:val="A55903DCCDE34ECEAA1514E453AC774D"/>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docPartBody>
    </w:docPart>
    <w:docPart>
      <w:docPartPr>
        <w:name w:val="32D03121A9A24D879FA4E9AD4DD7B26F"/>
        <w:category>
          <w:name w:val="General"/>
          <w:gallery w:val="placeholder"/>
        </w:category>
        <w:types>
          <w:type w:val="bbPlcHdr"/>
        </w:types>
        <w:behaviors>
          <w:behavior w:val="content"/>
        </w:behaviors>
        <w:guid w:val="{29565215-1458-4DD6-BA23-AD32660C4B94}"/>
      </w:docPartPr>
      <w:docPartBody>
        <w:p w:rsidR="008E63DF" w:rsidRDefault="00605C51" w:rsidP="00605C51">
          <w:pPr>
            <w:pStyle w:val="32D03121A9A24D879FA4E9AD4DD7B26F"/>
          </w:pPr>
          <w:r w:rsidRPr="00AF08FF">
            <w:rPr>
              <w:color w:val="808080"/>
            </w:rPr>
            <w:t>Click or tap here to enter text.</w:t>
          </w:r>
        </w:p>
      </w:docPartBody>
    </w:docPart>
    <w:docPart>
      <w:docPartPr>
        <w:name w:val="F55034F87C9045E28E89CB520BE2BC8C"/>
        <w:category>
          <w:name w:val="General"/>
          <w:gallery w:val="placeholder"/>
        </w:category>
        <w:types>
          <w:type w:val="bbPlcHdr"/>
        </w:types>
        <w:behaviors>
          <w:behavior w:val="content"/>
        </w:behaviors>
        <w:guid w:val="{C59FEAB3-F949-4ED7-9C97-E0596B675C49}"/>
      </w:docPartPr>
      <w:docPartBody>
        <w:p w:rsidR="008E63DF" w:rsidRDefault="00605C51" w:rsidP="00605C51">
          <w:pPr>
            <w:pStyle w:val="F55034F87C9045E28E89CB520BE2BC8C"/>
          </w:pPr>
          <w:r w:rsidRPr="00AF08FF">
            <w:rPr>
              <w:color w:val="808080"/>
            </w:rPr>
            <w:t>Click or tap here to enter text.</w:t>
          </w:r>
        </w:p>
      </w:docPartBody>
    </w:docPart>
    <w:docPart>
      <w:docPartPr>
        <w:name w:val="517C931ECFA54C9ABF48ADDC0C6C19B5"/>
        <w:category>
          <w:name w:val="General"/>
          <w:gallery w:val="placeholder"/>
        </w:category>
        <w:types>
          <w:type w:val="bbPlcHdr"/>
        </w:types>
        <w:behaviors>
          <w:behavior w:val="content"/>
        </w:behaviors>
        <w:guid w:val="{D7B8D44D-593A-4BC9-84F8-CE6D0EBB880E}"/>
      </w:docPartPr>
      <w:docPartBody>
        <w:p w:rsidR="008E63DF" w:rsidRDefault="00605C51" w:rsidP="00605C51">
          <w:pPr>
            <w:pStyle w:val="517C931ECFA54C9ABF48ADDC0C6C19B5"/>
          </w:pPr>
          <w:r w:rsidRPr="00AF08FF">
            <w:rPr>
              <w:color w:val="808080"/>
            </w:rPr>
            <w:t>Click or tap here to enter text.</w:t>
          </w:r>
        </w:p>
      </w:docPartBody>
    </w:docPart>
    <w:docPart>
      <w:docPartPr>
        <w:name w:val="79934BF2FF884507AB0828016B8AAE1B"/>
        <w:category>
          <w:name w:val="General"/>
          <w:gallery w:val="placeholder"/>
        </w:category>
        <w:types>
          <w:type w:val="bbPlcHdr"/>
        </w:types>
        <w:behaviors>
          <w:behavior w:val="content"/>
        </w:behaviors>
        <w:guid w:val="{E70F96A7-6855-44EB-ADE2-D3A931AF0EC2}"/>
      </w:docPartPr>
      <w:docPartBody>
        <w:p w:rsidR="008E63DF" w:rsidRDefault="00605C51" w:rsidP="00605C51">
          <w:pPr>
            <w:pStyle w:val="79934BF2FF884507AB0828016B8AAE1B"/>
          </w:pPr>
          <w:r w:rsidRPr="00AF08FF">
            <w:rPr>
              <w:color w:val="808080"/>
            </w:rPr>
            <w:t>Click or tap here to enter text.</w:t>
          </w:r>
        </w:p>
      </w:docPartBody>
    </w:docPart>
    <w:docPart>
      <w:docPartPr>
        <w:name w:val="17156D08779E4D16BF261AD7C690574F"/>
        <w:category>
          <w:name w:val="General"/>
          <w:gallery w:val="placeholder"/>
        </w:category>
        <w:types>
          <w:type w:val="bbPlcHdr"/>
        </w:types>
        <w:behaviors>
          <w:behavior w:val="content"/>
        </w:behaviors>
        <w:guid w:val="{0F61EC58-241C-4D3C-84D1-5CEB190480CC}"/>
      </w:docPartPr>
      <w:docPartBody>
        <w:p w:rsidR="008E63DF" w:rsidRDefault="00605C51" w:rsidP="00605C51">
          <w:pPr>
            <w:pStyle w:val="17156D08779E4D16BF261AD7C690574F"/>
          </w:pPr>
          <w:r w:rsidRPr="00AF08FF">
            <w:rPr>
              <w:color w:val="808080"/>
            </w:rPr>
            <w:t>Click or tap here to enter text.</w:t>
          </w:r>
        </w:p>
      </w:docPartBody>
    </w:docPart>
    <w:docPart>
      <w:docPartPr>
        <w:name w:val="C00226212409467EB6FCC8473FD0AFDA"/>
        <w:category>
          <w:name w:val="General"/>
          <w:gallery w:val="placeholder"/>
        </w:category>
        <w:types>
          <w:type w:val="bbPlcHdr"/>
        </w:types>
        <w:behaviors>
          <w:behavior w:val="content"/>
        </w:behaviors>
        <w:guid w:val="{C9993E94-82CF-402E-BDEA-1F1A27CDB394}"/>
      </w:docPartPr>
      <w:docPartBody>
        <w:p w:rsidR="008E63DF" w:rsidRDefault="00605C51" w:rsidP="00605C51">
          <w:pPr>
            <w:pStyle w:val="C00226212409467EB6FCC8473FD0AFDA"/>
          </w:pPr>
          <w:r w:rsidRPr="00AF08FF">
            <w:rPr>
              <w:color w:val="808080"/>
            </w:rPr>
            <w:t>Click or tap here to enter text.</w:t>
          </w:r>
        </w:p>
      </w:docPartBody>
    </w:docPart>
    <w:docPart>
      <w:docPartPr>
        <w:name w:val="CAFA51005E074EDB8CE97FE6D24007E2"/>
        <w:category>
          <w:name w:val="General"/>
          <w:gallery w:val="placeholder"/>
        </w:category>
        <w:types>
          <w:type w:val="bbPlcHdr"/>
        </w:types>
        <w:behaviors>
          <w:behavior w:val="content"/>
        </w:behaviors>
        <w:guid w:val="{CEF6E8C4-591A-40EA-839C-72D06CD6432F}"/>
      </w:docPartPr>
      <w:docPartBody>
        <w:p w:rsidR="008E63DF" w:rsidRDefault="00605C51" w:rsidP="00605C51">
          <w:pPr>
            <w:pStyle w:val="CAFA51005E074EDB8CE97FE6D24007E2"/>
          </w:pPr>
          <w:r w:rsidRPr="00AF08FF">
            <w:rPr>
              <w:color w:val="808080"/>
            </w:rPr>
            <w:t>Click or tap here to enter text.</w:t>
          </w:r>
        </w:p>
      </w:docPartBody>
    </w:docPart>
    <w:docPart>
      <w:docPartPr>
        <w:name w:val="26840036C79F46B092906F6F86B3E9E5"/>
        <w:category>
          <w:name w:val="General"/>
          <w:gallery w:val="placeholder"/>
        </w:category>
        <w:types>
          <w:type w:val="bbPlcHdr"/>
        </w:types>
        <w:behaviors>
          <w:behavior w:val="content"/>
        </w:behaviors>
        <w:guid w:val="{CE9ACFAD-2D40-4D34-B2AB-3E1923B6CE74}"/>
      </w:docPartPr>
      <w:docPartBody>
        <w:p w:rsidR="00C539CE" w:rsidRDefault="00710B52" w:rsidP="00710B52">
          <w:pPr>
            <w:pStyle w:val="26840036C79F46B092906F6F86B3E9E5"/>
          </w:pPr>
          <w:r w:rsidRPr="0007197B">
            <w:rPr>
              <w:color w:val="808080"/>
              <w:sz w:val="24"/>
              <w:szCs w:val="24"/>
            </w:rPr>
            <w:t>Click or tap here to enter text.</w:t>
          </w:r>
        </w:p>
      </w:docPartBody>
    </w:docPart>
    <w:docPart>
      <w:docPartPr>
        <w:name w:val="410059C39315402E88352D712EA6C109"/>
        <w:category>
          <w:name w:val="General"/>
          <w:gallery w:val="placeholder"/>
        </w:category>
        <w:types>
          <w:type w:val="bbPlcHdr"/>
        </w:types>
        <w:behaviors>
          <w:behavior w:val="content"/>
        </w:behaviors>
        <w:guid w:val="{B72521DB-EAAE-46FA-8E6E-A49E6C528621}"/>
      </w:docPartPr>
      <w:docPartBody>
        <w:p w:rsidR="00C539CE" w:rsidRDefault="00710B52" w:rsidP="00710B52">
          <w:pPr>
            <w:pStyle w:val="410059C39315402E88352D712EA6C109"/>
          </w:pPr>
          <w:r w:rsidRPr="0007197B">
            <w:rPr>
              <w:color w:val="808080"/>
              <w:sz w:val="24"/>
              <w:szCs w:val="24"/>
            </w:rPr>
            <w:t>Click or tap here to enter text.</w:t>
          </w:r>
        </w:p>
      </w:docPartBody>
    </w:docPart>
    <w:docPart>
      <w:docPartPr>
        <w:name w:val="B415984304194237A8CB93620B91C34A"/>
        <w:category>
          <w:name w:val="General"/>
          <w:gallery w:val="placeholder"/>
        </w:category>
        <w:types>
          <w:type w:val="bbPlcHdr"/>
        </w:types>
        <w:behaviors>
          <w:behavior w:val="content"/>
        </w:behaviors>
        <w:guid w:val="{405A4964-FAD9-4325-AA35-D47024D76A67}"/>
      </w:docPartPr>
      <w:docPartBody>
        <w:p w:rsidR="00C539CE" w:rsidRDefault="00710B52" w:rsidP="00710B52">
          <w:pPr>
            <w:pStyle w:val="B415984304194237A8CB93620B91C34A"/>
          </w:pPr>
          <w:r w:rsidRPr="0007197B">
            <w:rPr>
              <w:color w:val="808080"/>
              <w:sz w:val="24"/>
              <w:szCs w:val="24"/>
            </w:rPr>
            <w:t>Click or tap here to enter text.</w:t>
          </w:r>
        </w:p>
      </w:docPartBody>
    </w:docPart>
    <w:docPart>
      <w:docPartPr>
        <w:name w:val="D635834451E24C00A4FE0798A1889858"/>
        <w:category>
          <w:name w:val="General"/>
          <w:gallery w:val="placeholder"/>
        </w:category>
        <w:types>
          <w:type w:val="bbPlcHdr"/>
        </w:types>
        <w:behaviors>
          <w:behavior w:val="content"/>
        </w:behaviors>
        <w:guid w:val="{EFE19391-4106-494E-8841-DCBAAB658ACF}"/>
      </w:docPartPr>
      <w:docPartBody>
        <w:p w:rsidR="00C539CE" w:rsidRDefault="00710B52" w:rsidP="00710B52">
          <w:pPr>
            <w:pStyle w:val="D635834451E24C00A4FE0798A1889858"/>
          </w:pPr>
          <w:r w:rsidRPr="0007197B">
            <w:rPr>
              <w:color w:val="808080"/>
              <w:sz w:val="24"/>
              <w:szCs w:val="24"/>
            </w:rPr>
            <w:t>Click or tap here to enter text.</w:t>
          </w:r>
        </w:p>
      </w:docPartBody>
    </w:docPart>
    <w:docPart>
      <w:docPartPr>
        <w:name w:val="6551694FDC71448BB010A051AA4CEE38"/>
        <w:category>
          <w:name w:val="General"/>
          <w:gallery w:val="placeholder"/>
        </w:category>
        <w:types>
          <w:type w:val="bbPlcHdr"/>
        </w:types>
        <w:behaviors>
          <w:behavior w:val="content"/>
        </w:behaviors>
        <w:guid w:val="{E3B02177-2925-42DD-9FF6-426376829504}"/>
      </w:docPartPr>
      <w:docPartBody>
        <w:p w:rsidR="00710B52" w:rsidRPr="000F74B8" w:rsidRDefault="00710B52" w:rsidP="003B287F">
          <w:pPr>
            <w:rPr>
              <w:rStyle w:val="PlaceholderText"/>
            </w:rPr>
          </w:pPr>
          <w:r w:rsidRPr="00924023">
            <w:rPr>
              <w:rStyle w:val="PlaceholderText"/>
            </w:rPr>
            <w:t>Click or tap here to enter text</w:t>
          </w:r>
          <w:r>
            <w:rPr>
              <w:rStyle w:val="PlaceholderText"/>
            </w:rPr>
            <w:t xml:space="preserve">. </w:t>
          </w:r>
          <w:r>
            <w:t xml:space="preserve"> </w:t>
          </w: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710B52" w:rsidRPr="000F74B8" w:rsidRDefault="00710B52" w:rsidP="003B287F">
          <w:pPr>
            <w:rPr>
              <w:rStyle w:val="PlaceholderText"/>
            </w:rPr>
          </w:pPr>
        </w:p>
        <w:p w:rsidR="00710B52" w:rsidRPr="000F74B8" w:rsidRDefault="00710B52" w:rsidP="003B287F">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710B52" w:rsidRPr="000F74B8" w:rsidRDefault="00710B52" w:rsidP="003B287F">
          <w:pPr>
            <w:rPr>
              <w:rStyle w:val="PlaceholderText"/>
            </w:rPr>
          </w:pPr>
        </w:p>
        <w:p w:rsidR="00710B52" w:rsidRPr="000F74B8" w:rsidRDefault="00710B52" w:rsidP="003B287F">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710B52" w:rsidRPr="000F74B8" w:rsidRDefault="00710B52" w:rsidP="003B287F">
          <w:pPr>
            <w:rPr>
              <w:rStyle w:val="PlaceholderText"/>
            </w:rPr>
          </w:pPr>
        </w:p>
        <w:p w:rsidR="00C539CE" w:rsidRDefault="00710B52" w:rsidP="00710B52">
          <w:pPr>
            <w:pStyle w:val="6551694FDC71448BB010A051AA4CEE38"/>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PlaceholderText"/>
            </w:rPr>
            <w:t xml:space="preserve"> </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Franklin Gothic Book">
    <w:altName w:val="Franklin Gothic Book"/>
    <w:panose1 w:val="020B05030201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Freestyle Script">
    <w:panose1 w:val="030804020302050B0404"/>
    <w:charset w:val="00"/>
    <w:family w:val="script"/>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markup="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55F46"/>
    <w:rsid w:val="00021E3B"/>
    <w:rsid w:val="0004552D"/>
    <w:rsid w:val="001E5872"/>
    <w:rsid w:val="00552937"/>
    <w:rsid w:val="00555F46"/>
    <w:rsid w:val="005661BE"/>
    <w:rsid w:val="00605C51"/>
    <w:rsid w:val="00704C83"/>
    <w:rsid w:val="00710B52"/>
    <w:rsid w:val="008E63DF"/>
    <w:rsid w:val="009F007D"/>
    <w:rsid w:val="00A5112C"/>
    <w:rsid w:val="00B742E9"/>
    <w:rsid w:val="00C37389"/>
    <w:rsid w:val="00C539CE"/>
    <w:rsid w:val="00C839BE"/>
    <w:rsid w:val="00D04221"/>
    <w:rsid w:val="00D2267B"/>
    <w:rsid w:val="00DA0CD3"/>
    <w:rsid w:val="00DB6085"/>
    <w:rsid w:val="00E902D2"/>
    <w:rsid w:val="00F13CE7"/>
    <w:rsid w:val="00F40B10"/>
    <w:rsid w:val="00F81233"/>
    <w:rsid w:val="00FB58E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10B52"/>
    <w:rPr>
      <w:color w:val="808080"/>
    </w:rPr>
  </w:style>
  <w:style w:type="paragraph" w:customStyle="1" w:styleId="359BEFC4810A42B391285619BE8CE0A3">
    <w:name w:val="359BEFC4810A42B391285619BE8CE0A3"/>
  </w:style>
  <w:style w:type="paragraph" w:customStyle="1" w:styleId="CDA363D07E2A49B68B67EC130058D24F">
    <w:name w:val="CDA363D07E2A49B68B67EC130058D24F"/>
  </w:style>
  <w:style w:type="paragraph" w:customStyle="1" w:styleId="9C6E72624C6047F69BB32BBC796C82AB">
    <w:name w:val="9C6E72624C6047F69BB32BBC796C82AB"/>
  </w:style>
  <w:style w:type="paragraph" w:customStyle="1" w:styleId="D03A2646A420497095771F94AA6CC33D">
    <w:name w:val="D03A2646A420497095771F94AA6CC33D"/>
  </w:style>
  <w:style w:type="paragraph" w:customStyle="1" w:styleId="834ADD396A9649E48B9085A5C9BBC355">
    <w:name w:val="834ADD396A9649E48B9085A5C9BBC355"/>
  </w:style>
  <w:style w:type="paragraph" w:customStyle="1" w:styleId="EEBFB976C98A44C79A9BC9777383D6E4">
    <w:name w:val="EEBFB976C98A44C79A9BC9777383D6E4"/>
  </w:style>
  <w:style w:type="paragraph" w:customStyle="1" w:styleId="6155D2C1B3084BFCAA9AAAF30A8233F0">
    <w:name w:val="6155D2C1B3084BFCAA9AAAF30A8233F0"/>
  </w:style>
  <w:style w:type="paragraph" w:customStyle="1" w:styleId="3220AD692E0C47B4B3D2B0BFFDDC7AC8">
    <w:name w:val="3220AD692E0C47B4B3D2B0BFFDDC7AC8"/>
  </w:style>
  <w:style w:type="paragraph" w:customStyle="1" w:styleId="2983F6550F3548B0B2C4F3DFA984C4F4">
    <w:name w:val="2983F6550F3548B0B2C4F3DFA984C4F4"/>
  </w:style>
  <w:style w:type="paragraph" w:customStyle="1" w:styleId="77375C408C9D465F95B8A1D2ED233B4D">
    <w:name w:val="77375C408C9D465F95B8A1D2ED233B4D"/>
  </w:style>
  <w:style w:type="paragraph" w:customStyle="1" w:styleId="ACDE652DA2F84F3B9718973FA01F7FC5">
    <w:name w:val="ACDE652DA2F84F3B9718973FA01F7FC5"/>
  </w:style>
  <w:style w:type="paragraph" w:customStyle="1" w:styleId="62360B914E38442C93C98771DF227EBA">
    <w:name w:val="62360B914E38442C93C98771DF227EBA"/>
  </w:style>
  <w:style w:type="paragraph" w:customStyle="1" w:styleId="09856B807C2247DE9EE35E7C26FDFAE1">
    <w:name w:val="09856B807C2247DE9EE35E7C26FDFAE1"/>
  </w:style>
  <w:style w:type="paragraph" w:customStyle="1" w:styleId="B14B675AA5964C59AFDE10F74C6083A7">
    <w:name w:val="B14B675AA5964C59AFDE10F74C6083A7"/>
  </w:style>
  <w:style w:type="paragraph" w:customStyle="1" w:styleId="B9DA2FCD69C149389C64B8396EC704AC">
    <w:name w:val="B9DA2FCD69C149389C64B8396EC704AC"/>
  </w:style>
  <w:style w:type="paragraph" w:customStyle="1" w:styleId="5A4C9F2F461644438641751659C52333">
    <w:name w:val="5A4C9F2F461644438641751659C52333"/>
  </w:style>
  <w:style w:type="paragraph" w:customStyle="1" w:styleId="154C8D0134ED41BA8C7AAB2EF4F90913">
    <w:name w:val="154C8D0134ED41BA8C7AAB2EF4F90913"/>
  </w:style>
  <w:style w:type="paragraph" w:customStyle="1" w:styleId="58F4BCF15C4845B39D01CECBD4837D81">
    <w:name w:val="58F4BCF15C4845B39D01CECBD4837D81"/>
  </w:style>
  <w:style w:type="paragraph" w:customStyle="1" w:styleId="564ECB49E8C24892865C71F36032AEB5">
    <w:name w:val="564ECB49E8C24892865C71F36032AEB5"/>
  </w:style>
  <w:style w:type="paragraph" w:customStyle="1" w:styleId="B1CFAAA980964370A8D437D37E7D5E5D">
    <w:name w:val="B1CFAAA980964370A8D437D37E7D5E5D"/>
  </w:style>
  <w:style w:type="paragraph" w:customStyle="1" w:styleId="3BCFF2AEFC344C86A5C365EE357D3B07">
    <w:name w:val="3BCFF2AEFC344C86A5C365EE357D3B07"/>
  </w:style>
  <w:style w:type="paragraph" w:customStyle="1" w:styleId="CF960809E65F49CFAB85D4E9C24CC2E5">
    <w:name w:val="CF960809E65F49CFAB85D4E9C24CC2E5"/>
  </w:style>
  <w:style w:type="paragraph" w:customStyle="1" w:styleId="1B5AB409619342A1B62B7DF86916CA0E">
    <w:name w:val="1B5AB409619342A1B62B7DF86916CA0E"/>
  </w:style>
  <w:style w:type="paragraph" w:customStyle="1" w:styleId="357C6EFA3AD74A69A29742486849D09D">
    <w:name w:val="357C6EFA3AD74A69A29742486849D09D"/>
  </w:style>
  <w:style w:type="paragraph" w:customStyle="1" w:styleId="E82C016249114488A0368F4E4960E787">
    <w:name w:val="E82C016249114488A0368F4E4960E787"/>
  </w:style>
  <w:style w:type="paragraph" w:customStyle="1" w:styleId="27980DCCF5FD4F85ACA79F5DA7942037">
    <w:name w:val="27980DCCF5FD4F85ACA79F5DA7942037"/>
  </w:style>
  <w:style w:type="paragraph" w:customStyle="1" w:styleId="E0F2465711854C628801904BC99348D1">
    <w:name w:val="E0F2465711854C628801904BC99348D1"/>
  </w:style>
  <w:style w:type="paragraph" w:customStyle="1" w:styleId="4E84718CFFDF455AA3EDE942C2EAE264">
    <w:name w:val="4E84718CFFDF455AA3EDE942C2EAE264"/>
  </w:style>
  <w:style w:type="paragraph" w:customStyle="1" w:styleId="72833DC1FB6C4EC1BD310F7FFF288ADA">
    <w:name w:val="72833DC1FB6C4EC1BD310F7FFF288ADA"/>
  </w:style>
  <w:style w:type="paragraph" w:customStyle="1" w:styleId="8A5A0F3B8C6842CAB8E4D2D1B605C6FB">
    <w:name w:val="8A5A0F3B8C6842CAB8E4D2D1B605C6FB"/>
  </w:style>
  <w:style w:type="paragraph" w:customStyle="1" w:styleId="61A0EE53237446EBAB81B9A5BED86AA8">
    <w:name w:val="61A0EE53237446EBAB81B9A5BED86AA8"/>
  </w:style>
  <w:style w:type="paragraph" w:customStyle="1" w:styleId="9D6156674A5F4E67825E37BAADBD9EF1">
    <w:name w:val="9D6156674A5F4E67825E37BAADBD9EF1"/>
  </w:style>
  <w:style w:type="paragraph" w:customStyle="1" w:styleId="0D6C029575A8452B89949A08AFCBBE36">
    <w:name w:val="0D6C029575A8452B89949A08AFCBBE36"/>
  </w:style>
  <w:style w:type="paragraph" w:customStyle="1" w:styleId="E13E39999C334E76B7CF37A67618112A">
    <w:name w:val="E13E39999C334E76B7CF37A67618112A"/>
  </w:style>
  <w:style w:type="paragraph" w:customStyle="1" w:styleId="F59EBFC2E80847C1A88D6C9A61FEAE8D">
    <w:name w:val="F59EBFC2E80847C1A88D6C9A61FEAE8D"/>
  </w:style>
  <w:style w:type="paragraph" w:customStyle="1" w:styleId="145D2BF327B84D65821CD11916550F64">
    <w:name w:val="145D2BF327B84D65821CD11916550F64"/>
  </w:style>
  <w:style w:type="paragraph" w:customStyle="1" w:styleId="745C041B47424034A32AB81D1B685016">
    <w:name w:val="745C041B47424034A32AB81D1B685016"/>
  </w:style>
  <w:style w:type="paragraph" w:customStyle="1" w:styleId="22C07309A73A49868070B8F3FFA24020">
    <w:name w:val="22C07309A73A49868070B8F3FFA24020"/>
  </w:style>
  <w:style w:type="paragraph" w:customStyle="1" w:styleId="5BA7F795D3124F339E58531E6C556F1B">
    <w:name w:val="5BA7F795D3124F339E58531E6C556F1B"/>
  </w:style>
  <w:style w:type="paragraph" w:customStyle="1" w:styleId="F5B631AB2E274BAAB644A4EE4C41A146">
    <w:name w:val="F5B631AB2E274BAAB644A4EE4C41A146"/>
  </w:style>
  <w:style w:type="paragraph" w:customStyle="1" w:styleId="42782F7B66B6452AAB621AF02C099366">
    <w:name w:val="42782F7B66B6452AAB621AF02C099366"/>
  </w:style>
  <w:style w:type="paragraph" w:customStyle="1" w:styleId="6C4F3243FE1E42E6A6FC41F3BCEB2562">
    <w:name w:val="6C4F3243FE1E42E6A6FC41F3BCEB2562"/>
  </w:style>
  <w:style w:type="paragraph" w:customStyle="1" w:styleId="D39C2B5B31F14BA9B8EAADBC42784E71">
    <w:name w:val="D39C2B5B31F14BA9B8EAADBC42784E71"/>
  </w:style>
  <w:style w:type="paragraph" w:customStyle="1" w:styleId="204FD3F0AB834BD4A3DC8149821A6AAF">
    <w:name w:val="204FD3F0AB834BD4A3DC8149821A6AAF"/>
  </w:style>
  <w:style w:type="paragraph" w:customStyle="1" w:styleId="BB49313C9BAC4A6C847C247599F45D72">
    <w:name w:val="BB49313C9BAC4A6C847C247599F45D72"/>
  </w:style>
  <w:style w:type="paragraph" w:customStyle="1" w:styleId="89EC47A5149C41E2A4A726BDF4BB014D">
    <w:name w:val="89EC47A5149C41E2A4A726BDF4BB014D"/>
  </w:style>
  <w:style w:type="paragraph" w:customStyle="1" w:styleId="B6813C039D5E499682D251DCEB730E0C">
    <w:name w:val="B6813C039D5E499682D251DCEB730E0C"/>
  </w:style>
  <w:style w:type="paragraph" w:customStyle="1" w:styleId="37AAA64B518E4C66871E47BF28AFFA08">
    <w:name w:val="37AAA64B518E4C66871E47BF28AFFA08"/>
  </w:style>
  <w:style w:type="paragraph" w:customStyle="1" w:styleId="EC81EB8D50B44579BEB4D7BF88031A1F">
    <w:name w:val="EC81EB8D50B44579BEB4D7BF88031A1F"/>
  </w:style>
  <w:style w:type="paragraph" w:customStyle="1" w:styleId="32D03121A9A24D879FA4E9AD4DD7B26F">
    <w:name w:val="32D03121A9A24D879FA4E9AD4DD7B26F"/>
    <w:rsid w:val="00605C51"/>
  </w:style>
  <w:style w:type="paragraph" w:customStyle="1" w:styleId="F55034F87C9045E28E89CB520BE2BC8C">
    <w:name w:val="F55034F87C9045E28E89CB520BE2BC8C"/>
    <w:rsid w:val="00605C51"/>
  </w:style>
  <w:style w:type="paragraph" w:customStyle="1" w:styleId="517C931ECFA54C9ABF48ADDC0C6C19B5">
    <w:name w:val="517C931ECFA54C9ABF48ADDC0C6C19B5"/>
    <w:rsid w:val="00605C51"/>
  </w:style>
  <w:style w:type="paragraph" w:customStyle="1" w:styleId="79934BF2FF884507AB0828016B8AAE1B">
    <w:name w:val="79934BF2FF884507AB0828016B8AAE1B"/>
    <w:rsid w:val="00605C51"/>
  </w:style>
  <w:style w:type="paragraph" w:customStyle="1" w:styleId="17156D08779E4D16BF261AD7C690574F">
    <w:name w:val="17156D08779E4D16BF261AD7C690574F"/>
    <w:rsid w:val="00605C51"/>
  </w:style>
  <w:style w:type="paragraph" w:customStyle="1" w:styleId="C00226212409467EB6FCC8473FD0AFDA">
    <w:name w:val="C00226212409467EB6FCC8473FD0AFDA"/>
    <w:rsid w:val="00605C51"/>
  </w:style>
  <w:style w:type="paragraph" w:customStyle="1" w:styleId="CAFA51005E074EDB8CE97FE6D24007E2">
    <w:name w:val="CAFA51005E074EDB8CE97FE6D24007E2"/>
    <w:rsid w:val="00605C51"/>
  </w:style>
  <w:style w:type="paragraph" w:customStyle="1" w:styleId="A7022CFE49634E8FB0AF86BA16E75975">
    <w:name w:val="A7022CFE49634E8FB0AF86BA16E75975"/>
  </w:style>
  <w:style w:type="paragraph" w:customStyle="1" w:styleId="F4DBA82482A148FEB7A283734BD5F82E">
    <w:name w:val="F4DBA82482A148FEB7A283734BD5F82E"/>
  </w:style>
  <w:style w:type="paragraph" w:customStyle="1" w:styleId="E493BCA5AE2B4193B9939AFCD27A286A">
    <w:name w:val="E493BCA5AE2B4193B9939AFCD27A286A"/>
  </w:style>
  <w:style w:type="paragraph" w:customStyle="1" w:styleId="B6F3C7B143E54AF994E8E5C956F17710">
    <w:name w:val="B6F3C7B143E54AF994E8E5C956F17710"/>
  </w:style>
  <w:style w:type="paragraph" w:customStyle="1" w:styleId="AFC7DFF5F3C6494588FB1AA1D17ADF09">
    <w:name w:val="AFC7DFF5F3C6494588FB1AA1D17ADF09"/>
  </w:style>
  <w:style w:type="paragraph" w:customStyle="1" w:styleId="BA80B0E29CA94EDDB8950DF30BCAD628">
    <w:name w:val="BA80B0E29CA94EDDB8950DF30BCAD628"/>
  </w:style>
  <w:style w:type="paragraph" w:customStyle="1" w:styleId="0821D561377A4962AFDD3B46E832B489">
    <w:name w:val="0821D561377A4962AFDD3B46E832B489"/>
  </w:style>
  <w:style w:type="paragraph" w:customStyle="1" w:styleId="9ECE59C732334DA2B603BD682241E641">
    <w:name w:val="9ECE59C732334DA2B603BD682241E641"/>
  </w:style>
  <w:style w:type="paragraph" w:customStyle="1" w:styleId="7F40AF2AE3FC4FD6909C82AF41222CF2">
    <w:name w:val="7F40AF2AE3FC4FD6909C82AF41222CF2"/>
  </w:style>
  <w:style w:type="paragraph" w:customStyle="1" w:styleId="42EC353BD82C467DBF5152A1656CC0A2">
    <w:name w:val="42EC353BD82C467DBF5152A1656CC0A2"/>
  </w:style>
  <w:style w:type="paragraph" w:customStyle="1" w:styleId="E1482A55EAFB4F00AEF9BDCDFD9CB8AD">
    <w:name w:val="E1482A55EAFB4F00AEF9BDCDFD9CB8AD"/>
  </w:style>
  <w:style w:type="paragraph" w:customStyle="1" w:styleId="3896D35E4DB54949AF7B5134958DDD61">
    <w:name w:val="3896D35E4DB54949AF7B5134958DDD61"/>
  </w:style>
  <w:style w:type="paragraph" w:customStyle="1" w:styleId="A9644C43480B47C3BE8369B9723A3E4B">
    <w:name w:val="A9644C43480B47C3BE8369B9723A3E4B"/>
  </w:style>
  <w:style w:type="paragraph" w:customStyle="1" w:styleId="BF44811A1B3F45E69AD531A52DED5F35">
    <w:name w:val="BF44811A1B3F45E69AD531A52DED5F35"/>
  </w:style>
  <w:style w:type="paragraph" w:customStyle="1" w:styleId="87F7D64AE1134FCFAC70211DF4F6582E">
    <w:name w:val="87F7D64AE1134FCFAC70211DF4F6582E"/>
  </w:style>
  <w:style w:type="paragraph" w:customStyle="1" w:styleId="C10F71A5407C420C8BDF396085320566">
    <w:name w:val="C10F71A5407C420C8BDF396085320566"/>
  </w:style>
  <w:style w:type="paragraph" w:customStyle="1" w:styleId="7FD605FDBB9142819663CE5130F002A2">
    <w:name w:val="7FD605FDBB9142819663CE5130F002A2"/>
  </w:style>
  <w:style w:type="paragraph" w:customStyle="1" w:styleId="31BD78C104A04872A64337FFA3A73E7E">
    <w:name w:val="31BD78C104A04872A64337FFA3A73E7E"/>
  </w:style>
  <w:style w:type="paragraph" w:customStyle="1" w:styleId="6C3BF796C32D4C3B848A692082764710">
    <w:name w:val="6C3BF796C32D4C3B848A692082764710"/>
  </w:style>
  <w:style w:type="paragraph" w:customStyle="1" w:styleId="01D59F098FFF4DFEB46DC32738B42951">
    <w:name w:val="01D59F098FFF4DFEB46DC32738B42951"/>
  </w:style>
  <w:style w:type="paragraph" w:customStyle="1" w:styleId="DD14B7D7F0C14F00930F6012CD401F2F">
    <w:name w:val="DD14B7D7F0C14F00930F6012CD401F2F"/>
  </w:style>
  <w:style w:type="paragraph" w:customStyle="1" w:styleId="9468F3A2612644AFB74F4133DD5CDC19">
    <w:name w:val="9468F3A2612644AFB74F4133DD5CDC19"/>
  </w:style>
  <w:style w:type="paragraph" w:customStyle="1" w:styleId="AC9E9E75C1DD46BC9AFDE63353BF0A64">
    <w:name w:val="AC9E9E75C1DD46BC9AFDE63353BF0A64"/>
  </w:style>
  <w:style w:type="paragraph" w:customStyle="1" w:styleId="86A949A27AC54C0CA8091C5AB6CDA2C0">
    <w:name w:val="86A949A27AC54C0CA8091C5AB6CDA2C0"/>
  </w:style>
  <w:style w:type="paragraph" w:customStyle="1" w:styleId="E0F592F9D021497D87FA92942A2A7BA9">
    <w:name w:val="E0F592F9D021497D87FA92942A2A7BA9"/>
  </w:style>
  <w:style w:type="paragraph" w:customStyle="1" w:styleId="56B209F8455042BB87E6845CD56F664E">
    <w:name w:val="56B209F8455042BB87E6845CD56F664E"/>
  </w:style>
  <w:style w:type="paragraph" w:customStyle="1" w:styleId="C45FD5B7B0B04969B887DC7CE5C92685">
    <w:name w:val="C45FD5B7B0B04969B887DC7CE5C92685"/>
  </w:style>
  <w:style w:type="paragraph" w:customStyle="1" w:styleId="108BFE54DB4C4C92ABD2101A2679BF4E">
    <w:name w:val="108BFE54DB4C4C92ABD2101A2679BF4E"/>
  </w:style>
  <w:style w:type="paragraph" w:customStyle="1" w:styleId="EC3E83DC559247C0B039CE4574C23EEC">
    <w:name w:val="EC3E83DC559247C0B039CE4574C23EEC"/>
  </w:style>
  <w:style w:type="paragraph" w:customStyle="1" w:styleId="1B1B901DD5FB4A2E98068352A6227C01">
    <w:name w:val="1B1B901DD5FB4A2E98068352A6227C01"/>
  </w:style>
  <w:style w:type="paragraph" w:customStyle="1" w:styleId="33999EC2C457443CB4A72F070C8A7525">
    <w:name w:val="33999EC2C457443CB4A72F070C8A7525"/>
  </w:style>
  <w:style w:type="paragraph" w:customStyle="1" w:styleId="D5E11DE271744F9E9FAC4213264E1940">
    <w:name w:val="D5E11DE271744F9E9FAC4213264E1940"/>
  </w:style>
  <w:style w:type="paragraph" w:customStyle="1" w:styleId="132E1CB9085147809411D26F6021B32A">
    <w:name w:val="132E1CB9085147809411D26F6021B32A"/>
  </w:style>
  <w:style w:type="paragraph" w:customStyle="1" w:styleId="AABA2516FC424712AB1E65C91A290A17">
    <w:name w:val="AABA2516FC424712AB1E65C91A290A17"/>
  </w:style>
  <w:style w:type="paragraph" w:customStyle="1" w:styleId="DC374DB8E6544033B35C5FF2F8C96709">
    <w:name w:val="DC374DB8E6544033B35C5FF2F8C96709"/>
  </w:style>
  <w:style w:type="paragraph" w:customStyle="1" w:styleId="E736834B27104D30A671E96D92F14BFA">
    <w:name w:val="E736834B27104D30A671E96D92F14BFA"/>
  </w:style>
  <w:style w:type="paragraph" w:customStyle="1" w:styleId="9A2771542C944743A1D2D03B5FB3C596">
    <w:name w:val="9A2771542C944743A1D2D03B5FB3C596"/>
  </w:style>
  <w:style w:type="paragraph" w:customStyle="1" w:styleId="34235FC272994461AFC3D92B1BB6322B">
    <w:name w:val="34235FC272994461AFC3D92B1BB6322B"/>
  </w:style>
  <w:style w:type="paragraph" w:customStyle="1" w:styleId="4791322B9745457AA4CAA0D0E32DB580">
    <w:name w:val="4791322B9745457AA4CAA0D0E32DB580"/>
  </w:style>
  <w:style w:type="paragraph" w:customStyle="1" w:styleId="4EB7F02E69B74EAE87F865AB9B275F84">
    <w:name w:val="4EB7F02E69B74EAE87F865AB9B275F84"/>
  </w:style>
  <w:style w:type="paragraph" w:customStyle="1" w:styleId="E60C792BBBAC46CAB1D3BD9C231FD249">
    <w:name w:val="E60C792BBBAC46CAB1D3BD9C231FD249"/>
  </w:style>
  <w:style w:type="paragraph" w:customStyle="1" w:styleId="426103DDB1F641068679ADD55222875C">
    <w:name w:val="426103DDB1F641068679ADD55222875C"/>
  </w:style>
  <w:style w:type="paragraph" w:customStyle="1" w:styleId="E98B57CF365E432C81A010CCFC06B8E4">
    <w:name w:val="E98B57CF365E432C81A010CCFC06B8E4"/>
  </w:style>
  <w:style w:type="paragraph" w:customStyle="1" w:styleId="6DEBBABCB8BC459096A8BF2F3102F4A2">
    <w:name w:val="6DEBBABCB8BC459096A8BF2F3102F4A2"/>
  </w:style>
  <w:style w:type="paragraph" w:customStyle="1" w:styleId="BD76A456FBB649FAA68581BAEF31E8BE">
    <w:name w:val="BD76A456FBB649FAA68581BAEF31E8BE"/>
  </w:style>
  <w:style w:type="paragraph" w:customStyle="1" w:styleId="72AE81A1530047E4A12F790F16EFC2CD">
    <w:name w:val="72AE81A1530047E4A12F790F16EFC2CD"/>
  </w:style>
  <w:style w:type="paragraph" w:customStyle="1" w:styleId="49A1B395C4644B2594438389789265A9">
    <w:name w:val="49A1B395C4644B2594438389789265A9"/>
  </w:style>
  <w:style w:type="paragraph" w:customStyle="1" w:styleId="E647D1E03638462096EC25EEA873EF69">
    <w:name w:val="E647D1E03638462096EC25EEA873EF69"/>
  </w:style>
  <w:style w:type="paragraph" w:customStyle="1" w:styleId="BD407EFD145346C28F5CE6BAC88E75E0">
    <w:name w:val="BD407EFD145346C28F5CE6BAC88E75E0"/>
  </w:style>
  <w:style w:type="paragraph" w:customStyle="1" w:styleId="E8E0FA18605E4F86A322AFDB73063756">
    <w:name w:val="E8E0FA18605E4F86A322AFDB73063756"/>
  </w:style>
  <w:style w:type="paragraph" w:customStyle="1" w:styleId="5E4CCB607D7546FB807E738FA9214F4A">
    <w:name w:val="5E4CCB607D7546FB807E738FA9214F4A"/>
  </w:style>
  <w:style w:type="paragraph" w:customStyle="1" w:styleId="1BB4D96DD2094CEBB198B15464E6908D">
    <w:name w:val="1BB4D96DD2094CEBB198B15464E6908D"/>
  </w:style>
  <w:style w:type="paragraph" w:customStyle="1" w:styleId="DB421DB316CC4F11B35DFA71783C8258">
    <w:name w:val="DB421DB316CC4F11B35DFA71783C8258"/>
  </w:style>
  <w:style w:type="paragraph" w:customStyle="1" w:styleId="FFA3FA93B13A4142A36C9829DC4DA8C9">
    <w:name w:val="FFA3FA93B13A4142A36C9829DC4DA8C9"/>
  </w:style>
  <w:style w:type="paragraph" w:customStyle="1" w:styleId="2320F8DB58814AE0B57099A07A91F645">
    <w:name w:val="2320F8DB58814AE0B57099A07A91F645"/>
  </w:style>
  <w:style w:type="paragraph" w:customStyle="1" w:styleId="45A14C1A84BA4BB0B05398E9157D117A">
    <w:name w:val="45A14C1A84BA4BB0B05398E9157D117A"/>
  </w:style>
  <w:style w:type="paragraph" w:customStyle="1" w:styleId="C7796FC98320404989FA52A5E8086731">
    <w:name w:val="C7796FC98320404989FA52A5E8086731"/>
  </w:style>
  <w:style w:type="paragraph" w:customStyle="1" w:styleId="CFE563A208064BCFA893E8A8172EED51">
    <w:name w:val="CFE563A208064BCFA893E8A8172EED51"/>
  </w:style>
  <w:style w:type="paragraph" w:customStyle="1" w:styleId="90E5E05C74B44A98BC64A2D7A515D21C">
    <w:name w:val="90E5E05C74B44A98BC64A2D7A515D21C"/>
  </w:style>
  <w:style w:type="paragraph" w:customStyle="1" w:styleId="BE66A924989C40B6A852F1FD4C64E56A">
    <w:name w:val="BE66A924989C40B6A852F1FD4C64E56A"/>
  </w:style>
  <w:style w:type="paragraph" w:customStyle="1" w:styleId="C6645FFC4A694100A3B46245BDDB659D">
    <w:name w:val="C6645FFC4A694100A3B46245BDDB659D"/>
  </w:style>
  <w:style w:type="paragraph" w:customStyle="1" w:styleId="BC74196952434AC7A51E132797BD3298">
    <w:name w:val="BC74196952434AC7A51E132797BD3298"/>
  </w:style>
  <w:style w:type="paragraph" w:customStyle="1" w:styleId="F12BD51400ED478A9279533711A9E617">
    <w:name w:val="F12BD51400ED478A9279533711A9E617"/>
  </w:style>
  <w:style w:type="paragraph" w:customStyle="1" w:styleId="5A840DCAE39B490B9C3A5566E406EE5D">
    <w:name w:val="5A840DCAE39B490B9C3A5566E406EE5D"/>
  </w:style>
  <w:style w:type="paragraph" w:customStyle="1" w:styleId="0C3F1FE04EAC4FC59B7754568CAA77C7">
    <w:name w:val="0C3F1FE04EAC4FC59B7754568CAA77C7"/>
  </w:style>
  <w:style w:type="paragraph" w:customStyle="1" w:styleId="0A3ECAAB63DD40ED91E69CA1E17CCDE7">
    <w:name w:val="0A3ECAAB63DD40ED91E69CA1E17CCDE7"/>
  </w:style>
  <w:style w:type="paragraph" w:customStyle="1" w:styleId="703495E9BB5D483F8BD5B087FBE933B5">
    <w:name w:val="703495E9BB5D483F8BD5B087FBE933B5"/>
  </w:style>
  <w:style w:type="paragraph" w:customStyle="1" w:styleId="B036E0CC36AE40C4AE85B8AF123C6306">
    <w:name w:val="B036E0CC36AE40C4AE85B8AF123C6306"/>
  </w:style>
  <w:style w:type="paragraph" w:customStyle="1" w:styleId="278553D9DA0142B987EE48253348D755">
    <w:name w:val="278553D9DA0142B987EE48253348D755"/>
  </w:style>
  <w:style w:type="paragraph" w:customStyle="1" w:styleId="C3BBB52FD4EE46B1A5C933583FC603DF">
    <w:name w:val="C3BBB52FD4EE46B1A5C933583FC603DF"/>
  </w:style>
  <w:style w:type="paragraph" w:customStyle="1" w:styleId="CDBBF0AD91644F7B93396ECA8DE53872">
    <w:name w:val="CDBBF0AD91644F7B93396ECA8DE53872"/>
  </w:style>
  <w:style w:type="paragraph" w:customStyle="1" w:styleId="31E434B716A946CE8505BCBA5CAED081">
    <w:name w:val="31E434B716A946CE8505BCBA5CAED081"/>
  </w:style>
  <w:style w:type="paragraph" w:customStyle="1" w:styleId="3FBE7F14316E49198C4F0029BCD3F714">
    <w:name w:val="3FBE7F14316E49198C4F0029BCD3F714"/>
  </w:style>
  <w:style w:type="paragraph" w:customStyle="1" w:styleId="E7E5A7593028444DA57685017C6F9F40">
    <w:name w:val="E7E5A7593028444DA57685017C6F9F40"/>
  </w:style>
  <w:style w:type="paragraph" w:customStyle="1" w:styleId="9C0B346D86884A528CFBB2B556385A04">
    <w:name w:val="9C0B346D86884A528CFBB2B556385A04"/>
  </w:style>
  <w:style w:type="paragraph" w:customStyle="1" w:styleId="1611BE8658D3470FB43CD4C34E9D0E5B">
    <w:name w:val="1611BE8658D3470FB43CD4C34E9D0E5B"/>
  </w:style>
  <w:style w:type="paragraph" w:customStyle="1" w:styleId="1D9E20ADA0EC4A29B3CD6933CD4B6F02">
    <w:name w:val="1D9E20ADA0EC4A29B3CD6933CD4B6F02"/>
  </w:style>
  <w:style w:type="paragraph" w:customStyle="1" w:styleId="D2737FD1BBDA4547A8FC9A7B9A973A89">
    <w:name w:val="D2737FD1BBDA4547A8FC9A7B9A973A89"/>
  </w:style>
  <w:style w:type="paragraph" w:customStyle="1" w:styleId="5438FE9415514D3181DEBEF953958E9A">
    <w:name w:val="5438FE9415514D3181DEBEF953958E9A"/>
  </w:style>
  <w:style w:type="paragraph" w:customStyle="1" w:styleId="45300609A4A4498DAB67E8E832858084">
    <w:name w:val="45300609A4A4498DAB67E8E832858084"/>
  </w:style>
  <w:style w:type="paragraph" w:customStyle="1" w:styleId="45E57295809E49FA8A58A419DAA8A02A">
    <w:name w:val="45E57295809E49FA8A58A419DAA8A02A"/>
  </w:style>
  <w:style w:type="paragraph" w:customStyle="1" w:styleId="4710F06F908A45228A84FBB6B62CCBA0">
    <w:name w:val="4710F06F908A45228A84FBB6B62CCBA0"/>
  </w:style>
  <w:style w:type="paragraph" w:customStyle="1" w:styleId="10123E19619240CBB058468E13C76790">
    <w:name w:val="10123E19619240CBB058468E13C76790"/>
  </w:style>
  <w:style w:type="paragraph" w:customStyle="1" w:styleId="9308CB75A2D34B4AA16128184A6619E4">
    <w:name w:val="9308CB75A2D34B4AA16128184A6619E4"/>
  </w:style>
  <w:style w:type="paragraph" w:customStyle="1" w:styleId="A83C4483ABFB419E981AB4802B52039F">
    <w:name w:val="A83C4483ABFB419E981AB4802B52039F"/>
  </w:style>
  <w:style w:type="paragraph" w:customStyle="1" w:styleId="8D28CA06BD1643ADB72DE9409EDEF6AD">
    <w:name w:val="8D28CA06BD1643ADB72DE9409EDEF6AD"/>
  </w:style>
  <w:style w:type="paragraph" w:customStyle="1" w:styleId="C0EFFE284C184A22B823FBF6A1CB84F7">
    <w:name w:val="C0EFFE284C184A22B823FBF6A1CB84F7"/>
  </w:style>
  <w:style w:type="paragraph" w:customStyle="1" w:styleId="60074EAD069F4E8F8F07A6230FB1B2F2">
    <w:name w:val="60074EAD069F4E8F8F07A6230FB1B2F2"/>
  </w:style>
  <w:style w:type="paragraph" w:customStyle="1" w:styleId="E52122F69152489FA0A2CDC25B68AFE8">
    <w:name w:val="E52122F69152489FA0A2CDC25B68AFE8"/>
  </w:style>
  <w:style w:type="paragraph" w:customStyle="1" w:styleId="57D5D1EB75444C25BF696A9B0BBCF91C">
    <w:name w:val="57D5D1EB75444C25BF696A9B0BBCF91C"/>
  </w:style>
  <w:style w:type="paragraph" w:customStyle="1" w:styleId="431F0DCD968E4CBD86F28B649B8B0570">
    <w:name w:val="431F0DCD968E4CBD86F28B649B8B0570"/>
  </w:style>
  <w:style w:type="paragraph" w:customStyle="1" w:styleId="32EC9BACF82247F3B6EFD1C4CAD63C24">
    <w:name w:val="32EC9BACF82247F3B6EFD1C4CAD63C24"/>
  </w:style>
  <w:style w:type="paragraph" w:customStyle="1" w:styleId="B8A52611670646099B9CF90799A31346">
    <w:name w:val="B8A52611670646099B9CF90799A31346"/>
  </w:style>
  <w:style w:type="paragraph" w:customStyle="1" w:styleId="B76F0AC95B9F4E1C9994D5E62F7BB5D9">
    <w:name w:val="B76F0AC95B9F4E1C9994D5E62F7BB5D9"/>
  </w:style>
  <w:style w:type="paragraph" w:customStyle="1" w:styleId="8BF397640CBC4792A7A5A8089F9A270A">
    <w:name w:val="8BF397640CBC4792A7A5A8089F9A270A"/>
  </w:style>
  <w:style w:type="paragraph" w:customStyle="1" w:styleId="58772FE5E8F043B3A80F2B613571D7A6">
    <w:name w:val="58772FE5E8F043B3A80F2B613571D7A6"/>
  </w:style>
  <w:style w:type="paragraph" w:customStyle="1" w:styleId="5A5A2C6C151D4A708DBDC8F3420BFCF2">
    <w:name w:val="5A5A2C6C151D4A708DBDC8F3420BFCF2"/>
  </w:style>
  <w:style w:type="paragraph" w:customStyle="1" w:styleId="9574BED0727F40A4A9132A7EA07D1943">
    <w:name w:val="9574BED0727F40A4A9132A7EA07D1943"/>
  </w:style>
  <w:style w:type="paragraph" w:customStyle="1" w:styleId="5CDDE58247864B7F92E4282BBC1A632A">
    <w:name w:val="5CDDE58247864B7F92E4282BBC1A632A"/>
  </w:style>
  <w:style w:type="paragraph" w:customStyle="1" w:styleId="48FFEE146C6C46DD81F5D3BF356FD981">
    <w:name w:val="48FFEE146C6C46DD81F5D3BF356FD981"/>
  </w:style>
  <w:style w:type="paragraph" w:customStyle="1" w:styleId="AAEA154322DF42F3B78FAD4639DCDC56">
    <w:name w:val="AAEA154322DF42F3B78FAD4639DCDC56"/>
  </w:style>
  <w:style w:type="paragraph" w:customStyle="1" w:styleId="E43CF6C82E894CB5A0DD94A2C55F5E5D">
    <w:name w:val="E43CF6C82E894CB5A0DD94A2C55F5E5D"/>
  </w:style>
  <w:style w:type="paragraph" w:customStyle="1" w:styleId="49C848BF5DF844DA85B0B3D081902E14">
    <w:name w:val="49C848BF5DF844DA85B0B3D081902E14"/>
  </w:style>
  <w:style w:type="paragraph" w:customStyle="1" w:styleId="901281C7E5A24E3A909097FC5F983A50">
    <w:name w:val="901281C7E5A24E3A909097FC5F983A50"/>
  </w:style>
  <w:style w:type="paragraph" w:customStyle="1" w:styleId="6EB84398B86B4FC89FF8D05131ACD431">
    <w:name w:val="6EB84398B86B4FC89FF8D05131ACD431"/>
  </w:style>
  <w:style w:type="paragraph" w:customStyle="1" w:styleId="A0310A3B5251419FABFB84CD16AAFE01">
    <w:name w:val="A0310A3B5251419FABFB84CD16AAFE01"/>
  </w:style>
  <w:style w:type="paragraph" w:customStyle="1" w:styleId="217103F7822744498CB3AF2A9A782FF8">
    <w:name w:val="217103F7822744498CB3AF2A9A782FF8"/>
  </w:style>
  <w:style w:type="paragraph" w:customStyle="1" w:styleId="1CFF5655D47641568CB92C8BC9392D9F">
    <w:name w:val="1CFF5655D47641568CB92C8BC9392D9F"/>
  </w:style>
  <w:style w:type="paragraph" w:customStyle="1" w:styleId="10F2484AD9FB4ECAB3458C54E033C145">
    <w:name w:val="10F2484AD9FB4ECAB3458C54E033C145"/>
  </w:style>
  <w:style w:type="paragraph" w:customStyle="1" w:styleId="EB2DBC2363F74F9B9DD5943C57C050CC">
    <w:name w:val="EB2DBC2363F74F9B9DD5943C57C050CC"/>
  </w:style>
  <w:style w:type="paragraph" w:customStyle="1" w:styleId="6AA9D900AE1D44729B1B5A3E77D9A11F">
    <w:name w:val="6AA9D900AE1D44729B1B5A3E77D9A11F"/>
  </w:style>
  <w:style w:type="paragraph" w:customStyle="1" w:styleId="CFE80A0F0E914B348B7CB08E36B6FF97">
    <w:name w:val="CFE80A0F0E914B348B7CB08E36B6FF97"/>
  </w:style>
  <w:style w:type="paragraph" w:customStyle="1" w:styleId="A750EA2DD7E843D4BBD7872CE19E5623">
    <w:name w:val="A750EA2DD7E843D4BBD7872CE19E5623"/>
  </w:style>
  <w:style w:type="paragraph" w:customStyle="1" w:styleId="B1B33AF9426940ED93B0E91A2D96F039">
    <w:name w:val="B1B33AF9426940ED93B0E91A2D96F039"/>
  </w:style>
  <w:style w:type="paragraph" w:customStyle="1" w:styleId="B454095AD15440A88B8D644577F1BFA5">
    <w:name w:val="B454095AD15440A88B8D644577F1BFA5"/>
  </w:style>
  <w:style w:type="paragraph" w:customStyle="1" w:styleId="33639F0A0F6E419FB24BBB5B01E0C651">
    <w:name w:val="33639F0A0F6E419FB24BBB5B01E0C651"/>
  </w:style>
  <w:style w:type="paragraph" w:customStyle="1" w:styleId="CC7955B2F37E4421BB77247E8AC65D05">
    <w:name w:val="CC7955B2F37E4421BB77247E8AC65D05"/>
  </w:style>
  <w:style w:type="paragraph" w:customStyle="1" w:styleId="EEAD7E852FDC426A8CE668AC65E9E3CA">
    <w:name w:val="EEAD7E852FDC426A8CE668AC65E9E3CA"/>
  </w:style>
  <w:style w:type="paragraph" w:customStyle="1" w:styleId="271123B4ED13406FBA0965A995431746">
    <w:name w:val="271123B4ED13406FBA0965A995431746"/>
  </w:style>
  <w:style w:type="paragraph" w:customStyle="1" w:styleId="27D56F6F79134694AA9049219542023A">
    <w:name w:val="27D56F6F79134694AA9049219542023A"/>
  </w:style>
  <w:style w:type="paragraph" w:customStyle="1" w:styleId="1CF72E94770542EDACD2AAB0592A0D0E">
    <w:name w:val="1CF72E94770542EDACD2AAB0592A0D0E"/>
  </w:style>
  <w:style w:type="paragraph" w:customStyle="1" w:styleId="3924FE50C23F475ABC24F25A9F78C405">
    <w:name w:val="3924FE50C23F475ABC24F25A9F78C405"/>
  </w:style>
  <w:style w:type="paragraph" w:customStyle="1" w:styleId="EE70B7BAC36F487EA144CB3C1CE5FB56">
    <w:name w:val="EE70B7BAC36F487EA144CB3C1CE5FB56"/>
  </w:style>
  <w:style w:type="paragraph" w:customStyle="1" w:styleId="F4D83FAE8B4C4EF3B0F93FCE39113C43">
    <w:name w:val="F4D83FAE8B4C4EF3B0F93FCE39113C43"/>
  </w:style>
  <w:style w:type="paragraph" w:customStyle="1" w:styleId="253F3A0EF2914348BB6C938A74042476">
    <w:name w:val="253F3A0EF2914348BB6C938A74042476"/>
  </w:style>
  <w:style w:type="paragraph" w:customStyle="1" w:styleId="1B06B6460F604AFB95839365440760AB">
    <w:name w:val="1B06B6460F604AFB95839365440760AB"/>
  </w:style>
  <w:style w:type="paragraph" w:customStyle="1" w:styleId="FBEA16B9F717489BB2525003EDD2E3A6">
    <w:name w:val="FBEA16B9F717489BB2525003EDD2E3A6"/>
  </w:style>
  <w:style w:type="paragraph" w:customStyle="1" w:styleId="5863D5CA55834194B418EFAAACC6CF92">
    <w:name w:val="5863D5CA55834194B418EFAAACC6CF92"/>
  </w:style>
  <w:style w:type="paragraph" w:customStyle="1" w:styleId="56968627196E4EB5BA5A0D3FA01579B8">
    <w:name w:val="56968627196E4EB5BA5A0D3FA01579B8"/>
  </w:style>
  <w:style w:type="paragraph" w:customStyle="1" w:styleId="6779839633E64C2A961EEEA3253C2D00">
    <w:name w:val="6779839633E64C2A961EEEA3253C2D00"/>
  </w:style>
  <w:style w:type="paragraph" w:customStyle="1" w:styleId="00DCE7CD91844AD88E54043E378CA9B5">
    <w:name w:val="00DCE7CD91844AD88E54043E378CA9B5"/>
  </w:style>
  <w:style w:type="paragraph" w:customStyle="1" w:styleId="7E857E81B91D435DA30F67655C9F2D76">
    <w:name w:val="7E857E81B91D435DA30F67655C9F2D76"/>
  </w:style>
  <w:style w:type="paragraph" w:customStyle="1" w:styleId="DEB3C4DFC5214694B46F46D83D9D979F">
    <w:name w:val="DEB3C4DFC5214694B46F46D83D9D979F"/>
  </w:style>
  <w:style w:type="paragraph" w:customStyle="1" w:styleId="6E3D6D91DFCD4003A5F506778A2E3DFD">
    <w:name w:val="6E3D6D91DFCD4003A5F506778A2E3DFD"/>
  </w:style>
  <w:style w:type="paragraph" w:customStyle="1" w:styleId="0DBEFC4DEB794387B64CE4F171C681FB">
    <w:name w:val="0DBEFC4DEB794387B64CE4F171C681FB"/>
  </w:style>
  <w:style w:type="paragraph" w:customStyle="1" w:styleId="615293DAD74540AA92DB46E6D852D2AF">
    <w:name w:val="615293DAD74540AA92DB46E6D852D2AF"/>
  </w:style>
  <w:style w:type="paragraph" w:customStyle="1" w:styleId="DA91A9103EFC4E2CAF9C0A80A2F7AAEB">
    <w:name w:val="DA91A9103EFC4E2CAF9C0A80A2F7AAEB"/>
  </w:style>
  <w:style w:type="paragraph" w:customStyle="1" w:styleId="4481C95910D6445EB96A9D0A5C951E15">
    <w:name w:val="4481C95910D6445EB96A9D0A5C951E15"/>
  </w:style>
  <w:style w:type="paragraph" w:customStyle="1" w:styleId="D93000AFD1AD4D24BF666A482961EE9C">
    <w:name w:val="D93000AFD1AD4D24BF666A482961EE9C"/>
  </w:style>
  <w:style w:type="paragraph" w:customStyle="1" w:styleId="C843FB6B6D9246BDB9BBC41874A9CAC2">
    <w:name w:val="C843FB6B6D9246BDB9BBC41874A9CAC2"/>
  </w:style>
  <w:style w:type="paragraph" w:customStyle="1" w:styleId="D95B2140A7C94FA2865DC4BC4091779C">
    <w:name w:val="D95B2140A7C94FA2865DC4BC4091779C"/>
  </w:style>
  <w:style w:type="paragraph" w:customStyle="1" w:styleId="16BA6705774F44F786ACA6381CA6207B">
    <w:name w:val="16BA6705774F44F786ACA6381CA6207B"/>
  </w:style>
  <w:style w:type="paragraph" w:customStyle="1" w:styleId="E07B11B06D4B45838B0F392684814B00">
    <w:name w:val="E07B11B06D4B45838B0F392684814B00"/>
  </w:style>
  <w:style w:type="paragraph" w:customStyle="1" w:styleId="ADB69FEDECA749A9AA02837D5C590F20">
    <w:name w:val="ADB69FEDECA749A9AA02837D5C590F20"/>
  </w:style>
  <w:style w:type="paragraph" w:customStyle="1" w:styleId="9E486AC86FA04DD480A26ACFA214E248">
    <w:name w:val="9E486AC86FA04DD480A26ACFA214E248"/>
  </w:style>
  <w:style w:type="paragraph" w:customStyle="1" w:styleId="D4C8C78FDC2949E1B6F115E2F6352B90">
    <w:name w:val="D4C8C78FDC2949E1B6F115E2F6352B90"/>
  </w:style>
  <w:style w:type="paragraph" w:customStyle="1" w:styleId="E20B77E873844AAB83C1E2595153CBC7">
    <w:name w:val="E20B77E873844AAB83C1E2595153CBC7"/>
  </w:style>
  <w:style w:type="paragraph" w:customStyle="1" w:styleId="AE300A39C8004CC1A130266D8D510CE9">
    <w:name w:val="AE300A39C8004CC1A130266D8D510CE9"/>
  </w:style>
  <w:style w:type="paragraph" w:customStyle="1" w:styleId="6AF02857EABC470595E6323DA83DED4B">
    <w:name w:val="6AF02857EABC470595E6323DA83DED4B"/>
  </w:style>
  <w:style w:type="paragraph" w:customStyle="1" w:styleId="DAE75BFA50E14EF88D84C856E950BED5">
    <w:name w:val="DAE75BFA50E14EF88D84C856E950BED5"/>
  </w:style>
  <w:style w:type="paragraph" w:customStyle="1" w:styleId="E811A57CF43F458898C7E4A0B270CAEF">
    <w:name w:val="E811A57CF43F458898C7E4A0B270CAEF"/>
  </w:style>
  <w:style w:type="paragraph" w:customStyle="1" w:styleId="6D6B47D16935489CB8D4BC37B90CC203">
    <w:name w:val="6D6B47D16935489CB8D4BC37B90CC203"/>
  </w:style>
  <w:style w:type="paragraph" w:customStyle="1" w:styleId="DEAF40736B3D497E81BF9EE450C447BA">
    <w:name w:val="DEAF40736B3D497E81BF9EE450C447BA"/>
  </w:style>
  <w:style w:type="paragraph" w:customStyle="1" w:styleId="95C1D235E52545BFBC06FB8B226FCA8B">
    <w:name w:val="95C1D235E52545BFBC06FB8B226FCA8B"/>
  </w:style>
  <w:style w:type="paragraph" w:customStyle="1" w:styleId="9BF859075F254E07A6BA70CF32506474">
    <w:name w:val="9BF859075F254E07A6BA70CF32506474"/>
  </w:style>
  <w:style w:type="paragraph" w:customStyle="1" w:styleId="9D5EC880786A48558EF1257CC65C9EC0">
    <w:name w:val="9D5EC880786A48558EF1257CC65C9EC0"/>
  </w:style>
  <w:style w:type="paragraph" w:customStyle="1" w:styleId="C6AC963D9F0240208D0F0B050FDACFAE">
    <w:name w:val="C6AC963D9F0240208D0F0B050FDACFAE"/>
  </w:style>
  <w:style w:type="paragraph" w:customStyle="1" w:styleId="E415F3051F14493CB572B5AE12213771">
    <w:name w:val="E415F3051F14493CB572B5AE12213771"/>
  </w:style>
  <w:style w:type="paragraph" w:customStyle="1" w:styleId="B79FB1F73812420587F98F18FC43265D">
    <w:name w:val="B79FB1F73812420587F98F18FC43265D"/>
  </w:style>
  <w:style w:type="paragraph" w:customStyle="1" w:styleId="1BB66895F3BC446E834FB67ED50CB7A9">
    <w:name w:val="1BB66895F3BC446E834FB67ED50CB7A9"/>
  </w:style>
  <w:style w:type="paragraph" w:customStyle="1" w:styleId="69BA8257EA7F4D8CB7939899095E31D5">
    <w:name w:val="69BA8257EA7F4D8CB7939899095E31D5"/>
  </w:style>
  <w:style w:type="paragraph" w:customStyle="1" w:styleId="3C107084D62243EA90F94182D33C4581">
    <w:name w:val="3C107084D62243EA90F94182D33C4581"/>
  </w:style>
  <w:style w:type="paragraph" w:customStyle="1" w:styleId="0AA4B4BB12784736B5AF4A3DFA7F0013">
    <w:name w:val="0AA4B4BB12784736B5AF4A3DFA7F0013"/>
  </w:style>
  <w:style w:type="paragraph" w:customStyle="1" w:styleId="4A85DD71CE7A46A2958D530CA0CA3AED">
    <w:name w:val="4A85DD71CE7A46A2958D530CA0CA3AED"/>
  </w:style>
  <w:style w:type="paragraph" w:customStyle="1" w:styleId="BBF96AFA8694478A892B5EBBFBACB3B5">
    <w:name w:val="BBF96AFA8694478A892B5EBBFBACB3B5"/>
  </w:style>
  <w:style w:type="paragraph" w:customStyle="1" w:styleId="25391AE2D37F442BAA9778FDEBB7BD99">
    <w:name w:val="25391AE2D37F442BAA9778FDEBB7BD99"/>
  </w:style>
  <w:style w:type="paragraph" w:customStyle="1" w:styleId="D4548A76303348D8AF5CA60CD0DE46A9">
    <w:name w:val="D4548A76303348D8AF5CA60CD0DE46A9"/>
  </w:style>
  <w:style w:type="paragraph" w:customStyle="1" w:styleId="5DB3AFFEC0294E43B66914B882D61DC5">
    <w:name w:val="5DB3AFFEC0294E43B66914B882D61DC5"/>
  </w:style>
  <w:style w:type="paragraph" w:customStyle="1" w:styleId="93999FA27ED44C1880E3877B039CD9BF">
    <w:name w:val="93999FA27ED44C1880E3877B039CD9BF"/>
  </w:style>
  <w:style w:type="paragraph" w:customStyle="1" w:styleId="2CD1ADD3818747FCA4D0AEC4BB8EC137">
    <w:name w:val="2CD1ADD3818747FCA4D0AEC4BB8EC137"/>
  </w:style>
  <w:style w:type="paragraph" w:customStyle="1" w:styleId="460109D1065543D1B97D075BC2728BFF">
    <w:name w:val="460109D1065543D1B97D075BC2728BFF"/>
  </w:style>
  <w:style w:type="paragraph" w:customStyle="1" w:styleId="2167264FF0D54824841A021CEE376FCF">
    <w:name w:val="2167264FF0D54824841A021CEE376FCF"/>
  </w:style>
  <w:style w:type="paragraph" w:customStyle="1" w:styleId="AB0A396F8154439EB04D3FECDBD9EBBA">
    <w:name w:val="AB0A396F8154439EB04D3FECDBD9EBBA"/>
  </w:style>
  <w:style w:type="paragraph" w:customStyle="1" w:styleId="DE55D49CB03842AEA09BE0C0A7A5779B">
    <w:name w:val="DE55D49CB03842AEA09BE0C0A7A5779B"/>
  </w:style>
  <w:style w:type="paragraph" w:customStyle="1" w:styleId="B037DAABA34D47DF9DB8CC502F0145C1">
    <w:name w:val="B037DAABA34D47DF9DB8CC502F0145C1"/>
  </w:style>
  <w:style w:type="paragraph" w:customStyle="1" w:styleId="D2AAC8DDA66043B582BB9081F0051E13">
    <w:name w:val="D2AAC8DDA66043B582BB9081F0051E13"/>
  </w:style>
  <w:style w:type="paragraph" w:customStyle="1" w:styleId="431AAED30F2E441989843FA4EFC14CE6">
    <w:name w:val="431AAED30F2E441989843FA4EFC14CE6"/>
  </w:style>
  <w:style w:type="paragraph" w:customStyle="1" w:styleId="F6D71F28A8CE4B4582D9170500123477">
    <w:name w:val="F6D71F28A8CE4B4582D9170500123477"/>
    <w:rsid w:val="0004552D"/>
  </w:style>
  <w:style w:type="paragraph" w:customStyle="1" w:styleId="48EFA3F448FD4DDA96C6CE9F9521C43B">
    <w:name w:val="48EFA3F448FD4DDA96C6CE9F9521C43B"/>
    <w:rsid w:val="00704C83"/>
  </w:style>
  <w:style w:type="paragraph" w:customStyle="1" w:styleId="5C77625E98B74D78A0472B535AA08FBA">
    <w:name w:val="5C77625E98B74D78A0472B535AA08FBA"/>
    <w:rsid w:val="00704C83"/>
  </w:style>
  <w:style w:type="paragraph" w:customStyle="1" w:styleId="C20C41EA7CA342839BE89FE0241997C9">
    <w:name w:val="C20C41EA7CA342839BE89FE0241997C9"/>
    <w:rsid w:val="00021E3B"/>
  </w:style>
  <w:style w:type="paragraph" w:customStyle="1" w:styleId="E6C33BB313B543E38965EA8E2A96360B">
    <w:name w:val="E6C33BB313B543E38965EA8E2A96360B"/>
    <w:rsid w:val="00021E3B"/>
  </w:style>
  <w:style w:type="paragraph" w:customStyle="1" w:styleId="B8E4B57AD9EA4C2A833AC8297EE482BD">
    <w:name w:val="B8E4B57AD9EA4C2A833AC8297EE482BD"/>
    <w:rsid w:val="00021E3B"/>
  </w:style>
  <w:style w:type="paragraph" w:customStyle="1" w:styleId="63C9F5F035CD464DA5BB44A7E6374576">
    <w:name w:val="63C9F5F035CD464DA5BB44A7E6374576"/>
    <w:rsid w:val="00021E3B"/>
  </w:style>
  <w:style w:type="paragraph" w:customStyle="1" w:styleId="1C904AB3263A44ED9585ECF21ACAADE8">
    <w:name w:val="1C904AB3263A44ED9585ECF21ACAADE8"/>
    <w:rsid w:val="00021E3B"/>
  </w:style>
  <w:style w:type="paragraph" w:customStyle="1" w:styleId="0CD0F17770EF4C2A82494268D10F5C62">
    <w:name w:val="0CD0F17770EF4C2A82494268D10F5C62"/>
    <w:rsid w:val="00021E3B"/>
  </w:style>
  <w:style w:type="paragraph" w:customStyle="1" w:styleId="1C3E7FCA8D47428C86E16FDC3D47CB83">
    <w:name w:val="1C3E7FCA8D47428C86E16FDC3D47CB83"/>
    <w:rsid w:val="00021E3B"/>
  </w:style>
  <w:style w:type="paragraph" w:customStyle="1" w:styleId="0121DCF014184E08BE34E49945844E86">
    <w:name w:val="0121DCF014184E08BE34E49945844E86"/>
    <w:rsid w:val="00021E3B"/>
  </w:style>
  <w:style w:type="paragraph" w:customStyle="1" w:styleId="E2F9F3798714451DA8140C7383324731">
    <w:name w:val="E2F9F3798714451DA8140C7383324731"/>
    <w:rsid w:val="00021E3B"/>
  </w:style>
  <w:style w:type="paragraph" w:customStyle="1" w:styleId="650C732085314103879485B6BD68BB4E">
    <w:name w:val="650C732085314103879485B6BD68BB4E"/>
    <w:rsid w:val="00021E3B"/>
  </w:style>
  <w:style w:type="paragraph" w:customStyle="1" w:styleId="B1885ED0BC264752AE18F9F490126172">
    <w:name w:val="B1885ED0BC264752AE18F9F490126172"/>
    <w:rsid w:val="00021E3B"/>
  </w:style>
  <w:style w:type="paragraph" w:customStyle="1" w:styleId="13622819A64943279039BA51D7BB3CD9">
    <w:name w:val="13622819A64943279039BA51D7BB3CD9"/>
    <w:rsid w:val="00021E3B"/>
  </w:style>
  <w:style w:type="paragraph" w:customStyle="1" w:styleId="C56B4EF19FD24C4F9CFE291E93B94CC9">
    <w:name w:val="C56B4EF19FD24C4F9CFE291E93B94CC9"/>
    <w:rsid w:val="00021E3B"/>
  </w:style>
  <w:style w:type="paragraph" w:customStyle="1" w:styleId="D14ADD4324524713BD349BC4C1177F8A">
    <w:name w:val="D14ADD4324524713BD349BC4C1177F8A"/>
    <w:rsid w:val="00021E3B"/>
  </w:style>
  <w:style w:type="paragraph" w:customStyle="1" w:styleId="82A0178E13D64573938664ED97C3186C">
    <w:name w:val="82A0178E13D64573938664ED97C3186C"/>
    <w:rsid w:val="00021E3B"/>
  </w:style>
  <w:style w:type="paragraph" w:customStyle="1" w:styleId="899447465D124E26814037B532D0CE70">
    <w:name w:val="899447465D124E26814037B532D0CE70"/>
    <w:rsid w:val="00021E3B"/>
  </w:style>
  <w:style w:type="paragraph" w:customStyle="1" w:styleId="451C68C67AAE48FC87101DCCCF0D7647">
    <w:name w:val="451C68C67AAE48FC87101DCCCF0D7647"/>
    <w:rsid w:val="00021E3B"/>
  </w:style>
  <w:style w:type="paragraph" w:customStyle="1" w:styleId="56888877D3254396954D9C953D8E40C9">
    <w:name w:val="56888877D3254396954D9C953D8E40C9"/>
    <w:rsid w:val="00021E3B"/>
  </w:style>
  <w:style w:type="paragraph" w:customStyle="1" w:styleId="1F6928B99F8543F782B953AB2514D349">
    <w:name w:val="1F6928B99F8543F782B953AB2514D349"/>
    <w:rsid w:val="00021E3B"/>
  </w:style>
  <w:style w:type="paragraph" w:customStyle="1" w:styleId="3561E2F1C6E94ACCAB1825B0C58A4073">
    <w:name w:val="3561E2F1C6E94ACCAB1825B0C58A4073"/>
    <w:rsid w:val="00021E3B"/>
  </w:style>
  <w:style w:type="paragraph" w:customStyle="1" w:styleId="C747073A4DBD456D98AECBD1A4F024FA">
    <w:name w:val="C747073A4DBD456D98AECBD1A4F024FA"/>
    <w:rsid w:val="00021E3B"/>
  </w:style>
  <w:style w:type="paragraph" w:customStyle="1" w:styleId="DEAF66C85A434E8C8C917E0453A6115A">
    <w:name w:val="DEAF66C85A434E8C8C917E0453A6115A"/>
    <w:rsid w:val="00021E3B"/>
  </w:style>
  <w:style w:type="paragraph" w:customStyle="1" w:styleId="0600A58499494912BB1C99F14ADA6CE1">
    <w:name w:val="0600A58499494912BB1C99F14ADA6CE1"/>
    <w:rsid w:val="00021E3B"/>
  </w:style>
  <w:style w:type="paragraph" w:customStyle="1" w:styleId="99F165B3299B4DF49BBFC948A51EB773">
    <w:name w:val="99F165B3299B4DF49BBFC948A51EB773"/>
    <w:rsid w:val="00021E3B"/>
  </w:style>
  <w:style w:type="paragraph" w:customStyle="1" w:styleId="C37DC4504D3A4B218C7D009D489F23D9">
    <w:name w:val="C37DC4504D3A4B218C7D009D489F23D9"/>
    <w:rsid w:val="00021E3B"/>
  </w:style>
  <w:style w:type="paragraph" w:customStyle="1" w:styleId="1DAB4B914A664D4ABE4AE82DD3B930FA">
    <w:name w:val="1DAB4B914A664D4ABE4AE82DD3B930FA"/>
    <w:rsid w:val="00021E3B"/>
  </w:style>
  <w:style w:type="paragraph" w:customStyle="1" w:styleId="914F3643EE9940AEBEEBFC7159EE9C42">
    <w:name w:val="914F3643EE9940AEBEEBFC7159EE9C42"/>
    <w:rsid w:val="00021E3B"/>
  </w:style>
  <w:style w:type="paragraph" w:customStyle="1" w:styleId="C758743980A848C596AD67B49C4AC9E4">
    <w:name w:val="C758743980A848C596AD67B49C4AC9E4"/>
    <w:rsid w:val="00021E3B"/>
  </w:style>
  <w:style w:type="paragraph" w:customStyle="1" w:styleId="0E9AA611A33A4E70A5DCF8CAAC3C3025">
    <w:name w:val="0E9AA611A33A4E70A5DCF8CAAC3C3025"/>
    <w:rsid w:val="00021E3B"/>
  </w:style>
  <w:style w:type="paragraph" w:customStyle="1" w:styleId="E0B3ED6365AF4BE69460384AB15BF8C9">
    <w:name w:val="E0B3ED6365AF4BE69460384AB15BF8C9"/>
    <w:rsid w:val="00021E3B"/>
  </w:style>
  <w:style w:type="paragraph" w:customStyle="1" w:styleId="0ECE16E6A8C0463599EE940B744CCF00">
    <w:name w:val="0ECE16E6A8C0463599EE940B744CCF00"/>
    <w:rsid w:val="00021E3B"/>
  </w:style>
  <w:style w:type="paragraph" w:customStyle="1" w:styleId="5C2498C883C540A48C70DFC46E1309B8">
    <w:name w:val="5C2498C883C540A48C70DFC46E1309B8"/>
    <w:rsid w:val="00021E3B"/>
  </w:style>
  <w:style w:type="paragraph" w:customStyle="1" w:styleId="5E7F0DC42BB745E7B055ADADE8DAD7AB">
    <w:name w:val="5E7F0DC42BB745E7B055ADADE8DAD7AB"/>
    <w:rsid w:val="00021E3B"/>
  </w:style>
  <w:style w:type="paragraph" w:customStyle="1" w:styleId="0DDA216B77E548D7ACEC267D2A68F925">
    <w:name w:val="0DDA216B77E548D7ACEC267D2A68F925"/>
    <w:rsid w:val="00021E3B"/>
  </w:style>
  <w:style w:type="paragraph" w:customStyle="1" w:styleId="92107801ADA542E9BF900A231B71BECD">
    <w:name w:val="92107801ADA542E9BF900A231B71BECD"/>
    <w:rsid w:val="00021E3B"/>
  </w:style>
  <w:style w:type="paragraph" w:customStyle="1" w:styleId="1B320BC6BD1F4E1586FA677E8E313BED">
    <w:name w:val="1B320BC6BD1F4E1586FA677E8E313BED"/>
    <w:rsid w:val="00021E3B"/>
  </w:style>
  <w:style w:type="paragraph" w:customStyle="1" w:styleId="7A9152BB7FAE4758A68768D8A013C1D3">
    <w:name w:val="7A9152BB7FAE4758A68768D8A013C1D3"/>
    <w:rsid w:val="00021E3B"/>
  </w:style>
  <w:style w:type="paragraph" w:customStyle="1" w:styleId="ACDBED7C575B45DFAC966EA9CE58E485">
    <w:name w:val="ACDBED7C575B45DFAC966EA9CE58E485"/>
    <w:rsid w:val="00021E3B"/>
  </w:style>
  <w:style w:type="paragraph" w:customStyle="1" w:styleId="FECDFF0BE0EA4E0CBDA71F8841EC17E4">
    <w:name w:val="FECDFF0BE0EA4E0CBDA71F8841EC17E4"/>
    <w:rsid w:val="00021E3B"/>
  </w:style>
  <w:style w:type="paragraph" w:customStyle="1" w:styleId="97FDAD7807A243DA89B1DF92B2C6B89E">
    <w:name w:val="97FDAD7807A243DA89B1DF92B2C6B89E"/>
    <w:rsid w:val="00021E3B"/>
  </w:style>
  <w:style w:type="paragraph" w:customStyle="1" w:styleId="D27C1FAD59754C07BFAF7313A85AC1CF">
    <w:name w:val="D27C1FAD59754C07BFAF7313A85AC1CF"/>
    <w:rsid w:val="00021E3B"/>
  </w:style>
  <w:style w:type="paragraph" w:customStyle="1" w:styleId="9255A2D77FC442A9A806C5D5760C04C3">
    <w:name w:val="9255A2D77FC442A9A806C5D5760C04C3"/>
    <w:rsid w:val="00021E3B"/>
  </w:style>
  <w:style w:type="paragraph" w:customStyle="1" w:styleId="00A7FA29A0C94AD2B87C0159FA882E33">
    <w:name w:val="00A7FA29A0C94AD2B87C0159FA882E33"/>
    <w:rsid w:val="00021E3B"/>
  </w:style>
  <w:style w:type="paragraph" w:customStyle="1" w:styleId="86BA697F3ED342E190508FABA652A20A">
    <w:name w:val="86BA697F3ED342E190508FABA652A20A"/>
    <w:rsid w:val="00021E3B"/>
  </w:style>
  <w:style w:type="paragraph" w:customStyle="1" w:styleId="09D7CD297AB342359AF0DC0E292A99EE">
    <w:name w:val="09D7CD297AB342359AF0DC0E292A99EE"/>
    <w:rsid w:val="00021E3B"/>
  </w:style>
  <w:style w:type="paragraph" w:customStyle="1" w:styleId="9CE6BC9A81E44A3FAA2C94BE2EB02018">
    <w:name w:val="9CE6BC9A81E44A3FAA2C94BE2EB02018"/>
    <w:rsid w:val="00021E3B"/>
  </w:style>
  <w:style w:type="paragraph" w:customStyle="1" w:styleId="074489980AB745E1B66E1AA24E724733">
    <w:name w:val="074489980AB745E1B66E1AA24E724733"/>
    <w:rsid w:val="00021E3B"/>
  </w:style>
  <w:style w:type="paragraph" w:customStyle="1" w:styleId="E4BC67191E224F0AB7E4154DA888A28D">
    <w:name w:val="E4BC67191E224F0AB7E4154DA888A28D"/>
    <w:rsid w:val="00021E3B"/>
  </w:style>
  <w:style w:type="paragraph" w:customStyle="1" w:styleId="A6CDE51521B4482A963B158E16F7255C">
    <w:name w:val="A6CDE51521B4482A963B158E16F7255C"/>
    <w:rsid w:val="00021E3B"/>
  </w:style>
  <w:style w:type="paragraph" w:customStyle="1" w:styleId="EC35E4D733C843BEAE052CAAEEEE186D">
    <w:name w:val="EC35E4D733C843BEAE052CAAEEEE186D"/>
    <w:rsid w:val="00021E3B"/>
  </w:style>
  <w:style w:type="paragraph" w:customStyle="1" w:styleId="C2014E9F95454656B9177C55910E0C98">
    <w:name w:val="C2014E9F95454656B9177C55910E0C98"/>
    <w:rsid w:val="00021E3B"/>
  </w:style>
  <w:style w:type="paragraph" w:customStyle="1" w:styleId="D0D34301DABF4EB5A28AB65021E59627">
    <w:name w:val="D0D34301DABF4EB5A28AB65021E59627"/>
    <w:rsid w:val="00021E3B"/>
  </w:style>
  <w:style w:type="paragraph" w:customStyle="1" w:styleId="CB539324C4B94BFFBE11B7BFE9EADC63">
    <w:name w:val="CB539324C4B94BFFBE11B7BFE9EADC63"/>
    <w:rsid w:val="00021E3B"/>
  </w:style>
  <w:style w:type="paragraph" w:customStyle="1" w:styleId="2175EF33EB9B4F5B925AD3C993F824E7">
    <w:name w:val="2175EF33EB9B4F5B925AD3C993F824E7"/>
    <w:rsid w:val="00021E3B"/>
  </w:style>
  <w:style w:type="paragraph" w:customStyle="1" w:styleId="D74A138BAC4A451682DAB527C84B3451">
    <w:name w:val="D74A138BAC4A451682DAB527C84B3451"/>
    <w:rsid w:val="00021E3B"/>
  </w:style>
  <w:style w:type="paragraph" w:customStyle="1" w:styleId="8A21614F7B944C4C9F7B23D06754E47B">
    <w:name w:val="8A21614F7B944C4C9F7B23D06754E47B"/>
    <w:rsid w:val="00021E3B"/>
  </w:style>
  <w:style w:type="paragraph" w:customStyle="1" w:styleId="3AD408DF064C4B05A6B5085E1C5C4D4A">
    <w:name w:val="3AD408DF064C4B05A6B5085E1C5C4D4A"/>
    <w:rsid w:val="00021E3B"/>
  </w:style>
  <w:style w:type="paragraph" w:customStyle="1" w:styleId="4B6FCDAF03F946EE97E1956DC0DCF8D9">
    <w:name w:val="4B6FCDAF03F946EE97E1956DC0DCF8D9"/>
    <w:rsid w:val="00021E3B"/>
  </w:style>
  <w:style w:type="paragraph" w:customStyle="1" w:styleId="E84F76E519894F56858FCED6259EE4C8">
    <w:name w:val="E84F76E519894F56858FCED6259EE4C8"/>
    <w:rsid w:val="00021E3B"/>
  </w:style>
  <w:style w:type="paragraph" w:customStyle="1" w:styleId="6F137F86061D439393CFC9253A92F44E">
    <w:name w:val="6F137F86061D439393CFC9253A92F44E"/>
    <w:rsid w:val="00021E3B"/>
  </w:style>
  <w:style w:type="paragraph" w:customStyle="1" w:styleId="075B506515B1406DB8F8CA9F5F8DBA79">
    <w:name w:val="075B506515B1406DB8F8CA9F5F8DBA79"/>
    <w:rsid w:val="00021E3B"/>
  </w:style>
  <w:style w:type="paragraph" w:customStyle="1" w:styleId="7E34382123EC44B89F58A7A119BEE42F">
    <w:name w:val="7E34382123EC44B89F58A7A119BEE42F"/>
    <w:rsid w:val="00021E3B"/>
  </w:style>
  <w:style w:type="paragraph" w:customStyle="1" w:styleId="157BFD55E02F4A7FA90913B9C1F514C6">
    <w:name w:val="157BFD55E02F4A7FA90913B9C1F514C6"/>
    <w:rsid w:val="00021E3B"/>
  </w:style>
  <w:style w:type="paragraph" w:customStyle="1" w:styleId="8350B86318A24966A0767E8A572DE085">
    <w:name w:val="8350B86318A24966A0767E8A572DE085"/>
    <w:rsid w:val="00021E3B"/>
  </w:style>
  <w:style w:type="paragraph" w:customStyle="1" w:styleId="D939DAFB0EB944E592E18B0C75C04F8E">
    <w:name w:val="D939DAFB0EB944E592E18B0C75C04F8E"/>
    <w:rsid w:val="00021E3B"/>
  </w:style>
  <w:style w:type="paragraph" w:customStyle="1" w:styleId="B92F0EA91DD848D78DA06F359EB22838">
    <w:name w:val="B92F0EA91DD848D78DA06F359EB22838"/>
    <w:rsid w:val="00021E3B"/>
  </w:style>
  <w:style w:type="paragraph" w:customStyle="1" w:styleId="F9F0F9325CE1450C829EF961B4848086">
    <w:name w:val="F9F0F9325CE1450C829EF961B4848086"/>
    <w:rsid w:val="00021E3B"/>
  </w:style>
  <w:style w:type="paragraph" w:customStyle="1" w:styleId="36C367716EBE4DD49E5E31030BE2753C">
    <w:name w:val="36C367716EBE4DD49E5E31030BE2753C"/>
    <w:rsid w:val="00021E3B"/>
  </w:style>
  <w:style w:type="paragraph" w:customStyle="1" w:styleId="3BD2E62465094F54A667A37D4B694061">
    <w:name w:val="3BD2E62465094F54A667A37D4B694061"/>
    <w:rsid w:val="00021E3B"/>
  </w:style>
  <w:style w:type="paragraph" w:customStyle="1" w:styleId="41EAF6D3446D4F3DADF52C09A725AF1C">
    <w:name w:val="41EAF6D3446D4F3DADF52C09A725AF1C"/>
    <w:rsid w:val="00021E3B"/>
  </w:style>
  <w:style w:type="paragraph" w:customStyle="1" w:styleId="7F120D6C4E3347FC95C69F623EBDA81A">
    <w:name w:val="7F120D6C4E3347FC95C69F623EBDA81A"/>
    <w:rsid w:val="00021E3B"/>
  </w:style>
  <w:style w:type="paragraph" w:customStyle="1" w:styleId="6111021DB9F84BDAAD71F44ABC22F517">
    <w:name w:val="6111021DB9F84BDAAD71F44ABC22F517"/>
    <w:rsid w:val="00021E3B"/>
  </w:style>
  <w:style w:type="paragraph" w:customStyle="1" w:styleId="27BE4F8CF3AA46C382C99ACA641B617E">
    <w:name w:val="27BE4F8CF3AA46C382C99ACA641B617E"/>
    <w:rsid w:val="00021E3B"/>
  </w:style>
  <w:style w:type="paragraph" w:customStyle="1" w:styleId="922C6DF5663F488EA7701DE150E8987F">
    <w:name w:val="922C6DF5663F488EA7701DE150E8987F"/>
    <w:rsid w:val="00021E3B"/>
  </w:style>
  <w:style w:type="paragraph" w:customStyle="1" w:styleId="79ECFEA56C494B26B74CE040CF0C5430">
    <w:name w:val="79ECFEA56C494B26B74CE040CF0C5430"/>
    <w:rsid w:val="00021E3B"/>
  </w:style>
  <w:style w:type="paragraph" w:customStyle="1" w:styleId="F5905C189186461A9F8505FDA9CFA3BB">
    <w:name w:val="F5905C189186461A9F8505FDA9CFA3BB"/>
    <w:rsid w:val="00021E3B"/>
  </w:style>
  <w:style w:type="paragraph" w:customStyle="1" w:styleId="AEA3DA6B70414DEC88618BD3DA564FCE">
    <w:name w:val="AEA3DA6B70414DEC88618BD3DA564FCE"/>
    <w:rsid w:val="00021E3B"/>
  </w:style>
  <w:style w:type="paragraph" w:customStyle="1" w:styleId="33D322054BA74CCCB17BC3E66385116C">
    <w:name w:val="33D322054BA74CCCB17BC3E66385116C"/>
    <w:rsid w:val="00021E3B"/>
  </w:style>
  <w:style w:type="paragraph" w:customStyle="1" w:styleId="0123E6A6A7164B2096B5ECB8C1E0D2A3">
    <w:name w:val="0123E6A6A7164B2096B5ECB8C1E0D2A3"/>
    <w:rsid w:val="00021E3B"/>
  </w:style>
  <w:style w:type="paragraph" w:customStyle="1" w:styleId="593F6636BC2F4CF3BDC833DF9D124D89">
    <w:name w:val="593F6636BC2F4CF3BDC833DF9D124D89"/>
    <w:rsid w:val="00021E3B"/>
  </w:style>
  <w:style w:type="paragraph" w:customStyle="1" w:styleId="49BD380B0767423A80126AAE1BB9E695">
    <w:name w:val="49BD380B0767423A80126AAE1BB9E695"/>
    <w:rsid w:val="00021E3B"/>
  </w:style>
  <w:style w:type="paragraph" w:customStyle="1" w:styleId="9881BDC4EB804332B789B28831BCCF6A">
    <w:name w:val="9881BDC4EB804332B789B28831BCCF6A"/>
    <w:rsid w:val="00021E3B"/>
  </w:style>
  <w:style w:type="paragraph" w:customStyle="1" w:styleId="FBBC40E5F30A4A22808E15811A40D01E">
    <w:name w:val="FBBC40E5F30A4A22808E15811A40D01E"/>
    <w:rsid w:val="00021E3B"/>
  </w:style>
  <w:style w:type="paragraph" w:customStyle="1" w:styleId="BD7BE461CD4D442A9F7B52A6EE46AAFB">
    <w:name w:val="BD7BE461CD4D442A9F7B52A6EE46AAFB"/>
    <w:rsid w:val="00021E3B"/>
  </w:style>
  <w:style w:type="paragraph" w:customStyle="1" w:styleId="B52932DC9CBE4390B8DCBEE03783365D">
    <w:name w:val="B52932DC9CBE4390B8DCBEE03783365D"/>
    <w:rsid w:val="00021E3B"/>
  </w:style>
  <w:style w:type="paragraph" w:customStyle="1" w:styleId="1A2957EA4F0F442AA2A2F1500AD98032">
    <w:name w:val="1A2957EA4F0F442AA2A2F1500AD98032"/>
    <w:rsid w:val="00021E3B"/>
  </w:style>
  <w:style w:type="paragraph" w:customStyle="1" w:styleId="17AE13591BEE45069306DB2D57EE729A">
    <w:name w:val="17AE13591BEE45069306DB2D57EE729A"/>
    <w:rsid w:val="00021E3B"/>
  </w:style>
  <w:style w:type="paragraph" w:customStyle="1" w:styleId="EC61340FE58A48778946722731DC4D6B">
    <w:name w:val="EC61340FE58A48778946722731DC4D6B"/>
    <w:rsid w:val="00021E3B"/>
  </w:style>
  <w:style w:type="paragraph" w:customStyle="1" w:styleId="FB632AE178D54E29A205C1FED58FC5E4">
    <w:name w:val="FB632AE178D54E29A205C1FED58FC5E4"/>
    <w:rsid w:val="00021E3B"/>
  </w:style>
  <w:style w:type="paragraph" w:customStyle="1" w:styleId="655BE83B223D402BB36A079F36AF2618">
    <w:name w:val="655BE83B223D402BB36A079F36AF2618"/>
    <w:rsid w:val="00021E3B"/>
  </w:style>
  <w:style w:type="paragraph" w:customStyle="1" w:styleId="B6680746C5A6447AB1431F26B53D26F8">
    <w:name w:val="B6680746C5A6447AB1431F26B53D26F8"/>
    <w:rsid w:val="00021E3B"/>
  </w:style>
  <w:style w:type="paragraph" w:customStyle="1" w:styleId="98097232AE9E482B91D642CE427DB70B">
    <w:name w:val="98097232AE9E482B91D642CE427DB70B"/>
    <w:rsid w:val="00021E3B"/>
  </w:style>
  <w:style w:type="paragraph" w:customStyle="1" w:styleId="116539F0FDE541E79E427C789FB99F29">
    <w:name w:val="116539F0FDE541E79E427C789FB99F29"/>
    <w:rsid w:val="00021E3B"/>
  </w:style>
  <w:style w:type="paragraph" w:customStyle="1" w:styleId="6412FB008DF7428FB8211C603B06E3DE">
    <w:name w:val="6412FB008DF7428FB8211C603B06E3DE"/>
    <w:rsid w:val="00021E3B"/>
  </w:style>
  <w:style w:type="paragraph" w:customStyle="1" w:styleId="10437CEF0B614C75A87F0069BA4BCC36">
    <w:name w:val="10437CEF0B614C75A87F0069BA4BCC36"/>
    <w:rsid w:val="00021E3B"/>
  </w:style>
  <w:style w:type="paragraph" w:customStyle="1" w:styleId="8B9E1F9E40654FE6BC5DA0EE4C93F9B6">
    <w:name w:val="8B9E1F9E40654FE6BC5DA0EE4C93F9B6"/>
    <w:rsid w:val="00021E3B"/>
  </w:style>
  <w:style w:type="paragraph" w:customStyle="1" w:styleId="F529BC844E464CB0B1E5BC6A7A35CE1F">
    <w:name w:val="F529BC844E464CB0B1E5BC6A7A35CE1F"/>
    <w:rsid w:val="00021E3B"/>
  </w:style>
  <w:style w:type="paragraph" w:customStyle="1" w:styleId="74DE7506E2694862A74369729BF03E19">
    <w:name w:val="74DE7506E2694862A74369729BF03E19"/>
    <w:rsid w:val="00021E3B"/>
  </w:style>
  <w:style w:type="paragraph" w:customStyle="1" w:styleId="D1E5D243A12C47598EE3BD540B2651FB">
    <w:name w:val="D1E5D243A12C47598EE3BD540B2651FB"/>
    <w:rsid w:val="00021E3B"/>
  </w:style>
  <w:style w:type="paragraph" w:customStyle="1" w:styleId="2D9B8E2E15F34D30A72FB0F47DD3F9F9">
    <w:name w:val="2D9B8E2E15F34D30A72FB0F47DD3F9F9"/>
    <w:rsid w:val="00021E3B"/>
  </w:style>
  <w:style w:type="paragraph" w:customStyle="1" w:styleId="9059AF4823C64F60A8BA9DF748458873">
    <w:name w:val="9059AF4823C64F60A8BA9DF748458873"/>
    <w:rsid w:val="00021E3B"/>
  </w:style>
  <w:style w:type="paragraph" w:customStyle="1" w:styleId="EB127EE560844CD693FA94542DD3A651">
    <w:name w:val="EB127EE560844CD693FA94542DD3A651"/>
    <w:rsid w:val="00021E3B"/>
  </w:style>
  <w:style w:type="paragraph" w:customStyle="1" w:styleId="DD04512FD13F4186B9452F8CB6E2B691">
    <w:name w:val="DD04512FD13F4186B9452F8CB6E2B691"/>
    <w:rsid w:val="00021E3B"/>
  </w:style>
  <w:style w:type="paragraph" w:customStyle="1" w:styleId="E585D8047EE94400BD873DFD7158F56F">
    <w:name w:val="E585D8047EE94400BD873DFD7158F56F"/>
    <w:rsid w:val="00021E3B"/>
  </w:style>
  <w:style w:type="paragraph" w:customStyle="1" w:styleId="B81A822489F74065A213A302322FAA50">
    <w:name w:val="B81A822489F74065A213A302322FAA50"/>
    <w:rsid w:val="00021E3B"/>
  </w:style>
  <w:style w:type="paragraph" w:customStyle="1" w:styleId="A18A5F124E4547A9B938AB17574AF9BC">
    <w:name w:val="A18A5F124E4547A9B938AB17574AF9BC"/>
    <w:rsid w:val="00021E3B"/>
  </w:style>
  <w:style w:type="paragraph" w:customStyle="1" w:styleId="32AF53B5DA5A4379B9014868E88CAD2C">
    <w:name w:val="32AF53B5DA5A4379B9014868E88CAD2C"/>
    <w:rsid w:val="00021E3B"/>
  </w:style>
  <w:style w:type="paragraph" w:customStyle="1" w:styleId="0516063B26384477839975350F173F3B">
    <w:name w:val="0516063B26384477839975350F173F3B"/>
    <w:rsid w:val="00021E3B"/>
  </w:style>
  <w:style w:type="paragraph" w:customStyle="1" w:styleId="07FD324A4F0F49ACBB32AA6808B5980E">
    <w:name w:val="07FD324A4F0F49ACBB32AA6808B5980E"/>
    <w:rsid w:val="00021E3B"/>
  </w:style>
  <w:style w:type="paragraph" w:customStyle="1" w:styleId="6A6463E3E0284DF8A637998D60BBC574">
    <w:name w:val="6A6463E3E0284DF8A637998D60BBC574"/>
    <w:rsid w:val="00021E3B"/>
  </w:style>
  <w:style w:type="paragraph" w:customStyle="1" w:styleId="4790121DD4A14734A045918B4A6001AE">
    <w:name w:val="4790121DD4A14734A045918B4A6001AE"/>
    <w:rsid w:val="00021E3B"/>
  </w:style>
  <w:style w:type="paragraph" w:customStyle="1" w:styleId="5355D7271F4C4175A6A7BDB823D438DF">
    <w:name w:val="5355D7271F4C4175A6A7BDB823D438DF"/>
    <w:rsid w:val="00021E3B"/>
  </w:style>
  <w:style w:type="paragraph" w:customStyle="1" w:styleId="6238790F9CC54429AF40F301C0EF5B86">
    <w:name w:val="6238790F9CC54429AF40F301C0EF5B86"/>
    <w:rsid w:val="00021E3B"/>
  </w:style>
  <w:style w:type="paragraph" w:customStyle="1" w:styleId="E02D8904E83743D28BD1BBD3428F608F">
    <w:name w:val="E02D8904E83743D28BD1BBD3428F608F"/>
    <w:rsid w:val="00021E3B"/>
  </w:style>
  <w:style w:type="paragraph" w:customStyle="1" w:styleId="9DCB37DFB4534A24B53BC44F53D06F87">
    <w:name w:val="9DCB37DFB4534A24B53BC44F53D06F87"/>
    <w:rsid w:val="00021E3B"/>
  </w:style>
  <w:style w:type="paragraph" w:customStyle="1" w:styleId="1E06CA9225184943A4D2F97D0E81D6D4">
    <w:name w:val="1E06CA9225184943A4D2F97D0E81D6D4"/>
    <w:rsid w:val="00021E3B"/>
  </w:style>
  <w:style w:type="paragraph" w:customStyle="1" w:styleId="847164AC1D694DF6B911D86F1AB26384">
    <w:name w:val="847164AC1D694DF6B911D86F1AB26384"/>
    <w:rsid w:val="00021E3B"/>
  </w:style>
  <w:style w:type="paragraph" w:customStyle="1" w:styleId="42A6C85777CE457EB91D7E84BFD189BB">
    <w:name w:val="42A6C85777CE457EB91D7E84BFD189BB"/>
    <w:rsid w:val="00021E3B"/>
  </w:style>
  <w:style w:type="paragraph" w:customStyle="1" w:styleId="4370087F66AB431C8099B2AFF36F3A4C">
    <w:name w:val="4370087F66AB431C8099B2AFF36F3A4C"/>
    <w:rsid w:val="00021E3B"/>
  </w:style>
  <w:style w:type="paragraph" w:customStyle="1" w:styleId="1AE2CB04B98945239684B21A9054112A">
    <w:name w:val="1AE2CB04B98945239684B21A9054112A"/>
    <w:rsid w:val="00021E3B"/>
  </w:style>
  <w:style w:type="paragraph" w:customStyle="1" w:styleId="5BEB6C05A31943688FFB2E95F2336379">
    <w:name w:val="5BEB6C05A31943688FFB2E95F2336379"/>
    <w:rsid w:val="00021E3B"/>
  </w:style>
  <w:style w:type="paragraph" w:customStyle="1" w:styleId="0A24340A3E8C495B8E61B5FA76A54D40">
    <w:name w:val="0A24340A3E8C495B8E61B5FA76A54D40"/>
    <w:rsid w:val="00021E3B"/>
  </w:style>
  <w:style w:type="paragraph" w:customStyle="1" w:styleId="1ED10CD2A61E4E62B8A75C5BEE2398CA">
    <w:name w:val="1ED10CD2A61E4E62B8A75C5BEE2398CA"/>
    <w:rsid w:val="00021E3B"/>
  </w:style>
  <w:style w:type="paragraph" w:customStyle="1" w:styleId="25EFCA9C51324375BA66ADA0934BA7A4">
    <w:name w:val="25EFCA9C51324375BA66ADA0934BA7A4"/>
    <w:rsid w:val="00021E3B"/>
  </w:style>
  <w:style w:type="paragraph" w:customStyle="1" w:styleId="42F46F509FD5457BB5EF3994609C9EE6">
    <w:name w:val="42F46F509FD5457BB5EF3994609C9EE6"/>
    <w:rsid w:val="00021E3B"/>
  </w:style>
  <w:style w:type="paragraph" w:customStyle="1" w:styleId="F1D0789C0B084156B025E2B1BD9884E1">
    <w:name w:val="F1D0789C0B084156B025E2B1BD9884E1"/>
    <w:rsid w:val="00021E3B"/>
  </w:style>
  <w:style w:type="paragraph" w:customStyle="1" w:styleId="D353BF914AA045549BA26E3CB706CB95">
    <w:name w:val="D353BF914AA045549BA26E3CB706CB95"/>
    <w:rsid w:val="00021E3B"/>
  </w:style>
  <w:style w:type="paragraph" w:customStyle="1" w:styleId="1322B58DA4C641AA8ECD8329D3A2DFCD">
    <w:name w:val="1322B58DA4C641AA8ECD8329D3A2DFCD"/>
    <w:rsid w:val="00021E3B"/>
  </w:style>
  <w:style w:type="paragraph" w:customStyle="1" w:styleId="CE9526C914D14852A6C85194D79CDE28">
    <w:name w:val="CE9526C914D14852A6C85194D79CDE28"/>
    <w:rsid w:val="00021E3B"/>
  </w:style>
  <w:style w:type="paragraph" w:customStyle="1" w:styleId="974ED91A37F34A90B499FF978EE27A10">
    <w:name w:val="974ED91A37F34A90B499FF978EE27A10"/>
    <w:rsid w:val="00021E3B"/>
  </w:style>
  <w:style w:type="paragraph" w:customStyle="1" w:styleId="9DF5548172DD46968CE5F55CDC5E0516">
    <w:name w:val="9DF5548172DD46968CE5F55CDC5E0516"/>
    <w:rsid w:val="00021E3B"/>
  </w:style>
  <w:style w:type="paragraph" w:customStyle="1" w:styleId="ECBB4038B348426EA54AB6EF3ABC9BE9">
    <w:name w:val="ECBB4038B348426EA54AB6EF3ABC9BE9"/>
    <w:rsid w:val="00021E3B"/>
  </w:style>
  <w:style w:type="paragraph" w:customStyle="1" w:styleId="BAF3F63FACF54CE099F0F52B6B670DD6">
    <w:name w:val="BAF3F63FACF54CE099F0F52B6B670DD6"/>
    <w:rsid w:val="00021E3B"/>
  </w:style>
  <w:style w:type="paragraph" w:customStyle="1" w:styleId="3A07AEDE11564BE5A16887E7861BAEFA">
    <w:name w:val="3A07AEDE11564BE5A16887E7861BAEFA"/>
    <w:rsid w:val="00021E3B"/>
  </w:style>
  <w:style w:type="paragraph" w:customStyle="1" w:styleId="8B04D8B2B4CA4FD0B18D23E72C67D35C">
    <w:name w:val="8B04D8B2B4CA4FD0B18D23E72C67D35C"/>
    <w:rsid w:val="00021E3B"/>
  </w:style>
  <w:style w:type="paragraph" w:customStyle="1" w:styleId="F0F4BCD67715493A81D72B4899DDFCF4">
    <w:name w:val="F0F4BCD67715493A81D72B4899DDFCF4"/>
    <w:rsid w:val="00021E3B"/>
  </w:style>
  <w:style w:type="paragraph" w:customStyle="1" w:styleId="952223002801415C81B34DD803C5D998">
    <w:name w:val="952223002801415C81B34DD803C5D998"/>
    <w:rsid w:val="00021E3B"/>
  </w:style>
  <w:style w:type="paragraph" w:customStyle="1" w:styleId="DBE29E627DF6473DB40195BB39E6EDFA">
    <w:name w:val="DBE29E627DF6473DB40195BB39E6EDFA"/>
    <w:rsid w:val="00021E3B"/>
  </w:style>
  <w:style w:type="paragraph" w:customStyle="1" w:styleId="E0C44CC5826A423C97F0A73B17B4E574">
    <w:name w:val="E0C44CC5826A423C97F0A73B17B4E574"/>
    <w:rsid w:val="00021E3B"/>
  </w:style>
  <w:style w:type="paragraph" w:customStyle="1" w:styleId="59B67E3A75714E94835732F05C7BBAF1">
    <w:name w:val="59B67E3A75714E94835732F05C7BBAF1"/>
    <w:rsid w:val="00021E3B"/>
  </w:style>
  <w:style w:type="paragraph" w:customStyle="1" w:styleId="A55903DCCDE34ECEAA1514E453AC774D">
    <w:name w:val="A55903DCCDE34ECEAA1514E453AC774D"/>
    <w:rsid w:val="00021E3B"/>
  </w:style>
  <w:style w:type="paragraph" w:customStyle="1" w:styleId="26840036C79F46B092906F6F86B3E9E5">
    <w:name w:val="26840036C79F46B092906F6F86B3E9E5"/>
    <w:rsid w:val="00710B52"/>
  </w:style>
  <w:style w:type="paragraph" w:customStyle="1" w:styleId="410059C39315402E88352D712EA6C109">
    <w:name w:val="410059C39315402E88352D712EA6C109"/>
    <w:rsid w:val="00710B52"/>
  </w:style>
  <w:style w:type="paragraph" w:customStyle="1" w:styleId="B415984304194237A8CB93620B91C34A">
    <w:name w:val="B415984304194237A8CB93620B91C34A"/>
    <w:rsid w:val="00710B52"/>
  </w:style>
  <w:style w:type="paragraph" w:customStyle="1" w:styleId="D635834451E24C00A4FE0798A1889858">
    <w:name w:val="D635834451E24C00A4FE0798A1889858"/>
    <w:rsid w:val="00710B52"/>
  </w:style>
  <w:style w:type="paragraph" w:customStyle="1" w:styleId="6551694FDC71448BB010A051AA4CEE38">
    <w:name w:val="6551694FDC71448BB010A051AA4CEE38"/>
    <w:rsid w:val="00710B5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40F8426-A61D-4492-8397-55E8012223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3</Pages>
  <Words>12902</Words>
  <Characters>73546</Characters>
  <Application>Microsoft Office Word</Application>
  <DocSecurity>0</DocSecurity>
  <Lines>612</Lines>
  <Paragraphs>172</Paragraphs>
  <ScaleCrop>false</ScaleCrop>
  <HeadingPairs>
    <vt:vector size="2" baseType="variant">
      <vt:variant>
        <vt:lpstr>Title</vt:lpstr>
      </vt:variant>
      <vt:variant>
        <vt:i4>1</vt:i4>
      </vt:variant>
    </vt:vector>
  </HeadingPairs>
  <TitlesOfParts>
    <vt:vector size="1" baseType="lpstr">
      <vt:lpstr/>
    </vt:vector>
  </TitlesOfParts>
  <Company>Collin College</Company>
  <LinksUpToDate>false</LinksUpToDate>
  <CharactersWithSpaces>862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wynith Best</dc:creator>
  <cp:keywords/>
  <dc:description/>
  <cp:lastModifiedBy>Kathryn Fant</cp:lastModifiedBy>
  <cp:revision>2</cp:revision>
  <dcterms:created xsi:type="dcterms:W3CDTF">2023-01-30T12:55:00Z</dcterms:created>
  <dcterms:modified xsi:type="dcterms:W3CDTF">2023-01-30T12: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3e2db416b699413af273911615f78635e6a97748822414b997fb0ec8c8e1b5b</vt:lpwstr>
  </property>
</Properties>
</file>